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3EA47" w14:textId="77777777" w:rsidR="00026A77" w:rsidRPr="009D0659" w:rsidRDefault="00026A77" w:rsidP="00026A77">
      <w:pPr>
        <w:pStyle w:val="BodyText"/>
        <w:spacing w:before="6"/>
        <w:rPr>
          <w:rFonts w:ascii="Arial"/>
          <w:b/>
          <w:lang w:val="id-ID"/>
        </w:rPr>
      </w:pPr>
      <w:r w:rsidRPr="009D0659">
        <w:rPr>
          <w:noProof/>
          <w:lang w:val="id-ID"/>
        </w:rPr>
        <mc:AlternateContent>
          <mc:Choice Requires="wpg">
            <w:drawing>
              <wp:anchor distT="0" distB="0" distL="0" distR="0" simplePos="0" relativeHeight="487597056" behindDoc="1" locked="0" layoutInCell="1" allowOverlap="1" wp14:anchorId="1A17700A" wp14:editId="1031F2FF">
                <wp:simplePos x="0" y="0"/>
                <wp:positionH relativeFrom="page">
                  <wp:posOffset>2941955</wp:posOffset>
                </wp:positionH>
                <wp:positionV relativeFrom="paragraph">
                  <wp:posOffset>189230</wp:posOffset>
                </wp:positionV>
                <wp:extent cx="1755140" cy="1755140"/>
                <wp:effectExtent l="0" t="0" r="0" b="0"/>
                <wp:wrapTopAndBottom/>
                <wp:docPr id="44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140" cy="1755140"/>
                          <a:chOff x="4633" y="298"/>
                          <a:chExt cx="2764" cy="2764"/>
                        </a:xfrm>
                      </wpg:grpSpPr>
                      <pic:pic xmlns:pic="http://schemas.openxmlformats.org/drawingml/2006/picture">
                        <pic:nvPicPr>
                          <pic:cNvPr id="45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33" y="298"/>
                            <a:ext cx="276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6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4633" y="298"/>
                            <a:ext cx="276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692282" w14:textId="77777777" w:rsidR="00026A77" w:rsidRDefault="00026A77" w:rsidP="00026A77">
                              <w:pPr>
                                <w:rPr>
                                  <w:rFonts w:ascii="Arial"/>
                                  <w:b/>
                                  <w:sz w:val="30"/>
                                </w:rPr>
                              </w:pPr>
                            </w:p>
                            <w:p w14:paraId="505D8747" w14:textId="77777777" w:rsidR="00026A77" w:rsidRDefault="00026A77" w:rsidP="00026A77">
                              <w:pPr>
                                <w:spacing w:before="2"/>
                                <w:rPr>
                                  <w:rFonts w:ascii="Arial"/>
                                  <w:b/>
                                  <w:sz w:val="27"/>
                                </w:rPr>
                              </w:pPr>
                            </w:p>
                            <w:p w14:paraId="2F1B9585" w14:textId="77777777" w:rsidR="00026A77" w:rsidRDefault="00026A77" w:rsidP="00026A77">
                              <w:pPr>
                                <w:spacing w:line="360" w:lineRule="auto"/>
                                <w:ind w:left="496" w:right="459" w:firstLine="1"/>
                                <w:jc w:val="center"/>
                                <w:rPr>
                                  <w:rFonts w:ascii="Arial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LAMBANG</w:t>
                              </w:r>
                              <w:r>
                                <w:rPr>
                                  <w:rFonts w:ascii="Arial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PERGURUAN</w:t>
                              </w:r>
                              <w:r>
                                <w:rPr>
                                  <w:rFonts w:ascii="Arial"/>
                                  <w:b/>
                                  <w:spacing w:val="-7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TINGG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17700A" id="Group 17" o:spid="_x0000_s1026" style="position:absolute;margin-left:231.65pt;margin-top:14.9pt;width:138.2pt;height:138.2pt;z-index:-15719424;mso-wrap-distance-left:0;mso-wrap-distance-right:0;mso-position-horizontal-relative:page" coordorigin="4633,298" coordsize="2764,27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left:4633;top:298;width:2764;height:2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8" type="#_x0000_t202" style="position:absolute;left:4633;top:298;width:2764;height:2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BF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OYvsEXEAAAA2wAAAA8A&#10;AAAAAAAAAAAAAAAABwIAAGRycy9kb3ducmV2LnhtbFBLBQYAAAAAAwADALcAAAD4AgAAAAA=&#10;" filled="f" stroked="f">
                  <v:textbox inset="0,0,0,0">
                    <w:txbxContent>
                      <w:p w14:paraId="04692282" w14:textId="77777777" w:rsidR="00026A77" w:rsidRDefault="00026A77" w:rsidP="00026A77">
                        <w:pPr>
                          <w:rPr>
                            <w:rFonts w:ascii="Arial"/>
                            <w:b/>
                            <w:sz w:val="30"/>
                          </w:rPr>
                        </w:pPr>
                      </w:p>
                      <w:p w14:paraId="505D8747" w14:textId="77777777" w:rsidR="00026A77" w:rsidRDefault="00026A77" w:rsidP="00026A77">
                        <w:pPr>
                          <w:spacing w:before="2"/>
                          <w:rPr>
                            <w:rFonts w:ascii="Arial"/>
                            <w:b/>
                            <w:sz w:val="27"/>
                          </w:rPr>
                        </w:pPr>
                      </w:p>
                      <w:p w14:paraId="2F1B9585" w14:textId="77777777" w:rsidR="00026A77" w:rsidRDefault="00026A77" w:rsidP="00026A77">
                        <w:pPr>
                          <w:spacing w:line="360" w:lineRule="auto"/>
                          <w:ind w:left="496" w:right="459" w:firstLine="1"/>
                          <w:jc w:val="center"/>
                          <w:rPr>
                            <w:rFonts w:ascii="Arial"/>
                            <w:b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sz w:val="28"/>
                          </w:rPr>
                          <w:t>LAMBANG</w:t>
                        </w:r>
                        <w:r>
                          <w:rPr>
                            <w:rFonts w:ascii="Arial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PERGURUAN</w:t>
                        </w:r>
                        <w:r>
                          <w:rPr>
                            <w:rFonts w:ascii="Arial"/>
                            <w:b/>
                            <w:spacing w:val="-7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TINGGI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87F9343" w14:textId="77777777" w:rsidR="00026A77" w:rsidRPr="009D0659" w:rsidRDefault="00026A77" w:rsidP="00026A77">
      <w:pPr>
        <w:pStyle w:val="BodyText"/>
        <w:rPr>
          <w:rFonts w:ascii="Arial"/>
          <w:b/>
          <w:sz w:val="20"/>
          <w:lang w:val="id-ID"/>
        </w:rPr>
      </w:pPr>
    </w:p>
    <w:p w14:paraId="314159A4" w14:textId="77777777" w:rsidR="00026A77" w:rsidRPr="009D0659" w:rsidRDefault="00026A77" w:rsidP="00026A77">
      <w:pPr>
        <w:pStyle w:val="BodyText"/>
        <w:rPr>
          <w:rFonts w:ascii="Arial"/>
          <w:b/>
          <w:sz w:val="20"/>
          <w:lang w:val="id-ID"/>
        </w:rPr>
      </w:pPr>
    </w:p>
    <w:p w14:paraId="3318BC6D" w14:textId="77777777" w:rsidR="00026A77" w:rsidRPr="009D0659" w:rsidRDefault="00026A77" w:rsidP="00026A77">
      <w:pPr>
        <w:pStyle w:val="BodyText"/>
        <w:rPr>
          <w:rFonts w:ascii="Arial"/>
          <w:b/>
          <w:sz w:val="20"/>
          <w:lang w:val="id-ID"/>
        </w:rPr>
      </w:pPr>
    </w:p>
    <w:p w14:paraId="57015EE3" w14:textId="77777777" w:rsidR="00026A77" w:rsidRPr="009D0659" w:rsidRDefault="00026A77" w:rsidP="00026A77">
      <w:pPr>
        <w:pStyle w:val="BodyText"/>
        <w:rPr>
          <w:rFonts w:ascii="Arial"/>
          <w:b/>
          <w:sz w:val="20"/>
          <w:lang w:val="id-ID"/>
        </w:rPr>
      </w:pPr>
    </w:p>
    <w:p w14:paraId="6AA21AA1" w14:textId="77777777" w:rsidR="00026A77" w:rsidRPr="009D0659" w:rsidRDefault="00026A77" w:rsidP="00026A77">
      <w:pPr>
        <w:spacing w:before="254"/>
        <w:ind w:left="155" w:right="175"/>
        <w:jc w:val="center"/>
        <w:rPr>
          <w:rFonts w:ascii="Arial"/>
          <w:b/>
          <w:sz w:val="36"/>
          <w:lang w:val="id-ID"/>
        </w:rPr>
      </w:pPr>
      <w:r w:rsidRPr="009D0659">
        <w:rPr>
          <w:rFonts w:ascii="Arial"/>
          <w:b/>
          <w:sz w:val="36"/>
          <w:lang w:val="id-ID"/>
        </w:rPr>
        <w:t>LAPORAN</w:t>
      </w:r>
      <w:r w:rsidRPr="009D0659">
        <w:rPr>
          <w:rFonts w:ascii="Arial"/>
          <w:b/>
          <w:spacing w:val="-2"/>
          <w:sz w:val="36"/>
          <w:lang w:val="id-ID"/>
        </w:rPr>
        <w:t xml:space="preserve"> </w:t>
      </w:r>
      <w:r w:rsidRPr="009D0659">
        <w:rPr>
          <w:rFonts w:ascii="Arial"/>
          <w:b/>
          <w:sz w:val="36"/>
          <w:lang w:val="id-ID"/>
        </w:rPr>
        <w:t>EVALUASI DIRI</w:t>
      </w:r>
      <w:r w:rsidRPr="009D0659">
        <w:rPr>
          <w:rFonts w:ascii="Arial"/>
          <w:b/>
          <w:spacing w:val="1"/>
          <w:sz w:val="36"/>
          <w:lang w:val="id-ID"/>
        </w:rPr>
        <w:t xml:space="preserve"> </w:t>
      </w:r>
      <w:r w:rsidRPr="009D0659">
        <w:rPr>
          <w:rFonts w:ascii="Arial"/>
          <w:b/>
          <w:sz w:val="36"/>
          <w:lang w:val="id-ID"/>
        </w:rPr>
        <w:t>PROGRAM</w:t>
      </w:r>
      <w:r w:rsidRPr="009D0659">
        <w:rPr>
          <w:rFonts w:ascii="Arial"/>
          <w:b/>
          <w:spacing w:val="-1"/>
          <w:sz w:val="36"/>
          <w:lang w:val="id-ID"/>
        </w:rPr>
        <w:t xml:space="preserve"> </w:t>
      </w:r>
      <w:r w:rsidRPr="009D0659">
        <w:rPr>
          <w:rFonts w:ascii="Arial"/>
          <w:b/>
          <w:sz w:val="36"/>
          <w:lang w:val="id-ID"/>
        </w:rPr>
        <w:t>STUDI</w:t>
      </w:r>
      <w:r w:rsidRPr="009D0659">
        <w:rPr>
          <w:rFonts w:ascii="Arial"/>
          <w:b/>
          <w:spacing w:val="1"/>
          <w:sz w:val="36"/>
          <w:lang w:val="id-ID"/>
        </w:rPr>
        <w:t xml:space="preserve"> </w:t>
      </w:r>
      <w:r w:rsidRPr="009D0659">
        <w:rPr>
          <w:rFonts w:ascii="Arial"/>
          <w:b/>
          <w:sz w:val="36"/>
          <w:lang w:val="id-ID"/>
        </w:rPr>
        <w:t>SARJANA</w:t>
      </w:r>
    </w:p>
    <w:p w14:paraId="67E48F77" w14:textId="77777777" w:rsidR="00026A77" w:rsidRPr="009D0659" w:rsidRDefault="00026A77" w:rsidP="00026A77">
      <w:pPr>
        <w:spacing w:before="3"/>
        <w:ind w:left="155" w:right="175"/>
        <w:jc w:val="center"/>
        <w:rPr>
          <w:rFonts w:ascii="Arial"/>
          <w:b/>
          <w:sz w:val="32"/>
          <w:lang w:val="id-ID"/>
        </w:rPr>
      </w:pPr>
      <w:r w:rsidRPr="009D0659">
        <w:rPr>
          <w:rFonts w:ascii="Arial"/>
          <w:b/>
          <w:sz w:val="32"/>
          <w:lang w:val="id-ID"/>
        </w:rPr>
        <w:t>NAMA</w:t>
      </w:r>
      <w:r w:rsidRPr="009D0659">
        <w:rPr>
          <w:rFonts w:ascii="Arial"/>
          <w:b/>
          <w:spacing w:val="-4"/>
          <w:sz w:val="32"/>
          <w:lang w:val="id-ID"/>
        </w:rPr>
        <w:t xml:space="preserve"> </w:t>
      </w:r>
      <w:r w:rsidRPr="009D0659">
        <w:rPr>
          <w:rFonts w:ascii="Arial"/>
          <w:b/>
          <w:sz w:val="32"/>
          <w:lang w:val="id-ID"/>
        </w:rPr>
        <w:t>PROGRAM</w:t>
      </w:r>
      <w:r w:rsidRPr="009D0659">
        <w:rPr>
          <w:rFonts w:ascii="Arial"/>
          <w:b/>
          <w:spacing w:val="-4"/>
          <w:sz w:val="32"/>
          <w:lang w:val="id-ID"/>
        </w:rPr>
        <w:t xml:space="preserve"> </w:t>
      </w:r>
      <w:r w:rsidRPr="009D0659">
        <w:rPr>
          <w:rFonts w:ascii="Arial"/>
          <w:b/>
          <w:sz w:val="32"/>
          <w:lang w:val="id-ID"/>
        </w:rPr>
        <w:t>STUDI</w:t>
      </w:r>
    </w:p>
    <w:p w14:paraId="4660C789" w14:textId="77777777" w:rsidR="00026A77" w:rsidRPr="009D0659" w:rsidRDefault="00026A77" w:rsidP="00026A77">
      <w:pPr>
        <w:pStyle w:val="BodyText"/>
        <w:rPr>
          <w:rFonts w:ascii="Arial"/>
          <w:b/>
          <w:sz w:val="36"/>
          <w:lang w:val="id-ID"/>
        </w:rPr>
      </w:pPr>
    </w:p>
    <w:p w14:paraId="09D39D8D" w14:textId="77777777" w:rsidR="00026A77" w:rsidRPr="009D0659" w:rsidRDefault="00026A77" w:rsidP="00026A77">
      <w:pPr>
        <w:pStyle w:val="BodyText"/>
        <w:rPr>
          <w:rFonts w:ascii="Arial"/>
          <w:b/>
          <w:sz w:val="36"/>
          <w:lang w:val="id-ID"/>
        </w:rPr>
      </w:pPr>
    </w:p>
    <w:p w14:paraId="164FE857" w14:textId="77777777" w:rsidR="00026A77" w:rsidRPr="009D0659" w:rsidRDefault="00026A77" w:rsidP="00026A77">
      <w:pPr>
        <w:spacing w:before="312"/>
        <w:ind w:left="1609" w:right="1633"/>
        <w:jc w:val="center"/>
        <w:rPr>
          <w:rFonts w:ascii="Arial"/>
          <w:b/>
          <w:sz w:val="32"/>
          <w:lang w:val="id-ID"/>
        </w:rPr>
      </w:pPr>
      <w:r w:rsidRPr="009D0659">
        <w:rPr>
          <w:rFonts w:ascii="Arial"/>
          <w:b/>
          <w:sz w:val="32"/>
          <w:lang w:val="id-ID"/>
        </w:rPr>
        <w:t>UNIVERSITAS/INSTITUT/SEKOLAH</w:t>
      </w:r>
      <w:r w:rsidRPr="009D0659">
        <w:rPr>
          <w:rFonts w:ascii="Arial"/>
          <w:b/>
          <w:spacing w:val="-6"/>
          <w:sz w:val="32"/>
          <w:lang w:val="id-ID"/>
        </w:rPr>
        <w:t xml:space="preserve"> </w:t>
      </w:r>
      <w:r w:rsidRPr="009D0659">
        <w:rPr>
          <w:rFonts w:ascii="Arial"/>
          <w:b/>
          <w:sz w:val="32"/>
          <w:lang w:val="id-ID"/>
        </w:rPr>
        <w:t>TINGGI/</w:t>
      </w:r>
    </w:p>
    <w:p w14:paraId="12911B57" w14:textId="77777777" w:rsidR="00026A77" w:rsidRPr="009D0659" w:rsidRDefault="00026A77" w:rsidP="00026A77">
      <w:pPr>
        <w:spacing w:before="10"/>
        <w:ind w:left="155" w:right="175"/>
        <w:jc w:val="center"/>
        <w:rPr>
          <w:sz w:val="28"/>
          <w:lang w:val="id-ID"/>
        </w:rPr>
      </w:pPr>
      <w:r w:rsidRPr="009D0659">
        <w:rPr>
          <w:sz w:val="28"/>
          <w:lang w:val="id-ID"/>
        </w:rPr>
        <w:t>…………………………………..</w:t>
      </w:r>
    </w:p>
    <w:p w14:paraId="63D281E4" w14:textId="77777777" w:rsidR="00026A77" w:rsidRPr="009D0659" w:rsidRDefault="00026A77" w:rsidP="00026A77">
      <w:pPr>
        <w:pStyle w:val="BodyText"/>
        <w:rPr>
          <w:sz w:val="30"/>
          <w:lang w:val="id-ID"/>
        </w:rPr>
      </w:pPr>
    </w:p>
    <w:p w14:paraId="1DCDE4E4" w14:textId="77777777" w:rsidR="00026A77" w:rsidRPr="009D0659" w:rsidRDefault="00026A77" w:rsidP="00026A77">
      <w:pPr>
        <w:pStyle w:val="BodyText"/>
        <w:spacing w:before="2"/>
        <w:rPr>
          <w:sz w:val="26"/>
          <w:lang w:val="id-ID"/>
        </w:rPr>
      </w:pPr>
    </w:p>
    <w:p w14:paraId="7ED2C93A" w14:textId="77777777" w:rsidR="00026A77" w:rsidRPr="009D0659" w:rsidRDefault="00026A77" w:rsidP="00026A77">
      <w:pPr>
        <w:spacing w:line="343" w:lineRule="auto"/>
        <w:ind w:left="3687" w:right="1162" w:hanging="2411"/>
        <w:rPr>
          <w:rFonts w:ascii="Arial"/>
          <w:b/>
          <w:sz w:val="32"/>
          <w:lang w:val="id-ID"/>
        </w:rPr>
      </w:pPr>
      <w:r w:rsidRPr="009D0659">
        <w:rPr>
          <w:rFonts w:ascii="Arial"/>
          <w:b/>
          <w:sz w:val="32"/>
          <w:lang w:val="id-ID"/>
        </w:rPr>
        <w:t>NAMA</w:t>
      </w:r>
      <w:r w:rsidRPr="009D0659">
        <w:rPr>
          <w:rFonts w:ascii="Arial"/>
          <w:b/>
          <w:spacing w:val="-5"/>
          <w:sz w:val="32"/>
          <w:lang w:val="id-ID"/>
        </w:rPr>
        <w:t xml:space="preserve"> </w:t>
      </w:r>
      <w:r w:rsidRPr="009D0659">
        <w:rPr>
          <w:rFonts w:ascii="Arial"/>
          <w:b/>
          <w:sz w:val="32"/>
          <w:lang w:val="id-ID"/>
        </w:rPr>
        <w:t>KOTA</w:t>
      </w:r>
      <w:r w:rsidRPr="009D0659">
        <w:rPr>
          <w:rFonts w:ascii="Arial"/>
          <w:b/>
          <w:spacing w:val="-5"/>
          <w:sz w:val="32"/>
          <w:lang w:val="id-ID"/>
        </w:rPr>
        <w:t xml:space="preserve"> </w:t>
      </w:r>
      <w:r w:rsidRPr="009D0659">
        <w:rPr>
          <w:rFonts w:ascii="Arial"/>
          <w:b/>
          <w:sz w:val="32"/>
          <w:lang w:val="id-ID"/>
        </w:rPr>
        <w:t>KEDUDUKAN</w:t>
      </w:r>
      <w:r w:rsidRPr="009D0659">
        <w:rPr>
          <w:rFonts w:ascii="Arial"/>
          <w:b/>
          <w:spacing w:val="-4"/>
          <w:sz w:val="32"/>
          <w:lang w:val="id-ID"/>
        </w:rPr>
        <w:t xml:space="preserve"> </w:t>
      </w:r>
      <w:r w:rsidRPr="009D0659">
        <w:rPr>
          <w:rFonts w:ascii="Arial"/>
          <w:b/>
          <w:sz w:val="32"/>
          <w:lang w:val="id-ID"/>
        </w:rPr>
        <w:t>PERGURUAN</w:t>
      </w:r>
      <w:r w:rsidRPr="009D0659">
        <w:rPr>
          <w:rFonts w:ascii="Arial"/>
          <w:b/>
          <w:spacing w:val="-3"/>
          <w:sz w:val="32"/>
          <w:lang w:val="id-ID"/>
        </w:rPr>
        <w:t xml:space="preserve"> </w:t>
      </w:r>
      <w:r w:rsidRPr="009D0659">
        <w:rPr>
          <w:rFonts w:ascii="Arial"/>
          <w:b/>
          <w:sz w:val="32"/>
          <w:lang w:val="id-ID"/>
        </w:rPr>
        <w:t>TINGGI</w:t>
      </w:r>
      <w:r w:rsidRPr="009D0659">
        <w:rPr>
          <w:rFonts w:ascii="Arial"/>
          <w:b/>
          <w:spacing w:val="-86"/>
          <w:sz w:val="32"/>
          <w:lang w:val="id-ID"/>
        </w:rPr>
        <w:t xml:space="preserve"> </w:t>
      </w:r>
      <w:r w:rsidRPr="009D0659">
        <w:rPr>
          <w:rFonts w:ascii="Arial"/>
          <w:b/>
          <w:sz w:val="32"/>
          <w:lang w:val="id-ID"/>
        </w:rPr>
        <w:t>TAHUN</w:t>
      </w:r>
      <w:r w:rsidRPr="009D0659">
        <w:rPr>
          <w:rFonts w:ascii="Arial"/>
          <w:b/>
          <w:spacing w:val="-2"/>
          <w:sz w:val="32"/>
          <w:lang w:val="id-ID"/>
        </w:rPr>
        <w:t xml:space="preserve"> </w:t>
      </w:r>
      <w:r w:rsidRPr="009D0659">
        <w:rPr>
          <w:rFonts w:ascii="Arial"/>
          <w:b/>
          <w:sz w:val="32"/>
          <w:lang w:val="id-ID"/>
        </w:rPr>
        <w:t>................</w:t>
      </w:r>
    </w:p>
    <w:p w14:paraId="777EC46E" w14:textId="77777777" w:rsidR="00026A77" w:rsidRPr="009D0659" w:rsidRDefault="00026A77" w:rsidP="00026A77">
      <w:pPr>
        <w:spacing w:line="343" w:lineRule="auto"/>
        <w:rPr>
          <w:rFonts w:ascii="Arial"/>
          <w:sz w:val="32"/>
          <w:lang w:val="id-ID"/>
        </w:rPr>
        <w:sectPr w:rsidR="00026A77" w:rsidRPr="009D0659">
          <w:pgSz w:w="11910" w:h="16850"/>
          <w:pgMar w:top="1340" w:right="1000" w:bottom="1020" w:left="1020" w:header="0" w:footer="837" w:gutter="0"/>
          <w:cols w:space="720"/>
        </w:sectPr>
      </w:pPr>
    </w:p>
    <w:p w14:paraId="5542B4A8" w14:textId="77777777" w:rsidR="00026A77" w:rsidRPr="009D0659" w:rsidRDefault="00026A77" w:rsidP="00026A77">
      <w:pPr>
        <w:tabs>
          <w:tab w:val="left" w:pos="382"/>
        </w:tabs>
        <w:spacing w:before="78"/>
        <w:rPr>
          <w:b/>
          <w:sz w:val="24"/>
          <w:lang w:val="id-ID"/>
        </w:rPr>
      </w:pPr>
      <w:r w:rsidRPr="009D0659">
        <w:rPr>
          <w:b/>
          <w:sz w:val="24"/>
          <w:lang w:val="id-ID"/>
        </w:rPr>
        <w:lastRenderedPageBreak/>
        <w:t>Identitas Unit</w:t>
      </w:r>
      <w:r w:rsidRPr="009D0659">
        <w:rPr>
          <w:b/>
          <w:spacing w:val="-2"/>
          <w:sz w:val="24"/>
          <w:lang w:val="id-ID"/>
        </w:rPr>
        <w:t xml:space="preserve"> </w:t>
      </w:r>
      <w:r w:rsidRPr="009D0659">
        <w:rPr>
          <w:b/>
          <w:sz w:val="24"/>
          <w:lang w:val="id-ID"/>
        </w:rPr>
        <w:t>Pengelola Program</w:t>
      </w:r>
      <w:r w:rsidRPr="009D0659">
        <w:rPr>
          <w:b/>
          <w:spacing w:val="-3"/>
          <w:sz w:val="24"/>
          <w:lang w:val="id-ID"/>
        </w:rPr>
        <w:t xml:space="preserve"> </w:t>
      </w:r>
      <w:r w:rsidRPr="009D0659">
        <w:rPr>
          <w:b/>
          <w:sz w:val="24"/>
          <w:lang w:val="id-ID"/>
        </w:rPr>
        <w:t>Studi</w:t>
      </w:r>
    </w:p>
    <w:p w14:paraId="7B19853E" w14:textId="77777777" w:rsidR="00026A77" w:rsidRPr="009D0659" w:rsidRDefault="00026A77" w:rsidP="00026A77">
      <w:pPr>
        <w:pStyle w:val="BodyText"/>
        <w:spacing w:before="5"/>
        <w:rPr>
          <w:rFonts w:ascii="Arial"/>
          <w:b/>
          <w:sz w:val="25"/>
          <w:lang w:val="id-ID"/>
        </w:rPr>
      </w:pPr>
    </w:p>
    <w:p w14:paraId="1D19912A" w14:textId="77777777" w:rsidR="00026A77" w:rsidRPr="009D0659" w:rsidRDefault="00026A77" w:rsidP="00026A77">
      <w:pPr>
        <w:pStyle w:val="BodyText"/>
        <w:tabs>
          <w:tab w:val="left" w:pos="3658"/>
        </w:tabs>
        <w:ind w:left="540"/>
        <w:rPr>
          <w:lang w:val="id-ID"/>
        </w:rPr>
      </w:pPr>
      <w:r w:rsidRPr="009D0659">
        <w:rPr>
          <w:lang w:val="id-ID"/>
        </w:rPr>
        <w:t>Program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tudi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(PS)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2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78E2B2A0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lang w:val="id-ID"/>
        </w:rPr>
        <w:t>Jurusa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2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2BEB9113" w14:textId="77777777" w:rsidR="00026A77" w:rsidRPr="009D0659" w:rsidRDefault="00026A77" w:rsidP="00026A77">
      <w:pPr>
        <w:pStyle w:val="BodyText"/>
        <w:tabs>
          <w:tab w:val="left" w:pos="3658"/>
        </w:tabs>
        <w:spacing w:before="127"/>
        <w:ind w:left="540"/>
        <w:rPr>
          <w:lang w:val="id-ID"/>
        </w:rPr>
      </w:pPr>
      <w:r w:rsidRPr="009D0659">
        <w:rPr>
          <w:lang w:val="id-ID"/>
        </w:rPr>
        <w:t>Fakultas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3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07293D94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lang w:val="id-ID"/>
        </w:rPr>
        <w:t>Perguruan Tinggi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3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542C08AB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lang w:val="id-ID"/>
        </w:rPr>
        <w:t>Nomo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SK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endirian PS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(*)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5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385560E9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lang w:val="id-ID"/>
        </w:rPr>
        <w:t>Tangga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K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diri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S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22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</w:t>
      </w:r>
    </w:p>
    <w:p w14:paraId="3E73ADDA" w14:textId="77777777" w:rsidR="00026A77" w:rsidRPr="009D0659" w:rsidRDefault="00026A77" w:rsidP="00026A77">
      <w:pPr>
        <w:pStyle w:val="BodyText"/>
        <w:spacing w:before="129"/>
        <w:ind w:left="540"/>
        <w:rPr>
          <w:lang w:val="id-ID"/>
        </w:rPr>
      </w:pPr>
      <w:r w:rsidRPr="009D0659">
        <w:rPr>
          <w:lang w:val="id-ID"/>
        </w:rPr>
        <w:t>Bul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&amp;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ahun Dimulainya</w:t>
      </w:r>
    </w:p>
    <w:p w14:paraId="76E14A8D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lang w:val="id-ID"/>
        </w:rPr>
        <w:t>Penyelenggaraan PS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4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3BF5F291" w14:textId="77777777" w:rsidR="00026A77" w:rsidRPr="009D0659" w:rsidRDefault="00026A77" w:rsidP="00026A77">
      <w:pPr>
        <w:pStyle w:val="BodyText"/>
        <w:spacing w:before="127"/>
        <w:ind w:left="540"/>
        <w:rPr>
          <w:lang w:val="id-ID"/>
        </w:rPr>
      </w:pPr>
      <w:r w:rsidRPr="009D0659">
        <w:rPr>
          <w:lang w:val="id-ID"/>
        </w:rPr>
        <w:t>Nomor</w:t>
      </w:r>
      <w:r w:rsidRPr="009D0659">
        <w:rPr>
          <w:spacing w:val="-8"/>
          <w:lang w:val="id-ID"/>
        </w:rPr>
        <w:t xml:space="preserve"> </w:t>
      </w:r>
      <w:r w:rsidRPr="009D0659">
        <w:rPr>
          <w:lang w:val="id-ID"/>
        </w:rPr>
        <w:t>SK</w:t>
      </w:r>
      <w:r w:rsidRPr="009D0659">
        <w:rPr>
          <w:spacing w:val="-12"/>
          <w:lang w:val="id-ID"/>
        </w:rPr>
        <w:t xml:space="preserve"> </w:t>
      </w:r>
      <w:r w:rsidRPr="009D0659">
        <w:rPr>
          <w:lang w:val="id-ID"/>
        </w:rPr>
        <w:t>Izin</w:t>
      </w:r>
      <w:r w:rsidRPr="009D0659">
        <w:rPr>
          <w:spacing w:val="-11"/>
          <w:lang w:val="id-ID"/>
        </w:rPr>
        <w:t xml:space="preserve"> </w:t>
      </w:r>
      <w:r w:rsidRPr="009D0659">
        <w:rPr>
          <w:lang w:val="id-ID"/>
        </w:rPr>
        <w:t>Operasional</w:t>
      </w:r>
      <w:r w:rsidRPr="009D0659">
        <w:rPr>
          <w:spacing w:val="-9"/>
          <w:lang w:val="id-ID"/>
        </w:rPr>
        <w:t xml:space="preserve"> </w:t>
      </w:r>
      <w:r w:rsidRPr="009D0659">
        <w:rPr>
          <w:lang w:val="id-ID"/>
        </w:rPr>
        <w:t>(*)</w:t>
      </w:r>
      <w:r w:rsidRPr="009D0659">
        <w:rPr>
          <w:spacing w:val="74"/>
          <w:lang w:val="id-ID"/>
        </w:rPr>
        <w:t xml:space="preserve"> </w:t>
      </w:r>
      <w:r w:rsidRPr="009D0659">
        <w:rPr>
          <w:lang w:val="id-ID"/>
        </w:rPr>
        <w:t>:</w:t>
      </w:r>
      <w:r w:rsidRPr="009D0659">
        <w:rPr>
          <w:spacing w:val="43"/>
          <w:lang w:val="id-ID"/>
        </w:rPr>
        <w:t xml:space="preserve"> </w:t>
      </w:r>
      <w:r w:rsidRPr="009D0659">
        <w:rPr>
          <w:lang w:val="id-ID"/>
        </w:rPr>
        <w:t>..............................................................................................</w:t>
      </w:r>
    </w:p>
    <w:p w14:paraId="65677B84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lang w:val="id-ID"/>
        </w:rPr>
        <w:t>Tangga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K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Izi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Operasional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3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4DFA64CC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lang w:val="id-ID"/>
        </w:rPr>
        <w:t>Peringkat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Akreditasi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erakhir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2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19F9CAE4" w14:textId="77777777" w:rsidR="00026A77" w:rsidRPr="009D0659" w:rsidRDefault="00026A77" w:rsidP="00026A77">
      <w:pPr>
        <w:pStyle w:val="BodyText"/>
        <w:tabs>
          <w:tab w:val="left" w:pos="3658"/>
        </w:tabs>
        <w:spacing w:before="127"/>
        <w:ind w:left="540"/>
        <w:rPr>
          <w:lang w:val="id-ID"/>
        </w:rPr>
      </w:pPr>
      <w:r w:rsidRPr="009D0659">
        <w:rPr>
          <w:lang w:val="id-ID"/>
        </w:rPr>
        <w:t>Nomo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SK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BAN-PT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4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1EE94C12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lang w:val="id-ID"/>
        </w:rPr>
        <w:t>Alamat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S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4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77180DB3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lang w:val="id-ID"/>
        </w:rPr>
        <w:t>No. Telepon PS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2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70D290F3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rFonts w:ascii="Arial"/>
          <w:i/>
          <w:lang w:val="id-ID"/>
        </w:rPr>
        <w:t>Homepage</w:t>
      </w:r>
      <w:r w:rsidRPr="009D0659">
        <w:rPr>
          <w:rFonts w:ascii="Arial"/>
          <w:i/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rFonts w:ascii="Arial"/>
          <w:i/>
          <w:lang w:val="id-ID"/>
        </w:rPr>
        <w:t xml:space="preserve">E-mail </w:t>
      </w:r>
      <w:r w:rsidRPr="009D0659">
        <w:rPr>
          <w:lang w:val="id-ID"/>
        </w:rPr>
        <w:t>PS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4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</w:t>
      </w:r>
    </w:p>
    <w:p w14:paraId="590F9D1B" w14:textId="77777777" w:rsidR="00026A77" w:rsidRPr="009D0659" w:rsidRDefault="00026A77" w:rsidP="00026A77">
      <w:pPr>
        <w:pStyle w:val="BodyText"/>
        <w:tabs>
          <w:tab w:val="left" w:pos="3658"/>
        </w:tabs>
        <w:spacing w:before="129"/>
        <w:ind w:left="540"/>
        <w:rPr>
          <w:lang w:val="id-ID"/>
        </w:rPr>
      </w:pPr>
      <w:r w:rsidRPr="009D0659">
        <w:rPr>
          <w:lang w:val="id-ID"/>
        </w:rPr>
        <w:t>Nomor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W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tua Tim</w:t>
      </w:r>
      <w:r w:rsidRPr="009D0659">
        <w:rPr>
          <w:lang w:val="id-ID"/>
        </w:rPr>
        <w:tab/>
        <w:t>:</w:t>
      </w:r>
      <w:r w:rsidRPr="009D0659">
        <w:rPr>
          <w:spacing w:val="56"/>
          <w:lang w:val="id-ID"/>
        </w:rPr>
        <w:t xml:space="preserve"> </w:t>
      </w:r>
      <w:r w:rsidRPr="009D0659">
        <w:rPr>
          <w:lang w:val="id-ID"/>
        </w:rPr>
        <w:t>……………………………………………………………………</w:t>
      </w:r>
    </w:p>
    <w:p w14:paraId="470B0520" w14:textId="77777777" w:rsidR="00026A77" w:rsidRPr="009D0659" w:rsidRDefault="00026A77" w:rsidP="00026A77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D0659">
        <w:rPr>
          <w:lang w:val="id-ID"/>
        </w:rPr>
        <w:t>Alamat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E-Mai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tu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im</w:t>
      </w:r>
      <w:r w:rsidRPr="009D0659">
        <w:rPr>
          <w:lang w:val="id-ID"/>
        </w:rPr>
        <w:tab/>
        <w:t>:</w:t>
      </w:r>
      <w:r w:rsidRPr="009D0659">
        <w:rPr>
          <w:spacing w:val="56"/>
          <w:lang w:val="id-ID"/>
        </w:rPr>
        <w:t xml:space="preserve"> </w:t>
      </w:r>
      <w:r w:rsidRPr="009D0659">
        <w:rPr>
          <w:lang w:val="id-ID"/>
        </w:rPr>
        <w:t>……………………………………………………………………</w:t>
      </w:r>
    </w:p>
    <w:p w14:paraId="0CD0812F" w14:textId="77777777" w:rsidR="00026A77" w:rsidRPr="009D0659" w:rsidRDefault="00026A77" w:rsidP="00026A77">
      <w:pPr>
        <w:rPr>
          <w:lang w:val="id-ID"/>
        </w:rPr>
        <w:sectPr w:rsidR="00026A77" w:rsidRPr="009D0659">
          <w:pgSz w:w="11910" w:h="16850"/>
          <w:pgMar w:top="1340" w:right="1000" w:bottom="1020" w:left="1020" w:header="0" w:footer="837" w:gutter="0"/>
          <w:cols w:space="720"/>
        </w:sectPr>
      </w:pPr>
    </w:p>
    <w:p w14:paraId="35F89269" w14:textId="77777777" w:rsidR="00026A77" w:rsidRPr="009D0659" w:rsidRDefault="00026A77" w:rsidP="00026A77">
      <w:pPr>
        <w:tabs>
          <w:tab w:val="left" w:pos="382"/>
        </w:tabs>
        <w:spacing w:before="78"/>
        <w:rPr>
          <w:b/>
          <w:sz w:val="24"/>
          <w:lang w:val="id-ID"/>
        </w:rPr>
      </w:pPr>
      <w:r w:rsidRPr="009D0659">
        <w:rPr>
          <w:b/>
          <w:sz w:val="24"/>
          <w:lang w:val="id-ID"/>
        </w:rPr>
        <w:lastRenderedPageBreak/>
        <w:t>Identitas</w:t>
      </w:r>
      <w:r w:rsidRPr="009D0659">
        <w:rPr>
          <w:b/>
          <w:spacing w:val="-3"/>
          <w:sz w:val="24"/>
          <w:lang w:val="id-ID"/>
        </w:rPr>
        <w:t xml:space="preserve"> </w:t>
      </w:r>
      <w:r w:rsidRPr="009D0659">
        <w:rPr>
          <w:b/>
          <w:sz w:val="24"/>
          <w:lang w:val="id-ID"/>
        </w:rPr>
        <w:t>Pengisi</w:t>
      </w:r>
      <w:r w:rsidRPr="009D0659">
        <w:rPr>
          <w:b/>
          <w:spacing w:val="-2"/>
          <w:sz w:val="24"/>
          <w:lang w:val="id-ID"/>
        </w:rPr>
        <w:t xml:space="preserve"> </w:t>
      </w:r>
      <w:r w:rsidRPr="009D0659">
        <w:rPr>
          <w:b/>
          <w:sz w:val="24"/>
          <w:lang w:val="id-ID"/>
        </w:rPr>
        <w:t>Laporan</w:t>
      </w:r>
      <w:r w:rsidRPr="009D0659">
        <w:rPr>
          <w:b/>
          <w:spacing w:val="-2"/>
          <w:sz w:val="24"/>
          <w:lang w:val="id-ID"/>
        </w:rPr>
        <w:t xml:space="preserve"> </w:t>
      </w:r>
      <w:r w:rsidRPr="009D0659">
        <w:rPr>
          <w:b/>
          <w:sz w:val="24"/>
          <w:lang w:val="id-ID"/>
        </w:rPr>
        <w:t>Evaluasi</w:t>
      </w:r>
      <w:r w:rsidRPr="009D0659">
        <w:rPr>
          <w:b/>
          <w:spacing w:val="-3"/>
          <w:sz w:val="24"/>
          <w:lang w:val="id-ID"/>
        </w:rPr>
        <w:t xml:space="preserve"> </w:t>
      </w:r>
      <w:r w:rsidRPr="009D0659">
        <w:rPr>
          <w:b/>
          <w:sz w:val="24"/>
          <w:lang w:val="id-ID"/>
        </w:rPr>
        <w:t>Diri</w:t>
      </w:r>
    </w:p>
    <w:p w14:paraId="1C1591AD" w14:textId="77777777" w:rsidR="00026A77" w:rsidRPr="009D0659" w:rsidRDefault="00026A77" w:rsidP="00026A77">
      <w:pPr>
        <w:pStyle w:val="BodyText"/>
        <w:spacing w:before="5"/>
        <w:rPr>
          <w:rFonts w:ascii="Arial"/>
          <w:b/>
          <w:sz w:val="25"/>
          <w:lang w:val="id-ID"/>
        </w:rPr>
      </w:pPr>
    </w:p>
    <w:p w14:paraId="028250ED" w14:textId="77777777" w:rsidR="00026A77" w:rsidRPr="009D0659" w:rsidRDefault="00026A77" w:rsidP="00026A77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9D0659">
        <w:rPr>
          <w:lang w:val="id-ID"/>
        </w:rPr>
        <w:t>Nama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5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5C67349D" w14:textId="77777777" w:rsidR="00026A77" w:rsidRPr="009D0659" w:rsidRDefault="00026A77" w:rsidP="00026A77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9D0659">
        <w:rPr>
          <w:lang w:val="id-ID"/>
        </w:rPr>
        <w:t>NID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5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7E5A64CB" w14:textId="77777777" w:rsidR="00026A77" w:rsidRPr="009D0659" w:rsidRDefault="00026A77" w:rsidP="00026A77">
      <w:pPr>
        <w:pStyle w:val="BodyText"/>
        <w:tabs>
          <w:tab w:val="left" w:pos="2950"/>
        </w:tabs>
        <w:spacing w:before="2" w:line="252" w:lineRule="exact"/>
        <w:ind w:left="113"/>
        <w:rPr>
          <w:lang w:val="id-ID"/>
        </w:rPr>
      </w:pPr>
      <w:r w:rsidRPr="009D0659">
        <w:rPr>
          <w:lang w:val="id-ID"/>
        </w:rPr>
        <w:t>Jabata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5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6CD9B6F4" w14:textId="77777777" w:rsidR="00026A77" w:rsidRPr="009D0659" w:rsidRDefault="00026A77" w:rsidP="00026A77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9D0659">
        <w:rPr>
          <w:lang w:val="id-ID"/>
        </w:rPr>
        <w:t>Tangga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gisian</w:t>
      </w:r>
      <w:r w:rsidRPr="009D0659">
        <w:rPr>
          <w:lang w:val="id-ID"/>
        </w:rPr>
        <w:tab/>
        <w:t>:</w:t>
      </w:r>
      <w:r w:rsidRPr="009D0659">
        <w:rPr>
          <w:spacing w:val="57"/>
          <w:lang w:val="id-ID"/>
        </w:rPr>
        <w:t xml:space="preserve"> </w:t>
      </w:r>
      <w:r w:rsidRPr="009D0659">
        <w:rPr>
          <w:lang w:val="id-ID"/>
        </w:rPr>
        <w:t>...……………………………………………………………………………</w:t>
      </w:r>
    </w:p>
    <w:p w14:paraId="774CAE8A" w14:textId="77777777" w:rsidR="00026A77" w:rsidRPr="009D0659" w:rsidRDefault="00026A77" w:rsidP="00026A77">
      <w:pPr>
        <w:pStyle w:val="BodyText"/>
        <w:tabs>
          <w:tab w:val="left" w:pos="3658"/>
        </w:tabs>
        <w:spacing w:before="1"/>
        <w:ind w:left="113"/>
        <w:rPr>
          <w:lang w:val="id-ID"/>
        </w:rPr>
      </w:pPr>
      <w:r w:rsidRPr="009D0659">
        <w:rPr>
          <w:noProof/>
          <w:lang w:val="id-ID"/>
        </w:rPr>
        <mc:AlternateContent>
          <mc:Choice Requires="wpg">
            <w:drawing>
              <wp:anchor distT="0" distB="0" distL="114300" distR="114300" simplePos="0" relativeHeight="487591936" behindDoc="1" locked="0" layoutInCell="1" allowOverlap="1" wp14:anchorId="6743DF6D" wp14:editId="31DF3AAE">
                <wp:simplePos x="0" y="0"/>
                <wp:positionH relativeFrom="page">
                  <wp:posOffset>2623185</wp:posOffset>
                </wp:positionH>
                <wp:positionV relativeFrom="paragraph">
                  <wp:posOffset>118110</wp:posOffset>
                </wp:positionV>
                <wp:extent cx="1724025" cy="596900"/>
                <wp:effectExtent l="0" t="0" r="0" b="0"/>
                <wp:wrapNone/>
                <wp:docPr id="47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6"/>
                          <a:chExt cx="2715" cy="940"/>
                        </a:xfrm>
                      </wpg:grpSpPr>
                      <wps:wsp>
                        <wps:cNvPr id="48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785A1A" id="Group 14" o:spid="_x0000_s1026" style="position:absolute;margin-left:206.55pt;margin-top:9.3pt;width:135.75pt;height:47pt;z-index:-15724544;mso-position-horizontal-relative:page" coordorigin="4131,186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">
                <v:rect id="Rectangle 16" o:spid="_x0000_s1027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" stroked="f"/>
                <v:rect id="Rectangle 15" o:spid="_x0000_s1028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9D0659">
        <w:rPr>
          <w:lang w:val="id-ID"/>
        </w:rPr>
        <w:t>Tanda Tangan</w:t>
      </w:r>
      <w:r w:rsidRPr="009D0659">
        <w:rPr>
          <w:lang w:val="id-ID"/>
        </w:rPr>
        <w:tab/>
        <w:t>:</w:t>
      </w:r>
    </w:p>
    <w:p w14:paraId="53D0E6BB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103084DB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30656EC5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3E5751A9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36E48EEC" w14:textId="77777777" w:rsidR="00026A77" w:rsidRPr="009D0659" w:rsidRDefault="00026A77" w:rsidP="00026A77">
      <w:pPr>
        <w:pStyle w:val="BodyText"/>
        <w:spacing w:before="11"/>
        <w:rPr>
          <w:sz w:val="24"/>
          <w:lang w:val="id-ID"/>
        </w:rPr>
      </w:pPr>
    </w:p>
    <w:p w14:paraId="794BB4FE" w14:textId="77777777" w:rsidR="00026A77" w:rsidRPr="009D0659" w:rsidRDefault="00026A77" w:rsidP="00026A77">
      <w:pPr>
        <w:pStyle w:val="BodyText"/>
        <w:tabs>
          <w:tab w:val="left" w:pos="2950"/>
        </w:tabs>
        <w:spacing w:line="253" w:lineRule="exact"/>
        <w:ind w:left="113"/>
        <w:rPr>
          <w:lang w:val="id-ID"/>
        </w:rPr>
      </w:pPr>
      <w:r w:rsidRPr="009D0659">
        <w:rPr>
          <w:lang w:val="id-ID"/>
        </w:rPr>
        <w:t>NID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6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686B7C7E" w14:textId="77777777" w:rsidR="00026A77" w:rsidRPr="009D0659" w:rsidRDefault="00026A77" w:rsidP="00026A77">
      <w:pPr>
        <w:pStyle w:val="BodyText"/>
        <w:tabs>
          <w:tab w:val="left" w:pos="2950"/>
        </w:tabs>
        <w:ind w:left="113"/>
        <w:rPr>
          <w:lang w:val="id-ID"/>
        </w:rPr>
      </w:pPr>
      <w:r w:rsidRPr="009D0659">
        <w:rPr>
          <w:lang w:val="id-ID"/>
        </w:rPr>
        <w:t>Jabata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5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7E93D04D" w14:textId="77777777" w:rsidR="00026A77" w:rsidRPr="009D0659" w:rsidRDefault="00026A77" w:rsidP="00026A77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9D0659">
        <w:rPr>
          <w:lang w:val="id-ID"/>
        </w:rPr>
        <w:t>Tangga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gisian</w:t>
      </w:r>
      <w:r w:rsidRPr="009D0659">
        <w:rPr>
          <w:lang w:val="id-ID"/>
        </w:rPr>
        <w:tab/>
        <w:t>:</w:t>
      </w:r>
      <w:r w:rsidRPr="009D0659">
        <w:rPr>
          <w:spacing w:val="57"/>
          <w:lang w:val="id-ID"/>
        </w:rPr>
        <w:t xml:space="preserve"> </w:t>
      </w:r>
      <w:r w:rsidRPr="009D0659">
        <w:rPr>
          <w:lang w:val="id-ID"/>
        </w:rPr>
        <w:t>...……………………………………………………………………………</w:t>
      </w:r>
    </w:p>
    <w:p w14:paraId="07AB14B5" w14:textId="77777777" w:rsidR="00026A77" w:rsidRPr="009D0659" w:rsidRDefault="00026A77" w:rsidP="00026A77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9D0659">
        <w:rPr>
          <w:noProof/>
          <w:lang w:val="id-ID"/>
        </w:rPr>
        <mc:AlternateContent>
          <mc:Choice Requires="wpg">
            <w:drawing>
              <wp:anchor distT="0" distB="0" distL="114300" distR="114300" simplePos="0" relativeHeight="487592960" behindDoc="1" locked="0" layoutInCell="1" allowOverlap="1" wp14:anchorId="5BDAF622" wp14:editId="7A2156C8">
                <wp:simplePos x="0" y="0"/>
                <wp:positionH relativeFrom="page">
                  <wp:posOffset>2623185</wp:posOffset>
                </wp:positionH>
                <wp:positionV relativeFrom="paragraph">
                  <wp:posOffset>117475</wp:posOffset>
                </wp:positionV>
                <wp:extent cx="1724025" cy="596900"/>
                <wp:effectExtent l="0" t="0" r="0" b="0"/>
                <wp:wrapNone/>
                <wp:docPr id="5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5"/>
                          <a:chExt cx="2715" cy="940"/>
                        </a:xfrm>
                      </wpg:grpSpPr>
                      <wps:wsp>
                        <wps:cNvPr id="51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16E034" id="Group 11" o:spid="_x0000_s1026" style="position:absolute;margin-left:206.55pt;margin-top:9.25pt;width:135.75pt;height:47pt;z-index:-15723520;mso-position-horizontal-relative:page" coordorigin="4131,185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">
                <v:rect id="Rectangle 13" o:spid="_x0000_s1027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" stroked="f"/>
                <v:rect id="Rectangle 12" o:spid="_x0000_s1028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9D0659">
        <w:rPr>
          <w:lang w:val="id-ID"/>
        </w:rPr>
        <w:t>Tanda Tangan</w:t>
      </w:r>
      <w:r w:rsidRPr="009D0659">
        <w:rPr>
          <w:lang w:val="id-ID"/>
        </w:rPr>
        <w:tab/>
        <w:t>:</w:t>
      </w:r>
    </w:p>
    <w:p w14:paraId="49462B9C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2403E0EE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43D8DB75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7167FEE7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3DAAD73C" w14:textId="77777777" w:rsidR="00026A77" w:rsidRPr="009D0659" w:rsidRDefault="00026A77" w:rsidP="00026A77">
      <w:pPr>
        <w:pStyle w:val="BodyText"/>
        <w:spacing w:before="8"/>
        <w:rPr>
          <w:sz w:val="23"/>
          <w:lang w:val="id-ID"/>
        </w:rPr>
      </w:pPr>
    </w:p>
    <w:p w14:paraId="5E0FE140" w14:textId="77777777" w:rsidR="00026A77" w:rsidRPr="009D0659" w:rsidRDefault="00026A77" w:rsidP="00026A77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9D0659">
        <w:rPr>
          <w:lang w:val="id-ID"/>
        </w:rPr>
        <w:t>NID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5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224146E4" w14:textId="77777777" w:rsidR="00026A77" w:rsidRPr="009D0659" w:rsidRDefault="00026A77" w:rsidP="00026A77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9D0659">
        <w:rPr>
          <w:lang w:val="id-ID"/>
        </w:rPr>
        <w:t>Jabata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9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3D496F39" w14:textId="77777777" w:rsidR="00026A77" w:rsidRPr="009D0659" w:rsidRDefault="00026A77" w:rsidP="00026A77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9D0659">
        <w:rPr>
          <w:lang w:val="id-ID"/>
        </w:rPr>
        <w:t>Tangga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gisian</w:t>
      </w:r>
      <w:r w:rsidRPr="009D0659">
        <w:rPr>
          <w:lang w:val="id-ID"/>
        </w:rPr>
        <w:tab/>
        <w:t>:</w:t>
      </w:r>
      <w:r w:rsidRPr="009D0659">
        <w:rPr>
          <w:spacing w:val="57"/>
          <w:lang w:val="id-ID"/>
        </w:rPr>
        <w:t xml:space="preserve"> </w:t>
      </w:r>
      <w:r w:rsidRPr="009D0659">
        <w:rPr>
          <w:lang w:val="id-ID"/>
        </w:rPr>
        <w:t>...……………………………………………………………………………</w:t>
      </w:r>
    </w:p>
    <w:p w14:paraId="453CA1BE" w14:textId="77777777" w:rsidR="00026A77" w:rsidRPr="009D0659" w:rsidRDefault="00026A77" w:rsidP="00026A77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9D0659">
        <w:rPr>
          <w:noProof/>
          <w:lang w:val="id-ID"/>
        </w:rPr>
        <mc:AlternateContent>
          <mc:Choice Requires="wpg">
            <w:drawing>
              <wp:anchor distT="0" distB="0" distL="114300" distR="114300" simplePos="0" relativeHeight="487593984" behindDoc="1" locked="0" layoutInCell="1" allowOverlap="1" wp14:anchorId="6C0B2E17" wp14:editId="03F416E1">
                <wp:simplePos x="0" y="0"/>
                <wp:positionH relativeFrom="page">
                  <wp:posOffset>2623185</wp:posOffset>
                </wp:positionH>
                <wp:positionV relativeFrom="paragraph">
                  <wp:posOffset>117475</wp:posOffset>
                </wp:positionV>
                <wp:extent cx="1724025" cy="596900"/>
                <wp:effectExtent l="0" t="0" r="0" b="0"/>
                <wp:wrapNone/>
                <wp:docPr id="53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5"/>
                          <a:chExt cx="2715" cy="940"/>
                        </a:xfrm>
                      </wpg:grpSpPr>
                      <wps:wsp>
                        <wps:cNvPr id="54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45CED" id="Group 8" o:spid="_x0000_s1026" style="position:absolute;margin-left:206.55pt;margin-top:9.25pt;width:135.75pt;height:47pt;z-index:-15722496;mso-position-horizontal-relative:page" coordorigin="4131,185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">
                <v:rect id="Rectangle 10" o:spid="_x0000_s1027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" stroked="f"/>
                <v:rect id="Rectangle 9" o:spid="_x0000_s1028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" filled="f"/>
                <w10:wrap anchorx="page"/>
              </v:group>
            </w:pict>
          </mc:Fallback>
        </mc:AlternateContent>
      </w:r>
      <w:r w:rsidRPr="009D0659">
        <w:rPr>
          <w:lang w:val="id-ID"/>
        </w:rPr>
        <w:t>Tanda Tangan</w:t>
      </w:r>
      <w:r w:rsidRPr="009D0659">
        <w:rPr>
          <w:lang w:val="id-ID"/>
        </w:rPr>
        <w:tab/>
        <w:t>:</w:t>
      </w:r>
    </w:p>
    <w:p w14:paraId="4215CD2A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596CA79D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38670655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636AAB9D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0E46A3D8" w14:textId="77777777" w:rsidR="00026A77" w:rsidRPr="009D0659" w:rsidRDefault="00026A77" w:rsidP="00026A77">
      <w:pPr>
        <w:pStyle w:val="BodyText"/>
        <w:spacing w:before="3"/>
        <w:rPr>
          <w:lang w:val="id-ID"/>
        </w:rPr>
      </w:pPr>
    </w:p>
    <w:p w14:paraId="470847F8" w14:textId="77777777" w:rsidR="00026A77" w:rsidRPr="009D0659" w:rsidRDefault="00026A77" w:rsidP="00026A77">
      <w:pPr>
        <w:pStyle w:val="BodyText"/>
        <w:tabs>
          <w:tab w:val="left" w:pos="2950"/>
        </w:tabs>
        <w:ind w:left="113"/>
        <w:rPr>
          <w:lang w:val="id-ID"/>
        </w:rPr>
      </w:pPr>
      <w:r w:rsidRPr="009D0659">
        <w:rPr>
          <w:lang w:val="id-ID"/>
        </w:rPr>
        <w:t>NID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6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23BDDF45" w14:textId="77777777" w:rsidR="00026A77" w:rsidRPr="009D0659" w:rsidRDefault="00026A77" w:rsidP="00026A77">
      <w:pPr>
        <w:pStyle w:val="BodyText"/>
        <w:tabs>
          <w:tab w:val="left" w:pos="2950"/>
        </w:tabs>
        <w:spacing w:before="2" w:line="252" w:lineRule="exact"/>
        <w:ind w:left="113"/>
        <w:rPr>
          <w:lang w:val="id-ID"/>
        </w:rPr>
      </w:pPr>
      <w:r w:rsidRPr="009D0659">
        <w:rPr>
          <w:lang w:val="id-ID"/>
        </w:rPr>
        <w:t>Jabata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5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462B1C4E" w14:textId="77777777" w:rsidR="00026A77" w:rsidRPr="009D0659" w:rsidRDefault="00026A77" w:rsidP="00026A77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9D0659">
        <w:rPr>
          <w:lang w:val="id-ID"/>
        </w:rPr>
        <w:t>Tangga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gisian</w:t>
      </w:r>
      <w:r w:rsidRPr="009D0659">
        <w:rPr>
          <w:lang w:val="id-ID"/>
        </w:rPr>
        <w:tab/>
        <w:t>:</w:t>
      </w:r>
      <w:r w:rsidRPr="009D0659">
        <w:rPr>
          <w:spacing w:val="57"/>
          <w:lang w:val="id-ID"/>
        </w:rPr>
        <w:t xml:space="preserve"> </w:t>
      </w:r>
      <w:r w:rsidRPr="009D0659">
        <w:rPr>
          <w:lang w:val="id-ID"/>
        </w:rPr>
        <w:t>...……………………………………………………………………………</w:t>
      </w:r>
    </w:p>
    <w:p w14:paraId="7EE9A5B0" w14:textId="77777777" w:rsidR="00026A77" w:rsidRPr="009D0659" w:rsidRDefault="00026A77" w:rsidP="00026A77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9D0659">
        <w:rPr>
          <w:noProof/>
          <w:lang w:val="id-ID"/>
        </w:rPr>
        <mc:AlternateContent>
          <mc:Choice Requires="wpg">
            <w:drawing>
              <wp:anchor distT="0" distB="0" distL="114300" distR="114300" simplePos="0" relativeHeight="487595008" behindDoc="1" locked="0" layoutInCell="1" allowOverlap="1" wp14:anchorId="461E6638" wp14:editId="174439D4">
                <wp:simplePos x="0" y="0"/>
                <wp:positionH relativeFrom="page">
                  <wp:posOffset>2623185</wp:posOffset>
                </wp:positionH>
                <wp:positionV relativeFrom="paragraph">
                  <wp:posOffset>118110</wp:posOffset>
                </wp:positionV>
                <wp:extent cx="1724025" cy="596900"/>
                <wp:effectExtent l="0" t="0" r="0" b="0"/>
                <wp:wrapNone/>
                <wp:docPr id="5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6"/>
                          <a:chExt cx="2715" cy="940"/>
                        </a:xfrm>
                      </wpg:grpSpPr>
                      <wps:wsp>
                        <wps:cNvPr id="5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23090D" id="Group 5" o:spid="_x0000_s1026" style="position:absolute;margin-left:206.55pt;margin-top:9.3pt;width:135.75pt;height:47pt;z-index:-15721472;mso-position-horizontal-relative:page" coordorigin="4131,186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">
                <v:rect id="Rectangle 7" o:spid="_x0000_s1027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" stroked="f"/>
                <v:rect id="Rectangle 6" o:spid="_x0000_s1028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" filled="f"/>
                <w10:wrap anchorx="page"/>
              </v:group>
            </w:pict>
          </mc:Fallback>
        </mc:AlternateContent>
      </w:r>
      <w:r w:rsidRPr="009D0659">
        <w:rPr>
          <w:lang w:val="id-ID"/>
        </w:rPr>
        <w:t>Tanda Tangan</w:t>
      </w:r>
      <w:r w:rsidRPr="009D0659">
        <w:rPr>
          <w:lang w:val="id-ID"/>
        </w:rPr>
        <w:tab/>
        <w:t>:</w:t>
      </w:r>
    </w:p>
    <w:p w14:paraId="64864A78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0EE3CF6A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5498C59C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03E1E30B" w14:textId="77777777" w:rsidR="00026A77" w:rsidRPr="009D0659" w:rsidRDefault="00026A77" w:rsidP="00026A77">
      <w:pPr>
        <w:pStyle w:val="BodyText"/>
        <w:rPr>
          <w:sz w:val="24"/>
          <w:lang w:val="id-ID"/>
        </w:rPr>
      </w:pPr>
    </w:p>
    <w:p w14:paraId="0BCFC9A8" w14:textId="77777777" w:rsidR="00026A77" w:rsidRPr="009D0659" w:rsidRDefault="00026A77" w:rsidP="00026A77">
      <w:pPr>
        <w:pStyle w:val="BodyText"/>
        <w:spacing w:before="5"/>
        <w:rPr>
          <w:lang w:val="id-ID"/>
        </w:rPr>
      </w:pPr>
    </w:p>
    <w:p w14:paraId="3D77EF66" w14:textId="77777777" w:rsidR="00026A77" w:rsidRPr="009D0659" w:rsidRDefault="00026A77" w:rsidP="00026A77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9D0659">
        <w:rPr>
          <w:lang w:val="id-ID"/>
        </w:rPr>
        <w:t>NID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5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3D27ECD4" w14:textId="77777777" w:rsidR="00026A77" w:rsidRPr="009D0659" w:rsidRDefault="00026A77" w:rsidP="00026A77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9D0659">
        <w:rPr>
          <w:lang w:val="id-ID"/>
        </w:rPr>
        <w:t>Jabatan</w:t>
      </w:r>
      <w:r w:rsidRPr="009D0659">
        <w:rPr>
          <w:lang w:val="id-ID"/>
        </w:rPr>
        <w:tab/>
      </w:r>
      <w:r w:rsidRPr="009D0659">
        <w:rPr>
          <w:spacing w:val="-1"/>
          <w:lang w:val="id-ID"/>
        </w:rPr>
        <w:t>:</w:t>
      </w:r>
      <w:r w:rsidRPr="009D0659">
        <w:rPr>
          <w:spacing w:val="89"/>
          <w:lang w:val="id-ID"/>
        </w:rPr>
        <w:t xml:space="preserve"> </w:t>
      </w:r>
      <w:r w:rsidRPr="009D0659">
        <w:rPr>
          <w:spacing w:val="-1"/>
          <w:lang w:val="id-ID"/>
        </w:rPr>
        <w:t>...........................................................................................................</w:t>
      </w:r>
    </w:p>
    <w:p w14:paraId="3FB55383" w14:textId="77777777" w:rsidR="00026A77" w:rsidRPr="009D0659" w:rsidRDefault="00026A77" w:rsidP="00026A77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9D0659">
        <w:rPr>
          <w:lang w:val="id-ID"/>
        </w:rPr>
        <w:t>Tangga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gisian</w:t>
      </w:r>
      <w:r w:rsidRPr="009D0659">
        <w:rPr>
          <w:lang w:val="id-ID"/>
        </w:rPr>
        <w:tab/>
        <w:t>:</w:t>
      </w:r>
      <w:r w:rsidRPr="009D0659">
        <w:rPr>
          <w:spacing w:val="57"/>
          <w:lang w:val="id-ID"/>
        </w:rPr>
        <w:t xml:space="preserve"> </w:t>
      </w:r>
      <w:r w:rsidRPr="009D0659">
        <w:rPr>
          <w:lang w:val="id-ID"/>
        </w:rPr>
        <w:t>...……………………………………………………………………………</w:t>
      </w:r>
    </w:p>
    <w:p w14:paraId="2A51A1E8" w14:textId="77777777" w:rsidR="00026A77" w:rsidRPr="009D0659" w:rsidRDefault="00026A77" w:rsidP="00026A77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9D0659">
        <w:rPr>
          <w:noProof/>
          <w:lang w:val="id-ID"/>
        </w:rPr>
        <mc:AlternateContent>
          <mc:Choice Requires="wpg">
            <w:drawing>
              <wp:anchor distT="0" distB="0" distL="114300" distR="114300" simplePos="0" relativeHeight="487596032" behindDoc="1" locked="0" layoutInCell="1" allowOverlap="1" wp14:anchorId="2F6B386F" wp14:editId="3F60B990">
                <wp:simplePos x="0" y="0"/>
                <wp:positionH relativeFrom="page">
                  <wp:posOffset>2623185</wp:posOffset>
                </wp:positionH>
                <wp:positionV relativeFrom="paragraph">
                  <wp:posOffset>116840</wp:posOffset>
                </wp:positionV>
                <wp:extent cx="1724025" cy="596900"/>
                <wp:effectExtent l="0" t="0" r="0" b="0"/>
                <wp:wrapNone/>
                <wp:docPr id="5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4"/>
                          <a:chExt cx="2715" cy="940"/>
                        </a:xfrm>
                      </wpg:grpSpPr>
                      <wps:wsp>
                        <wps:cNvPr id="60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139" y="191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139" y="191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7416FF" id="Group 2" o:spid="_x0000_s1026" style="position:absolute;margin-left:206.55pt;margin-top:9.2pt;width:135.75pt;height:47pt;z-index:-15720448;mso-position-horizontal-relative:page" coordorigin="4131,184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">
                <v:rect id="Rectangle 4" o:spid="_x0000_s1027" style="position:absolute;left:4139;top:191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" stroked="f"/>
                <v:rect id="Rectangle 3" o:spid="_x0000_s1028" style="position:absolute;left:4139;top:191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9D0659">
        <w:rPr>
          <w:lang w:val="id-ID"/>
        </w:rPr>
        <w:t>Tanda Tangan</w:t>
      </w:r>
      <w:r w:rsidRPr="009D0659">
        <w:rPr>
          <w:lang w:val="id-ID"/>
        </w:rPr>
        <w:tab/>
        <w:t>:</w:t>
      </w:r>
    </w:p>
    <w:p w14:paraId="18BD088A" w14:textId="77777777" w:rsidR="00026A77" w:rsidRPr="009D0659" w:rsidRDefault="00026A77" w:rsidP="00026A77">
      <w:pPr>
        <w:spacing w:line="252" w:lineRule="exact"/>
        <w:rPr>
          <w:lang w:val="id-ID"/>
        </w:rPr>
        <w:sectPr w:rsidR="00026A77" w:rsidRPr="009D0659">
          <w:pgSz w:w="11910" w:h="16850"/>
          <w:pgMar w:top="1340" w:right="1000" w:bottom="1020" w:left="1020" w:header="0" w:footer="837" w:gutter="0"/>
          <w:cols w:space="720"/>
        </w:sectPr>
      </w:pPr>
    </w:p>
    <w:p w14:paraId="26FD6602" w14:textId="77777777" w:rsidR="00026A77" w:rsidRPr="009D0659" w:rsidRDefault="00026A77" w:rsidP="00026A77">
      <w:pPr>
        <w:pStyle w:val="BodyText"/>
        <w:rPr>
          <w:rFonts w:ascii="Arial"/>
          <w:b/>
          <w:sz w:val="26"/>
          <w:lang w:val="id-ID"/>
        </w:rPr>
      </w:pPr>
    </w:p>
    <w:p w14:paraId="623F2654" w14:textId="77777777" w:rsidR="00026A77" w:rsidRPr="009D0659" w:rsidRDefault="00026A77" w:rsidP="00026A77">
      <w:pPr>
        <w:pStyle w:val="Heading1"/>
        <w:spacing w:before="91"/>
        <w:rPr>
          <w:lang w:val="id-ID"/>
        </w:rPr>
      </w:pPr>
      <w:bookmarkStart w:id="0" w:name="_TOC_250012"/>
      <w:r w:rsidRPr="009D0659">
        <w:rPr>
          <w:lang w:val="id-ID"/>
        </w:rPr>
        <w:t>KATA</w:t>
      </w:r>
      <w:r w:rsidRPr="009D0659">
        <w:rPr>
          <w:spacing w:val="-5"/>
          <w:lang w:val="id-ID"/>
        </w:rPr>
        <w:t xml:space="preserve"> </w:t>
      </w:r>
      <w:bookmarkEnd w:id="0"/>
      <w:r w:rsidRPr="009D0659">
        <w:rPr>
          <w:lang w:val="id-ID"/>
        </w:rPr>
        <w:t>PENGANTAR</w:t>
      </w:r>
    </w:p>
    <w:p w14:paraId="2BAE48EC" w14:textId="77777777" w:rsidR="00026A77" w:rsidRPr="009D0659" w:rsidRDefault="00026A77" w:rsidP="00026A77">
      <w:pPr>
        <w:pStyle w:val="BodyText"/>
        <w:rPr>
          <w:rFonts w:ascii="Arial"/>
          <w:b/>
          <w:sz w:val="30"/>
          <w:lang w:val="id-ID"/>
        </w:rPr>
      </w:pPr>
    </w:p>
    <w:p w14:paraId="5830487F" w14:textId="77777777" w:rsidR="00026A77" w:rsidRPr="009D0659" w:rsidRDefault="00026A77" w:rsidP="00026A77">
      <w:pPr>
        <w:pStyle w:val="BodyText"/>
        <w:rPr>
          <w:rFonts w:ascii="Arial"/>
          <w:b/>
          <w:sz w:val="30"/>
          <w:lang w:val="id-ID"/>
        </w:rPr>
      </w:pPr>
    </w:p>
    <w:p w14:paraId="4F5A03E8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4B54B7F8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C227306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0A35D10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635E4E9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4C9B9E07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90A5527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6C716E24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69B4507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DB3F164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B40469F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BE20B92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79E2904A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3C66631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6D4B0A4A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72D6A454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F6B16A3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A504940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516F484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4CAF44BE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7AED103A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73946DCA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044CDCE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A980F36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68C4703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4E8D0100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26C3EB6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DAE7A32" w14:textId="77777777" w:rsidR="00026A77" w:rsidRPr="009D0659" w:rsidRDefault="00026A77" w:rsidP="00026A77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992C535" w14:textId="77777777" w:rsidR="00026A77" w:rsidRPr="009D0659" w:rsidRDefault="00026A77" w:rsidP="00026A77">
      <w:pPr>
        <w:pStyle w:val="Heading1"/>
        <w:rPr>
          <w:lang w:val="id-ID"/>
        </w:rPr>
      </w:pPr>
      <w:bookmarkStart w:id="1" w:name="_TOC_250011"/>
      <w:r w:rsidRPr="009D0659">
        <w:rPr>
          <w:lang w:val="id-ID"/>
        </w:rPr>
        <w:lastRenderedPageBreak/>
        <w:t>DAFTAR</w:t>
      </w:r>
      <w:r w:rsidRPr="009D0659">
        <w:rPr>
          <w:spacing w:val="-3"/>
          <w:lang w:val="id-ID"/>
        </w:rPr>
        <w:t xml:space="preserve"> </w:t>
      </w:r>
      <w:bookmarkEnd w:id="1"/>
      <w:r w:rsidRPr="009D0659">
        <w:rPr>
          <w:lang w:val="id-ID"/>
        </w:rPr>
        <w:t>ISI</w:t>
      </w:r>
    </w:p>
    <w:p w14:paraId="5EA42B17" w14:textId="77777777" w:rsidR="00026A77" w:rsidRPr="009D0659" w:rsidRDefault="00026A77" w:rsidP="00026A77">
      <w:pPr>
        <w:pStyle w:val="Heading1"/>
        <w:rPr>
          <w:lang w:val="id-ID"/>
        </w:rPr>
      </w:pPr>
    </w:p>
    <w:p w14:paraId="5B15EAF8" w14:textId="77777777" w:rsidR="00026A77" w:rsidRPr="009D0659" w:rsidRDefault="00026A77" w:rsidP="00026A77">
      <w:pPr>
        <w:pStyle w:val="Heading1"/>
        <w:rPr>
          <w:lang w:val="id-ID"/>
        </w:rPr>
      </w:pPr>
    </w:p>
    <w:p w14:paraId="72E40F39" w14:textId="77777777" w:rsidR="00026A77" w:rsidRPr="009D0659" w:rsidRDefault="00026A77" w:rsidP="00026A77">
      <w:pPr>
        <w:pStyle w:val="Heading1"/>
        <w:rPr>
          <w:lang w:val="id-ID"/>
        </w:rPr>
      </w:pPr>
    </w:p>
    <w:p w14:paraId="3228E376" w14:textId="77777777" w:rsidR="00026A77" w:rsidRPr="009D0659" w:rsidRDefault="00026A77" w:rsidP="00026A77">
      <w:pPr>
        <w:pStyle w:val="Heading1"/>
        <w:rPr>
          <w:lang w:val="id-ID"/>
        </w:rPr>
      </w:pPr>
    </w:p>
    <w:p w14:paraId="65AAF31E" w14:textId="77777777" w:rsidR="00026A77" w:rsidRPr="009D0659" w:rsidRDefault="00026A77" w:rsidP="00026A77">
      <w:pPr>
        <w:pStyle w:val="Heading1"/>
        <w:rPr>
          <w:lang w:val="id-ID"/>
        </w:rPr>
      </w:pPr>
    </w:p>
    <w:p w14:paraId="6A3DAA26" w14:textId="77777777" w:rsidR="00026A77" w:rsidRPr="009D0659" w:rsidRDefault="00026A77" w:rsidP="00026A77">
      <w:pPr>
        <w:pStyle w:val="Heading1"/>
        <w:rPr>
          <w:lang w:val="id-ID"/>
        </w:rPr>
      </w:pPr>
    </w:p>
    <w:p w14:paraId="5AB5755B" w14:textId="77777777" w:rsidR="00026A77" w:rsidRPr="009D0659" w:rsidRDefault="00026A77" w:rsidP="00026A77">
      <w:pPr>
        <w:pStyle w:val="Heading1"/>
        <w:rPr>
          <w:lang w:val="id-ID"/>
        </w:rPr>
      </w:pPr>
    </w:p>
    <w:p w14:paraId="7E640011" w14:textId="77777777" w:rsidR="00026A77" w:rsidRPr="009D0659" w:rsidRDefault="00026A77" w:rsidP="00026A77">
      <w:pPr>
        <w:pStyle w:val="Heading1"/>
        <w:rPr>
          <w:lang w:val="id-ID"/>
        </w:rPr>
      </w:pPr>
    </w:p>
    <w:p w14:paraId="5D638E7A" w14:textId="77777777" w:rsidR="00026A77" w:rsidRPr="009D0659" w:rsidRDefault="00026A77" w:rsidP="00026A77">
      <w:pPr>
        <w:pStyle w:val="Heading1"/>
        <w:rPr>
          <w:lang w:val="id-ID"/>
        </w:rPr>
      </w:pPr>
    </w:p>
    <w:p w14:paraId="4F5DB35D" w14:textId="77777777" w:rsidR="00026A77" w:rsidRPr="009D0659" w:rsidRDefault="00026A77" w:rsidP="00026A77">
      <w:pPr>
        <w:pStyle w:val="Heading1"/>
        <w:rPr>
          <w:lang w:val="id-ID"/>
        </w:rPr>
      </w:pPr>
    </w:p>
    <w:p w14:paraId="58B6D6D8" w14:textId="77777777" w:rsidR="00026A77" w:rsidRPr="009D0659" w:rsidRDefault="00026A77" w:rsidP="00026A77">
      <w:pPr>
        <w:pStyle w:val="Heading1"/>
        <w:rPr>
          <w:lang w:val="id-ID"/>
        </w:rPr>
      </w:pPr>
    </w:p>
    <w:p w14:paraId="795CF10F" w14:textId="77777777" w:rsidR="00026A77" w:rsidRPr="009D0659" w:rsidRDefault="00026A77" w:rsidP="00026A77">
      <w:pPr>
        <w:pStyle w:val="Heading1"/>
        <w:rPr>
          <w:lang w:val="id-ID"/>
        </w:rPr>
      </w:pPr>
    </w:p>
    <w:p w14:paraId="7D98CF6C" w14:textId="77777777" w:rsidR="00026A77" w:rsidRPr="009D0659" w:rsidRDefault="00026A77" w:rsidP="00026A77">
      <w:pPr>
        <w:pStyle w:val="Heading1"/>
        <w:rPr>
          <w:lang w:val="id-ID"/>
        </w:rPr>
      </w:pPr>
    </w:p>
    <w:p w14:paraId="6A5A4F8D" w14:textId="77777777" w:rsidR="00026A77" w:rsidRPr="009D0659" w:rsidRDefault="00026A77" w:rsidP="00026A77">
      <w:pPr>
        <w:pStyle w:val="Heading1"/>
        <w:rPr>
          <w:lang w:val="id-ID"/>
        </w:rPr>
      </w:pPr>
    </w:p>
    <w:p w14:paraId="25AAD507" w14:textId="77777777" w:rsidR="00026A77" w:rsidRPr="009D0659" w:rsidRDefault="00026A77" w:rsidP="00026A77">
      <w:pPr>
        <w:pStyle w:val="Heading1"/>
        <w:rPr>
          <w:lang w:val="id-ID"/>
        </w:rPr>
      </w:pPr>
    </w:p>
    <w:p w14:paraId="25BB2A3D" w14:textId="77777777" w:rsidR="00026A77" w:rsidRPr="009D0659" w:rsidRDefault="00026A77" w:rsidP="00026A77">
      <w:pPr>
        <w:pStyle w:val="Heading1"/>
        <w:rPr>
          <w:lang w:val="id-ID"/>
        </w:rPr>
      </w:pPr>
    </w:p>
    <w:p w14:paraId="18501E95" w14:textId="77777777" w:rsidR="00026A77" w:rsidRPr="009D0659" w:rsidRDefault="00026A77" w:rsidP="00026A77">
      <w:pPr>
        <w:pStyle w:val="Heading1"/>
        <w:rPr>
          <w:lang w:val="id-ID"/>
        </w:rPr>
      </w:pPr>
    </w:p>
    <w:p w14:paraId="54B20B5A" w14:textId="77777777" w:rsidR="00026A77" w:rsidRPr="009D0659" w:rsidRDefault="00026A77" w:rsidP="00026A77">
      <w:pPr>
        <w:pStyle w:val="Heading1"/>
        <w:rPr>
          <w:lang w:val="id-ID"/>
        </w:rPr>
      </w:pPr>
    </w:p>
    <w:p w14:paraId="4D6A51A3" w14:textId="77777777" w:rsidR="00026A77" w:rsidRPr="009D0659" w:rsidRDefault="00026A77" w:rsidP="00026A77">
      <w:pPr>
        <w:pStyle w:val="Heading1"/>
        <w:rPr>
          <w:lang w:val="id-ID"/>
        </w:rPr>
      </w:pPr>
    </w:p>
    <w:p w14:paraId="02CAC12C" w14:textId="77777777" w:rsidR="00026A77" w:rsidRPr="009D0659" w:rsidRDefault="00026A77" w:rsidP="00026A77">
      <w:pPr>
        <w:pStyle w:val="Heading1"/>
        <w:rPr>
          <w:lang w:val="id-ID"/>
        </w:rPr>
      </w:pPr>
    </w:p>
    <w:p w14:paraId="37615820" w14:textId="77777777" w:rsidR="00026A77" w:rsidRPr="009D0659" w:rsidRDefault="00026A77" w:rsidP="00026A77">
      <w:pPr>
        <w:pStyle w:val="Heading1"/>
        <w:rPr>
          <w:lang w:val="id-ID"/>
        </w:rPr>
      </w:pPr>
    </w:p>
    <w:p w14:paraId="2C7EA4BC" w14:textId="77777777" w:rsidR="00026A77" w:rsidRPr="009D0659" w:rsidRDefault="00026A77" w:rsidP="00026A77">
      <w:pPr>
        <w:pStyle w:val="Heading1"/>
        <w:rPr>
          <w:lang w:val="id-ID"/>
        </w:rPr>
      </w:pPr>
    </w:p>
    <w:p w14:paraId="11829A5D" w14:textId="77777777" w:rsidR="00026A77" w:rsidRPr="009D0659" w:rsidRDefault="00026A77" w:rsidP="00026A77">
      <w:pPr>
        <w:pStyle w:val="Heading1"/>
        <w:rPr>
          <w:lang w:val="id-ID"/>
        </w:rPr>
      </w:pPr>
    </w:p>
    <w:p w14:paraId="5A68A1FF" w14:textId="77777777" w:rsidR="00026A77" w:rsidRPr="009D0659" w:rsidRDefault="00026A77" w:rsidP="00026A77">
      <w:pPr>
        <w:pStyle w:val="Heading1"/>
        <w:rPr>
          <w:lang w:val="id-ID"/>
        </w:rPr>
      </w:pPr>
    </w:p>
    <w:p w14:paraId="7B1BA706" w14:textId="77777777" w:rsidR="00026A77" w:rsidRPr="009D0659" w:rsidRDefault="00026A77" w:rsidP="00026A77">
      <w:pPr>
        <w:pStyle w:val="Heading1"/>
        <w:rPr>
          <w:lang w:val="id-ID"/>
        </w:rPr>
      </w:pPr>
    </w:p>
    <w:p w14:paraId="6EE386E4" w14:textId="77777777" w:rsidR="00026A77" w:rsidRPr="009D0659" w:rsidRDefault="00026A77" w:rsidP="00026A77">
      <w:pPr>
        <w:pStyle w:val="Heading1"/>
        <w:rPr>
          <w:lang w:val="id-ID"/>
        </w:rPr>
      </w:pPr>
    </w:p>
    <w:p w14:paraId="29BAC075" w14:textId="77777777" w:rsidR="00026A77" w:rsidRPr="009D0659" w:rsidRDefault="00026A77" w:rsidP="00026A77">
      <w:pPr>
        <w:pStyle w:val="Heading1"/>
        <w:rPr>
          <w:lang w:val="id-ID"/>
        </w:rPr>
      </w:pPr>
    </w:p>
    <w:p w14:paraId="7C760412" w14:textId="77777777" w:rsidR="00026A77" w:rsidRPr="009D0659" w:rsidRDefault="00026A77" w:rsidP="00026A77">
      <w:pPr>
        <w:pStyle w:val="Heading1"/>
        <w:rPr>
          <w:lang w:val="id-ID"/>
        </w:rPr>
      </w:pPr>
    </w:p>
    <w:p w14:paraId="56870FE3" w14:textId="77777777" w:rsidR="00026A77" w:rsidRPr="009D0659" w:rsidRDefault="00026A77" w:rsidP="00026A77">
      <w:pPr>
        <w:pStyle w:val="Heading1"/>
        <w:rPr>
          <w:lang w:val="id-ID"/>
        </w:rPr>
      </w:pPr>
    </w:p>
    <w:p w14:paraId="496FD524" w14:textId="77777777" w:rsidR="00026A77" w:rsidRPr="009D0659" w:rsidRDefault="00026A77" w:rsidP="002732FC">
      <w:pPr>
        <w:pStyle w:val="Heading1"/>
        <w:ind w:left="0"/>
        <w:jc w:val="left"/>
        <w:rPr>
          <w:lang w:val="id-ID"/>
        </w:rPr>
      </w:pPr>
    </w:p>
    <w:p w14:paraId="6250B33F" w14:textId="30FB500C" w:rsidR="00026A77" w:rsidRPr="009D0659" w:rsidRDefault="00026A77" w:rsidP="00026A77">
      <w:pPr>
        <w:pStyle w:val="Heading1"/>
        <w:rPr>
          <w:lang w:val="id-ID"/>
        </w:rPr>
      </w:pPr>
    </w:p>
    <w:p w14:paraId="343ABBD2" w14:textId="77777777" w:rsidR="002732FC" w:rsidRPr="009D0659" w:rsidRDefault="002732FC" w:rsidP="00026A77">
      <w:pPr>
        <w:pStyle w:val="Heading1"/>
        <w:rPr>
          <w:lang w:val="id-ID"/>
        </w:rPr>
      </w:pPr>
    </w:p>
    <w:p w14:paraId="4CF96AAD" w14:textId="77777777" w:rsidR="00026A77" w:rsidRPr="009D0659" w:rsidRDefault="00026A77" w:rsidP="00026A77">
      <w:pPr>
        <w:pStyle w:val="Heading1"/>
        <w:rPr>
          <w:lang w:val="id-ID"/>
        </w:rPr>
      </w:pPr>
    </w:p>
    <w:p w14:paraId="177E532E" w14:textId="77777777" w:rsidR="00026A77" w:rsidRPr="009D0659" w:rsidRDefault="00026A77" w:rsidP="00026A77">
      <w:pPr>
        <w:pStyle w:val="Heading1"/>
        <w:rPr>
          <w:lang w:val="id-ID"/>
        </w:rPr>
      </w:pPr>
    </w:p>
    <w:p w14:paraId="6449C780" w14:textId="77777777" w:rsidR="00026A77" w:rsidRPr="009D0659" w:rsidRDefault="00026A77" w:rsidP="004E43E5">
      <w:pPr>
        <w:ind w:left="1111" w:right="1108"/>
        <w:jc w:val="center"/>
        <w:rPr>
          <w:rFonts w:ascii="Arial"/>
          <w:b/>
          <w:sz w:val="28"/>
          <w:lang w:val="id-ID"/>
        </w:rPr>
      </w:pPr>
      <w:r w:rsidRPr="009D0659">
        <w:rPr>
          <w:rFonts w:ascii="Arial"/>
          <w:b/>
          <w:sz w:val="28"/>
          <w:lang w:val="id-ID"/>
        </w:rPr>
        <w:lastRenderedPageBreak/>
        <w:t>BAGIAN</w:t>
      </w:r>
      <w:r w:rsidRPr="009D0659">
        <w:rPr>
          <w:rFonts w:ascii="Arial"/>
          <w:b/>
          <w:spacing w:val="1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A</w:t>
      </w:r>
    </w:p>
    <w:p w14:paraId="7D7777C0" w14:textId="77777777" w:rsidR="00026A77" w:rsidRPr="009D0659" w:rsidRDefault="00026A77" w:rsidP="004E43E5">
      <w:pPr>
        <w:ind w:left="1111" w:right="1112"/>
        <w:jc w:val="center"/>
        <w:rPr>
          <w:rFonts w:ascii="Arial"/>
          <w:b/>
          <w:sz w:val="28"/>
          <w:lang w:val="id-ID"/>
        </w:rPr>
      </w:pPr>
      <w:r w:rsidRPr="009D0659">
        <w:rPr>
          <w:rFonts w:ascii="Arial"/>
          <w:b/>
          <w:sz w:val="28"/>
          <w:lang w:val="id-ID"/>
        </w:rPr>
        <w:t>PROFIL</w:t>
      </w:r>
      <w:r w:rsidRPr="009D0659">
        <w:rPr>
          <w:rFonts w:ascii="Arial"/>
          <w:b/>
          <w:spacing w:val="-6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UNIT</w:t>
      </w:r>
      <w:r w:rsidRPr="009D0659">
        <w:rPr>
          <w:rFonts w:ascii="Arial"/>
          <w:b/>
          <w:spacing w:val="-2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PENGELOLA</w:t>
      </w:r>
      <w:r w:rsidRPr="009D0659">
        <w:rPr>
          <w:rFonts w:ascii="Arial"/>
          <w:b/>
          <w:spacing w:val="-5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PROGRAM</w:t>
      </w:r>
      <w:r w:rsidRPr="009D0659">
        <w:rPr>
          <w:rFonts w:ascii="Arial"/>
          <w:b/>
          <w:spacing w:val="-1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STUDI</w:t>
      </w:r>
    </w:p>
    <w:p w14:paraId="6B3A036C" w14:textId="77777777" w:rsidR="00026A77" w:rsidRPr="009D0659" w:rsidRDefault="00026A77" w:rsidP="00026A77">
      <w:pPr>
        <w:pStyle w:val="BodyText"/>
        <w:rPr>
          <w:rFonts w:ascii="Arial"/>
          <w:b/>
          <w:sz w:val="30"/>
          <w:lang w:val="id-ID"/>
        </w:rPr>
      </w:pPr>
    </w:p>
    <w:p w14:paraId="2BA23E0C" w14:textId="77777777" w:rsidR="00026A77" w:rsidRPr="009D0659" w:rsidRDefault="00026A77" w:rsidP="00026A77">
      <w:pPr>
        <w:pStyle w:val="BodyText"/>
        <w:rPr>
          <w:rFonts w:ascii="Arial"/>
          <w:b/>
          <w:sz w:val="35"/>
          <w:lang w:val="id-ID"/>
        </w:rPr>
      </w:pPr>
    </w:p>
    <w:p w14:paraId="0A4E9BDB" w14:textId="13CC751E" w:rsidR="00C774F1" w:rsidRPr="009D0659" w:rsidRDefault="00026A77" w:rsidP="00F30E67">
      <w:pPr>
        <w:pStyle w:val="BodyText"/>
        <w:numPr>
          <w:ilvl w:val="0"/>
          <w:numId w:val="19"/>
        </w:numPr>
        <w:ind w:right="106"/>
        <w:jc w:val="both"/>
        <w:rPr>
          <w:lang w:val="id-ID"/>
        </w:rPr>
      </w:pPr>
      <w:r w:rsidRPr="009D0659">
        <w:rPr>
          <w:lang w:val="id-ID"/>
        </w:rPr>
        <w:t>Identitas UPPS</w:t>
      </w:r>
    </w:p>
    <w:p w14:paraId="25B5AF41" w14:textId="276165A7" w:rsidR="00A84587" w:rsidRDefault="00F30E67" w:rsidP="00F30E67">
      <w:pPr>
        <w:pStyle w:val="BodyText"/>
        <w:ind w:left="425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nama, tahun berdiri, nomor Surat Keputusan (SK), jumlah program studi (PS) program sarjana, alamat, nomor telepon, alamat email kelembagaan, dan website resmi UPPS)</w:t>
      </w:r>
    </w:p>
    <w:p w14:paraId="5E857449" w14:textId="77777777" w:rsidR="008D0EA6" w:rsidRPr="009D0659" w:rsidRDefault="008D0EA6" w:rsidP="00F30E67">
      <w:pPr>
        <w:pStyle w:val="BodyText"/>
        <w:ind w:left="425" w:right="108"/>
        <w:jc w:val="both"/>
        <w:rPr>
          <w:color w:val="0070C0"/>
          <w:lang w:val="id-ID"/>
        </w:rPr>
      </w:pPr>
    </w:p>
    <w:p w14:paraId="7F7E5191" w14:textId="0F957FF7" w:rsidR="00D16776" w:rsidRPr="00D16776" w:rsidRDefault="00D16776" w:rsidP="00D16776">
      <w:pPr>
        <w:pStyle w:val="BodyText"/>
        <w:numPr>
          <w:ilvl w:val="0"/>
          <w:numId w:val="43"/>
        </w:numPr>
        <w:tabs>
          <w:tab w:val="clear" w:pos="720"/>
          <w:tab w:val="num" w:pos="993"/>
        </w:tabs>
        <w:ind w:left="851" w:right="108" w:hanging="284"/>
        <w:jc w:val="both"/>
        <w:rPr>
          <w:color w:val="0070C0"/>
          <w:lang w:val="id-ID"/>
        </w:rPr>
      </w:pPr>
      <w:r w:rsidRPr="00D16776">
        <w:rPr>
          <w:color w:val="0070C0"/>
          <w:lang w:val="id-ID"/>
        </w:rPr>
        <w:t>Nama UPPS</w:t>
      </w:r>
      <w:r w:rsidR="009C172C" w:rsidRPr="009D0659">
        <w:rPr>
          <w:color w:val="0070C0"/>
          <w:lang w:val="id-ID"/>
        </w:rPr>
        <w:tab/>
      </w:r>
      <w:r w:rsidR="009C172C" w:rsidRPr="009D0659">
        <w:rPr>
          <w:color w:val="0070C0"/>
          <w:lang w:val="id-ID"/>
        </w:rPr>
        <w:tab/>
      </w:r>
      <w:r w:rsidRPr="00D16776">
        <w:rPr>
          <w:color w:val="0070C0"/>
          <w:lang w:val="id-ID"/>
        </w:rPr>
        <w:t>: …</w:t>
      </w:r>
    </w:p>
    <w:p w14:paraId="2C0C2615" w14:textId="3A0A3C03" w:rsidR="00D16776" w:rsidRPr="00D16776" w:rsidRDefault="00D16776" w:rsidP="00D16776">
      <w:pPr>
        <w:pStyle w:val="BodyText"/>
        <w:numPr>
          <w:ilvl w:val="0"/>
          <w:numId w:val="43"/>
        </w:numPr>
        <w:tabs>
          <w:tab w:val="clear" w:pos="720"/>
          <w:tab w:val="num" w:pos="993"/>
        </w:tabs>
        <w:ind w:left="851" w:right="108" w:hanging="284"/>
        <w:jc w:val="both"/>
        <w:rPr>
          <w:color w:val="0070C0"/>
          <w:lang w:val="id-ID"/>
        </w:rPr>
      </w:pPr>
      <w:r w:rsidRPr="00D16776">
        <w:rPr>
          <w:color w:val="0070C0"/>
          <w:lang w:val="id-ID"/>
        </w:rPr>
        <w:t>Tahun Berdiri</w:t>
      </w:r>
      <w:r w:rsidRPr="00D16776">
        <w:rPr>
          <w:color w:val="0070C0"/>
          <w:lang w:val="id-ID"/>
        </w:rPr>
        <w:tab/>
        <w:t>: …</w:t>
      </w:r>
    </w:p>
    <w:p w14:paraId="691DB796" w14:textId="3BADFB31" w:rsidR="00D16776" w:rsidRPr="00D16776" w:rsidRDefault="00D16776" w:rsidP="00D16776">
      <w:pPr>
        <w:pStyle w:val="BodyText"/>
        <w:numPr>
          <w:ilvl w:val="0"/>
          <w:numId w:val="43"/>
        </w:numPr>
        <w:tabs>
          <w:tab w:val="clear" w:pos="720"/>
          <w:tab w:val="num" w:pos="993"/>
        </w:tabs>
        <w:ind w:left="851" w:right="108" w:hanging="284"/>
        <w:jc w:val="both"/>
        <w:rPr>
          <w:color w:val="0070C0"/>
          <w:lang w:val="id-ID"/>
        </w:rPr>
      </w:pPr>
      <w:r w:rsidRPr="00D16776">
        <w:rPr>
          <w:color w:val="0070C0"/>
          <w:lang w:val="id-ID"/>
        </w:rPr>
        <w:t>Nomor SK</w:t>
      </w:r>
      <w:r w:rsidRPr="00D16776">
        <w:rPr>
          <w:color w:val="0070C0"/>
          <w:lang w:val="id-ID"/>
        </w:rPr>
        <w:tab/>
      </w:r>
      <w:r w:rsidR="009C172C" w:rsidRPr="009D0659">
        <w:rPr>
          <w:color w:val="0070C0"/>
          <w:lang w:val="id-ID"/>
        </w:rPr>
        <w:tab/>
      </w:r>
      <w:r w:rsidRPr="00D16776">
        <w:rPr>
          <w:color w:val="0070C0"/>
          <w:lang w:val="id-ID"/>
        </w:rPr>
        <w:t>: …</w:t>
      </w:r>
    </w:p>
    <w:p w14:paraId="3418EC08" w14:textId="1C8A51CE" w:rsidR="00D16776" w:rsidRPr="00D16776" w:rsidRDefault="00D16776" w:rsidP="00D16776">
      <w:pPr>
        <w:pStyle w:val="BodyText"/>
        <w:numPr>
          <w:ilvl w:val="0"/>
          <w:numId w:val="43"/>
        </w:numPr>
        <w:tabs>
          <w:tab w:val="clear" w:pos="720"/>
          <w:tab w:val="num" w:pos="993"/>
        </w:tabs>
        <w:ind w:left="851" w:right="108" w:hanging="284"/>
        <w:jc w:val="both"/>
        <w:rPr>
          <w:color w:val="0070C0"/>
          <w:lang w:val="id-ID"/>
        </w:rPr>
      </w:pPr>
      <w:r w:rsidRPr="00D16776">
        <w:rPr>
          <w:color w:val="0070C0"/>
          <w:lang w:val="id-ID"/>
        </w:rPr>
        <w:t>Jumlah PS</w:t>
      </w:r>
      <w:r w:rsidRPr="00D16776">
        <w:rPr>
          <w:color w:val="0070C0"/>
          <w:lang w:val="id-ID"/>
        </w:rPr>
        <w:tab/>
      </w:r>
      <w:r w:rsidR="009C172C" w:rsidRPr="009D0659">
        <w:rPr>
          <w:color w:val="0070C0"/>
          <w:lang w:val="id-ID"/>
        </w:rPr>
        <w:tab/>
      </w:r>
      <w:r w:rsidRPr="00D16776">
        <w:rPr>
          <w:color w:val="0070C0"/>
          <w:lang w:val="id-ID"/>
        </w:rPr>
        <w:t>: …</w:t>
      </w:r>
    </w:p>
    <w:p w14:paraId="3B23B005" w14:textId="77777777" w:rsidR="00D16776" w:rsidRPr="00D16776" w:rsidRDefault="00D16776" w:rsidP="00D16776">
      <w:pPr>
        <w:pStyle w:val="BodyText"/>
        <w:numPr>
          <w:ilvl w:val="0"/>
          <w:numId w:val="43"/>
        </w:numPr>
        <w:tabs>
          <w:tab w:val="clear" w:pos="720"/>
          <w:tab w:val="num" w:pos="993"/>
        </w:tabs>
        <w:ind w:left="851" w:right="108" w:hanging="284"/>
        <w:jc w:val="both"/>
        <w:rPr>
          <w:color w:val="0070C0"/>
          <w:lang w:val="id-ID"/>
        </w:rPr>
      </w:pPr>
      <w:r w:rsidRPr="00D16776">
        <w:rPr>
          <w:color w:val="0070C0"/>
          <w:lang w:val="id-ID"/>
        </w:rPr>
        <w:t>Alamat Kantor</w:t>
      </w:r>
      <w:r w:rsidRPr="00D16776">
        <w:rPr>
          <w:color w:val="0070C0"/>
          <w:lang w:val="id-ID"/>
        </w:rPr>
        <w:tab/>
        <w:t>: …</w:t>
      </w:r>
    </w:p>
    <w:p w14:paraId="632483BC" w14:textId="77777777" w:rsidR="00D16776" w:rsidRPr="00D16776" w:rsidRDefault="00D16776" w:rsidP="00D16776">
      <w:pPr>
        <w:pStyle w:val="BodyText"/>
        <w:numPr>
          <w:ilvl w:val="0"/>
          <w:numId w:val="43"/>
        </w:numPr>
        <w:tabs>
          <w:tab w:val="clear" w:pos="720"/>
          <w:tab w:val="num" w:pos="993"/>
        </w:tabs>
        <w:ind w:left="851" w:right="108" w:hanging="284"/>
        <w:jc w:val="both"/>
        <w:rPr>
          <w:color w:val="0070C0"/>
          <w:lang w:val="id-ID"/>
        </w:rPr>
      </w:pPr>
      <w:r w:rsidRPr="00D16776">
        <w:rPr>
          <w:color w:val="0070C0"/>
          <w:lang w:val="id-ID"/>
        </w:rPr>
        <w:t>Nomor Telepon</w:t>
      </w:r>
      <w:r w:rsidRPr="00D16776">
        <w:rPr>
          <w:color w:val="0070C0"/>
          <w:lang w:val="id-ID"/>
        </w:rPr>
        <w:tab/>
        <w:t>: …</w:t>
      </w:r>
    </w:p>
    <w:p w14:paraId="0ADEADEC" w14:textId="77777777" w:rsidR="00D16776" w:rsidRPr="00D16776" w:rsidRDefault="00D16776" w:rsidP="00D16776">
      <w:pPr>
        <w:pStyle w:val="BodyText"/>
        <w:numPr>
          <w:ilvl w:val="0"/>
          <w:numId w:val="43"/>
        </w:numPr>
        <w:tabs>
          <w:tab w:val="clear" w:pos="720"/>
          <w:tab w:val="num" w:pos="993"/>
        </w:tabs>
        <w:ind w:left="851" w:right="108" w:hanging="284"/>
        <w:jc w:val="both"/>
        <w:rPr>
          <w:color w:val="0070C0"/>
          <w:lang w:val="id-ID"/>
        </w:rPr>
      </w:pPr>
      <w:r w:rsidRPr="00D16776">
        <w:rPr>
          <w:color w:val="0070C0"/>
          <w:lang w:val="id-ID"/>
        </w:rPr>
        <w:t>Alamat E-Mail</w:t>
      </w:r>
      <w:r w:rsidRPr="00D16776">
        <w:rPr>
          <w:color w:val="0070C0"/>
          <w:lang w:val="id-ID"/>
        </w:rPr>
        <w:tab/>
        <w:t>: …</w:t>
      </w:r>
    </w:p>
    <w:p w14:paraId="1BC2FC6C" w14:textId="77777777" w:rsidR="00D16776" w:rsidRPr="00D16776" w:rsidRDefault="00D16776" w:rsidP="00D16776">
      <w:pPr>
        <w:pStyle w:val="BodyText"/>
        <w:numPr>
          <w:ilvl w:val="0"/>
          <w:numId w:val="43"/>
        </w:numPr>
        <w:tabs>
          <w:tab w:val="clear" w:pos="720"/>
          <w:tab w:val="num" w:pos="993"/>
        </w:tabs>
        <w:ind w:left="851" w:right="108" w:hanging="284"/>
        <w:jc w:val="both"/>
        <w:rPr>
          <w:color w:val="0070C0"/>
          <w:lang w:val="id-ID"/>
        </w:rPr>
      </w:pPr>
      <w:r w:rsidRPr="00D16776">
        <w:rPr>
          <w:color w:val="0070C0"/>
          <w:lang w:val="id-ID"/>
        </w:rPr>
        <w:t>Laman</w:t>
      </w:r>
      <w:r w:rsidRPr="00D16776">
        <w:rPr>
          <w:color w:val="0070C0"/>
          <w:lang w:val="id-ID"/>
        </w:rPr>
        <w:tab/>
      </w:r>
      <w:r w:rsidRPr="00D16776">
        <w:rPr>
          <w:color w:val="0070C0"/>
          <w:lang w:val="id-ID"/>
        </w:rPr>
        <w:tab/>
        <w:t>: …</w:t>
      </w:r>
    </w:p>
    <w:p w14:paraId="34491AC7" w14:textId="64DB4A34" w:rsidR="00A84587" w:rsidRPr="009D0659" w:rsidRDefault="00A84587" w:rsidP="00D16776">
      <w:pPr>
        <w:pStyle w:val="BodyText"/>
        <w:spacing w:line="360" w:lineRule="auto"/>
        <w:ind w:right="106"/>
        <w:jc w:val="both"/>
        <w:rPr>
          <w:color w:val="0070C0"/>
          <w:lang w:val="id-ID"/>
        </w:rPr>
      </w:pPr>
    </w:p>
    <w:p w14:paraId="0341B400" w14:textId="60E4378F" w:rsidR="00C774F1" w:rsidRPr="009D0659" w:rsidRDefault="00026A77" w:rsidP="00F30E67">
      <w:pPr>
        <w:pStyle w:val="BodyText"/>
        <w:numPr>
          <w:ilvl w:val="0"/>
          <w:numId w:val="19"/>
        </w:numPr>
        <w:ind w:left="471" w:right="108"/>
        <w:jc w:val="both"/>
        <w:rPr>
          <w:lang w:val="id-ID"/>
        </w:rPr>
      </w:pPr>
      <w:r w:rsidRPr="009D0659">
        <w:rPr>
          <w:lang w:val="id-ID"/>
        </w:rPr>
        <w:t>Visi, Misi, Tujuan, dan Strategi (VMTS)</w:t>
      </w:r>
    </w:p>
    <w:p w14:paraId="2E346149" w14:textId="740E4636" w:rsidR="00A84587" w:rsidRPr="009D0659" w:rsidRDefault="00F30E67" w:rsidP="00F30E67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visi, misi, tujuan, dan strategi pencapaian visi, misi, dan tujuan tersebut)</w:t>
      </w:r>
    </w:p>
    <w:p w14:paraId="62A87808" w14:textId="77777777" w:rsidR="00F467B5" w:rsidRPr="009D0659" w:rsidRDefault="00F467B5" w:rsidP="00F30E67">
      <w:pPr>
        <w:pStyle w:val="BodyText"/>
        <w:ind w:left="471" w:right="108"/>
        <w:jc w:val="both"/>
        <w:rPr>
          <w:color w:val="0070C0"/>
          <w:lang w:val="id-ID"/>
        </w:rPr>
      </w:pP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4368"/>
        <w:gridCol w:w="4930"/>
      </w:tblGrid>
      <w:tr w:rsidR="004D7F78" w:rsidRPr="009D0659" w14:paraId="4EF4848D" w14:textId="77777777" w:rsidTr="004D7F78">
        <w:tc>
          <w:tcPr>
            <w:tcW w:w="9298" w:type="dxa"/>
            <w:gridSpan w:val="2"/>
            <w:vAlign w:val="center"/>
          </w:tcPr>
          <w:p w14:paraId="3AD66BDB" w14:textId="1C668974" w:rsidR="004D7F78" w:rsidRPr="009D0659" w:rsidRDefault="004D7F78" w:rsidP="00F467B5">
            <w:pPr>
              <w:pStyle w:val="BodyText"/>
              <w:ind w:right="10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Visi</w:t>
            </w:r>
          </w:p>
        </w:tc>
      </w:tr>
      <w:tr w:rsidR="004D7F78" w:rsidRPr="009D0659" w14:paraId="45E52FC7" w14:textId="77777777" w:rsidTr="004D7F78">
        <w:tc>
          <w:tcPr>
            <w:tcW w:w="4368" w:type="dxa"/>
          </w:tcPr>
          <w:p w14:paraId="158E06D1" w14:textId="15B9294E" w:rsidR="004D7F78" w:rsidRPr="009D0659" w:rsidRDefault="004D7F78" w:rsidP="00F467B5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Visi PT</w:t>
            </w:r>
          </w:p>
        </w:tc>
        <w:tc>
          <w:tcPr>
            <w:tcW w:w="4930" w:type="dxa"/>
          </w:tcPr>
          <w:p w14:paraId="04A8417E" w14:textId="6EB23930" w:rsidR="004D7F78" w:rsidRPr="009D0659" w:rsidRDefault="004D7F78" w:rsidP="00F467B5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Visi UPPS</w:t>
            </w:r>
          </w:p>
        </w:tc>
      </w:tr>
      <w:tr w:rsidR="004D7F78" w:rsidRPr="009D0659" w14:paraId="40D2E029" w14:textId="77777777" w:rsidTr="004D7F78">
        <w:tc>
          <w:tcPr>
            <w:tcW w:w="4368" w:type="dxa"/>
          </w:tcPr>
          <w:p w14:paraId="0466B732" w14:textId="3F17A856" w:rsidR="004D7F78" w:rsidRPr="009D0659" w:rsidRDefault="004D7F78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…</w:t>
            </w:r>
          </w:p>
        </w:tc>
        <w:tc>
          <w:tcPr>
            <w:tcW w:w="4930" w:type="dxa"/>
          </w:tcPr>
          <w:p w14:paraId="738E9ABB" w14:textId="44C0F460" w:rsidR="004D7F78" w:rsidRPr="009D0659" w:rsidRDefault="004D7F78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…</w:t>
            </w:r>
          </w:p>
        </w:tc>
      </w:tr>
      <w:tr w:rsidR="004D7F78" w:rsidRPr="009D0659" w14:paraId="63E29570" w14:textId="77777777" w:rsidTr="005D78F1">
        <w:tc>
          <w:tcPr>
            <w:tcW w:w="9298" w:type="dxa"/>
            <w:gridSpan w:val="2"/>
          </w:tcPr>
          <w:p w14:paraId="75C6BA36" w14:textId="1C904192" w:rsidR="004D7F78" w:rsidRPr="009D0659" w:rsidRDefault="004D7F78" w:rsidP="00F467B5">
            <w:pPr>
              <w:pStyle w:val="BodyText"/>
              <w:ind w:right="10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Misi</w:t>
            </w:r>
          </w:p>
        </w:tc>
      </w:tr>
      <w:tr w:rsidR="004D7F78" w:rsidRPr="009D0659" w14:paraId="1B8DCF71" w14:textId="77777777" w:rsidTr="004D7F78">
        <w:tc>
          <w:tcPr>
            <w:tcW w:w="4368" w:type="dxa"/>
          </w:tcPr>
          <w:p w14:paraId="068BD237" w14:textId="4AE7EBD1" w:rsidR="004D7F78" w:rsidRPr="009D0659" w:rsidRDefault="004D7F78" w:rsidP="00F467B5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Misi PT</w:t>
            </w:r>
          </w:p>
        </w:tc>
        <w:tc>
          <w:tcPr>
            <w:tcW w:w="4930" w:type="dxa"/>
          </w:tcPr>
          <w:p w14:paraId="3D0C4A5E" w14:textId="39D33D19" w:rsidR="004D7F78" w:rsidRPr="009D0659" w:rsidRDefault="004D7F78" w:rsidP="00F467B5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Misi UPPS</w:t>
            </w:r>
          </w:p>
        </w:tc>
      </w:tr>
      <w:tr w:rsidR="004D7F78" w:rsidRPr="009D0659" w14:paraId="2B6456A6" w14:textId="77777777" w:rsidTr="004D7F78">
        <w:tc>
          <w:tcPr>
            <w:tcW w:w="4368" w:type="dxa"/>
          </w:tcPr>
          <w:p w14:paraId="2A5BECFB" w14:textId="02B68CD8" w:rsidR="004D7F78" w:rsidRPr="009D0659" w:rsidRDefault="004D7F78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…</w:t>
            </w:r>
          </w:p>
        </w:tc>
        <w:tc>
          <w:tcPr>
            <w:tcW w:w="4930" w:type="dxa"/>
          </w:tcPr>
          <w:p w14:paraId="239F253D" w14:textId="50F754E6" w:rsidR="004D7F78" w:rsidRPr="009D0659" w:rsidRDefault="004D7F78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…</w:t>
            </w:r>
          </w:p>
        </w:tc>
      </w:tr>
      <w:tr w:rsidR="004D7F78" w:rsidRPr="009D0659" w14:paraId="72F994B3" w14:textId="77777777" w:rsidTr="00A161B5">
        <w:tc>
          <w:tcPr>
            <w:tcW w:w="9298" w:type="dxa"/>
            <w:gridSpan w:val="2"/>
          </w:tcPr>
          <w:p w14:paraId="5F3E4568" w14:textId="4BDC0E8B" w:rsidR="004D7F78" w:rsidRPr="009D0659" w:rsidRDefault="004D7F78" w:rsidP="00F467B5">
            <w:pPr>
              <w:pStyle w:val="BodyText"/>
              <w:ind w:right="10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Tujuan</w:t>
            </w:r>
          </w:p>
        </w:tc>
      </w:tr>
      <w:tr w:rsidR="004D7F78" w:rsidRPr="009D0659" w14:paraId="6C7FACDC" w14:textId="77777777" w:rsidTr="004D7F78">
        <w:tc>
          <w:tcPr>
            <w:tcW w:w="4368" w:type="dxa"/>
          </w:tcPr>
          <w:p w14:paraId="6BCA82C6" w14:textId="1238ABEB" w:rsidR="004D7F78" w:rsidRPr="009D0659" w:rsidRDefault="004D7F78" w:rsidP="00F467B5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Tujuan PT</w:t>
            </w:r>
          </w:p>
        </w:tc>
        <w:tc>
          <w:tcPr>
            <w:tcW w:w="4930" w:type="dxa"/>
          </w:tcPr>
          <w:p w14:paraId="5307C78F" w14:textId="3B01693C" w:rsidR="004D7F78" w:rsidRPr="009D0659" w:rsidRDefault="004D7F78" w:rsidP="00F467B5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Tujuan UPPS</w:t>
            </w:r>
          </w:p>
        </w:tc>
      </w:tr>
      <w:tr w:rsidR="004D7F78" w:rsidRPr="009D0659" w14:paraId="06663344" w14:textId="77777777" w:rsidTr="004D7F78">
        <w:tc>
          <w:tcPr>
            <w:tcW w:w="4368" w:type="dxa"/>
          </w:tcPr>
          <w:p w14:paraId="7E3B713D" w14:textId="3228AEDF" w:rsidR="004D7F78" w:rsidRPr="009D0659" w:rsidRDefault="004D7F78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…</w:t>
            </w:r>
          </w:p>
        </w:tc>
        <w:tc>
          <w:tcPr>
            <w:tcW w:w="4930" w:type="dxa"/>
          </w:tcPr>
          <w:p w14:paraId="49741C15" w14:textId="54358807" w:rsidR="004D7F78" w:rsidRPr="009D0659" w:rsidRDefault="004D7F78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…</w:t>
            </w:r>
          </w:p>
        </w:tc>
      </w:tr>
      <w:tr w:rsidR="004D7F78" w:rsidRPr="009D0659" w14:paraId="130A6A09" w14:textId="77777777" w:rsidTr="00A63A3E">
        <w:tc>
          <w:tcPr>
            <w:tcW w:w="9298" w:type="dxa"/>
            <w:gridSpan w:val="2"/>
          </w:tcPr>
          <w:p w14:paraId="5D474AB8" w14:textId="1400F8CB" w:rsidR="004D7F78" w:rsidRPr="009D0659" w:rsidRDefault="004D7F78" w:rsidP="00F467B5">
            <w:pPr>
              <w:pStyle w:val="BodyText"/>
              <w:ind w:right="10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Strategi Pencapaian VMT</w:t>
            </w:r>
          </w:p>
        </w:tc>
      </w:tr>
      <w:tr w:rsidR="004D7F78" w:rsidRPr="009D0659" w14:paraId="04E4D708" w14:textId="77777777" w:rsidTr="004D7F78">
        <w:tc>
          <w:tcPr>
            <w:tcW w:w="4368" w:type="dxa"/>
          </w:tcPr>
          <w:p w14:paraId="1192920C" w14:textId="32AB3C92" w:rsidR="004D7F78" w:rsidRPr="009D0659" w:rsidRDefault="004D7F78" w:rsidP="00F467B5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Strategi PT</w:t>
            </w:r>
          </w:p>
        </w:tc>
        <w:tc>
          <w:tcPr>
            <w:tcW w:w="4930" w:type="dxa"/>
          </w:tcPr>
          <w:p w14:paraId="3EF9815E" w14:textId="0CD3E34B" w:rsidR="004D7F78" w:rsidRPr="009D0659" w:rsidRDefault="004D7F78" w:rsidP="00F467B5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Strategi UPPS</w:t>
            </w:r>
          </w:p>
        </w:tc>
      </w:tr>
      <w:tr w:rsidR="004D7F78" w:rsidRPr="009D0659" w14:paraId="196AC1E7" w14:textId="77777777" w:rsidTr="004D7F78">
        <w:tc>
          <w:tcPr>
            <w:tcW w:w="4368" w:type="dxa"/>
          </w:tcPr>
          <w:p w14:paraId="23DF8110" w14:textId="4260BCC0" w:rsidR="004D7F78" w:rsidRPr="009D0659" w:rsidRDefault="004D7F78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…</w:t>
            </w:r>
          </w:p>
        </w:tc>
        <w:tc>
          <w:tcPr>
            <w:tcW w:w="4930" w:type="dxa"/>
          </w:tcPr>
          <w:p w14:paraId="5066F8FC" w14:textId="4404C6FA" w:rsidR="004D7F78" w:rsidRPr="009D0659" w:rsidRDefault="004D7F78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…</w:t>
            </w:r>
          </w:p>
        </w:tc>
      </w:tr>
    </w:tbl>
    <w:p w14:paraId="17D482CC" w14:textId="299727B0" w:rsidR="00A84587" w:rsidRPr="009D0659" w:rsidRDefault="00A84587" w:rsidP="003533A2">
      <w:pPr>
        <w:pStyle w:val="BodyText"/>
        <w:spacing w:line="360" w:lineRule="auto"/>
        <w:ind w:right="106" w:firstLine="426"/>
        <w:jc w:val="both"/>
        <w:rPr>
          <w:color w:val="0070C0"/>
          <w:lang w:val="id-ID"/>
        </w:rPr>
      </w:pPr>
    </w:p>
    <w:p w14:paraId="42936EF8" w14:textId="6A13611E" w:rsidR="00026A77" w:rsidRPr="009D0659" w:rsidRDefault="00026A77" w:rsidP="005E04C4">
      <w:pPr>
        <w:pStyle w:val="BodyText"/>
        <w:numPr>
          <w:ilvl w:val="0"/>
          <w:numId w:val="19"/>
        </w:numPr>
        <w:ind w:left="471" w:right="108"/>
        <w:jc w:val="both"/>
        <w:rPr>
          <w:lang w:val="id-ID"/>
        </w:rPr>
      </w:pPr>
      <w:r w:rsidRPr="009D0659">
        <w:rPr>
          <w:lang w:val="id-ID"/>
        </w:rPr>
        <w:t>Dosen</w:t>
      </w:r>
    </w:p>
    <w:p w14:paraId="0481B643" w14:textId="30B3C7BA" w:rsidR="00A84587" w:rsidRPr="009D0659" w:rsidRDefault="005E04C4" w:rsidP="005E04C4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jumlah dosen tetap (DT); kualifikasi akademik, jabatan fungsional, dan sertifikat pendidik DT; dan rasio DT terhadap mahasiswa reguler)</w:t>
      </w:r>
    </w:p>
    <w:p w14:paraId="7C0201DC" w14:textId="77777777" w:rsidR="00F467B5" w:rsidRPr="009D0659" w:rsidRDefault="00F467B5" w:rsidP="005E04C4">
      <w:pPr>
        <w:pStyle w:val="BodyText"/>
        <w:ind w:left="471" w:right="108"/>
        <w:jc w:val="both"/>
        <w:rPr>
          <w:color w:val="0070C0"/>
          <w:lang w:val="id-ID"/>
        </w:rPr>
      </w:pP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1623"/>
        <w:gridCol w:w="868"/>
        <w:gridCol w:w="8"/>
        <w:gridCol w:w="867"/>
        <w:gridCol w:w="604"/>
        <w:gridCol w:w="584"/>
        <w:gridCol w:w="55"/>
        <w:gridCol w:w="457"/>
        <w:gridCol w:w="71"/>
        <w:gridCol w:w="544"/>
        <w:gridCol w:w="39"/>
        <w:gridCol w:w="607"/>
        <w:gridCol w:w="1201"/>
        <w:gridCol w:w="1770"/>
      </w:tblGrid>
      <w:tr w:rsidR="00F467B5" w:rsidRPr="009D0659" w14:paraId="41F37663" w14:textId="77777777" w:rsidTr="009D627B">
        <w:trPr>
          <w:trHeight w:val="188"/>
        </w:trPr>
        <w:tc>
          <w:tcPr>
            <w:tcW w:w="1638" w:type="dxa"/>
            <w:vMerge w:val="restart"/>
          </w:tcPr>
          <w:p w14:paraId="38BF76E8" w14:textId="4B7A8543" w:rsidR="00F467B5" w:rsidRPr="009D0659" w:rsidRDefault="00F467B5" w:rsidP="009D627B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Jumlah DT UPPS</w:t>
            </w:r>
          </w:p>
        </w:tc>
        <w:tc>
          <w:tcPr>
            <w:tcW w:w="1753" w:type="dxa"/>
            <w:gridSpan w:val="3"/>
          </w:tcPr>
          <w:p w14:paraId="244186D6" w14:textId="36F91060" w:rsidR="00F467B5" w:rsidRPr="009D0659" w:rsidRDefault="00F467B5" w:rsidP="009D627B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Kualifikasi Akademik</w:t>
            </w:r>
          </w:p>
        </w:tc>
        <w:tc>
          <w:tcPr>
            <w:tcW w:w="2925" w:type="dxa"/>
            <w:gridSpan w:val="8"/>
          </w:tcPr>
          <w:p w14:paraId="00DE9072" w14:textId="696B2908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Jabatan Fungsional</w:t>
            </w:r>
          </w:p>
        </w:tc>
        <w:tc>
          <w:tcPr>
            <w:tcW w:w="1202" w:type="dxa"/>
            <w:vMerge w:val="restart"/>
            <w:vAlign w:val="center"/>
          </w:tcPr>
          <w:p w14:paraId="75580A93" w14:textId="39956FBE" w:rsidR="00F467B5" w:rsidRPr="009D0659" w:rsidRDefault="00F467B5" w:rsidP="009D627B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Sertifikat Pendidik</w:t>
            </w:r>
            <w:r w:rsidR="009D627B" w:rsidRPr="009D0659">
              <w:rPr>
                <w:color w:val="0070C0"/>
                <w:lang w:val="id-ID"/>
              </w:rPr>
              <w:t xml:space="preserve"> (%)</w:t>
            </w:r>
          </w:p>
        </w:tc>
        <w:tc>
          <w:tcPr>
            <w:tcW w:w="1780" w:type="dxa"/>
            <w:vMerge w:val="restart"/>
            <w:vAlign w:val="center"/>
          </w:tcPr>
          <w:p w14:paraId="4D9AAD34" w14:textId="2D0451ED" w:rsidR="00F467B5" w:rsidRPr="009D0659" w:rsidRDefault="00F467B5" w:rsidP="009D627B">
            <w:pPr>
              <w:pStyle w:val="BodyText"/>
              <w:ind w:right="106"/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Rasio DT</w:t>
            </w:r>
            <w:r w:rsidR="006B75ED" w:rsidRPr="009D0659">
              <w:rPr>
                <w:color w:val="0070C0"/>
                <w:lang w:val="id-ID"/>
              </w:rPr>
              <w:t xml:space="preserve"> degan </w:t>
            </w:r>
            <w:r w:rsidRPr="009D0659">
              <w:rPr>
                <w:color w:val="0070C0"/>
                <w:lang w:val="id-ID"/>
              </w:rPr>
              <w:t>Mahasiswa</w:t>
            </w:r>
            <w:r w:rsidR="006B75ED" w:rsidRPr="009D0659">
              <w:rPr>
                <w:color w:val="0070C0"/>
                <w:lang w:val="id-ID"/>
              </w:rPr>
              <w:t xml:space="preserve"> </w:t>
            </w:r>
            <w:r w:rsidRPr="009D0659">
              <w:rPr>
                <w:color w:val="0070C0"/>
                <w:lang w:val="id-ID"/>
              </w:rPr>
              <w:t>Reguler</w:t>
            </w:r>
          </w:p>
        </w:tc>
      </w:tr>
      <w:tr w:rsidR="00F467B5" w:rsidRPr="009D0659" w14:paraId="49C49A02" w14:textId="77777777" w:rsidTr="009D627B">
        <w:trPr>
          <w:trHeight w:val="187"/>
        </w:trPr>
        <w:tc>
          <w:tcPr>
            <w:tcW w:w="1638" w:type="dxa"/>
            <w:vMerge/>
          </w:tcPr>
          <w:p w14:paraId="5A46166E" w14:textId="77777777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</w:p>
        </w:tc>
        <w:tc>
          <w:tcPr>
            <w:tcW w:w="884" w:type="dxa"/>
            <w:gridSpan w:val="2"/>
          </w:tcPr>
          <w:p w14:paraId="4D6A791A" w14:textId="1624D553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S2</w:t>
            </w:r>
          </w:p>
        </w:tc>
        <w:tc>
          <w:tcPr>
            <w:tcW w:w="869" w:type="dxa"/>
          </w:tcPr>
          <w:p w14:paraId="4DD75AB1" w14:textId="30D8214E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S3</w:t>
            </w:r>
          </w:p>
        </w:tc>
        <w:tc>
          <w:tcPr>
            <w:tcW w:w="584" w:type="dxa"/>
          </w:tcPr>
          <w:p w14:paraId="1DAA7377" w14:textId="4A49CB94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TP</w:t>
            </w:r>
          </w:p>
        </w:tc>
        <w:tc>
          <w:tcPr>
            <w:tcW w:w="640" w:type="dxa"/>
            <w:gridSpan w:val="2"/>
          </w:tcPr>
          <w:p w14:paraId="2F1C4FC8" w14:textId="6D10417B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AA</w:t>
            </w:r>
          </w:p>
        </w:tc>
        <w:tc>
          <w:tcPr>
            <w:tcW w:w="457" w:type="dxa"/>
          </w:tcPr>
          <w:p w14:paraId="6C2D844B" w14:textId="23ACEDEB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L</w:t>
            </w:r>
          </w:p>
        </w:tc>
        <w:tc>
          <w:tcPr>
            <w:tcW w:w="616" w:type="dxa"/>
            <w:gridSpan w:val="2"/>
          </w:tcPr>
          <w:p w14:paraId="29392CE1" w14:textId="19D3E4B6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LK</w:t>
            </w:r>
          </w:p>
        </w:tc>
        <w:tc>
          <w:tcPr>
            <w:tcW w:w="628" w:type="dxa"/>
            <w:gridSpan w:val="2"/>
          </w:tcPr>
          <w:p w14:paraId="59BF253F" w14:textId="3E3F24A1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GB</w:t>
            </w:r>
          </w:p>
        </w:tc>
        <w:tc>
          <w:tcPr>
            <w:tcW w:w="1202" w:type="dxa"/>
            <w:vMerge/>
          </w:tcPr>
          <w:p w14:paraId="1504BFC6" w14:textId="77777777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</w:p>
        </w:tc>
        <w:tc>
          <w:tcPr>
            <w:tcW w:w="1780" w:type="dxa"/>
            <w:vMerge/>
          </w:tcPr>
          <w:p w14:paraId="723DD941" w14:textId="77777777" w:rsidR="00F467B5" w:rsidRPr="009D0659" w:rsidRDefault="00F467B5" w:rsidP="00F467B5">
            <w:pPr>
              <w:pStyle w:val="BodyText"/>
              <w:ind w:right="106"/>
              <w:jc w:val="both"/>
              <w:rPr>
                <w:color w:val="0070C0"/>
                <w:lang w:val="id-ID"/>
              </w:rPr>
            </w:pPr>
          </w:p>
        </w:tc>
      </w:tr>
      <w:tr w:rsidR="006B75ED" w:rsidRPr="009D0659" w14:paraId="2AFA903F" w14:textId="77777777" w:rsidTr="009D627B">
        <w:tc>
          <w:tcPr>
            <w:tcW w:w="1638" w:type="dxa"/>
          </w:tcPr>
          <w:p w14:paraId="34118D48" w14:textId="605144B0" w:rsidR="006B75ED" w:rsidRPr="008E6739" w:rsidRDefault="006B75ED" w:rsidP="008E6739">
            <w:pPr>
              <w:pStyle w:val="BodyText"/>
              <w:ind w:right="106"/>
              <w:jc w:val="center"/>
              <w:rPr>
                <w:color w:val="0070C0"/>
                <w:lang w:val="en-US"/>
              </w:rPr>
            </w:pPr>
          </w:p>
        </w:tc>
        <w:tc>
          <w:tcPr>
            <w:tcW w:w="876" w:type="dxa"/>
          </w:tcPr>
          <w:p w14:paraId="16A783E6" w14:textId="4DE4DF24" w:rsidR="006B75ED" w:rsidRPr="008E6739" w:rsidRDefault="006B75ED" w:rsidP="008E6739">
            <w:pPr>
              <w:pStyle w:val="BodyText"/>
              <w:ind w:right="106"/>
              <w:jc w:val="center"/>
              <w:rPr>
                <w:color w:val="0070C0"/>
                <w:lang w:val="en-US"/>
              </w:rPr>
            </w:pPr>
          </w:p>
        </w:tc>
        <w:tc>
          <w:tcPr>
            <w:tcW w:w="877" w:type="dxa"/>
            <w:gridSpan w:val="2"/>
          </w:tcPr>
          <w:p w14:paraId="2065CA6A" w14:textId="52E8F3FC" w:rsidR="006B75ED" w:rsidRPr="008E6739" w:rsidRDefault="006B75ED" w:rsidP="008E6739">
            <w:pPr>
              <w:pStyle w:val="BodyText"/>
              <w:ind w:right="106"/>
              <w:jc w:val="center"/>
              <w:rPr>
                <w:color w:val="0070C0"/>
                <w:lang w:val="en-US"/>
              </w:rPr>
            </w:pPr>
          </w:p>
        </w:tc>
        <w:tc>
          <w:tcPr>
            <w:tcW w:w="584" w:type="dxa"/>
          </w:tcPr>
          <w:p w14:paraId="1F12B104" w14:textId="4D1FAAD1" w:rsidR="006B75ED" w:rsidRPr="008E6739" w:rsidRDefault="006B75ED" w:rsidP="008E6739">
            <w:pPr>
              <w:pStyle w:val="BodyText"/>
              <w:ind w:right="106"/>
              <w:jc w:val="center"/>
              <w:rPr>
                <w:color w:val="0070C0"/>
                <w:lang w:val="en-US"/>
              </w:rPr>
            </w:pPr>
          </w:p>
        </w:tc>
        <w:tc>
          <w:tcPr>
            <w:tcW w:w="584" w:type="dxa"/>
          </w:tcPr>
          <w:p w14:paraId="2B1D98A8" w14:textId="4398847E" w:rsidR="006B75ED" w:rsidRPr="008E6739" w:rsidRDefault="006B75ED" w:rsidP="008E6739">
            <w:pPr>
              <w:pStyle w:val="BodyText"/>
              <w:ind w:right="106"/>
              <w:jc w:val="center"/>
              <w:rPr>
                <w:color w:val="0070C0"/>
                <w:lang w:val="en-US"/>
              </w:rPr>
            </w:pPr>
          </w:p>
        </w:tc>
        <w:tc>
          <w:tcPr>
            <w:tcW w:w="584" w:type="dxa"/>
            <w:gridSpan w:val="3"/>
          </w:tcPr>
          <w:p w14:paraId="29763355" w14:textId="3022D6D5" w:rsidR="006B75ED" w:rsidRPr="008E6739" w:rsidRDefault="006B75ED" w:rsidP="008E6739">
            <w:pPr>
              <w:pStyle w:val="BodyText"/>
              <w:ind w:right="106"/>
              <w:jc w:val="center"/>
              <w:rPr>
                <w:color w:val="0070C0"/>
                <w:lang w:val="en-US"/>
              </w:rPr>
            </w:pPr>
          </w:p>
        </w:tc>
        <w:tc>
          <w:tcPr>
            <w:tcW w:w="584" w:type="dxa"/>
            <w:gridSpan w:val="2"/>
          </w:tcPr>
          <w:p w14:paraId="369C169A" w14:textId="2D54FAB6" w:rsidR="006B75ED" w:rsidRPr="008E6739" w:rsidRDefault="006B75ED" w:rsidP="008E6739">
            <w:pPr>
              <w:pStyle w:val="BodyText"/>
              <w:ind w:right="106"/>
              <w:jc w:val="center"/>
              <w:rPr>
                <w:color w:val="0070C0"/>
                <w:lang w:val="en-US"/>
              </w:rPr>
            </w:pPr>
          </w:p>
        </w:tc>
        <w:tc>
          <w:tcPr>
            <w:tcW w:w="589" w:type="dxa"/>
          </w:tcPr>
          <w:p w14:paraId="7C131461" w14:textId="33F3DC3E" w:rsidR="006B75ED" w:rsidRPr="008E6739" w:rsidRDefault="006B75ED" w:rsidP="008E6739">
            <w:pPr>
              <w:pStyle w:val="BodyText"/>
              <w:ind w:right="106"/>
              <w:jc w:val="center"/>
              <w:rPr>
                <w:color w:val="0070C0"/>
                <w:lang w:val="en-US"/>
              </w:rPr>
            </w:pPr>
          </w:p>
        </w:tc>
        <w:tc>
          <w:tcPr>
            <w:tcW w:w="1202" w:type="dxa"/>
          </w:tcPr>
          <w:p w14:paraId="0301BF35" w14:textId="0A31CF8C" w:rsidR="006B75ED" w:rsidRPr="008E6739" w:rsidRDefault="006B75ED" w:rsidP="008E6739">
            <w:pPr>
              <w:pStyle w:val="BodyText"/>
              <w:ind w:right="106"/>
              <w:jc w:val="center"/>
              <w:rPr>
                <w:color w:val="0070C0"/>
                <w:lang w:val="en-US"/>
              </w:rPr>
            </w:pPr>
          </w:p>
        </w:tc>
        <w:tc>
          <w:tcPr>
            <w:tcW w:w="1780" w:type="dxa"/>
          </w:tcPr>
          <w:p w14:paraId="7511125E" w14:textId="37671F8A" w:rsidR="006B75ED" w:rsidRPr="008E6739" w:rsidRDefault="006B75ED" w:rsidP="008E6739">
            <w:pPr>
              <w:pStyle w:val="BodyText"/>
              <w:ind w:right="106"/>
              <w:jc w:val="center"/>
              <w:rPr>
                <w:color w:val="0070C0"/>
                <w:lang w:val="en-US"/>
              </w:rPr>
            </w:pPr>
          </w:p>
        </w:tc>
      </w:tr>
    </w:tbl>
    <w:p w14:paraId="7C2E9703" w14:textId="1CB0D6A6" w:rsidR="00A84587" w:rsidRPr="009D0659" w:rsidRDefault="00A84587" w:rsidP="00F467B5">
      <w:pPr>
        <w:pStyle w:val="BodyText"/>
        <w:spacing w:line="360" w:lineRule="auto"/>
        <w:ind w:right="106"/>
        <w:jc w:val="both"/>
        <w:rPr>
          <w:color w:val="0070C0"/>
          <w:lang w:val="id-ID"/>
        </w:rPr>
      </w:pPr>
    </w:p>
    <w:p w14:paraId="2D14F703" w14:textId="0AC2031A" w:rsidR="00026A77" w:rsidRPr="009D0659" w:rsidRDefault="00026A77" w:rsidP="005E04C4">
      <w:pPr>
        <w:pStyle w:val="BodyText"/>
        <w:numPr>
          <w:ilvl w:val="0"/>
          <w:numId w:val="19"/>
        </w:numPr>
        <w:ind w:left="471" w:right="108"/>
        <w:jc w:val="both"/>
        <w:rPr>
          <w:lang w:val="id-ID"/>
        </w:rPr>
      </w:pPr>
      <w:r w:rsidRPr="009D0659">
        <w:rPr>
          <w:lang w:val="id-ID"/>
        </w:rPr>
        <w:t>Mahasiswa</w:t>
      </w:r>
    </w:p>
    <w:p w14:paraId="4FFDB05F" w14:textId="2AD12536" w:rsidR="00A84587" w:rsidRPr="009D0659" w:rsidRDefault="005E04C4" w:rsidP="005E04C4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jumlah mahasiswa regular, rata-rata Indeks Prestasi Kumulatif (IPK) lulusan, rata-rata masa studi)</w:t>
      </w:r>
    </w:p>
    <w:p w14:paraId="348D5F76" w14:textId="77777777" w:rsidR="00632CD9" w:rsidRPr="009D0659" w:rsidRDefault="00632CD9" w:rsidP="005E04C4">
      <w:pPr>
        <w:pStyle w:val="BodyText"/>
        <w:ind w:left="471" w:right="108"/>
        <w:jc w:val="both"/>
        <w:rPr>
          <w:color w:val="0070C0"/>
          <w:lang w:val="id-ID"/>
        </w:rPr>
      </w:pPr>
    </w:p>
    <w:tbl>
      <w:tblPr>
        <w:tblStyle w:val="TableGrid"/>
        <w:tblW w:w="9497" w:type="dxa"/>
        <w:tblInd w:w="421" w:type="dxa"/>
        <w:tblLook w:val="04A0" w:firstRow="1" w:lastRow="0" w:firstColumn="1" w:lastColumn="0" w:noHBand="0" w:noVBand="1"/>
      </w:tblPr>
      <w:tblGrid>
        <w:gridCol w:w="3118"/>
        <w:gridCol w:w="2977"/>
        <w:gridCol w:w="3402"/>
      </w:tblGrid>
      <w:tr w:rsidR="00632CD9" w:rsidRPr="009D0659" w14:paraId="2A33C086" w14:textId="77777777" w:rsidTr="00632CD9">
        <w:tc>
          <w:tcPr>
            <w:tcW w:w="3118" w:type="dxa"/>
          </w:tcPr>
          <w:p w14:paraId="6DB863A3" w14:textId="0D42CDD1" w:rsidR="00632CD9" w:rsidRPr="009D0659" w:rsidRDefault="00632CD9" w:rsidP="00632CD9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Jumlah Mahasiswa</w:t>
            </w:r>
          </w:p>
        </w:tc>
        <w:tc>
          <w:tcPr>
            <w:tcW w:w="2977" w:type="dxa"/>
          </w:tcPr>
          <w:p w14:paraId="55D35D5F" w14:textId="68A87C22" w:rsidR="00632CD9" w:rsidRPr="009D0659" w:rsidRDefault="00632CD9" w:rsidP="00632CD9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Rata-Rata IPK Lulusan</w:t>
            </w:r>
          </w:p>
        </w:tc>
        <w:tc>
          <w:tcPr>
            <w:tcW w:w="3402" w:type="dxa"/>
          </w:tcPr>
          <w:p w14:paraId="28B1FAC7" w14:textId="0485F081" w:rsidR="00632CD9" w:rsidRPr="009D0659" w:rsidRDefault="00632CD9" w:rsidP="00632CD9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Rata-Rata Masa Studi</w:t>
            </w:r>
          </w:p>
        </w:tc>
      </w:tr>
      <w:tr w:rsidR="00632CD9" w:rsidRPr="009D0659" w14:paraId="7BDD7FA4" w14:textId="77777777" w:rsidTr="00632CD9">
        <w:tc>
          <w:tcPr>
            <w:tcW w:w="3118" w:type="dxa"/>
          </w:tcPr>
          <w:p w14:paraId="1E6D9293" w14:textId="77777777" w:rsidR="00632CD9" w:rsidRPr="009D0659" w:rsidRDefault="00632CD9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977" w:type="dxa"/>
          </w:tcPr>
          <w:p w14:paraId="6C9CC639" w14:textId="77777777" w:rsidR="00632CD9" w:rsidRPr="009D0659" w:rsidRDefault="00632CD9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id-ID"/>
              </w:rPr>
            </w:pPr>
          </w:p>
        </w:tc>
        <w:tc>
          <w:tcPr>
            <w:tcW w:w="3402" w:type="dxa"/>
          </w:tcPr>
          <w:p w14:paraId="556D7B15" w14:textId="77777777" w:rsidR="00632CD9" w:rsidRPr="009D0659" w:rsidRDefault="00632CD9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id-ID"/>
              </w:rPr>
            </w:pPr>
          </w:p>
        </w:tc>
      </w:tr>
    </w:tbl>
    <w:p w14:paraId="625D1C75" w14:textId="77777777" w:rsidR="00632CD9" w:rsidRPr="009D0659" w:rsidRDefault="00632CD9" w:rsidP="00A21FA0">
      <w:pPr>
        <w:pStyle w:val="BodyText"/>
        <w:spacing w:line="360" w:lineRule="auto"/>
        <w:ind w:right="106"/>
        <w:jc w:val="both"/>
        <w:rPr>
          <w:color w:val="0070C0"/>
          <w:lang w:val="id-ID"/>
        </w:rPr>
      </w:pPr>
    </w:p>
    <w:p w14:paraId="1854FC8B" w14:textId="04E889A9" w:rsidR="00026A77" w:rsidRPr="009D0659" w:rsidRDefault="00026A77" w:rsidP="005E04C4">
      <w:pPr>
        <w:pStyle w:val="BodyText"/>
        <w:numPr>
          <w:ilvl w:val="0"/>
          <w:numId w:val="19"/>
        </w:numPr>
        <w:ind w:left="471" w:right="108"/>
        <w:jc w:val="both"/>
        <w:rPr>
          <w:lang w:val="id-ID"/>
        </w:rPr>
      </w:pPr>
      <w:r w:rsidRPr="009D0659">
        <w:rPr>
          <w:lang w:val="id-ID"/>
        </w:rPr>
        <w:lastRenderedPageBreak/>
        <w:t>Keuanga</w:t>
      </w:r>
      <w:r w:rsidR="003533A2" w:rsidRPr="009D0659">
        <w:rPr>
          <w:lang w:val="id-ID"/>
        </w:rPr>
        <w:t>n</w:t>
      </w:r>
    </w:p>
    <w:p w14:paraId="397B09BE" w14:textId="353D0E86" w:rsidR="00A84587" w:rsidRDefault="005E04C4" w:rsidP="005E04C4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besar dana yang diperoleh dan dikelola, dana operasional per mahasiswa/tahun, dana operasional pendidikan, dana penelitian, dana pengabdian kepada masyarakat (PkM), dana publikasi, dan dana investas)</w:t>
      </w:r>
    </w:p>
    <w:p w14:paraId="0262E7C0" w14:textId="77777777" w:rsidR="008D0EA6" w:rsidRPr="009D0659" w:rsidRDefault="008D0EA6" w:rsidP="005E04C4">
      <w:pPr>
        <w:pStyle w:val="BodyText"/>
        <w:ind w:left="471" w:right="108"/>
        <w:jc w:val="both"/>
        <w:rPr>
          <w:color w:val="0070C0"/>
          <w:lang w:val="id-ID"/>
        </w:rPr>
      </w:pPr>
    </w:p>
    <w:p w14:paraId="278B9FC4" w14:textId="46641167" w:rsidR="00A84587" w:rsidRDefault="00B73857" w:rsidP="00B73857">
      <w:pPr>
        <w:pStyle w:val="BodyText"/>
        <w:numPr>
          <w:ilvl w:val="0"/>
          <w:numId w:val="44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Besar dana yang diperoleh/tahun</w:t>
      </w:r>
      <w:r>
        <w:rPr>
          <w:color w:val="0070C0"/>
          <w:lang w:val="en-US"/>
        </w:rPr>
        <w:tab/>
        <w:t>: …</w:t>
      </w:r>
    </w:p>
    <w:p w14:paraId="543407D1" w14:textId="7EC06F3C" w:rsidR="00B73857" w:rsidRDefault="00B73857" w:rsidP="00B73857">
      <w:pPr>
        <w:pStyle w:val="BodyText"/>
        <w:numPr>
          <w:ilvl w:val="0"/>
          <w:numId w:val="44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Dana operasional mahasiswa/tahun</w:t>
      </w:r>
      <w:r>
        <w:rPr>
          <w:color w:val="0070C0"/>
          <w:lang w:val="en-US"/>
        </w:rPr>
        <w:tab/>
        <w:t>: …</w:t>
      </w:r>
    </w:p>
    <w:p w14:paraId="284382DF" w14:textId="768E9FD1" w:rsidR="00B73857" w:rsidRDefault="00B73857" w:rsidP="00B73857">
      <w:pPr>
        <w:pStyle w:val="BodyText"/>
        <w:numPr>
          <w:ilvl w:val="0"/>
          <w:numId w:val="44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Dana pendidikan</w:t>
      </w:r>
      <w:r w:rsidR="006B648E">
        <w:rPr>
          <w:color w:val="0070C0"/>
          <w:lang w:val="en-US"/>
        </w:rPr>
        <w:t>/mahasiswa/tahun</w:t>
      </w:r>
      <w:r>
        <w:rPr>
          <w:color w:val="0070C0"/>
          <w:lang w:val="en-US"/>
        </w:rPr>
        <w:tab/>
        <w:t>: …</w:t>
      </w:r>
    </w:p>
    <w:p w14:paraId="24249E60" w14:textId="4EAB87E3" w:rsidR="00B73857" w:rsidRDefault="00B73857" w:rsidP="00B73857">
      <w:pPr>
        <w:pStyle w:val="BodyText"/>
        <w:numPr>
          <w:ilvl w:val="0"/>
          <w:numId w:val="44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Dana penelitian/dosen/tahun</w:t>
      </w:r>
      <w:r>
        <w:rPr>
          <w:color w:val="0070C0"/>
          <w:lang w:val="en-US"/>
        </w:rPr>
        <w:tab/>
      </w:r>
      <w:r>
        <w:rPr>
          <w:color w:val="0070C0"/>
          <w:lang w:val="en-US"/>
        </w:rPr>
        <w:tab/>
        <w:t>: …</w:t>
      </w:r>
    </w:p>
    <w:p w14:paraId="5A872D21" w14:textId="29B1E50E" w:rsidR="00B73857" w:rsidRDefault="00B73857" w:rsidP="00B73857">
      <w:pPr>
        <w:pStyle w:val="BodyText"/>
        <w:numPr>
          <w:ilvl w:val="0"/>
          <w:numId w:val="44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Dana PkM/dosen/tahun</w:t>
      </w:r>
      <w:r>
        <w:rPr>
          <w:color w:val="0070C0"/>
          <w:lang w:val="en-US"/>
        </w:rPr>
        <w:tab/>
      </w:r>
      <w:r>
        <w:rPr>
          <w:color w:val="0070C0"/>
          <w:lang w:val="en-US"/>
        </w:rPr>
        <w:tab/>
      </w:r>
      <w:r>
        <w:rPr>
          <w:color w:val="0070C0"/>
          <w:lang w:val="en-US"/>
        </w:rPr>
        <w:tab/>
        <w:t>: …</w:t>
      </w:r>
    </w:p>
    <w:p w14:paraId="4F514B48" w14:textId="03C05220" w:rsidR="00B73857" w:rsidRDefault="00B73857" w:rsidP="00B73857">
      <w:pPr>
        <w:pStyle w:val="BodyText"/>
        <w:numPr>
          <w:ilvl w:val="0"/>
          <w:numId w:val="44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Dana publikasi/dosen/tahun</w:t>
      </w:r>
      <w:r>
        <w:rPr>
          <w:color w:val="0070C0"/>
          <w:lang w:val="en-US"/>
        </w:rPr>
        <w:tab/>
      </w:r>
      <w:r>
        <w:rPr>
          <w:color w:val="0070C0"/>
          <w:lang w:val="en-US"/>
        </w:rPr>
        <w:tab/>
        <w:t>: …</w:t>
      </w:r>
    </w:p>
    <w:p w14:paraId="381045C5" w14:textId="5F6B65AD" w:rsidR="00B73857" w:rsidRDefault="00B73857" w:rsidP="00B73857">
      <w:pPr>
        <w:pStyle w:val="BodyText"/>
        <w:numPr>
          <w:ilvl w:val="0"/>
          <w:numId w:val="44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Dana investasi</w:t>
      </w:r>
      <w:r w:rsidR="006B648E">
        <w:rPr>
          <w:color w:val="0070C0"/>
          <w:lang w:val="en-US"/>
        </w:rPr>
        <w:t>/tahun</w:t>
      </w:r>
      <w:r>
        <w:rPr>
          <w:color w:val="0070C0"/>
          <w:lang w:val="en-US"/>
        </w:rPr>
        <w:tab/>
      </w:r>
      <w:r>
        <w:rPr>
          <w:color w:val="0070C0"/>
          <w:lang w:val="en-US"/>
        </w:rPr>
        <w:tab/>
      </w:r>
      <w:r>
        <w:rPr>
          <w:color w:val="0070C0"/>
          <w:lang w:val="en-US"/>
        </w:rPr>
        <w:tab/>
        <w:t>: …</w:t>
      </w:r>
    </w:p>
    <w:p w14:paraId="1F766FAB" w14:textId="77777777" w:rsidR="00B73857" w:rsidRPr="00B73857" w:rsidRDefault="00B73857" w:rsidP="00B73857">
      <w:pPr>
        <w:pStyle w:val="BodyText"/>
        <w:spacing w:line="360" w:lineRule="auto"/>
        <w:ind w:left="786" w:right="106"/>
        <w:jc w:val="both"/>
        <w:rPr>
          <w:color w:val="0070C0"/>
          <w:lang w:val="en-US"/>
        </w:rPr>
      </w:pPr>
    </w:p>
    <w:p w14:paraId="0F691ACB" w14:textId="7DD84336" w:rsidR="00026A77" w:rsidRPr="009D0659" w:rsidRDefault="00026A77" w:rsidP="005E04C4">
      <w:pPr>
        <w:pStyle w:val="BodyText"/>
        <w:numPr>
          <w:ilvl w:val="0"/>
          <w:numId w:val="19"/>
        </w:numPr>
        <w:ind w:left="471" w:right="108"/>
        <w:jc w:val="both"/>
        <w:rPr>
          <w:lang w:val="id-ID"/>
        </w:rPr>
      </w:pPr>
      <w:r w:rsidRPr="009D0659">
        <w:rPr>
          <w:lang w:val="id-ID"/>
        </w:rPr>
        <w:t>Sarana dan Prasarana Pembelajaran</w:t>
      </w:r>
    </w:p>
    <w:p w14:paraId="6C977137" w14:textId="3B50A0EB" w:rsidR="00A84587" w:rsidRPr="009D0659" w:rsidRDefault="005E04C4" w:rsidP="005E04C4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jenis, jumlah, dan kualitas)</w:t>
      </w:r>
    </w:p>
    <w:p w14:paraId="1323C403" w14:textId="3D065781" w:rsidR="00B03B53" w:rsidRDefault="006B648E" w:rsidP="003533A2">
      <w:pPr>
        <w:pStyle w:val="BodyText"/>
        <w:spacing w:line="360" w:lineRule="auto"/>
        <w:ind w:right="106" w:firstLine="426"/>
        <w:jc w:val="both"/>
        <w:rPr>
          <w:color w:val="0070C0"/>
          <w:lang w:val="en-US"/>
        </w:rPr>
      </w:pPr>
      <w:r>
        <w:rPr>
          <w:color w:val="0070C0"/>
          <w:lang w:val="en-US"/>
        </w:rPr>
        <w:t xml:space="preserve"> </w:t>
      </w:r>
    </w:p>
    <w:p w14:paraId="3757C43C" w14:textId="151F1634" w:rsidR="00B03B53" w:rsidRPr="006B648E" w:rsidRDefault="00B03B53" w:rsidP="003533A2">
      <w:pPr>
        <w:pStyle w:val="BodyText"/>
        <w:spacing w:line="360" w:lineRule="auto"/>
        <w:ind w:right="106" w:firstLine="42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Prasarana Pembelajaran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616"/>
        <w:gridCol w:w="3911"/>
        <w:gridCol w:w="2456"/>
        <w:gridCol w:w="2456"/>
      </w:tblGrid>
      <w:tr w:rsidR="00B03B53" w:rsidRPr="00B03B53" w14:paraId="6E6815D8" w14:textId="77777777" w:rsidTr="00B03B53">
        <w:tc>
          <w:tcPr>
            <w:tcW w:w="591" w:type="dxa"/>
          </w:tcPr>
          <w:p w14:paraId="6C4334DB" w14:textId="32866953" w:rsidR="00B03B53" w:rsidRPr="00B03B53" w:rsidRDefault="00B03B53" w:rsidP="00B03B53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en-US"/>
              </w:rPr>
            </w:pPr>
            <w:r w:rsidRPr="00B03B53">
              <w:rPr>
                <w:b/>
                <w:bCs/>
                <w:color w:val="0070C0"/>
                <w:lang w:val="en-US"/>
              </w:rPr>
              <w:t>No</w:t>
            </w:r>
          </w:p>
        </w:tc>
        <w:tc>
          <w:tcPr>
            <w:tcW w:w="3924" w:type="dxa"/>
          </w:tcPr>
          <w:p w14:paraId="694FABF1" w14:textId="1603056C" w:rsidR="00B03B53" w:rsidRPr="00B03B53" w:rsidRDefault="00B03B53" w:rsidP="00B03B53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en-US"/>
              </w:rPr>
            </w:pPr>
            <w:r w:rsidRPr="00B03B53">
              <w:rPr>
                <w:b/>
                <w:bCs/>
                <w:color w:val="0070C0"/>
                <w:lang w:val="en-US"/>
              </w:rPr>
              <w:t>Jenis</w:t>
            </w:r>
          </w:p>
        </w:tc>
        <w:tc>
          <w:tcPr>
            <w:tcW w:w="2462" w:type="dxa"/>
          </w:tcPr>
          <w:p w14:paraId="30843C74" w14:textId="7B27FCD2" w:rsidR="00B03B53" w:rsidRPr="00B03B53" w:rsidRDefault="00B03B53" w:rsidP="00B03B53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en-US"/>
              </w:rPr>
            </w:pPr>
            <w:r w:rsidRPr="00B03B53">
              <w:rPr>
                <w:b/>
                <w:bCs/>
                <w:color w:val="0070C0"/>
                <w:lang w:val="en-US"/>
              </w:rPr>
              <w:t>Jumlah</w:t>
            </w:r>
          </w:p>
        </w:tc>
        <w:tc>
          <w:tcPr>
            <w:tcW w:w="2462" w:type="dxa"/>
          </w:tcPr>
          <w:p w14:paraId="5C100A4D" w14:textId="66E2A6F8" w:rsidR="00B03B53" w:rsidRPr="00B03B53" w:rsidRDefault="00B03B53" w:rsidP="00B03B53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en-US"/>
              </w:rPr>
            </w:pPr>
            <w:r w:rsidRPr="00B03B53">
              <w:rPr>
                <w:b/>
                <w:bCs/>
                <w:color w:val="0070C0"/>
                <w:lang w:val="en-US"/>
              </w:rPr>
              <w:t>Kualitas</w:t>
            </w:r>
          </w:p>
        </w:tc>
      </w:tr>
      <w:tr w:rsidR="00B03B53" w14:paraId="40CA048C" w14:textId="77777777" w:rsidTr="00B03B53">
        <w:tc>
          <w:tcPr>
            <w:tcW w:w="591" w:type="dxa"/>
          </w:tcPr>
          <w:p w14:paraId="2A1AF28F" w14:textId="26CA36A3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1</w:t>
            </w:r>
          </w:p>
        </w:tc>
        <w:tc>
          <w:tcPr>
            <w:tcW w:w="3924" w:type="dxa"/>
          </w:tcPr>
          <w:p w14:paraId="66D831C9" w14:textId="3C0C9A03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0EFAE40F" w14:textId="75E3B7BC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4A0BC67A" w14:textId="45B618D7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</w:tr>
      <w:tr w:rsidR="00B03B53" w14:paraId="4B416455" w14:textId="77777777" w:rsidTr="00B03B53">
        <w:tc>
          <w:tcPr>
            <w:tcW w:w="591" w:type="dxa"/>
          </w:tcPr>
          <w:p w14:paraId="211D3A9D" w14:textId="369EE3A2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2</w:t>
            </w:r>
          </w:p>
        </w:tc>
        <w:tc>
          <w:tcPr>
            <w:tcW w:w="3924" w:type="dxa"/>
          </w:tcPr>
          <w:p w14:paraId="795E6502" w14:textId="14768ADA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355604F9" w14:textId="37CED2B7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4009990D" w14:textId="77777777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</w:tr>
      <w:tr w:rsidR="00B03B53" w14:paraId="6330B2DB" w14:textId="77777777" w:rsidTr="00B03B53">
        <w:tc>
          <w:tcPr>
            <w:tcW w:w="591" w:type="dxa"/>
          </w:tcPr>
          <w:p w14:paraId="26B2FE33" w14:textId="088F7E38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3</w:t>
            </w:r>
          </w:p>
        </w:tc>
        <w:tc>
          <w:tcPr>
            <w:tcW w:w="3924" w:type="dxa"/>
          </w:tcPr>
          <w:p w14:paraId="3BCEC4E4" w14:textId="77777777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06643AEB" w14:textId="77777777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4E3505EA" w14:textId="77777777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</w:tr>
      <w:tr w:rsidR="00B03B53" w14:paraId="51FBDC20" w14:textId="77777777" w:rsidTr="00B03B53">
        <w:tc>
          <w:tcPr>
            <w:tcW w:w="591" w:type="dxa"/>
          </w:tcPr>
          <w:p w14:paraId="5E4A5505" w14:textId="212E83AE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…</w:t>
            </w:r>
          </w:p>
        </w:tc>
        <w:tc>
          <w:tcPr>
            <w:tcW w:w="3924" w:type="dxa"/>
          </w:tcPr>
          <w:p w14:paraId="64AC9C5F" w14:textId="77777777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4CF7D682" w14:textId="77777777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5AED0594" w14:textId="77777777" w:rsidR="00B03B53" w:rsidRDefault="00B03B53" w:rsidP="003533A2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</w:tr>
    </w:tbl>
    <w:p w14:paraId="4590B2CB" w14:textId="77777777" w:rsidR="00D35121" w:rsidRDefault="00D35121" w:rsidP="00D35121">
      <w:pPr>
        <w:pStyle w:val="BodyText"/>
        <w:spacing w:line="360" w:lineRule="auto"/>
        <w:ind w:right="106" w:firstLine="426"/>
        <w:jc w:val="both"/>
        <w:rPr>
          <w:color w:val="0070C0"/>
          <w:lang w:val="en-US"/>
        </w:rPr>
      </w:pPr>
    </w:p>
    <w:p w14:paraId="0CD0E151" w14:textId="23EE2EB5" w:rsidR="00D35121" w:rsidRPr="006B648E" w:rsidRDefault="00D35121" w:rsidP="00D35121">
      <w:pPr>
        <w:pStyle w:val="BodyText"/>
        <w:spacing w:line="360" w:lineRule="auto"/>
        <w:ind w:right="106" w:firstLine="42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Sarana Pembelajaran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616"/>
        <w:gridCol w:w="3911"/>
        <w:gridCol w:w="2456"/>
        <w:gridCol w:w="2456"/>
      </w:tblGrid>
      <w:tr w:rsidR="00D35121" w:rsidRPr="00B03B53" w14:paraId="5D2FB6BE" w14:textId="77777777" w:rsidTr="003B5315">
        <w:tc>
          <w:tcPr>
            <w:tcW w:w="591" w:type="dxa"/>
          </w:tcPr>
          <w:p w14:paraId="44609F5E" w14:textId="77777777" w:rsidR="00D35121" w:rsidRPr="00B03B53" w:rsidRDefault="00D35121" w:rsidP="003B5315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en-US"/>
              </w:rPr>
            </w:pPr>
            <w:r w:rsidRPr="00B03B53">
              <w:rPr>
                <w:b/>
                <w:bCs/>
                <w:color w:val="0070C0"/>
                <w:lang w:val="en-US"/>
              </w:rPr>
              <w:t>No</w:t>
            </w:r>
          </w:p>
        </w:tc>
        <w:tc>
          <w:tcPr>
            <w:tcW w:w="3924" w:type="dxa"/>
          </w:tcPr>
          <w:p w14:paraId="49CEA2CD" w14:textId="77777777" w:rsidR="00D35121" w:rsidRPr="00B03B53" w:rsidRDefault="00D35121" w:rsidP="003B5315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en-US"/>
              </w:rPr>
            </w:pPr>
            <w:r w:rsidRPr="00B03B53">
              <w:rPr>
                <w:b/>
                <w:bCs/>
                <w:color w:val="0070C0"/>
                <w:lang w:val="en-US"/>
              </w:rPr>
              <w:t>Jenis</w:t>
            </w:r>
          </w:p>
        </w:tc>
        <w:tc>
          <w:tcPr>
            <w:tcW w:w="2462" w:type="dxa"/>
          </w:tcPr>
          <w:p w14:paraId="17488185" w14:textId="77777777" w:rsidR="00D35121" w:rsidRPr="00B03B53" w:rsidRDefault="00D35121" w:rsidP="003B5315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en-US"/>
              </w:rPr>
            </w:pPr>
            <w:r w:rsidRPr="00B03B53">
              <w:rPr>
                <w:b/>
                <w:bCs/>
                <w:color w:val="0070C0"/>
                <w:lang w:val="en-US"/>
              </w:rPr>
              <w:t>Jumlah</w:t>
            </w:r>
          </w:p>
        </w:tc>
        <w:tc>
          <w:tcPr>
            <w:tcW w:w="2462" w:type="dxa"/>
          </w:tcPr>
          <w:p w14:paraId="539D8622" w14:textId="77777777" w:rsidR="00D35121" w:rsidRPr="00B03B53" w:rsidRDefault="00D35121" w:rsidP="003B5315">
            <w:pPr>
              <w:pStyle w:val="BodyText"/>
              <w:spacing w:line="360" w:lineRule="auto"/>
              <w:ind w:right="106"/>
              <w:jc w:val="center"/>
              <w:rPr>
                <w:b/>
                <w:bCs/>
                <w:color w:val="0070C0"/>
                <w:lang w:val="en-US"/>
              </w:rPr>
            </w:pPr>
            <w:r w:rsidRPr="00B03B53">
              <w:rPr>
                <w:b/>
                <w:bCs/>
                <w:color w:val="0070C0"/>
                <w:lang w:val="en-US"/>
              </w:rPr>
              <w:t>Kualitas</w:t>
            </w:r>
          </w:p>
        </w:tc>
      </w:tr>
      <w:tr w:rsidR="00D35121" w14:paraId="0EA1E936" w14:textId="77777777" w:rsidTr="003B5315">
        <w:tc>
          <w:tcPr>
            <w:tcW w:w="591" w:type="dxa"/>
          </w:tcPr>
          <w:p w14:paraId="0A82828D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1</w:t>
            </w:r>
          </w:p>
        </w:tc>
        <w:tc>
          <w:tcPr>
            <w:tcW w:w="3924" w:type="dxa"/>
          </w:tcPr>
          <w:p w14:paraId="4BD70170" w14:textId="7E6530C0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125EF198" w14:textId="01BB02C0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5F6707C5" w14:textId="3A58F4FB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</w:tr>
      <w:tr w:rsidR="00D35121" w14:paraId="73F892AC" w14:textId="77777777" w:rsidTr="003B5315">
        <w:tc>
          <w:tcPr>
            <w:tcW w:w="591" w:type="dxa"/>
          </w:tcPr>
          <w:p w14:paraId="747C6B85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2</w:t>
            </w:r>
          </w:p>
        </w:tc>
        <w:tc>
          <w:tcPr>
            <w:tcW w:w="3924" w:type="dxa"/>
          </w:tcPr>
          <w:p w14:paraId="6435C247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7D6B0C75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0EC9EF93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</w:tr>
      <w:tr w:rsidR="00D35121" w14:paraId="72BFE4B8" w14:textId="77777777" w:rsidTr="003B5315">
        <w:tc>
          <w:tcPr>
            <w:tcW w:w="591" w:type="dxa"/>
          </w:tcPr>
          <w:p w14:paraId="221FBA23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3</w:t>
            </w:r>
          </w:p>
        </w:tc>
        <w:tc>
          <w:tcPr>
            <w:tcW w:w="3924" w:type="dxa"/>
          </w:tcPr>
          <w:p w14:paraId="363488B0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186C95B7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18B855CA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</w:tr>
      <w:tr w:rsidR="00D35121" w14:paraId="71B66B4F" w14:textId="77777777" w:rsidTr="003B5315">
        <w:tc>
          <w:tcPr>
            <w:tcW w:w="591" w:type="dxa"/>
          </w:tcPr>
          <w:p w14:paraId="46B66BD7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…</w:t>
            </w:r>
          </w:p>
        </w:tc>
        <w:tc>
          <w:tcPr>
            <w:tcW w:w="3924" w:type="dxa"/>
          </w:tcPr>
          <w:p w14:paraId="5F5400D4" w14:textId="6D4E0806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34B0AA2B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  <w:tc>
          <w:tcPr>
            <w:tcW w:w="2462" w:type="dxa"/>
          </w:tcPr>
          <w:p w14:paraId="787D15B3" w14:textId="77777777" w:rsidR="00D35121" w:rsidRDefault="00D35121" w:rsidP="003B5315">
            <w:pPr>
              <w:pStyle w:val="BodyText"/>
              <w:spacing w:line="360" w:lineRule="auto"/>
              <w:ind w:right="106"/>
              <w:jc w:val="both"/>
              <w:rPr>
                <w:color w:val="0070C0"/>
                <w:lang w:val="en-US"/>
              </w:rPr>
            </w:pPr>
          </w:p>
        </w:tc>
      </w:tr>
    </w:tbl>
    <w:p w14:paraId="6E79EC31" w14:textId="268338B8" w:rsidR="00A84587" w:rsidRPr="006B648E" w:rsidRDefault="00A84587" w:rsidP="003533A2">
      <w:pPr>
        <w:pStyle w:val="BodyText"/>
        <w:spacing w:line="360" w:lineRule="auto"/>
        <w:ind w:right="106" w:firstLine="426"/>
        <w:jc w:val="both"/>
        <w:rPr>
          <w:color w:val="0070C0"/>
          <w:lang w:val="en-US"/>
        </w:rPr>
      </w:pPr>
    </w:p>
    <w:p w14:paraId="4E359D5C" w14:textId="6BCA49D5" w:rsidR="00026A77" w:rsidRPr="009D0659" w:rsidRDefault="00026A77" w:rsidP="005E04C4">
      <w:pPr>
        <w:pStyle w:val="BodyText"/>
        <w:numPr>
          <w:ilvl w:val="0"/>
          <w:numId w:val="19"/>
        </w:numPr>
        <w:ind w:left="471" w:right="108"/>
        <w:jc w:val="both"/>
        <w:rPr>
          <w:lang w:val="id-ID"/>
        </w:rPr>
      </w:pPr>
      <w:r w:rsidRPr="009D0659">
        <w:rPr>
          <w:lang w:val="id-ID"/>
        </w:rPr>
        <w:t>Kerja Sama yang relevan</w:t>
      </w:r>
    </w:p>
    <w:p w14:paraId="725EADC3" w14:textId="718B1A69" w:rsidR="008D0EA6" w:rsidRPr="009D0659" w:rsidRDefault="005E04C4" w:rsidP="00A21FA0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jumlah kerja sama dalam negeri dan jumlah kerja sama luar negeri)</w:t>
      </w:r>
    </w:p>
    <w:p w14:paraId="3C71D106" w14:textId="7EED2AEA" w:rsidR="00A84587" w:rsidRDefault="008D0EA6" w:rsidP="008D0EA6">
      <w:pPr>
        <w:pStyle w:val="BodyText"/>
        <w:numPr>
          <w:ilvl w:val="0"/>
          <w:numId w:val="45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Jumlah kerja sama DN: …</w:t>
      </w:r>
    </w:p>
    <w:p w14:paraId="30C369A6" w14:textId="00812A15" w:rsidR="008D0EA6" w:rsidRDefault="008D0EA6" w:rsidP="00A21FA0">
      <w:pPr>
        <w:pStyle w:val="BodyText"/>
        <w:numPr>
          <w:ilvl w:val="0"/>
          <w:numId w:val="45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Jumlah kerja sama LN: …</w:t>
      </w:r>
    </w:p>
    <w:p w14:paraId="76380586" w14:textId="77777777" w:rsidR="00A21FA0" w:rsidRPr="00A21FA0" w:rsidRDefault="00A21FA0" w:rsidP="00A21FA0">
      <w:pPr>
        <w:pStyle w:val="BodyText"/>
        <w:spacing w:line="360" w:lineRule="auto"/>
        <w:ind w:left="786" w:right="106"/>
        <w:jc w:val="both"/>
        <w:rPr>
          <w:color w:val="0070C0"/>
          <w:lang w:val="en-US"/>
        </w:rPr>
      </w:pPr>
    </w:p>
    <w:p w14:paraId="79E2B46D" w14:textId="3BCADD21" w:rsidR="00026A77" w:rsidRPr="009D0659" w:rsidRDefault="00026A77" w:rsidP="00946082">
      <w:pPr>
        <w:pStyle w:val="BodyText"/>
        <w:numPr>
          <w:ilvl w:val="0"/>
          <w:numId w:val="19"/>
        </w:numPr>
        <w:ind w:right="108"/>
        <w:jc w:val="both"/>
        <w:rPr>
          <w:lang w:val="id-ID"/>
        </w:rPr>
      </w:pPr>
      <w:r w:rsidRPr="009D0659">
        <w:rPr>
          <w:lang w:val="id-ID"/>
        </w:rPr>
        <w:t>Sistem Penjaminan Mutu Internal (SPMI)</w:t>
      </w:r>
    </w:p>
    <w:p w14:paraId="0179EFB9" w14:textId="1D83C503" w:rsidR="00A84587" w:rsidRPr="009D0659" w:rsidRDefault="00946082" w:rsidP="00946082">
      <w:pPr>
        <w:pStyle w:val="BodyText"/>
        <w:ind w:left="426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kebijakan, dokumen, pelaksanaan, dan laporan SPMI sesuai siklus PPEPP)</w:t>
      </w:r>
    </w:p>
    <w:p w14:paraId="6329B637" w14:textId="620CDE68" w:rsidR="00946082" w:rsidRDefault="004C2395" w:rsidP="004C2395">
      <w:pPr>
        <w:pStyle w:val="BodyText"/>
        <w:numPr>
          <w:ilvl w:val="0"/>
          <w:numId w:val="46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Kebijakan SPMI</w:t>
      </w:r>
    </w:p>
    <w:p w14:paraId="22BD1E3D" w14:textId="7D3F4CA4" w:rsidR="007D372C" w:rsidRDefault="007D372C" w:rsidP="007D372C">
      <w:pPr>
        <w:pStyle w:val="BodyText"/>
        <w:spacing w:line="360" w:lineRule="auto"/>
        <w:ind w:left="786"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….</w:t>
      </w:r>
    </w:p>
    <w:p w14:paraId="006C3182" w14:textId="77777777" w:rsidR="007D372C" w:rsidRDefault="007D372C" w:rsidP="007D372C">
      <w:pPr>
        <w:pStyle w:val="BodyText"/>
        <w:spacing w:line="360" w:lineRule="auto"/>
        <w:ind w:left="786" w:right="106"/>
        <w:jc w:val="both"/>
        <w:rPr>
          <w:color w:val="0070C0"/>
          <w:lang w:val="en-US"/>
        </w:rPr>
      </w:pPr>
    </w:p>
    <w:p w14:paraId="0CEE747B" w14:textId="4456DB15" w:rsidR="004C2395" w:rsidRDefault="004C2395" w:rsidP="004C2395">
      <w:pPr>
        <w:pStyle w:val="BodyText"/>
        <w:numPr>
          <w:ilvl w:val="0"/>
          <w:numId w:val="46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lastRenderedPageBreak/>
        <w:t>Dokumen SPM</w:t>
      </w:r>
      <w:r w:rsidR="007D372C">
        <w:rPr>
          <w:color w:val="0070C0"/>
          <w:lang w:val="en-US"/>
        </w:rPr>
        <w:t>I</w:t>
      </w:r>
    </w:p>
    <w:p w14:paraId="531F7C1C" w14:textId="0D3C2F98" w:rsidR="007D372C" w:rsidRDefault="007D372C" w:rsidP="007D372C">
      <w:pPr>
        <w:pStyle w:val="BodyText"/>
        <w:spacing w:line="360" w:lineRule="auto"/>
        <w:ind w:left="786"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…</w:t>
      </w:r>
    </w:p>
    <w:p w14:paraId="045F9ED3" w14:textId="072ED040" w:rsidR="004C2395" w:rsidRDefault="004C2395" w:rsidP="004C2395">
      <w:pPr>
        <w:pStyle w:val="BodyText"/>
        <w:numPr>
          <w:ilvl w:val="0"/>
          <w:numId w:val="46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Pelaksanaan SPM</w:t>
      </w:r>
      <w:r w:rsidR="007D372C">
        <w:rPr>
          <w:color w:val="0070C0"/>
          <w:lang w:val="en-US"/>
        </w:rPr>
        <w:t>I</w:t>
      </w:r>
    </w:p>
    <w:p w14:paraId="29F7D063" w14:textId="7BC3C592" w:rsidR="007D372C" w:rsidRDefault="007D372C" w:rsidP="007D372C">
      <w:pPr>
        <w:pStyle w:val="BodyText"/>
        <w:spacing w:line="360" w:lineRule="auto"/>
        <w:ind w:left="786"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…</w:t>
      </w:r>
    </w:p>
    <w:p w14:paraId="4A8C4ED9" w14:textId="40E7B940" w:rsidR="004C2395" w:rsidRDefault="004C2395" w:rsidP="004C2395">
      <w:pPr>
        <w:pStyle w:val="BodyText"/>
        <w:numPr>
          <w:ilvl w:val="0"/>
          <w:numId w:val="46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Laporan SPMI</w:t>
      </w:r>
      <w:r>
        <w:rPr>
          <w:color w:val="0070C0"/>
          <w:lang w:val="en-US"/>
        </w:rPr>
        <w:tab/>
      </w:r>
    </w:p>
    <w:p w14:paraId="14BA9276" w14:textId="421FE28D" w:rsidR="007D372C" w:rsidRDefault="007D372C" w:rsidP="007D372C">
      <w:pPr>
        <w:pStyle w:val="BodyText"/>
        <w:spacing w:line="360" w:lineRule="auto"/>
        <w:ind w:left="786"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…</w:t>
      </w:r>
    </w:p>
    <w:p w14:paraId="4BFB691A" w14:textId="77777777" w:rsidR="004C2395" w:rsidRPr="004C2395" w:rsidRDefault="004C2395" w:rsidP="004C2395">
      <w:pPr>
        <w:pStyle w:val="BodyText"/>
        <w:spacing w:line="360" w:lineRule="auto"/>
        <w:ind w:left="786" w:right="106"/>
        <w:jc w:val="both"/>
        <w:rPr>
          <w:color w:val="0070C0"/>
          <w:lang w:val="en-US"/>
        </w:rPr>
      </w:pPr>
    </w:p>
    <w:p w14:paraId="0930A9EB" w14:textId="525C2C56" w:rsidR="00026A77" w:rsidRPr="009D0659" w:rsidRDefault="00026A77" w:rsidP="00A65712">
      <w:pPr>
        <w:pStyle w:val="BodyText"/>
        <w:numPr>
          <w:ilvl w:val="0"/>
          <w:numId w:val="19"/>
        </w:numPr>
        <w:ind w:left="471" w:right="108"/>
        <w:jc w:val="both"/>
        <w:rPr>
          <w:lang w:val="id-ID"/>
        </w:rPr>
      </w:pPr>
      <w:r w:rsidRPr="009D0659">
        <w:rPr>
          <w:lang w:val="id-ID"/>
        </w:rPr>
        <w:t>Unggulan</w:t>
      </w:r>
    </w:p>
    <w:p w14:paraId="351DB137" w14:textId="2F71EC35" w:rsidR="00A84587" w:rsidRDefault="00A65712" w:rsidP="00A65712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unggulan dalam bidang pendidikan, unggulan dalam bidang penelitian, unggulan dalam bidang PkM, unggulan dalam bidang publikasi, dan unggulan dalam bidang pengembangan kelembagaan)</w:t>
      </w:r>
    </w:p>
    <w:p w14:paraId="407F7E1A" w14:textId="77777777" w:rsidR="004C2395" w:rsidRPr="009D0659" w:rsidRDefault="004C2395" w:rsidP="00A65712">
      <w:pPr>
        <w:pStyle w:val="BodyText"/>
        <w:ind w:left="471" w:right="108"/>
        <w:jc w:val="both"/>
        <w:rPr>
          <w:color w:val="0070C0"/>
          <w:lang w:val="id-ID"/>
        </w:rPr>
      </w:pPr>
    </w:p>
    <w:p w14:paraId="60378619" w14:textId="520E445F" w:rsidR="00A84587" w:rsidRDefault="004C2395" w:rsidP="004C2395">
      <w:pPr>
        <w:pStyle w:val="BodyText"/>
        <w:numPr>
          <w:ilvl w:val="0"/>
          <w:numId w:val="47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Unggulan dalam bidang pendidikan</w:t>
      </w:r>
    </w:p>
    <w:p w14:paraId="0861CC01" w14:textId="03959D0F" w:rsidR="005037BF" w:rsidRDefault="005037BF" w:rsidP="005037BF">
      <w:pPr>
        <w:pStyle w:val="BodyText"/>
        <w:numPr>
          <w:ilvl w:val="0"/>
          <w:numId w:val="48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…</w:t>
      </w:r>
    </w:p>
    <w:p w14:paraId="1DB6FBED" w14:textId="7D833263" w:rsidR="005037BF" w:rsidRDefault="005037BF" w:rsidP="005037BF">
      <w:pPr>
        <w:pStyle w:val="BodyText"/>
        <w:numPr>
          <w:ilvl w:val="0"/>
          <w:numId w:val="48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…</w:t>
      </w:r>
    </w:p>
    <w:p w14:paraId="2D30FAD9" w14:textId="23B62275" w:rsidR="005037BF" w:rsidRDefault="005037BF" w:rsidP="005037BF">
      <w:pPr>
        <w:pStyle w:val="BodyText"/>
        <w:numPr>
          <w:ilvl w:val="0"/>
          <w:numId w:val="48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…</w:t>
      </w:r>
    </w:p>
    <w:p w14:paraId="64F83AB0" w14:textId="6C62627A" w:rsidR="004C2395" w:rsidRDefault="004C2395" w:rsidP="004C2395">
      <w:pPr>
        <w:pStyle w:val="BodyText"/>
        <w:numPr>
          <w:ilvl w:val="0"/>
          <w:numId w:val="47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Unggulan dalam bidang penelitian: …</w:t>
      </w:r>
    </w:p>
    <w:p w14:paraId="1568C095" w14:textId="24881CA9" w:rsidR="004C2395" w:rsidRDefault="004C2395" w:rsidP="004C2395">
      <w:pPr>
        <w:pStyle w:val="BodyText"/>
        <w:numPr>
          <w:ilvl w:val="0"/>
          <w:numId w:val="47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Unggulan dalam bidang PkM: …</w:t>
      </w:r>
    </w:p>
    <w:p w14:paraId="14C0351F" w14:textId="266670F7" w:rsidR="004C2395" w:rsidRDefault="004C2395" w:rsidP="004C2395">
      <w:pPr>
        <w:pStyle w:val="BodyText"/>
        <w:numPr>
          <w:ilvl w:val="0"/>
          <w:numId w:val="47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Unggulan dalam bidang publikasi: …</w:t>
      </w:r>
    </w:p>
    <w:p w14:paraId="43086C87" w14:textId="761584E8" w:rsidR="004C2395" w:rsidRDefault="004C2395" w:rsidP="004C2395">
      <w:pPr>
        <w:pStyle w:val="BodyText"/>
        <w:numPr>
          <w:ilvl w:val="0"/>
          <w:numId w:val="47"/>
        </w:numPr>
        <w:spacing w:line="360" w:lineRule="auto"/>
        <w:ind w:right="106"/>
        <w:jc w:val="both"/>
        <w:rPr>
          <w:color w:val="0070C0"/>
          <w:lang w:val="en-US"/>
        </w:rPr>
      </w:pPr>
      <w:r>
        <w:rPr>
          <w:color w:val="0070C0"/>
          <w:lang w:val="en-US"/>
        </w:rPr>
        <w:t>Unggulan dalam bidang pengembangan kelembagaan: …</w:t>
      </w:r>
    </w:p>
    <w:p w14:paraId="3298B3D7" w14:textId="77777777" w:rsidR="004C2395" w:rsidRPr="004C2395" w:rsidRDefault="004C2395" w:rsidP="004C2395">
      <w:pPr>
        <w:pStyle w:val="BodyText"/>
        <w:spacing w:line="360" w:lineRule="auto"/>
        <w:ind w:left="786" w:right="106"/>
        <w:jc w:val="both"/>
        <w:rPr>
          <w:color w:val="0070C0"/>
          <w:lang w:val="en-US"/>
        </w:rPr>
      </w:pPr>
    </w:p>
    <w:p w14:paraId="2AF35AA3" w14:textId="3AA4FA44" w:rsidR="00026A77" w:rsidRPr="009D0659" w:rsidRDefault="00026A77" w:rsidP="00307011">
      <w:pPr>
        <w:pStyle w:val="BodyText"/>
        <w:numPr>
          <w:ilvl w:val="0"/>
          <w:numId w:val="19"/>
        </w:numPr>
        <w:ind w:left="471" w:right="108"/>
        <w:jc w:val="both"/>
        <w:rPr>
          <w:lang w:val="id-ID"/>
        </w:rPr>
      </w:pPr>
      <w:r w:rsidRPr="009D0659">
        <w:rPr>
          <w:lang w:val="id-ID"/>
        </w:rPr>
        <w:t>Posisi Daya Saing UPPS</w:t>
      </w:r>
    </w:p>
    <w:p w14:paraId="6621D293" w14:textId="528A68C0" w:rsidR="00A84587" w:rsidRDefault="00307011" w:rsidP="00307011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status akreditasi Perguruan Tinggi)</w:t>
      </w:r>
    </w:p>
    <w:p w14:paraId="22E16FD5" w14:textId="77777777" w:rsidR="004C2395" w:rsidRPr="009D0659" w:rsidRDefault="004C2395" w:rsidP="00307011">
      <w:pPr>
        <w:pStyle w:val="BodyText"/>
        <w:ind w:left="471" w:right="108"/>
        <w:jc w:val="both"/>
        <w:rPr>
          <w:color w:val="0070C0"/>
          <w:lang w:val="id-ID"/>
        </w:rPr>
      </w:pPr>
    </w:p>
    <w:p w14:paraId="36E7BCD2" w14:textId="3A33066D" w:rsidR="003533A2" w:rsidRPr="004C2395" w:rsidRDefault="004C2395" w:rsidP="007E0450">
      <w:pPr>
        <w:pStyle w:val="BodyText"/>
        <w:ind w:left="425" w:right="108"/>
        <w:jc w:val="both"/>
        <w:rPr>
          <w:color w:val="0070C0"/>
          <w:lang w:val="en-US"/>
        </w:rPr>
      </w:pPr>
      <w:r>
        <w:rPr>
          <w:color w:val="0070C0"/>
          <w:lang w:val="en-US"/>
        </w:rPr>
        <w:t xml:space="preserve"> Universitas/Sekolah Tinggi … memperoleh status akreditasi … dari BAN PT/LAMDIK, berdasarkan SK … Nomor …</w:t>
      </w:r>
    </w:p>
    <w:p w14:paraId="54E8F6E1" w14:textId="77777777" w:rsidR="00026A77" w:rsidRPr="009D0659" w:rsidRDefault="00026A77" w:rsidP="007E0450">
      <w:pPr>
        <w:pStyle w:val="BodyText"/>
        <w:jc w:val="both"/>
        <w:rPr>
          <w:sz w:val="33"/>
          <w:lang w:val="id-ID"/>
        </w:rPr>
      </w:pPr>
    </w:p>
    <w:p w14:paraId="781948DE" w14:textId="0507506B" w:rsidR="002A2B54" w:rsidRPr="009D0659" w:rsidRDefault="002A2B54">
      <w:pPr>
        <w:pStyle w:val="BodyText"/>
        <w:rPr>
          <w:rFonts w:ascii="Arial"/>
          <w:b/>
          <w:sz w:val="26"/>
          <w:lang w:val="id-ID"/>
        </w:rPr>
      </w:pPr>
    </w:p>
    <w:p w14:paraId="754169EE" w14:textId="2789440C" w:rsidR="00D0323F" w:rsidRPr="009D0659" w:rsidRDefault="00D0323F">
      <w:pPr>
        <w:pStyle w:val="BodyText"/>
        <w:rPr>
          <w:rFonts w:ascii="Arial"/>
          <w:b/>
          <w:sz w:val="26"/>
          <w:lang w:val="id-ID"/>
        </w:rPr>
      </w:pPr>
    </w:p>
    <w:p w14:paraId="58044D16" w14:textId="150C831B" w:rsidR="00307011" w:rsidRDefault="00307011">
      <w:pPr>
        <w:pStyle w:val="BodyText"/>
        <w:rPr>
          <w:rFonts w:ascii="Arial"/>
          <w:b/>
          <w:sz w:val="26"/>
          <w:lang w:val="id-ID"/>
        </w:rPr>
      </w:pPr>
    </w:p>
    <w:p w14:paraId="1C0E60B4" w14:textId="6EA08E36" w:rsidR="007E0450" w:rsidRDefault="007E0450">
      <w:pPr>
        <w:pStyle w:val="BodyText"/>
        <w:rPr>
          <w:rFonts w:ascii="Arial"/>
          <w:b/>
          <w:sz w:val="26"/>
          <w:lang w:val="id-ID"/>
        </w:rPr>
      </w:pPr>
    </w:p>
    <w:p w14:paraId="207CAFFF" w14:textId="6A787F35" w:rsidR="007E0450" w:rsidRDefault="007E0450">
      <w:pPr>
        <w:pStyle w:val="BodyText"/>
        <w:rPr>
          <w:rFonts w:ascii="Arial"/>
          <w:b/>
          <w:sz w:val="26"/>
          <w:lang w:val="id-ID"/>
        </w:rPr>
      </w:pPr>
    </w:p>
    <w:p w14:paraId="2BB50F96" w14:textId="5C23C695" w:rsidR="007E0450" w:rsidRDefault="007E0450">
      <w:pPr>
        <w:pStyle w:val="BodyText"/>
        <w:rPr>
          <w:rFonts w:ascii="Arial"/>
          <w:b/>
          <w:sz w:val="26"/>
          <w:lang w:val="id-ID"/>
        </w:rPr>
      </w:pPr>
    </w:p>
    <w:p w14:paraId="63861AD8" w14:textId="2AC0ACB5" w:rsidR="007E0450" w:rsidRDefault="007E0450">
      <w:pPr>
        <w:pStyle w:val="BodyText"/>
        <w:rPr>
          <w:rFonts w:ascii="Arial"/>
          <w:b/>
          <w:sz w:val="26"/>
          <w:lang w:val="id-ID"/>
        </w:rPr>
      </w:pPr>
    </w:p>
    <w:p w14:paraId="3CAE663C" w14:textId="0994D468" w:rsidR="007E0450" w:rsidRDefault="007E0450">
      <w:pPr>
        <w:pStyle w:val="BodyText"/>
        <w:rPr>
          <w:rFonts w:ascii="Arial"/>
          <w:b/>
          <w:sz w:val="26"/>
          <w:lang w:val="id-ID"/>
        </w:rPr>
      </w:pPr>
    </w:p>
    <w:p w14:paraId="2DA54DA2" w14:textId="39A00E01" w:rsidR="007E0450" w:rsidRDefault="007E0450">
      <w:pPr>
        <w:pStyle w:val="BodyText"/>
        <w:rPr>
          <w:rFonts w:ascii="Arial"/>
          <w:b/>
          <w:sz w:val="26"/>
          <w:lang w:val="id-ID"/>
        </w:rPr>
      </w:pPr>
    </w:p>
    <w:p w14:paraId="4C460126" w14:textId="34A6DEE7" w:rsidR="007E0450" w:rsidRDefault="007E0450">
      <w:pPr>
        <w:pStyle w:val="BodyText"/>
        <w:rPr>
          <w:rFonts w:ascii="Arial"/>
          <w:b/>
          <w:sz w:val="26"/>
          <w:lang w:val="id-ID"/>
        </w:rPr>
      </w:pPr>
    </w:p>
    <w:p w14:paraId="00C2246E" w14:textId="32FC41A4" w:rsidR="007E0450" w:rsidRDefault="007E0450">
      <w:pPr>
        <w:pStyle w:val="BodyText"/>
        <w:rPr>
          <w:rFonts w:ascii="Arial"/>
          <w:b/>
          <w:sz w:val="26"/>
          <w:lang w:val="id-ID"/>
        </w:rPr>
      </w:pPr>
    </w:p>
    <w:p w14:paraId="126EF478" w14:textId="45A54DF0" w:rsidR="007E0450" w:rsidRDefault="007E0450">
      <w:pPr>
        <w:pStyle w:val="BodyText"/>
        <w:rPr>
          <w:rFonts w:ascii="Arial"/>
          <w:b/>
          <w:sz w:val="26"/>
          <w:lang w:val="id-ID"/>
        </w:rPr>
      </w:pPr>
    </w:p>
    <w:p w14:paraId="71ABC411" w14:textId="658DBA75" w:rsidR="007E0450" w:rsidRDefault="007E0450">
      <w:pPr>
        <w:pStyle w:val="BodyText"/>
        <w:rPr>
          <w:rFonts w:ascii="Arial"/>
          <w:b/>
          <w:sz w:val="26"/>
          <w:lang w:val="id-ID"/>
        </w:rPr>
      </w:pPr>
    </w:p>
    <w:p w14:paraId="36D00DFE" w14:textId="526A586B" w:rsidR="0089613E" w:rsidRDefault="0089613E">
      <w:pPr>
        <w:pStyle w:val="BodyText"/>
        <w:rPr>
          <w:rFonts w:ascii="Arial"/>
          <w:b/>
          <w:sz w:val="26"/>
          <w:lang w:val="id-ID"/>
        </w:rPr>
      </w:pPr>
    </w:p>
    <w:p w14:paraId="54CEDCF5" w14:textId="77777777" w:rsidR="007F0699" w:rsidRPr="009D0659" w:rsidRDefault="007F0699">
      <w:pPr>
        <w:pStyle w:val="BodyText"/>
        <w:rPr>
          <w:rFonts w:ascii="Arial"/>
          <w:b/>
          <w:sz w:val="26"/>
          <w:lang w:val="id-ID"/>
        </w:rPr>
      </w:pPr>
    </w:p>
    <w:p w14:paraId="4F38DAAE" w14:textId="77777777" w:rsidR="00307011" w:rsidRPr="009D0659" w:rsidRDefault="00307011">
      <w:pPr>
        <w:pStyle w:val="BodyText"/>
        <w:rPr>
          <w:rFonts w:ascii="Arial"/>
          <w:b/>
          <w:sz w:val="26"/>
          <w:lang w:val="id-ID"/>
        </w:rPr>
      </w:pPr>
    </w:p>
    <w:p w14:paraId="15BED8B1" w14:textId="77777777" w:rsidR="002A2B54" w:rsidRPr="009D0659" w:rsidRDefault="00FC320D" w:rsidP="004E43E5">
      <w:pPr>
        <w:pStyle w:val="Heading1"/>
        <w:ind w:left="4263" w:right="4214"/>
        <w:rPr>
          <w:lang w:val="id-ID"/>
        </w:rPr>
      </w:pPr>
      <w:bookmarkStart w:id="2" w:name="_TOC_250010"/>
      <w:r w:rsidRPr="009D0659">
        <w:rPr>
          <w:lang w:val="id-ID"/>
        </w:rPr>
        <w:lastRenderedPageBreak/>
        <w:t>BAGIAN B</w:t>
      </w:r>
      <w:r w:rsidRPr="009D0659">
        <w:rPr>
          <w:spacing w:val="-75"/>
          <w:lang w:val="id-ID"/>
        </w:rPr>
        <w:t xml:space="preserve"> </w:t>
      </w:r>
      <w:bookmarkEnd w:id="2"/>
      <w:r w:rsidRPr="009D0659">
        <w:rPr>
          <w:lang w:val="id-ID"/>
        </w:rPr>
        <w:t>KRITERIA</w:t>
      </w:r>
    </w:p>
    <w:p w14:paraId="0FA8AC8B" w14:textId="77777777" w:rsidR="002A2B54" w:rsidRPr="009D0659" w:rsidRDefault="002A2B54" w:rsidP="004E43E5">
      <w:pPr>
        <w:pStyle w:val="BodyText"/>
        <w:spacing w:before="7"/>
        <w:rPr>
          <w:sz w:val="25"/>
          <w:lang w:val="id-ID"/>
        </w:rPr>
      </w:pPr>
    </w:p>
    <w:p w14:paraId="54F019DA" w14:textId="77777777" w:rsidR="002A2B54" w:rsidRPr="009D0659" w:rsidRDefault="00FC320D" w:rsidP="004E43E5">
      <w:pPr>
        <w:pStyle w:val="Heading2"/>
        <w:spacing w:before="1"/>
        <w:ind w:left="113" w:firstLine="0"/>
        <w:jc w:val="both"/>
        <w:rPr>
          <w:lang w:val="id-ID"/>
        </w:rPr>
      </w:pPr>
      <w:bookmarkStart w:id="3" w:name="_TOC_250009"/>
      <w:r w:rsidRPr="009D0659">
        <w:rPr>
          <w:lang w:val="id-ID"/>
        </w:rPr>
        <w:t>KRITERIA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1.</w:t>
      </w:r>
      <w:r w:rsidRPr="009D0659">
        <w:rPr>
          <w:spacing w:val="57"/>
          <w:lang w:val="id-ID"/>
        </w:rPr>
        <w:t xml:space="preserve"> </w:t>
      </w:r>
      <w:r w:rsidRPr="009D0659">
        <w:rPr>
          <w:lang w:val="id-ID"/>
        </w:rPr>
        <w:t>VISI,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MISI,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TUJUAN,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TRATEGI</w:t>
      </w:r>
      <w:r w:rsidRPr="009D0659">
        <w:rPr>
          <w:spacing w:val="-3"/>
          <w:lang w:val="id-ID"/>
        </w:rPr>
        <w:t xml:space="preserve"> </w:t>
      </w:r>
      <w:bookmarkEnd w:id="3"/>
      <w:r w:rsidRPr="009D0659">
        <w:rPr>
          <w:lang w:val="id-ID"/>
        </w:rPr>
        <w:t>(VMTS)</w:t>
      </w:r>
    </w:p>
    <w:p w14:paraId="373E52AC" w14:textId="77777777" w:rsidR="002A2B54" w:rsidRPr="009D0659" w:rsidRDefault="002A2B54" w:rsidP="004E43E5">
      <w:pPr>
        <w:pStyle w:val="BodyText"/>
        <w:spacing w:before="5"/>
        <w:rPr>
          <w:sz w:val="23"/>
          <w:lang w:val="id-ID"/>
        </w:rPr>
      </w:pPr>
    </w:p>
    <w:p w14:paraId="6CF663BA" w14:textId="77777777" w:rsidR="002A2B54" w:rsidRPr="009D0659" w:rsidRDefault="00FC320D" w:rsidP="004E43E5">
      <w:pPr>
        <w:pStyle w:val="ListParagraph"/>
        <w:numPr>
          <w:ilvl w:val="1"/>
          <w:numId w:val="18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435CCF34" w14:textId="0EF37F95" w:rsidR="002A2B54" w:rsidRPr="009D0659" w:rsidRDefault="00FC320D" w:rsidP="004E43E5">
      <w:pPr>
        <w:pStyle w:val="BodyText"/>
        <w:spacing w:before="126"/>
        <w:ind w:left="113" w:right="106"/>
        <w:jc w:val="both"/>
        <w:rPr>
          <w:color w:val="000000" w:themeColor="text1"/>
          <w:lang w:val="id-ID"/>
        </w:rPr>
      </w:pPr>
      <w:r w:rsidRPr="009D0659">
        <w:rPr>
          <w:color w:val="000000" w:themeColor="text1"/>
          <w:lang w:val="id-ID"/>
        </w:rPr>
        <w:t>Kebijakan tertulis</w:t>
      </w:r>
      <w:r w:rsidRPr="009D0659">
        <w:rPr>
          <w:color w:val="000000" w:themeColor="text1"/>
          <w:spacing w:val="1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dalam bentuk</w:t>
      </w:r>
      <w:r w:rsidRPr="009D0659">
        <w:rPr>
          <w:color w:val="000000" w:themeColor="text1"/>
          <w:spacing w:val="1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peraturan</w:t>
      </w:r>
      <w:r w:rsidRPr="009D0659">
        <w:rPr>
          <w:color w:val="000000" w:themeColor="text1"/>
          <w:spacing w:val="1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perundang-undangan</w:t>
      </w:r>
      <w:r w:rsidRPr="009D0659">
        <w:rPr>
          <w:color w:val="000000" w:themeColor="text1"/>
          <w:spacing w:val="1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(Undang-Undang,</w:t>
      </w:r>
      <w:r w:rsidRPr="009D0659">
        <w:rPr>
          <w:color w:val="000000" w:themeColor="text1"/>
          <w:spacing w:val="1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Peraturan Pemerintah, Peraturan Menteri, dan lain-lain) dan/atau peraturan pimpinan perguruan</w:t>
      </w:r>
      <w:r w:rsidRPr="009D0659">
        <w:rPr>
          <w:color w:val="000000" w:themeColor="text1"/>
          <w:spacing w:val="1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tinggi (Rektor, Direktur, atau Ketua) yang mengatur penyusunan, sosialisasi, implementasi, dan</w:t>
      </w:r>
      <w:r w:rsidRPr="009D0659">
        <w:rPr>
          <w:color w:val="000000" w:themeColor="text1"/>
          <w:spacing w:val="1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evaluasi</w:t>
      </w:r>
      <w:r w:rsidRPr="009D0659">
        <w:rPr>
          <w:color w:val="000000" w:themeColor="text1"/>
          <w:spacing w:val="-4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visi</w:t>
      </w:r>
      <w:r w:rsidRPr="009D0659">
        <w:rPr>
          <w:color w:val="000000" w:themeColor="text1"/>
          <w:spacing w:val="-4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keilmuan</w:t>
      </w:r>
      <w:r w:rsidRPr="009D0659">
        <w:rPr>
          <w:color w:val="000000" w:themeColor="text1"/>
          <w:spacing w:val="-2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dan</w:t>
      </w:r>
      <w:r w:rsidRPr="009D0659">
        <w:rPr>
          <w:color w:val="000000" w:themeColor="text1"/>
          <w:spacing w:val="-2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tujuan</w:t>
      </w:r>
      <w:r w:rsidRPr="009D0659">
        <w:rPr>
          <w:color w:val="000000" w:themeColor="text1"/>
          <w:spacing w:val="-5"/>
          <w:lang w:val="id-ID"/>
        </w:rPr>
        <w:t xml:space="preserve"> </w:t>
      </w:r>
      <w:r w:rsidRPr="009D0659">
        <w:rPr>
          <w:color w:val="000000" w:themeColor="text1"/>
          <w:lang w:val="id-ID"/>
        </w:rPr>
        <w:t>PS</w:t>
      </w:r>
      <w:r w:rsidR="00DD0260" w:rsidRPr="009D0659">
        <w:rPr>
          <w:color w:val="000000" w:themeColor="text1"/>
          <w:spacing w:val="-3"/>
          <w:lang w:val="id-ID"/>
        </w:rPr>
        <w:t>.</w:t>
      </w:r>
    </w:p>
    <w:p w14:paraId="5BA55C3C" w14:textId="77777777" w:rsidR="001E1DF8" w:rsidRPr="009D0659" w:rsidRDefault="001E1DF8" w:rsidP="004E43E5">
      <w:pPr>
        <w:pStyle w:val="BodyText"/>
        <w:spacing w:before="126"/>
        <w:ind w:left="113" w:right="106"/>
        <w:jc w:val="both"/>
        <w:rPr>
          <w:color w:val="000000" w:themeColor="text1"/>
          <w:lang w:val="id-ID"/>
        </w:rPr>
      </w:pPr>
    </w:p>
    <w:p w14:paraId="3A64B853" w14:textId="5E7F71C6" w:rsidR="008774ED" w:rsidRPr="009D0659" w:rsidRDefault="00307011" w:rsidP="00F4752E">
      <w:pPr>
        <w:pStyle w:val="BodyText"/>
        <w:numPr>
          <w:ilvl w:val="0"/>
          <w:numId w:val="30"/>
        </w:numPr>
        <w:ind w:left="426" w:right="108" w:hanging="284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raturan Rektor Nomor</w:t>
      </w:r>
      <w:r w:rsidR="00EB3735" w:rsidRPr="009D0659">
        <w:rPr>
          <w:color w:val="0070C0"/>
          <w:lang w:val="id-ID"/>
        </w:rPr>
        <w:t xml:space="preserve"> … Tahun …. Tentang …., Pasal …., Ayat ….</w:t>
      </w:r>
      <w:r w:rsidR="00E42521">
        <w:rPr>
          <w:color w:val="0070C0"/>
          <w:lang w:val="en-US"/>
        </w:rPr>
        <w:t xml:space="preserve"> (link)</w:t>
      </w:r>
    </w:p>
    <w:p w14:paraId="5375975C" w14:textId="5A7DE78A" w:rsidR="008774ED" w:rsidRPr="009D0659" w:rsidRDefault="008774ED" w:rsidP="00F4752E">
      <w:pPr>
        <w:pStyle w:val="BodyText"/>
        <w:numPr>
          <w:ilvl w:val="0"/>
          <w:numId w:val="30"/>
        </w:numPr>
        <w:ind w:left="426" w:right="108" w:hanging="284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2B2879CB" w14:textId="254E9DAF" w:rsidR="008774ED" w:rsidRPr="009D0659" w:rsidRDefault="008774ED" w:rsidP="00F4752E">
      <w:pPr>
        <w:pStyle w:val="BodyText"/>
        <w:numPr>
          <w:ilvl w:val="0"/>
          <w:numId w:val="30"/>
        </w:numPr>
        <w:ind w:left="426" w:right="108" w:hanging="284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55887CA6" w14:textId="09E62EA7" w:rsidR="00FD65FF" w:rsidRPr="009D0659" w:rsidRDefault="00307011" w:rsidP="00F4752E">
      <w:pPr>
        <w:pStyle w:val="BodyText"/>
        <w:numPr>
          <w:ilvl w:val="0"/>
          <w:numId w:val="30"/>
        </w:numPr>
        <w:ind w:left="426" w:right="108" w:hanging="284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dan seterusnya</w:t>
      </w:r>
    </w:p>
    <w:p w14:paraId="5A85E8D0" w14:textId="2E722849" w:rsidR="002A2B54" w:rsidRPr="009D0659" w:rsidRDefault="002A2B54" w:rsidP="004E43E5">
      <w:pPr>
        <w:pStyle w:val="BodyText"/>
        <w:spacing w:before="3"/>
        <w:rPr>
          <w:sz w:val="23"/>
          <w:lang w:val="id-ID"/>
        </w:rPr>
      </w:pPr>
    </w:p>
    <w:p w14:paraId="6C8031FD" w14:textId="6F8A4BBC" w:rsidR="00DD0260" w:rsidRPr="009D0659" w:rsidRDefault="00DD0260" w:rsidP="00F4752E">
      <w:pPr>
        <w:pStyle w:val="BodyText"/>
        <w:spacing w:before="3"/>
        <w:ind w:left="142"/>
        <w:rPr>
          <w:color w:val="0070C0"/>
          <w:sz w:val="23"/>
          <w:lang w:val="id-ID"/>
        </w:rPr>
      </w:pPr>
      <w:r w:rsidRPr="009D0659">
        <w:rPr>
          <w:color w:val="0070C0"/>
          <w:sz w:val="23"/>
          <w:lang w:val="id-ID"/>
        </w:rPr>
        <w:t>Kebijakan tersebut telah disosialisasikan ke pihak-pihak yang berkepentingan melalui cara-cara sebagai beikut.</w:t>
      </w:r>
    </w:p>
    <w:p w14:paraId="27886BA7" w14:textId="37969EFD" w:rsidR="00DD0260" w:rsidRPr="009D0659" w:rsidRDefault="00DD0260" w:rsidP="004E43E5">
      <w:pPr>
        <w:pStyle w:val="BodyText"/>
        <w:spacing w:before="3"/>
        <w:rPr>
          <w:color w:val="0070C0"/>
          <w:sz w:val="23"/>
          <w:lang w:val="id-ID"/>
        </w:rPr>
      </w:pPr>
    </w:p>
    <w:p w14:paraId="285E2807" w14:textId="7C57469C" w:rsidR="00DD0260" w:rsidRPr="009D0659" w:rsidRDefault="00DD0260" w:rsidP="00F4752E">
      <w:pPr>
        <w:pStyle w:val="BodyText"/>
        <w:numPr>
          <w:ilvl w:val="0"/>
          <w:numId w:val="36"/>
        </w:numPr>
        <w:spacing w:before="3"/>
        <w:ind w:left="426" w:hanging="284"/>
        <w:rPr>
          <w:color w:val="0070C0"/>
          <w:sz w:val="23"/>
          <w:lang w:val="id-ID"/>
        </w:rPr>
      </w:pPr>
      <w:r w:rsidRPr="009D0659">
        <w:rPr>
          <w:color w:val="0070C0"/>
          <w:sz w:val="23"/>
          <w:lang w:val="id-ID"/>
        </w:rPr>
        <w:t>…</w:t>
      </w:r>
    </w:p>
    <w:p w14:paraId="3B3CDA57" w14:textId="66A013C0" w:rsidR="00DD0260" w:rsidRPr="009D0659" w:rsidRDefault="00DD0260" w:rsidP="00F4752E">
      <w:pPr>
        <w:pStyle w:val="BodyText"/>
        <w:numPr>
          <w:ilvl w:val="0"/>
          <w:numId w:val="36"/>
        </w:numPr>
        <w:spacing w:before="3"/>
        <w:ind w:left="426" w:hanging="284"/>
        <w:rPr>
          <w:color w:val="0070C0"/>
          <w:sz w:val="23"/>
          <w:lang w:val="id-ID"/>
        </w:rPr>
      </w:pPr>
      <w:r w:rsidRPr="009D0659">
        <w:rPr>
          <w:color w:val="0070C0"/>
          <w:sz w:val="23"/>
          <w:lang w:val="id-ID"/>
        </w:rPr>
        <w:t>…</w:t>
      </w:r>
    </w:p>
    <w:p w14:paraId="26229F04" w14:textId="6F6C8F58" w:rsidR="00DD0260" w:rsidRPr="009D0659" w:rsidRDefault="00DD0260" w:rsidP="00F4752E">
      <w:pPr>
        <w:pStyle w:val="BodyText"/>
        <w:numPr>
          <w:ilvl w:val="0"/>
          <w:numId w:val="36"/>
        </w:numPr>
        <w:spacing w:before="3"/>
        <w:ind w:left="426" w:hanging="284"/>
        <w:rPr>
          <w:color w:val="0070C0"/>
          <w:sz w:val="23"/>
          <w:lang w:val="id-ID"/>
        </w:rPr>
      </w:pPr>
      <w:r w:rsidRPr="009D0659">
        <w:rPr>
          <w:color w:val="0070C0"/>
          <w:sz w:val="23"/>
          <w:lang w:val="id-ID"/>
        </w:rPr>
        <w:t>…</w:t>
      </w:r>
    </w:p>
    <w:p w14:paraId="32C405BA" w14:textId="7DE13A39" w:rsidR="00DD0260" w:rsidRPr="009D0659" w:rsidRDefault="00DD0260" w:rsidP="00F4752E">
      <w:pPr>
        <w:pStyle w:val="BodyText"/>
        <w:numPr>
          <w:ilvl w:val="0"/>
          <w:numId w:val="36"/>
        </w:numPr>
        <w:spacing w:before="3"/>
        <w:ind w:left="426" w:hanging="284"/>
        <w:rPr>
          <w:color w:val="0070C0"/>
          <w:sz w:val="23"/>
          <w:lang w:val="id-ID"/>
        </w:rPr>
      </w:pPr>
      <w:r w:rsidRPr="009D0659">
        <w:rPr>
          <w:color w:val="0070C0"/>
          <w:sz w:val="23"/>
          <w:lang w:val="id-ID"/>
        </w:rPr>
        <w:t>dan seterusnya</w:t>
      </w:r>
    </w:p>
    <w:p w14:paraId="6D552C73" w14:textId="77777777" w:rsidR="00DD0260" w:rsidRPr="009D0659" w:rsidRDefault="00DD0260" w:rsidP="00DD0260">
      <w:pPr>
        <w:pStyle w:val="BodyText"/>
        <w:spacing w:before="3"/>
        <w:ind w:left="720"/>
        <w:rPr>
          <w:sz w:val="23"/>
          <w:lang w:val="id-ID"/>
        </w:rPr>
      </w:pPr>
    </w:p>
    <w:p w14:paraId="5E41551E" w14:textId="77777777" w:rsidR="002A2B54" w:rsidRPr="009D0659" w:rsidRDefault="00FC320D" w:rsidP="004E43E5">
      <w:pPr>
        <w:pStyle w:val="ListParagraph"/>
        <w:numPr>
          <w:ilvl w:val="1"/>
          <w:numId w:val="18"/>
        </w:numPr>
        <w:tabs>
          <w:tab w:val="left" w:pos="483"/>
        </w:tabs>
        <w:spacing w:before="1"/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0B6B4CC6" w14:textId="77777777" w:rsidR="002A2B54" w:rsidRPr="009D0659" w:rsidRDefault="00FC320D" w:rsidP="004E43E5">
      <w:pPr>
        <w:pStyle w:val="ListParagraph"/>
        <w:numPr>
          <w:ilvl w:val="2"/>
          <w:numId w:val="18"/>
        </w:numPr>
        <w:tabs>
          <w:tab w:val="left" w:pos="665"/>
        </w:tabs>
        <w:spacing w:before="126"/>
        <w:rPr>
          <w:b/>
          <w:lang w:val="id-ID"/>
        </w:rPr>
      </w:pPr>
      <w:r w:rsidRPr="009D0659">
        <w:rPr>
          <w:b/>
          <w:lang w:val="id-ID"/>
        </w:rPr>
        <w:t>Mekanisme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enyusunan</w:t>
      </w:r>
      <w:r w:rsidRPr="009D0659">
        <w:rPr>
          <w:b/>
          <w:spacing w:val="2"/>
          <w:lang w:val="id-ID"/>
        </w:rPr>
        <w:t xml:space="preserve"> </w:t>
      </w:r>
      <w:r w:rsidRPr="009D0659">
        <w:rPr>
          <w:b/>
          <w:lang w:val="id-ID"/>
        </w:rPr>
        <w:t>Visi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Keilmua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uju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PS</w:t>
      </w:r>
    </w:p>
    <w:p w14:paraId="2E6CF87C" w14:textId="2421B7BA" w:rsidR="002A2B54" w:rsidRPr="009D0659" w:rsidRDefault="00D0323F" w:rsidP="00033D51">
      <w:pPr>
        <w:pStyle w:val="BodyText"/>
        <w:ind w:left="113" w:right="108"/>
        <w:jc w:val="both"/>
        <w:rPr>
          <w:lang w:val="id-ID"/>
        </w:rPr>
      </w:pPr>
      <w:r w:rsidRPr="009D0659">
        <w:rPr>
          <w:lang w:val="id-ID"/>
        </w:rPr>
        <w:t>M</w:t>
      </w:r>
      <w:r w:rsidR="00FC320D" w:rsidRPr="009D0659">
        <w:rPr>
          <w:lang w:val="id-ID"/>
        </w:rPr>
        <w:t>ekanisme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penyusun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visi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keilmuan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tujuan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PS,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melibatka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para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pihak,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baik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 internal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maupun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eksternal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PS dan UPPS.</w:t>
      </w:r>
    </w:p>
    <w:p w14:paraId="3C920F78" w14:textId="77777777" w:rsidR="001E1DF8" w:rsidRPr="009D0659" w:rsidRDefault="001E1DF8" w:rsidP="00033D51">
      <w:pPr>
        <w:pStyle w:val="BodyText"/>
        <w:ind w:left="113" w:right="108"/>
        <w:jc w:val="both"/>
        <w:rPr>
          <w:lang w:val="id-ID"/>
        </w:rPr>
      </w:pPr>
    </w:p>
    <w:p w14:paraId="7C4ED885" w14:textId="1BD542C4" w:rsidR="00FD65FF" w:rsidRPr="009D0659" w:rsidRDefault="0057783D" w:rsidP="00F4752E">
      <w:pPr>
        <w:pStyle w:val="BodyText"/>
        <w:numPr>
          <w:ilvl w:val="0"/>
          <w:numId w:val="31"/>
        </w:numPr>
        <w:ind w:left="426" w:right="108" w:hanging="284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Kepala Program Studi membentuk tim penyusun visi</w:t>
      </w:r>
      <w:r w:rsidR="00386811" w:rsidRPr="009D0659">
        <w:rPr>
          <w:color w:val="0070C0"/>
          <w:lang w:val="id-ID"/>
        </w:rPr>
        <w:t xml:space="preserve"> keilmuan dan tujuan program studi yang terdiri atas 1 orang ketua, </w:t>
      </w:r>
      <w:r w:rsidR="00033D51" w:rsidRPr="009D0659">
        <w:rPr>
          <w:color w:val="0070C0"/>
          <w:lang w:val="id-ID"/>
        </w:rPr>
        <w:t>1</w:t>
      </w:r>
      <w:r w:rsidR="00386811" w:rsidRPr="009D0659">
        <w:rPr>
          <w:color w:val="0070C0"/>
          <w:lang w:val="id-ID"/>
        </w:rPr>
        <w:t xml:space="preserve"> orang sekretaris, dan 3 orang ang</w:t>
      </w:r>
      <w:r w:rsidR="00033D51" w:rsidRPr="009D0659">
        <w:rPr>
          <w:color w:val="0070C0"/>
          <w:lang w:val="id-ID"/>
        </w:rPr>
        <w:t>g</w:t>
      </w:r>
      <w:r w:rsidR="00386811" w:rsidRPr="009D0659">
        <w:rPr>
          <w:color w:val="0070C0"/>
          <w:lang w:val="id-ID"/>
        </w:rPr>
        <w:t>ota, berdasarkan surat tugas kepala program studi nomor …</w:t>
      </w:r>
      <w:r w:rsidR="00FA6E09" w:rsidRPr="009D0659">
        <w:rPr>
          <w:color w:val="0070C0"/>
          <w:lang w:val="id-ID"/>
        </w:rPr>
        <w:t xml:space="preserve"> (dalam bentuk kalimat, bukan frasa)</w:t>
      </w:r>
    </w:p>
    <w:p w14:paraId="576A59A6" w14:textId="65D385C8" w:rsidR="00FD65FF" w:rsidRPr="009D0659" w:rsidRDefault="00FD65FF" w:rsidP="00F4752E">
      <w:pPr>
        <w:pStyle w:val="BodyText"/>
        <w:numPr>
          <w:ilvl w:val="0"/>
          <w:numId w:val="31"/>
        </w:numPr>
        <w:ind w:left="426" w:right="108" w:hanging="284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7EC0316E" w14:textId="3B7C4C61" w:rsidR="00A75D5A" w:rsidRPr="009D0659" w:rsidRDefault="00A75D5A" w:rsidP="00F4752E">
      <w:pPr>
        <w:pStyle w:val="BodyText"/>
        <w:numPr>
          <w:ilvl w:val="0"/>
          <w:numId w:val="31"/>
        </w:numPr>
        <w:ind w:left="426" w:right="108" w:hanging="284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2A8AEB86" w14:textId="3E5DF8EE" w:rsidR="00A75D5A" w:rsidRPr="009D0659" w:rsidRDefault="00033D51" w:rsidP="00F4752E">
      <w:pPr>
        <w:pStyle w:val="BodyText"/>
        <w:numPr>
          <w:ilvl w:val="0"/>
          <w:numId w:val="31"/>
        </w:numPr>
        <w:ind w:left="426" w:right="108" w:hanging="284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d</w:t>
      </w:r>
      <w:r w:rsidR="00386811" w:rsidRPr="009D0659">
        <w:rPr>
          <w:color w:val="0070C0"/>
          <w:lang w:val="id-ID"/>
        </w:rPr>
        <w:t>an seterusnya</w:t>
      </w:r>
    </w:p>
    <w:p w14:paraId="76B293F0" w14:textId="77777777" w:rsidR="00A75D5A" w:rsidRPr="009D0659" w:rsidRDefault="00A75D5A" w:rsidP="004E43E5">
      <w:pPr>
        <w:pStyle w:val="BodyText"/>
        <w:spacing w:before="7"/>
        <w:rPr>
          <w:sz w:val="23"/>
          <w:lang w:val="id-ID"/>
        </w:rPr>
      </w:pPr>
    </w:p>
    <w:p w14:paraId="0CDF97CC" w14:textId="77777777" w:rsidR="002A2B54" w:rsidRPr="009D0659" w:rsidRDefault="00FC320D" w:rsidP="004E43E5">
      <w:pPr>
        <w:pStyle w:val="ListParagraph"/>
        <w:numPr>
          <w:ilvl w:val="2"/>
          <w:numId w:val="18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Rumus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Visi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Keilmuan</w:t>
      </w:r>
    </w:p>
    <w:p w14:paraId="78CF2CB8" w14:textId="034ACE24" w:rsidR="002A2B54" w:rsidRPr="009D0659" w:rsidRDefault="00D0323F" w:rsidP="00033D51">
      <w:pPr>
        <w:pStyle w:val="BodyText"/>
        <w:ind w:left="113" w:right="108"/>
        <w:jc w:val="both"/>
        <w:rPr>
          <w:lang w:val="id-ID"/>
        </w:rPr>
      </w:pPr>
      <w:r w:rsidRPr="009D0659">
        <w:rPr>
          <w:lang w:val="id-ID"/>
        </w:rPr>
        <w:t>R</w:t>
      </w:r>
      <w:r w:rsidR="00FC320D" w:rsidRPr="009D0659">
        <w:rPr>
          <w:lang w:val="id-ID"/>
        </w:rPr>
        <w:t>umusan</w:t>
      </w:r>
      <w:r w:rsidR="00FC320D" w:rsidRPr="009D0659">
        <w:rPr>
          <w:spacing w:val="-15"/>
          <w:lang w:val="id-ID"/>
        </w:rPr>
        <w:t xml:space="preserve"> </w:t>
      </w:r>
      <w:r w:rsidR="00FC320D" w:rsidRPr="009D0659">
        <w:rPr>
          <w:lang w:val="id-ID"/>
        </w:rPr>
        <w:t>(1)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visi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keilmuan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PS,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(2)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tujuan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PS,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5"/>
          <w:lang w:val="id-ID"/>
        </w:rPr>
        <w:t xml:space="preserve"> </w:t>
      </w:r>
      <w:r w:rsidR="00FC320D" w:rsidRPr="009D0659">
        <w:rPr>
          <w:lang w:val="id-ID"/>
        </w:rPr>
        <w:t>(3)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strategi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pencapaian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tujuan</w:t>
      </w:r>
      <w:r w:rsidR="00FC320D" w:rsidRPr="009D0659">
        <w:rPr>
          <w:spacing w:val="-15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tersebut</w:t>
      </w:r>
      <w:r w:rsidR="00FC320D" w:rsidRPr="009D0659">
        <w:rPr>
          <w:spacing w:val="-58"/>
          <w:lang w:val="id-ID"/>
        </w:rPr>
        <w:t xml:space="preserve"> </w:t>
      </w:r>
      <w:r w:rsidRPr="009D0659">
        <w:rPr>
          <w:lang w:val="id-ID"/>
        </w:rPr>
        <w:t>.</w:t>
      </w:r>
    </w:p>
    <w:p w14:paraId="67D2FC30" w14:textId="77777777" w:rsidR="001E1DF8" w:rsidRPr="009D0659" w:rsidRDefault="001E1DF8" w:rsidP="00033D51">
      <w:pPr>
        <w:pStyle w:val="BodyText"/>
        <w:ind w:left="113" w:right="108"/>
        <w:jc w:val="both"/>
        <w:rPr>
          <w:lang w:val="id-ID"/>
        </w:rPr>
      </w:pPr>
    </w:p>
    <w:p w14:paraId="53F70762" w14:textId="03FD6F97" w:rsidR="009929E1" w:rsidRPr="009D0659" w:rsidRDefault="00F03D72" w:rsidP="00033D51">
      <w:pPr>
        <w:pStyle w:val="BodyText"/>
        <w:numPr>
          <w:ilvl w:val="0"/>
          <w:numId w:val="32"/>
        </w:numPr>
        <w:ind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Visi Keilmuan PS</w:t>
      </w:r>
    </w:p>
    <w:p w14:paraId="2CAE9B6B" w14:textId="0359858D" w:rsidR="00F03D72" w:rsidRPr="009D0659" w:rsidRDefault="00033D51" w:rsidP="00033D51">
      <w:pPr>
        <w:pStyle w:val="BodyText"/>
        <w:ind w:left="473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Mengembangkan pendidikan … yang …</w:t>
      </w:r>
    </w:p>
    <w:p w14:paraId="1C651837" w14:textId="77777777" w:rsidR="00033D51" w:rsidRPr="009D0659" w:rsidRDefault="00033D51" w:rsidP="00033D51">
      <w:pPr>
        <w:pStyle w:val="BodyText"/>
        <w:ind w:left="473" w:right="108"/>
        <w:jc w:val="both"/>
        <w:rPr>
          <w:color w:val="0070C0"/>
          <w:lang w:val="id-ID"/>
        </w:rPr>
      </w:pPr>
    </w:p>
    <w:p w14:paraId="161D33E8" w14:textId="181CF404" w:rsidR="00F03D72" w:rsidRPr="009D0659" w:rsidRDefault="00F03D72" w:rsidP="00033D51">
      <w:pPr>
        <w:pStyle w:val="BodyText"/>
        <w:numPr>
          <w:ilvl w:val="0"/>
          <w:numId w:val="32"/>
        </w:numPr>
        <w:ind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Tujuan PS</w:t>
      </w:r>
      <w:r w:rsidR="00D33D8C" w:rsidRPr="009D0659">
        <w:rPr>
          <w:color w:val="0070C0"/>
          <w:lang w:val="id-ID"/>
        </w:rPr>
        <w:t xml:space="preserve"> (terkait dengan profil lulusan)</w:t>
      </w:r>
    </w:p>
    <w:p w14:paraId="3DE51876" w14:textId="40475738" w:rsidR="00F03D72" w:rsidRPr="009D0659" w:rsidRDefault="00033D51" w:rsidP="00033D51">
      <w:pPr>
        <w:pStyle w:val="BodyText"/>
        <w:numPr>
          <w:ilvl w:val="0"/>
          <w:numId w:val="33"/>
        </w:numPr>
        <w:ind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Menghasilkan (calon) pendidik … yang … </w:t>
      </w:r>
    </w:p>
    <w:p w14:paraId="494E4F7F" w14:textId="46191902" w:rsidR="00F03D72" w:rsidRPr="009D0659" w:rsidRDefault="00F03D72" w:rsidP="00033D51">
      <w:pPr>
        <w:pStyle w:val="BodyText"/>
        <w:numPr>
          <w:ilvl w:val="0"/>
          <w:numId w:val="33"/>
        </w:numPr>
        <w:ind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4BE13F03" w14:textId="7BB865DB" w:rsidR="00F03D72" w:rsidRPr="009D0659" w:rsidRDefault="00F03D72" w:rsidP="00033D51">
      <w:pPr>
        <w:pStyle w:val="BodyText"/>
        <w:numPr>
          <w:ilvl w:val="0"/>
          <w:numId w:val="33"/>
        </w:numPr>
        <w:ind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dan seterusnya (apabila tujuan PS lebih dari satu)</w:t>
      </w:r>
    </w:p>
    <w:p w14:paraId="6C288575" w14:textId="77777777" w:rsidR="00033D51" w:rsidRPr="009D0659" w:rsidRDefault="00033D51" w:rsidP="00033D51">
      <w:pPr>
        <w:pStyle w:val="BodyText"/>
        <w:ind w:left="833" w:right="108"/>
        <w:jc w:val="both"/>
        <w:rPr>
          <w:color w:val="0070C0"/>
          <w:lang w:val="id-ID"/>
        </w:rPr>
      </w:pPr>
    </w:p>
    <w:p w14:paraId="141F0862" w14:textId="2F5B3BCF" w:rsidR="00D0323F" w:rsidRPr="009D0659" w:rsidRDefault="00033D51" w:rsidP="00033D51">
      <w:pPr>
        <w:pStyle w:val="BodyText"/>
        <w:numPr>
          <w:ilvl w:val="0"/>
          <w:numId w:val="32"/>
        </w:numPr>
        <w:ind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Strategi Pencapaian Tujuan PS</w:t>
      </w:r>
    </w:p>
    <w:p w14:paraId="5A123815" w14:textId="125687B6" w:rsidR="00033D51" w:rsidRPr="009D0659" w:rsidRDefault="00033D51" w:rsidP="00033D51">
      <w:pPr>
        <w:pStyle w:val="BodyText"/>
        <w:numPr>
          <w:ilvl w:val="0"/>
          <w:numId w:val="34"/>
        </w:numPr>
        <w:ind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Membekali mahasiswa dengan kompetensi sebagai (calon) pendidik …yang …</w:t>
      </w:r>
    </w:p>
    <w:p w14:paraId="1CA10160" w14:textId="21C3B473" w:rsidR="00033D51" w:rsidRPr="009D0659" w:rsidRDefault="00033D51" w:rsidP="00033D51">
      <w:pPr>
        <w:pStyle w:val="BodyText"/>
        <w:numPr>
          <w:ilvl w:val="0"/>
          <w:numId w:val="34"/>
        </w:numPr>
        <w:ind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6BEE6A2E" w14:textId="1C1D2E91" w:rsidR="00033D51" w:rsidRPr="009D0659" w:rsidRDefault="00033D51" w:rsidP="00033D51">
      <w:pPr>
        <w:pStyle w:val="BodyText"/>
        <w:numPr>
          <w:ilvl w:val="0"/>
          <w:numId w:val="34"/>
        </w:numPr>
        <w:ind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dan seterusnya</w:t>
      </w:r>
    </w:p>
    <w:p w14:paraId="3EF39737" w14:textId="4705FF27" w:rsidR="002A2B54" w:rsidRPr="009D0659" w:rsidRDefault="002A2B54" w:rsidP="004E43E5">
      <w:pPr>
        <w:pStyle w:val="BodyText"/>
        <w:spacing w:before="3"/>
        <w:rPr>
          <w:sz w:val="23"/>
          <w:lang w:val="id-ID"/>
        </w:rPr>
      </w:pPr>
    </w:p>
    <w:p w14:paraId="4C1A571B" w14:textId="77777777" w:rsidR="00517113" w:rsidRPr="009D0659" w:rsidRDefault="00517113" w:rsidP="004E43E5">
      <w:pPr>
        <w:pStyle w:val="BodyText"/>
        <w:spacing w:before="3"/>
        <w:rPr>
          <w:sz w:val="23"/>
          <w:lang w:val="id-ID"/>
        </w:rPr>
      </w:pPr>
    </w:p>
    <w:p w14:paraId="21FCE2F0" w14:textId="77777777" w:rsidR="002A2B54" w:rsidRPr="009D0659" w:rsidRDefault="00FC320D" w:rsidP="004E43E5">
      <w:pPr>
        <w:pStyle w:val="ListParagraph"/>
        <w:numPr>
          <w:ilvl w:val="2"/>
          <w:numId w:val="18"/>
        </w:numPr>
        <w:tabs>
          <w:tab w:val="left" w:pos="663"/>
        </w:tabs>
        <w:spacing w:before="1"/>
        <w:ind w:left="662" w:hanging="550"/>
        <w:rPr>
          <w:b/>
          <w:lang w:val="id-ID"/>
        </w:rPr>
      </w:pPr>
      <w:r w:rsidRPr="009D0659">
        <w:rPr>
          <w:b/>
          <w:lang w:val="id-ID"/>
        </w:rPr>
        <w:t>Tingkat Pemahaman</w:t>
      </w:r>
      <w:r w:rsidRPr="009D0659">
        <w:rPr>
          <w:b/>
          <w:spacing w:val="1"/>
          <w:lang w:val="id-ID"/>
        </w:rPr>
        <w:t xml:space="preserve"> </w:t>
      </w:r>
      <w:r w:rsidRPr="009D0659">
        <w:rPr>
          <w:b/>
          <w:lang w:val="id-ID"/>
        </w:rPr>
        <w:t>Visi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Keilmu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Tujuan PS</w:t>
      </w:r>
    </w:p>
    <w:p w14:paraId="7D9ACF60" w14:textId="51E9D550" w:rsidR="002A2B54" w:rsidRPr="009D0659" w:rsidRDefault="00D0323F" w:rsidP="004E43E5">
      <w:pPr>
        <w:pStyle w:val="BodyText"/>
        <w:spacing w:before="126"/>
        <w:ind w:left="113" w:right="109"/>
        <w:jc w:val="both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gkat pemahaman sivitas akademika PS terhadap visi keilmu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S, tujuan PS, 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strateg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capai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uju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S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peroleh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r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hasil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survey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ose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enag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pendidika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ahasiswa di PS.</w:t>
      </w:r>
    </w:p>
    <w:p w14:paraId="12A94864" w14:textId="77777777" w:rsidR="001E1DF8" w:rsidRPr="009D0659" w:rsidRDefault="001E1DF8" w:rsidP="004E43E5">
      <w:pPr>
        <w:pStyle w:val="BodyText"/>
        <w:spacing w:before="126"/>
        <w:ind w:left="113" w:right="109"/>
        <w:jc w:val="both"/>
        <w:rPr>
          <w:lang w:val="id-ID"/>
        </w:rPr>
      </w:pPr>
    </w:p>
    <w:p w14:paraId="79B78082" w14:textId="40EAA1E2" w:rsidR="001E1DF8" w:rsidRPr="009D0659" w:rsidRDefault="001E1DF8" w:rsidP="009A610B">
      <w:pPr>
        <w:pStyle w:val="BodyText"/>
        <w:ind w:left="142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Tingkat pemahaman sivitas akademika PS terhadap visi keilmuan PS, tujuan PS, dan strategi pencapaian tujuan PS diperoleh </w:t>
      </w:r>
      <w:r w:rsidR="009A610B" w:rsidRPr="009D0659">
        <w:rPr>
          <w:color w:val="0070C0"/>
          <w:lang w:val="id-ID"/>
        </w:rPr>
        <w:t>melalui</w:t>
      </w:r>
      <w:r w:rsidRPr="009D0659">
        <w:rPr>
          <w:color w:val="0070C0"/>
          <w:lang w:val="id-ID"/>
        </w:rPr>
        <w:t xml:space="preserve"> survey terhadap dosen dan mahasiswa di PS</w:t>
      </w:r>
      <w:r w:rsidR="009A610B" w:rsidRPr="009D0659">
        <w:rPr>
          <w:color w:val="0070C0"/>
          <w:lang w:val="id-ID"/>
        </w:rPr>
        <w:t xml:space="preserve"> pada periode waktu antara tanggal …sampai dengan tanggal …, yang melibatkan …orang dosen dan …mahasiswa. Hasil survey adalah sebagai berikut:</w:t>
      </w:r>
    </w:p>
    <w:p w14:paraId="04513279" w14:textId="3A09F77E" w:rsidR="009A610B" w:rsidRPr="009D0659" w:rsidRDefault="009A610B" w:rsidP="009A610B">
      <w:pPr>
        <w:pStyle w:val="BodyText"/>
        <w:ind w:left="142"/>
        <w:jc w:val="both"/>
        <w:rPr>
          <w:color w:val="0070C0"/>
          <w:lang w:val="id-ID"/>
        </w:rPr>
      </w:pPr>
    </w:p>
    <w:p w14:paraId="2B6864B5" w14:textId="49A592BC" w:rsidR="009A610B" w:rsidRPr="009D0659" w:rsidRDefault="009A610B" w:rsidP="009A610B">
      <w:pPr>
        <w:pStyle w:val="BodyText"/>
        <w:numPr>
          <w:ilvl w:val="0"/>
          <w:numId w:val="35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mahaman dosen terhadap visi keilmuan dan tujuan PS</w:t>
      </w:r>
    </w:p>
    <w:p w14:paraId="6FFB1F1E" w14:textId="4F33EBFA" w:rsidR="009A610B" w:rsidRPr="009D0659" w:rsidRDefault="009C43E1" w:rsidP="009A610B">
      <w:pPr>
        <w:pStyle w:val="BodyText"/>
        <w:ind w:left="502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dalam bentuk diagram)</w:t>
      </w:r>
    </w:p>
    <w:p w14:paraId="210C881D" w14:textId="70A7AD39" w:rsidR="009A610B" w:rsidRPr="009D0659" w:rsidRDefault="009A610B" w:rsidP="009A610B">
      <w:pPr>
        <w:pStyle w:val="BodyText"/>
        <w:ind w:left="502"/>
        <w:jc w:val="both"/>
        <w:rPr>
          <w:color w:val="0070C0"/>
          <w:lang w:val="id-ID"/>
        </w:rPr>
      </w:pPr>
    </w:p>
    <w:p w14:paraId="722CE631" w14:textId="49ED0001" w:rsidR="009A610B" w:rsidRPr="009D0659" w:rsidRDefault="009A610B" w:rsidP="009A610B">
      <w:pPr>
        <w:pStyle w:val="BodyText"/>
        <w:numPr>
          <w:ilvl w:val="0"/>
          <w:numId w:val="35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mahaman mahasiswa terhadap visi keilmuan dan tujuan PS</w:t>
      </w:r>
    </w:p>
    <w:p w14:paraId="2425F929" w14:textId="665675FB" w:rsidR="009A610B" w:rsidRPr="009D0659" w:rsidRDefault="009C43E1" w:rsidP="009A610B">
      <w:pPr>
        <w:pStyle w:val="BodyText"/>
        <w:ind w:left="502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dalam bentuk diagram)</w:t>
      </w:r>
    </w:p>
    <w:p w14:paraId="11C88097" w14:textId="77777777" w:rsidR="00D0323F" w:rsidRPr="009D0659" w:rsidRDefault="00D0323F" w:rsidP="004E43E5">
      <w:pPr>
        <w:jc w:val="both"/>
        <w:rPr>
          <w:lang w:val="id-ID"/>
        </w:rPr>
      </w:pPr>
    </w:p>
    <w:p w14:paraId="14E0F10F" w14:textId="77777777" w:rsidR="009929E1" w:rsidRPr="009D0659" w:rsidRDefault="009929E1" w:rsidP="009929E1">
      <w:pPr>
        <w:pStyle w:val="ListParagraph"/>
        <w:numPr>
          <w:ilvl w:val="1"/>
          <w:numId w:val="18"/>
        </w:numPr>
        <w:tabs>
          <w:tab w:val="left" w:pos="483"/>
        </w:tabs>
        <w:spacing w:before="77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148C8CD1" w14:textId="77777777" w:rsidR="009929E1" w:rsidRPr="009D0659" w:rsidRDefault="009929E1" w:rsidP="009929E1">
      <w:pPr>
        <w:pStyle w:val="BodyText"/>
        <w:spacing w:before="127"/>
        <w:ind w:left="113"/>
        <w:rPr>
          <w:lang w:val="id-ID"/>
        </w:rPr>
      </w:pPr>
      <w:r w:rsidRPr="009D0659">
        <w:rPr>
          <w:lang w:val="id-ID"/>
        </w:rPr>
        <w:t>Evaluasi</w:t>
      </w:r>
      <w:r w:rsidRPr="009D0659">
        <w:rPr>
          <w:spacing w:val="54"/>
          <w:lang w:val="id-ID"/>
        </w:rPr>
        <w:t xml:space="preserve"> </w:t>
      </w:r>
      <w:r w:rsidRPr="009D0659">
        <w:rPr>
          <w:lang w:val="id-ID"/>
        </w:rPr>
        <w:t>terhadap</w:t>
      </w:r>
      <w:r w:rsidRPr="009D0659">
        <w:rPr>
          <w:spacing w:val="56"/>
          <w:lang w:val="id-ID"/>
        </w:rPr>
        <w:t xml:space="preserve"> </w:t>
      </w:r>
      <w:r w:rsidRPr="009D0659">
        <w:rPr>
          <w:lang w:val="id-ID"/>
        </w:rPr>
        <w:t>(1)</w:t>
      </w:r>
      <w:r w:rsidRPr="009D0659">
        <w:rPr>
          <w:spacing w:val="56"/>
          <w:lang w:val="id-ID"/>
        </w:rPr>
        <w:t xml:space="preserve"> </w:t>
      </w:r>
      <w:r w:rsidRPr="009D0659">
        <w:rPr>
          <w:lang w:val="id-ID"/>
        </w:rPr>
        <w:t>kebijakan,</w:t>
      </w:r>
      <w:r w:rsidRPr="009D0659">
        <w:rPr>
          <w:spacing w:val="57"/>
          <w:lang w:val="id-ID"/>
        </w:rPr>
        <w:t xml:space="preserve"> </w:t>
      </w:r>
      <w:r w:rsidRPr="009D0659">
        <w:rPr>
          <w:lang w:val="id-ID"/>
        </w:rPr>
        <w:t>(2)</w:t>
      </w:r>
      <w:r w:rsidRPr="009D0659">
        <w:rPr>
          <w:spacing w:val="56"/>
          <w:lang w:val="id-ID"/>
        </w:rPr>
        <w:t xml:space="preserve"> </w:t>
      </w:r>
      <w:r w:rsidRPr="009D0659">
        <w:rPr>
          <w:lang w:val="id-ID"/>
        </w:rPr>
        <w:t>rumusan visi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 xml:space="preserve"> keilmuan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tujuan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PS,</w:t>
      </w:r>
      <w:r w:rsidRPr="009D0659">
        <w:rPr>
          <w:spacing w:val="-7"/>
          <w:lang w:val="id-ID"/>
        </w:rPr>
        <w:t xml:space="preserve"> (3) </w:t>
      </w:r>
      <w:r w:rsidRPr="009D0659">
        <w:rPr>
          <w:lang w:val="id-ID"/>
        </w:rPr>
        <w:t>strategi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pencapaian</w:t>
      </w:r>
      <w:r w:rsidRPr="009D0659">
        <w:rPr>
          <w:spacing w:val="-8"/>
          <w:lang w:val="id-ID"/>
        </w:rPr>
        <w:t xml:space="preserve"> </w:t>
      </w:r>
      <w:r w:rsidRPr="009D0659">
        <w:rPr>
          <w:lang w:val="id-ID"/>
        </w:rPr>
        <w:t>tujuan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PS, dan (4) tingkat pemahaman sivitas akademika terhadap visi keilmuan dan tujuan PS.</w:t>
      </w:r>
    </w:p>
    <w:p w14:paraId="147E9F35" w14:textId="3D6681CB" w:rsidR="009929E1" w:rsidRPr="009D0659" w:rsidRDefault="009929E1" w:rsidP="004E43E5">
      <w:pPr>
        <w:jc w:val="both"/>
        <w:rPr>
          <w:lang w:val="id-ID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709"/>
        <w:gridCol w:w="2977"/>
        <w:gridCol w:w="2976"/>
        <w:gridCol w:w="3061"/>
      </w:tblGrid>
      <w:tr w:rsidR="00E432BA" w:rsidRPr="009D0659" w14:paraId="30631767" w14:textId="77777777" w:rsidTr="00E432BA">
        <w:tc>
          <w:tcPr>
            <w:tcW w:w="709" w:type="dxa"/>
          </w:tcPr>
          <w:p w14:paraId="25E17211" w14:textId="752F19EC" w:rsidR="00E432BA" w:rsidRPr="009D0659" w:rsidRDefault="00E432BA" w:rsidP="00E432BA">
            <w:pPr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No</w:t>
            </w:r>
          </w:p>
        </w:tc>
        <w:tc>
          <w:tcPr>
            <w:tcW w:w="2977" w:type="dxa"/>
          </w:tcPr>
          <w:p w14:paraId="54E1B0D8" w14:textId="35144026" w:rsidR="00E432BA" w:rsidRPr="009D0659" w:rsidRDefault="00E432BA" w:rsidP="00E432BA">
            <w:pPr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Aspek yang Dievaluasi</w:t>
            </w:r>
          </w:p>
        </w:tc>
        <w:tc>
          <w:tcPr>
            <w:tcW w:w="2976" w:type="dxa"/>
          </w:tcPr>
          <w:p w14:paraId="714A30EC" w14:textId="3A19CC23" w:rsidR="00E432BA" w:rsidRPr="009D0659" w:rsidRDefault="00E432BA" w:rsidP="00E432BA">
            <w:pPr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Kelebihan</w:t>
            </w:r>
          </w:p>
        </w:tc>
        <w:tc>
          <w:tcPr>
            <w:tcW w:w="3061" w:type="dxa"/>
          </w:tcPr>
          <w:p w14:paraId="4643C180" w14:textId="0CAB497F" w:rsidR="00E432BA" w:rsidRPr="009D0659" w:rsidRDefault="00E432BA" w:rsidP="00E432BA">
            <w:pPr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Kelemahan</w:t>
            </w:r>
          </w:p>
        </w:tc>
      </w:tr>
      <w:tr w:rsidR="00E432BA" w:rsidRPr="009D0659" w14:paraId="566C8DB1" w14:textId="77777777" w:rsidTr="00E432BA">
        <w:tc>
          <w:tcPr>
            <w:tcW w:w="709" w:type="dxa"/>
          </w:tcPr>
          <w:p w14:paraId="6485A454" w14:textId="55AED225" w:rsidR="00E432BA" w:rsidRPr="009D0659" w:rsidRDefault="00E432BA" w:rsidP="00E432BA">
            <w:pPr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1</w:t>
            </w:r>
          </w:p>
        </w:tc>
        <w:tc>
          <w:tcPr>
            <w:tcW w:w="2977" w:type="dxa"/>
          </w:tcPr>
          <w:p w14:paraId="75FE2984" w14:textId="787D06B6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Kebijakan ttg visi keilmuan dan tujuan PS</w:t>
            </w:r>
          </w:p>
        </w:tc>
        <w:tc>
          <w:tcPr>
            <w:tcW w:w="2976" w:type="dxa"/>
          </w:tcPr>
          <w:p w14:paraId="328BA896" w14:textId="61B758A9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</w:p>
        </w:tc>
        <w:tc>
          <w:tcPr>
            <w:tcW w:w="3061" w:type="dxa"/>
          </w:tcPr>
          <w:p w14:paraId="32CF513E" w14:textId="28B27821" w:rsidR="00E432BA" w:rsidRPr="00D55118" w:rsidRDefault="00E432BA" w:rsidP="004E43E5">
            <w:pPr>
              <w:jc w:val="both"/>
              <w:rPr>
                <w:color w:val="0070C0"/>
                <w:lang w:val="en-US"/>
              </w:rPr>
            </w:pPr>
          </w:p>
        </w:tc>
      </w:tr>
      <w:tr w:rsidR="00E432BA" w:rsidRPr="009D0659" w14:paraId="29421CB1" w14:textId="77777777" w:rsidTr="00E432BA">
        <w:tc>
          <w:tcPr>
            <w:tcW w:w="709" w:type="dxa"/>
          </w:tcPr>
          <w:p w14:paraId="1D8494CC" w14:textId="2EC0ABD6" w:rsidR="00E432BA" w:rsidRPr="009D0659" w:rsidRDefault="00E432BA" w:rsidP="00E432BA">
            <w:pPr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2</w:t>
            </w:r>
          </w:p>
        </w:tc>
        <w:tc>
          <w:tcPr>
            <w:tcW w:w="2977" w:type="dxa"/>
          </w:tcPr>
          <w:p w14:paraId="024D1341" w14:textId="14709430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Rumusan visi keilmuan dan tujuan PS</w:t>
            </w:r>
          </w:p>
        </w:tc>
        <w:tc>
          <w:tcPr>
            <w:tcW w:w="2976" w:type="dxa"/>
          </w:tcPr>
          <w:p w14:paraId="61E8607B" w14:textId="77777777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</w:p>
        </w:tc>
        <w:tc>
          <w:tcPr>
            <w:tcW w:w="3061" w:type="dxa"/>
          </w:tcPr>
          <w:p w14:paraId="2ACA2D8C" w14:textId="77777777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</w:p>
        </w:tc>
      </w:tr>
      <w:tr w:rsidR="00E432BA" w:rsidRPr="009D0659" w14:paraId="792C63F4" w14:textId="77777777" w:rsidTr="00E432BA">
        <w:tc>
          <w:tcPr>
            <w:tcW w:w="709" w:type="dxa"/>
          </w:tcPr>
          <w:p w14:paraId="68537B0E" w14:textId="308CF4C7" w:rsidR="00E432BA" w:rsidRPr="009D0659" w:rsidRDefault="00E432BA" w:rsidP="00E432BA">
            <w:pPr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3</w:t>
            </w:r>
          </w:p>
        </w:tc>
        <w:tc>
          <w:tcPr>
            <w:tcW w:w="2977" w:type="dxa"/>
          </w:tcPr>
          <w:p w14:paraId="65A4B03C" w14:textId="670A44CD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Strategi pencapaian tujuan PS</w:t>
            </w:r>
          </w:p>
        </w:tc>
        <w:tc>
          <w:tcPr>
            <w:tcW w:w="2976" w:type="dxa"/>
          </w:tcPr>
          <w:p w14:paraId="7A09DA11" w14:textId="77777777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</w:p>
        </w:tc>
        <w:tc>
          <w:tcPr>
            <w:tcW w:w="3061" w:type="dxa"/>
          </w:tcPr>
          <w:p w14:paraId="66FFAA12" w14:textId="77777777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</w:p>
        </w:tc>
      </w:tr>
      <w:tr w:rsidR="00E432BA" w:rsidRPr="009D0659" w14:paraId="7581A643" w14:textId="77777777" w:rsidTr="00E432BA">
        <w:tc>
          <w:tcPr>
            <w:tcW w:w="709" w:type="dxa"/>
          </w:tcPr>
          <w:p w14:paraId="37038BAA" w14:textId="2A974D70" w:rsidR="00E432BA" w:rsidRPr="009D0659" w:rsidRDefault="00E432BA" w:rsidP="00E432BA">
            <w:pPr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4</w:t>
            </w:r>
          </w:p>
        </w:tc>
        <w:tc>
          <w:tcPr>
            <w:tcW w:w="2977" w:type="dxa"/>
          </w:tcPr>
          <w:p w14:paraId="1E11D4B2" w14:textId="25FCDA13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Tingkat pemahaman ttg visi keilmuan dan tujuan PS</w:t>
            </w:r>
          </w:p>
        </w:tc>
        <w:tc>
          <w:tcPr>
            <w:tcW w:w="2976" w:type="dxa"/>
          </w:tcPr>
          <w:p w14:paraId="2D1985A2" w14:textId="77777777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</w:p>
        </w:tc>
        <w:tc>
          <w:tcPr>
            <w:tcW w:w="3061" w:type="dxa"/>
          </w:tcPr>
          <w:p w14:paraId="472870F1" w14:textId="77777777" w:rsidR="00E432BA" w:rsidRPr="009D0659" w:rsidRDefault="00E432BA" w:rsidP="004E43E5">
            <w:pPr>
              <w:jc w:val="both"/>
              <w:rPr>
                <w:color w:val="0070C0"/>
                <w:lang w:val="id-ID"/>
              </w:rPr>
            </w:pPr>
          </w:p>
        </w:tc>
      </w:tr>
    </w:tbl>
    <w:p w14:paraId="2EE834B7" w14:textId="77777777" w:rsidR="004D4953" w:rsidRPr="009D0659" w:rsidRDefault="004D4953" w:rsidP="004D4953">
      <w:pPr>
        <w:pStyle w:val="BodyText"/>
        <w:spacing w:before="126"/>
        <w:ind w:left="113" w:right="105"/>
        <w:jc w:val="both"/>
        <w:rPr>
          <w:color w:val="0070C0"/>
          <w:lang w:val="id-ID"/>
        </w:rPr>
      </w:pPr>
    </w:p>
    <w:p w14:paraId="506CF5AD" w14:textId="14A7AC5C" w:rsidR="004D4953" w:rsidRPr="00265694" w:rsidRDefault="00D55118" w:rsidP="004D4953">
      <w:pPr>
        <w:pStyle w:val="BodyText"/>
        <w:spacing w:before="126"/>
        <w:ind w:left="113" w:right="105"/>
        <w:jc w:val="both"/>
        <w:rPr>
          <w:color w:val="0070C0"/>
          <w:lang w:val="id-ID"/>
        </w:rPr>
      </w:pPr>
      <w:r w:rsidRPr="00265694">
        <w:rPr>
          <w:color w:val="0070C0"/>
          <w:lang w:val="id-ID"/>
        </w:rPr>
        <w:t xml:space="preserve">Evalusi bisa juga dilakukan dengan </w:t>
      </w:r>
      <w:r w:rsidR="004D4953" w:rsidRPr="00265694">
        <w:rPr>
          <w:color w:val="0070C0"/>
          <w:lang w:val="id-ID"/>
        </w:rPr>
        <w:t>menggunakan format lain, seperti Analisis SWOT. Apabila PS menggunakan Analisis SWOT, hendaknya diperhatikan koherensi antar unsur dalam S</w:t>
      </w:r>
      <w:r w:rsidR="00265694" w:rsidRPr="00265694">
        <w:rPr>
          <w:color w:val="0070C0"/>
          <w:lang w:val="id-ID"/>
        </w:rPr>
        <w:t>-</w:t>
      </w:r>
      <w:r w:rsidR="004D4953" w:rsidRPr="00265694">
        <w:rPr>
          <w:color w:val="0070C0"/>
          <w:lang w:val="id-ID"/>
        </w:rPr>
        <w:t>W</w:t>
      </w:r>
      <w:r w:rsidR="00265694" w:rsidRPr="00265694">
        <w:rPr>
          <w:color w:val="0070C0"/>
          <w:lang w:val="id-ID"/>
        </w:rPr>
        <w:t>-</w:t>
      </w:r>
      <w:r w:rsidR="004D4953" w:rsidRPr="00265694">
        <w:rPr>
          <w:color w:val="0070C0"/>
          <w:lang w:val="id-ID"/>
        </w:rPr>
        <w:t>O</w:t>
      </w:r>
      <w:r w:rsidR="00265694" w:rsidRPr="00265694">
        <w:rPr>
          <w:color w:val="0070C0"/>
          <w:lang w:val="id-ID"/>
        </w:rPr>
        <w:t>-</w:t>
      </w:r>
      <w:r w:rsidR="004D4953" w:rsidRPr="00265694">
        <w:rPr>
          <w:color w:val="0070C0"/>
          <w:lang w:val="id-ID"/>
        </w:rPr>
        <w:t>T.</w:t>
      </w:r>
      <w:r w:rsidR="00265694" w:rsidRPr="00265694">
        <w:rPr>
          <w:color w:val="0070C0"/>
          <w:lang w:val="id-ID"/>
        </w:rPr>
        <w:t xml:space="preserve"> Keempat unsur harus nyambung.</w:t>
      </w:r>
    </w:p>
    <w:p w14:paraId="7BBA78FC" w14:textId="729F5194" w:rsidR="009929E1" w:rsidRPr="009D0659" w:rsidRDefault="009929E1" w:rsidP="004E43E5">
      <w:pPr>
        <w:jc w:val="both"/>
        <w:rPr>
          <w:lang w:val="id-ID"/>
        </w:rPr>
      </w:pPr>
    </w:p>
    <w:p w14:paraId="03771177" w14:textId="77777777" w:rsidR="00A85EB3" w:rsidRPr="009D0659" w:rsidRDefault="00A85EB3" w:rsidP="004E43E5">
      <w:pPr>
        <w:jc w:val="both"/>
        <w:rPr>
          <w:lang w:val="id-ID"/>
        </w:rPr>
      </w:pPr>
    </w:p>
    <w:p w14:paraId="731AC0E2" w14:textId="307C6DDB" w:rsidR="00A85EB3" w:rsidRPr="009D0659" w:rsidRDefault="00A85EB3" w:rsidP="00A85EB3">
      <w:pPr>
        <w:pStyle w:val="ListParagraph"/>
        <w:numPr>
          <w:ilvl w:val="1"/>
          <w:numId w:val="18"/>
        </w:numPr>
        <w:tabs>
          <w:tab w:val="left" w:pos="481"/>
        </w:tabs>
        <w:rPr>
          <w:b/>
          <w:lang w:val="id-ID"/>
        </w:rPr>
      </w:pPr>
      <w:r w:rsidRPr="009D0659">
        <w:rPr>
          <w:b/>
          <w:lang w:val="id-ID"/>
        </w:rPr>
        <w:t>Tindak Lanjut</w:t>
      </w:r>
    </w:p>
    <w:p w14:paraId="64668739" w14:textId="659D1927" w:rsidR="00A85EB3" w:rsidRPr="009D0659" w:rsidRDefault="00A85EB3" w:rsidP="00A85EB3">
      <w:pPr>
        <w:pStyle w:val="BodyText"/>
        <w:spacing w:before="129"/>
        <w:ind w:left="113" w:right="108"/>
        <w:jc w:val="both"/>
        <w:rPr>
          <w:lang w:val="id-ID"/>
        </w:rPr>
      </w:pPr>
      <w:r w:rsidRPr="009D0659">
        <w:rPr>
          <w:lang w:val="id-ID"/>
        </w:rPr>
        <w:t xml:space="preserve">Tindak lanjut yang telah 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diambil oleh UPPS dalam rangka meningkatkan (1) kejelasan dan kerealistikan visi keilmuan PS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ujuan PS, dan strategi pencapaian tujuan PS, (2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selarasan visi keilmuan PS, tujuan PS,</w:t>
      </w:r>
      <w:r w:rsidR="00D375D4"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strategi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pencapaian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tuju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PS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engan</w:t>
      </w:r>
      <w:r w:rsidRPr="009D0659">
        <w:rPr>
          <w:spacing w:val="-7"/>
          <w:lang w:val="id-ID"/>
        </w:rPr>
        <w:t xml:space="preserve"> </w:t>
      </w:r>
      <w:r w:rsidRPr="009D0659">
        <w:rPr>
          <w:lang w:val="id-ID"/>
        </w:rPr>
        <w:t>VMTS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UPPS,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(</w:t>
      </w:r>
      <w:r w:rsidR="00223806" w:rsidRPr="009D0659">
        <w:rPr>
          <w:lang w:val="id-ID"/>
        </w:rPr>
        <w:t>3</w:t>
      </w:r>
      <w:r w:rsidRPr="009D0659">
        <w:rPr>
          <w:lang w:val="id-ID"/>
        </w:rPr>
        <w:t>)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tingkat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pemahaman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sivitas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akademika</w:t>
      </w:r>
      <w:r w:rsidRPr="009D0659">
        <w:rPr>
          <w:spacing w:val="-58"/>
          <w:lang w:val="id-ID"/>
        </w:rPr>
        <w:t xml:space="preserve"> </w:t>
      </w:r>
      <w:r w:rsidRPr="009D0659">
        <w:rPr>
          <w:lang w:val="id-ID"/>
        </w:rPr>
        <w:t>terhadap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visi keilmuan PS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tuju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S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trategi pencapai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ujuan PS.</w:t>
      </w:r>
    </w:p>
    <w:p w14:paraId="4FAD88F1" w14:textId="587156D4" w:rsidR="00A85EB3" w:rsidRPr="009D0659" w:rsidRDefault="00A85EB3" w:rsidP="004E43E5">
      <w:pPr>
        <w:jc w:val="both"/>
        <w:rPr>
          <w:lang w:val="id-ID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709"/>
        <w:gridCol w:w="2977"/>
        <w:gridCol w:w="2976"/>
        <w:gridCol w:w="3061"/>
      </w:tblGrid>
      <w:tr w:rsidR="00E432BA" w:rsidRPr="009D0659" w14:paraId="472E26E5" w14:textId="77777777" w:rsidTr="004A18BB">
        <w:tc>
          <w:tcPr>
            <w:tcW w:w="709" w:type="dxa"/>
          </w:tcPr>
          <w:p w14:paraId="4D6FA683" w14:textId="77777777" w:rsidR="00E432BA" w:rsidRPr="009D0659" w:rsidRDefault="00E432BA" w:rsidP="004A18BB">
            <w:pPr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No</w:t>
            </w:r>
          </w:p>
        </w:tc>
        <w:tc>
          <w:tcPr>
            <w:tcW w:w="2977" w:type="dxa"/>
          </w:tcPr>
          <w:p w14:paraId="4F53C801" w14:textId="77777777" w:rsidR="00E432BA" w:rsidRPr="009D0659" w:rsidRDefault="00E432BA" w:rsidP="004A18BB">
            <w:pPr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Aspek yang Dievaluasi</w:t>
            </w:r>
          </w:p>
        </w:tc>
        <w:tc>
          <w:tcPr>
            <w:tcW w:w="2976" w:type="dxa"/>
          </w:tcPr>
          <w:p w14:paraId="5C2CB517" w14:textId="1D5F0DF2" w:rsidR="00E432BA" w:rsidRPr="009D0659" w:rsidRDefault="00E432BA" w:rsidP="004A18BB">
            <w:pPr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Hasil Evaluasi</w:t>
            </w:r>
          </w:p>
        </w:tc>
        <w:tc>
          <w:tcPr>
            <w:tcW w:w="3061" w:type="dxa"/>
          </w:tcPr>
          <w:p w14:paraId="3A2C0E52" w14:textId="1C3BD1C6" w:rsidR="00E432BA" w:rsidRPr="009D0659" w:rsidRDefault="00D375D4" w:rsidP="004A18BB">
            <w:pPr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Tindak Lanjut</w:t>
            </w:r>
          </w:p>
        </w:tc>
      </w:tr>
      <w:tr w:rsidR="00E432BA" w:rsidRPr="009D0659" w14:paraId="0E0A3473" w14:textId="77777777" w:rsidTr="004A18BB">
        <w:tc>
          <w:tcPr>
            <w:tcW w:w="709" w:type="dxa"/>
          </w:tcPr>
          <w:p w14:paraId="5097077E" w14:textId="77777777" w:rsidR="00E432BA" w:rsidRPr="009D0659" w:rsidRDefault="00E432BA" w:rsidP="004A18BB">
            <w:pPr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1</w:t>
            </w:r>
          </w:p>
        </w:tc>
        <w:tc>
          <w:tcPr>
            <w:tcW w:w="2977" w:type="dxa"/>
          </w:tcPr>
          <w:p w14:paraId="4D07409E" w14:textId="1F726C39" w:rsidR="00E432BA" w:rsidRPr="009D0659" w:rsidRDefault="00E432BA" w:rsidP="004A18BB">
            <w:pPr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Ke</w:t>
            </w:r>
            <w:r w:rsidR="00223806" w:rsidRPr="009D0659">
              <w:rPr>
                <w:color w:val="0070C0"/>
                <w:lang w:val="id-ID"/>
              </w:rPr>
              <w:t>jelasan dan kerealistikan</w:t>
            </w:r>
            <w:r w:rsidRPr="009D0659">
              <w:rPr>
                <w:color w:val="0070C0"/>
                <w:lang w:val="id-ID"/>
              </w:rPr>
              <w:t xml:space="preserve"> tvisi keilmuan</w:t>
            </w:r>
            <w:r w:rsidR="00223806" w:rsidRPr="009D0659">
              <w:rPr>
                <w:color w:val="0070C0"/>
                <w:lang w:val="id-ID"/>
              </w:rPr>
              <w:t>,</w:t>
            </w:r>
            <w:r w:rsidRPr="009D0659">
              <w:rPr>
                <w:color w:val="0070C0"/>
                <w:lang w:val="id-ID"/>
              </w:rPr>
              <w:t xml:space="preserve"> tujuan PS</w:t>
            </w:r>
            <w:r w:rsidR="00223806" w:rsidRPr="009D0659">
              <w:rPr>
                <w:color w:val="0070C0"/>
                <w:lang w:val="id-ID"/>
              </w:rPr>
              <w:t>, dan strategi pencapaian tujuan PS.</w:t>
            </w:r>
          </w:p>
        </w:tc>
        <w:tc>
          <w:tcPr>
            <w:tcW w:w="2976" w:type="dxa"/>
          </w:tcPr>
          <w:p w14:paraId="2A46D10E" w14:textId="77777777" w:rsidR="00E432BA" w:rsidRPr="009D0659" w:rsidRDefault="00E432BA" w:rsidP="004A18BB">
            <w:pPr>
              <w:jc w:val="both"/>
              <w:rPr>
                <w:color w:val="0070C0"/>
                <w:lang w:val="id-ID"/>
              </w:rPr>
            </w:pPr>
          </w:p>
        </w:tc>
        <w:tc>
          <w:tcPr>
            <w:tcW w:w="3061" w:type="dxa"/>
          </w:tcPr>
          <w:p w14:paraId="79CECFE3" w14:textId="77777777" w:rsidR="00E432BA" w:rsidRPr="009D0659" w:rsidRDefault="00E432BA" w:rsidP="004A18BB">
            <w:pPr>
              <w:jc w:val="both"/>
              <w:rPr>
                <w:color w:val="0070C0"/>
                <w:lang w:val="id-ID"/>
              </w:rPr>
            </w:pPr>
          </w:p>
        </w:tc>
      </w:tr>
      <w:tr w:rsidR="00E432BA" w:rsidRPr="009D0659" w14:paraId="75BFD555" w14:textId="77777777" w:rsidTr="004A18BB">
        <w:tc>
          <w:tcPr>
            <w:tcW w:w="709" w:type="dxa"/>
          </w:tcPr>
          <w:p w14:paraId="388AD25B" w14:textId="77777777" w:rsidR="00E432BA" w:rsidRPr="009D0659" w:rsidRDefault="00E432BA" w:rsidP="004A18BB">
            <w:pPr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2</w:t>
            </w:r>
          </w:p>
        </w:tc>
        <w:tc>
          <w:tcPr>
            <w:tcW w:w="2977" w:type="dxa"/>
          </w:tcPr>
          <w:p w14:paraId="40B4B7D6" w14:textId="1289CD6A" w:rsidR="00E432BA" w:rsidRPr="009D0659" w:rsidRDefault="00223806" w:rsidP="004A18BB">
            <w:pPr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Keselarasan</w:t>
            </w:r>
            <w:r w:rsidR="00E432BA" w:rsidRPr="009D0659">
              <w:rPr>
                <w:color w:val="0070C0"/>
                <w:lang w:val="id-ID"/>
              </w:rPr>
              <w:t xml:space="preserve"> visi keilmuan</w:t>
            </w:r>
            <w:r w:rsidRPr="009D0659">
              <w:rPr>
                <w:color w:val="0070C0"/>
                <w:lang w:val="id-ID"/>
              </w:rPr>
              <w:t>,</w:t>
            </w:r>
            <w:r w:rsidR="00E432BA" w:rsidRPr="009D0659">
              <w:rPr>
                <w:color w:val="0070C0"/>
                <w:lang w:val="id-ID"/>
              </w:rPr>
              <w:t xml:space="preserve"> tujuan PS</w:t>
            </w:r>
            <w:r w:rsidRPr="009D0659">
              <w:rPr>
                <w:color w:val="0070C0"/>
                <w:lang w:val="id-ID"/>
              </w:rPr>
              <w:t>, dan strategi pencapaian tujuan PS dengan VMTS UPPS</w:t>
            </w:r>
          </w:p>
        </w:tc>
        <w:tc>
          <w:tcPr>
            <w:tcW w:w="2976" w:type="dxa"/>
          </w:tcPr>
          <w:p w14:paraId="6FFD7138" w14:textId="77777777" w:rsidR="00E432BA" w:rsidRPr="009D0659" w:rsidRDefault="00E432BA" w:rsidP="004A18BB">
            <w:pPr>
              <w:jc w:val="both"/>
              <w:rPr>
                <w:color w:val="0070C0"/>
                <w:lang w:val="id-ID"/>
              </w:rPr>
            </w:pPr>
          </w:p>
        </w:tc>
        <w:tc>
          <w:tcPr>
            <w:tcW w:w="3061" w:type="dxa"/>
          </w:tcPr>
          <w:p w14:paraId="68ED616F" w14:textId="77777777" w:rsidR="00E432BA" w:rsidRPr="009D0659" w:rsidRDefault="00E432BA" w:rsidP="004A18BB">
            <w:pPr>
              <w:jc w:val="both"/>
              <w:rPr>
                <w:color w:val="0070C0"/>
                <w:lang w:val="id-ID"/>
              </w:rPr>
            </w:pPr>
          </w:p>
        </w:tc>
      </w:tr>
      <w:tr w:rsidR="00E432BA" w:rsidRPr="009D0659" w14:paraId="3CAA74E6" w14:textId="77777777" w:rsidTr="004A18BB">
        <w:tc>
          <w:tcPr>
            <w:tcW w:w="709" w:type="dxa"/>
          </w:tcPr>
          <w:p w14:paraId="708C2629" w14:textId="24A0CBEA" w:rsidR="00E432BA" w:rsidRPr="009D0659" w:rsidRDefault="00223806" w:rsidP="004A18BB">
            <w:pPr>
              <w:jc w:val="center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lastRenderedPageBreak/>
              <w:t>3</w:t>
            </w:r>
          </w:p>
        </w:tc>
        <w:tc>
          <w:tcPr>
            <w:tcW w:w="2977" w:type="dxa"/>
          </w:tcPr>
          <w:p w14:paraId="4BA0D4C0" w14:textId="77777777" w:rsidR="00E432BA" w:rsidRPr="009D0659" w:rsidRDefault="00E432BA" w:rsidP="004A18BB">
            <w:pPr>
              <w:jc w:val="both"/>
              <w:rPr>
                <w:color w:val="0070C0"/>
                <w:lang w:val="id-ID"/>
              </w:rPr>
            </w:pPr>
            <w:r w:rsidRPr="009D0659">
              <w:rPr>
                <w:color w:val="0070C0"/>
                <w:lang w:val="id-ID"/>
              </w:rPr>
              <w:t>Tingkat pemahaman ttg visi keilmuan dan tujuan PS</w:t>
            </w:r>
          </w:p>
        </w:tc>
        <w:tc>
          <w:tcPr>
            <w:tcW w:w="2976" w:type="dxa"/>
          </w:tcPr>
          <w:p w14:paraId="740EAC47" w14:textId="77777777" w:rsidR="00E432BA" w:rsidRPr="009D0659" w:rsidRDefault="00E432BA" w:rsidP="004A18BB">
            <w:pPr>
              <w:jc w:val="both"/>
              <w:rPr>
                <w:color w:val="0070C0"/>
                <w:lang w:val="id-ID"/>
              </w:rPr>
            </w:pPr>
          </w:p>
        </w:tc>
        <w:tc>
          <w:tcPr>
            <w:tcW w:w="3061" w:type="dxa"/>
          </w:tcPr>
          <w:p w14:paraId="71F41A86" w14:textId="77777777" w:rsidR="00E432BA" w:rsidRPr="009D0659" w:rsidRDefault="00E432BA" w:rsidP="004A18BB">
            <w:pPr>
              <w:jc w:val="both"/>
              <w:rPr>
                <w:color w:val="0070C0"/>
                <w:lang w:val="id-ID"/>
              </w:rPr>
            </w:pPr>
          </w:p>
        </w:tc>
      </w:tr>
    </w:tbl>
    <w:p w14:paraId="37128CF0" w14:textId="447DA7F5" w:rsidR="00A85EB3" w:rsidRPr="009D0659" w:rsidRDefault="00A85EB3" w:rsidP="004E43E5">
      <w:pPr>
        <w:jc w:val="both"/>
        <w:rPr>
          <w:lang w:val="id-ID"/>
        </w:rPr>
        <w:sectPr w:rsidR="00A85EB3" w:rsidRPr="009D0659">
          <w:footerReference w:type="default" r:id="rId9"/>
          <w:pgSz w:w="11910" w:h="16850"/>
          <w:pgMar w:top="1340" w:right="1020" w:bottom="1360" w:left="1020" w:header="0" w:footer="1178" w:gutter="0"/>
          <w:cols w:space="720"/>
        </w:sectPr>
      </w:pPr>
    </w:p>
    <w:p w14:paraId="20089EFB" w14:textId="77777777" w:rsidR="002A2B54" w:rsidRPr="009D0659" w:rsidRDefault="00FC320D" w:rsidP="00CA429E">
      <w:pPr>
        <w:pStyle w:val="Heading2"/>
        <w:ind w:left="113" w:firstLine="0"/>
        <w:jc w:val="both"/>
        <w:rPr>
          <w:lang w:val="id-ID"/>
        </w:rPr>
      </w:pPr>
      <w:bookmarkStart w:id="4" w:name="_TOC_250008"/>
      <w:r w:rsidRPr="009D0659">
        <w:rPr>
          <w:lang w:val="id-ID"/>
        </w:rPr>
        <w:lastRenderedPageBreak/>
        <w:t>KRITERI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2.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TAT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AMONG,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TAT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LOLA, DAN</w:t>
      </w:r>
      <w:r w:rsidRPr="009D0659">
        <w:rPr>
          <w:spacing w:val="-2"/>
          <w:lang w:val="id-ID"/>
        </w:rPr>
        <w:t xml:space="preserve"> </w:t>
      </w:r>
      <w:bookmarkEnd w:id="4"/>
      <w:r w:rsidRPr="009D0659">
        <w:rPr>
          <w:lang w:val="id-ID"/>
        </w:rPr>
        <w:t>KERJA SAMA</w:t>
      </w:r>
    </w:p>
    <w:p w14:paraId="05C7BC95" w14:textId="77777777" w:rsidR="002A2B54" w:rsidRPr="009D0659" w:rsidRDefault="002A2B54" w:rsidP="00CA429E">
      <w:pPr>
        <w:pStyle w:val="BodyText"/>
        <w:rPr>
          <w:rFonts w:ascii="Arial"/>
          <w:b/>
          <w:sz w:val="24"/>
          <w:lang w:val="id-ID"/>
        </w:rPr>
      </w:pPr>
    </w:p>
    <w:p w14:paraId="5A9A58D9" w14:textId="77777777" w:rsidR="002A2B54" w:rsidRPr="009D0659" w:rsidRDefault="00FC320D" w:rsidP="00CA429E">
      <w:pPr>
        <w:pStyle w:val="ListParagraph"/>
        <w:numPr>
          <w:ilvl w:val="1"/>
          <w:numId w:val="16"/>
        </w:numPr>
        <w:tabs>
          <w:tab w:val="left" w:pos="481"/>
        </w:tabs>
        <w:rPr>
          <w:b/>
          <w:lang w:val="id-ID"/>
        </w:rPr>
      </w:pPr>
      <w:r w:rsidRPr="009D0659">
        <w:rPr>
          <w:b/>
          <w:lang w:val="id-ID"/>
        </w:rPr>
        <w:t>Tat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among,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Tata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Kelola,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Kepemimpinan</w:t>
      </w:r>
    </w:p>
    <w:p w14:paraId="75996749" w14:textId="77777777" w:rsidR="002A2B54" w:rsidRPr="009D0659" w:rsidRDefault="002A2B54" w:rsidP="00CA429E">
      <w:pPr>
        <w:pStyle w:val="BodyText"/>
        <w:rPr>
          <w:sz w:val="23"/>
          <w:lang w:val="id-ID"/>
        </w:rPr>
      </w:pPr>
    </w:p>
    <w:p w14:paraId="191C4E63" w14:textId="77777777" w:rsidR="002A2B54" w:rsidRPr="009D0659" w:rsidRDefault="00FC320D" w:rsidP="00CA429E">
      <w:pPr>
        <w:pStyle w:val="ListParagraph"/>
        <w:numPr>
          <w:ilvl w:val="2"/>
          <w:numId w:val="16"/>
        </w:numPr>
        <w:tabs>
          <w:tab w:val="left" w:pos="666"/>
        </w:tabs>
        <w:ind w:hanging="553"/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6DF7F0F9" w14:textId="5267D4BF" w:rsidR="002A2B54" w:rsidRPr="009D0659" w:rsidRDefault="00FC320D" w:rsidP="00CA429E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</w:t>
      </w:r>
      <w:r w:rsidR="00260204"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 xml:space="preserve">tinggi </w:t>
      </w:r>
      <w:r w:rsidRPr="009D0659">
        <w:rPr>
          <w:color w:val="C00000"/>
          <w:lang w:val="id-ID"/>
        </w:rPr>
        <w:t xml:space="preserve"> </w:t>
      </w:r>
      <w:r w:rsidRPr="009D0659">
        <w:rPr>
          <w:lang w:val="id-ID"/>
        </w:rPr>
        <w:t>yang mengatur tata pamong, tata kelola, dan kepemimpinan di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UPPS.</w:t>
      </w:r>
    </w:p>
    <w:p w14:paraId="679B41B3" w14:textId="21A35042" w:rsidR="00CA429E" w:rsidRPr="009D0659" w:rsidRDefault="00E62913" w:rsidP="00CA429E">
      <w:pPr>
        <w:pStyle w:val="BodyText"/>
        <w:spacing w:before="126"/>
        <w:ind w:left="113" w:right="106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contoh di Kriteria 1)</w:t>
      </w:r>
    </w:p>
    <w:p w14:paraId="516102A7" w14:textId="77777777" w:rsidR="002A2B54" w:rsidRPr="009D0659" w:rsidRDefault="002A2B54">
      <w:pPr>
        <w:spacing w:line="360" w:lineRule="auto"/>
        <w:jc w:val="both"/>
        <w:rPr>
          <w:lang w:val="id-ID"/>
        </w:rPr>
      </w:pPr>
    </w:p>
    <w:p w14:paraId="14307B34" w14:textId="77777777" w:rsidR="00497D86" w:rsidRPr="009D0659" w:rsidRDefault="00497D86" w:rsidP="00497D86">
      <w:pPr>
        <w:pStyle w:val="ListParagraph"/>
        <w:numPr>
          <w:ilvl w:val="2"/>
          <w:numId w:val="16"/>
        </w:numPr>
        <w:tabs>
          <w:tab w:val="left" w:pos="666"/>
        </w:tabs>
        <w:spacing w:before="77"/>
        <w:ind w:hanging="553"/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22F32E92" w14:textId="77777777" w:rsidR="00497D86" w:rsidRPr="009D0659" w:rsidRDefault="00497D86" w:rsidP="00497D86">
      <w:pPr>
        <w:pStyle w:val="ListParagraph"/>
        <w:numPr>
          <w:ilvl w:val="3"/>
          <w:numId w:val="16"/>
        </w:numPr>
        <w:tabs>
          <w:tab w:val="left" w:pos="848"/>
        </w:tabs>
        <w:spacing w:before="127"/>
        <w:rPr>
          <w:b/>
          <w:lang w:val="id-ID"/>
        </w:rPr>
      </w:pPr>
      <w:r w:rsidRPr="009D0659">
        <w:rPr>
          <w:b/>
          <w:lang w:val="id-ID"/>
        </w:rPr>
        <w:t>Tat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among</w:t>
      </w:r>
    </w:p>
    <w:p w14:paraId="664E55C1" w14:textId="50E5F95A" w:rsidR="00497D86" w:rsidRPr="009D0659" w:rsidRDefault="00497D86" w:rsidP="00497D86">
      <w:pPr>
        <w:pStyle w:val="BodyText"/>
        <w:spacing w:before="126"/>
        <w:ind w:left="113" w:right="106"/>
        <w:jc w:val="both"/>
        <w:rPr>
          <w:lang w:val="id-ID"/>
        </w:rPr>
      </w:pPr>
      <w:r w:rsidRPr="009D0659">
        <w:rPr>
          <w:lang w:val="id-ID"/>
        </w:rPr>
        <w:t xml:space="preserve">Sistem dan perwujudan </w:t>
      </w:r>
      <w:r w:rsidRPr="009D0659">
        <w:rPr>
          <w:i/>
          <w:iCs/>
          <w:lang w:val="id-ID"/>
        </w:rPr>
        <w:t>good governance</w:t>
      </w:r>
      <w:r w:rsidRPr="009D0659">
        <w:rPr>
          <w:lang w:val="id-ID"/>
        </w:rPr>
        <w:t xml:space="preserve"> di UPPS dengan struktur organisasi dan tat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among yang lengkap, fungsional, dan disertai dengan tugas pokok dan fungsi (tupoksi) masing-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asing secara jelas, sert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emenuhi lima pilar: (1) kredibel, (2) transparan, (3) akuntabel, (4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bertanggung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jawab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(5)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adil.</w:t>
      </w:r>
    </w:p>
    <w:p w14:paraId="219BE10A" w14:textId="77777777" w:rsidR="00C565BB" w:rsidRPr="009D0659" w:rsidRDefault="00C565BB" w:rsidP="00497D86">
      <w:pPr>
        <w:pStyle w:val="BodyText"/>
        <w:spacing w:before="126"/>
        <w:ind w:left="113" w:right="106"/>
        <w:jc w:val="both"/>
        <w:rPr>
          <w:lang w:val="id-ID"/>
        </w:rPr>
      </w:pPr>
    </w:p>
    <w:p w14:paraId="135786DA" w14:textId="12C12EC9" w:rsidR="00CA429E" w:rsidRPr="009D0659" w:rsidRDefault="00CC4B34" w:rsidP="00CC4B34">
      <w:pPr>
        <w:pStyle w:val="ListParagraph"/>
        <w:numPr>
          <w:ilvl w:val="0"/>
          <w:numId w:val="37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Sistem dan perwujudan </w:t>
      </w:r>
      <w:r w:rsidRPr="009D0659">
        <w:rPr>
          <w:i/>
          <w:iCs/>
          <w:color w:val="0070C0"/>
          <w:lang w:val="id-ID"/>
        </w:rPr>
        <w:t>good governance</w:t>
      </w:r>
      <w:r w:rsidRPr="009D0659">
        <w:rPr>
          <w:color w:val="0070C0"/>
          <w:lang w:val="id-ID"/>
        </w:rPr>
        <w:t xml:space="preserve"> di UPPS dengan struktur organisasi dan tata</w:t>
      </w:r>
      <w:r w:rsidRPr="009D0659">
        <w:rPr>
          <w:color w:val="0070C0"/>
          <w:spacing w:val="1"/>
          <w:lang w:val="id-ID"/>
        </w:rPr>
        <w:t xml:space="preserve"> </w:t>
      </w:r>
      <w:r w:rsidRPr="009D0659">
        <w:rPr>
          <w:color w:val="0070C0"/>
          <w:lang w:val="id-ID"/>
        </w:rPr>
        <w:t>pamong yang lengkap, fungsional, dan disertai dengan tugas pokok dan fungsi (tupoksi) masing-</w:t>
      </w:r>
      <w:r w:rsidRPr="009D0659">
        <w:rPr>
          <w:color w:val="0070C0"/>
          <w:spacing w:val="1"/>
          <w:lang w:val="id-ID"/>
        </w:rPr>
        <w:t xml:space="preserve"> </w:t>
      </w:r>
      <w:r w:rsidRPr="009D0659">
        <w:rPr>
          <w:color w:val="0070C0"/>
          <w:lang w:val="id-ID"/>
        </w:rPr>
        <w:t>masing secara jelas</w:t>
      </w:r>
    </w:p>
    <w:p w14:paraId="182C91B7" w14:textId="3CA8FCB3" w:rsidR="00C565BB" w:rsidRPr="009D0659" w:rsidRDefault="00C565BB" w:rsidP="00C565BB">
      <w:pPr>
        <w:pStyle w:val="ListParagraph"/>
        <w:ind w:left="720" w:firstLine="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39F335CC" w14:textId="77777777" w:rsidR="00C565BB" w:rsidRPr="009D0659" w:rsidRDefault="00C565BB" w:rsidP="00C565BB">
      <w:pPr>
        <w:pStyle w:val="ListParagraph"/>
        <w:ind w:left="720" w:firstLine="0"/>
        <w:jc w:val="both"/>
        <w:rPr>
          <w:color w:val="0070C0"/>
          <w:lang w:val="id-ID"/>
        </w:rPr>
      </w:pPr>
    </w:p>
    <w:p w14:paraId="74063853" w14:textId="4263939F" w:rsidR="00CC4B34" w:rsidRPr="009D0659" w:rsidRDefault="00CC4B34" w:rsidP="00DB2BFD">
      <w:pPr>
        <w:pStyle w:val="ListParagraph"/>
        <w:numPr>
          <w:ilvl w:val="0"/>
          <w:numId w:val="37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Tata pamong yang (1) kredibel, (2) transparan, (3) akuntabel, (4)</w:t>
      </w:r>
      <w:r w:rsidRPr="009D0659">
        <w:rPr>
          <w:color w:val="0070C0"/>
          <w:spacing w:val="1"/>
          <w:lang w:val="id-ID"/>
        </w:rPr>
        <w:t xml:space="preserve"> </w:t>
      </w:r>
      <w:r w:rsidRPr="009D0659">
        <w:rPr>
          <w:color w:val="0070C0"/>
          <w:lang w:val="id-ID"/>
        </w:rPr>
        <w:t>bertanggung</w:t>
      </w:r>
      <w:r w:rsidRPr="009D0659">
        <w:rPr>
          <w:color w:val="0070C0"/>
          <w:spacing w:val="-3"/>
          <w:lang w:val="id-ID"/>
        </w:rPr>
        <w:t xml:space="preserve"> </w:t>
      </w:r>
      <w:r w:rsidRPr="009D0659">
        <w:rPr>
          <w:color w:val="0070C0"/>
          <w:lang w:val="id-ID"/>
        </w:rPr>
        <w:t>jawab,</w:t>
      </w:r>
      <w:r w:rsidRPr="009D0659">
        <w:rPr>
          <w:color w:val="0070C0"/>
          <w:spacing w:val="2"/>
          <w:lang w:val="id-ID"/>
        </w:rPr>
        <w:t xml:space="preserve"> </w:t>
      </w:r>
      <w:r w:rsidRPr="009D0659">
        <w:rPr>
          <w:color w:val="0070C0"/>
          <w:lang w:val="id-ID"/>
        </w:rPr>
        <w:t>dan</w:t>
      </w:r>
      <w:r w:rsidRPr="009D0659">
        <w:rPr>
          <w:color w:val="0070C0"/>
          <w:spacing w:val="-4"/>
          <w:lang w:val="id-ID"/>
        </w:rPr>
        <w:t xml:space="preserve"> </w:t>
      </w:r>
      <w:r w:rsidRPr="009D0659">
        <w:rPr>
          <w:color w:val="0070C0"/>
          <w:lang w:val="id-ID"/>
        </w:rPr>
        <w:t>(5)</w:t>
      </w:r>
      <w:r w:rsidRPr="009D0659">
        <w:rPr>
          <w:color w:val="0070C0"/>
          <w:spacing w:val="-1"/>
          <w:lang w:val="id-ID"/>
        </w:rPr>
        <w:t xml:space="preserve"> </w:t>
      </w:r>
      <w:r w:rsidRPr="009D0659">
        <w:rPr>
          <w:color w:val="0070C0"/>
          <w:lang w:val="id-ID"/>
        </w:rPr>
        <w:t>adil.</w:t>
      </w:r>
    </w:p>
    <w:p w14:paraId="012323AA" w14:textId="1DC8BEFC" w:rsidR="00C565BB" w:rsidRPr="009D0659" w:rsidRDefault="00C565BB" w:rsidP="00DB2BFD">
      <w:pPr>
        <w:pStyle w:val="ListParagraph"/>
        <w:numPr>
          <w:ilvl w:val="0"/>
          <w:numId w:val="38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Kredibel</w:t>
      </w:r>
      <w:r w:rsidR="00AB5535" w:rsidRPr="009D0659">
        <w:rPr>
          <w:color w:val="0070C0"/>
          <w:lang w:val="id-ID"/>
        </w:rPr>
        <w:t>*)</w:t>
      </w:r>
    </w:p>
    <w:p w14:paraId="77CFDCFB" w14:textId="399BA7BD" w:rsidR="00C565BB" w:rsidRPr="009D0659" w:rsidRDefault="00C565BB" w:rsidP="00DB2BFD">
      <w:pPr>
        <w:pStyle w:val="ListParagraph"/>
        <w:ind w:left="1080" w:firstLine="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237EBEC6" w14:textId="77777777" w:rsidR="00DB2BFD" w:rsidRPr="009D0659" w:rsidRDefault="00DB2BFD" w:rsidP="00DB2BFD">
      <w:pPr>
        <w:pStyle w:val="ListParagraph"/>
        <w:ind w:left="1080" w:firstLine="0"/>
        <w:jc w:val="both"/>
        <w:rPr>
          <w:color w:val="0070C0"/>
          <w:lang w:val="id-ID"/>
        </w:rPr>
      </w:pPr>
    </w:p>
    <w:p w14:paraId="274008EB" w14:textId="40A90AE2" w:rsidR="00C565BB" w:rsidRPr="009D0659" w:rsidRDefault="00C565BB" w:rsidP="00DB2BFD">
      <w:pPr>
        <w:pStyle w:val="ListParagraph"/>
        <w:numPr>
          <w:ilvl w:val="0"/>
          <w:numId w:val="38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Transparan</w:t>
      </w:r>
    </w:p>
    <w:p w14:paraId="30134FC0" w14:textId="506985D9" w:rsidR="00C565BB" w:rsidRPr="009D0659" w:rsidRDefault="00C565BB" w:rsidP="00DB2BFD">
      <w:pPr>
        <w:pStyle w:val="ListParagraph"/>
        <w:ind w:left="1080" w:firstLine="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7B40C074" w14:textId="77777777" w:rsidR="00DB2BFD" w:rsidRPr="009D0659" w:rsidRDefault="00DB2BFD" w:rsidP="00DB2BFD">
      <w:pPr>
        <w:pStyle w:val="ListParagraph"/>
        <w:ind w:left="1080" w:firstLine="0"/>
        <w:jc w:val="both"/>
        <w:rPr>
          <w:color w:val="0070C0"/>
          <w:lang w:val="id-ID"/>
        </w:rPr>
      </w:pPr>
    </w:p>
    <w:p w14:paraId="0E193D25" w14:textId="7D45DC0D" w:rsidR="00C565BB" w:rsidRPr="009D0659" w:rsidRDefault="00C565BB" w:rsidP="00DB2BFD">
      <w:pPr>
        <w:pStyle w:val="ListParagraph"/>
        <w:numPr>
          <w:ilvl w:val="0"/>
          <w:numId w:val="38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Akuntabel</w:t>
      </w:r>
    </w:p>
    <w:p w14:paraId="7C17C6DF" w14:textId="7E240E2F" w:rsidR="00C565BB" w:rsidRPr="009D0659" w:rsidRDefault="00C565BB" w:rsidP="00DB2BFD">
      <w:pPr>
        <w:pStyle w:val="ListParagraph"/>
        <w:ind w:left="1080" w:firstLine="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48411E94" w14:textId="77777777" w:rsidR="00DB2BFD" w:rsidRPr="009D0659" w:rsidRDefault="00DB2BFD" w:rsidP="00DB2BFD">
      <w:pPr>
        <w:pStyle w:val="ListParagraph"/>
        <w:ind w:left="1080" w:firstLine="0"/>
        <w:jc w:val="both"/>
        <w:rPr>
          <w:color w:val="0070C0"/>
          <w:lang w:val="id-ID"/>
        </w:rPr>
      </w:pPr>
    </w:p>
    <w:p w14:paraId="704B50CD" w14:textId="1ED4A8DD" w:rsidR="00C565BB" w:rsidRPr="009D0659" w:rsidRDefault="00C565BB" w:rsidP="00DB2BFD">
      <w:pPr>
        <w:pStyle w:val="ListParagraph"/>
        <w:numPr>
          <w:ilvl w:val="0"/>
          <w:numId w:val="38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Bertanggung Jawab</w:t>
      </w:r>
    </w:p>
    <w:p w14:paraId="5F5EF2A3" w14:textId="053EF733" w:rsidR="00C565BB" w:rsidRPr="009D0659" w:rsidRDefault="00C565BB" w:rsidP="00DB2BFD">
      <w:pPr>
        <w:pStyle w:val="ListParagraph"/>
        <w:ind w:left="1080" w:firstLine="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5B9E146D" w14:textId="77777777" w:rsidR="00DB2BFD" w:rsidRPr="009D0659" w:rsidRDefault="00DB2BFD" w:rsidP="00DB2BFD">
      <w:pPr>
        <w:pStyle w:val="ListParagraph"/>
        <w:ind w:left="1080" w:firstLine="0"/>
        <w:jc w:val="both"/>
        <w:rPr>
          <w:color w:val="0070C0"/>
          <w:lang w:val="id-ID"/>
        </w:rPr>
      </w:pPr>
    </w:p>
    <w:p w14:paraId="33083BDD" w14:textId="323CEF92" w:rsidR="00C565BB" w:rsidRPr="009D0659" w:rsidRDefault="00C565BB" w:rsidP="00DB2BFD">
      <w:pPr>
        <w:pStyle w:val="ListParagraph"/>
        <w:numPr>
          <w:ilvl w:val="0"/>
          <w:numId w:val="38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Adil</w:t>
      </w:r>
    </w:p>
    <w:p w14:paraId="66BF79DF" w14:textId="5A827C94" w:rsidR="00C565BB" w:rsidRPr="009D0659" w:rsidRDefault="00C565BB" w:rsidP="00DB2BFD">
      <w:pPr>
        <w:pStyle w:val="ListParagraph"/>
        <w:ind w:left="1080" w:firstLine="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5AF21195" w14:textId="77777777" w:rsidR="00DB2BFD" w:rsidRPr="009D0659" w:rsidRDefault="00DB2BFD" w:rsidP="00DB2BFD">
      <w:pPr>
        <w:pStyle w:val="ListParagraph"/>
        <w:ind w:left="1080" w:firstLine="0"/>
        <w:jc w:val="both"/>
        <w:rPr>
          <w:color w:val="0070C0"/>
          <w:lang w:val="id-ID"/>
        </w:rPr>
      </w:pPr>
    </w:p>
    <w:p w14:paraId="5C83F3D7" w14:textId="1BF68BB6" w:rsidR="00497D86" w:rsidRPr="009D0659" w:rsidRDefault="00AB5535" w:rsidP="00DB2BFD">
      <w:pPr>
        <w:ind w:left="993" w:hanging="284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*) Masing-masing dijelaskan setidaknya dalam 2 paragraf. Paragraf 1 menjelaskan</w:t>
      </w:r>
      <w:r w:rsidR="00796423" w:rsidRPr="009D0659">
        <w:rPr>
          <w:color w:val="0070C0"/>
          <w:lang w:val="id-ID"/>
        </w:rPr>
        <w:t xml:space="preserve"> </w:t>
      </w:r>
      <w:r w:rsidR="00DA6E18" w:rsidRPr="009D0659">
        <w:rPr>
          <w:color w:val="0070C0"/>
          <w:lang w:val="id-ID"/>
        </w:rPr>
        <w:t>parameter dan cakupan, dan paragraph 2 menjelaskan upaya yang telah ditempuh oleh UPPS untuk mencapai parameter tersebut.</w:t>
      </w:r>
    </w:p>
    <w:p w14:paraId="61FB5C60" w14:textId="77777777" w:rsidR="00AB5535" w:rsidRPr="009D0659" w:rsidRDefault="00AB5535" w:rsidP="00497D86">
      <w:pPr>
        <w:jc w:val="both"/>
        <w:rPr>
          <w:lang w:val="id-ID"/>
        </w:rPr>
      </w:pPr>
    </w:p>
    <w:p w14:paraId="3CA0961D" w14:textId="77777777" w:rsidR="00497D86" w:rsidRPr="009D0659" w:rsidRDefault="00497D86" w:rsidP="00497D86">
      <w:pPr>
        <w:pStyle w:val="ListParagraph"/>
        <w:numPr>
          <w:ilvl w:val="3"/>
          <w:numId w:val="16"/>
        </w:numPr>
        <w:tabs>
          <w:tab w:val="left" w:pos="848"/>
        </w:tabs>
        <w:rPr>
          <w:b/>
          <w:lang w:val="id-ID"/>
        </w:rPr>
      </w:pPr>
      <w:r w:rsidRPr="009D0659">
        <w:rPr>
          <w:b/>
          <w:lang w:val="id-ID"/>
        </w:rPr>
        <w:t>Tat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Kelola</w:t>
      </w:r>
    </w:p>
    <w:p w14:paraId="77AB9912" w14:textId="015F1B47" w:rsidR="00497D86" w:rsidRPr="009D0659" w:rsidRDefault="00497D86" w:rsidP="00A5772A">
      <w:pPr>
        <w:pStyle w:val="BodyText"/>
        <w:ind w:left="113" w:right="109"/>
        <w:jc w:val="both"/>
        <w:rPr>
          <w:lang w:val="id-ID"/>
        </w:rPr>
      </w:pPr>
      <w:r w:rsidRPr="009D0659">
        <w:rPr>
          <w:lang w:val="id-ID"/>
        </w:rPr>
        <w:t>Sistem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laksana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at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lol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UPP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enggambark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adany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(1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encanaan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(2)</w:t>
      </w:r>
      <w:r w:rsidRPr="009D0659">
        <w:rPr>
          <w:spacing w:val="4"/>
          <w:lang w:val="id-ID"/>
        </w:rPr>
        <w:t xml:space="preserve"> </w:t>
      </w:r>
      <w:r w:rsidRPr="009D0659">
        <w:rPr>
          <w:lang w:val="id-ID"/>
        </w:rPr>
        <w:t>pengorganisasian,</w:t>
      </w:r>
      <w:r w:rsidRPr="009D0659">
        <w:rPr>
          <w:spacing w:val="4"/>
          <w:lang w:val="id-ID"/>
        </w:rPr>
        <w:t xml:space="preserve"> </w:t>
      </w:r>
      <w:r w:rsidRPr="009D0659">
        <w:rPr>
          <w:lang w:val="id-ID"/>
        </w:rPr>
        <w:t>(3)</w:t>
      </w:r>
      <w:r w:rsidRPr="009D0659">
        <w:rPr>
          <w:spacing w:val="4"/>
          <w:lang w:val="id-ID"/>
        </w:rPr>
        <w:t xml:space="preserve"> </w:t>
      </w:r>
      <w:r w:rsidRPr="009D0659">
        <w:rPr>
          <w:lang w:val="id-ID"/>
        </w:rPr>
        <w:t>pemilihan</w:t>
      </w:r>
      <w:r w:rsidRPr="009D0659">
        <w:rPr>
          <w:spacing w:val="4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3"/>
          <w:lang w:val="id-ID"/>
        </w:rPr>
        <w:t xml:space="preserve"> </w:t>
      </w:r>
      <w:r w:rsidRPr="009D0659">
        <w:rPr>
          <w:lang w:val="id-ID"/>
        </w:rPr>
        <w:t>penempatan</w:t>
      </w:r>
      <w:r w:rsidRPr="009D0659">
        <w:rPr>
          <w:spacing w:val="3"/>
          <w:lang w:val="id-ID"/>
        </w:rPr>
        <w:t xml:space="preserve"> </w:t>
      </w:r>
      <w:r w:rsidRPr="009D0659">
        <w:rPr>
          <w:lang w:val="id-ID"/>
        </w:rPr>
        <w:t>personel,</w:t>
      </w:r>
      <w:r w:rsidRPr="009D0659">
        <w:rPr>
          <w:spacing w:val="4"/>
          <w:lang w:val="id-ID"/>
        </w:rPr>
        <w:t xml:space="preserve"> </w:t>
      </w:r>
      <w:r w:rsidRPr="009D0659">
        <w:rPr>
          <w:lang w:val="id-ID"/>
        </w:rPr>
        <w:t>(4)</w:t>
      </w:r>
      <w:r w:rsidRPr="009D0659">
        <w:rPr>
          <w:spacing w:val="4"/>
          <w:lang w:val="id-ID"/>
        </w:rPr>
        <w:t xml:space="preserve"> </w:t>
      </w:r>
      <w:r w:rsidRPr="009D0659">
        <w:rPr>
          <w:lang w:val="id-ID"/>
        </w:rPr>
        <w:t>pelaksanaan,</w:t>
      </w:r>
      <w:r w:rsidRPr="009D0659">
        <w:rPr>
          <w:spacing w:val="3"/>
          <w:lang w:val="id-ID"/>
        </w:rPr>
        <w:t xml:space="preserve"> </w:t>
      </w:r>
      <w:r w:rsidRPr="009D0659">
        <w:rPr>
          <w:lang w:val="id-ID"/>
        </w:rPr>
        <w:t>(5) pemanta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ngawasan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(6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ngendalian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(7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nilaian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(8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laporan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(9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ngembang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ebagai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wujud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indak lanjut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evaluas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atakelol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ecar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riodik.</w:t>
      </w:r>
    </w:p>
    <w:p w14:paraId="38A61F9A" w14:textId="77777777" w:rsidR="00C92E0A" w:rsidRPr="009D0659" w:rsidRDefault="00C92E0A" w:rsidP="00A5772A">
      <w:pPr>
        <w:pStyle w:val="BodyText"/>
        <w:ind w:left="113" w:right="109"/>
        <w:jc w:val="both"/>
        <w:rPr>
          <w:lang w:val="id-ID"/>
        </w:rPr>
      </w:pPr>
    </w:p>
    <w:p w14:paraId="56719549" w14:textId="3562594B" w:rsidR="00C36E5B" w:rsidRPr="009D0659" w:rsidRDefault="00C36E5B" w:rsidP="00C92E0A">
      <w:pPr>
        <w:pStyle w:val="BodyText"/>
        <w:numPr>
          <w:ilvl w:val="0"/>
          <w:numId w:val="39"/>
        </w:numPr>
        <w:ind w:left="471" w:right="108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rencanaan</w:t>
      </w:r>
      <w:r w:rsidR="00ED32AE" w:rsidRPr="009D0659">
        <w:rPr>
          <w:color w:val="0070C0"/>
          <w:lang w:val="id-ID"/>
        </w:rPr>
        <w:t>*)</w:t>
      </w:r>
    </w:p>
    <w:p w14:paraId="6402081A" w14:textId="4EA051BF" w:rsidR="00DB2BFD" w:rsidRPr="009D0659" w:rsidRDefault="00ED32AE" w:rsidP="001D04D3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6B8B7BBB" w14:textId="77777777" w:rsidR="00DB2BFD" w:rsidRPr="009D0659" w:rsidRDefault="00DB2BFD" w:rsidP="00C92E0A">
      <w:pPr>
        <w:pStyle w:val="BodyText"/>
        <w:ind w:left="471" w:right="108"/>
        <w:jc w:val="both"/>
        <w:rPr>
          <w:color w:val="0070C0"/>
          <w:lang w:val="id-ID"/>
        </w:rPr>
      </w:pPr>
    </w:p>
    <w:p w14:paraId="45A7A6E9" w14:textId="25903567" w:rsidR="00C36E5B" w:rsidRPr="009D0659" w:rsidRDefault="00C36E5B" w:rsidP="00C92E0A">
      <w:pPr>
        <w:pStyle w:val="BodyText"/>
        <w:numPr>
          <w:ilvl w:val="0"/>
          <w:numId w:val="39"/>
        </w:numPr>
        <w:ind w:left="471" w:right="108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ngorganisasian</w:t>
      </w:r>
    </w:p>
    <w:p w14:paraId="285D677E" w14:textId="776CDF8E" w:rsidR="00ED32AE" w:rsidRPr="009D0659" w:rsidRDefault="00ED32AE" w:rsidP="00C92E0A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3C3BD366" w14:textId="77777777" w:rsidR="00DB2BFD" w:rsidRPr="009D0659" w:rsidRDefault="00DB2BFD" w:rsidP="00C92E0A">
      <w:pPr>
        <w:pStyle w:val="BodyText"/>
        <w:ind w:left="471" w:right="108"/>
        <w:jc w:val="both"/>
        <w:rPr>
          <w:color w:val="0070C0"/>
          <w:lang w:val="id-ID"/>
        </w:rPr>
      </w:pPr>
    </w:p>
    <w:p w14:paraId="35BAB707" w14:textId="4ECB62BD" w:rsidR="00C36E5B" w:rsidRPr="009D0659" w:rsidRDefault="00C36E5B" w:rsidP="00C92E0A">
      <w:pPr>
        <w:pStyle w:val="BodyText"/>
        <w:numPr>
          <w:ilvl w:val="0"/>
          <w:numId w:val="39"/>
        </w:numPr>
        <w:ind w:left="471" w:right="108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lastRenderedPageBreak/>
        <w:t>Pemilihan dan Penempatan Personil</w:t>
      </w:r>
    </w:p>
    <w:p w14:paraId="44DA7735" w14:textId="5E29D31C" w:rsidR="00ED32AE" w:rsidRPr="009D0659" w:rsidRDefault="00ED32AE" w:rsidP="00C92E0A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0594B7F6" w14:textId="77777777" w:rsidR="00DB2BFD" w:rsidRPr="009D0659" w:rsidRDefault="00DB2BFD" w:rsidP="00C92E0A">
      <w:pPr>
        <w:pStyle w:val="BodyText"/>
        <w:ind w:left="471" w:right="108"/>
        <w:jc w:val="both"/>
        <w:rPr>
          <w:color w:val="0070C0"/>
          <w:lang w:val="id-ID"/>
        </w:rPr>
      </w:pPr>
    </w:p>
    <w:p w14:paraId="4EA0CFE4" w14:textId="0C1C0366" w:rsidR="00C36E5B" w:rsidRPr="009D0659" w:rsidRDefault="00C36E5B" w:rsidP="00C92E0A">
      <w:pPr>
        <w:pStyle w:val="BodyText"/>
        <w:numPr>
          <w:ilvl w:val="0"/>
          <w:numId w:val="39"/>
        </w:numPr>
        <w:ind w:left="471" w:right="108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laksanaan</w:t>
      </w:r>
    </w:p>
    <w:p w14:paraId="29BB1D0C" w14:textId="60B7FC49" w:rsidR="00ED32AE" w:rsidRPr="009D0659" w:rsidRDefault="00ED32AE" w:rsidP="00C92E0A">
      <w:pPr>
        <w:pStyle w:val="BodyText"/>
        <w:ind w:left="471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368EC4AB" w14:textId="77777777" w:rsidR="00C92E0A" w:rsidRPr="009D0659" w:rsidRDefault="00C92E0A" w:rsidP="00C92E0A">
      <w:pPr>
        <w:pStyle w:val="BodyText"/>
        <w:ind w:left="471" w:right="108"/>
        <w:jc w:val="both"/>
        <w:rPr>
          <w:color w:val="0070C0"/>
          <w:lang w:val="id-ID"/>
        </w:rPr>
      </w:pPr>
    </w:p>
    <w:p w14:paraId="7D76A657" w14:textId="51218D66" w:rsidR="00C36E5B" w:rsidRPr="009D0659" w:rsidRDefault="00C36E5B" w:rsidP="00C92E0A">
      <w:pPr>
        <w:pStyle w:val="BodyText"/>
        <w:numPr>
          <w:ilvl w:val="0"/>
          <w:numId w:val="39"/>
        </w:numPr>
        <w:ind w:left="471" w:right="108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mantauan dan Pengawasan</w:t>
      </w:r>
    </w:p>
    <w:p w14:paraId="0F3A554E" w14:textId="3562033A" w:rsidR="00ED32AE" w:rsidRPr="009D0659" w:rsidRDefault="00ED32AE" w:rsidP="00A5772A">
      <w:pPr>
        <w:pStyle w:val="BodyText"/>
        <w:ind w:left="473" w:right="109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0C229E04" w14:textId="77777777" w:rsidR="00DB2BFD" w:rsidRPr="009D0659" w:rsidRDefault="00DB2BFD" w:rsidP="00A5772A">
      <w:pPr>
        <w:pStyle w:val="BodyText"/>
        <w:ind w:left="473" w:right="109"/>
        <w:jc w:val="both"/>
        <w:rPr>
          <w:color w:val="0070C0"/>
          <w:lang w:val="id-ID"/>
        </w:rPr>
      </w:pPr>
    </w:p>
    <w:p w14:paraId="087F0032" w14:textId="18B718D6" w:rsidR="00C36E5B" w:rsidRPr="009D0659" w:rsidRDefault="00C36E5B" w:rsidP="00A5772A">
      <w:pPr>
        <w:pStyle w:val="BodyText"/>
        <w:numPr>
          <w:ilvl w:val="0"/>
          <w:numId w:val="39"/>
        </w:numPr>
        <w:ind w:right="109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ngendalian</w:t>
      </w:r>
    </w:p>
    <w:p w14:paraId="4340853C" w14:textId="2714C00B" w:rsidR="00C36E5B" w:rsidRPr="009D0659" w:rsidRDefault="00ED32AE" w:rsidP="00A5772A">
      <w:pPr>
        <w:pStyle w:val="BodyText"/>
        <w:ind w:left="473" w:right="109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 …</w:t>
      </w:r>
    </w:p>
    <w:p w14:paraId="62182F80" w14:textId="77777777" w:rsidR="00DB2BFD" w:rsidRPr="009D0659" w:rsidRDefault="00DB2BFD" w:rsidP="00A5772A">
      <w:pPr>
        <w:pStyle w:val="BodyText"/>
        <w:ind w:left="473" w:right="109" w:hanging="47"/>
        <w:jc w:val="both"/>
        <w:rPr>
          <w:color w:val="0070C0"/>
          <w:lang w:val="id-ID"/>
        </w:rPr>
      </w:pPr>
    </w:p>
    <w:p w14:paraId="4E8D66A8" w14:textId="3F43B351" w:rsidR="00C36E5B" w:rsidRPr="009D0659" w:rsidRDefault="00C36E5B" w:rsidP="00A5772A">
      <w:pPr>
        <w:pStyle w:val="BodyText"/>
        <w:numPr>
          <w:ilvl w:val="0"/>
          <w:numId w:val="39"/>
        </w:numPr>
        <w:ind w:right="109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nilaian</w:t>
      </w:r>
    </w:p>
    <w:p w14:paraId="2342FE93" w14:textId="54E3229B" w:rsidR="00ED32AE" w:rsidRPr="009D0659" w:rsidRDefault="00ED32AE" w:rsidP="00A5772A">
      <w:pPr>
        <w:pStyle w:val="BodyText"/>
        <w:ind w:left="473" w:right="109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28B37DBC" w14:textId="77777777" w:rsidR="00DB2BFD" w:rsidRPr="009D0659" w:rsidRDefault="00DB2BFD" w:rsidP="00A5772A">
      <w:pPr>
        <w:pStyle w:val="BodyText"/>
        <w:ind w:left="473" w:right="109"/>
        <w:jc w:val="both"/>
        <w:rPr>
          <w:color w:val="0070C0"/>
          <w:lang w:val="id-ID"/>
        </w:rPr>
      </w:pPr>
    </w:p>
    <w:p w14:paraId="1EF0D8BA" w14:textId="5B1CACEE" w:rsidR="00C36E5B" w:rsidRPr="009D0659" w:rsidRDefault="00C36E5B" w:rsidP="00A5772A">
      <w:pPr>
        <w:pStyle w:val="BodyText"/>
        <w:numPr>
          <w:ilvl w:val="0"/>
          <w:numId w:val="39"/>
        </w:numPr>
        <w:ind w:right="109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laporan</w:t>
      </w:r>
    </w:p>
    <w:p w14:paraId="7622FF06" w14:textId="08EB5E95" w:rsidR="00ED32AE" w:rsidRPr="009D0659" w:rsidRDefault="00ED32AE" w:rsidP="00A5772A">
      <w:pPr>
        <w:pStyle w:val="BodyText"/>
        <w:ind w:left="473" w:right="109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48981FF8" w14:textId="77777777" w:rsidR="00DB2BFD" w:rsidRPr="009D0659" w:rsidRDefault="00DB2BFD" w:rsidP="00A5772A">
      <w:pPr>
        <w:pStyle w:val="BodyText"/>
        <w:ind w:left="473" w:right="109"/>
        <w:jc w:val="both"/>
        <w:rPr>
          <w:color w:val="0070C0"/>
          <w:lang w:val="id-ID"/>
        </w:rPr>
      </w:pPr>
    </w:p>
    <w:p w14:paraId="2AD05165" w14:textId="40F37E1D" w:rsidR="00C36E5B" w:rsidRPr="009D0659" w:rsidRDefault="00C36E5B" w:rsidP="00A5772A">
      <w:pPr>
        <w:pStyle w:val="BodyText"/>
        <w:numPr>
          <w:ilvl w:val="0"/>
          <w:numId w:val="39"/>
        </w:numPr>
        <w:ind w:right="109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ngembangan</w:t>
      </w:r>
    </w:p>
    <w:p w14:paraId="5839EBA3" w14:textId="320FD2BB" w:rsidR="00ED32AE" w:rsidRPr="009D0659" w:rsidRDefault="00ED32AE" w:rsidP="00A5772A">
      <w:pPr>
        <w:pStyle w:val="BodyText"/>
        <w:ind w:left="473" w:right="109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1F9B0F2F" w14:textId="19084F77" w:rsidR="0026005E" w:rsidRPr="009D0659" w:rsidRDefault="0026005E" w:rsidP="00A5772A">
      <w:pPr>
        <w:jc w:val="both"/>
        <w:rPr>
          <w:lang w:val="id-ID"/>
        </w:rPr>
      </w:pPr>
    </w:p>
    <w:p w14:paraId="6EDD4B10" w14:textId="762E2363" w:rsidR="00ED32AE" w:rsidRPr="009D0659" w:rsidRDefault="00ED32AE" w:rsidP="00ED32AE">
      <w:pPr>
        <w:ind w:firstLine="426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*) Lihat catatan pada tata pamong.</w:t>
      </w:r>
    </w:p>
    <w:p w14:paraId="1A0ADAA7" w14:textId="77777777" w:rsidR="00ED32AE" w:rsidRPr="009D0659" w:rsidRDefault="00ED32AE" w:rsidP="00497D86">
      <w:pPr>
        <w:jc w:val="both"/>
        <w:rPr>
          <w:lang w:val="id-ID"/>
        </w:rPr>
      </w:pPr>
    </w:p>
    <w:p w14:paraId="1AA23CA4" w14:textId="6E2EBEAD" w:rsidR="0026005E" w:rsidRPr="009D0659" w:rsidRDefault="0026005E" w:rsidP="00F736E9">
      <w:pPr>
        <w:pStyle w:val="ListParagraph"/>
        <w:numPr>
          <w:ilvl w:val="3"/>
          <w:numId w:val="16"/>
        </w:numPr>
        <w:tabs>
          <w:tab w:val="left" w:pos="911"/>
        </w:tabs>
        <w:rPr>
          <w:b/>
          <w:lang w:val="id-ID"/>
        </w:rPr>
      </w:pPr>
      <w:r w:rsidRPr="009D0659">
        <w:rPr>
          <w:b/>
          <w:lang w:val="id-ID"/>
        </w:rPr>
        <w:t>Kepemimpinan</w:t>
      </w:r>
    </w:p>
    <w:p w14:paraId="5CFD2CC1" w14:textId="27CE608F" w:rsidR="0026005E" w:rsidRPr="009D0659" w:rsidRDefault="0026005E" w:rsidP="00F736E9">
      <w:pPr>
        <w:pStyle w:val="BodyText"/>
        <w:ind w:left="113" w:right="109"/>
        <w:jc w:val="both"/>
        <w:rPr>
          <w:lang w:val="id-ID"/>
        </w:rPr>
      </w:pPr>
      <w:r w:rsidRPr="009D0659">
        <w:rPr>
          <w:lang w:val="id-ID"/>
        </w:rPr>
        <w:t>Implementas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pemimpin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UPPS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eliput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(1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pemimpinan operasional, (2) kepemimpinan organisasi, dan (3) kepemimpinan publik.</w:t>
      </w:r>
    </w:p>
    <w:p w14:paraId="335B1941" w14:textId="77777777" w:rsidR="0086650D" w:rsidRPr="009D0659" w:rsidRDefault="0086650D" w:rsidP="00F736E9">
      <w:pPr>
        <w:pStyle w:val="BodyText"/>
        <w:ind w:left="113" w:right="109"/>
        <w:jc w:val="both"/>
        <w:rPr>
          <w:lang w:val="id-ID"/>
        </w:rPr>
      </w:pPr>
    </w:p>
    <w:p w14:paraId="75991D2C" w14:textId="6E56CC64" w:rsidR="0026005E" w:rsidRPr="009D0659" w:rsidRDefault="0086650D" w:rsidP="00F736E9">
      <w:pPr>
        <w:pStyle w:val="ListParagraph"/>
        <w:numPr>
          <w:ilvl w:val="0"/>
          <w:numId w:val="40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Kepemimpinan operasional</w:t>
      </w:r>
    </w:p>
    <w:p w14:paraId="12EC0A4C" w14:textId="66779316" w:rsidR="0086650D" w:rsidRPr="009D0659" w:rsidRDefault="0086650D" w:rsidP="00F736E9">
      <w:pPr>
        <w:pStyle w:val="ListParagraph"/>
        <w:ind w:left="720" w:firstLine="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14529154" w14:textId="77777777" w:rsidR="0086650D" w:rsidRPr="009D0659" w:rsidRDefault="0086650D" w:rsidP="00F736E9">
      <w:pPr>
        <w:pStyle w:val="ListParagraph"/>
        <w:ind w:left="720" w:firstLine="0"/>
        <w:jc w:val="both"/>
        <w:rPr>
          <w:color w:val="0070C0"/>
          <w:lang w:val="id-ID"/>
        </w:rPr>
      </w:pPr>
    </w:p>
    <w:p w14:paraId="011D48EA" w14:textId="3E9E114B" w:rsidR="0086650D" w:rsidRPr="009D0659" w:rsidRDefault="0086650D" w:rsidP="00F736E9">
      <w:pPr>
        <w:pStyle w:val="ListParagraph"/>
        <w:numPr>
          <w:ilvl w:val="0"/>
          <w:numId w:val="40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Kepemimpinan organisasi</w:t>
      </w:r>
    </w:p>
    <w:p w14:paraId="510A328D" w14:textId="3028BE2F" w:rsidR="0086650D" w:rsidRPr="009D0659" w:rsidRDefault="0086650D" w:rsidP="00F736E9">
      <w:pPr>
        <w:pStyle w:val="ListParagraph"/>
        <w:ind w:left="720" w:firstLine="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2614DD5A" w14:textId="77777777" w:rsidR="0086650D" w:rsidRPr="009D0659" w:rsidRDefault="0086650D" w:rsidP="00F736E9">
      <w:pPr>
        <w:pStyle w:val="ListParagraph"/>
        <w:ind w:left="720" w:firstLine="0"/>
        <w:jc w:val="both"/>
        <w:rPr>
          <w:color w:val="0070C0"/>
          <w:lang w:val="id-ID"/>
        </w:rPr>
      </w:pPr>
    </w:p>
    <w:p w14:paraId="16289F68" w14:textId="294DC6BF" w:rsidR="0086650D" w:rsidRPr="009D0659" w:rsidRDefault="0086650D" w:rsidP="00F736E9">
      <w:pPr>
        <w:pStyle w:val="ListParagraph"/>
        <w:numPr>
          <w:ilvl w:val="0"/>
          <w:numId w:val="40"/>
        </w:numPr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Kepemimpinan publik</w:t>
      </w:r>
    </w:p>
    <w:p w14:paraId="0C7CE265" w14:textId="38F666E3" w:rsidR="0086650D" w:rsidRPr="009D0659" w:rsidRDefault="0086650D" w:rsidP="00F736E9">
      <w:pPr>
        <w:pStyle w:val="ListParagraph"/>
        <w:ind w:left="720" w:firstLine="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…</w:t>
      </w:r>
    </w:p>
    <w:p w14:paraId="58A00B6F" w14:textId="77777777" w:rsidR="0026005E" w:rsidRPr="009D0659" w:rsidRDefault="0026005E" w:rsidP="00497D86">
      <w:pPr>
        <w:jc w:val="both"/>
        <w:rPr>
          <w:lang w:val="id-ID"/>
        </w:rPr>
      </w:pPr>
    </w:p>
    <w:p w14:paraId="19949C9F" w14:textId="77777777" w:rsidR="0026005E" w:rsidRPr="009D0659" w:rsidRDefault="0026005E" w:rsidP="00497D86">
      <w:pPr>
        <w:jc w:val="both"/>
        <w:rPr>
          <w:lang w:val="id-ID"/>
        </w:rPr>
      </w:pPr>
    </w:p>
    <w:p w14:paraId="3648BCDA" w14:textId="0C25D297" w:rsidR="0026005E" w:rsidRPr="009D0659" w:rsidRDefault="0026005E" w:rsidP="0026005E">
      <w:pPr>
        <w:pStyle w:val="ListParagraph"/>
        <w:numPr>
          <w:ilvl w:val="2"/>
          <w:numId w:val="16"/>
        </w:numPr>
        <w:tabs>
          <w:tab w:val="left" w:pos="665"/>
        </w:tabs>
        <w:spacing w:before="1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1F81B4DD" w14:textId="77777777" w:rsidR="0026005E" w:rsidRPr="009D0659" w:rsidRDefault="0026005E" w:rsidP="0026005E">
      <w:pPr>
        <w:pStyle w:val="BodyText"/>
        <w:spacing w:before="126"/>
        <w:ind w:left="113" w:right="105"/>
        <w:jc w:val="both"/>
        <w:rPr>
          <w:lang w:val="id-ID"/>
        </w:rPr>
      </w:pPr>
      <w:r w:rsidRPr="009D0659">
        <w:rPr>
          <w:lang w:val="id-ID"/>
        </w:rPr>
        <w:t>Evaluas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erhadap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bijak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implementas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at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among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at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lola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pemimpinan d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 xml:space="preserve">UPPS. </w:t>
      </w:r>
    </w:p>
    <w:p w14:paraId="4E044891" w14:textId="626EE288" w:rsidR="0026005E" w:rsidRPr="009D0659" w:rsidRDefault="004D4953" w:rsidP="0026005E">
      <w:pPr>
        <w:pStyle w:val="BodyText"/>
        <w:spacing w:before="126"/>
        <w:ind w:left="113" w:right="105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Lihat penjelasan sebelumnya</w:t>
      </w:r>
    </w:p>
    <w:p w14:paraId="3D5A8C89" w14:textId="77777777" w:rsidR="0026005E" w:rsidRPr="009D0659" w:rsidRDefault="0026005E" w:rsidP="0026005E">
      <w:pPr>
        <w:pStyle w:val="BodyText"/>
        <w:spacing w:before="9"/>
        <w:rPr>
          <w:lang w:val="id-ID"/>
        </w:rPr>
      </w:pPr>
    </w:p>
    <w:p w14:paraId="55CE434D" w14:textId="77777777" w:rsidR="0026005E" w:rsidRPr="009D0659" w:rsidRDefault="0026005E" w:rsidP="0026005E">
      <w:pPr>
        <w:pStyle w:val="ListParagraph"/>
        <w:numPr>
          <w:ilvl w:val="2"/>
          <w:numId w:val="16"/>
        </w:numPr>
        <w:tabs>
          <w:tab w:val="left" w:pos="663"/>
        </w:tabs>
        <w:ind w:left="662" w:hanging="550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64F8D183" w14:textId="77777777" w:rsidR="0026005E" w:rsidRPr="009D0659" w:rsidRDefault="0026005E" w:rsidP="0026005E">
      <w:pPr>
        <w:pStyle w:val="BodyText"/>
        <w:spacing w:before="126"/>
        <w:ind w:left="113" w:right="109"/>
        <w:jc w:val="both"/>
        <w:rPr>
          <w:lang w:val="id-ID"/>
        </w:rPr>
      </w:pPr>
      <w:r w:rsidRPr="009D0659">
        <w:rPr>
          <w:spacing w:val="-1"/>
          <w:lang w:val="id-ID"/>
        </w:rPr>
        <w:t>T</w:t>
      </w:r>
      <w:r w:rsidRPr="009D0659">
        <w:rPr>
          <w:lang w:val="id-ID"/>
        </w:rPr>
        <w:t>indak</w:t>
      </w:r>
      <w:r w:rsidRPr="009D0659">
        <w:rPr>
          <w:spacing w:val="-17"/>
          <w:lang w:val="id-ID"/>
        </w:rPr>
        <w:t xml:space="preserve"> </w:t>
      </w:r>
      <w:r w:rsidRPr="009D0659">
        <w:rPr>
          <w:lang w:val="id-ID"/>
        </w:rPr>
        <w:t>lanjut</w:t>
      </w:r>
      <w:r w:rsidRPr="009D0659">
        <w:rPr>
          <w:spacing w:val="-14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7"/>
          <w:lang w:val="id-ID"/>
        </w:rPr>
        <w:t xml:space="preserve"> </w:t>
      </w:r>
      <w:r w:rsidRPr="009D0659">
        <w:rPr>
          <w:lang w:val="id-ID"/>
        </w:rPr>
        <w:t>telah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diambi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untuk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eningkatkan kualitas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ata kelola,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at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among, 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pemimpin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 UPPS.</w:t>
      </w:r>
    </w:p>
    <w:p w14:paraId="36B02986" w14:textId="400E5650" w:rsidR="0026005E" w:rsidRPr="009D0659" w:rsidRDefault="0026005E" w:rsidP="00497D86">
      <w:pPr>
        <w:jc w:val="both"/>
        <w:rPr>
          <w:lang w:val="id-ID"/>
        </w:rPr>
      </w:pPr>
    </w:p>
    <w:p w14:paraId="6B79CF98" w14:textId="741740A5" w:rsidR="0026005E" w:rsidRPr="009D0659" w:rsidRDefault="00B0275C" w:rsidP="00B0275C">
      <w:pPr>
        <w:ind w:firstLine="142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Tindak lanjut harus relevan dengan hasil evaluasi)</w:t>
      </w:r>
    </w:p>
    <w:p w14:paraId="49314D9D" w14:textId="66BB208D" w:rsidR="00D94D1B" w:rsidRPr="009D0659" w:rsidRDefault="00D94D1B" w:rsidP="00497D86">
      <w:pPr>
        <w:jc w:val="both"/>
        <w:rPr>
          <w:lang w:val="id-ID"/>
        </w:rPr>
      </w:pPr>
    </w:p>
    <w:p w14:paraId="33DCACF8" w14:textId="33E48794" w:rsidR="00E855CD" w:rsidRPr="009D0659" w:rsidRDefault="00E855CD" w:rsidP="00497D86">
      <w:pPr>
        <w:jc w:val="both"/>
        <w:rPr>
          <w:lang w:val="id-ID"/>
        </w:rPr>
      </w:pPr>
    </w:p>
    <w:p w14:paraId="6131F84E" w14:textId="550FA35F" w:rsidR="00E855CD" w:rsidRPr="009D0659" w:rsidRDefault="00E855CD" w:rsidP="00497D86">
      <w:pPr>
        <w:jc w:val="both"/>
        <w:rPr>
          <w:lang w:val="id-ID"/>
        </w:rPr>
      </w:pPr>
    </w:p>
    <w:p w14:paraId="53FB67F3" w14:textId="6ECFB974" w:rsidR="00E855CD" w:rsidRPr="009D0659" w:rsidRDefault="00E855CD" w:rsidP="00497D86">
      <w:pPr>
        <w:jc w:val="both"/>
        <w:rPr>
          <w:lang w:val="id-ID"/>
        </w:rPr>
      </w:pPr>
    </w:p>
    <w:p w14:paraId="320A91B9" w14:textId="5A854657" w:rsidR="00E855CD" w:rsidRPr="009D0659" w:rsidRDefault="00E855CD" w:rsidP="00497D86">
      <w:pPr>
        <w:jc w:val="both"/>
        <w:rPr>
          <w:lang w:val="id-ID"/>
        </w:rPr>
      </w:pPr>
    </w:p>
    <w:p w14:paraId="45E8532B" w14:textId="7CCB711C" w:rsidR="00E855CD" w:rsidRPr="009D0659" w:rsidRDefault="00E855CD" w:rsidP="00497D86">
      <w:pPr>
        <w:jc w:val="both"/>
        <w:rPr>
          <w:lang w:val="id-ID"/>
        </w:rPr>
      </w:pPr>
    </w:p>
    <w:p w14:paraId="23BF2CDE" w14:textId="7829177D" w:rsidR="00E855CD" w:rsidRPr="009D0659" w:rsidRDefault="00E855CD" w:rsidP="00497D86">
      <w:pPr>
        <w:jc w:val="both"/>
        <w:rPr>
          <w:lang w:val="id-ID"/>
        </w:rPr>
      </w:pPr>
    </w:p>
    <w:p w14:paraId="5B770441" w14:textId="7FEB168A" w:rsidR="00E855CD" w:rsidRPr="009D0659" w:rsidRDefault="00E855CD" w:rsidP="00497D86">
      <w:pPr>
        <w:jc w:val="both"/>
        <w:rPr>
          <w:lang w:val="id-ID"/>
        </w:rPr>
      </w:pPr>
    </w:p>
    <w:p w14:paraId="78CC9FAB" w14:textId="77777777" w:rsidR="00E855CD" w:rsidRPr="009D0659" w:rsidRDefault="00E855CD" w:rsidP="00497D86">
      <w:pPr>
        <w:jc w:val="both"/>
        <w:rPr>
          <w:lang w:val="id-ID"/>
        </w:rPr>
      </w:pPr>
    </w:p>
    <w:p w14:paraId="0E348472" w14:textId="2947C840" w:rsidR="00811E31" w:rsidRPr="00A02AE8" w:rsidRDefault="00811E31" w:rsidP="00A02AE8">
      <w:pPr>
        <w:pStyle w:val="ListParagraph"/>
        <w:numPr>
          <w:ilvl w:val="1"/>
          <w:numId w:val="16"/>
        </w:numPr>
        <w:tabs>
          <w:tab w:val="left" w:pos="483"/>
        </w:tabs>
        <w:rPr>
          <w:b/>
          <w:lang w:val="id-ID"/>
        </w:rPr>
      </w:pPr>
      <w:r w:rsidRPr="00A02AE8">
        <w:rPr>
          <w:b/>
          <w:lang w:val="id-ID"/>
        </w:rPr>
        <w:t>Kerja</w:t>
      </w:r>
      <w:r w:rsidRPr="00A02AE8">
        <w:rPr>
          <w:b/>
          <w:spacing w:val="-3"/>
          <w:lang w:val="id-ID"/>
        </w:rPr>
        <w:t xml:space="preserve"> </w:t>
      </w:r>
      <w:r w:rsidRPr="00A02AE8">
        <w:rPr>
          <w:b/>
          <w:lang w:val="id-ID"/>
        </w:rPr>
        <w:t>Sama</w:t>
      </w:r>
    </w:p>
    <w:p w14:paraId="0FC9CF53" w14:textId="77777777" w:rsidR="00811E31" w:rsidRPr="009D0659" w:rsidRDefault="00811E31" w:rsidP="00811E31">
      <w:pPr>
        <w:pStyle w:val="BodyText"/>
        <w:rPr>
          <w:sz w:val="23"/>
          <w:lang w:val="id-ID"/>
        </w:rPr>
      </w:pPr>
    </w:p>
    <w:p w14:paraId="4C2368AF" w14:textId="53FD1A6F" w:rsidR="00811E31" w:rsidRPr="00A02AE8" w:rsidRDefault="00811E31" w:rsidP="00A02AE8">
      <w:pPr>
        <w:pStyle w:val="ListParagraph"/>
        <w:numPr>
          <w:ilvl w:val="2"/>
          <w:numId w:val="16"/>
        </w:numPr>
        <w:tabs>
          <w:tab w:val="left" w:pos="665"/>
        </w:tabs>
        <w:rPr>
          <w:b/>
          <w:lang w:val="id-ID"/>
        </w:rPr>
      </w:pPr>
      <w:r w:rsidRPr="00A02AE8">
        <w:rPr>
          <w:b/>
          <w:lang w:val="id-ID"/>
        </w:rPr>
        <w:t>Kebijakan</w:t>
      </w:r>
    </w:p>
    <w:p w14:paraId="30FC97FA" w14:textId="629FDE43" w:rsidR="00D94D1B" w:rsidRPr="009D0659" w:rsidRDefault="00811E31" w:rsidP="00E90572">
      <w:pPr>
        <w:pStyle w:val="BodyText"/>
        <w:ind w:left="113" w:right="105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engatur kerj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ama d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UPPS.</w:t>
      </w:r>
    </w:p>
    <w:p w14:paraId="0B5AAF44" w14:textId="70435850" w:rsidR="00D94D1B" w:rsidRPr="009D0659" w:rsidRDefault="00E90572" w:rsidP="00E90572">
      <w:pPr>
        <w:pStyle w:val="BodyText"/>
        <w:spacing w:before="126"/>
        <w:ind w:left="113" w:right="106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contoh di Kriteria 1)</w:t>
      </w:r>
    </w:p>
    <w:p w14:paraId="4BF11DEF" w14:textId="77777777" w:rsidR="00811E31" w:rsidRPr="009D0659" w:rsidRDefault="00811E31" w:rsidP="00811E31">
      <w:pPr>
        <w:pStyle w:val="BodyText"/>
        <w:rPr>
          <w:sz w:val="23"/>
          <w:lang w:val="id-ID"/>
        </w:rPr>
      </w:pPr>
    </w:p>
    <w:p w14:paraId="7C16359C" w14:textId="301D1F4F" w:rsidR="00811E31" w:rsidRPr="00A02AE8" w:rsidRDefault="00811E31" w:rsidP="00A02AE8">
      <w:pPr>
        <w:pStyle w:val="ListParagraph"/>
        <w:numPr>
          <w:ilvl w:val="2"/>
          <w:numId w:val="16"/>
        </w:numPr>
        <w:tabs>
          <w:tab w:val="left" w:pos="665"/>
        </w:tabs>
        <w:rPr>
          <w:b/>
          <w:lang w:val="id-ID"/>
        </w:rPr>
      </w:pPr>
      <w:r w:rsidRPr="00A02AE8">
        <w:rPr>
          <w:b/>
          <w:lang w:val="id-ID"/>
        </w:rPr>
        <w:t>Pelaksanaan</w:t>
      </w:r>
    </w:p>
    <w:p w14:paraId="7B138F10" w14:textId="77777777" w:rsidR="00811E31" w:rsidRPr="009D0659" w:rsidRDefault="00811E31" w:rsidP="00F736E9">
      <w:pPr>
        <w:pStyle w:val="BodyText"/>
        <w:ind w:left="113" w:right="107"/>
        <w:jc w:val="both"/>
        <w:rPr>
          <w:lang w:val="id-ID"/>
        </w:rPr>
      </w:pPr>
      <w:r w:rsidRPr="009D0659">
        <w:rPr>
          <w:lang w:val="id-ID"/>
        </w:rPr>
        <w:t>Data kerja sama dalam bidang tridharma PT di UPPS yang meliputi nama lembaga mitra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kat,</w:t>
      </w:r>
      <w:r w:rsidRPr="009D0659">
        <w:rPr>
          <w:spacing w:val="-9"/>
          <w:lang w:val="id-ID"/>
        </w:rPr>
        <w:t xml:space="preserve"> </w:t>
      </w:r>
      <w:r w:rsidRPr="009D0659">
        <w:rPr>
          <w:lang w:val="id-ID"/>
        </w:rPr>
        <w:t>judul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8"/>
          <w:lang w:val="id-ID"/>
        </w:rPr>
        <w:t xml:space="preserve"> </w:t>
      </w:r>
      <w:r w:rsidRPr="009D0659">
        <w:rPr>
          <w:lang w:val="id-ID"/>
        </w:rPr>
        <w:t>ruang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lingkup,</w:t>
      </w:r>
      <w:r w:rsidRPr="009D0659">
        <w:rPr>
          <w:spacing w:val="-8"/>
          <w:lang w:val="id-ID"/>
        </w:rPr>
        <w:t xml:space="preserve"> </w:t>
      </w:r>
      <w:r w:rsidRPr="009D0659">
        <w:rPr>
          <w:lang w:val="id-ID"/>
        </w:rPr>
        <w:t>manfaat/output,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durasi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waktu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tiga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tahun</w:t>
      </w:r>
      <w:r w:rsidRPr="009D0659">
        <w:rPr>
          <w:spacing w:val="-9"/>
          <w:lang w:val="id-ID"/>
        </w:rPr>
        <w:t xml:space="preserve"> </w:t>
      </w:r>
      <w:r w:rsidRPr="009D0659">
        <w:rPr>
          <w:lang w:val="id-ID"/>
        </w:rPr>
        <w:t>terakhir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(Tabel 2.2.2).</w:t>
      </w:r>
    </w:p>
    <w:p w14:paraId="0FB64529" w14:textId="77777777" w:rsidR="00D94D1B" w:rsidRPr="009D0659" w:rsidRDefault="00D94D1B" w:rsidP="00F736E9">
      <w:pPr>
        <w:jc w:val="both"/>
        <w:rPr>
          <w:lang w:val="id-ID"/>
        </w:rPr>
      </w:pPr>
    </w:p>
    <w:p w14:paraId="38646082" w14:textId="2671442E" w:rsidR="00D94D1B" w:rsidRPr="009D0659" w:rsidRDefault="00E90572" w:rsidP="00F736E9">
      <w:pPr>
        <w:ind w:firstLine="142"/>
        <w:jc w:val="both"/>
        <w:rPr>
          <w:color w:val="0070C0"/>
          <w:lang w:val="id-ID"/>
        </w:rPr>
        <w:sectPr w:rsidR="00D94D1B" w:rsidRPr="009D0659">
          <w:pgSz w:w="11910" w:h="16850"/>
          <w:pgMar w:top="1340" w:right="1020" w:bottom="1020" w:left="1020" w:header="0" w:footer="837" w:gutter="0"/>
          <w:cols w:space="720"/>
        </w:sectPr>
      </w:pPr>
      <w:r w:rsidRPr="009D0659">
        <w:rPr>
          <w:color w:val="0070C0"/>
          <w:lang w:val="id-ID"/>
        </w:rPr>
        <w:t>(</w:t>
      </w:r>
      <w:r w:rsidR="00026C68">
        <w:rPr>
          <w:color w:val="0070C0"/>
          <w:lang w:val="en-US"/>
        </w:rPr>
        <w:t>UPPS</w:t>
      </w:r>
      <w:r w:rsidRPr="009D0659">
        <w:rPr>
          <w:color w:val="0070C0"/>
          <w:lang w:val="id-ID"/>
        </w:rPr>
        <w:t xml:space="preserve"> tinggal mengisi Tabel 2.2.2, tanpa  pengantar</w:t>
      </w:r>
      <w:r w:rsidR="00026C68">
        <w:rPr>
          <w:color w:val="0070C0"/>
          <w:lang w:val="en-US"/>
        </w:rPr>
        <w:t>/komentar</w:t>
      </w:r>
      <w:r w:rsidRPr="009D0659">
        <w:rPr>
          <w:color w:val="0070C0"/>
          <w:lang w:val="id-ID"/>
        </w:rPr>
        <w:t xml:space="preserve"> apa pun)</w:t>
      </w:r>
    </w:p>
    <w:p w14:paraId="703C361F" w14:textId="77777777" w:rsidR="002A2B54" w:rsidRPr="009D0659" w:rsidRDefault="00FC320D">
      <w:pPr>
        <w:pStyle w:val="BodyText"/>
        <w:spacing w:before="69"/>
        <w:ind w:left="402"/>
        <w:rPr>
          <w:lang w:val="id-ID"/>
        </w:rPr>
      </w:pPr>
      <w:r w:rsidRPr="009D0659">
        <w:rPr>
          <w:lang w:val="id-ID"/>
        </w:rPr>
        <w:lastRenderedPageBreak/>
        <w:t>Tabel 2.2.2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t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rja Sama</w:t>
      </w:r>
    </w:p>
    <w:p w14:paraId="50F52C3C" w14:textId="77777777" w:rsidR="002A2B54" w:rsidRPr="009D0659" w:rsidRDefault="002A2B54">
      <w:pPr>
        <w:pStyle w:val="BodyText"/>
        <w:spacing w:before="2" w:after="1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6"/>
        <w:gridCol w:w="2300"/>
        <w:gridCol w:w="1530"/>
        <w:gridCol w:w="1136"/>
        <w:gridCol w:w="1045"/>
        <w:gridCol w:w="2478"/>
        <w:gridCol w:w="1866"/>
        <w:gridCol w:w="1419"/>
        <w:gridCol w:w="1561"/>
      </w:tblGrid>
      <w:tr w:rsidR="002A2B54" w:rsidRPr="009D0659" w14:paraId="19E25A43" w14:textId="77777777">
        <w:trPr>
          <w:trHeight w:val="258"/>
        </w:trPr>
        <w:tc>
          <w:tcPr>
            <w:tcW w:w="596" w:type="dxa"/>
            <w:vMerge w:val="restart"/>
            <w:shd w:val="clear" w:color="auto" w:fill="BEBEBE"/>
          </w:tcPr>
          <w:p w14:paraId="68AEE611" w14:textId="77777777" w:rsidR="002A2B54" w:rsidRPr="009D0659" w:rsidRDefault="00FC320D">
            <w:pPr>
              <w:pStyle w:val="TableParagraph"/>
              <w:spacing w:before="134"/>
              <w:ind w:left="11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300" w:type="dxa"/>
            <w:vMerge w:val="restart"/>
            <w:shd w:val="clear" w:color="auto" w:fill="BEBEBE"/>
          </w:tcPr>
          <w:p w14:paraId="18BD0613" w14:textId="77777777" w:rsidR="002A2B54" w:rsidRPr="009D0659" w:rsidRDefault="00FC320D">
            <w:pPr>
              <w:pStyle w:val="TableParagraph"/>
              <w:spacing w:before="134"/>
              <w:ind w:left="12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embaga Mitra</w:t>
            </w:r>
          </w:p>
        </w:tc>
        <w:tc>
          <w:tcPr>
            <w:tcW w:w="3711" w:type="dxa"/>
            <w:gridSpan w:val="3"/>
            <w:shd w:val="clear" w:color="auto" w:fill="BEBEBE"/>
          </w:tcPr>
          <w:p w14:paraId="269ECFF6" w14:textId="77777777" w:rsidR="002A2B54" w:rsidRPr="009D0659" w:rsidRDefault="00FC320D">
            <w:pPr>
              <w:pStyle w:val="TableParagraph"/>
              <w:spacing w:line="229" w:lineRule="exact"/>
              <w:ind w:left="1467" w:right="148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ingkat</w:t>
            </w:r>
          </w:p>
        </w:tc>
        <w:tc>
          <w:tcPr>
            <w:tcW w:w="2478" w:type="dxa"/>
            <w:vMerge w:val="restart"/>
            <w:shd w:val="clear" w:color="auto" w:fill="BEBEBE"/>
          </w:tcPr>
          <w:p w14:paraId="359CC7AA" w14:textId="77777777" w:rsidR="002A2B54" w:rsidRPr="009D0659" w:rsidRDefault="00FC320D">
            <w:pPr>
              <w:pStyle w:val="TableParagraph"/>
              <w:spacing w:before="4"/>
              <w:ind w:left="255" w:right="25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dul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Ruang</w:t>
            </w:r>
          </w:p>
          <w:p w14:paraId="5AA4A08B" w14:textId="77777777" w:rsidR="002A2B54" w:rsidRPr="009D0659" w:rsidRDefault="00FC320D">
            <w:pPr>
              <w:pStyle w:val="TableParagraph"/>
              <w:spacing w:before="29"/>
              <w:ind w:left="255" w:right="25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Lingkup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rj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ama</w:t>
            </w:r>
          </w:p>
        </w:tc>
        <w:tc>
          <w:tcPr>
            <w:tcW w:w="1866" w:type="dxa"/>
            <w:vMerge w:val="restart"/>
            <w:shd w:val="clear" w:color="auto" w:fill="BEBEBE"/>
          </w:tcPr>
          <w:p w14:paraId="78AFE1E3" w14:textId="77777777" w:rsidR="002A2B54" w:rsidRPr="009D0659" w:rsidRDefault="00FC320D">
            <w:pPr>
              <w:pStyle w:val="TableParagraph"/>
              <w:spacing w:before="134"/>
              <w:ind w:left="18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Manfaat/Output</w:t>
            </w:r>
          </w:p>
        </w:tc>
        <w:tc>
          <w:tcPr>
            <w:tcW w:w="1419" w:type="dxa"/>
            <w:vMerge w:val="restart"/>
            <w:shd w:val="clear" w:color="auto" w:fill="BEBEBE"/>
          </w:tcPr>
          <w:p w14:paraId="0E79C92A" w14:textId="77777777" w:rsidR="002A2B54" w:rsidRPr="009D0659" w:rsidRDefault="00FC320D">
            <w:pPr>
              <w:pStyle w:val="TableParagraph"/>
              <w:spacing w:before="4"/>
              <w:ind w:left="148" w:right="18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Durasi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</w:p>
          <w:p w14:paraId="712701EF" w14:textId="77777777" w:rsidR="002A2B54" w:rsidRPr="009D0659" w:rsidRDefault="00FC320D">
            <w:pPr>
              <w:pStyle w:val="TableParagraph"/>
              <w:spacing w:before="29"/>
              <w:ind w:left="145" w:right="18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Waktu</w:t>
            </w:r>
          </w:p>
        </w:tc>
        <w:tc>
          <w:tcPr>
            <w:tcW w:w="1561" w:type="dxa"/>
            <w:vMerge w:val="restart"/>
            <w:shd w:val="clear" w:color="auto" w:fill="BEBEBE"/>
          </w:tcPr>
          <w:p w14:paraId="00821814" w14:textId="77777777" w:rsidR="002A2B54" w:rsidRPr="009D0659" w:rsidRDefault="00FC320D">
            <w:pPr>
              <w:pStyle w:val="TableParagraph"/>
              <w:spacing w:before="134"/>
              <w:ind w:left="10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ukti/Tautan*</w:t>
            </w:r>
          </w:p>
        </w:tc>
      </w:tr>
      <w:tr w:rsidR="002A2B54" w:rsidRPr="009D0659" w14:paraId="4A1ED19A" w14:textId="77777777">
        <w:trPr>
          <w:trHeight w:val="256"/>
        </w:trPr>
        <w:tc>
          <w:tcPr>
            <w:tcW w:w="596" w:type="dxa"/>
            <w:vMerge/>
            <w:tcBorders>
              <w:top w:val="nil"/>
            </w:tcBorders>
            <w:shd w:val="clear" w:color="auto" w:fill="BEBEBE"/>
          </w:tcPr>
          <w:p w14:paraId="1BAD6927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300" w:type="dxa"/>
            <w:vMerge/>
            <w:tcBorders>
              <w:top w:val="nil"/>
            </w:tcBorders>
            <w:shd w:val="clear" w:color="auto" w:fill="BEBEBE"/>
          </w:tcPr>
          <w:p w14:paraId="66A7AD9B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30" w:type="dxa"/>
            <w:shd w:val="clear" w:color="auto" w:fill="BEBEBE"/>
          </w:tcPr>
          <w:p w14:paraId="49BC10DA" w14:textId="77777777" w:rsidR="002A2B54" w:rsidRPr="009D0659" w:rsidRDefault="00FC320D">
            <w:pPr>
              <w:pStyle w:val="TableParagraph"/>
              <w:spacing w:line="229" w:lineRule="exact"/>
              <w:ind w:left="99" w:right="13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Internasional</w:t>
            </w:r>
          </w:p>
        </w:tc>
        <w:tc>
          <w:tcPr>
            <w:tcW w:w="1136" w:type="dxa"/>
            <w:shd w:val="clear" w:color="auto" w:fill="BEBEBE"/>
          </w:tcPr>
          <w:p w14:paraId="4EDF4ED1" w14:textId="77777777" w:rsidR="002A2B54" w:rsidRPr="009D0659" w:rsidRDefault="00FC320D">
            <w:pPr>
              <w:pStyle w:val="TableParagraph"/>
              <w:spacing w:line="229" w:lineRule="exact"/>
              <w:ind w:left="107" w:right="14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sional</w:t>
            </w:r>
          </w:p>
        </w:tc>
        <w:tc>
          <w:tcPr>
            <w:tcW w:w="1045" w:type="dxa"/>
            <w:shd w:val="clear" w:color="auto" w:fill="BEBEBE"/>
          </w:tcPr>
          <w:p w14:paraId="67DF76AC" w14:textId="77777777" w:rsidR="002A2B54" w:rsidRPr="009D0659" w:rsidRDefault="00FC320D">
            <w:pPr>
              <w:pStyle w:val="TableParagraph"/>
              <w:spacing w:line="229" w:lineRule="exact"/>
              <w:ind w:left="226" w:right="24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Lokal</w:t>
            </w:r>
          </w:p>
        </w:tc>
        <w:tc>
          <w:tcPr>
            <w:tcW w:w="2478" w:type="dxa"/>
            <w:vMerge/>
            <w:tcBorders>
              <w:top w:val="nil"/>
            </w:tcBorders>
            <w:shd w:val="clear" w:color="auto" w:fill="BEBEBE"/>
          </w:tcPr>
          <w:p w14:paraId="02D8A105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66" w:type="dxa"/>
            <w:vMerge/>
            <w:tcBorders>
              <w:top w:val="nil"/>
            </w:tcBorders>
            <w:shd w:val="clear" w:color="auto" w:fill="BEBEBE"/>
          </w:tcPr>
          <w:p w14:paraId="4BA5EBF2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vMerge/>
            <w:tcBorders>
              <w:top w:val="nil"/>
            </w:tcBorders>
            <w:shd w:val="clear" w:color="auto" w:fill="BEBEBE"/>
          </w:tcPr>
          <w:p w14:paraId="3759866C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61" w:type="dxa"/>
            <w:vMerge/>
            <w:tcBorders>
              <w:top w:val="nil"/>
            </w:tcBorders>
            <w:shd w:val="clear" w:color="auto" w:fill="BEBEBE"/>
          </w:tcPr>
          <w:p w14:paraId="0086B01C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57560EA8" w14:textId="77777777">
        <w:trPr>
          <w:trHeight w:val="258"/>
        </w:trPr>
        <w:tc>
          <w:tcPr>
            <w:tcW w:w="596" w:type="dxa"/>
            <w:shd w:val="clear" w:color="auto" w:fill="BEBEBE"/>
          </w:tcPr>
          <w:p w14:paraId="1B5BD9F7" w14:textId="77777777" w:rsidR="002A2B54" w:rsidRPr="009D0659" w:rsidRDefault="00FC320D">
            <w:pPr>
              <w:pStyle w:val="TableParagraph"/>
              <w:spacing w:before="2"/>
              <w:ind w:left="15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300" w:type="dxa"/>
            <w:shd w:val="clear" w:color="auto" w:fill="BEBEBE"/>
          </w:tcPr>
          <w:p w14:paraId="2DC58F94" w14:textId="77777777" w:rsidR="002A2B54" w:rsidRPr="009D0659" w:rsidRDefault="00FC320D">
            <w:pPr>
              <w:pStyle w:val="TableParagraph"/>
              <w:spacing w:before="2"/>
              <w:ind w:left="986" w:right="101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530" w:type="dxa"/>
            <w:shd w:val="clear" w:color="auto" w:fill="BEBEBE"/>
          </w:tcPr>
          <w:p w14:paraId="0F21F91C" w14:textId="77777777" w:rsidR="002A2B54" w:rsidRPr="009D0659" w:rsidRDefault="00FC320D">
            <w:pPr>
              <w:pStyle w:val="TableParagraph"/>
              <w:spacing w:before="2"/>
              <w:ind w:left="98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136" w:type="dxa"/>
            <w:shd w:val="clear" w:color="auto" w:fill="BEBEBE"/>
          </w:tcPr>
          <w:p w14:paraId="255E6092" w14:textId="77777777" w:rsidR="002A2B54" w:rsidRPr="009D0659" w:rsidRDefault="00FC320D">
            <w:pPr>
              <w:pStyle w:val="TableParagraph"/>
              <w:spacing w:before="2"/>
              <w:ind w:left="107" w:right="14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045" w:type="dxa"/>
            <w:shd w:val="clear" w:color="auto" w:fill="BEBEBE"/>
          </w:tcPr>
          <w:p w14:paraId="30AB79C3" w14:textId="77777777" w:rsidR="002A2B54" w:rsidRPr="009D0659" w:rsidRDefault="00FC320D">
            <w:pPr>
              <w:pStyle w:val="TableParagraph"/>
              <w:spacing w:before="2"/>
              <w:ind w:left="226" w:right="24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478" w:type="dxa"/>
            <w:shd w:val="clear" w:color="auto" w:fill="BEBEBE"/>
          </w:tcPr>
          <w:p w14:paraId="3D6AF493" w14:textId="77777777" w:rsidR="002A2B54" w:rsidRPr="009D0659" w:rsidRDefault="00FC320D">
            <w:pPr>
              <w:pStyle w:val="TableParagraph"/>
              <w:spacing w:before="2"/>
              <w:ind w:left="1092" w:right="109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866" w:type="dxa"/>
            <w:shd w:val="clear" w:color="auto" w:fill="BEBEBE"/>
          </w:tcPr>
          <w:p w14:paraId="4B3570DC" w14:textId="77777777" w:rsidR="002A2B54" w:rsidRPr="009D0659" w:rsidRDefault="00FC320D">
            <w:pPr>
              <w:pStyle w:val="TableParagraph"/>
              <w:spacing w:before="2"/>
              <w:ind w:left="775" w:right="79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19" w:type="dxa"/>
            <w:shd w:val="clear" w:color="auto" w:fill="BEBEBE"/>
          </w:tcPr>
          <w:p w14:paraId="5C37905F" w14:textId="77777777" w:rsidR="002A2B54" w:rsidRPr="009D0659" w:rsidRDefault="00FC320D">
            <w:pPr>
              <w:pStyle w:val="TableParagraph"/>
              <w:spacing w:before="2"/>
              <w:ind w:left="148" w:right="18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561" w:type="dxa"/>
            <w:shd w:val="clear" w:color="auto" w:fill="BEBEBE"/>
          </w:tcPr>
          <w:p w14:paraId="5AAA6E4B" w14:textId="77777777" w:rsidR="002A2B54" w:rsidRPr="009D0659" w:rsidRDefault="00FC320D">
            <w:pPr>
              <w:pStyle w:val="TableParagraph"/>
              <w:spacing w:before="2"/>
              <w:ind w:left="41" w:right="9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2A2B54" w:rsidRPr="009D0659" w14:paraId="2D3EC0DA" w14:textId="77777777">
        <w:trPr>
          <w:trHeight w:val="258"/>
        </w:trPr>
        <w:tc>
          <w:tcPr>
            <w:tcW w:w="13931" w:type="dxa"/>
            <w:gridSpan w:val="9"/>
          </w:tcPr>
          <w:p w14:paraId="1B7D33F3" w14:textId="77777777" w:rsidR="002A2B54" w:rsidRPr="009D0659" w:rsidRDefault="00FC320D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idang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didikan</w:t>
            </w:r>
          </w:p>
        </w:tc>
      </w:tr>
      <w:tr w:rsidR="002A2B54" w:rsidRPr="009D0659" w14:paraId="1787724D" w14:textId="77777777">
        <w:trPr>
          <w:trHeight w:val="256"/>
        </w:trPr>
        <w:tc>
          <w:tcPr>
            <w:tcW w:w="596" w:type="dxa"/>
          </w:tcPr>
          <w:p w14:paraId="5B794149" w14:textId="77777777" w:rsidR="002A2B54" w:rsidRPr="009D0659" w:rsidRDefault="00FC320D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55CA8268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54F9B768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0AFDF2A4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4B523998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2C786904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22618E67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13A0D7F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C8AE532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54181663" w14:textId="77777777">
        <w:trPr>
          <w:trHeight w:val="258"/>
        </w:trPr>
        <w:tc>
          <w:tcPr>
            <w:tcW w:w="596" w:type="dxa"/>
          </w:tcPr>
          <w:p w14:paraId="4238C439" w14:textId="77777777" w:rsidR="002A2B54" w:rsidRPr="009D0659" w:rsidRDefault="00FC320D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16CC86CA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3F5BC32F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3E5BA6B5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5D175647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6355CA8A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6D480DC9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045C951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048CE1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352F2EB5" w14:textId="77777777">
        <w:trPr>
          <w:trHeight w:val="256"/>
        </w:trPr>
        <w:tc>
          <w:tcPr>
            <w:tcW w:w="596" w:type="dxa"/>
          </w:tcPr>
          <w:p w14:paraId="3B1FB2BB" w14:textId="77777777" w:rsidR="002A2B54" w:rsidRPr="009D0659" w:rsidRDefault="00FC320D">
            <w:pPr>
              <w:pStyle w:val="TableParagraph"/>
              <w:ind w:left="144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4A188906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2A4D83E5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7AC9C46D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29817A71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674309C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11DC0BFD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1C4AED2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317373D3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3591DABC" w14:textId="77777777">
        <w:trPr>
          <w:trHeight w:val="258"/>
        </w:trPr>
        <w:tc>
          <w:tcPr>
            <w:tcW w:w="2896" w:type="dxa"/>
            <w:gridSpan w:val="2"/>
          </w:tcPr>
          <w:p w14:paraId="6E1FB369" w14:textId="77777777" w:rsidR="002A2B54" w:rsidRPr="009D0659" w:rsidRDefault="00FC320D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5132C54B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23C7BBB8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407943C8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  <w:shd w:val="clear" w:color="auto" w:fill="ADAAAA"/>
          </w:tcPr>
          <w:p w14:paraId="072A2381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  <w:shd w:val="clear" w:color="auto" w:fill="ADAAAA"/>
          </w:tcPr>
          <w:p w14:paraId="76A0C927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  <w:shd w:val="clear" w:color="auto" w:fill="ADAAAA"/>
          </w:tcPr>
          <w:p w14:paraId="1151CD57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  <w:shd w:val="clear" w:color="auto" w:fill="ADAAAA"/>
          </w:tcPr>
          <w:p w14:paraId="0A3F32F0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7073897E" w14:textId="77777777">
        <w:trPr>
          <w:trHeight w:val="256"/>
        </w:trPr>
        <w:tc>
          <w:tcPr>
            <w:tcW w:w="13931" w:type="dxa"/>
            <w:gridSpan w:val="9"/>
          </w:tcPr>
          <w:p w14:paraId="378124F5" w14:textId="77777777" w:rsidR="002A2B54" w:rsidRPr="009D0659" w:rsidRDefault="00FC320D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idang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elitian</w:t>
            </w:r>
          </w:p>
        </w:tc>
      </w:tr>
      <w:tr w:rsidR="002A2B54" w:rsidRPr="009D0659" w14:paraId="3DF1EE23" w14:textId="77777777">
        <w:trPr>
          <w:trHeight w:val="258"/>
        </w:trPr>
        <w:tc>
          <w:tcPr>
            <w:tcW w:w="596" w:type="dxa"/>
          </w:tcPr>
          <w:p w14:paraId="1B6E9359" w14:textId="77777777" w:rsidR="002A2B54" w:rsidRPr="009D0659" w:rsidRDefault="00FC320D">
            <w:pPr>
              <w:pStyle w:val="TableParagraph"/>
              <w:spacing w:before="2"/>
              <w:ind w:left="223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7C177872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2B74B9A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38042340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11C91C54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6B508054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0A58111A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6F94CC36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3A6B358B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0CE78704" w14:textId="77777777">
        <w:trPr>
          <w:trHeight w:val="258"/>
        </w:trPr>
        <w:tc>
          <w:tcPr>
            <w:tcW w:w="596" w:type="dxa"/>
          </w:tcPr>
          <w:p w14:paraId="054989FD" w14:textId="77777777" w:rsidR="002A2B54" w:rsidRPr="009D0659" w:rsidRDefault="00FC320D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713F5725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25FF150A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45D6D801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5E29811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794B452B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57A98AB1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1E3A7CBF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44D07A10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148C2E77" w14:textId="77777777">
        <w:trPr>
          <w:trHeight w:val="256"/>
        </w:trPr>
        <w:tc>
          <w:tcPr>
            <w:tcW w:w="596" w:type="dxa"/>
          </w:tcPr>
          <w:p w14:paraId="293357B5" w14:textId="77777777" w:rsidR="002A2B54" w:rsidRPr="009D0659" w:rsidRDefault="00FC320D">
            <w:pPr>
              <w:pStyle w:val="TableParagraph"/>
              <w:spacing w:line="229" w:lineRule="exact"/>
              <w:ind w:left="144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31B87786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0CCE0F13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5824F2A4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1C7D53E6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0F085BA0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4EAFBE06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719CF29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442D2FB6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093B7906" w14:textId="77777777">
        <w:trPr>
          <w:trHeight w:val="258"/>
        </w:trPr>
        <w:tc>
          <w:tcPr>
            <w:tcW w:w="2896" w:type="dxa"/>
            <w:gridSpan w:val="2"/>
          </w:tcPr>
          <w:p w14:paraId="60DF3A6F" w14:textId="77777777" w:rsidR="002A2B54" w:rsidRPr="009D0659" w:rsidRDefault="00FC320D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6ED19ECB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7AC5D637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12B80195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  <w:shd w:val="clear" w:color="auto" w:fill="ADAAAA"/>
          </w:tcPr>
          <w:p w14:paraId="38215F83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  <w:shd w:val="clear" w:color="auto" w:fill="ADAAAA"/>
          </w:tcPr>
          <w:p w14:paraId="7359E8C6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  <w:shd w:val="clear" w:color="auto" w:fill="ADAAAA"/>
          </w:tcPr>
          <w:p w14:paraId="5B43D902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  <w:shd w:val="clear" w:color="auto" w:fill="ADAAAA"/>
          </w:tcPr>
          <w:p w14:paraId="54E8FCEA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63241115" w14:textId="77777777">
        <w:trPr>
          <w:trHeight w:val="256"/>
        </w:trPr>
        <w:tc>
          <w:tcPr>
            <w:tcW w:w="13931" w:type="dxa"/>
            <w:gridSpan w:val="9"/>
          </w:tcPr>
          <w:p w14:paraId="499E90C1" w14:textId="77777777" w:rsidR="002A2B54" w:rsidRPr="009D0659" w:rsidRDefault="00FC320D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idang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gabdia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pad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syarakat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PkM)</w:t>
            </w:r>
          </w:p>
        </w:tc>
      </w:tr>
      <w:tr w:rsidR="002A2B54" w:rsidRPr="009D0659" w14:paraId="5073BD68" w14:textId="77777777">
        <w:trPr>
          <w:trHeight w:val="259"/>
        </w:trPr>
        <w:tc>
          <w:tcPr>
            <w:tcW w:w="596" w:type="dxa"/>
          </w:tcPr>
          <w:p w14:paraId="79B02BB7" w14:textId="77777777" w:rsidR="002A2B54" w:rsidRPr="009D0659" w:rsidRDefault="00FC320D">
            <w:pPr>
              <w:pStyle w:val="TableParagraph"/>
              <w:ind w:left="223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768A0A8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28C3EC30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7F48B7FD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23C75AD9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31F50D13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21036E5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1BADC52C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7471E539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28BA9F97" w14:textId="77777777">
        <w:trPr>
          <w:trHeight w:val="256"/>
        </w:trPr>
        <w:tc>
          <w:tcPr>
            <w:tcW w:w="596" w:type="dxa"/>
          </w:tcPr>
          <w:p w14:paraId="033628CF" w14:textId="77777777" w:rsidR="002A2B54" w:rsidRPr="009D0659" w:rsidRDefault="00FC320D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4FC84180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50859D19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30E8B182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69EE9181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0050F46F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3CBDEF63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5D95711F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4921976A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02BFF7E4" w14:textId="77777777">
        <w:trPr>
          <w:trHeight w:val="258"/>
        </w:trPr>
        <w:tc>
          <w:tcPr>
            <w:tcW w:w="596" w:type="dxa"/>
          </w:tcPr>
          <w:p w14:paraId="1A8934C8" w14:textId="77777777" w:rsidR="002A2B54" w:rsidRPr="009D0659" w:rsidRDefault="00FC320D">
            <w:pPr>
              <w:pStyle w:val="TableParagraph"/>
              <w:spacing w:before="2"/>
              <w:ind w:left="144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1CBA96BA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3D352EA5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3C4B37F3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2CAE2E1C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312BB0E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742F5C3F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57F2C928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81BEF81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234D4099" w14:textId="77777777">
        <w:trPr>
          <w:trHeight w:val="258"/>
        </w:trPr>
        <w:tc>
          <w:tcPr>
            <w:tcW w:w="2896" w:type="dxa"/>
            <w:gridSpan w:val="2"/>
          </w:tcPr>
          <w:p w14:paraId="19959902" w14:textId="77777777" w:rsidR="002A2B54" w:rsidRPr="009D0659" w:rsidRDefault="00FC320D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1B1B9788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0C90F08F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2F69619C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78D27855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3D5F4CD7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C13A69B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68EB3B42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450F3D1B" w14:textId="77777777">
        <w:trPr>
          <w:trHeight w:val="256"/>
        </w:trPr>
        <w:tc>
          <w:tcPr>
            <w:tcW w:w="13931" w:type="dxa"/>
            <w:gridSpan w:val="9"/>
          </w:tcPr>
          <w:p w14:paraId="65B3FD74" w14:textId="77777777" w:rsidR="002A2B54" w:rsidRPr="009D0659" w:rsidRDefault="00FC320D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idang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gembanga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lembagaan: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DM,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arana/Prasarana,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ublikasi,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HKI,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aten,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knologi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mbelajaran,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ll.</w:t>
            </w:r>
          </w:p>
        </w:tc>
      </w:tr>
      <w:tr w:rsidR="002A2B54" w:rsidRPr="009D0659" w14:paraId="06B617D8" w14:textId="77777777">
        <w:trPr>
          <w:trHeight w:val="258"/>
        </w:trPr>
        <w:tc>
          <w:tcPr>
            <w:tcW w:w="596" w:type="dxa"/>
          </w:tcPr>
          <w:p w14:paraId="74A81936" w14:textId="77777777" w:rsidR="002A2B54" w:rsidRPr="009D0659" w:rsidRDefault="00FC320D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6FDC15BD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693AEDD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14C44162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480CF703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346D0096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54BC53C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57E7F374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78739F60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65640C3D" w14:textId="77777777">
        <w:trPr>
          <w:trHeight w:val="256"/>
        </w:trPr>
        <w:tc>
          <w:tcPr>
            <w:tcW w:w="596" w:type="dxa"/>
          </w:tcPr>
          <w:p w14:paraId="12BD7796" w14:textId="77777777" w:rsidR="002A2B54" w:rsidRPr="009D0659" w:rsidRDefault="00FC320D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09A17F3A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139A7D5C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28C7E91F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184714AB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79F0A5C1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2013E1D0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5CAB66A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3CC4CFC8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38567A8F" w14:textId="77777777">
        <w:trPr>
          <w:trHeight w:val="258"/>
        </w:trPr>
        <w:tc>
          <w:tcPr>
            <w:tcW w:w="596" w:type="dxa"/>
          </w:tcPr>
          <w:p w14:paraId="4A365F2B" w14:textId="77777777" w:rsidR="002A2B54" w:rsidRPr="009D0659" w:rsidRDefault="00FC320D">
            <w:pPr>
              <w:pStyle w:val="TableParagraph"/>
              <w:spacing w:line="229" w:lineRule="exact"/>
              <w:ind w:left="144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22EDDAC0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19EDC155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511E9B97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1E43D529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2B554F8D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02D99CE8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1652B19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51334E7A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6CABE7E8" w14:textId="77777777">
        <w:trPr>
          <w:trHeight w:val="259"/>
        </w:trPr>
        <w:tc>
          <w:tcPr>
            <w:tcW w:w="2896" w:type="dxa"/>
            <w:gridSpan w:val="2"/>
          </w:tcPr>
          <w:p w14:paraId="68A88A6D" w14:textId="77777777" w:rsidR="002A2B54" w:rsidRPr="009D0659" w:rsidRDefault="00FC320D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24D36692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5D12A2E3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2EFFD2FB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  <w:shd w:val="clear" w:color="auto" w:fill="ADAAAA"/>
          </w:tcPr>
          <w:p w14:paraId="274DABF8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  <w:shd w:val="clear" w:color="auto" w:fill="ADAAAA"/>
          </w:tcPr>
          <w:p w14:paraId="69CB1931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  <w:shd w:val="clear" w:color="auto" w:fill="ADAAAA"/>
          </w:tcPr>
          <w:p w14:paraId="2F924D4F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  <w:shd w:val="clear" w:color="auto" w:fill="ADAAAA"/>
          </w:tcPr>
          <w:p w14:paraId="1AACA7BE" w14:textId="77777777" w:rsidR="002A2B54" w:rsidRPr="009D0659" w:rsidRDefault="002A2B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19EC9EDA" w14:textId="77777777" w:rsidR="002A2B54" w:rsidRPr="009D0659" w:rsidRDefault="00FC320D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Contoh: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Laporan</w:t>
      </w:r>
      <w:r w:rsidRPr="009D0659">
        <w:rPr>
          <w:spacing w:val="60"/>
          <w:lang w:val="id-ID"/>
        </w:rPr>
        <w:t xml:space="preserve"> </w:t>
      </w:r>
      <w:r w:rsidRPr="009D0659">
        <w:rPr>
          <w:lang w:val="id-ID"/>
        </w:rPr>
        <w:t>pelaksanaan kerj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ama</w:t>
      </w:r>
    </w:p>
    <w:p w14:paraId="26AFED61" w14:textId="77777777" w:rsidR="002A2B54" w:rsidRPr="009D0659" w:rsidRDefault="002A2B54">
      <w:pPr>
        <w:pStyle w:val="BodyText"/>
        <w:rPr>
          <w:sz w:val="24"/>
          <w:lang w:val="id-ID"/>
        </w:rPr>
      </w:pPr>
    </w:p>
    <w:p w14:paraId="463265E6" w14:textId="2779A49C" w:rsidR="002A2B54" w:rsidRPr="008754B3" w:rsidRDefault="00FC320D" w:rsidP="008754B3">
      <w:pPr>
        <w:pStyle w:val="ListParagraph"/>
        <w:numPr>
          <w:ilvl w:val="2"/>
          <w:numId w:val="16"/>
        </w:numPr>
        <w:tabs>
          <w:tab w:val="left" w:pos="670"/>
        </w:tabs>
        <w:spacing w:before="157"/>
        <w:rPr>
          <w:b/>
          <w:lang w:val="id-ID"/>
        </w:rPr>
      </w:pPr>
      <w:r w:rsidRPr="008754B3">
        <w:rPr>
          <w:b/>
          <w:lang w:val="id-ID"/>
        </w:rPr>
        <w:t>Evaluasi</w:t>
      </w:r>
    </w:p>
    <w:p w14:paraId="167C0339" w14:textId="39F9EF6D" w:rsidR="002A2B54" w:rsidRPr="009D0659" w:rsidRDefault="005E70C4" w:rsidP="00F736E9">
      <w:pPr>
        <w:pStyle w:val="BodyText"/>
        <w:ind w:left="119" w:right="147"/>
        <w:jc w:val="both"/>
        <w:rPr>
          <w:spacing w:val="-4"/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kebijaka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pelaksana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kerja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sama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49"/>
          <w:lang w:val="id-ID"/>
        </w:rPr>
        <w:t xml:space="preserve"> </w:t>
      </w:r>
      <w:r w:rsidR="00FC320D" w:rsidRPr="009D0659">
        <w:rPr>
          <w:lang w:val="id-ID"/>
        </w:rPr>
        <w:t>UPPS.</w:t>
      </w:r>
      <w:r w:rsidR="00FC320D" w:rsidRPr="009D0659">
        <w:rPr>
          <w:spacing w:val="-4"/>
          <w:lang w:val="id-ID"/>
        </w:rPr>
        <w:t xml:space="preserve"> </w:t>
      </w:r>
    </w:p>
    <w:p w14:paraId="44630D9A" w14:textId="77777777" w:rsidR="00F736E9" w:rsidRPr="009D0659" w:rsidRDefault="00F736E9" w:rsidP="00F736E9">
      <w:pPr>
        <w:pStyle w:val="BodyText"/>
        <w:ind w:left="119" w:right="147"/>
        <w:jc w:val="both"/>
        <w:rPr>
          <w:spacing w:val="-4"/>
          <w:lang w:val="id-ID"/>
        </w:rPr>
      </w:pPr>
    </w:p>
    <w:p w14:paraId="5DB50365" w14:textId="057C7D0B" w:rsidR="005E70C4" w:rsidRPr="009D0659" w:rsidRDefault="004831EC" w:rsidP="00F736E9">
      <w:pPr>
        <w:pStyle w:val="BodyText"/>
        <w:ind w:left="119" w:right="1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2E944CF1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0A588BFA" w14:textId="77777777" w:rsidR="002A2B54" w:rsidRPr="009D0659" w:rsidRDefault="002A2B54">
      <w:pPr>
        <w:pStyle w:val="BodyText"/>
        <w:spacing w:before="1"/>
        <w:rPr>
          <w:sz w:val="26"/>
          <w:lang w:val="id-ID"/>
        </w:rPr>
      </w:pPr>
    </w:p>
    <w:p w14:paraId="01FEA1CF" w14:textId="77777777" w:rsidR="002A2B54" w:rsidRPr="009D0659" w:rsidRDefault="00FC320D">
      <w:pPr>
        <w:pStyle w:val="BodyText"/>
        <w:spacing w:before="94"/>
        <w:ind w:right="34"/>
        <w:jc w:val="center"/>
        <w:rPr>
          <w:lang w:val="id-ID"/>
        </w:rPr>
      </w:pPr>
      <w:r w:rsidRPr="009D0659">
        <w:rPr>
          <w:lang w:val="id-ID"/>
        </w:rPr>
        <w:t>7</w:t>
      </w:r>
    </w:p>
    <w:p w14:paraId="20922737" w14:textId="77777777" w:rsidR="002A2B54" w:rsidRPr="009D0659" w:rsidRDefault="002A2B54">
      <w:pPr>
        <w:jc w:val="center"/>
        <w:rPr>
          <w:lang w:val="id-ID"/>
        </w:rPr>
        <w:sectPr w:rsidR="002A2B54" w:rsidRPr="009D0659">
          <w:footerReference w:type="default" r:id="rId10"/>
          <w:pgSz w:w="16850" w:h="11910" w:orient="landscape"/>
          <w:pgMar w:top="1060" w:right="1260" w:bottom="280" w:left="1300" w:header="0" w:footer="0" w:gutter="0"/>
          <w:cols w:space="720"/>
        </w:sectPr>
      </w:pPr>
    </w:p>
    <w:p w14:paraId="21F7387C" w14:textId="6DCEDD5D" w:rsidR="002A2B54" w:rsidRPr="008754B3" w:rsidRDefault="00FC320D" w:rsidP="008754B3">
      <w:pPr>
        <w:pStyle w:val="ListParagraph"/>
        <w:numPr>
          <w:ilvl w:val="2"/>
          <w:numId w:val="16"/>
        </w:numPr>
        <w:tabs>
          <w:tab w:val="left" w:pos="663"/>
        </w:tabs>
        <w:rPr>
          <w:b/>
          <w:lang w:val="id-ID"/>
        </w:rPr>
      </w:pPr>
      <w:r w:rsidRPr="008754B3">
        <w:rPr>
          <w:b/>
          <w:lang w:val="id-ID"/>
        </w:rPr>
        <w:lastRenderedPageBreak/>
        <w:t>Tindak</w:t>
      </w:r>
      <w:r w:rsidRPr="008754B3">
        <w:rPr>
          <w:b/>
          <w:spacing w:val="-2"/>
          <w:lang w:val="id-ID"/>
        </w:rPr>
        <w:t xml:space="preserve"> </w:t>
      </w:r>
      <w:r w:rsidRPr="008754B3">
        <w:rPr>
          <w:b/>
          <w:lang w:val="id-ID"/>
        </w:rPr>
        <w:t>Lanjut</w:t>
      </w:r>
    </w:p>
    <w:p w14:paraId="7E5BFF8D" w14:textId="1454314D" w:rsidR="00831F85" w:rsidRPr="009D0659" w:rsidRDefault="005E70C4" w:rsidP="00F736E9">
      <w:pPr>
        <w:pStyle w:val="BodyText"/>
        <w:ind w:left="113" w:right="106"/>
        <w:jc w:val="both"/>
        <w:rPr>
          <w:lang w:val="id-ID"/>
        </w:rPr>
      </w:pPr>
      <w:r w:rsidRPr="009D0659">
        <w:rPr>
          <w:spacing w:val="-1"/>
          <w:lang w:val="id-ID"/>
        </w:rPr>
        <w:t>T</w:t>
      </w:r>
      <w:r w:rsidR="00FC320D" w:rsidRPr="009D0659">
        <w:rPr>
          <w:lang w:val="id-ID"/>
        </w:rPr>
        <w:t>indak</w:t>
      </w:r>
      <w:r w:rsidR="00FC320D" w:rsidRPr="009D0659">
        <w:rPr>
          <w:spacing w:val="-17"/>
          <w:lang w:val="id-ID"/>
        </w:rPr>
        <w:t xml:space="preserve"> </w:t>
      </w:r>
      <w:r w:rsidR="00FC320D" w:rsidRPr="009D0659">
        <w:rPr>
          <w:lang w:val="id-ID"/>
        </w:rPr>
        <w:t>lanjut</w:t>
      </w:r>
      <w:r w:rsidR="00FC320D" w:rsidRPr="009D0659">
        <w:rPr>
          <w:spacing w:val="-15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7"/>
          <w:lang w:val="id-ID"/>
        </w:rPr>
        <w:t xml:space="preserve"> </w:t>
      </w:r>
      <w:r w:rsidR="00FC320D" w:rsidRPr="009D0659">
        <w:rPr>
          <w:lang w:val="id-ID"/>
        </w:rPr>
        <w:t>telah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diambil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untuk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eningkat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jumlah d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kualitas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kerja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sama</w:t>
      </w:r>
      <w:r w:rsidR="00FC320D" w:rsidRPr="009D0659">
        <w:rPr>
          <w:spacing w:val="3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UPPS.</w:t>
      </w:r>
    </w:p>
    <w:p w14:paraId="7CF41250" w14:textId="77777777" w:rsidR="00F736E9" w:rsidRPr="009D0659" w:rsidRDefault="00F736E9" w:rsidP="00F736E9">
      <w:pPr>
        <w:pStyle w:val="BodyText"/>
        <w:ind w:left="113" w:right="106"/>
        <w:jc w:val="both"/>
        <w:rPr>
          <w:lang w:val="id-ID"/>
        </w:rPr>
      </w:pPr>
    </w:p>
    <w:p w14:paraId="0356B94D" w14:textId="77777777" w:rsidR="004831EC" w:rsidRPr="009D0659" w:rsidRDefault="004831EC" w:rsidP="00F736E9">
      <w:pPr>
        <w:pStyle w:val="BodyText"/>
        <w:ind w:left="118" w:right="15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13787125" w14:textId="77777777" w:rsidR="002A2B54" w:rsidRPr="009D0659" w:rsidRDefault="002A2B54" w:rsidP="00831F85">
      <w:pPr>
        <w:pStyle w:val="BodyText"/>
        <w:rPr>
          <w:sz w:val="23"/>
          <w:lang w:val="id-ID"/>
        </w:rPr>
      </w:pPr>
    </w:p>
    <w:p w14:paraId="0E995A28" w14:textId="0853F427" w:rsidR="002A2B54" w:rsidRPr="00EB4BB0" w:rsidRDefault="00FC320D" w:rsidP="00EB4BB0">
      <w:pPr>
        <w:pStyle w:val="ListParagraph"/>
        <w:numPr>
          <w:ilvl w:val="1"/>
          <w:numId w:val="16"/>
        </w:numPr>
        <w:tabs>
          <w:tab w:val="left" w:pos="483"/>
        </w:tabs>
        <w:rPr>
          <w:b/>
          <w:lang w:val="id-ID"/>
        </w:rPr>
      </w:pPr>
      <w:r w:rsidRPr="00EB4BB0">
        <w:rPr>
          <w:b/>
          <w:lang w:val="id-ID"/>
        </w:rPr>
        <w:t>Penjaminan</w:t>
      </w:r>
      <w:r w:rsidRPr="00EB4BB0">
        <w:rPr>
          <w:b/>
          <w:spacing w:val="-3"/>
          <w:lang w:val="id-ID"/>
        </w:rPr>
        <w:t xml:space="preserve"> </w:t>
      </w:r>
      <w:r w:rsidRPr="00EB4BB0">
        <w:rPr>
          <w:b/>
          <w:lang w:val="id-ID"/>
        </w:rPr>
        <w:t>Mutu</w:t>
      </w:r>
    </w:p>
    <w:p w14:paraId="2C246F79" w14:textId="7A98A35E" w:rsidR="002A2B54" w:rsidRPr="00EB4BB0" w:rsidRDefault="00FC320D" w:rsidP="00EB4BB0">
      <w:pPr>
        <w:pStyle w:val="ListParagraph"/>
        <w:numPr>
          <w:ilvl w:val="2"/>
          <w:numId w:val="16"/>
        </w:numPr>
        <w:tabs>
          <w:tab w:val="left" w:pos="665"/>
        </w:tabs>
        <w:rPr>
          <w:b/>
          <w:lang w:val="id-ID"/>
        </w:rPr>
      </w:pPr>
      <w:r w:rsidRPr="00EB4BB0">
        <w:rPr>
          <w:b/>
          <w:lang w:val="id-ID"/>
        </w:rPr>
        <w:t>Kebijakan</w:t>
      </w:r>
    </w:p>
    <w:p w14:paraId="0CD53E9D" w14:textId="2D26A8A2" w:rsidR="002A2B54" w:rsidRPr="009D0659" w:rsidRDefault="00FC320D" w:rsidP="00F736E9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engatur penjamin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utu d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T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/atau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UPPS.</w:t>
      </w:r>
    </w:p>
    <w:p w14:paraId="3F202C5D" w14:textId="77777777" w:rsidR="00F736E9" w:rsidRPr="009D0659" w:rsidRDefault="00F736E9" w:rsidP="00F736E9">
      <w:pPr>
        <w:pStyle w:val="BodyText"/>
        <w:ind w:left="113" w:right="106"/>
        <w:jc w:val="both"/>
        <w:rPr>
          <w:lang w:val="id-ID"/>
        </w:rPr>
      </w:pPr>
    </w:p>
    <w:p w14:paraId="76C86186" w14:textId="3542AFFE" w:rsidR="005E70C4" w:rsidRPr="009D0659" w:rsidRDefault="0084426C" w:rsidP="00F736E9">
      <w:pPr>
        <w:pStyle w:val="BodyText"/>
        <w:ind w:left="118" w:right="15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5A66807C" w14:textId="77777777" w:rsidR="0084426C" w:rsidRPr="009D0659" w:rsidRDefault="0084426C" w:rsidP="0084426C">
      <w:pPr>
        <w:pStyle w:val="BodyText"/>
        <w:spacing w:before="126" w:line="360" w:lineRule="auto"/>
        <w:ind w:left="118" w:right="150"/>
        <w:jc w:val="both"/>
        <w:rPr>
          <w:color w:val="0070C0"/>
          <w:lang w:val="id-ID"/>
        </w:rPr>
      </w:pPr>
    </w:p>
    <w:p w14:paraId="1F46AEAA" w14:textId="40F7CDD6" w:rsidR="002A2B54" w:rsidRPr="00EB4BB0" w:rsidRDefault="00FC320D" w:rsidP="00EB4BB0">
      <w:pPr>
        <w:pStyle w:val="ListParagraph"/>
        <w:numPr>
          <w:ilvl w:val="2"/>
          <w:numId w:val="16"/>
        </w:numPr>
        <w:tabs>
          <w:tab w:val="left" w:pos="665"/>
        </w:tabs>
        <w:rPr>
          <w:b/>
          <w:lang w:val="id-ID"/>
        </w:rPr>
      </w:pPr>
      <w:r w:rsidRPr="00EB4BB0">
        <w:rPr>
          <w:b/>
          <w:lang w:val="id-ID"/>
        </w:rPr>
        <w:t>Pelaksanaan</w:t>
      </w:r>
    </w:p>
    <w:p w14:paraId="75A779DC" w14:textId="205A4BED" w:rsidR="002A2B54" w:rsidRPr="009D0659" w:rsidRDefault="005E70C4" w:rsidP="00A5772A">
      <w:pPr>
        <w:pStyle w:val="BodyText"/>
        <w:ind w:left="113" w:right="108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>elaksana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jamin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utu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refleksi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rwuju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r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bija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jaminan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mutu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telah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ditetapkan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oleh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PT,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menunjukk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adanya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unit/gugus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penjaminan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mutu, terlaksananya siklus PPEPP, tersedianya dokumentasi pelaksanaan penjaminan mutu, 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laksana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external benchmarking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enjamin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utu.</w:t>
      </w:r>
    </w:p>
    <w:p w14:paraId="431F7440" w14:textId="27F61A41" w:rsidR="00831F85" w:rsidRPr="009D0659" w:rsidRDefault="00831F85" w:rsidP="00A5772A">
      <w:pPr>
        <w:pStyle w:val="BodyText"/>
        <w:ind w:left="113" w:right="108"/>
        <w:jc w:val="both"/>
        <w:rPr>
          <w:lang w:val="id-ID"/>
        </w:rPr>
      </w:pPr>
    </w:p>
    <w:p w14:paraId="53A97397" w14:textId="47D5DAAD" w:rsidR="005E70C4" w:rsidRPr="009D0659" w:rsidRDefault="00A5772A" w:rsidP="00A5772A">
      <w:pPr>
        <w:pStyle w:val="BodyText"/>
        <w:numPr>
          <w:ilvl w:val="0"/>
          <w:numId w:val="41"/>
        </w:numPr>
        <w:ind w:right="108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Keberadaan unit/gugus penjaminan mutu di PS</w:t>
      </w:r>
    </w:p>
    <w:p w14:paraId="7232FE61" w14:textId="62129316" w:rsidR="00F736E9" w:rsidRPr="009D0659" w:rsidRDefault="00F736E9" w:rsidP="00F736E9">
      <w:pPr>
        <w:pStyle w:val="BodyText"/>
        <w:ind w:left="473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7DA191D9" w14:textId="77777777" w:rsidR="00F736E9" w:rsidRPr="009D0659" w:rsidRDefault="00F736E9" w:rsidP="00F736E9">
      <w:pPr>
        <w:pStyle w:val="BodyText"/>
        <w:ind w:left="473" w:right="108"/>
        <w:jc w:val="both"/>
        <w:rPr>
          <w:color w:val="0070C0"/>
          <w:lang w:val="id-ID"/>
        </w:rPr>
      </w:pPr>
    </w:p>
    <w:p w14:paraId="3B0B71CD" w14:textId="3A653063" w:rsidR="00A5772A" w:rsidRPr="009D0659" w:rsidRDefault="00A5772A" w:rsidP="00A5772A">
      <w:pPr>
        <w:pStyle w:val="BodyText"/>
        <w:numPr>
          <w:ilvl w:val="0"/>
          <w:numId w:val="41"/>
        </w:numPr>
        <w:ind w:right="108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Pelaksanaan Penjaminan Mutu di PS</w:t>
      </w:r>
    </w:p>
    <w:p w14:paraId="56FE17DC" w14:textId="6ABFB85F" w:rsidR="00F736E9" w:rsidRPr="009D0659" w:rsidRDefault="00F736E9" w:rsidP="00F736E9">
      <w:pPr>
        <w:pStyle w:val="BodyText"/>
        <w:ind w:left="473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6CFF58B2" w14:textId="77777777" w:rsidR="00F736E9" w:rsidRPr="009D0659" w:rsidRDefault="00F736E9" w:rsidP="00F736E9">
      <w:pPr>
        <w:pStyle w:val="BodyText"/>
        <w:ind w:left="473" w:right="108"/>
        <w:jc w:val="both"/>
        <w:rPr>
          <w:color w:val="0070C0"/>
          <w:lang w:val="id-ID"/>
        </w:rPr>
      </w:pPr>
    </w:p>
    <w:p w14:paraId="5555475C" w14:textId="1AFAA17F" w:rsidR="00A5772A" w:rsidRPr="009D0659" w:rsidRDefault="00A5772A" w:rsidP="00A5772A">
      <w:pPr>
        <w:pStyle w:val="BodyText"/>
        <w:numPr>
          <w:ilvl w:val="0"/>
          <w:numId w:val="41"/>
        </w:numPr>
        <w:ind w:right="108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Dokumen Pelaksnaan Penjaminan Mutu di PS</w:t>
      </w:r>
    </w:p>
    <w:p w14:paraId="1C12504B" w14:textId="581110AB" w:rsidR="00F736E9" w:rsidRPr="009D0659" w:rsidRDefault="00F736E9" w:rsidP="00F736E9">
      <w:pPr>
        <w:pStyle w:val="BodyText"/>
        <w:ind w:left="473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21B94923" w14:textId="77777777" w:rsidR="00F736E9" w:rsidRPr="009D0659" w:rsidRDefault="00F736E9" w:rsidP="00F736E9">
      <w:pPr>
        <w:pStyle w:val="BodyText"/>
        <w:ind w:left="473" w:right="108"/>
        <w:jc w:val="both"/>
        <w:rPr>
          <w:color w:val="0070C0"/>
          <w:lang w:val="id-ID"/>
        </w:rPr>
      </w:pPr>
    </w:p>
    <w:p w14:paraId="78A7FA27" w14:textId="5C379576" w:rsidR="00A5772A" w:rsidRPr="009D0659" w:rsidRDefault="00A5772A" w:rsidP="00A5772A">
      <w:pPr>
        <w:pStyle w:val="BodyText"/>
        <w:numPr>
          <w:ilvl w:val="0"/>
          <w:numId w:val="41"/>
        </w:numPr>
        <w:ind w:right="108" w:hanging="47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Pelaksanaan </w:t>
      </w:r>
      <w:r w:rsidRPr="009D0659">
        <w:rPr>
          <w:i/>
          <w:iCs/>
          <w:color w:val="0070C0"/>
          <w:lang w:val="id-ID"/>
        </w:rPr>
        <w:t>External Benchmarking</w:t>
      </w:r>
      <w:r w:rsidRPr="009D0659">
        <w:rPr>
          <w:color w:val="0070C0"/>
          <w:lang w:val="id-ID"/>
        </w:rPr>
        <w:t xml:space="preserve"> Penjaminan Mutu di PS</w:t>
      </w:r>
    </w:p>
    <w:p w14:paraId="5B6DB039" w14:textId="7EAA0748" w:rsidR="00F736E9" w:rsidRPr="009D0659" w:rsidRDefault="00F736E9" w:rsidP="00F736E9">
      <w:pPr>
        <w:pStyle w:val="BodyText"/>
        <w:ind w:left="473" w:right="108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 xml:space="preserve">    …</w:t>
      </w:r>
    </w:p>
    <w:p w14:paraId="34FADF6A" w14:textId="77777777" w:rsidR="002A2B54" w:rsidRPr="009D0659" w:rsidRDefault="002A2B54">
      <w:pPr>
        <w:pStyle w:val="BodyText"/>
        <w:spacing w:before="10"/>
        <w:rPr>
          <w:sz w:val="32"/>
          <w:lang w:val="id-ID"/>
        </w:rPr>
      </w:pPr>
    </w:p>
    <w:p w14:paraId="1759ADF7" w14:textId="758659C5" w:rsidR="002A2B54" w:rsidRPr="00D66BE3" w:rsidRDefault="00FC320D" w:rsidP="00D66BE3">
      <w:pPr>
        <w:pStyle w:val="ListParagraph"/>
        <w:numPr>
          <w:ilvl w:val="2"/>
          <w:numId w:val="16"/>
        </w:numPr>
        <w:tabs>
          <w:tab w:val="left" w:pos="665"/>
        </w:tabs>
        <w:rPr>
          <w:b/>
          <w:lang w:val="id-ID"/>
        </w:rPr>
      </w:pPr>
      <w:r w:rsidRPr="00D66BE3">
        <w:rPr>
          <w:b/>
          <w:lang w:val="id-ID"/>
        </w:rPr>
        <w:t>Evaluasi</w:t>
      </w:r>
    </w:p>
    <w:p w14:paraId="6673A901" w14:textId="41660147" w:rsidR="002A2B54" w:rsidRPr="009D0659" w:rsidRDefault="005E70C4" w:rsidP="001D2EBC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 terhadap kebijakan dan pelaksanaan penjaminan mutu yang dilaksana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S.</w:t>
      </w:r>
    </w:p>
    <w:p w14:paraId="014BE3CE" w14:textId="77777777" w:rsidR="000930EB" w:rsidRPr="009D0659" w:rsidRDefault="000930EB" w:rsidP="001D2EBC">
      <w:pPr>
        <w:pStyle w:val="BodyText"/>
        <w:ind w:left="113" w:right="106"/>
        <w:jc w:val="both"/>
        <w:rPr>
          <w:lang w:val="id-ID"/>
        </w:rPr>
      </w:pPr>
    </w:p>
    <w:p w14:paraId="30C3F525" w14:textId="77777777" w:rsidR="000D6190" w:rsidRPr="009D0659" w:rsidRDefault="000D6190" w:rsidP="001D2EBC">
      <w:pPr>
        <w:pStyle w:val="BodyText"/>
        <w:ind w:left="118" w:right="15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0DD53676" w14:textId="77777777" w:rsidR="005E70C4" w:rsidRPr="009D0659" w:rsidRDefault="005E70C4">
      <w:pPr>
        <w:pStyle w:val="BodyText"/>
        <w:rPr>
          <w:sz w:val="33"/>
          <w:lang w:val="id-ID"/>
        </w:rPr>
      </w:pPr>
    </w:p>
    <w:p w14:paraId="4D9DD14C" w14:textId="1B6B3E62" w:rsidR="002A2B54" w:rsidRPr="00D66BE3" w:rsidRDefault="00FC320D" w:rsidP="00D66BE3">
      <w:pPr>
        <w:pStyle w:val="ListParagraph"/>
        <w:numPr>
          <w:ilvl w:val="2"/>
          <w:numId w:val="16"/>
        </w:numPr>
        <w:tabs>
          <w:tab w:val="left" w:pos="663"/>
        </w:tabs>
        <w:rPr>
          <w:b/>
          <w:lang w:val="id-ID"/>
        </w:rPr>
      </w:pPr>
      <w:r w:rsidRPr="00D66BE3">
        <w:rPr>
          <w:b/>
          <w:lang w:val="id-ID"/>
        </w:rPr>
        <w:t>Tindak</w:t>
      </w:r>
      <w:r w:rsidRPr="00D66BE3">
        <w:rPr>
          <w:b/>
          <w:spacing w:val="-2"/>
          <w:lang w:val="id-ID"/>
        </w:rPr>
        <w:t xml:space="preserve"> </w:t>
      </w:r>
      <w:r w:rsidRPr="00D66BE3">
        <w:rPr>
          <w:b/>
          <w:lang w:val="id-ID"/>
        </w:rPr>
        <w:t>Lanjut</w:t>
      </w:r>
    </w:p>
    <w:p w14:paraId="3A7327C0" w14:textId="568B539B" w:rsidR="002A2B54" w:rsidRPr="009D0659" w:rsidRDefault="005E70C4" w:rsidP="000930EB">
      <w:pPr>
        <w:pStyle w:val="BodyText"/>
        <w:ind w:left="113" w:right="109"/>
        <w:jc w:val="both"/>
        <w:rPr>
          <w:lang w:val="id-ID"/>
        </w:rPr>
      </w:pPr>
      <w:r w:rsidRPr="009D0659">
        <w:rPr>
          <w:spacing w:val="-1"/>
          <w:lang w:val="id-ID"/>
        </w:rPr>
        <w:t>T</w:t>
      </w:r>
      <w:r w:rsidR="00FC320D" w:rsidRPr="009D0659">
        <w:rPr>
          <w:lang w:val="id-ID"/>
        </w:rPr>
        <w:t>indak</w:t>
      </w:r>
      <w:r w:rsidR="00FC320D" w:rsidRPr="009D0659">
        <w:rPr>
          <w:spacing w:val="-17"/>
          <w:lang w:val="id-ID"/>
        </w:rPr>
        <w:t xml:space="preserve"> </w:t>
      </w:r>
      <w:r w:rsidR="00FC320D" w:rsidRPr="009D0659">
        <w:rPr>
          <w:lang w:val="id-ID"/>
        </w:rPr>
        <w:t>lanjut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7"/>
          <w:lang w:val="id-ID"/>
        </w:rPr>
        <w:t xml:space="preserve"> </w:t>
      </w:r>
      <w:r w:rsidR="00FC320D" w:rsidRPr="009D0659">
        <w:rPr>
          <w:lang w:val="id-ID"/>
        </w:rPr>
        <w:t>telah</w:t>
      </w:r>
      <w:r w:rsidR="00FC320D"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 xml:space="preserve"> diambil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untuk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eningkatkan kualitas pelaksanaan penjamin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mutu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S.</w:t>
      </w:r>
    </w:p>
    <w:p w14:paraId="3A1343D7" w14:textId="77777777" w:rsidR="000930EB" w:rsidRPr="009D0659" w:rsidRDefault="000930EB" w:rsidP="000930EB">
      <w:pPr>
        <w:pStyle w:val="BodyText"/>
        <w:ind w:left="113" w:right="109"/>
        <w:jc w:val="both"/>
        <w:rPr>
          <w:lang w:val="id-ID"/>
        </w:rPr>
      </w:pPr>
    </w:p>
    <w:p w14:paraId="68A04B4E" w14:textId="77777777" w:rsidR="000D6190" w:rsidRPr="009D0659" w:rsidRDefault="000D6190" w:rsidP="000930EB">
      <w:pPr>
        <w:pStyle w:val="BodyText"/>
        <w:ind w:left="118" w:right="150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3775A117" w14:textId="5AD16C8C" w:rsidR="005E70C4" w:rsidRPr="009D0659" w:rsidRDefault="005E70C4">
      <w:pPr>
        <w:pStyle w:val="BodyText"/>
        <w:spacing w:before="126" w:line="360" w:lineRule="auto"/>
        <w:ind w:left="113" w:right="109"/>
        <w:jc w:val="both"/>
        <w:rPr>
          <w:lang w:val="id-ID"/>
        </w:rPr>
      </w:pPr>
    </w:p>
    <w:p w14:paraId="6EC8D41A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297DE41B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5DA4A09F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0FB2D22D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5A35B6BA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59AFE81E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4C68ABFA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669A70EE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4DEB55DE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584A05B5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2AC9C559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19A4C3F2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60FDE1DF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06CF0261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4E9AF8F6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2A4DD846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076EC648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03F9A852" w14:textId="77777777" w:rsidR="002A2B54" w:rsidRPr="009D0659" w:rsidRDefault="00FC320D" w:rsidP="009E4DAE">
      <w:pPr>
        <w:pStyle w:val="BodyText"/>
        <w:jc w:val="center"/>
        <w:rPr>
          <w:lang w:val="id-ID"/>
        </w:rPr>
      </w:pPr>
      <w:r w:rsidRPr="009D0659">
        <w:rPr>
          <w:lang w:val="id-ID"/>
        </w:rPr>
        <w:t>8</w:t>
      </w:r>
    </w:p>
    <w:p w14:paraId="1BBB1467" w14:textId="77777777" w:rsidR="002A2B54" w:rsidRPr="009D0659" w:rsidRDefault="002A2B54">
      <w:pPr>
        <w:jc w:val="center"/>
        <w:rPr>
          <w:lang w:val="id-ID"/>
        </w:rPr>
        <w:sectPr w:rsidR="002A2B54" w:rsidRPr="009D0659">
          <w:footerReference w:type="default" r:id="rId11"/>
          <w:pgSz w:w="11910" w:h="16850"/>
          <w:pgMar w:top="1340" w:right="1020" w:bottom="280" w:left="1020" w:header="0" w:footer="0" w:gutter="0"/>
          <w:cols w:space="720"/>
        </w:sectPr>
      </w:pPr>
    </w:p>
    <w:p w14:paraId="730A7940" w14:textId="77777777" w:rsidR="002A2B54" w:rsidRPr="009D0659" w:rsidRDefault="00FC320D" w:rsidP="00D615C2">
      <w:pPr>
        <w:pStyle w:val="Heading2"/>
        <w:ind w:left="118" w:firstLine="0"/>
        <w:jc w:val="both"/>
        <w:rPr>
          <w:lang w:val="id-ID"/>
        </w:rPr>
      </w:pPr>
      <w:bookmarkStart w:id="5" w:name="_TOC_250007"/>
      <w:r w:rsidRPr="009D0659">
        <w:rPr>
          <w:lang w:val="id-ID"/>
        </w:rPr>
        <w:lastRenderedPageBreak/>
        <w:t>KRITERI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3.</w:t>
      </w:r>
      <w:r w:rsidRPr="009D0659">
        <w:rPr>
          <w:spacing w:val="-3"/>
          <w:lang w:val="id-ID"/>
        </w:rPr>
        <w:t xml:space="preserve"> </w:t>
      </w:r>
      <w:bookmarkEnd w:id="5"/>
      <w:r w:rsidRPr="009D0659">
        <w:rPr>
          <w:lang w:val="id-ID"/>
        </w:rPr>
        <w:t>MAHASISWA</w:t>
      </w:r>
    </w:p>
    <w:p w14:paraId="73DA712D" w14:textId="77777777" w:rsidR="002A2B54" w:rsidRPr="009D0659" w:rsidRDefault="002A2B54" w:rsidP="00D615C2">
      <w:pPr>
        <w:pStyle w:val="BodyText"/>
        <w:rPr>
          <w:rFonts w:ascii="Arial"/>
          <w:b/>
          <w:sz w:val="34"/>
          <w:lang w:val="id-ID"/>
        </w:rPr>
      </w:pPr>
    </w:p>
    <w:p w14:paraId="1E34BEF7" w14:textId="77777777" w:rsidR="002A2B54" w:rsidRPr="009D0659" w:rsidRDefault="00FC320D" w:rsidP="009C5094">
      <w:pPr>
        <w:pStyle w:val="ListParagraph"/>
        <w:numPr>
          <w:ilvl w:val="1"/>
          <w:numId w:val="15"/>
        </w:numPr>
        <w:tabs>
          <w:tab w:val="left" w:pos="488"/>
        </w:tabs>
        <w:rPr>
          <w:b/>
          <w:lang w:val="id-ID"/>
        </w:rPr>
      </w:pPr>
      <w:r w:rsidRPr="009D0659">
        <w:rPr>
          <w:b/>
          <w:lang w:val="id-ID"/>
        </w:rPr>
        <w:t>Rekrutme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es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Seleksi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Baru</w:t>
      </w:r>
    </w:p>
    <w:p w14:paraId="688EC7B2" w14:textId="77777777" w:rsidR="002A2B54" w:rsidRPr="009D0659" w:rsidRDefault="00FC320D" w:rsidP="009C5094">
      <w:pPr>
        <w:pStyle w:val="ListParagraph"/>
        <w:numPr>
          <w:ilvl w:val="2"/>
          <w:numId w:val="15"/>
        </w:numPr>
        <w:tabs>
          <w:tab w:val="left" w:pos="734"/>
        </w:tabs>
        <w:ind w:hanging="616"/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488FD9D2" w14:textId="15D26BA2" w:rsidR="002A2B54" w:rsidRPr="009D0659" w:rsidRDefault="00FC320D" w:rsidP="009C5094">
      <w:pPr>
        <w:pStyle w:val="BodyText"/>
        <w:ind w:left="118" w:right="253"/>
        <w:jc w:val="both"/>
        <w:rPr>
          <w:lang w:val="id-ID"/>
        </w:rPr>
      </w:pPr>
      <w:r w:rsidRPr="009D0659">
        <w:rPr>
          <w:lang w:val="id-ID"/>
        </w:rPr>
        <w:t>Kebijakan tertulis dalam bentuk peraturan perundang-undangan dan/atau peraturan pimpinan perguruan tinggi yang mengatur rekrutmen dan seleksi mahasiswa baru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ualita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input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calon mahasisw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baru,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 daerah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asal calo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hasiswa baru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S.</w:t>
      </w:r>
    </w:p>
    <w:p w14:paraId="300E0017" w14:textId="3FAD9FEA" w:rsidR="00D615C2" w:rsidRPr="009D0659" w:rsidRDefault="00D615C2" w:rsidP="009C5094">
      <w:pPr>
        <w:pStyle w:val="BodyText"/>
        <w:ind w:left="118" w:right="253"/>
        <w:jc w:val="both"/>
        <w:rPr>
          <w:lang w:val="id-ID"/>
        </w:rPr>
      </w:pPr>
    </w:p>
    <w:p w14:paraId="51A4252E" w14:textId="0065461F" w:rsidR="002A2B54" w:rsidRPr="009D0659" w:rsidRDefault="009C5094" w:rsidP="009C5094">
      <w:pPr>
        <w:pStyle w:val="BodyText"/>
        <w:ind w:left="118" w:right="253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7597D293" w14:textId="77777777" w:rsidR="005E70C4" w:rsidRPr="009D0659" w:rsidRDefault="005E70C4" w:rsidP="00D615C2">
      <w:pPr>
        <w:pStyle w:val="BodyText"/>
        <w:rPr>
          <w:sz w:val="33"/>
          <w:lang w:val="id-ID"/>
        </w:rPr>
      </w:pPr>
    </w:p>
    <w:p w14:paraId="21333206" w14:textId="77777777" w:rsidR="002A2B54" w:rsidRPr="009D0659" w:rsidRDefault="00FC320D" w:rsidP="00D615C2">
      <w:pPr>
        <w:pStyle w:val="ListParagraph"/>
        <w:numPr>
          <w:ilvl w:val="2"/>
          <w:numId w:val="15"/>
        </w:numPr>
        <w:tabs>
          <w:tab w:val="left" w:pos="671"/>
        </w:tabs>
        <w:ind w:left="670" w:hanging="553"/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4412E1A0" w14:textId="77777777" w:rsidR="002A2B54" w:rsidRPr="009D0659" w:rsidRDefault="00FC320D" w:rsidP="00D615C2">
      <w:pPr>
        <w:pStyle w:val="ListParagraph"/>
        <w:numPr>
          <w:ilvl w:val="3"/>
          <w:numId w:val="15"/>
        </w:numPr>
        <w:tabs>
          <w:tab w:val="left" w:pos="856"/>
        </w:tabs>
        <w:ind w:hanging="738"/>
        <w:rPr>
          <w:b/>
          <w:lang w:val="id-ID"/>
        </w:rPr>
      </w:pPr>
      <w:r w:rsidRPr="009D0659">
        <w:rPr>
          <w:b/>
          <w:lang w:val="id-ID"/>
        </w:rPr>
        <w:t>Rekrutme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es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Seleksi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Baru</w:t>
      </w:r>
    </w:p>
    <w:p w14:paraId="2366A1FA" w14:textId="23463D6E" w:rsidR="002A2B54" w:rsidRPr="009D0659" w:rsidRDefault="005E70C4" w:rsidP="00D615C2">
      <w:pPr>
        <w:pStyle w:val="BodyText"/>
        <w:ind w:left="118" w:right="254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>elaksanaan rekrutmen dan tes seleksi mahasiswa baru, termasuk tes minat/bakat dalam bidang kependidikan dan menjadi calo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didik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sebaga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embeda dari program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studi non</w:t>
      </w:r>
      <w:r w:rsidR="009C5094" w:rsidRPr="009D0659">
        <w:rPr>
          <w:lang w:val="id-ID"/>
        </w:rPr>
        <w:t>-</w:t>
      </w:r>
      <w:r w:rsidR="00FC320D" w:rsidRPr="009D0659">
        <w:rPr>
          <w:lang w:val="id-ID"/>
        </w:rPr>
        <w:t>kependidikan.</w:t>
      </w:r>
    </w:p>
    <w:p w14:paraId="7A31222F" w14:textId="389E2FCA" w:rsidR="00D615C2" w:rsidRPr="009D0659" w:rsidRDefault="00D615C2" w:rsidP="00D615C2">
      <w:pPr>
        <w:pStyle w:val="BodyText"/>
        <w:ind w:left="118" w:right="254"/>
        <w:jc w:val="both"/>
        <w:rPr>
          <w:lang w:val="id-ID"/>
        </w:rPr>
      </w:pPr>
    </w:p>
    <w:p w14:paraId="4C190F91" w14:textId="0B26BB82" w:rsidR="005E70C4" w:rsidRPr="00400EE0" w:rsidRDefault="006C5ABB" w:rsidP="00D615C2">
      <w:pPr>
        <w:pStyle w:val="BodyText"/>
        <w:ind w:left="118" w:right="254"/>
        <w:jc w:val="both"/>
        <w:rPr>
          <w:color w:val="0070C0"/>
          <w:lang w:val="en-US"/>
        </w:rPr>
      </w:pPr>
      <w:r w:rsidRPr="009D0659">
        <w:rPr>
          <w:color w:val="0070C0"/>
          <w:lang w:val="id-ID"/>
        </w:rPr>
        <w:t xml:space="preserve">Apabila diminta menjelaskan pelaksanaan </w:t>
      </w:r>
      <w:r w:rsidR="006B6E15" w:rsidRPr="009D0659">
        <w:rPr>
          <w:color w:val="0070C0"/>
          <w:lang w:val="id-ID"/>
        </w:rPr>
        <w:t xml:space="preserve">penerimaan mahasiswa baru seperti di atas, atau yang sejenis, </w:t>
      </w:r>
      <w:r w:rsidR="00AA2991" w:rsidRPr="009D0659">
        <w:rPr>
          <w:color w:val="0070C0"/>
          <w:lang w:val="id-ID"/>
        </w:rPr>
        <w:t>gunakan pola 5-W (</w:t>
      </w:r>
      <w:r w:rsidR="00AA2991" w:rsidRPr="009D0659">
        <w:rPr>
          <w:i/>
          <w:iCs/>
          <w:color w:val="0070C0"/>
          <w:lang w:val="id-ID"/>
        </w:rPr>
        <w:t>what</w:t>
      </w:r>
      <w:r w:rsidR="00AA2991" w:rsidRPr="009D0659">
        <w:rPr>
          <w:color w:val="0070C0"/>
          <w:lang w:val="id-ID"/>
        </w:rPr>
        <w:t xml:space="preserve">, </w:t>
      </w:r>
      <w:r w:rsidR="00AA2991" w:rsidRPr="009D0659">
        <w:rPr>
          <w:i/>
          <w:iCs/>
          <w:color w:val="0070C0"/>
          <w:lang w:val="id-ID"/>
        </w:rPr>
        <w:t>when</w:t>
      </w:r>
      <w:r w:rsidR="00AA2991" w:rsidRPr="009D0659">
        <w:rPr>
          <w:color w:val="0070C0"/>
          <w:lang w:val="id-ID"/>
        </w:rPr>
        <w:t xml:space="preserve">, </w:t>
      </w:r>
      <w:r w:rsidR="00AA2991" w:rsidRPr="009D0659">
        <w:rPr>
          <w:i/>
          <w:iCs/>
          <w:color w:val="0070C0"/>
          <w:lang w:val="id-ID"/>
        </w:rPr>
        <w:t>where</w:t>
      </w:r>
      <w:r w:rsidR="00AA2991" w:rsidRPr="009D0659">
        <w:rPr>
          <w:color w:val="0070C0"/>
          <w:lang w:val="id-ID"/>
        </w:rPr>
        <w:t xml:space="preserve">, </w:t>
      </w:r>
      <w:r w:rsidR="00AA2991" w:rsidRPr="009D0659">
        <w:rPr>
          <w:i/>
          <w:iCs/>
          <w:color w:val="0070C0"/>
          <w:lang w:val="id-ID"/>
        </w:rPr>
        <w:t>why</w:t>
      </w:r>
      <w:r w:rsidR="00AA2991" w:rsidRPr="009D0659">
        <w:rPr>
          <w:color w:val="0070C0"/>
          <w:lang w:val="id-ID"/>
        </w:rPr>
        <w:t xml:space="preserve">, dan </w:t>
      </w:r>
      <w:r w:rsidR="00AA2991" w:rsidRPr="009D0659">
        <w:rPr>
          <w:i/>
          <w:iCs/>
          <w:color w:val="0070C0"/>
          <w:lang w:val="id-ID"/>
        </w:rPr>
        <w:t>who</w:t>
      </w:r>
      <w:r w:rsidR="00AA2991" w:rsidRPr="009D0659">
        <w:rPr>
          <w:color w:val="0070C0"/>
          <w:lang w:val="id-ID"/>
        </w:rPr>
        <w:t>) dan 1-H (</w:t>
      </w:r>
      <w:r w:rsidR="00AA2991" w:rsidRPr="009D0659">
        <w:rPr>
          <w:i/>
          <w:iCs/>
          <w:color w:val="0070C0"/>
          <w:lang w:val="id-ID"/>
        </w:rPr>
        <w:t>how</w:t>
      </w:r>
      <w:r w:rsidR="00AA2991" w:rsidRPr="009D0659">
        <w:rPr>
          <w:color w:val="0070C0"/>
          <w:lang w:val="id-ID"/>
        </w:rPr>
        <w:t>)</w:t>
      </w:r>
      <w:r w:rsidR="00400EE0">
        <w:rPr>
          <w:color w:val="0070C0"/>
          <w:lang w:val="en-US"/>
        </w:rPr>
        <w:t>, dan ditulis paling tidak dalam 1 paragraf (100 – 150 kata.</w:t>
      </w:r>
    </w:p>
    <w:p w14:paraId="3360A80C" w14:textId="77777777" w:rsidR="002A2B54" w:rsidRPr="009D0659" w:rsidRDefault="002A2B54" w:rsidP="00D615C2">
      <w:pPr>
        <w:pStyle w:val="BodyText"/>
        <w:rPr>
          <w:sz w:val="32"/>
          <w:lang w:val="id-ID"/>
        </w:rPr>
      </w:pPr>
    </w:p>
    <w:p w14:paraId="1E1B9EFE" w14:textId="77777777" w:rsidR="002A2B54" w:rsidRPr="009D0659" w:rsidRDefault="00FC320D" w:rsidP="00D615C2">
      <w:pPr>
        <w:pStyle w:val="ListParagraph"/>
        <w:numPr>
          <w:ilvl w:val="3"/>
          <w:numId w:val="15"/>
        </w:numPr>
        <w:tabs>
          <w:tab w:val="left" w:pos="855"/>
        </w:tabs>
        <w:ind w:left="854"/>
        <w:rPr>
          <w:b/>
          <w:lang w:val="id-ID"/>
        </w:rPr>
      </w:pPr>
      <w:r w:rsidRPr="009D0659">
        <w:rPr>
          <w:b/>
          <w:lang w:val="id-ID"/>
        </w:rPr>
        <w:t>Kualitas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Input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Calo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Baru</w:t>
      </w:r>
    </w:p>
    <w:p w14:paraId="29E672AC" w14:textId="77777777" w:rsidR="00E12B88" w:rsidRPr="009D0659" w:rsidRDefault="00575001" w:rsidP="00D615C2">
      <w:pPr>
        <w:pStyle w:val="BodyText"/>
        <w:ind w:left="464" w:right="73" w:hanging="347"/>
        <w:rPr>
          <w:lang w:val="id-ID"/>
        </w:rPr>
      </w:pPr>
      <w:r w:rsidRPr="009D0659"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52E5F4BF" wp14:editId="0322864A">
                <wp:simplePos x="0" y="0"/>
                <wp:positionH relativeFrom="page">
                  <wp:posOffset>969010</wp:posOffset>
                </wp:positionH>
                <wp:positionV relativeFrom="paragraph">
                  <wp:posOffset>779780</wp:posOffset>
                </wp:positionV>
                <wp:extent cx="8923020" cy="1416685"/>
                <wp:effectExtent l="0" t="0" r="0" b="0"/>
                <wp:wrapNone/>
                <wp:docPr id="3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3020" cy="1416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985"/>
                              <w:gridCol w:w="2552"/>
                              <w:gridCol w:w="1985"/>
                              <w:gridCol w:w="1985"/>
                              <w:gridCol w:w="2976"/>
                              <w:gridCol w:w="2553"/>
                            </w:tblGrid>
                            <w:tr w:rsidR="002A2B54" w14:paraId="6C07491F" w14:textId="77777777">
                              <w:trPr>
                                <w:trHeight w:val="220"/>
                              </w:trPr>
                              <w:tc>
                                <w:tcPr>
                                  <w:tcW w:w="1985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CCCCCC"/>
                                </w:tcPr>
                                <w:p w14:paraId="484EDFE4" w14:textId="77777777" w:rsidR="002A2B54" w:rsidRDefault="00FC320D">
                                  <w:pPr>
                                    <w:pStyle w:val="TableParagraph"/>
                                    <w:spacing w:before="129"/>
                                    <w:ind w:left="107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Tahun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Akademik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CCCCCC"/>
                                </w:tcPr>
                                <w:p w14:paraId="14EFF730" w14:textId="77777777" w:rsidR="002A2B54" w:rsidRDefault="00FC320D">
                                  <w:pPr>
                                    <w:pStyle w:val="TableParagraph"/>
                                    <w:spacing w:before="129"/>
                                    <w:ind w:left="559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Daya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Tampung</w:t>
                                  </w:r>
                                </w:p>
                              </w:tc>
                              <w:tc>
                                <w:tcPr>
                                  <w:tcW w:w="3970" w:type="dxa"/>
                                  <w:gridSpan w:val="2"/>
                                  <w:shd w:val="clear" w:color="auto" w:fill="CCCCCC"/>
                                </w:tcPr>
                                <w:p w14:paraId="54EA993E" w14:textId="77777777" w:rsidR="002A2B54" w:rsidRDefault="00FC320D">
                                  <w:pPr>
                                    <w:pStyle w:val="TableParagraph"/>
                                    <w:spacing w:line="200" w:lineRule="exact"/>
                                    <w:ind w:left="371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Jumlah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Calon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Mahasiswa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Reguler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CCCCCC"/>
                                </w:tcPr>
                                <w:p w14:paraId="4705D131" w14:textId="77777777" w:rsidR="002A2B54" w:rsidRDefault="00FC320D">
                                  <w:pPr>
                                    <w:pStyle w:val="TableParagraph"/>
                                    <w:spacing w:line="230" w:lineRule="atLeast"/>
                                    <w:ind w:left="1115" w:right="315" w:hanging="790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Jumlah</w:t>
                                  </w:r>
                                  <w:r>
                                    <w:rPr>
                                      <w:b/>
                                      <w:spacing w:val="-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Mahasiswa</w:t>
                                  </w:r>
                                  <w:r>
                                    <w:rPr>
                                      <w:b/>
                                      <w:spacing w:val="-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Baru</w:t>
                                  </w:r>
                                  <w:r>
                                    <w:rPr>
                                      <w:b/>
                                      <w:spacing w:val="-5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Reguler</w:t>
                                  </w:r>
                                </w:p>
                              </w:tc>
                              <w:tc>
                                <w:tcPr>
                                  <w:tcW w:w="2553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CCCCCC"/>
                                </w:tcPr>
                                <w:p w14:paraId="45370D55" w14:textId="77777777" w:rsidR="002A2B54" w:rsidRDefault="00FC320D">
                                  <w:pPr>
                                    <w:pStyle w:val="TableParagraph"/>
                                    <w:spacing w:line="230" w:lineRule="atLeast"/>
                                    <w:ind w:left="348" w:right="336" w:firstLine="31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Jumlah Total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20"/>
                                    </w:rPr>
                                    <w:t>Mahasiswa</w:t>
                                  </w:r>
                                  <w:r>
                                    <w:rPr>
                                      <w:b/>
                                      <w:spacing w:val="-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Reguler</w:t>
                                  </w:r>
                                </w:p>
                              </w:tc>
                            </w:tr>
                            <w:tr w:rsidR="002A2B54" w14:paraId="16304B52" w14:textId="77777777">
                              <w:trPr>
                                <w:trHeight w:val="229"/>
                              </w:trPr>
                              <w:tc>
                                <w:tcPr>
                                  <w:tcW w:w="1985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CCCCCC"/>
                                </w:tcPr>
                                <w:p w14:paraId="6E8D22E5" w14:textId="77777777" w:rsidR="002A2B54" w:rsidRDefault="002A2B5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2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CCCCCC"/>
                                </w:tcPr>
                                <w:p w14:paraId="3780961D" w14:textId="77777777" w:rsidR="002A2B54" w:rsidRDefault="002A2B5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CCCCCC"/>
                                </w:tcPr>
                                <w:p w14:paraId="5B0BB82A" w14:textId="77777777" w:rsidR="002A2B54" w:rsidRDefault="00FC320D">
                                  <w:pPr>
                                    <w:pStyle w:val="TableParagraph"/>
                                    <w:spacing w:before="9" w:line="201" w:lineRule="exact"/>
                                    <w:ind w:left="165" w:right="159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Ikut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eleksi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CCCCCC"/>
                                </w:tcPr>
                                <w:p w14:paraId="6BA51718" w14:textId="77777777" w:rsidR="002A2B54" w:rsidRDefault="00FC320D">
                                  <w:pPr>
                                    <w:pStyle w:val="TableParagraph"/>
                                    <w:spacing w:before="9" w:line="201" w:lineRule="exact"/>
                                    <w:ind w:left="165" w:right="159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Lulu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eleksi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CCCCCC"/>
                                </w:tcPr>
                                <w:p w14:paraId="3773ECE1" w14:textId="77777777" w:rsidR="002A2B54" w:rsidRDefault="002A2B5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3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CCCCCC"/>
                                </w:tcPr>
                                <w:p w14:paraId="755342A3" w14:textId="77777777" w:rsidR="002A2B54" w:rsidRDefault="002A2B5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2A2B54" w14:paraId="03CED85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1985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BEBEBE"/>
                                </w:tcPr>
                                <w:p w14:paraId="55C6560A" w14:textId="77777777" w:rsidR="002A2B54" w:rsidRDefault="00FC320D">
                                  <w:pPr>
                                    <w:pStyle w:val="TableParagraph"/>
                                    <w:spacing w:before="8" w:line="211" w:lineRule="exact"/>
                                    <w:ind w:left="165" w:right="158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1)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BEBEBE"/>
                                </w:tcPr>
                                <w:p w14:paraId="34DFA1E3" w14:textId="77777777" w:rsidR="002A2B54" w:rsidRDefault="00FC320D">
                                  <w:pPr>
                                    <w:pStyle w:val="TableParagraph"/>
                                    <w:spacing w:before="8" w:line="211" w:lineRule="exact"/>
                                    <w:ind w:left="147" w:right="141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2)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BEBEBE"/>
                                </w:tcPr>
                                <w:p w14:paraId="02525CA8" w14:textId="77777777" w:rsidR="002A2B54" w:rsidRDefault="00FC320D">
                                  <w:pPr>
                                    <w:pStyle w:val="TableParagraph"/>
                                    <w:spacing w:before="8" w:line="211" w:lineRule="exact"/>
                                    <w:ind w:left="165" w:right="159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3)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BEBEBE"/>
                                </w:tcPr>
                                <w:p w14:paraId="2CB94EAE" w14:textId="77777777" w:rsidR="002A2B54" w:rsidRDefault="00FC320D">
                                  <w:pPr>
                                    <w:pStyle w:val="TableParagraph"/>
                                    <w:spacing w:before="8" w:line="211" w:lineRule="exact"/>
                                    <w:ind w:left="165" w:right="159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4)</w:t>
                                  </w: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BEBEBE"/>
                                </w:tcPr>
                                <w:p w14:paraId="5C0C4526" w14:textId="77777777" w:rsidR="002A2B54" w:rsidRDefault="00FC320D">
                                  <w:pPr>
                                    <w:pStyle w:val="TableParagraph"/>
                                    <w:spacing w:before="8" w:line="211" w:lineRule="exact"/>
                                    <w:ind w:left="1342" w:right="1334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5)</w:t>
                                  </w:r>
                                </w:p>
                              </w:tc>
                              <w:tc>
                                <w:tcPr>
                                  <w:tcW w:w="2553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BEBEBE"/>
                                </w:tcPr>
                                <w:p w14:paraId="5DC5AEC6" w14:textId="77777777" w:rsidR="002A2B54" w:rsidRDefault="00FC320D">
                                  <w:pPr>
                                    <w:pStyle w:val="TableParagraph"/>
                                    <w:spacing w:before="8" w:line="211" w:lineRule="exact"/>
                                    <w:ind w:left="1131" w:right="1126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6)</w:t>
                                  </w:r>
                                </w:p>
                              </w:tc>
                            </w:tr>
                            <w:tr w:rsidR="002A2B54" w14:paraId="1BABBB45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1985" w:type="dxa"/>
                                </w:tcPr>
                                <w:p w14:paraId="314D74F7" w14:textId="77777777" w:rsidR="002A2B54" w:rsidRDefault="00FC320D">
                                  <w:pPr>
                                    <w:pStyle w:val="TableParagraph"/>
                                    <w:spacing w:line="210" w:lineRule="exact"/>
                                    <w:ind w:left="165" w:right="157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S-4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038D03E5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53DB2BB3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1A28651F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6" w:type="dxa"/>
                                </w:tcPr>
                                <w:p w14:paraId="1ABC09BD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3" w:type="dxa"/>
                                </w:tcPr>
                                <w:p w14:paraId="3ACE6955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A2B54" w14:paraId="2F964DF6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1985" w:type="dxa"/>
                                </w:tcPr>
                                <w:p w14:paraId="263C144B" w14:textId="77777777" w:rsidR="002A2B54" w:rsidRDefault="00FC320D">
                                  <w:pPr>
                                    <w:pStyle w:val="TableParagraph"/>
                                    <w:spacing w:line="210" w:lineRule="exact"/>
                                    <w:ind w:left="165" w:right="157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S-3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69E34CFF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500DC4FA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3B4A8BB4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6" w:type="dxa"/>
                                </w:tcPr>
                                <w:p w14:paraId="35DE4CE9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3" w:type="dxa"/>
                                </w:tcPr>
                                <w:p w14:paraId="2C395C4A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A2B54" w14:paraId="6252CDBA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1985" w:type="dxa"/>
                                </w:tcPr>
                                <w:p w14:paraId="3439B05B" w14:textId="07E8CED2" w:rsidR="002A2B54" w:rsidRDefault="00FC320D">
                                  <w:pPr>
                                    <w:pStyle w:val="TableParagraph"/>
                                    <w:spacing w:line="210" w:lineRule="exact"/>
                                    <w:ind w:left="165" w:right="157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S-2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242F72AB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4B4EDB45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2B3EB50B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6" w:type="dxa"/>
                                </w:tcPr>
                                <w:p w14:paraId="1FB42BB5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3" w:type="dxa"/>
                                </w:tcPr>
                                <w:p w14:paraId="5DFD87E2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A2B54" w14:paraId="3F33CF1A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1985" w:type="dxa"/>
                                </w:tcPr>
                                <w:p w14:paraId="1DAB569A" w14:textId="77777777" w:rsidR="002A2B54" w:rsidRDefault="00FC320D">
                                  <w:pPr>
                                    <w:pStyle w:val="TableParagraph"/>
                                    <w:spacing w:line="210" w:lineRule="exact"/>
                                    <w:ind w:left="165" w:right="157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S-1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5126195A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3DA76F82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5B6D9196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6" w:type="dxa"/>
                                </w:tcPr>
                                <w:p w14:paraId="15770CA6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3" w:type="dxa"/>
                                </w:tcPr>
                                <w:p w14:paraId="132CF807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A2B54" w14:paraId="7413EED6" w14:textId="77777777">
                              <w:trPr>
                                <w:trHeight w:val="229"/>
                              </w:trPr>
                              <w:tc>
                                <w:tcPr>
                                  <w:tcW w:w="1985" w:type="dxa"/>
                                  <w:tcBorders>
                                    <w:bottom w:val="double" w:sz="1" w:space="0" w:color="000000"/>
                                  </w:tcBorders>
                                </w:tcPr>
                                <w:p w14:paraId="419CF8E1" w14:textId="77777777" w:rsidR="002A2B54" w:rsidRDefault="00FC320D">
                                  <w:pPr>
                                    <w:pStyle w:val="TableParagraph"/>
                                    <w:spacing w:line="210" w:lineRule="exact"/>
                                    <w:ind w:left="165" w:right="157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S*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  <w:tcBorders>
                                    <w:bottom w:val="double" w:sz="1" w:space="0" w:color="000000"/>
                                  </w:tcBorders>
                                </w:tcPr>
                                <w:p w14:paraId="3E04A0D0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tcBorders>
                                    <w:bottom w:val="double" w:sz="1" w:space="0" w:color="000000"/>
                                  </w:tcBorders>
                                </w:tcPr>
                                <w:p w14:paraId="529A1391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tcBorders>
                                    <w:bottom w:val="double" w:sz="1" w:space="0" w:color="000000"/>
                                  </w:tcBorders>
                                </w:tcPr>
                                <w:p w14:paraId="7BED90DE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bottom w:val="double" w:sz="1" w:space="0" w:color="000000"/>
                                  </w:tcBorders>
                                </w:tcPr>
                                <w:p w14:paraId="63DB83C4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3" w:type="dxa"/>
                                  <w:tcBorders>
                                    <w:bottom w:val="double" w:sz="1" w:space="0" w:color="000000"/>
                                  </w:tcBorders>
                                </w:tcPr>
                                <w:p w14:paraId="775ADE6D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2A2B54" w14:paraId="39067519" w14:textId="77777777">
                              <w:trPr>
                                <w:trHeight w:val="232"/>
                              </w:trPr>
                              <w:tc>
                                <w:tcPr>
                                  <w:tcW w:w="1985" w:type="dxa"/>
                                  <w:tcBorders>
                                    <w:top w:val="double" w:sz="1" w:space="0" w:color="000000"/>
                                  </w:tcBorders>
                                </w:tcPr>
                                <w:p w14:paraId="3BBE6FAB" w14:textId="77777777" w:rsidR="002A2B54" w:rsidRDefault="00FC320D">
                                  <w:pPr>
                                    <w:pStyle w:val="TableParagraph"/>
                                    <w:spacing w:before="1" w:line="211" w:lineRule="exact"/>
                                    <w:ind w:left="165" w:right="158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Jumlah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  <w:tcBorders>
                                    <w:top w:val="double" w:sz="1" w:space="0" w:color="000000"/>
                                  </w:tcBorders>
                                </w:tcPr>
                                <w:p w14:paraId="13CECA91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tcBorders>
                                    <w:top w:val="double" w:sz="1" w:space="0" w:color="000000"/>
                                  </w:tcBorders>
                                </w:tcPr>
                                <w:p w14:paraId="7F3DCF2D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  <w:tcBorders>
                                    <w:top w:val="double" w:sz="1" w:space="0" w:color="000000"/>
                                  </w:tcBorders>
                                </w:tcPr>
                                <w:p w14:paraId="0141DB86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6" w:type="dxa"/>
                                  <w:tcBorders>
                                    <w:top w:val="double" w:sz="1" w:space="0" w:color="000000"/>
                                  </w:tcBorders>
                                </w:tcPr>
                                <w:p w14:paraId="568F65FD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3" w:type="dxa"/>
                                  <w:tcBorders>
                                    <w:top w:val="double" w:sz="1" w:space="0" w:color="000000"/>
                                  </w:tcBorders>
                                </w:tcPr>
                                <w:p w14:paraId="56489199" w14:textId="77777777" w:rsidR="002A2B54" w:rsidRDefault="002A2B5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7C703BE" w14:textId="77777777" w:rsidR="002A2B54" w:rsidRDefault="002A2B5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E5F4BF" id="Text Box 20" o:spid="_x0000_s1029" type="#_x0000_t202" style="position:absolute;left:0;text-align:left;margin-left:76.3pt;margin-top:61.4pt;width:702.6pt;height:111.5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985"/>
                        <w:gridCol w:w="2552"/>
                        <w:gridCol w:w="1985"/>
                        <w:gridCol w:w="1985"/>
                        <w:gridCol w:w="2976"/>
                        <w:gridCol w:w="2553"/>
                      </w:tblGrid>
                      <w:tr w:rsidR="002A2B54" w14:paraId="6C07491F" w14:textId="77777777">
                        <w:trPr>
                          <w:trHeight w:val="220"/>
                        </w:trPr>
                        <w:tc>
                          <w:tcPr>
                            <w:tcW w:w="1985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CCCCCC"/>
                          </w:tcPr>
                          <w:p w14:paraId="484EDFE4" w14:textId="77777777" w:rsidR="002A2B54" w:rsidRDefault="00FC320D">
                            <w:pPr>
                              <w:pStyle w:val="TableParagraph"/>
                              <w:spacing w:before="129"/>
                              <w:ind w:left="107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ahun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Akademik</w:t>
                            </w:r>
                          </w:p>
                        </w:tc>
                        <w:tc>
                          <w:tcPr>
                            <w:tcW w:w="2552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CCCCCC"/>
                          </w:tcPr>
                          <w:p w14:paraId="14EFF730" w14:textId="77777777" w:rsidR="002A2B54" w:rsidRDefault="00FC320D">
                            <w:pPr>
                              <w:pStyle w:val="TableParagraph"/>
                              <w:spacing w:before="129"/>
                              <w:ind w:left="559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Daya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Tampung</w:t>
                            </w:r>
                          </w:p>
                        </w:tc>
                        <w:tc>
                          <w:tcPr>
                            <w:tcW w:w="3970" w:type="dxa"/>
                            <w:gridSpan w:val="2"/>
                            <w:shd w:val="clear" w:color="auto" w:fill="CCCCCC"/>
                          </w:tcPr>
                          <w:p w14:paraId="54EA993E" w14:textId="77777777" w:rsidR="002A2B54" w:rsidRDefault="00FC320D">
                            <w:pPr>
                              <w:pStyle w:val="TableParagraph"/>
                              <w:spacing w:line="200" w:lineRule="exact"/>
                              <w:ind w:left="371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Jumlah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Calon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hasiswa</w:t>
                            </w:r>
                            <w:r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Reguler</w:t>
                            </w:r>
                          </w:p>
                        </w:tc>
                        <w:tc>
                          <w:tcPr>
                            <w:tcW w:w="2976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CCCCCC"/>
                          </w:tcPr>
                          <w:p w14:paraId="4705D131" w14:textId="77777777" w:rsidR="002A2B54" w:rsidRDefault="00FC320D">
                            <w:pPr>
                              <w:pStyle w:val="TableParagraph"/>
                              <w:spacing w:line="230" w:lineRule="atLeast"/>
                              <w:ind w:left="1115" w:right="315" w:hanging="79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Jumlah</w:t>
                            </w:r>
                            <w:r>
                              <w:rPr>
                                <w:b/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hasiswa</w:t>
                            </w:r>
                            <w:r>
                              <w:rPr>
                                <w:b/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Baru</w:t>
                            </w:r>
                            <w:r>
                              <w:rPr>
                                <w:b/>
                                <w:spacing w:val="-5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Reguler</w:t>
                            </w:r>
                          </w:p>
                        </w:tc>
                        <w:tc>
                          <w:tcPr>
                            <w:tcW w:w="2553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CCCCCC"/>
                          </w:tcPr>
                          <w:p w14:paraId="45370D55" w14:textId="77777777" w:rsidR="002A2B54" w:rsidRDefault="00FC320D">
                            <w:pPr>
                              <w:pStyle w:val="TableParagraph"/>
                              <w:spacing w:line="230" w:lineRule="atLeast"/>
                              <w:ind w:left="348" w:right="336" w:firstLine="31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Jumlah Total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  <w:sz w:val="20"/>
                              </w:rPr>
                              <w:t>Mahasiswa</w:t>
                            </w:r>
                            <w:r>
                              <w:rPr>
                                <w:b/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Reguler</w:t>
                            </w:r>
                          </w:p>
                        </w:tc>
                      </w:tr>
                      <w:tr w:rsidR="002A2B54" w14:paraId="16304B52" w14:textId="77777777">
                        <w:trPr>
                          <w:trHeight w:val="229"/>
                        </w:trPr>
                        <w:tc>
                          <w:tcPr>
                            <w:tcW w:w="1985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CCCCCC"/>
                          </w:tcPr>
                          <w:p w14:paraId="6E8D22E5" w14:textId="77777777" w:rsidR="002A2B54" w:rsidRDefault="002A2B5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2552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CCCCCC"/>
                          </w:tcPr>
                          <w:p w14:paraId="3780961D" w14:textId="77777777" w:rsidR="002A2B54" w:rsidRDefault="002A2B5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tcBorders>
                              <w:bottom w:val="double" w:sz="1" w:space="0" w:color="000000"/>
                            </w:tcBorders>
                            <w:shd w:val="clear" w:color="auto" w:fill="CCCCCC"/>
                          </w:tcPr>
                          <w:p w14:paraId="5B0BB82A" w14:textId="77777777" w:rsidR="002A2B54" w:rsidRDefault="00FC320D">
                            <w:pPr>
                              <w:pStyle w:val="TableParagraph"/>
                              <w:spacing w:before="9" w:line="201" w:lineRule="exact"/>
                              <w:ind w:left="165" w:right="159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Ikut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eleksi</w:t>
                            </w:r>
                          </w:p>
                        </w:tc>
                        <w:tc>
                          <w:tcPr>
                            <w:tcW w:w="1985" w:type="dxa"/>
                            <w:tcBorders>
                              <w:bottom w:val="double" w:sz="1" w:space="0" w:color="000000"/>
                            </w:tcBorders>
                            <w:shd w:val="clear" w:color="auto" w:fill="CCCCCC"/>
                          </w:tcPr>
                          <w:p w14:paraId="6BA51718" w14:textId="77777777" w:rsidR="002A2B54" w:rsidRDefault="00FC320D">
                            <w:pPr>
                              <w:pStyle w:val="TableParagraph"/>
                              <w:spacing w:before="9" w:line="201" w:lineRule="exact"/>
                              <w:ind w:left="165" w:right="159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Lulu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eleksi</w:t>
                            </w:r>
                          </w:p>
                        </w:tc>
                        <w:tc>
                          <w:tcPr>
                            <w:tcW w:w="2976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CCCCCC"/>
                          </w:tcPr>
                          <w:p w14:paraId="3773ECE1" w14:textId="77777777" w:rsidR="002A2B54" w:rsidRDefault="002A2B5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2553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CCCCCC"/>
                          </w:tcPr>
                          <w:p w14:paraId="755342A3" w14:textId="77777777" w:rsidR="002A2B54" w:rsidRDefault="002A2B5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2A2B54" w14:paraId="03CED852" w14:textId="77777777">
                        <w:trPr>
                          <w:trHeight w:val="239"/>
                        </w:trPr>
                        <w:tc>
                          <w:tcPr>
                            <w:tcW w:w="1985" w:type="dxa"/>
                            <w:tcBorders>
                              <w:top w:val="double" w:sz="1" w:space="0" w:color="000000"/>
                            </w:tcBorders>
                            <w:shd w:val="clear" w:color="auto" w:fill="BEBEBE"/>
                          </w:tcPr>
                          <w:p w14:paraId="55C6560A" w14:textId="77777777" w:rsidR="002A2B54" w:rsidRDefault="00FC320D">
                            <w:pPr>
                              <w:pStyle w:val="TableParagraph"/>
                              <w:spacing w:before="8" w:line="211" w:lineRule="exact"/>
                              <w:ind w:left="165" w:right="158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1)</w:t>
                            </w:r>
                          </w:p>
                        </w:tc>
                        <w:tc>
                          <w:tcPr>
                            <w:tcW w:w="2552" w:type="dxa"/>
                            <w:tcBorders>
                              <w:top w:val="double" w:sz="1" w:space="0" w:color="000000"/>
                            </w:tcBorders>
                            <w:shd w:val="clear" w:color="auto" w:fill="BEBEBE"/>
                          </w:tcPr>
                          <w:p w14:paraId="34DFA1E3" w14:textId="77777777" w:rsidR="002A2B54" w:rsidRDefault="00FC320D">
                            <w:pPr>
                              <w:pStyle w:val="TableParagraph"/>
                              <w:spacing w:before="8" w:line="211" w:lineRule="exact"/>
                              <w:ind w:left="147" w:right="141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2)</w:t>
                            </w:r>
                          </w:p>
                        </w:tc>
                        <w:tc>
                          <w:tcPr>
                            <w:tcW w:w="1985" w:type="dxa"/>
                            <w:tcBorders>
                              <w:top w:val="double" w:sz="1" w:space="0" w:color="000000"/>
                            </w:tcBorders>
                            <w:shd w:val="clear" w:color="auto" w:fill="BEBEBE"/>
                          </w:tcPr>
                          <w:p w14:paraId="02525CA8" w14:textId="77777777" w:rsidR="002A2B54" w:rsidRDefault="00FC320D">
                            <w:pPr>
                              <w:pStyle w:val="TableParagraph"/>
                              <w:spacing w:before="8" w:line="211" w:lineRule="exact"/>
                              <w:ind w:left="165" w:right="159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3)</w:t>
                            </w:r>
                          </w:p>
                        </w:tc>
                        <w:tc>
                          <w:tcPr>
                            <w:tcW w:w="1985" w:type="dxa"/>
                            <w:tcBorders>
                              <w:top w:val="double" w:sz="1" w:space="0" w:color="000000"/>
                            </w:tcBorders>
                            <w:shd w:val="clear" w:color="auto" w:fill="BEBEBE"/>
                          </w:tcPr>
                          <w:p w14:paraId="2CB94EAE" w14:textId="77777777" w:rsidR="002A2B54" w:rsidRDefault="00FC320D">
                            <w:pPr>
                              <w:pStyle w:val="TableParagraph"/>
                              <w:spacing w:before="8" w:line="211" w:lineRule="exact"/>
                              <w:ind w:left="165" w:right="159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4)</w:t>
                            </w:r>
                          </w:p>
                        </w:tc>
                        <w:tc>
                          <w:tcPr>
                            <w:tcW w:w="2976" w:type="dxa"/>
                            <w:tcBorders>
                              <w:top w:val="double" w:sz="1" w:space="0" w:color="000000"/>
                            </w:tcBorders>
                            <w:shd w:val="clear" w:color="auto" w:fill="BEBEBE"/>
                          </w:tcPr>
                          <w:p w14:paraId="5C0C4526" w14:textId="77777777" w:rsidR="002A2B54" w:rsidRDefault="00FC320D">
                            <w:pPr>
                              <w:pStyle w:val="TableParagraph"/>
                              <w:spacing w:before="8" w:line="211" w:lineRule="exact"/>
                              <w:ind w:left="1342" w:right="1334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5)</w:t>
                            </w:r>
                          </w:p>
                        </w:tc>
                        <w:tc>
                          <w:tcPr>
                            <w:tcW w:w="2553" w:type="dxa"/>
                            <w:tcBorders>
                              <w:top w:val="double" w:sz="1" w:space="0" w:color="000000"/>
                            </w:tcBorders>
                            <w:shd w:val="clear" w:color="auto" w:fill="BEBEBE"/>
                          </w:tcPr>
                          <w:p w14:paraId="5DC5AEC6" w14:textId="77777777" w:rsidR="002A2B54" w:rsidRDefault="00FC320D">
                            <w:pPr>
                              <w:pStyle w:val="TableParagraph"/>
                              <w:spacing w:before="8" w:line="211" w:lineRule="exact"/>
                              <w:ind w:left="1131" w:right="1126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6)</w:t>
                            </w:r>
                          </w:p>
                        </w:tc>
                      </w:tr>
                      <w:tr w:rsidR="002A2B54" w14:paraId="1BABBB45" w14:textId="77777777">
                        <w:trPr>
                          <w:trHeight w:val="230"/>
                        </w:trPr>
                        <w:tc>
                          <w:tcPr>
                            <w:tcW w:w="1985" w:type="dxa"/>
                          </w:tcPr>
                          <w:p w14:paraId="314D74F7" w14:textId="77777777" w:rsidR="002A2B54" w:rsidRDefault="00FC320D">
                            <w:pPr>
                              <w:pStyle w:val="TableParagraph"/>
                              <w:spacing w:line="210" w:lineRule="exact"/>
                              <w:ind w:left="165" w:right="157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TS-4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038D03E5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53DB2BB3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1A28651F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976" w:type="dxa"/>
                          </w:tcPr>
                          <w:p w14:paraId="1ABC09BD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553" w:type="dxa"/>
                          </w:tcPr>
                          <w:p w14:paraId="3ACE6955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A2B54" w14:paraId="2F964DF6" w14:textId="77777777">
                        <w:trPr>
                          <w:trHeight w:val="230"/>
                        </w:trPr>
                        <w:tc>
                          <w:tcPr>
                            <w:tcW w:w="1985" w:type="dxa"/>
                          </w:tcPr>
                          <w:p w14:paraId="263C144B" w14:textId="77777777" w:rsidR="002A2B54" w:rsidRDefault="00FC320D">
                            <w:pPr>
                              <w:pStyle w:val="TableParagraph"/>
                              <w:spacing w:line="210" w:lineRule="exact"/>
                              <w:ind w:left="165" w:right="157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TS-3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69E34CFF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500DC4FA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3B4A8BB4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976" w:type="dxa"/>
                          </w:tcPr>
                          <w:p w14:paraId="35DE4CE9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553" w:type="dxa"/>
                          </w:tcPr>
                          <w:p w14:paraId="2C395C4A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A2B54" w14:paraId="6252CDBA" w14:textId="77777777">
                        <w:trPr>
                          <w:trHeight w:val="230"/>
                        </w:trPr>
                        <w:tc>
                          <w:tcPr>
                            <w:tcW w:w="1985" w:type="dxa"/>
                          </w:tcPr>
                          <w:p w14:paraId="3439B05B" w14:textId="07E8CED2" w:rsidR="002A2B54" w:rsidRDefault="00FC320D">
                            <w:pPr>
                              <w:pStyle w:val="TableParagraph"/>
                              <w:spacing w:line="210" w:lineRule="exact"/>
                              <w:ind w:left="165" w:right="157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TS-2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242F72AB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4B4EDB45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2B3EB50B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976" w:type="dxa"/>
                          </w:tcPr>
                          <w:p w14:paraId="1FB42BB5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553" w:type="dxa"/>
                          </w:tcPr>
                          <w:p w14:paraId="5DFD87E2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A2B54" w14:paraId="3F33CF1A" w14:textId="77777777">
                        <w:trPr>
                          <w:trHeight w:val="230"/>
                        </w:trPr>
                        <w:tc>
                          <w:tcPr>
                            <w:tcW w:w="1985" w:type="dxa"/>
                          </w:tcPr>
                          <w:p w14:paraId="1DAB569A" w14:textId="77777777" w:rsidR="002A2B54" w:rsidRDefault="00FC320D">
                            <w:pPr>
                              <w:pStyle w:val="TableParagraph"/>
                              <w:spacing w:line="210" w:lineRule="exact"/>
                              <w:ind w:left="165" w:right="157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TS-1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5126195A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3DA76F82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5B6D9196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976" w:type="dxa"/>
                          </w:tcPr>
                          <w:p w14:paraId="15770CA6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553" w:type="dxa"/>
                          </w:tcPr>
                          <w:p w14:paraId="132CF807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A2B54" w14:paraId="7413EED6" w14:textId="77777777">
                        <w:trPr>
                          <w:trHeight w:val="229"/>
                        </w:trPr>
                        <w:tc>
                          <w:tcPr>
                            <w:tcW w:w="1985" w:type="dxa"/>
                            <w:tcBorders>
                              <w:bottom w:val="double" w:sz="1" w:space="0" w:color="000000"/>
                            </w:tcBorders>
                          </w:tcPr>
                          <w:p w14:paraId="419CF8E1" w14:textId="77777777" w:rsidR="002A2B54" w:rsidRDefault="00FC320D">
                            <w:pPr>
                              <w:pStyle w:val="TableParagraph"/>
                              <w:spacing w:line="210" w:lineRule="exact"/>
                              <w:ind w:left="165" w:right="157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TS*</w:t>
                            </w:r>
                          </w:p>
                        </w:tc>
                        <w:tc>
                          <w:tcPr>
                            <w:tcW w:w="2552" w:type="dxa"/>
                            <w:tcBorders>
                              <w:bottom w:val="double" w:sz="1" w:space="0" w:color="000000"/>
                            </w:tcBorders>
                          </w:tcPr>
                          <w:p w14:paraId="3E04A0D0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tcBorders>
                              <w:bottom w:val="double" w:sz="1" w:space="0" w:color="000000"/>
                            </w:tcBorders>
                          </w:tcPr>
                          <w:p w14:paraId="529A1391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tcBorders>
                              <w:bottom w:val="double" w:sz="1" w:space="0" w:color="000000"/>
                            </w:tcBorders>
                          </w:tcPr>
                          <w:p w14:paraId="7BED90DE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976" w:type="dxa"/>
                            <w:tcBorders>
                              <w:bottom w:val="double" w:sz="1" w:space="0" w:color="000000"/>
                            </w:tcBorders>
                          </w:tcPr>
                          <w:p w14:paraId="63DB83C4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553" w:type="dxa"/>
                            <w:tcBorders>
                              <w:bottom w:val="double" w:sz="1" w:space="0" w:color="000000"/>
                            </w:tcBorders>
                          </w:tcPr>
                          <w:p w14:paraId="775ADE6D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2A2B54" w14:paraId="39067519" w14:textId="77777777">
                        <w:trPr>
                          <w:trHeight w:val="232"/>
                        </w:trPr>
                        <w:tc>
                          <w:tcPr>
                            <w:tcW w:w="1985" w:type="dxa"/>
                            <w:tcBorders>
                              <w:top w:val="double" w:sz="1" w:space="0" w:color="000000"/>
                            </w:tcBorders>
                          </w:tcPr>
                          <w:p w14:paraId="3BBE6FAB" w14:textId="77777777" w:rsidR="002A2B54" w:rsidRDefault="00FC320D">
                            <w:pPr>
                              <w:pStyle w:val="TableParagraph"/>
                              <w:spacing w:before="1" w:line="211" w:lineRule="exact"/>
                              <w:ind w:left="165" w:right="158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Jumlah</w:t>
                            </w:r>
                          </w:p>
                        </w:tc>
                        <w:tc>
                          <w:tcPr>
                            <w:tcW w:w="2552" w:type="dxa"/>
                            <w:tcBorders>
                              <w:top w:val="double" w:sz="1" w:space="0" w:color="000000"/>
                            </w:tcBorders>
                          </w:tcPr>
                          <w:p w14:paraId="13CECA91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tcBorders>
                              <w:top w:val="double" w:sz="1" w:space="0" w:color="000000"/>
                            </w:tcBorders>
                          </w:tcPr>
                          <w:p w14:paraId="7F3DCF2D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  <w:tcBorders>
                              <w:top w:val="double" w:sz="1" w:space="0" w:color="000000"/>
                            </w:tcBorders>
                          </w:tcPr>
                          <w:p w14:paraId="0141DB86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976" w:type="dxa"/>
                            <w:tcBorders>
                              <w:top w:val="double" w:sz="1" w:space="0" w:color="000000"/>
                            </w:tcBorders>
                          </w:tcPr>
                          <w:p w14:paraId="568F65FD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553" w:type="dxa"/>
                            <w:tcBorders>
                              <w:top w:val="double" w:sz="1" w:space="0" w:color="000000"/>
                            </w:tcBorders>
                          </w:tcPr>
                          <w:p w14:paraId="56489199" w14:textId="77777777" w:rsidR="002A2B54" w:rsidRDefault="002A2B5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47C703BE" w14:textId="77777777" w:rsidR="002A2B54" w:rsidRDefault="002A2B5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E70C4" w:rsidRPr="009D0659">
        <w:rPr>
          <w:lang w:val="id-ID"/>
        </w:rPr>
        <w:t>D</w:t>
      </w:r>
      <w:r w:rsidR="00FC320D" w:rsidRPr="009D0659">
        <w:rPr>
          <w:lang w:val="id-ID"/>
        </w:rPr>
        <w:t>ata mahasiswa reguler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 xml:space="preserve">PS dalam lima tahun terakhir </w:t>
      </w:r>
      <w:r w:rsidR="00AC5C6E" w:rsidRPr="009D0659">
        <w:rPr>
          <w:lang w:val="id-ID"/>
        </w:rPr>
        <w:t>(</w:t>
      </w:r>
      <w:r w:rsidR="00FC320D" w:rsidRPr="009D0659">
        <w:rPr>
          <w:lang w:val="id-ID"/>
        </w:rPr>
        <w:t>Tabel 3.1.2.2</w:t>
      </w:r>
      <w:r w:rsidR="00E12B88" w:rsidRPr="009D0659">
        <w:rPr>
          <w:lang w:val="id-ID"/>
        </w:rPr>
        <w:t>)</w:t>
      </w:r>
    </w:p>
    <w:p w14:paraId="46C7A8AF" w14:textId="77777777" w:rsidR="00E12B88" w:rsidRPr="009D0659" w:rsidRDefault="00E12B88" w:rsidP="00D615C2">
      <w:pPr>
        <w:pStyle w:val="BodyText"/>
        <w:ind w:left="464" w:right="73" w:hanging="347"/>
        <w:rPr>
          <w:lang w:val="id-ID"/>
        </w:rPr>
      </w:pPr>
    </w:p>
    <w:p w14:paraId="24AF2674" w14:textId="4915CD2C" w:rsidR="002A2B54" w:rsidRPr="009D0659" w:rsidRDefault="00FC320D" w:rsidP="00E12B88">
      <w:pPr>
        <w:pStyle w:val="BodyText"/>
        <w:ind w:left="464" w:right="73" w:hanging="347"/>
        <w:rPr>
          <w:lang w:val="id-ID"/>
        </w:rPr>
      </w:pP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3.1.2.2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Mahasiswa Reguler</w:t>
      </w:r>
    </w:p>
    <w:p w14:paraId="07D5289C" w14:textId="178393FC" w:rsidR="00E12B88" w:rsidRPr="009D0659" w:rsidRDefault="00E12B88" w:rsidP="00E12B88">
      <w:pPr>
        <w:pStyle w:val="BodyText"/>
        <w:ind w:left="464" w:right="73" w:hanging="347"/>
        <w:rPr>
          <w:lang w:val="id-ID"/>
        </w:rPr>
      </w:pPr>
    </w:p>
    <w:p w14:paraId="2DD0DD93" w14:textId="40D11EA1" w:rsidR="00E12B88" w:rsidRPr="009D0659" w:rsidRDefault="00E12B88" w:rsidP="00E12B88">
      <w:pPr>
        <w:pStyle w:val="BodyText"/>
        <w:ind w:left="464" w:right="73" w:hanging="347"/>
        <w:rPr>
          <w:lang w:val="id-ID"/>
        </w:rPr>
      </w:pPr>
    </w:p>
    <w:p w14:paraId="3190D23E" w14:textId="77777777" w:rsidR="00E12B88" w:rsidRPr="009D0659" w:rsidRDefault="00E12B88" w:rsidP="00E12B88">
      <w:pPr>
        <w:pStyle w:val="BodyText"/>
        <w:ind w:left="464" w:right="73" w:hanging="347"/>
        <w:rPr>
          <w:spacing w:val="-4"/>
          <w:lang w:val="id-ID"/>
        </w:rPr>
      </w:pPr>
    </w:p>
    <w:p w14:paraId="6E63021C" w14:textId="77777777" w:rsidR="002A2B54" w:rsidRPr="009D0659" w:rsidRDefault="002A2B54">
      <w:pPr>
        <w:pStyle w:val="BodyText"/>
        <w:rPr>
          <w:sz w:val="24"/>
          <w:lang w:val="id-ID"/>
        </w:rPr>
      </w:pPr>
    </w:p>
    <w:p w14:paraId="6754E16F" w14:textId="77777777" w:rsidR="002A2B54" w:rsidRPr="009D0659" w:rsidRDefault="002A2B54">
      <w:pPr>
        <w:pStyle w:val="BodyText"/>
        <w:rPr>
          <w:sz w:val="24"/>
          <w:lang w:val="id-ID"/>
        </w:rPr>
      </w:pPr>
    </w:p>
    <w:p w14:paraId="3E594381" w14:textId="77777777" w:rsidR="002A2B54" w:rsidRPr="009D0659" w:rsidRDefault="002A2B54">
      <w:pPr>
        <w:pStyle w:val="BodyText"/>
        <w:rPr>
          <w:sz w:val="24"/>
          <w:lang w:val="id-ID"/>
        </w:rPr>
      </w:pPr>
    </w:p>
    <w:p w14:paraId="017F8016" w14:textId="77777777" w:rsidR="002A2B54" w:rsidRPr="009D0659" w:rsidRDefault="002A2B54">
      <w:pPr>
        <w:pStyle w:val="BodyText"/>
        <w:rPr>
          <w:sz w:val="24"/>
          <w:lang w:val="id-ID"/>
        </w:rPr>
      </w:pPr>
    </w:p>
    <w:p w14:paraId="136185C4" w14:textId="77777777" w:rsidR="002A2B54" w:rsidRPr="009D0659" w:rsidRDefault="002A2B54">
      <w:pPr>
        <w:pStyle w:val="BodyText"/>
        <w:rPr>
          <w:sz w:val="24"/>
          <w:lang w:val="id-ID"/>
        </w:rPr>
      </w:pPr>
    </w:p>
    <w:p w14:paraId="1F556568" w14:textId="77777777" w:rsidR="002A2B54" w:rsidRPr="009D0659" w:rsidRDefault="002A2B54">
      <w:pPr>
        <w:pStyle w:val="BodyText"/>
        <w:rPr>
          <w:sz w:val="24"/>
          <w:lang w:val="id-ID"/>
        </w:rPr>
      </w:pPr>
    </w:p>
    <w:p w14:paraId="2A200469" w14:textId="77777777" w:rsidR="002A2B54" w:rsidRPr="009D0659" w:rsidRDefault="002A2B54">
      <w:pPr>
        <w:pStyle w:val="BodyText"/>
        <w:spacing w:before="8"/>
        <w:rPr>
          <w:sz w:val="32"/>
          <w:lang w:val="id-ID"/>
        </w:rPr>
      </w:pPr>
    </w:p>
    <w:p w14:paraId="29560620" w14:textId="77777777" w:rsidR="002A2B54" w:rsidRPr="009D0659" w:rsidRDefault="00FC320D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TS:Tahu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akademik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enuh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erakhir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aat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gisi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instrumen</w:t>
      </w:r>
    </w:p>
    <w:p w14:paraId="6435D0E1" w14:textId="77777777" w:rsidR="002A2B54" w:rsidRPr="009D0659" w:rsidRDefault="002A2B54">
      <w:pPr>
        <w:rPr>
          <w:lang w:val="id-ID"/>
        </w:rPr>
        <w:sectPr w:rsidR="002A2B54" w:rsidRPr="009D0659">
          <w:footerReference w:type="default" r:id="rId12"/>
          <w:pgSz w:w="16850" w:h="11910" w:orient="landscape"/>
          <w:pgMar w:top="1060" w:right="1160" w:bottom="1020" w:left="1300" w:header="0" w:footer="837" w:gutter="0"/>
          <w:pgNumType w:start="9"/>
          <w:cols w:space="720"/>
        </w:sectPr>
      </w:pPr>
    </w:p>
    <w:p w14:paraId="7F9B225C" w14:textId="77777777" w:rsidR="002A2B54" w:rsidRPr="009D0659" w:rsidRDefault="00FC320D" w:rsidP="00431662">
      <w:pPr>
        <w:pStyle w:val="ListParagraph"/>
        <w:numPr>
          <w:ilvl w:val="3"/>
          <w:numId w:val="15"/>
        </w:numPr>
        <w:tabs>
          <w:tab w:val="left" w:pos="855"/>
        </w:tabs>
        <w:ind w:left="854"/>
        <w:rPr>
          <w:b/>
          <w:lang w:val="id-ID"/>
        </w:rPr>
      </w:pPr>
      <w:r w:rsidRPr="009D0659">
        <w:rPr>
          <w:b/>
          <w:lang w:val="id-ID"/>
        </w:rPr>
        <w:lastRenderedPageBreak/>
        <w:t>Daerah</w:t>
      </w:r>
      <w:r w:rsidRPr="009D0659">
        <w:rPr>
          <w:b/>
          <w:spacing w:val="-5"/>
          <w:lang w:val="id-ID"/>
        </w:rPr>
        <w:t xml:space="preserve"> </w:t>
      </w:r>
      <w:r w:rsidRPr="009D0659">
        <w:rPr>
          <w:b/>
          <w:lang w:val="id-ID"/>
        </w:rPr>
        <w:t>Asal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Calon Mahasisw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Baru</w:t>
      </w:r>
    </w:p>
    <w:p w14:paraId="7D822B0A" w14:textId="57F177FD" w:rsidR="002A2B54" w:rsidRPr="009D0659" w:rsidRDefault="005E70C4" w:rsidP="00431662">
      <w:pPr>
        <w:pStyle w:val="BodyText"/>
        <w:ind w:left="118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</w:t>
      </w:r>
      <w:r w:rsidR="00FC320D" w:rsidRPr="009D0659">
        <w:rPr>
          <w:spacing w:val="23"/>
          <w:lang w:val="id-ID"/>
        </w:rPr>
        <w:t xml:space="preserve"> </w:t>
      </w:r>
      <w:r w:rsidR="00FC320D" w:rsidRPr="009D0659">
        <w:rPr>
          <w:lang w:val="id-ID"/>
        </w:rPr>
        <w:t>calon</w:t>
      </w:r>
      <w:r w:rsidR="00FC320D" w:rsidRPr="009D0659">
        <w:rPr>
          <w:spacing w:val="23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26"/>
          <w:lang w:val="id-ID"/>
        </w:rPr>
        <w:t xml:space="preserve"> </w:t>
      </w:r>
      <w:r w:rsidR="00FC320D" w:rsidRPr="009D0659">
        <w:rPr>
          <w:lang w:val="id-ID"/>
        </w:rPr>
        <w:t>reguler</w:t>
      </w:r>
      <w:r w:rsidR="00FC320D" w:rsidRPr="009D0659">
        <w:rPr>
          <w:spacing w:val="50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25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25"/>
          <w:lang w:val="id-ID"/>
        </w:rPr>
        <w:t xml:space="preserve"> </w:t>
      </w:r>
      <w:r w:rsidR="00FC320D" w:rsidRPr="009D0659">
        <w:rPr>
          <w:lang w:val="id-ID"/>
        </w:rPr>
        <w:t>diakreditasi</w:t>
      </w:r>
      <w:r w:rsidR="00FC320D" w:rsidRPr="009D0659">
        <w:rPr>
          <w:spacing w:val="22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24"/>
          <w:lang w:val="id-ID"/>
        </w:rPr>
        <w:t xml:space="preserve"> </w:t>
      </w:r>
      <w:r w:rsidR="00FC320D" w:rsidRPr="009D0659">
        <w:rPr>
          <w:lang w:val="id-ID"/>
        </w:rPr>
        <w:t>lima</w:t>
      </w:r>
      <w:r w:rsidR="00FC320D" w:rsidRPr="009D0659">
        <w:rPr>
          <w:spacing w:val="24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23"/>
          <w:lang w:val="id-ID"/>
        </w:rPr>
        <w:t xml:space="preserve"> </w:t>
      </w:r>
      <w:r w:rsidR="00FC320D" w:rsidRPr="009D0659">
        <w:rPr>
          <w:lang w:val="id-ID"/>
        </w:rPr>
        <w:t>terakhir</w:t>
      </w:r>
      <w:r w:rsidR="00FC320D" w:rsidRPr="009D0659">
        <w:rPr>
          <w:spacing w:val="24"/>
          <w:lang w:val="id-ID"/>
        </w:rPr>
        <w:t xml:space="preserve"> </w:t>
      </w:r>
      <w:r w:rsidR="00EE347C" w:rsidRPr="009D0659">
        <w:rPr>
          <w:spacing w:val="24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25"/>
          <w:lang w:val="id-ID"/>
        </w:rPr>
        <w:t xml:space="preserve"> </w:t>
      </w:r>
      <w:r w:rsidR="00FC320D" w:rsidRPr="009D0659">
        <w:rPr>
          <w:lang w:val="id-ID"/>
        </w:rPr>
        <w:t>3.1.2.3.1</w:t>
      </w:r>
      <w:r w:rsidR="00FC320D" w:rsidRPr="009D0659">
        <w:rPr>
          <w:spacing w:val="26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23"/>
          <w:lang w:val="id-ID"/>
        </w:rPr>
        <w:t xml:space="preserve"> </w:t>
      </w:r>
      <w:r w:rsidR="00FC320D" w:rsidRPr="009D0659">
        <w:rPr>
          <w:lang w:val="id-ID"/>
        </w:rPr>
        <w:t>Tabel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3.1.2.3.2</w:t>
      </w:r>
      <w:r w:rsidR="00EE347C" w:rsidRPr="009D0659">
        <w:rPr>
          <w:lang w:val="id-ID"/>
        </w:rPr>
        <w:t>).</w:t>
      </w:r>
    </w:p>
    <w:p w14:paraId="05BA1626" w14:textId="77777777" w:rsidR="002A2B54" w:rsidRPr="009D0659" w:rsidRDefault="002A2B54" w:rsidP="00431662">
      <w:pPr>
        <w:pStyle w:val="BodyText"/>
        <w:rPr>
          <w:sz w:val="23"/>
          <w:lang w:val="id-ID"/>
        </w:rPr>
      </w:pPr>
    </w:p>
    <w:p w14:paraId="4EF0587D" w14:textId="77777777" w:rsidR="002A2B54" w:rsidRPr="009D0659" w:rsidRDefault="00FC320D" w:rsidP="00431662">
      <w:pPr>
        <w:pStyle w:val="BodyText"/>
        <w:ind w:left="402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3.1.2.3.1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Calo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Negeri</w:t>
      </w:r>
    </w:p>
    <w:p w14:paraId="757FA573" w14:textId="77777777" w:rsidR="002A2B54" w:rsidRPr="009D0659" w:rsidRDefault="002A2B54" w:rsidP="00431662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2"/>
        <w:gridCol w:w="3941"/>
        <w:gridCol w:w="2621"/>
        <w:gridCol w:w="2624"/>
        <w:gridCol w:w="2979"/>
      </w:tblGrid>
      <w:tr w:rsidR="002A2B54" w:rsidRPr="009D0659" w14:paraId="6DFF743C" w14:textId="77777777">
        <w:trPr>
          <w:trHeight w:val="220"/>
        </w:trPr>
        <w:tc>
          <w:tcPr>
            <w:tcW w:w="1872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3CFB1826" w14:textId="77777777" w:rsidR="002A2B54" w:rsidRPr="009D0659" w:rsidRDefault="00FC320D" w:rsidP="00431662">
            <w:pPr>
              <w:pStyle w:val="TableParagraph"/>
              <w:ind w:left="10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394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7DA4EE3" w14:textId="77777777" w:rsidR="002A2B54" w:rsidRPr="009D0659" w:rsidRDefault="00FC320D" w:rsidP="00431662">
            <w:pPr>
              <w:pStyle w:val="TableParagraph"/>
              <w:ind w:left="119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 Provinsi</w:t>
            </w:r>
          </w:p>
        </w:tc>
        <w:tc>
          <w:tcPr>
            <w:tcW w:w="5245" w:type="dxa"/>
            <w:gridSpan w:val="2"/>
            <w:shd w:val="clear" w:color="auto" w:fill="CCCCCC"/>
          </w:tcPr>
          <w:p w14:paraId="5D110F37" w14:textId="77777777" w:rsidR="002A2B54" w:rsidRPr="009D0659" w:rsidRDefault="00FC320D" w:rsidP="00431662">
            <w:pPr>
              <w:pStyle w:val="TableParagraph"/>
              <w:ind w:left="101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Calon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Reguler</w:t>
            </w:r>
          </w:p>
        </w:tc>
        <w:tc>
          <w:tcPr>
            <w:tcW w:w="2979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2818605" w14:textId="77777777" w:rsidR="002A2B54" w:rsidRPr="009D0659" w:rsidRDefault="00FC320D" w:rsidP="00431662">
            <w:pPr>
              <w:pStyle w:val="TableParagraph"/>
              <w:ind w:left="1116" w:right="305" w:hanging="80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otal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Reguler</w:t>
            </w:r>
          </w:p>
        </w:tc>
      </w:tr>
      <w:tr w:rsidR="002A2B54" w:rsidRPr="009D0659" w14:paraId="1A35D0F1" w14:textId="77777777">
        <w:trPr>
          <w:trHeight w:val="232"/>
        </w:trPr>
        <w:tc>
          <w:tcPr>
            <w:tcW w:w="1872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7C1B1CE7" w14:textId="77777777" w:rsidR="002A2B54" w:rsidRPr="009D0659" w:rsidRDefault="002A2B54" w:rsidP="0043166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94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730B48B" w14:textId="77777777" w:rsidR="002A2B54" w:rsidRPr="009D0659" w:rsidRDefault="002A2B54" w:rsidP="0043166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621" w:type="dxa"/>
            <w:tcBorders>
              <w:bottom w:val="double" w:sz="1" w:space="0" w:color="000000"/>
            </w:tcBorders>
            <w:shd w:val="clear" w:color="auto" w:fill="CCCCCC"/>
          </w:tcPr>
          <w:p w14:paraId="628AFE41" w14:textId="77777777" w:rsidR="002A2B54" w:rsidRPr="009D0659" w:rsidRDefault="00FC320D" w:rsidP="00431662">
            <w:pPr>
              <w:pStyle w:val="TableParagraph"/>
              <w:ind w:left="857" w:right="84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Laki-Laki</w:t>
            </w:r>
          </w:p>
        </w:tc>
        <w:tc>
          <w:tcPr>
            <w:tcW w:w="2624" w:type="dxa"/>
            <w:tcBorders>
              <w:bottom w:val="double" w:sz="1" w:space="0" w:color="000000"/>
            </w:tcBorders>
            <w:shd w:val="clear" w:color="auto" w:fill="CCCCCC"/>
          </w:tcPr>
          <w:p w14:paraId="0948E194" w14:textId="77777777" w:rsidR="002A2B54" w:rsidRPr="009D0659" w:rsidRDefault="00FC320D" w:rsidP="00431662">
            <w:pPr>
              <w:pStyle w:val="TableParagraph"/>
              <w:ind w:left="446" w:right="44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rempuan</w:t>
            </w:r>
          </w:p>
        </w:tc>
        <w:tc>
          <w:tcPr>
            <w:tcW w:w="297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C0295B3" w14:textId="77777777" w:rsidR="002A2B54" w:rsidRPr="009D0659" w:rsidRDefault="002A2B54" w:rsidP="00431662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05014943" w14:textId="77777777">
        <w:trPr>
          <w:trHeight w:val="239"/>
        </w:trPr>
        <w:tc>
          <w:tcPr>
            <w:tcW w:w="1872" w:type="dxa"/>
            <w:tcBorders>
              <w:top w:val="double" w:sz="1" w:space="0" w:color="000000"/>
            </w:tcBorders>
            <w:shd w:val="clear" w:color="auto" w:fill="BEBEBE"/>
          </w:tcPr>
          <w:p w14:paraId="1D9D6A05" w14:textId="77777777" w:rsidR="002A2B54" w:rsidRPr="009D0659" w:rsidRDefault="00FC320D" w:rsidP="00431662">
            <w:pPr>
              <w:pStyle w:val="TableParagraph"/>
              <w:ind w:left="529" w:right="52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941" w:type="dxa"/>
            <w:tcBorders>
              <w:top w:val="double" w:sz="1" w:space="0" w:color="000000"/>
            </w:tcBorders>
            <w:shd w:val="clear" w:color="auto" w:fill="BEBEBE"/>
          </w:tcPr>
          <w:p w14:paraId="3AF90BB2" w14:textId="77777777" w:rsidR="002A2B54" w:rsidRPr="009D0659" w:rsidRDefault="00FC320D" w:rsidP="00431662">
            <w:pPr>
              <w:pStyle w:val="TableParagraph"/>
              <w:ind w:left="1828" w:right="181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621" w:type="dxa"/>
            <w:tcBorders>
              <w:top w:val="double" w:sz="1" w:space="0" w:color="000000"/>
            </w:tcBorders>
            <w:shd w:val="clear" w:color="auto" w:fill="BEBEBE"/>
          </w:tcPr>
          <w:p w14:paraId="7F42893F" w14:textId="77777777" w:rsidR="002A2B54" w:rsidRPr="009D0659" w:rsidRDefault="00FC320D" w:rsidP="00431662">
            <w:pPr>
              <w:pStyle w:val="TableParagraph"/>
              <w:ind w:left="857" w:right="84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624" w:type="dxa"/>
            <w:tcBorders>
              <w:top w:val="double" w:sz="1" w:space="0" w:color="000000"/>
            </w:tcBorders>
            <w:shd w:val="clear" w:color="auto" w:fill="BEBEBE"/>
          </w:tcPr>
          <w:p w14:paraId="36983112" w14:textId="77777777" w:rsidR="002A2B54" w:rsidRPr="009D0659" w:rsidRDefault="00FC320D" w:rsidP="00431662">
            <w:pPr>
              <w:pStyle w:val="TableParagraph"/>
              <w:ind w:left="447" w:right="44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979" w:type="dxa"/>
            <w:tcBorders>
              <w:top w:val="double" w:sz="1" w:space="0" w:color="000000"/>
            </w:tcBorders>
            <w:shd w:val="clear" w:color="auto" w:fill="BEBEBE"/>
          </w:tcPr>
          <w:p w14:paraId="079F4AB2" w14:textId="77777777" w:rsidR="002A2B54" w:rsidRPr="009D0659" w:rsidRDefault="00FC320D" w:rsidP="00431662">
            <w:pPr>
              <w:pStyle w:val="TableParagraph"/>
              <w:ind w:left="1022" w:right="10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2A2B54" w:rsidRPr="009D0659" w14:paraId="68170C6F" w14:textId="77777777">
        <w:trPr>
          <w:trHeight w:val="254"/>
        </w:trPr>
        <w:tc>
          <w:tcPr>
            <w:tcW w:w="1872" w:type="dxa"/>
          </w:tcPr>
          <w:p w14:paraId="1D644477" w14:textId="77777777" w:rsidR="002A2B54" w:rsidRPr="009D0659" w:rsidRDefault="00FC320D" w:rsidP="00431662">
            <w:pPr>
              <w:pStyle w:val="TableParagraph"/>
              <w:ind w:left="528" w:right="520"/>
              <w:jc w:val="center"/>
              <w:rPr>
                <w:rFonts w:ascii="Arial MT"/>
                <w:lang w:val="id-ID"/>
              </w:rPr>
            </w:pPr>
            <w:r w:rsidRPr="009D0659">
              <w:rPr>
                <w:rFonts w:ascii="Arial MT"/>
                <w:lang w:val="id-ID"/>
              </w:rPr>
              <w:t>TS-4</w:t>
            </w:r>
          </w:p>
        </w:tc>
        <w:tc>
          <w:tcPr>
            <w:tcW w:w="3941" w:type="dxa"/>
          </w:tcPr>
          <w:p w14:paraId="2AA35AC1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</w:tcPr>
          <w:p w14:paraId="57DD6991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</w:tcPr>
          <w:p w14:paraId="6427B62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</w:tcPr>
          <w:p w14:paraId="62837471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221D6B8A" w14:textId="77777777">
        <w:trPr>
          <w:trHeight w:val="251"/>
        </w:trPr>
        <w:tc>
          <w:tcPr>
            <w:tcW w:w="1872" w:type="dxa"/>
          </w:tcPr>
          <w:p w14:paraId="5744E20D" w14:textId="77777777" w:rsidR="002A2B54" w:rsidRPr="009D0659" w:rsidRDefault="00FC320D" w:rsidP="00431662">
            <w:pPr>
              <w:pStyle w:val="TableParagraph"/>
              <w:ind w:left="528" w:right="520"/>
              <w:jc w:val="center"/>
              <w:rPr>
                <w:rFonts w:ascii="Arial MT"/>
                <w:lang w:val="id-ID"/>
              </w:rPr>
            </w:pPr>
            <w:r w:rsidRPr="009D0659">
              <w:rPr>
                <w:rFonts w:ascii="Arial MT"/>
                <w:lang w:val="id-ID"/>
              </w:rPr>
              <w:t>TS-3</w:t>
            </w:r>
          </w:p>
        </w:tc>
        <w:tc>
          <w:tcPr>
            <w:tcW w:w="3941" w:type="dxa"/>
          </w:tcPr>
          <w:p w14:paraId="08A103DD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</w:tcPr>
          <w:p w14:paraId="241DE16C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</w:tcPr>
          <w:p w14:paraId="295D9F30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</w:tcPr>
          <w:p w14:paraId="07B0BBB3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56697D60" w14:textId="77777777">
        <w:trPr>
          <w:trHeight w:val="254"/>
        </w:trPr>
        <w:tc>
          <w:tcPr>
            <w:tcW w:w="1872" w:type="dxa"/>
          </w:tcPr>
          <w:p w14:paraId="5DB358BC" w14:textId="77777777" w:rsidR="002A2B54" w:rsidRPr="009D0659" w:rsidRDefault="00FC320D" w:rsidP="00431662">
            <w:pPr>
              <w:pStyle w:val="TableParagraph"/>
              <w:ind w:left="528" w:right="520"/>
              <w:jc w:val="center"/>
              <w:rPr>
                <w:rFonts w:ascii="Arial MT"/>
                <w:lang w:val="id-ID"/>
              </w:rPr>
            </w:pPr>
            <w:r w:rsidRPr="009D0659">
              <w:rPr>
                <w:rFonts w:ascii="Arial MT"/>
                <w:lang w:val="id-ID"/>
              </w:rPr>
              <w:t>TS-2</w:t>
            </w:r>
          </w:p>
        </w:tc>
        <w:tc>
          <w:tcPr>
            <w:tcW w:w="3941" w:type="dxa"/>
          </w:tcPr>
          <w:p w14:paraId="446008B3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</w:tcPr>
          <w:p w14:paraId="333AA427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</w:tcPr>
          <w:p w14:paraId="6BB83FEF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</w:tcPr>
          <w:p w14:paraId="1679B6E0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5EEF5A24" w14:textId="77777777">
        <w:trPr>
          <w:trHeight w:val="251"/>
        </w:trPr>
        <w:tc>
          <w:tcPr>
            <w:tcW w:w="1872" w:type="dxa"/>
          </w:tcPr>
          <w:p w14:paraId="27FBA916" w14:textId="77777777" w:rsidR="002A2B54" w:rsidRPr="009D0659" w:rsidRDefault="00FC320D" w:rsidP="00431662">
            <w:pPr>
              <w:pStyle w:val="TableParagraph"/>
              <w:ind w:left="528" w:right="520"/>
              <w:jc w:val="center"/>
              <w:rPr>
                <w:rFonts w:ascii="Arial MT"/>
                <w:lang w:val="id-ID"/>
              </w:rPr>
            </w:pPr>
            <w:r w:rsidRPr="009D0659">
              <w:rPr>
                <w:rFonts w:ascii="Arial MT"/>
                <w:lang w:val="id-ID"/>
              </w:rPr>
              <w:t>TS-1</w:t>
            </w:r>
          </w:p>
        </w:tc>
        <w:tc>
          <w:tcPr>
            <w:tcW w:w="3941" w:type="dxa"/>
          </w:tcPr>
          <w:p w14:paraId="7C92895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</w:tcPr>
          <w:p w14:paraId="1CAB61A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</w:tcPr>
          <w:p w14:paraId="75CD8972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</w:tcPr>
          <w:p w14:paraId="691ED572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56DEC2FB" w14:textId="77777777">
        <w:trPr>
          <w:trHeight w:val="253"/>
        </w:trPr>
        <w:tc>
          <w:tcPr>
            <w:tcW w:w="1872" w:type="dxa"/>
            <w:tcBorders>
              <w:bottom w:val="double" w:sz="1" w:space="0" w:color="000000"/>
            </w:tcBorders>
          </w:tcPr>
          <w:p w14:paraId="1F620E37" w14:textId="77777777" w:rsidR="002A2B54" w:rsidRPr="009D0659" w:rsidRDefault="00FC320D" w:rsidP="00431662">
            <w:pPr>
              <w:pStyle w:val="TableParagraph"/>
              <w:ind w:left="528" w:right="520"/>
              <w:jc w:val="center"/>
              <w:rPr>
                <w:rFonts w:ascii="Arial MT"/>
                <w:lang w:val="id-ID"/>
              </w:rPr>
            </w:pPr>
            <w:r w:rsidRPr="009D0659">
              <w:rPr>
                <w:rFonts w:ascii="Arial MT"/>
                <w:lang w:val="id-ID"/>
              </w:rPr>
              <w:t>TS</w:t>
            </w:r>
          </w:p>
        </w:tc>
        <w:tc>
          <w:tcPr>
            <w:tcW w:w="3941" w:type="dxa"/>
            <w:tcBorders>
              <w:bottom w:val="double" w:sz="1" w:space="0" w:color="000000"/>
            </w:tcBorders>
          </w:tcPr>
          <w:p w14:paraId="0FC8267B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  <w:tcBorders>
              <w:bottom w:val="double" w:sz="1" w:space="0" w:color="000000"/>
            </w:tcBorders>
          </w:tcPr>
          <w:p w14:paraId="0C78EFA3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  <w:tcBorders>
              <w:bottom w:val="double" w:sz="1" w:space="0" w:color="000000"/>
            </w:tcBorders>
          </w:tcPr>
          <w:p w14:paraId="168E0779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  <w:tcBorders>
              <w:bottom w:val="double" w:sz="1" w:space="0" w:color="000000"/>
            </w:tcBorders>
          </w:tcPr>
          <w:p w14:paraId="61C17CD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2A44595E" w14:textId="77777777">
        <w:trPr>
          <w:trHeight w:val="253"/>
        </w:trPr>
        <w:tc>
          <w:tcPr>
            <w:tcW w:w="1872" w:type="dxa"/>
            <w:tcBorders>
              <w:top w:val="double" w:sz="1" w:space="0" w:color="000000"/>
            </w:tcBorders>
          </w:tcPr>
          <w:p w14:paraId="3AEAFB97" w14:textId="77777777" w:rsidR="002A2B54" w:rsidRPr="009D0659" w:rsidRDefault="00FC320D" w:rsidP="00431662">
            <w:pPr>
              <w:pStyle w:val="TableParagraph"/>
              <w:ind w:left="531" w:right="520"/>
              <w:jc w:val="center"/>
              <w:rPr>
                <w:b/>
                <w:lang w:val="id-ID"/>
              </w:rPr>
            </w:pPr>
            <w:r w:rsidRPr="009D0659">
              <w:rPr>
                <w:b/>
                <w:lang w:val="id-ID"/>
              </w:rPr>
              <w:t>Jumlah</w:t>
            </w:r>
          </w:p>
        </w:tc>
        <w:tc>
          <w:tcPr>
            <w:tcW w:w="3941" w:type="dxa"/>
            <w:tcBorders>
              <w:top w:val="double" w:sz="1" w:space="0" w:color="000000"/>
            </w:tcBorders>
          </w:tcPr>
          <w:p w14:paraId="63C2929D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  <w:tcBorders>
              <w:top w:val="double" w:sz="1" w:space="0" w:color="000000"/>
            </w:tcBorders>
          </w:tcPr>
          <w:p w14:paraId="3A7F8B2B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  <w:tcBorders>
              <w:top w:val="double" w:sz="1" w:space="0" w:color="000000"/>
            </w:tcBorders>
          </w:tcPr>
          <w:p w14:paraId="4A0ACD4F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  <w:tcBorders>
              <w:top w:val="double" w:sz="1" w:space="0" w:color="000000"/>
            </w:tcBorders>
          </w:tcPr>
          <w:p w14:paraId="1B731DA1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1B25479D" w14:textId="77777777" w:rsidR="002A2B54" w:rsidRPr="009D0659" w:rsidRDefault="002A2B54" w:rsidP="00431662">
      <w:pPr>
        <w:pStyle w:val="BodyText"/>
        <w:rPr>
          <w:sz w:val="21"/>
          <w:lang w:val="id-ID"/>
        </w:rPr>
      </w:pPr>
    </w:p>
    <w:p w14:paraId="00390B0F" w14:textId="77777777" w:rsidR="002A2B54" w:rsidRPr="009D0659" w:rsidRDefault="00FC320D" w:rsidP="00431662">
      <w:pPr>
        <w:pStyle w:val="BodyText"/>
        <w:ind w:left="402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3.1.2.3.2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Calo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Luar Negeri</w:t>
      </w:r>
    </w:p>
    <w:p w14:paraId="2769FAB2" w14:textId="77777777" w:rsidR="002A2B54" w:rsidRPr="009D0659" w:rsidRDefault="002A2B54" w:rsidP="00431662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2"/>
        <w:gridCol w:w="3941"/>
        <w:gridCol w:w="2621"/>
        <w:gridCol w:w="2624"/>
        <w:gridCol w:w="2979"/>
      </w:tblGrid>
      <w:tr w:rsidR="002A2B54" w:rsidRPr="009D0659" w14:paraId="5429B466" w14:textId="77777777">
        <w:trPr>
          <w:trHeight w:val="220"/>
        </w:trPr>
        <w:tc>
          <w:tcPr>
            <w:tcW w:w="1872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27C333A4" w14:textId="77777777" w:rsidR="002A2B54" w:rsidRPr="009D0659" w:rsidRDefault="00FC320D" w:rsidP="00431662">
            <w:pPr>
              <w:pStyle w:val="TableParagraph"/>
              <w:ind w:left="10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394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6A0EC8E" w14:textId="77777777" w:rsidR="002A2B54" w:rsidRPr="009D0659" w:rsidRDefault="00FC320D" w:rsidP="00431662">
            <w:pPr>
              <w:pStyle w:val="TableParagraph"/>
              <w:ind w:left="125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Negara</w:t>
            </w:r>
          </w:p>
        </w:tc>
        <w:tc>
          <w:tcPr>
            <w:tcW w:w="5245" w:type="dxa"/>
            <w:gridSpan w:val="2"/>
            <w:shd w:val="clear" w:color="auto" w:fill="CCCCCC"/>
          </w:tcPr>
          <w:p w14:paraId="669FAC1F" w14:textId="77777777" w:rsidR="002A2B54" w:rsidRPr="009D0659" w:rsidRDefault="00FC320D" w:rsidP="00431662">
            <w:pPr>
              <w:pStyle w:val="TableParagraph"/>
              <w:ind w:left="175"/>
              <w:rPr>
                <w:b/>
                <w:i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Calon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Reguler</w:t>
            </w:r>
            <w:r w:rsidRPr="009D0659">
              <w:rPr>
                <w:b/>
                <w:spacing w:val="53"/>
                <w:sz w:val="20"/>
                <w:lang w:val="id-ID"/>
              </w:rPr>
              <w:t xml:space="preserve"> </w:t>
            </w:r>
            <w:r w:rsidRPr="009D0659">
              <w:rPr>
                <w:b/>
                <w:i/>
                <w:sz w:val="20"/>
                <w:lang w:val="id-ID"/>
              </w:rPr>
              <w:t>Fulltime/Partime</w:t>
            </w:r>
          </w:p>
        </w:tc>
        <w:tc>
          <w:tcPr>
            <w:tcW w:w="2979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169B055E" w14:textId="77777777" w:rsidR="002A2B54" w:rsidRPr="009D0659" w:rsidRDefault="00FC320D" w:rsidP="00431662">
            <w:pPr>
              <w:pStyle w:val="TableParagraph"/>
              <w:ind w:left="1116" w:right="305" w:hanging="80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otal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Reguler</w:t>
            </w:r>
          </w:p>
        </w:tc>
      </w:tr>
      <w:tr w:rsidR="002A2B54" w:rsidRPr="009D0659" w14:paraId="6A875700" w14:textId="77777777">
        <w:trPr>
          <w:trHeight w:val="229"/>
        </w:trPr>
        <w:tc>
          <w:tcPr>
            <w:tcW w:w="1872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5EFA914F" w14:textId="77777777" w:rsidR="002A2B54" w:rsidRPr="009D0659" w:rsidRDefault="002A2B54" w:rsidP="0043166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94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DA55EE3" w14:textId="77777777" w:rsidR="002A2B54" w:rsidRPr="009D0659" w:rsidRDefault="002A2B54" w:rsidP="0043166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621" w:type="dxa"/>
            <w:tcBorders>
              <w:bottom w:val="double" w:sz="1" w:space="0" w:color="000000"/>
            </w:tcBorders>
            <w:shd w:val="clear" w:color="auto" w:fill="CCCCCC"/>
          </w:tcPr>
          <w:p w14:paraId="5C36067A" w14:textId="77777777" w:rsidR="002A2B54" w:rsidRPr="009D0659" w:rsidRDefault="00FC320D" w:rsidP="00431662">
            <w:pPr>
              <w:pStyle w:val="TableParagraph"/>
              <w:ind w:left="857" w:right="84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Laki-Laki</w:t>
            </w:r>
          </w:p>
        </w:tc>
        <w:tc>
          <w:tcPr>
            <w:tcW w:w="2624" w:type="dxa"/>
            <w:tcBorders>
              <w:bottom w:val="double" w:sz="1" w:space="0" w:color="000000"/>
            </w:tcBorders>
            <w:shd w:val="clear" w:color="auto" w:fill="CCCCCC"/>
          </w:tcPr>
          <w:p w14:paraId="1FA35242" w14:textId="77777777" w:rsidR="002A2B54" w:rsidRPr="009D0659" w:rsidRDefault="00FC320D" w:rsidP="00431662">
            <w:pPr>
              <w:pStyle w:val="TableParagraph"/>
              <w:ind w:left="446" w:right="44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rempuan</w:t>
            </w:r>
          </w:p>
        </w:tc>
        <w:tc>
          <w:tcPr>
            <w:tcW w:w="297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579782F2" w14:textId="77777777" w:rsidR="002A2B54" w:rsidRPr="009D0659" w:rsidRDefault="002A2B54" w:rsidP="00431662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1ECCE88D" w14:textId="77777777">
        <w:trPr>
          <w:trHeight w:val="239"/>
        </w:trPr>
        <w:tc>
          <w:tcPr>
            <w:tcW w:w="1872" w:type="dxa"/>
            <w:tcBorders>
              <w:top w:val="double" w:sz="1" w:space="0" w:color="000000"/>
            </w:tcBorders>
            <w:shd w:val="clear" w:color="auto" w:fill="BEBEBE"/>
          </w:tcPr>
          <w:p w14:paraId="65219A14" w14:textId="77777777" w:rsidR="002A2B54" w:rsidRPr="009D0659" w:rsidRDefault="00FC320D" w:rsidP="00431662">
            <w:pPr>
              <w:pStyle w:val="TableParagraph"/>
              <w:ind w:left="529" w:right="52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941" w:type="dxa"/>
            <w:tcBorders>
              <w:top w:val="double" w:sz="1" w:space="0" w:color="000000"/>
            </w:tcBorders>
            <w:shd w:val="clear" w:color="auto" w:fill="BEBEBE"/>
          </w:tcPr>
          <w:p w14:paraId="5520CD80" w14:textId="77777777" w:rsidR="002A2B54" w:rsidRPr="009D0659" w:rsidRDefault="00FC320D" w:rsidP="00431662">
            <w:pPr>
              <w:pStyle w:val="TableParagraph"/>
              <w:ind w:left="1828" w:right="181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621" w:type="dxa"/>
            <w:tcBorders>
              <w:top w:val="double" w:sz="1" w:space="0" w:color="000000"/>
            </w:tcBorders>
            <w:shd w:val="clear" w:color="auto" w:fill="BEBEBE"/>
          </w:tcPr>
          <w:p w14:paraId="66789857" w14:textId="77777777" w:rsidR="002A2B54" w:rsidRPr="009D0659" w:rsidRDefault="00FC320D" w:rsidP="00431662">
            <w:pPr>
              <w:pStyle w:val="TableParagraph"/>
              <w:ind w:left="857" w:right="84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624" w:type="dxa"/>
            <w:tcBorders>
              <w:top w:val="double" w:sz="1" w:space="0" w:color="000000"/>
            </w:tcBorders>
            <w:shd w:val="clear" w:color="auto" w:fill="BEBEBE"/>
          </w:tcPr>
          <w:p w14:paraId="3B793093" w14:textId="77777777" w:rsidR="002A2B54" w:rsidRPr="009D0659" w:rsidRDefault="00FC320D" w:rsidP="00431662">
            <w:pPr>
              <w:pStyle w:val="TableParagraph"/>
              <w:ind w:left="447" w:right="44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979" w:type="dxa"/>
            <w:tcBorders>
              <w:top w:val="double" w:sz="1" w:space="0" w:color="000000"/>
            </w:tcBorders>
            <w:shd w:val="clear" w:color="auto" w:fill="BEBEBE"/>
          </w:tcPr>
          <w:p w14:paraId="3349519E" w14:textId="77777777" w:rsidR="002A2B54" w:rsidRPr="009D0659" w:rsidRDefault="00FC320D" w:rsidP="00431662">
            <w:pPr>
              <w:pStyle w:val="TableParagraph"/>
              <w:ind w:left="1022" w:right="10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2A2B54" w:rsidRPr="009D0659" w14:paraId="33545A1C" w14:textId="77777777">
        <w:trPr>
          <w:trHeight w:val="254"/>
        </w:trPr>
        <w:tc>
          <w:tcPr>
            <w:tcW w:w="1872" w:type="dxa"/>
          </w:tcPr>
          <w:p w14:paraId="36022E02" w14:textId="77777777" w:rsidR="002A2B54" w:rsidRPr="009D0659" w:rsidRDefault="00FC320D" w:rsidP="00431662">
            <w:pPr>
              <w:pStyle w:val="TableParagraph"/>
              <w:ind w:left="528" w:right="520"/>
              <w:jc w:val="center"/>
              <w:rPr>
                <w:rFonts w:ascii="Arial MT"/>
                <w:lang w:val="id-ID"/>
              </w:rPr>
            </w:pPr>
            <w:r w:rsidRPr="009D0659">
              <w:rPr>
                <w:rFonts w:ascii="Arial MT"/>
                <w:lang w:val="id-ID"/>
              </w:rPr>
              <w:t>TS-4</w:t>
            </w:r>
          </w:p>
        </w:tc>
        <w:tc>
          <w:tcPr>
            <w:tcW w:w="3941" w:type="dxa"/>
          </w:tcPr>
          <w:p w14:paraId="0CABD2D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</w:tcPr>
          <w:p w14:paraId="36C3C929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</w:tcPr>
          <w:p w14:paraId="100901F0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</w:tcPr>
          <w:p w14:paraId="449C1813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66833282" w14:textId="77777777">
        <w:trPr>
          <w:trHeight w:val="251"/>
        </w:trPr>
        <w:tc>
          <w:tcPr>
            <w:tcW w:w="1872" w:type="dxa"/>
          </w:tcPr>
          <w:p w14:paraId="4611A968" w14:textId="77777777" w:rsidR="002A2B54" w:rsidRPr="009D0659" w:rsidRDefault="00FC320D" w:rsidP="00431662">
            <w:pPr>
              <w:pStyle w:val="TableParagraph"/>
              <w:ind w:left="528" w:right="520"/>
              <w:jc w:val="center"/>
              <w:rPr>
                <w:rFonts w:ascii="Arial MT"/>
                <w:lang w:val="id-ID"/>
              </w:rPr>
            </w:pPr>
            <w:r w:rsidRPr="009D0659">
              <w:rPr>
                <w:rFonts w:ascii="Arial MT"/>
                <w:lang w:val="id-ID"/>
              </w:rPr>
              <w:t>TS-3</w:t>
            </w:r>
          </w:p>
        </w:tc>
        <w:tc>
          <w:tcPr>
            <w:tcW w:w="3941" w:type="dxa"/>
          </w:tcPr>
          <w:p w14:paraId="2E9CCE5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</w:tcPr>
          <w:p w14:paraId="50A4344C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</w:tcPr>
          <w:p w14:paraId="467721E6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</w:tcPr>
          <w:p w14:paraId="635C49AC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63583889" w14:textId="77777777">
        <w:trPr>
          <w:trHeight w:val="254"/>
        </w:trPr>
        <w:tc>
          <w:tcPr>
            <w:tcW w:w="1872" w:type="dxa"/>
          </w:tcPr>
          <w:p w14:paraId="52359C10" w14:textId="77777777" w:rsidR="002A2B54" w:rsidRPr="009D0659" w:rsidRDefault="00FC320D" w:rsidP="00431662">
            <w:pPr>
              <w:pStyle w:val="TableParagraph"/>
              <w:ind w:left="528" w:right="520"/>
              <w:jc w:val="center"/>
              <w:rPr>
                <w:rFonts w:ascii="Arial MT"/>
                <w:lang w:val="id-ID"/>
              </w:rPr>
            </w:pPr>
            <w:r w:rsidRPr="009D0659">
              <w:rPr>
                <w:rFonts w:ascii="Arial MT"/>
                <w:lang w:val="id-ID"/>
              </w:rPr>
              <w:t>TS-2</w:t>
            </w:r>
          </w:p>
        </w:tc>
        <w:tc>
          <w:tcPr>
            <w:tcW w:w="3941" w:type="dxa"/>
          </w:tcPr>
          <w:p w14:paraId="6DB0EECC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</w:tcPr>
          <w:p w14:paraId="37C5F1E9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</w:tcPr>
          <w:p w14:paraId="3FDE3D67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</w:tcPr>
          <w:p w14:paraId="4BE67661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04781198" w14:textId="77777777">
        <w:trPr>
          <w:trHeight w:val="252"/>
        </w:trPr>
        <w:tc>
          <w:tcPr>
            <w:tcW w:w="1872" w:type="dxa"/>
          </w:tcPr>
          <w:p w14:paraId="4A7DBCAE" w14:textId="77777777" w:rsidR="002A2B54" w:rsidRPr="009D0659" w:rsidRDefault="00FC320D" w:rsidP="00431662">
            <w:pPr>
              <w:pStyle w:val="TableParagraph"/>
              <w:ind w:left="528" w:right="520"/>
              <w:jc w:val="center"/>
              <w:rPr>
                <w:rFonts w:ascii="Arial MT"/>
                <w:lang w:val="id-ID"/>
              </w:rPr>
            </w:pPr>
            <w:r w:rsidRPr="009D0659">
              <w:rPr>
                <w:rFonts w:ascii="Arial MT"/>
                <w:lang w:val="id-ID"/>
              </w:rPr>
              <w:t>TS-1</w:t>
            </w:r>
          </w:p>
        </w:tc>
        <w:tc>
          <w:tcPr>
            <w:tcW w:w="3941" w:type="dxa"/>
          </w:tcPr>
          <w:p w14:paraId="54BC420A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</w:tcPr>
          <w:p w14:paraId="553E69E0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</w:tcPr>
          <w:p w14:paraId="567093F6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</w:tcPr>
          <w:p w14:paraId="37E91930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52C7C0E8" w14:textId="77777777">
        <w:trPr>
          <w:trHeight w:val="253"/>
        </w:trPr>
        <w:tc>
          <w:tcPr>
            <w:tcW w:w="1872" w:type="dxa"/>
            <w:tcBorders>
              <w:bottom w:val="double" w:sz="1" w:space="0" w:color="000000"/>
            </w:tcBorders>
          </w:tcPr>
          <w:p w14:paraId="0D47AED1" w14:textId="77777777" w:rsidR="002A2B54" w:rsidRPr="009D0659" w:rsidRDefault="00FC320D" w:rsidP="00431662">
            <w:pPr>
              <w:pStyle w:val="TableParagraph"/>
              <w:ind w:left="528" w:right="520"/>
              <w:jc w:val="center"/>
              <w:rPr>
                <w:rFonts w:ascii="Arial MT"/>
                <w:lang w:val="id-ID"/>
              </w:rPr>
            </w:pPr>
            <w:r w:rsidRPr="009D0659">
              <w:rPr>
                <w:rFonts w:ascii="Arial MT"/>
                <w:lang w:val="id-ID"/>
              </w:rPr>
              <w:t>TS</w:t>
            </w:r>
          </w:p>
        </w:tc>
        <w:tc>
          <w:tcPr>
            <w:tcW w:w="3941" w:type="dxa"/>
            <w:tcBorders>
              <w:bottom w:val="double" w:sz="1" w:space="0" w:color="000000"/>
            </w:tcBorders>
          </w:tcPr>
          <w:p w14:paraId="120A3D0E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  <w:tcBorders>
              <w:bottom w:val="double" w:sz="1" w:space="0" w:color="000000"/>
            </w:tcBorders>
          </w:tcPr>
          <w:p w14:paraId="2DD4ED3F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  <w:tcBorders>
              <w:bottom w:val="double" w:sz="1" w:space="0" w:color="000000"/>
            </w:tcBorders>
          </w:tcPr>
          <w:p w14:paraId="5C9E5557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  <w:tcBorders>
              <w:bottom w:val="double" w:sz="1" w:space="0" w:color="000000"/>
            </w:tcBorders>
          </w:tcPr>
          <w:p w14:paraId="413CC113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3DCA1338" w14:textId="77777777">
        <w:trPr>
          <w:trHeight w:val="253"/>
        </w:trPr>
        <w:tc>
          <w:tcPr>
            <w:tcW w:w="1872" w:type="dxa"/>
            <w:tcBorders>
              <w:top w:val="double" w:sz="1" w:space="0" w:color="000000"/>
            </w:tcBorders>
          </w:tcPr>
          <w:p w14:paraId="5440574D" w14:textId="77777777" w:rsidR="002A2B54" w:rsidRPr="009D0659" w:rsidRDefault="00FC320D" w:rsidP="00431662">
            <w:pPr>
              <w:pStyle w:val="TableParagraph"/>
              <w:ind w:left="531" w:right="520"/>
              <w:jc w:val="center"/>
              <w:rPr>
                <w:b/>
                <w:lang w:val="id-ID"/>
              </w:rPr>
            </w:pPr>
            <w:r w:rsidRPr="009D0659">
              <w:rPr>
                <w:b/>
                <w:lang w:val="id-ID"/>
              </w:rPr>
              <w:t>Jumlah</w:t>
            </w:r>
          </w:p>
        </w:tc>
        <w:tc>
          <w:tcPr>
            <w:tcW w:w="3941" w:type="dxa"/>
            <w:tcBorders>
              <w:top w:val="double" w:sz="1" w:space="0" w:color="000000"/>
            </w:tcBorders>
          </w:tcPr>
          <w:p w14:paraId="436208B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1" w:type="dxa"/>
            <w:tcBorders>
              <w:top w:val="double" w:sz="1" w:space="0" w:color="000000"/>
            </w:tcBorders>
          </w:tcPr>
          <w:p w14:paraId="22F4B22A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24" w:type="dxa"/>
            <w:tcBorders>
              <w:top w:val="double" w:sz="1" w:space="0" w:color="000000"/>
            </w:tcBorders>
          </w:tcPr>
          <w:p w14:paraId="2063C7C2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9" w:type="dxa"/>
            <w:tcBorders>
              <w:top w:val="double" w:sz="1" w:space="0" w:color="000000"/>
            </w:tcBorders>
          </w:tcPr>
          <w:p w14:paraId="2EF3106E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7830FEF1" w14:textId="77777777" w:rsidR="002A2B54" w:rsidRPr="009D0659" w:rsidRDefault="002A2B54" w:rsidP="00431662">
      <w:pPr>
        <w:pStyle w:val="BodyText"/>
        <w:rPr>
          <w:sz w:val="30"/>
          <w:lang w:val="id-ID"/>
        </w:rPr>
      </w:pPr>
    </w:p>
    <w:p w14:paraId="0AB16E52" w14:textId="77777777" w:rsidR="002A2B54" w:rsidRPr="009D0659" w:rsidRDefault="00FC320D" w:rsidP="0064569E">
      <w:pPr>
        <w:pStyle w:val="ListParagraph"/>
        <w:numPr>
          <w:ilvl w:val="2"/>
          <w:numId w:val="15"/>
        </w:numPr>
        <w:tabs>
          <w:tab w:val="left" w:pos="671"/>
        </w:tabs>
        <w:ind w:left="670" w:hanging="553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49B72226" w14:textId="1EFF85E9" w:rsidR="0064569E" w:rsidRPr="009D0659" w:rsidRDefault="005E70C4" w:rsidP="007F0699">
      <w:pPr>
        <w:pStyle w:val="BodyText"/>
        <w:ind w:left="118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kebijakan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pelaksanaan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rekrutmen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seleksi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baru,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kualitas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input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calon</w:t>
      </w:r>
      <w:r w:rsidR="00FC320D" w:rsidRPr="009D0659">
        <w:rPr>
          <w:spacing w:val="3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baru,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daerah asal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calon mahasiswa baru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S.</w:t>
      </w:r>
    </w:p>
    <w:p w14:paraId="1815AC79" w14:textId="77777777" w:rsidR="0064569E" w:rsidRPr="009D0659" w:rsidRDefault="0064569E" w:rsidP="0064569E">
      <w:pPr>
        <w:pStyle w:val="BodyText"/>
        <w:ind w:left="118" w:right="253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129A240C" w14:textId="47843DBD" w:rsidR="00431662" w:rsidRPr="009D0659" w:rsidRDefault="00431662" w:rsidP="00431662">
      <w:pPr>
        <w:pStyle w:val="BodyText"/>
        <w:ind w:left="118"/>
        <w:rPr>
          <w:lang w:val="id-ID"/>
        </w:rPr>
      </w:pPr>
    </w:p>
    <w:p w14:paraId="1A1349F0" w14:textId="77777777" w:rsidR="00B95966" w:rsidRPr="009D0659" w:rsidRDefault="00B95966" w:rsidP="00431662">
      <w:pPr>
        <w:rPr>
          <w:lang w:val="id-ID"/>
        </w:rPr>
      </w:pPr>
    </w:p>
    <w:p w14:paraId="23233A89" w14:textId="77777777" w:rsidR="00B95966" w:rsidRPr="009D0659" w:rsidRDefault="00B95966" w:rsidP="00B95966">
      <w:pPr>
        <w:pStyle w:val="ListParagraph"/>
        <w:numPr>
          <w:ilvl w:val="2"/>
          <w:numId w:val="15"/>
        </w:numPr>
        <w:tabs>
          <w:tab w:val="left" w:pos="669"/>
        </w:tabs>
        <w:ind w:left="668" w:hanging="551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198954F7" w14:textId="77777777" w:rsidR="00B95966" w:rsidRPr="009D0659" w:rsidRDefault="00B95966" w:rsidP="00B95966">
      <w:pPr>
        <w:pStyle w:val="BodyText"/>
        <w:ind w:left="118" w:right="251"/>
        <w:jc w:val="both"/>
        <w:rPr>
          <w:lang w:val="id-ID"/>
        </w:rPr>
      </w:pPr>
      <w:r w:rsidRPr="009D0659">
        <w:rPr>
          <w:lang w:val="id-ID"/>
        </w:rPr>
        <w:t>Tindak</w:t>
      </w:r>
      <w:r w:rsidRPr="009D0659">
        <w:rPr>
          <w:spacing w:val="-8"/>
          <w:lang w:val="id-ID"/>
        </w:rPr>
        <w:t xml:space="preserve"> </w:t>
      </w:r>
      <w:r w:rsidRPr="009D0659">
        <w:rPr>
          <w:lang w:val="id-ID"/>
        </w:rPr>
        <w:t>lanjut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0"/>
          <w:lang w:val="id-ID"/>
        </w:rPr>
        <w:t xml:space="preserve"> </w:t>
      </w:r>
      <w:r w:rsidRPr="009D0659">
        <w:rPr>
          <w:lang w:val="id-ID"/>
        </w:rPr>
        <w:t>telah</w:t>
      </w:r>
      <w:r w:rsidRPr="009D0659">
        <w:rPr>
          <w:spacing w:val="-8"/>
          <w:lang w:val="id-ID"/>
        </w:rPr>
        <w:t xml:space="preserve"> </w:t>
      </w:r>
      <w:r w:rsidRPr="009D0659">
        <w:rPr>
          <w:lang w:val="id-ID"/>
        </w:rPr>
        <w:t>diambil</w:t>
      </w:r>
      <w:r w:rsidRPr="009D0659">
        <w:rPr>
          <w:spacing w:val="-9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7"/>
          <w:lang w:val="id-ID"/>
        </w:rPr>
        <w:t xml:space="preserve"> </w:t>
      </w:r>
      <w:r w:rsidRPr="009D0659">
        <w:rPr>
          <w:lang w:val="id-ID"/>
        </w:rPr>
        <w:t>rangka</w:t>
      </w:r>
      <w:r w:rsidRPr="009D0659">
        <w:rPr>
          <w:spacing w:val="-11"/>
          <w:lang w:val="id-ID"/>
        </w:rPr>
        <w:t xml:space="preserve"> </w:t>
      </w:r>
      <w:r w:rsidRPr="009D0659">
        <w:rPr>
          <w:lang w:val="id-ID"/>
        </w:rPr>
        <w:t>meningkatkan</w:t>
      </w:r>
      <w:r w:rsidRPr="009D0659">
        <w:rPr>
          <w:spacing w:val="-9"/>
          <w:lang w:val="id-ID"/>
        </w:rPr>
        <w:t xml:space="preserve"> </w:t>
      </w:r>
      <w:r w:rsidRPr="009D0659">
        <w:rPr>
          <w:lang w:val="id-ID"/>
        </w:rPr>
        <w:t>jumlah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dan kualitas calo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baru,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baik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r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neger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upu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ri lua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negeri.</w:t>
      </w:r>
    </w:p>
    <w:p w14:paraId="1AB6C8A8" w14:textId="77777777" w:rsidR="00B95966" w:rsidRDefault="00B95966" w:rsidP="003E3B10">
      <w:pPr>
        <w:pStyle w:val="BodyText"/>
        <w:ind w:left="118" w:right="251"/>
        <w:jc w:val="both"/>
        <w:rPr>
          <w:lang w:val="id-ID"/>
        </w:rPr>
      </w:pPr>
    </w:p>
    <w:p w14:paraId="3AD4CED2" w14:textId="77777777" w:rsidR="007F0699" w:rsidRPr="009D0659" w:rsidRDefault="007F0699" w:rsidP="007F0699">
      <w:pPr>
        <w:pStyle w:val="BodyText"/>
        <w:ind w:left="118" w:right="253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2088AEFF" w14:textId="2329EEB1" w:rsidR="007F0699" w:rsidRPr="009D0659" w:rsidRDefault="007F0699" w:rsidP="003E3B10">
      <w:pPr>
        <w:pStyle w:val="BodyText"/>
        <w:ind w:left="118" w:right="251"/>
        <w:jc w:val="both"/>
        <w:rPr>
          <w:lang w:val="id-ID"/>
        </w:rPr>
        <w:sectPr w:rsidR="007F0699" w:rsidRPr="009D0659">
          <w:pgSz w:w="16850" w:h="11910" w:orient="landscape"/>
          <w:pgMar w:top="1060" w:right="1160" w:bottom="1020" w:left="1300" w:header="0" w:footer="837" w:gutter="0"/>
          <w:cols w:space="720"/>
        </w:sectPr>
      </w:pPr>
    </w:p>
    <w:p w14:paraId="3757E47D" w14:textId="77777777" w:rsidR="002A2B54" w:rsidRPr="009D0659" w:rsidRDefault="002A2B54" w:rsidP="00431662">
      <w:pPr>
        <w:pStyle w:val="BodyText"/>
        <w:rPr>
          <w:sz w:val="32"/>
          <w:lang w:val="id-ID"/>
        </w:rPr>
      </w:pPr>
    </w:p>
    <w:p w14:paraId="41E56BDF" w14:textId="77777777" w:rsidR="002A2B54" w:rsidRPr="009D0659" w:rsidRDefault="00FC320D" w:rsidP="00431662">
      <w:pPr>
        <w:pStyle w:val="ListParagraph"/>
        <w:numPr>
          <w:ilvl w:val="1"/>
          <w:numId w:val="14"/>
        </w:numPr>
        <w:tabs>
          <w:tab w:val="left" w:pos="489"/>
        </w:tabs>
        <w:rPr>
          <w:b/>
          <w:lang w:val="id-ID"/>
        </w:rPr>
      </w:pPr>
      <w:r w:rsidRPr="009D0659">
        <w:rPr>
          <w:b/>
          <w:lang w:val="id-ID"/>
        </w:rPr>
        <w:t>Program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Layanan dan Pembinaa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Mahasiswa</w:t>
      </w:r>
    </w:p>
    <w:p w14:paraId="19682966" w14:textId="77777777" w:rsidR="002A2B54" w:rsidRPr="009D0659" w:rsidRDefault="00FC320D" w:rsidP="00431662">
      <w:pPr>
        <w:pStyle w:val="ListParagraph"/>
        <w:numPr>
          <w:ilvl w:val="2"/>
          <w:numId w:val="14"/>
        </w:numPr>
        <w:tabs>
          <w:tab w:val="left" w:pos="671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4C08EA4C" w14:textId="0C3D938E" w:rsidR="002A2B54" w:rsidRPr="009D0659" w:rsidRDefault="00FC320D" w:rsidP="00431662">
      <w:pPr>
        <w:pStyle w:val="BodyText"/>
        <w:ind w:left="118" w:right="251"/>
        <w:jc w:val="both"/>
        <w:rPr>
          <w:lang w:val="id-ID"/>
        </w:rPr>
      </w:pPr>
      <w:r w:rsidRPr="009D0659">
        <w:rPr>
          <w:lang w:val="id-ID"/>
        </w:rPr>
        <w:t>Kebijakan tertulis dalam bentuk peraturan perundang-undang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/atau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impin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yang mengatu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rogram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layan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 pembina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ahasiswa dalam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bidang minat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bakat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penalaran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sejahteraan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profesian.</w:t>
      </w:r>
    </w:p>
    <w:p w14:paraId="578BD4B0" w14:textId="07CB13A7" w:rsidR="00431662" w:rsidRPr="009D0659" w:rsidRDefault="00431662" w:rsidP="00431662">
      <w:pPr>
        <w:pStyle w:val="BodyText"/>
        <w:ind w:left="118" w:right="251"/>
        <w:jc w:val="both"/>
        <w:rPr>
          <w:lang w:val="id-ID"/>
        </w:rPr>
      </w:pPr>
    </w:p>
    <w:p w14:paraId="4CFDF620" w14:textId="77777777" w:rsidR="0064569E" w:rsidRPr="009D0659" w:rsidRDefault="0064569E" w:rsidP="0064569E">
      <w:pPr>
        <w:pStyle w:val="BodyText"/>
        <w:ind w:left="118" w:right="253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0D1140F3" w14:textId="77777777" w:rsidR="002A2B54" w:rsidRPr="009D0659" w:rsidRDefault="002A2B54" w:rsidP="00431662">
      <w:pPr>
        <w:pStyle w:val="BodyText"/>
        <w:rPr>
          <w:sz w:val="33"/>
          <w:lang w:val="id-ID"/>
        </w:rPr>
      </w:pPr>
    </w:p>
    <w:p w14:paraId="69F56DDC" w14:textId="77777777" w:rsidR="002A2B54" w:rsidRPr="009D0659" w:rsidRDefault="00FC320D" w:rsidP="00431662">
      <w:pPr>
        <w:pStyle w:val="ListParagraph"/>
        <w:numPr>
          <w:ilvl w:val="2"/>
          <w:numId w:val="14"/>
        </w:numPr>
        <w:tabs>
          <w:tab w:val="left" w:pos="670"/>
        </w:tabs>
        <w:ind w:left="669" w:hanging="552"/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07848AFC" w14:textId="1D83E40E" w:rsidR="002A2B54" w:rsidRPr="009D0659" w:rsidRDefault="00D362D9" w:rsidP="00431662">
      <w:pPr>
        <w:pStyle w:val="BodyText"/>
        <w:ind w:left="118" w:right="251"/>
        <w:jc w:val="both"/>
        <w:rPr>
          <w:lang w:val="id-ID"/>
        </w:rPr>
      </w:pPr>
      <w:r w:rsidRPr="009D0659">
        <w:rPr>
          <w:lang w:val="id-ID"/>
        </w:rPr>
        <w:t>K</w:t>
      </w:r>
      <w:r w:rsidR="00FC320D" w:rsidRPr="009D0659">
        <w:rPr>
          <w:lang w:val="id-ID"/>
        </w:rPr>
        <w:t>etersediaan dan pelaksanaan program layanan dan pembinaan minat, bakat, penalaran, kesejahteraan, dan keprofesian mahasisw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lima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erakhir</w:t>
      </w:r>
      <w:r w:rsidR="00FC320D" w:rsidRPr="009D0659">
        <w:rPr>
          <w:spacing w:val="-2"/>
          <w:lang w:val="id-ID"/>
        </w:rPr>
        <w:t xml:space="preserve"> </w:t>
      </w:r>
      <w:r w:rsidR="00EE347C" w:rsidRPr="009D0659">
        <w:rPr>
          <w:spacing w:val="-2"/>
          <w:lang w:val="id-ID"/>
        </w:rPr>
        <w:t>(</w:t>
      </w:r>
      <w:r w:rsidR="00FC320D" w:rsidRPr="009D0659">
        <w:rPr>
          <w:lang w:val="id-ID"/>
        </w:rPr>
        <w:t>Tabel 3.2.2</w:t>
      </w:r>
      <w:r w:rsidR="00EE347C" w:rsidRPr="009D0659">
        <w:rPr>
          <w:lang w:val="id-ID"/>
        </w:rPr>
        <w:t>)</w:t>
      </w:r>
    </w:p>
    <w:p w14:paraId="02D494E8" w14:textId="77777777" w:rsidR="002A2B54" w:rsidRPr="009D0659" w:rsidRDefault="002A2B54" w:rsidP="00431662">
      <w:pPr>
        <w:pStyle w:val="BodyText"/>
        <w:rPr>
          <w:sz w:val="23"/>
          <w:lang w:val="id-ID"/>
        </w:rPr>
      </w:pPr>
    </w:p>
    <w:p w14:paraId="306133F7" w14:textId="77777777" w:rsidR="002A2B54" w:rsidRPr="009D0659" w:rsidRDefault="00FC320D" w:rsidP="00B95966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3.2.2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Program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layan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 pembina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minat,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bakat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nalaran,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kesejahteraan,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keprofesi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mahasiswa</w:t>
      </w:r>
    </w:p>
    <w:p w14:paraId="1C13609A" w14:textId="77777777" w:rsidR="002A2B54" w:rsidRPr="009D0659" w:rsidRDefault="002A2B54" w:rsidP="00431662">
      <w:pPr>
        <w:pStyle w:val="BodyText"/>
        <w:rPr>
          <w:sz w:val="17"/>
          <w:lang w:val="id-ID"/>
        </w:rPr>
      </w:pPr>
    </w:p>
    <w:tbl>
      <w:tblPr>
        <w:tblW w:w="0" w:type="auto"/>
        <w:tblInd w:w="1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06"/>
        <w:gridCol w:w="2269"/>
        <w:gridCol w:w="2552"/>
        <w:gridCol w:w="2552"/>
        <w:gridCol w:w="2411"/>
        <w:gridCol w:w="2838"/>
      </w:tblGrid>
      <w:tr w:rsidR="002A2B54" w:rsidRPr="009D0659" w14:paraId="43FF398C" w14:textId="77777777">
        <w:trPr>
          <w:trHeight w:val="901"/>
        </w:trPr>
        <w:tc>
          <w:tcPr>
            <w:tcW w:w="1306" w:type="dxa"/>
            <w:tcBorders>
              <w:bottom w:val="double" w:sz="2" w:space="0" w:color="000000"/>
            </w:tcBorders>
            <w:shd w:val="clear" w:color="auto" w:fill="CCCCCC"/>
          </w:tcPr>
          <w:p w14:paraId="2E6DC492" w14:textId="77777777" w:rsidR="002A2B54" w:rsidRPr="009D0659" w:rsidRDefault="002A2B54" w:rsidP="00431662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441AD999" w14:textId="77777777" w:rsidR="002A2B54" w:rsidRPr="009D0659" w:rsidRDefault="00FC320D" w:rsidP="00431662">
            <w:pPr>
              <w:pStyle w:val="TableParagraph"/>
              <w:ind w:left="179" w:right="152" w:firstLine="17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2269" w:type="dxa"/>
            <w:tcBorders>
              <w:bottom w:val="double" w:sz="2" w:space="0" w:color="000000"/>
            </w:tcBorders>
            <w:shd w:val="clear" w:color="auto" w:fill="CCCCCC"/>
          </w:tcPr>
          <w:p w14:paraId="551AA423" w14:textId="77777777" w:rsidR="002A2B54" w:rsidRPr="009D0659" w:rsidRDefault="00FC320D" w:rsidP="00431662">
            <w:pPr>
              <w:pStyle w:val="TableParagraph"/>
              <w:ind w:left="311" w:right="302" w:hanging="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 Program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yanan d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>Pembinaan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inat</w:t>
            </w:r>
          </w:p>
        </w:tc>
        <w:tc>
          <w:tcPr>
            <w:tcW w:w="2552" w:type="dxa"/>
            <w:tcBorders>
              <w:bottom w:val="double" w:sz="2" w:space="0" w:color="000000"/>
            </w:tcBorders>
            <w:shd w:val="clear" w:color="auto" w:fill="CCCCCC"/>
          </w:tcPr>
          <w:p w14:paraId="7A17BF95" w14:textId="77777777" w:rsidR="002A2B54" w:rsidRPr="009D0659" w:rsidRDefault="002A2B54" w:rsidP="00431662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7C1DB468" w14:textId="77777777" w:rsidR="002A2B54" w:rsidRPr="009D0659" w:rsidRDefault="00FC320D" w:rsidP="00431662">
            <w:pPr>
              <w:pStyle w:val="TableParagraph"/>
              <w:ind w:left="234" w:right="137" w:hanging="8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rogram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yanan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mbinaan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akat</w:t>
            </w:r>
          </w:p>
        </w:tc>
        <w:tc>
          <w:tcPr>
            <w:tcW w:w="2552" w:type="dxa"/>
            <w:tcBorders>
              <w:bottom w:val="double" w:sz="2" w:space="0" w:color="000000"/>
            </w:tcBorders>
            <w:shd w:val="clear" w:color="auto" w:fill="CCCCCC"/>
          </w:tcPr>
          <w:p w14:paraId="1A9EEE99" w14:textId="77777777" w:rsidR="002A2B54" w:rsidRPr="009D0659" w:rsidRDefault="00FC320D" w:rsidP="00431662">
            <w:pPr>
              <w:pStyle w:val="TableParagraph"/>
              <w:ind w:left="147" w:right="14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rogram</w:t>
            </w:r>
            <w:r w:rsidRPr="009D0659">
              <w:rPr>
                <w:b/>
                <w:spacing w:val="-1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yanan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 Pembina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alaran</w:t>
            </w:r>
          </w:p>
        </w:tc>
        <w:tc>
          <w:tcPr>
            <w:tcW w:w="2411" w:type="dxa"/>
            <w:tcBorders>
              <w:bottom w:val="double" w:sz="2" w:space="0" w:color="000000"/>
            </w:tcBorders>
            <w:shd w:val="clear" w:color="auto" w:fill="CCCCCC"/>
          </w:tcPr>
          <w:p w14:paraId="5E341DF3" w14:textId="77777777" w:rsidR="002A2B54" w:rsidRPr="009D0659" w:rsidRDefault="00FC320D" w:rsidP="00431662">
            <w:pPr>
              <w:pStyle w:val="TableParagraph"/>
              <w:ind w:left="286" w:right="28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 xml:space="preserve">Jenis </w:t>
            </w:r>
            <w:r w:rsidRPr="009D0659">
              <w:rPr>
                <w:b/>
                <w:sz w:val="20"/>
                <w:lang w:val="id-ID"/>
              </w:rPr>
              <w:t>Program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yanan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</w:p>
          <w:p w14:paraId="106DE03A" w14:textId="77777777" w:rsidR="002A2B54" w:rsidRPr="009D0659" w:rsidRDefault="00FC320D" w:rsidP="00431662">
            <w:pPr>
              <w:pStyle w:val="TableParagraph"/>
              <w:ind w:left="519" w:right="515" w:firstLine="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mbina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Kesejahteraan</w:t>
            </w:r>
          </w:p>
        </w:tc>
        <w:tc>
          <w:tcPr>
            <w:tcW w:w="2838" w:type="dxa"/>
            <w:tcBorders>
              <w:bottom w:val="double" w:sz="2" w:space="0" w:color="000000"/>
            </w:tcBorders>
            <w:shd w:val="clear" w:color="auto" w:fill="CCCCCC"/>
          </w:tcPr>
          <w:p w14:paraId="623FC897" w14:textId="77777777" w:rsidR="002A2B54" w:rsidRPr="009D0659" w:rsidRDefault="00FC320D" w:rsidP="00431662">
            <w:pPr>
              <w:pStyle w:val="TableParagraph"/>
              <w:ind w:left="287" w:right="28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rogram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yanan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 Pembina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profesian</w:t>
            </w:r>
          </w:p>
        </w:tc>
      </w:tr>
      <w:tr w:rsidR="002A2B54" w:rsidRPr="009D0659" w14:paraId="723FF98D" w14:textId="77777777">
        <w:trPr>
          <w:trHeight w:val="220"/>
        </w:trPr>
        <w:tc>
          <w:tcPr>
            <w:tcW w:w="1306" w:type="dxa"/>
            <w:tcBorders>
              <w:top w:val="double" w:sz="2" w:space="0" w:color="000000"/>
            </w:tcBorders>
            <w:shd w:val="clear" w:color="auto" w:fill="BEBEBE"/>
          </w:tcPr>
          <w:p w14:paraId="314F90E5" w14:textId="77777777" w:rsidR="002A2B54" w:rsidRPr="009D0659" w:rsidRDefault="00FC320D" w:rsidP="00431662">
            <w:pPr>
              <w:pStyle w:val="TableParagraph"/>
              <w:ind w:left="281" w:right="27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269" w:type="dxa"/>
            <w:tcBorders>
              <w:top w:val="double" w:sz="2" w:space="0" w:color="000000"/>
            </w:tcBorders>
            <w:shd w:val="clear" w:color="auto" w:fill="BEBEBE"/>
          </w:tcPr>
          <w:p w14:paraId="54765D48" w14:textId="77777777" w:rsidR="002A2B54" w:rsidRPr="009D0659" w:rsidRDefault="00FC320D" w:rsidP="00431662">
            <w:pPr>
              <w:pStyle w:val="TableParagraph"/>
              <w:ind w:left="989" w:right="98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552" w:type="dxa"/>
            <w:tcBorders>
              <w:top w:val="double" w:sz="2" w:space="0" w:color="000000"/>
            </w:tcBorders>
            <w:shd w:val="clear" w:color="auto" w:fill="BEBEBE"/>
          </w:tcPr>
          <w:p w14:paraId="5BE586EB" w14:textId="77777777" w:rsidR="002A2B54" w:rsidRPr="009D0659" w:rsidRDefault="00FC320D" w:rsidP="00431662">
            <w:pPr>
              <w:pStyle w:val="TableParagraph"/>
              <w:ind w:left="145" w:right="14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552" w:type="dxa"/>
            <w:tcBorders>
              <w:top w:val="double" w:sz="2" w:space="0" w:color="000000"/>
            </w:tcBorders>
            <w:shd w:val="clear" w:color="auto" w:fill="BEBEBE"/>
          </w:tcPr>
          <w:p w14:paraId="0F75D791" w14:textId="77777777" w:rsidR="002A2B54" w:rsidRPr="009D0659" w:rsidRDefault="00FC320D" w:rsidP="00431662">
            <w:pPr>
              <w:pStyle w:val="TableParagraph"/>
              <w:ind w:left="145" w:right="14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411" w:type="dxa"/>
            <w:tcBorders>
              <w:top w:val="double" w:sz="2" w:space="0" w:color="000000"/>
            </w:tcBorders>
            <w:shd w:val="clear" w:color="auto" w:fill="BEBEBE"/>
          </w:tcPr>
          <w:p w14:paraId="36DB8242" w14:textId="77777777" w:rsidR="002A2B54" w:rsidRPr="009D0659" w:rsidRDefault="00FC320D" w:rsidP="00431662">
            <w:pPr>
              <w:pStyle w:val="TableParagraph"/>
              <w:ind w:left="285" w:right="28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838" w:type="dxa"/>
            <w:tcBorders>
              <w:top w:val="double" w:sz="2" w:space="0" w:color="000000"/>
            </w:tcBorders>
            <w:shd w:val="clear" w:color="auto" w:fill="BEBEBE"/>
          </w:tcPr>
          <w:p w14:paraId="1E20FABD" w14:textId="77777777" w:rsidR="002A2B54" w:rsidRPr="009D0659" w:rsidRDefault="00FC320D" w:rsidP="00431662">
            <w:pPr>
              <w:pStyle w:val="TableParagraph"/>
              <w:ind w:left="285" w:right="28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2A2B54" w:rsidRPr="009D0659" w14:paraId="4CF56E69" w14:textId="77777777">
        <w:trPr>
          <w:trHeight w:val="230"/>
        </w:trPr>
        <w:tc>
          <w:tcPr>
            <w:tcW w:w="1306" w:type="dxa"/>
          </w:tcPr>
          <w:p w14:paraId="1B558EB6" w14:textId="77777777" w:rsidR="002A2B54" w:rsidRPr="009D0659" w:rsidRDefault="00FC320D" w:rsidP="00431662">
            <w:pPr>
              <w:pStyle w:val="TableParagraph"/>
              <w:ind w:left="279" w:right="27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4</w:t>
            </w:r>
          </w:p>
        </w:tc>
        <w:tc>
          <w:tcPr>
            <w:tcW w:w="2269" w:type="dxa"/>
          </w:tcPr>
          <w:p w14:paraId="3C509297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7A1486B7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00810ED9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722351C0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8" w:type="dxa"/>
          </w:tcPr>
          <w:p w14:paraId="5004386C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F0D14A6" w14:textId="77777777">
        <w:trPr>
          <w:trHeight w:val="230"/>
        </w:trPr>
        <w:tc>
          <w:tcPr>
            <w:tcW w:w="1306" w:type="dxa"/>
          </w:tcPr>
          <w:p w14:paraId="7E99908D" w14:textId="77777777" w:rsidR="002A2B54" w:rsidRPr="009D0659" w:rsidRDefault="00FC320D" w:rsidP="00431662">
            <w:pPr>
              <w:pStyle w:val="TableParagraph"/>
              <w:ind w:left="279" w:right="27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3</w:t>
            </w:r>
          </w:p>
        </w:tc>
        <w:tc>
          <w:tcPr>
            <w:tcW w:w="2269" w:type="dxa"/>
          </w:tcPr>
          <w:p w14:paraId="644B6C5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3C87BD2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3E6FD3C3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631BB6D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8" w:type="dxa"/>
          </w:tcPr>
          <w:p w14:paraId="3941DECC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140F493" w14:textId="77777777">
        <w:trPr>
          <w:trHeight w:val="230"/>
        </w:trPr>
        <w:tc>
          <w:tcPr>
            <w:tcW w:w="1306" w:type="dxa"/>
          </w:tcPr>
          <w:p w14:paraId="23DDE44C" w14:textId="77777777" w:rsidR="002A2B54" w:rsidRPr="009D0659" w:rsidRDefault="00FC320D" w:rsidP="00431662">
            <w:pPr>
              <w:pStyle w:val="TableParagraph"/>
              <w:ind w:left="279" w:right="27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2269" w:type="dxa"/>
          </w:tcPr>
          <w:p w14:paraId="128BEFBC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1D78B4A6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3AB7045E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1A2F6F9B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8" w:type="dxa"/>
          </w:tcPr>
          <w:p w14:paraId="28D93E8A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F542CE6" w14:textId="77777777">
        <w:trPr>
          <w:trHeight w:val="230"/>
        </w:trPr>
        <w:tc>
          <w:tcPr>
            <w:tcW w:w="1306" w:type="dxa"/>
          </w:tcPr>
          <w:p w14:paraId="23F366F9" w14:textId="77777777" w:rsidR="002A2B54" w:rsidRPr="009D0659" w:rsidRDefault="00FC320D" w:rsidP="00431662">
            <w:pPr>
              <w:pStyle w:val="TableParagraph"/>
              <w:ind w:left="279" w:right="27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2269" w:type="dxa"/>
          </w:tcPr>
          <w:p w14:paraId="4BC22171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7189D4B9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4FB2B3E5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15AC273E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8" w:type="dxa"/>
          </w:tcPr>
          <w:p w14:paraId="086A4134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99C7E1F" w14:textId="77777777">
        <w:trPr>
          <w:trHeight w:val="229"/>
        </w:trPr>
        <w:tc>
          <w:tcPr>
            <w:tcW w:w="1306" w:type="dxa"/>
            <w:tcBorders>
              <w:bottom w:val="double" w:sz="1" w:space="0" w:color="000000"/>
            </w:tcBorders>
          </w:tcPr>
          <w:p w14:paraId="0B4B5890" w14:textId="77777777" w:rsidR="002A2B54" w:rsidRPr="009D0659" w:rsidRDefault="00FC320D" w:rsidP="00431662">
            <w:pPr>
              <w:pStyle w:val="TableParagraph"/>
              <w:ind w:left="281" w:right="27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</w:t>
            </w:r>
          </w:p>
        </w:tc>
        <w:tc>
          <w:tcPr>
            <w:tcW w:w="2269" w:type="dxa"/>
            <w:tcBorders>
              <w:bottom w:val="double" w:sz="1" w:space="0" w:color="000000"/>
            </w:tcBorders>
          </w:tcPr>
          <w:p w14:paraId="64913A17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  <w:tcBorders>
              <w:bottom w:val="double" w:sz="1" w:space="0" w:color="000000"/>
            </w:tcBorders>
          </w:tcPr>
          <w:p w14:paraId="326E83E2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  <w:tcBorders>
              <w:bottom w:val="double" w:sz="1" w:space="0" w:color="000000"/>
            </w:tcBorders>
          </w:tcPr>
          <w:p w14:paraId="54C654C9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  <w:tcBorders>
              <w:bottom w:val="double" w:sz="1" w:space="0" w:color="000000"/>
            </w:tcBorders>
          </w:tcPr>
          <w:p w14:paraId="57AF7B22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8" w:type="dxa"/>
            <w:tcBorders>
              <w:bottom w:val="double" w:sz="1" w:space="0" w:color="000000"/>
            </w:tcBorders>
          </w:tcPr>
          <w:p w14:paraId="0213B893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947C971" w14:textId="77777777">
        <w:trPr>
          <w:trHeight w:val="229"/>
        </w:trPr>
        <w:tc>
          <w:tcPr>
            <w:tcW w:w="1306" w:type="dxa"/>
            <w:tcBorders>
              <w:top w:val="double" w:sz="1" w:space="0" w:color="000000"/>
            </w:tcBorders>
          </w:tcPr>
          <w:p w14:paraId="139F573D" w14:textId="77777777" w:rsidR="002A2B54" w:rsidRPr="009D0659" w:rsidRDefault="00FC320D" w:rsidP="00431662">
            <w:pPr>
              <w:pStyle w:val="TableParagraph"/>
              <w:ind w:left="281" w:right="27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2269" w:type="dxa"/>
            <w:tcBorders>
              <w:top w:val="double" w:sz="1" w:space="0" w:color="000000"/>
            </w:tcBorders>
          </w:tcPr>
          <w:p w14:paraId="62E27FD2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  <w:tcBorders>
              <w:top w:val="double" w:sz="1" w:space="0" w:color="000000"/>
            </w:tcBorders>
          </w:tcPr>
          <w:p w14:paraId="264E9221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  <w:tcBorders>
              <w:top w:val="double" w:sz="1" w:space="0" w:color="000000"/>
            </w:tcBorders>
          </w:tcPr>
          <w:p w14:paraId="2F48B29D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  <w:tcBorders>
              <w:top w:val="double" w:sz="1" w:space="0" w:color="000000"/>
            </w:tcBorders>
          </w:tcPr>
          <w:p w14:paraId="12F8F479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8" w:type="dxa"/>
            <w:tcBorders>
              <w:top w:val="double" w:sz="1" w:space="0" w:color="000000"/>
            </w:tcBorders>
          </w:tcPr>
          <w:p w14:paraId="73C78BB6" w14:textId="77777777" w:rsidR="002A2B54" w:rsidRPr="009D0659" w:rsidRDefault="002A2B54" w:rsidP="0043166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6207C57F" w14:textId="77777777" w:rsidR="002A2B54" w:rsidRPr="009D0659" w:rsidRDefault="002A2B54" w:rsidP="00431662">
      <w:pPr>
        <w:pStyle w:val="BodyText"/>
        <w:rPr>
          <w:sz w:val="23"/>
          <w:lang w:val="id-ID"/>
        </w:rPr>
      </w:pPr>
    </w:p>
    <w:p w14:paraId="5F3083FC" w14:textId="77777777" w:rsidR="002A2B54" w:rsidRPr="009D0659" w:rsidRDefault="00FC320D" w:rsidP="00431662">
      <w:pPr>
        <w:pStyle w:val="ListParagraph"/>
        <w:numPr>
          <w:ilvl w:val="2"/>
          <w:numId w:val="14"/>
        </w:numPr>
        <w:tabs>
          <w:tab w:val="left" w:pos="671"/>
        </w:tabs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63443522" w14:textId="7C3A2165" w:rsidR="002A2B54" w:rsidRPr="009D0659" w:rsidRDefault="00D362D9" w:rsidP="00431662">
      <w:pPr>
        <w:pStyle w:val="BodyText"/>
        <w:ind w:left="118" w:right="251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 terhadap kebijakan dan pelaksanaan program layanan dan pembinaan minat, bakat, penalaran, kesejahteraan, 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profesi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mahasiswa.</w:t>
      </w:r>
    </w:p>
    <w:p w14:paraId="5D202C08" w14:textId="77777777" w:rsidR="0064569E" w:rsidRPr="009D0659" w:rsidRDefault="0064569E" w:rsidP="00431662">
      <w:pPr>
        <w:pStyle w:val="BodyText"/>
        <w:ind w:left="118" w:right="251"/>
        <w:jc w:val="both"/>
        <w:rPr>
          <w:lang w:val="id-ID"/>
        </w:rPr>
      </w:pPr>
    </w:p>
    <w:p w14:paraId="020EC9E2" w14:textId="77777777" w:rsidR="0064569E" w:rsidRPr="009D0659" w:rsidRDefault="0064569E" w:rsidP="0064569E">
      <w:pPr>
        <w:pStyle w:val="BodyText"/>
        <w:ind w:left="118" w:right="253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3EFC2355" w14:textId="69E44686" w:rsidR="00B95966" w:rsidRPr="009D0659" w:rsidRDefault="00B95966" w:rsidP="00431662">
      <w:pPr>
        <w:pStyle w:val="BodyText"/>
        <w:ind w:left="118" w:right="251"/>
        <w:jc w:val="both"/>
        <w:rPr>
          <w:lang w:val="id-ID"/>
        </w:rPr>
      </w:pPr>
    </w:p>
    <w:p w14:paraId="01433D9D" w14:textId="77777777" w:rsidR="00B95966" w:rsidRPr="009D0659" w:rsidRDefault="00B95966" w:rsidP="00431662">
      <w:pPr>
        <w:jc w:val="both"/>
        <w:rPr>
          <w:lang w:val="id-ID"/>
        </w:rPr>
      </w:pPr>
    </w:p>
    <w:p w14:paraId="09D8DAF9" w14:textId="77777777" w:rsidR="00541D0F" w:rsidRPr="009D0659" w:rsidRDefault="00541D0F" w:rsidP="00431662">
      <w:pPr>
        <w:pStyle w:val="ListParagraph"/>
        <w:numPr>
          <w:ilvl w:val="2"/>
          <w:numId w:val="14"/>
        </w:numPr>
        <w:tabs>
          <w:tab w:val="left" w:pos="663"/>
        </w:tabs>
        <w:ind w:left="662" w:hanging="550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5F553029" w14:textId="364610FD" w:rsidR="00541D0F" w:rsidRPr="009D0659" w:rsidRDefault="00541D0F" w:rsidP="00431662">
      <w:pPr>
        <w:pStyle w:val="BodyText"/>
        <w:ind w:left="113" w:right="107"/>
        <w:jc w:val="both"/>
        <w:rPr>
          <w:lang w:val="id-ID"/>
        </w:rPr>
      </w:pPr>
      <w:r w:rsidRPr="009D0659">
        <w:rPr>
          <w:spacing w:val="-1"/>
          <w:lang w:val="id-ID"/>
        </w:rPr>
        <w:t>T</w:t>
      </w:r>
      <w:r w:rsidRPr="009D0659">
        <w:rPr>
          <w:lang w:val="id-ID"/>
        </w:rPr>
        <w:t>indak</w:t>
      </w:r>
      <w:r w:rsidRPr="009D0659">
        <w:rPr>
          <w:spacing w:val="-17"/>
          <w:lang w:val="id-ID"/>
        </w:rPr>
        <w:t xml:space="preserve"> </w:t>
      </w:r>
      <w:r w:rsidRPr="009D0659">
        <w:rPr>
          <w:lang w:val="id-ID"/>
        </w:rPr>
        <w:t>lanjut</w:t>
      </w:r>
      <w:r w:rsidRPr="009D0659">
        <w:rPr>
          <w:spacing w:val="-15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6"/>
          <w:lang w:val="id-ID"/>
        </w:rPr>
        <w:t xml:space="preserve"> </w:t>
      </w:r>
      <w:r w:rsidRPr="009D0659">
        <w:rPr>
          <w:lang w:val="id-ID"/>
        </w:rPr>
        <w:t>telah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diambil dalam rangka meningkatkan jumlah dan kualitas program layanan dan pembinaan minat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bakat,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alaran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kesejahteraan,</w:t>
      </w:r>
      <w:r w:rsidRPr="009D0659">
        <w:rPr>
          <w:spacing w:val="3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profesi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hasiswa.</w:t>
      </w:r>
    </w:p>
    <w:p w14:paraId="39068AD5" w14:textId="77777777" w:rsidR="0064569E" w:rsidRPr="009D0659" w:rsidRDefault="0064569E" w:rsidP="00431662">
      <w:pPr>
        <w:pStyle w:val="BodyText"/>
        <w:ind w:left="113" w:right="107"/>
        <w:jc w:val="both"/>
        <w:rPr>
          <w:lang w:val="id-ID"/>
        </w:rPr>
      </w:pPr>
    </w:p>
    <w:p w14:paraId="052EF309" w14:textId="1E0EBD54" w:rsidR="003E3B10" w:rsidRPr="009D0659" w:rsidRDefault="0064569E" w:rsidP="00C93DF2">
      <w:pPr>
        <w:pStyle w:val="BodyText"/>
        <w:ind w:left="118" w:right="253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(Lihat penjelasan sebelumnya)</w:t>
      </w:r>
    </w:p>
    <w:p w14:paraId="4AB74A58" w14:textId="7071E816" w:rsidR="00541D0F" w:rsidRPr="009D0659" w:rsidRDefault="00541D0F">
      <w:pPr>
        <w:spacing w:line="360" w:lineRule="auto"/>
        <w:jc w:val="both"/>
        <w:rPr>
          <w:lang w:val="id-ID"/>
        </w:rPr>
        <w:sectPr w:rsidR="00541D0F" w:rsidRPr="009D0659">
          <w:pgSz w:w="16850" w:h="11910" w:orient="landscape"/>
          <w:pgMar w:top="1060" w:right="1160" w:bottom="1020" w:left="1300" w:header="0" w:footer="837" w:gutter="0"/>
          <w:cols w:space="720"/>
        </w:sectPr>
      </w:pPr>
    </w:p>
    <w:p w14:paraId="6C478576" w14:textId="77777777" w:rsidR="002A2B54" w:rsidRPr="009D0659" w:rsidRDefault="00FC320D" w:rsidP="00E9687E">
      <w:pPr>
        <w:pStyle w:val="Heading2"/>
        <w:ind w:left="113" w:firstLine="0"/>
        <w:jc w:val="both"/>
        <w:rPr>
          <w:lang w:val="id-ID"/>
        </w:rPr>
      </w:pPr>
      <w:bookmarkStart w:id="6" w:name="_TOC_250006"/>
      <w:r w:rsidRPr="009D0659">
        <w:rPr>
          <w:lang w:val="id-ID"/>
        </w:rPr>
        <w:lastRenderedPageBreak/>
        <w:t>KRITERI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4.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UMBER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DAYA</w:t>
      </w:r>
      <w:r w:rsidRPr="009D0659">
        <w:rPr>
          <w:spacing w:val="-3"/>
          <w:lang w:val="id-ID"/>
        </w:rPr>
        <w:t xml:space="preserve"> </w:t>
      </w:r>
      <w:bookmarkEnd w:id="6"/>
      <w:r w:rsidRPr="009D0659">
        <w:rPr>
          <w:lang w:val="id-ID"/>
        </w:rPr>
        <w:t>MANUSIA</w:t>
      </w:r>
    </w:p>
    <w:p w14:paraId="0ED8023F" w14:textId="77777777" w:rsidR="002A2B54" w:rsidRPr="009D0659" w:rsidRDefault="002A2B54" w:rsidP="00E9687E">
      <w:pPr>
        <w:pStyle w:val="BodyText"/>
        <w:rPr>
          <w:rFonts w:ascii="Arial"/>
          <w:b/>
          <w:sz w:val="24"/>
          <w:lang w:val="id-ID"/>
        </w:rPr>
      </w:pPr>
    </w:p>
    <w:p w14:paraId="26EE61D5" w14:textId="34D35271" w:rsidR="002A2B54" w:rsidRPr="009D0659" w:rsidRDefault="00FC320D" w:rsidP="00E9687E">
      <w:pPr>
        <w:pStyle w:val="ListParagraph"/>
        <w:numPr>
          <w:ilvl w:val="1"/>
          <w:numId w:val="13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Dosen</w:t>
      </w:r>
    </w:p>
    <w:p w14:paraId="222C0119" w14:textId="77777777" w:rsidR="002A2B54" w:rsidRPr="009D0659" w:rsidRDefault="00FC320D" w:rsidP="00E9687E">
      <w:pPr>
        <w:pStyle w:val="ListParagraph"/>
        <w:numPr>
          <w:ilvl w:val="2"/>
          <w:numId w:val="13"/>
        </w:numPr>
        <w:tabs>
          <w:tab w:val="left" w:pos="666"/>
        </w:tabs>
        <w:ind w:hanging="553"/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0D32D1F5" w14:textId="0931BD0A" w:rsidR="002A2B54" w:rsidRPr="009D0659" w:rsidRDefault="00FC320D" w:rsidP="00E9687E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engatu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rekrutme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seleksi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nempatan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ngembangan,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evaluasi kinerja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mberhentian dose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T 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UPPS.</w:t>
      </w:r>
    </w:p>
    <w:p w14:paraId="765E3D99" w14:textId="77777777" w:rsidR="00E9687E" w:rsidRPr="009D0659" w:rsidRDefault="00E9687E" w:rsidP="00E9687E">
      <w:pPr>
        <w:pStyle w:val="BodyText"/>
        <w:ind w:left="113" w:right="106"/>
        <w:jc w:val="both"/>
        <w:rPr>
          <w:lang w:val="id-ID"/>
        </w:rPr>
      </w:pPr>
    </w:p>
    <w:p w14:paraId="71AD6E7B" w14:textId="77777777" w:rsidR="002A2B54" w:rsidRPr="009D0659" w:rsidRDefault="002A2B54" w:rsidP="00E9687E">
      <w:pPr>
        <w:pStyle w:val="BodyText"/>
        <w:rPr>
          <w:sz w:val="33"/>
          <w:lang w:val="id-ID"/>
        </w:rPr>
      </w:pPr>
    </w:p>
    <w:p w14:paraId="257453A8" w14:textId="77777777" w:rsidR="002A2B54" w:rsidRPr="009D0659" w:rsidRDefault="00FC320D" w:rsidP="00E9687E">
      <w:pPr>
        <w:pStyle w:val="ListParagraph"/>
        <w:numPr>
          <w:ilvl w:val="2"/>
          <w:numId w:val="13"/>
        </w:numPr>
        <w:tabs>
          <w:tab w:val="left" w:pos="666"/>
        </w:tabs>
        <w:ind w:hanging="553"/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7ABA07F4" w14:textId="77777777" w:rsidR="002A2B54" w:rsidRPr="009D0659" w:rsidRDefault="00FC320D" w:rsidP="00E9687E">
      <w:pPr>
        <w:pStyle w:val="ListParagraph"/>
        <w:numPr>
          <w:ilvl w:val="3"/>
          <w:numId w:val="13"/>
        </w:numPr>
        <w:tabs>
          <w:tab w:val="left" w:pos="850"/>
        </w:tabs>
        <w:rPr>
          <w:b/>
          <w:lang w:val="id-ID"/>
        </w:rPr>
      </w:pPr>
      <w:r w:rsidRPr="009D0659">
        <w:rPr>
          <w:b/>
          <w:lang w:val="id-ID"/>
        </w:rPr>
        <w:t>Rekrutme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es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Seleksi</w:t>
      </w:r>
      <w:r w:rsidRPr="009D0659">
        <w:rPr>
          <w:b/>
          <w:spacing w:val="2"/>
          <w:lang w:val="id-ID"/>
        </w:rPr>
        <w:t xml:space="preserve"> </w:t>
      </w:r>
      <w:r w:rsidRPr="009D0659">
        <w:rPr>
          <w:b/>
          <w:lang w:val="id-ID"/>
        </w:rPr>
        <w:t>Dosen</w:t>
      </w:r>
    </w:p>
    <w:p w14:paraId="4DD0171F" w14:textId="15EED840" w:rsidR="002A2B54" w:rsidRPr="009D0659" w:rsidRDefault="00AF638E" w:rsidP="00E9687E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>elaksanaan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rekrutme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tes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seleksi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dose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PT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UPPS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baik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dose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tetap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(PNS</w:t>
      </w:r>
      <w:r w:rsidR="00FC320D" w:rsidRPr="009D0659">
        <w:rPr>
          <w:spacing w:val="-59"/>
          <w:lang w:val="id-ID"/>
        </w:rPr>
        <w:t xml:space="preserve"> </w:t>
      </w:r>
      <w:r w:rsidR="000D10D0" w:rsidRPr="009D0659">
        <w:rPr>
          <w:spacing w:val="-59"/>
          <w:lang w:val="id-ID"/>
        </w:rPr>
        <w:t xml:space="preserve">  </w:t>
      </w:r>
      <w:r w:rsidR="000D10D0" w:rsidRPr="009D0659">
        <w:rPr>
          <w:lang w:val="id-ID"/>
        </w:rPr>
        <w:t xml:space="preserve"> atau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yayasan)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maupu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osen tidak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etap.</w:t>
      </w:r>
    </w:p>
    <w:p w14:paraId="5002F848" w14:textId="77777777" w:rsidR="00E9687E" w:rsidRPr="009D0659" w:rsidRDefault="00E9687E" w:rsidP="00E9687E">
      <w:pPr>
        <w:pStyle w:val="BodyText"/>
        <w:ind w:left="113" w:right="106"/>
        <w:jc w:val="both"/>
        <w:rPr>
          <w:lang w:val="id-ID"/>
        </w:rPr>
      </w:pPr>
    </w:p>
    <w:p w14:paraId="4313E74A" w14:textId="77777777" w:rsidR="002A2B54" w:rsidRPr="009D0659" w:rsidRDefault="002A2B54" w:rsidP="00E9687E">
      <w:pPr>
        <w:pStyle w:val="BodyText"/>
        <w:rPr>
          <w:sz w:val="32"/>
          <w:lang w:val="id-ID"/>
        </w:rPr>
      </w:pPr>
    </w:p>
    <w:p w14:paraId="6D9CD25A" w14:textId="77777777" w:rsidR="002A2B54" w:rsidRPr="009D0659" w:rsidRDefault="00FC320D" w:rsidP="00E9687E">
      <w:pPr>
        <w:pStyle w:val="ListParagraph"/>
        <w:numPr>
          <w:ilvl w:val="3"/>
          <w:numId w:val="13"/>
        </w:numPr>
        <w:tabs>
          <w:tab w:val="left" w:pos="850"/>
        </w:tabs>
        <w:rPr>
          <w:b/>
          <w:lang w:val="id-ID"/>
        </w:rPr>
      </w:pPr>
      <w:r w:rsidRPr="009D0659">
        <w:rPr>
          <w:b/>
          <w:lang w:val="id-ID"/>
        </w:rPr>
        <w:t>Profil DTPS yang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Bidang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Keahliannya</w:t>
      </w:r>
      <w:r w:rsidRPr="009D0659">
        <w:rPr>
          <w:b/>
          <w:spacing w:val="-5"/>
          <w:lang w:val="id-ID"/>
        </w:rPr>
        <w:t xml:space="preserve"> </w:t>
      </w:r>
      <w:r w:rsidRPr="009D0659">
        <w:rPr>
          <w:b/>
          <w:lang w:val="id-ID"/>
        </w:rPr>
        <w:t>Sesuai</w:t>
      </w:r>
      <w:r w:rsidRPr="009D0659">
        <w:rPr>
          <w:b/>
          <w:spacing w:val="1"/>
          <w:lang w:val="id-ID"/>
        </w:rPr>
        <w:t xml:space="preserve"> </w:t>
      </w:r>
      <w:r w:rsidRPr="009D0659">
        <w:rPr>
          <w:b/>
          <w:lang w:val="id-ID"/>
        </w:rPr>
        <w:t>Bidang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PS</w:t>
      </w:r>
    </w:p>
    <w:p w14:paraId="67D9F1DE" w14:textId="4E5D29AA" w:rsidR="002A2B54" w:rsidRPr="009D0659" w:rsidRDefault="00AF638E" w:rsidP="00BC42F1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>rofil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keahliannya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sesuai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abel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4.1.2.2,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59"/>
          <w:lang w:val="id-ID"/>
        </w:rPr>
        <w:t xml:space="preserve"> 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 xml:space="preserve"> m</w:t>
      </w:r>
      <w:r w:rsidR="00AF0745" w:rsidRPr="009D0659">
        <w:rPr>
          <w:lang w:val="id-ID"/>
        </w:rPr>
        <w:t>e</w:t>
      </w:r>
      <w:r w:rsidRPr="009D0659">
        <w:rPr>
          <w:lang w:val="id-ID"/>
        </w:rPr>
        <w:t>ncakup</w:t>
      </w:r>
      <w:r w:rsidR="00FC320D" w:rsidRPr="009D0659">
        <w:rPr>
          <w:lang w:val="id-ID"/>
        </w:rPr>
        <w:t xml:space="preserve"> (1) nama lengkap, (2) nomor induk dosen nasional (NIDN) atau Nomor Induk Dose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husus</w:t>
      </w:r>
      <w:r w:rsidR="00FC320D" w:rsidRPr="009D0659">
        <w:rPr>
          <w:spacing w:val="7"/>
          <w:lang w:val="id-ID"/>
        </w:rPr>
        <w:t xml:space="preserve"> </w:t>
      </w:r>
      <w:r w:rsidR="00FC320D" w:rsidRPr="009D0659">
        <w:rPr>
          <w:lang w:val="id-ID"/>
        </w:rPr>
        <w:t>(NIDK),</w:t>
      </w:r>
      <w:r w:rsidR="00FC320D" w:rsidRPr="009D0659">
        <w:rPr>
          <w:spacing w:val="7"/>
          <w:lang w:val="id-ID"/>
        </w:rPr>
        <w:t xml:space="preserve"> </w:t>
      </w:r>
      <w:r w:rsidR="00FC320D" w:rsidRPr="009D0659">
        <w:rPr>
          <w:lang w:val="id-ID"/>
        </w:rPr>
        <w:t>(3)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tanggal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lahir,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(4)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sertifikat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pendidik,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(5)</w:t>
      </w:r>
      <w:r w:rsidR="00FC320D" w:rsidRPr="009D0659">
        <w:rPr>
          <w:spacing w:val="4"/>
          <w:lang w:val="id-ID"/>
        </w:rPr>
        <w:t xml:space="preserve"> </w:t>
      </w:r>
      <w:r w:rsidR="00FC320D" w:rsidRPr="009D0659">
        <w:rPr>
          <w:lang w:val="id-ID"/>
        </w:rPr>
        <w:t>jabatan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fungsional,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(6)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gelar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akademik,(7)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endidik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S-1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S-2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S-3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asal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T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(8)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eahli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untuk setiap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jenjang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pendidikan.</w:t>
      </w:r>
    </w:p>
    <w:p w14:paraId="035075D1" w14:textId="77777777" w:rsidR="00E9687E" w:rsidRPr="009D0659" w:rsidRDefault="00E9687E" w:rsidP="00E9687E">
      <w:pPr>
        <w:pStyle w:val="BodyText"/>
        <w:rPr>
          <w:sz w:val="19"/>
          <w:lang w:val="id-ID"/>
        </w:rPr>
      </w:pPr>
    </w:p>
    <w:p w14:paraId="030AE02D" w14:textId="77777777" w:rsidR="002A2B54" w:rsidRPr="009D0659" w:rsidRDefault="00FC320D" w:rsidP="00E9687E">
      <w:pPr>
        <w:pStyle w:val="ListParagraph"/>
        <w:numPr>
          <w:ilvl w:val="3"/>
          <w:numId w:val="13"/>
        </w:numPr>
        <w:tabs>
          <w:tab w:val="left" w:pos="851"/>
        </w:tabs>
        <w:ind w:left="850" w:hanging="738"/>
        <w:rPr>
          <w:b/>
          <w:lang w:val="id-ID"/>
        </w:rPr>
      </w:pPr>
      <w:r w:rsidRPr="009D0659">
        <w:rPr>
          <w:b/>
          <w:lang w:val="id-ID"/>
        </w:rPr>
        <w:t>Profil</w:t>
      </w:r>
      <w:r w:rsidRPr="009D0659">
        <w:rPr>
          <w:b/>
          <w:spacing w:val="1"/>
          <w:lang w:val="id-ID"/>
        </w:rPr>
        <w:t xml:space="preserve"> </w:t>
      </w:r>
      <w:r w:rsidRPr="009D0659">
        <w:rPr>
          <w:b/>
          <w:lang w:val="id-ID"/>
        </w:rPr>
        <w:t>DTPS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yang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Bidang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Keahliannya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di Luar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Bidang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PS</w:t>
      </w:r>
    </w:p>
    <w:p w14:paraId="5EDB1E1A" w14:textId="495CB7A4" w:rsidR="002A2B54" w:rsidRPr="009D0659" w:rsidRDefault="00AF0745" w:rsidP="00E9687E">
      <w:pPr>
        <w:pStyle w:val="BodyText"/>
        <w:ind w:left="113"/>
        <w:jc w:val="both"/>
        <w:rPr>
          <w:lang w:val="id-ID"/>
        </w:rPr>
      </w:pPr>
      <w:r w:rsidRPr="009D0659">
        <w:rPr>
          <w:spacing w:val="-1"/>
          <w:lang w:val="id-ID"/>
        </w:rPr>
        <w:t>P</w:t>
      </w:r>
      <w:r w:rsidR="00FC320D" w:rsidRPr="009D0659">
        <w:rPr>
          <w:spacing w:val="-1"/>
          <w:lang w:val="id-ID"/>
        </w:rPr>
        <w:t>rofil</w:t>
      </w:r>
      <w:r w:rsidR="00FC320D" w:rsidRPr="009D0659">
        <w:rPr>
          <w:spacing w:val="-15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-17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keahliannya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17"/>
          <w:lang w:val="id-ID"/>
        </w:rPr>
        <w:t xml:space="preserve"> </w:t>
      </w:r>
      <w:r w:rsidR="00FC320D" w:rsidRPr="009D0659">
        <w:rPr>
          <w:lang w:val="id-ID"/>
        </w:rPr>
        <w:t>luar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17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-15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-16"/>
          <w:lang w:val="id-ID"/>
        </w:rPr>
        <w:t xml:space="preserve"> </w:t>
      </w:r>
      <w:r w:rsidR="00FC320D" w:rsidRPr="009D0659">
        <w:rPr>
          <w:lang w:val="id-ID"/>
        </w:rPr>
        <w:t>tabel</w:t>
      </w:r>
      <w:r w:rsidR="00FC320D" w:rsidRPr="009D0659">
        <w:rPr>
          <w:spacing w:val="-15"/>
          <w:lang w:val="id-ID"/>
        </w:rPr>
        <w:t xml:space="preserve"> </w:t>
      </w:r>
      <w:r w:rsidR="00FC320D" w:rsidRPr="009D0659">
        <w:rPr>
          <w:lang w:val="id-ID"/>
        </w:rPr>
        <w:t>4.1.2.3,</w:t>
      </w:r>
      <w:r w:rsidR="00FC320D" w:rsidRPr="009D0659">
        <w:rPr>
          <w:spacing w:val="-15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9"/>
          <w:lang w:val="id-ID"/>
        </w:rPr>
        <w:t xml:space="preserve"> </w:t>
      </w:r>
      <w:r w:rsidR="00FC320D" w:rsidRPr="009D0659">
        <w:rPr>
          <w:lang w:val="id-ID"/>
        </w:rPr>
        <w:t>mencakup</w:t>
      </w:r>
      <w:r w:rsidR="00A0455F" w:rsidRPr="009D0659">
        <w:rPr>
          <w:lang w:val="id-ID"/>
        </w:rPr>
        <w:t xml:space="preserve"> (1) </w:t>
      </w:r>
      <w:r w:rsidR="00FC320D" w:rsidRPr="009D0659">
        <w:rPr>
          <w:lang w:val="id-ID"/>
        </w:rPr>
        <w:t>nama lengkap, (2) nomor induk dosen nasional atau NIDN atau Nomor Induk Dosen Khusu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(NIDK), (3) tanggal lahir, (4) sertifikat pendidik, (5) jabatan fungsional, (6) gelar akademik, (7)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didik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S1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S2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S3 d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asal PT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(8)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bidang keahlian untuk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setiap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jenjang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pendidikan.</w:t>
      </w:r>
    </w:p>
    <w:p w14:paraId="171EAE34" w14:textId="77777777" w:rsidR="002A2B54" w:rsidRPr="009D0659" w:rsidRDefault="002A2B54" w:rsidP="00E9687E">
      <w:pPr>
        <w:jc w:val="both"/>
        <w:rPr>
          <w:lang w:val="id-ID"/>
        </w:rPr>
        <w:sectPr w:rsidR="002A2B54" w:rsidRPr="009D0659">
          <w:footerReference w:type="default" r:id="rId13"/>
          <w:pgSz w:w="11910" w:h="16850"/>
          <w:pgMar w:top="1340" w:right="1020" w:bottom="1020" w:left="1020" w:header="0" w:footer="837" w:gutter="0"/>
          <w:cols w:space="720"/>
        </w:sectPr>
      </w:pPr>
    </w:p>
    <w:p w14:paraId="0F0DC3CE" w14:textId="77777777" w:rsidR="002A2B54" w:rsidRPr="009D0659" w:rsidRDefault="00FC320D">
      <w:pPr>
        <w:pStyle w:val="BodyText"/>
        <w:spacing w:before="69"/>
        <w:ind w:left="402"/>
        <w:rPr>
          <w:lang w:val="id-ID"/>
        </w:rPr>
      </w:pPr>
      <w:r w:rsidRPr="009D0659">
        <w:rPr>
          <w:lang w:val="id-ID"/>
        </w:rPr>
        <w:lastRenderedPageBreak/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4.1.2.2 DTPS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Bid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ahlianny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esua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eng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Bid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S</w:t>
      </w:r>
    </w:p>
    <w:p w14:paraId="1E1D712E" w14:textId="77777777" w:rsidR="002A2B54" w:rsidRPr="009D0659" w:rsidRDefault="002A2B54">
      <w:pPr>
        <w:pStyle w:val="BodyText"/>
        <w:spacing w:before="2" w:after="1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1"/>
        <w:gridCol w:w="2611"/>
        <w:gridCol w:w="1702"/>
        <w:gridCol w:w="1416"/>
        <w:gridCol w:w="1277"/>
        <w:gridCol w:w="1557"/>
        <w:gridCol w:w="1277"/>
        <w:gridCol w:w="1843"/>
        <w:gridCol w:w="1702"/>
      </w:tblGrid>
      <w:tr w:rsidR="002A2B54" w:rsidRPr="009D0659" w14:paraId="26DFEC38" w14:textId="77777777">
        <w:trPr>
          <w:trHeight w:val="911"/>
        </w:trPr>
        <w:tc>
          <w:tcPr>
            <w:tcW w:w="651" w:type="dxa"/>
            <w:tcBorders>
              <w:bottom w:val="double" w:sz="1" w:space="0" w:color="000000"/>
            </w:tcBorders>
            <w:shd w:val="clear" w:color="auto" w:fill="CCCCCC"/>
          </w:tcPr>
          <w:p w14:paraId="6A8BC627" w14:textId="77777777" w:rsidR="002A2B54" w:rsidRPr="009D0659" w:rsidRDefault="002A2B54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0F3DBB36" w14:textId="77777777" w:rsidR="002A2B54" w:rsidRPr="009D0659" w:rsidRDefault="00FC320D">
            <w:pPr>
              <w:pStyle w:val="TableParagraph"/>
              <w:ind w:left="142" w:right="13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611" w:type="dxa"/>
            <w:tcBorders>
              <w:bottom w:val="double" w:sz="1" w:space="0" w:color="000000"/>
            </w:tcBorders>
            <w:shd w:val="clear" w:color="auto" w:fill="CCCCCC"/>
          </w:tcPr>
          <w:p w14:paraId="4E43AF74" w14:textId="77777777" w:rsidR="002A2B54" w:rsidRPr="009D0659" w:rsidRDefault="002A2B54">
            <w:pPr>
              <w:pStyle w:val="TableParagraph"/>
              <w:spacing w:before="11"/>
              <w:rPr>
                <w:rFonts w:ascii="Arial MT"/>
                <w:sz w:val="19"/>
                <w:lang w:val="id-ID"/>
              </w:rPr>
            </w:pPr>
          </w:p>
          <w:p w14:paraId="15AECEC2" w14:textId="77777777" w:rsidR="002A2B54" w:rsidRPr="009D0659" w:rsidRDefault="00FC320D">
            <w:pPr>
              <w:pStyle w:val="TableParagraph"/>
              <w:ind w:left="995" w:right="250" w:hanging="73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engkap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tap*</w:t>
            </w:r>
          </w:p>
        </w:tc>
        <w:tc>
          <w:tcPr>
            <w:tcW w:w="1702" w:type="dxa"/>
            <w:tcBorders>
              <w:bottom w:val="double" w:sz="1" w:space="0" w:color="000000"/>
            </w:tcBorders>
            <w:shd w:val="clear" w:color="auto" w:fill="CCCCCC"/>
          </w:tcPr>
          <w:p w14:paraId="6E3EA53E" w14:textId="77777777" w:rsidR="002A2B54" w:rsidRPr="009D0659" w:rsidRDefault="002A2B54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74562146" w14:textId="77777777" w:rsidR="002A2B54" w:rsidRPr="009D0659" w:rsidRDefault="00FC320D">
            <w:pPr>
              <w:pStyle w:val="TableParagraph"/>
              <w:ind w:left="142" w:right="13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IDN/NIDK</w:t>
            </w:r>
          </w:p>
        </w:tc>
        <w:tc>
          <w:tcPr>
            <w:tcW w:w="1416" w:type="dxa"/>
            <w:tcBorders>
              <w:bottom w:val="double" w:sz="1" w:space="0" w:color="000000"/>
            </w:tcBorders>
            <w:shd w:val="clear" w:color="auto" w:fill="CCCCCC"/>
          </w:tcPr>
          <w:p w14:paraId="27476E0C" w14:textId="77777777" w:rsidR="002A2B54" w:rsidRPr="009D0659" w:rsidRDefault="002A2B54">
            <w:pPr>
              <w:pStyle w:val="TableParagraph"/>
              <w:spacing w:before="11"/>
              <w:rPr>
                <w:rFonts w:ascii="Arial MT"/>
                <w:sz w:val="19"/>
                <w:lang w:val="id-ID"/>
              </w:rPr>
            </w:pPr>
          </w:p>
          <w:p w14:paraId="7A558052" w14:textId="77777777" w:rsidR="002A2B54" w:rsidRPr="009D0659" w:rsidRDefault="00FC320D">
            <w:pPr>
              <w:pStyle w:val="TableParagraph"/>
              <w:ind w:left="460" w:right="299" w:hanging="14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nggal</w:t>
            </w:r>
            <w:r w:rsidRPr="009D0659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hir</w:t>
            </w:r>
          </w:p>
        </w:tc>
        <w:tc>
          <w:tcPr>
            <w:tcW w:w="1277" w:type="dxa"/>
            <w:tcBorders>
              <w:bottom w:val="double" w:sz="1" w:space="0" w:color="000000"/>
            </w:tcBorders>
            <w:shd w:val="clear" w:color="auto" w:fill="CCCCCC"/>
          </w:tcPr>
          <w:p w14:paraId="3D28D24F" w14:textId="77777777" w:rsidR="002A2B54" w:rsidRPr="009D0659" w:rsidRDefault="00FC320D">
            <w:pPr>
              <w:pStyle w:val="TableParagraph"/>
              <w:spacing w:before="114"/>
              <w:ind w:left="211" w:right="20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>Sertifikat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didik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√)</w:t>
            </w:r>
          </w:p>
        </w:tc>
        <w:tc>
          <w:tcPr>
            <w:tcW w:w="1557" w:type="dxa"/>
            <w:tcBorders>
              <w:bottom w:val="double" w:sz="1" w:space="0" w:color="000000"/>
            </w:tcBorders>
            <w:shd w:val="clear" w:color="auto" w:fill="CCCCCC"/>
          </w:tcPr>
          <w:p w14:paraId="6218F8BD" w14:textId="77777777" w:rsidR="002A2B54" w:rsidRPr="009D0659" w:rsidRDefault="002A2B54">
            <w:pPr>
              <w:pStyle w:val="TableParagraph"/>
              <w:spacing w:before="11"/>
              <w:rPr>
                <w:rFonts w:ascii="Arial MT"/>
                <w:sz w:val="19"/>
                <w:lang w:val="id-ID"/>
              </w:rPr>
            </w:pPr>
          </w:p>
          <w:p w14:paraId="730B54E8" w14:textId="77777777" w:rsidR="002A2B54" w:rsidRPr="009D0659" w:rsidRDefault="00FC320D">
            <w:pPr>
              <w:pStyle w:val="TableParagraph"/>
              <w:ind w:left="245" w:firstLine="15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abat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Fungsional</w:t>
            </w:r>
          </w:p>
        </w:tc>
        <w:tc>
          <w:tcPr>
            <w:tcW w:w="1277" w:type="dxa"/>
            <w:tcBorders>
              <w:bottom w:val="double" w:sz="1" w:space="0" w:color="000000"/>
            </w:tcBorders>
            <w:shd w:val="clear" w:color="auto" w:fill="CCCCCC"/>
          </w:tcPr>
          <w:p w14:paraId="14C537DA" w14:textId="77777777" w:rsidR="002A2B54" w:rsidRPr="009D0659" w:rsidRDefault="002A2B54">
            <w:pPr>
              <w:pStyle w:val="TableParagraph"/>
              <w:spacing w:before="11"/>
              <w:rPr>
                <w:rFonts w:ascii="Arial MT"/>
                <w:sz w:val="19"/>
                <w:lang w:val="id-ID"/>
              </w:rPr>
            </w:pPr>
          </w:p>
          <w:p w14:paraId="6CFC6B80" w14:textId="77777777" w:rsidR="002A2B54" w:rsidRPr="009D0659" w:rsidRDefault="00FC320D">
            <w:pPr>
              <w:pStyle w:val="TableParagraph"/>
              <w:ind w:left="166" w:right="136" w:firstLine="21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Gelar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1843" w:type="dxa"/>
            <w:tcBorders>
              <w:bottom w:val="double" w:sz="1" w:space="0" w:color="000000"/>
            </w:tcBorders>
            <w:shd w:val="clear" w:color="auto" w:fill="CCCCCC"/>
          </w:tcPr>
          <w:p w14:paraId="2AB50E61" w14:textId="77777777" w:rsidR="002A2B54" w:rsidRPr="009D0659" w:rsidRDefault="00FC320D">
            <w:pPr>
              <w:pStyle w:val="TableParagraph"/>
              <w:spacing w:before="114"/>
              <w:ind w:left="150" w:right="137" w:firstLine="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ndidikan S1,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2,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3</w:t>
            </w:r>
            <w:r w:rsidRPr="009D0659">
              <w:rPr>
                <w:b/>
                <w:spacing w:val="46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sal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T</w:t>
            </w:r>
          </w:p>
        </w:tc>
        <w:tc>
          <w:tcPr>
            <w:tcW w:w="1702" w:type="dxa"/>
            <w:tcBorders>
              <w:bottom w:val="double" w:sz="1" w:space="0" w:color="000000"/>
            </w:tcBorders>
            <w:shd w:val="clear" w:color="auto" w:fill="CCCCCC"/>
          </w:tcPr>
          <w:p w14:paraId="7EF562E5" w14:textId="77777777" w:rsidR="002A2B54" w:rsidRPr="009D0659" w:rsidRDefault="00FC320D">
            <w:pPr>
              <w:pStyle w:val="TableParagraph"/>
              <w:spacing w:line="230" w:lineRule="exact"/>
              <w:ind w:left="147" w:right="135" w:hanging="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idang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ahli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Setiap </w:t>
            </w:r>
            <w:r w:rsidRPr="009D0659">
              <w:rPr>
                <w:b/>
                <w:sz w:val="20"/>
                <w:lang w:val="id-ID"/>
              </w:rPr>
              <w:t>Jenjang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didikan</w:t>
            </w:r>
          </w:p>
        </w:tc>
      </w:tr>
      <w:tr w:rsidR="002A2B54" w:rsidRPr="009D0659" w14:paraId="34E3C859" w14:textId="77777777">
        <w:trPr>
          <w:trHeight w:val="273"/>
        </w:trPr>
        <w:tc>
          <w:tcPr>
            <w:tcW w:w="651" w:type="dxa"/>
            <w:tcBorders>
              <w:top w:val="double" w:sz="1" w:space="0" w:color="000000"/>
            </w:tcBorders>
            <w:shd w:val="clear" w:color="auto" w:fill="BEBEBE"/>
          </w:tcPr>
          <w:p w14:paraId="7775F216" w14:textId="77777777" w:rsidR="002A2B54" w:rsidRPr="009D0659" w:rsidRDefault="00FC320D">
            <w:pPr>
              <w:pStyle w:val="TableParagraph"/>
              <w:spacing w:before="21"/>
              <w:ind w:left="141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611" w:type="dxa"/>
            <w:tcBorders>
              <w:top w:val="double" w:sz="1" w:space="0" w:color="000000"/>
            </w:tcBorders>
            <w:shd w:val="clear" w:color="auto" w:fill="BEBEBE"/>
          </w:tcPr>
          <w:p w14:paraId="02D53CB8" w14:textId="77777777" w:rsidR="002A2B54" w:rsidRPr="009D0659" w:rsidRDefault="00FC320D">
            <w:pPr>
              <w:pStyle w:val="TableParagraph"/>
              <w:spacing w:before="21"/>
              <w:ind w:left="1159" w:right="115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702" w:type="dxa"/>
            <w:tcBorders>
              <w:top w:val="double" w:sz="1" w:space="0" w:color="000000"/>
            </w:tcBorders>
            <w:shd w:val="clear" w:color="auto" w:fill="BEBEBE"/>
          </w:tcPr>
          <w:p w14:paraId="498702BC" w14:textId="77777777" w:rsidR="002A2B54" w:rsidRPr="009D0659" w:rsidRDefault="00FC320D">
            <w:pPr>
              <w:pStyle w:val="TableParagraph"/>
              <w:spacing w:before="21"/>
              <w:ind w:left="142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416" w:type="dxa"/>
            <w:tcBorders>
              <w:top w:val="double" w:sz="1" w:space="0" w:color="000000"/>
            </w:tcBorders>
            <w:shd w:val="clear" w:color="auto" w:fill="BEBEBE"/>
          </w:tcPr>
          <w:p w14:paraId="5B80C05D" w14:textId="77777777" w:rsidR="002A2B54" w:rsidRPr="009D0659" w:rsidRDefault="00FC320D">
            <w:pPr>
              <w:pStyle w:val="TableParagraph"/>
              <w:spacing w:before="21"/>
              <w:ind w:left="562" w:right="55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277" w:type="dxa"/>
            <w:tcBorders>
              <w:top w:val="double" w:sz="1" w:space="0" w:color="000000"/>
            </w:tcBorders>
            <w:shd w:val="clear" w:color="auto" w:fill="BEBEBE"/>
          </w:tcPr>
          <w:p w14:paraId="75608700" w14:textId="77777777" w:rsidR="002A2B54" w:rsidRPr="009D0659" w:rsidRDefault="00FC320D">
            <w:pPr>
              <w:pStyle w:val="TableParagraph"/>
              <w:spacing w:before="21"/>
              <w:ind w:left="495" w:right="48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57" w:type="dxa"/>
            <w:tcBorders>
              <w:top w:val="double" w:sz="1" w:space="0" w:color="000000"/>
            </w:tcBorders>
            <w:shd w:val="clear" w:color="auto" w:fill="BEBEBE"/>
          </w:tcPr>
          <w:p w14:paraId="1327F554" w14:textId="77777777" w:rsidR="002A2B54" w:rsidRPr="009D0659" w:rsidRDefault="00FC320D">
            <w:pPr>
              <w:pStyle w:val="TableParagraph"/>
              <w:spacing w:before="21"/>
              <w:ind w:left="634" w:right="62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277" w:type="dxa"/>
            <w:tcBorders>
              <w:top w:val="double" w:sz="1" w:space="0" w:color="000000"/>
            </w:tcBorders>
            <w:shd w:val="clear" w:color="auto" w:fill="BEBEBE"/>
          </w:tcPr>
          <w:p w14:paraId="7EFB4166" w14:textId="77777777" w:rsidR="002A2B54" w:rsidRPr="009D0659" w:rsidRDefault="00FC320D">
            <w:pPr>
              <w:pStyle w:val="TableParagraph"/>
              <w:spacing w:before="21"/>
              <w:ind w:left="495" w:right="48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843" w:type="dxa"/>
            <w:tcBorders>
              <w:top w:val="double" w:sz="1" w:space="0" w:color="000000"/>
            </w:tcBorders>
            <w:shd w:val="clear" w:color="auto" w:fill="BEBEBE"/>
          </w:tcPr>
          <w:p w14:paraId="0808D481" w14:textId="77777777" w:rsidR="002A2B54" w:rsidRPr="009D0659" w:rsidRDefault="00FC320D">
            <w:pPr>
              <w:pStyle w:val="TableParagraph"/>
              <w:spacing w:before="21"/>
              <w:ind w:left="779" w:right="76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702" w:type="dxa"/>
            <w:tcBorders>
              <w:top w:val="double" w:sz="1" w:space="0" w:color="000000"/>
            </w:tcBorders>
            <w:shd w:val="clear" w:color="auto" w:fill="BEBEBE"/>
          </w:tcPr>
          <w:p w14:paraId="55CD0273" w14:textId="77777777" w:rsidR="002A2B54" w:rsidRPr="009D0659" w:rsidRDefault="00FC320D">
            <w:pPr>
              <w:pStyle w:val="TableParagraph"/>
              <w:spacing w:before="21"/>
              <w:ind w:left="144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2A2B54" w:rsidRPr="009D0659" w14:paraId="2981B31F" w14:textId="77777777">
        <w:trPr>
          <w:trHeight w:val="230"/>
        </w:trPr>
        <w:tc>
          <w:tcPr>
            <w:tcW w:w="651" w:type="dxa"/>
          </w:tcPr>
          <w:p w14:paraId="2189DE9E" w14:textId="77777777" w:rsidR="002A2B54" w:rsidRPr="009D0659" w:rsidRDefault="00FC320D">
            <w:pPr>
              <w:pStyle w:val="TableParagraph"/>
              <w:spacing w:line="210" w:lineRule="exact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611" w:type="dxa"/>
          </w:tcPr>
          <w:p w14:paraId="412E168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20235605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6" w:type="dxa"/>
          </w:tcPr>
          <w:p w14:paraId="06A7C5E7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6D5FD85A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7" w:type="dxa"/>
          </w:tcPr>
          <w:p w14:paraId="10FBDFB2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29C171D4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3" w:type="dxa"/>
          </w:tcPr>
          <w:p w14:paraId="7D38946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7EA20AB5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7ABFC9C" w14:textId="77777777">
        <w:trPr>
          <w:trHeight w:val="227"/>
        </w:trPr>
        <w:tc>
          <w:tcPr>
            <w:tcW w:w="651" w:type="dxa"/>
            <w:tcBorders>
              <w:bottom w:val="single" w:sz="6" w:space="0" w:color="000000"/>
            </w:tcBorders>
          </w:tcPr>
          <w:p w14:paraId="6FC17F5B" w14:textId="77777777" w:rsidR="002A2B54" w:rsidRPr="009D0659" w:rsidRDefault="00FC320D">
            <w:pPr>
              <w:pStyle w:val="TableParagraph"/>
              <w:spacing w:line="208" w:lineRule="exact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611" w:type="dxa"/>
            <w:tcBorders>
              <w:bottom w:val="single" w:sz="6" w:space="0" w:color="000000"/>
            </w:tcBorders>
          </w:tcPr>
          <w:p w14:paraId="6D3FB0C1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  <w:tcBorders>
              <w:bottom w:val="single" w:sz="6" w:space="0" w:color="000000"/>
            </w:tcBorders>
          </w:tcPr>
          <w:p w14:paraId="3F6CCF21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6" w:type="dxa"/>
            <w:tcBorders>
              <w:bottom w:val="single" w:sz="6" w:space="0" w:color="000000"/>
            </w:tcBorders>
          </w:tcPr>
          <w:p w14:paraId="4C52F7EF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  <w:tcBorders>
              <w:bottom w:val="single" w:sz="6" w:space="0" w:color="000000"/>
            </w:tcBorders>
          </w:tcPr>
          <w:p w14:paraId="25FE689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7" w:type="dxa"/>
            <w:tcBorders>
              <w:bottom w:val="single" w:sz="6" w:space="0" w:color="000000"/>
            </w:tcBorders>
          </w:tcPr>
          <w:p w14:paraId="2BFF1763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  <w:tcBorders>
              <w:bottom w:val="single" w:sz="6" w:space="0" w:color="000000"/>
            </w:tcBorders>
          </w:tcPr>
          <w:p w14:paraId="74310315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3" w:type="dxa"/>
            <w:tcBorders>
              <w:bottom w:val="single" w:sz="6" w:space="0" w:color="000000"/>
            </w:tcBorders>
          </w:tcPr>
          <w:p w14:paraId="17503FD5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  <w:tcBorders>
              <w:bottom w:val="single" w:sz="6" w:space="0" w:color="000000"/>
            </w:tcBorders>
          </w:tcPr>
          <w:p w14:paraId="7CAD83F3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537289F" w14:textId="77777777">
        <w:trPr>
          <w:trHeight w:val="227"/>
        </w:trPr>
        <w:tc>
          <w:tcPr>
            <w:tcW w:w="651" w:type="dxa"/>
            <w:tcBorders>
              <w:top w:val="single" w:sz="6" w:space="0" w:color="000000"/>
            </w:tcBorders>
          </w:tcPr>
          <w:p w14:paraId="0C06C5EA" w14:textId="77777777" w:rsidR="002A2B54" w:rsidRPr="009D0659" w:rsidRDefault="00FC320D">
            <w:pPr>
              <w:pStyle w:val="TableParagraph"/>
              <w:spacing w:line="208" w:lineRule="exact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611" w:type="dxa"/>
            <w:tcBorders>
              <w:top w:val="single" w:sz="6" w:space="0" w:color="000000"/>
            </w:tcBorders>
          </w:tcPr>
          <w:p w14:paraId="7AE3624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  <w:tcBorders>
              <w:top w:val="single" w:sz="6" w:space="0" w:color="000000"/>
            </w:tcBorders>
          </w:tcPr>
          <w:p w14:paraId="003ED19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6" w:type="dxa"/>
            <w:tcBorders>
              <w:top w:val="single" w:sz="6" w:space="0" w:color="000000"/>
            </w:tcBorders>
          </w:tcPr>
          <w:p w14:paraId="04FBF29E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  <w:tcBorders>
              <w:top w:val="single" w:sz="6" w:space="0" w:color="000000"/>
            </w:tcBorders>
          </w:tcPr>
          <w:p w14:paraId="50973991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7" w:type="dxa"/>
            <w:tcBorders>
              <w:top w:val="single" w:sz="6" w:space="0" w:color="000000"/>
            </w:tcBorders>
          </w:tcPr>
          <w:p w14:paraId="5488514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  <w:tcBorders>
              <w:top w:val="single" w:sz="6" w:space="0" w:color="000000"/>
            </w:tcBorders>
          </w:tcPr>
          <w:p w14:paraId="0CA3873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3" w:type="dxa"/>
            <w:tcBorders>
              <w:top w:val="single" w:sz="6" w:space="0" w:color="000000"/>
            </w:tcBorders>
          </w:tcPr>
          <w:p w14:paraId="7887CC3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  <w:tcBorders>
              <w:top w:val="single" w:sz="6" w:space="0" w:color="000000"/>
            </w:tcBorders>
          </w:tcPr>
          <w:p w14:paraId="0CB2DF8F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01E41B3" w14:textId="77777777">
        <w:trPr>
          <w:trHeight w:val="230"/>
        </w:trPr>
        <w:tc>
          <w:tcPr>
            <w:tcW w:w="651" w:type="dxa"/>
          </w:tcPr>
          <w:p w14:paraId="701E3406" w14:textId="77777777" w:rsidR="002A2B54" w:rsidRPr="009D0659" w:rsidRDefault="00FC320D">
            <w:pPr>
              <w:pStyle w:val="TableParagraph"/>
              <w:spacing w:line="210" w:lineRule="exact"/>
              <w:ind w:left="140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611" w:type="dxa"/>
          </w:tcPr>
          <w:p w14:paraId="51BEC955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1F3EA52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6" w:type="dxa"/>
          </w:tcPr>
          <w:p w14:paraId="4152E33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23E3C691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7" w:type="dxa"/>
          </w:tcPr>
          <w:p w14:paraId="74457FBD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2942786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3" w:type="dxa"/>
          </w:tcPr>
          <w:p w14:paraId="76122CA2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3247308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2C12A2BA" w14:textId="3FD112B5" w:rsidR="002A2B54" w:rsidRPr="009D0659" w:rsidRDefault="00FC320D" w:rsidP="0079195D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ertak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aut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DDIKT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lam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resmi</w:t>
      </w:r>
    </w:p>
    <w:p w14:paraId="61F996DB" w14:textId="77777777" w:rsidR="002A2B54" w:rsidRPr="009D0659" w:rsidRDefault="00FC320D">
      <w:pPr>
        <w:pStyle w:val="BodyText"/>
        <w:spacing w:before="200"/>
        <w:ind w:left="402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4.1.2.3 DTPS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Bid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ahlianny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Luar Bidang PS</w:t>
      </w:r>
    </w:p>
    <w:p w14:paraId="3F1D2EDE" w14:textId="77777777" w:rsidR="002A2B54" w:rsidRPr="009D0659" w:rsidRDefault="002A2B54">
      <w:pPr>
        <w:pStyle w:val="BodyText"/>
        <w:spacing w:before="3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1"/>
        <w:gridCol w:w="2611"/>
        <w:gridCol w:w="1702"/>
        <w:gridCol w:w="1416"/>
        <w:gridCol w:w="1277"/>
        <w:gridCol w:w="1557"/>
        <w:gridCol w:w="1277"/>
        <w:gridCol w:w="1843"/>
        <w:gridCol w:w="1702"/>
      </w:tblGrid>
      <w:tr w:rsidR="002A2B54" w:rsidRPr="009D0659" w14:paraId="4EB8A5D6" w14:textId="77777777">
        <w:trPr>
          <w:trHeight w:val="911"/>
        </w:trPr>
        <w:tc>
          <w:tcPr>
            <w:tcW w:w="651" w:type="dxa"/>
            <w:tcBorders>
              <w:bottom w:val="double" w:sz="1" w:space="0" w:color="000000"/>
            </w:tcBorders>
            <w:shd w:val="clear" w:color="auto" w:fill="CCCCCC"/>
          </w:tcPr>
          <w:p w14:paraId="5D9BD649" w14:textId="77777777" w:rsidR="002A2B54" w:rsidRPr="009D0659" w:rsidRDefault="002A2B54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3E788DFB" w14:textId="77777777" w:rsidR="002A2B54" w:rsidRPr="009D0659" w:rsidRDefault="00FC320D">
            <w:pPr>
              <w:pStyle w:val="TableParagraph"/>
              <w:ind w:left="142" w:right="13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611" w:type="dxa"/>
            <w:tcBorders>
              <w:bottom w:val="double" w:sz="1" w:space="0" w:color="000000"/>
            </w:tcBorders>
            <w:shd w:val="clear" w:color="auto" w:fill="CCCCCC"/>
          </w:tcPr>
          <w:p w14:paraId="31EB9965" w14:textId="77777777" w:rsidR="002A2B54" w:rsidRPr="009D0659" w:rsidRDefault="002A2B54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36688EE9" w14:textId="77777777" w:rsidR="002A2B54" w:rsidRPr="009D0659" w:rsidRDefault="00FC320D">
            <w:pPr>
              <w:pStyle w:val="TableParagraph"/>
              <w:ind w:left="995" w:right="250" w:hanging="73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engkap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tap*</w:t>
            </w:r>
          </w:p>
        </w:tc>
        <w:tc>
          <w:tcPr>
            <w:tcW w:w="1702" w:type="dxa"/>
            <w:tcBorders>
              <w:bottom w:val="double" w:sz="1" w:space="0" w:color="000000"/>
            </w:tcBorders>
            <w:shd w:val="clear" w:color="auto" w:fill="CCCCCC"/>
          </w:tcPr>
          <w:p w14:paraId="643F449A" w14:textId="77777777" w:rsidR="002A2B54" w:rsidRPr="009D0659" w:rsidRDefault="002A2B54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6A37BE7B" w14:textId="77777777" w:rsidR="002A2B54" w:rsidRPr="009D0659" w:rsidRDefault="00FC320D">
            <w:pPr>
              <w:pStyle w:val="TableParagraph"/>
              <w:ind w:left="140" w:right="13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IDN</w:t>
            </w:r>
          </w:p>
        </w:tc>
        <w:tc>
          <w:tcPr>
            <w:tcW w:w="1416" w:type="dxa"/>
            <w:tcBorders>
              <w:bottom w:val="double" w:sz="1" w:space="0" w:color="000000"/>
            </w:tcBorders>
            <w:shd w:val="clear" w:color="auto" w:fill="CCCCCC"/>
          </w:tcPr>
          <w:p w14:paraId="77935C28" w14:textId="77777777" w:rsidR="002A2B54" w:rsidRPr="009D0659" w:rsidRDefault="002A2B54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6B4364D0" w14:textId="77777777" w:rsidR="002A2B54" w:rsidRPr="009D0659" w:rsidRDefault="00FC320D">
            <w:pPr>
              <w:pStyle w:val="TableParagraph"/>
              <w:ind w:left="460" w:right="299" w:hanging="14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nggal</w:t>
            </w:r>
            <w:r w:rsidRPr="009D0659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hir</w:t>
            </w:r>
          </w:p>
        </w:tc>
        <w:tc>
          <w:tcPr>
            <w:tcW w:w="1277" w:type="dxa"/>
            <w:tcBorders>
              <w:bottom w:val="double" w:sz="1" w:space="0" w:color="000000"/>
            </w:tcBorders>
            <w:shd w:val="clear" w:color="auto" w:fill="CCCCCC"/>
          </w:tcPr>
          <w:p w14:paraId="137F6A30" w14:textId="77777777" w:rsidR="002A2B54" w:rsidRPr="009D0659" w:rsidRDefault="00FC320D">
            <w:pPr>
              <w:pStyle w:val="TableParagraph"/>
              <w:spacing w:before="115"/>
              <w:ind w:left="211" w:right="20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>Sertifikat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didik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√)</w:t>
            </w:r>
          </w:p>
        </w:tc>
        <w:tc>
          <w:tcPr>
            <w:tcW w:w="1557" w:type="dxa"/>
            <w:tcBorders>
              <w:bottom w:val="double" w:sz="1" w:space="0" w:color="000000"/>
            </w:tcBorders>
            <w:shd w:val="clear" w:color="auto" w:fill="CCCCCC"/>
          </w:tcPr>
          <w:p w14:paraId="1A197933" w14:textId="77777777" w:rsidR="002A2B54" w:rsidRPr="009D0659" w:rsidRDefault="002A2B54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5E4B511F" w14:textId="77777777" w:rsidR="002A2B54" w:rsidRPr="009D0659" w:rsidRDefault="00FC320D">
            <w:pPr>
              <w:pStyle w:val="TableParagraph"/>
              <w:ind w:left="245" w:firstLine="15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abat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Fungsional</w:t>
            </w:r>
          </w:p>
        </w:tc>
        <w:tc>
          <w:tcPr>
            <w:tcW w:w="1277" w:type="dxa"/>
            <w:tcBorders>
              <w:bottom w:val="double" w:sz="1" w:space="0" w:color="000000"/>
            </w:tcBorders>
            <w:shd w:val="clear" w:color="auto" w:fill="CCCCCC"/>
          </w:tcPr>
          <w:p w14:paraId="0A7409ED" w14:textId="77777777" w:rsidR="002A2B54" w:rsidRPr="009D0659" w:rsidRDefault="002A2B54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20AD7FA6" w14:textId="77777777" w:rsidR="002A2B54" w:rsidRPr="009D0659" w:rsidRDefault="00FC320D">
            <w:pPr>
              <w:pStyle w:val="TableParagraph"/>
              <w:ind w:left="166" w:right="136" w:firstLine="21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Gelar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1843" w:type="dxa"/>
            <w:tcBorders>
              <w:bottom w:val="double" w:sz="1" w:space="0" w:color="000000"/>
            </w:tcBorders>
            <w:shd w:val="clear" w:color="auto" w:fill="CCCCCC"/>
          </w:tcPr>
          <w:p w14:paraId="3B06BFC6" w14:textId="77777777" w:rsidR="002A2B54" w:rsidRPr="009D0659" w:rsidRDefault="00FC320D">
            <w:pPr>
              <w:pStyle w:val="TableParagraph"/>
              <w:spacing w:before="115"/>
              <w:ind w:left="150" w:right="137" w:firstLine="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ndidikan S1,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2,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3</w:t>
            </w:r>
            <w:r w:rsidRPr="009D0659">
              <w:rPr>
                <w:b/>
                <w:spacing w:val="46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sal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T</w:t>
            </w:r>
          </w:p>
        </w:tc>
        <w:tc>
          <w:tcPr>
            <w:tcW w:w="1702" w:type="dxa"/>
            <w:tcBorders>
              <w:bottom w:val="double" w:sz="1" w:space="0" w:color="000000"/>
            </w:tcBorders>
            <w:shd w:val="clear" w:color="auto" w:fill="CCCCCC"/>
          </w:tcPr>
          <w:p w14:paraId="0CF7D8D0" w14:textId="77777777" w:rsidR="002A2B54" w:rsidRPr="009D0659" w:rsidRDefault="00FC320D">
            <w:pPr>
              <w:pStyle w:val="TableParagraph"/>
              <w:ind w:left="135" w:right="121" w:hanging="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idang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ahlian</w:t>
            </w:r>
            <w:r w:rsidRPr="009D0659">
              <w:rPr>
                <w:b/>
                <w:spacing w:val="-1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untuk</w:t>
            </w:r>
          </w:p>
          <w:p w14:paraId="1B455ACA" w14:textId="77777777" w:rsidR="002A2B54" w:rsidRPr="009D0659" w:rsidRDefault="00FC320D">
            <w:pPr>
              <w:pStyle w:val="TableParagraph"/>
              <w:spacing w:line="230" w:lineRule="atLeast"/>
              <w:ind w:left="147" w:right="13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 xml:space="preserve">Setiap </w:t>
            </w:r>
            <w:r w:rsidRPr="009D0659">
              <w:rPr>
                <w:b/>
                <w:sz w:val="20"/>
                <w:lang w:val="id-ID"/>
              </w:rPr>
              <w:t>Jenjang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didikan</w:t>
            </w:r>
          </w:p>
        </w:tc>
      </w:tr>
      <w:tr w:rsidR="002A2B54" w:rsidRPr="009D0659" w14:paraId="64BFE7A8" w14:textId="77777777">
        <w:trPr>
          <w:trHeight w:val="274"/>
        </w:trPr>
        <w:tc>
          <w:tcPr>
            <w:tcW w:w="651" w:type="dxa"/>
            <w:tcBorders>
              <w:top w:val="double" w:sz="1" w:space="0" w:color="000000"/>
            </w:tcBorders>
            <w:shd w:val="clear" w:color="auto" w:fill="BEBEBE"/>
          </w:tcPr>
          <w:p w14:paraId="1CBEF443" w14:textId="77777777" w:rsidR="002A2B54" w:rsidRPr="009D0659" w:rsidRDefault="00FC320D">
            <w:pPr>
              <w:pStyle w:val="TableParagraph"/>
              <w:spacing w:before="22"/>
              <w:ind w:left="141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611" w:type="dxa"/>
            <w:tcBorders>
              <w:top w:val="double" w:sz="1" w:space="0" w:color="000000"/>
            </w:tcBorders>
            <w:shd w:val="clear" w:color="auto" w:fill="BEBEBE"/>
          </w:tcPr>
          <w:p w14:paraId="64AD68EF" w14:textId="77777777" w:rsidR="002A2B54" w:rsidRPr="009D0659" w:rsidRDefault="00FC320D">
            <w:pPr>
              <w:pStyle w:val="TableParagraph"/>
              <w:spacing w:before="22"/>
              <w:ind w:left="1159" w:right="115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702" w:type="dxa"/>
            <w:tcBorders>
              <w:top w:val="double" w:sz="1" w:space="0" w:color="000000"/>
            </w:tcBorders>
            <w:shd w:val="clear" w:color="auto" w:fill="BEBEBE"/>
          </w:tcPr>
          <w:p w14:paraId="6B9F744F" w14:textId="77777777" w:rsidR="002A2B54" w:rsidRPr="009D0659" w:rsidRDefault="00FC320D">
            <w:pPr>
              <w:pStyle w:val="TableParagraph"/>
              <w:spacing w:before="22"/>
              <w:ind w:left="142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416" w:type="dxa"/>
            <w:tcBorders>
              <w:top w:val="double" w:sz="1" w:space="0" w:color="000000"/>
            </w:tcBorders>
            <w:shd w:val="clear" w:color="auto" w:fill="BEBEBE"/>
          </w:tcPr>
          <w:p w14:paraId="5F3DF295" w14:textId="77777777" w:rsidR="002A2B54" w:rsidRPr="009D0659" w:rsidRDefault="00FC320D">
            <w:pPr>
              <w:pStyle w:val="TableParagraph"/>
              <w:spacing w:before="22"/>
              <w:ind w:left="562" w:right="55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277" w:type="dxa"/>
            <w:tcBorders>
              <w:top w:val="double" w:sz="1" w:space="0" w:color="000000"/>
            </w:tcBorders>
            <w:shd w:val="clear" w:color="auto" w:fill="BEBEBE"/>
          </w:tcPr>
          <w:p w14:paraId="66902FF1" w14:textId="77777777" w:rsidR="002A2B54" w:rsidRPr="009D0659" w:rsidRDefault="00FC320D">
            <w:pPr>
              <w:pStyle w:val="TableParagraph"/>
              <w:spacing w:before="22"/>
              <w:ind w:left="495" w:right="48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57" w:type="dxa"/>
            <w:tcBorders>
              <w:top w:val="double" w:sz="1" w:space="0" w:color="000000"/>
            </w:tcBorders>
            <w:shd w:val="clear" w:color="auto" w:fill="BEBEBE"/>
          </w:tcPr>
          <w:p w14:paraId="448C2D62" w14:textId="77777777" w:rsidR="002A2B54" w:rsidRPr="009D0659" w:rsidRDefault="00FC320D">
            <w:pPr>
              <w:pStyle w:val="TableParagraph"/>
              <w:spacing w:before="22"/>
              <w:ind w:left="634" w:right="62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277" w:type="dxa"/>
            <w:tcBorders>
              <w:top w:val="double" w:sz="1" w:space="0" w:color="000000"/>
            </w:tcBorders>
            <w:shd w:val="clear" w:color="auto" w:fill="BEBEBE"/>
          </w:tcPr>
          <w:p w14:paraId="50B5D39B" w14:textId="77777777" w:rsidR="002A2B54" w:rsidRPr="009D0659" w:rsidRDefault="00FC320D">
            <w:pPr>
              <w:pStyle w:val="TableParagraph"/>
              <w:spacing w:before="22"/>
              <w:ind w:left="495" w:right="48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843" w:type="dxa"/>
            <w:tcBorders>
              <w:top w:val="double" w:sz="1" w:space="0" w:color="000000"/>
            </w:tcBorders>
            <w:shd w:val="clear" w:color="auto" w:fill="BEBEBE"/>
          </w:tcPr>
          <w:p w14:paraId="6A83B454" w14:textId="77777777" w:rsidR="002A2B54" w:rsidRPr="009D0659" w:rsidRDefault="00FC320D">
            <w:pPr>
              <w:pStyle w:val="TableParagraph"/>
              <w:spacing w:before="22"/>
              <w:ind w:left="779" w:right="76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702" w:type="dxa"/>
            <w:tcBorders>
              <w:top w:val="double" w:sz="1" w:space="0" w:color="000000"/>
            </w:tcBorders>
            <w:shd w:val="clear" w:color="auto" w:fill="BEBEBE"/>
          </w:tcPr>
          <w:p w14:paraId="59A9DE3E" w14:textId="77777777" w:rsidR="002A2B54" w:rsidRPr="009D0659" w:rsidRDefault="00FC320D">
            <w:pPr>
              <w:pStyle w:val="TableParagraph"/>
              <w:spacing w:before="22"/>
              <w:ind w:left="144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2A2B54" w:rsidRPr="009D0659" w14:paraId="3E088375" w14:textId="77777777">
        <w:trPr>
          <w:trHeight w:val="227"/>
        </w:trPr>
        <w:tc>
          <w:tcPr>
            <w:tcW w:w="651" w:type="dxa"/>
          </w:tcPr>
          <w:p w14:paraId="312710E4" w14:textId="77777777" w:rsidR="002A2B54" w:rsidRPr="009D0659" w:rsidRDefault="00FC320D">
            <w:pPr>
              <w:pStyle w:val="TableParagraph"/>
              <w:spacing w:line="208" w:lineRule="exact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611" w:type="dxa"/>
          </w:tcPr>
          <w:p w14:paraId="42BFD425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543A56B3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6" w:type="dxa"/>
          </w:tcPr>
          <w:p w14:paraId="5D1CE0E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37ECC985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7" w:type="dxa"/>
          </w:tcPr>
          <w:p w14:paraId="11FBD7B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058F96F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3" w:type="dxa"/>
          </w:tcPr>
          <w:p w14:paraId="709F7BD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315FA9F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59A460A" w14:textId="77777777">
        <w:trPr>
          <w:trHeight w:val="230"/>
        </w:trPr>
        <w:tc>
          <w:tcPr>
            <w:tcW w:w="651" w:type="dxa"/>
          </w:tcPr>
          <w:p w14:paraId="67A7FCB6" w14:textId="77777777" w:rsidR="002A2B54" w:rsidRPr="009D0659" w:rsidRDefault="00FC320D">
            <w:pPr>
              <w:pStyle w:val="TableParagraph"/>
              <w:spacing w:line="210" w:lineRule="exact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611" w:type="dxa"/>
          </w:tcPr>
          <w:p w14:paraId="3296D0D2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5ED5E80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6" w:type="dxa"/>
          </w:tcPr>
          <w:p w14:paraId="4F33F371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170F232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7" w:type="dxa"/>
          </w:tcPr>
          <w:p w14:paraId="3AC42E44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132FA8C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3" w:type="dxa"/>
          </w:tcPr>
          <w:p w14:paraId="266B2F2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78FD39A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D26F21A" w14:textId="77777777">
        <w:trPr>
          <w:trHeight w:val="230"/>
        </w:trPr>
        <w:tc>
          <w:tcPr>
            <w:tcW w:w="651" w:type="dxa"/>
          </w:tcPr>
          <w:p w14:paraId="2A7DBD49" w14:textId="77777777" w:rsidR="002A2B54" w:rsidRPr="009D0659" w:rsidRDefault="00FC320D">
            <w:pPr>
              <w:pStyle w:val="TableParagraph"/>
              <w:spacing w:line="210" w:lineRule="exact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611" w:type="dxa"/>
          </w:tcPr>
          <w:p w14:paraId="34D35038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29B93EC0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6" w:type="dxa"/>
          </w:tcPr>
          <w:p w14:paraId="42A90D63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6A736D4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7" w:type="dxa"/>
          </w:tcPr>
          <w:p w14:paraId="6934F0BF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2F04BE0F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3" w:type="dxa"/>
          </w:tcPr>
          <w:p w14:paraId="63FC03CA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562A3B04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18412F0" w14:textId="77777777">
        <w:trPr>
          <w:trHeight w:val="232"/>
        </w:trPr>
        <w:tc>
          <w:tcPr>
            <w:tcW w:w="651" w:type="dxa"/>
          </w:tcPr>
          <w:p w14:paraId="4A22ADA1" w14:textId="77777777" w:rsidR="002A2B54" w:rsidRPr="009D0659" w:rsidRDefault="00FC320D">
            <w:pPr>
              <w:pStyle w:val="TableParagraph"/>
              <w:spacing w:line="212" w:lineRule="exact"/>
              <w:ind w:left="140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611" w:type="dxa"/>
          </w:tcPr>
          <w:p w14:paraId="2F6BDFB1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587159D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6" w:type="dxa"/>
          </w:tcPr>
          <w:p w14:paraId="0F90BDCA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3ECDADB3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7" w:type="dxa"/>
          </w:tcPr>
          <w:p w14:paraId="738D7228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7" w:type="dxa"/>
          </w:tcPr>
          <w:p w14:paraId="1461695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3" w:type="dxa"/>
          </w:tcPr>
          <w:p w14:paraId="7812C502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031CC37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2D73F15" w14:textId="77777777" w:rsidR="002A2B54" w:rsidRPr="009D0659" w:rsidRDefault="00FC320D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Sertak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aut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DDIKTI atau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lam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resmi</w:t>
      </w:r>
    </w:p>
    <w:p w14:paraId="333225FB" w14:textId="77777777" w:rsidR="002A2B54" w:rsidRPr="009D0659" w:rsidRDefault="002A2B54">
      <w:pPr>
        <w:pStyle w:val="BodyText"/>
        <w:rPr>
          <w:sz w:val="35"/>
          <w:lang w:val="id-ID"/>
        </w:rPr>
      </w:pPr>
    </w:p>
    <w:p w14:paraId="25E7DEBC" w14:textId="77777777" w:rsidR="002A2B54" w:rsidRPr="009D0659" w:rsidRDefault="00FC320D" w:rsidP="0079195D">
      <w:pPr>
        <w:pStyle w:val="ListParagraph"/>
        <w:numPr>
          <w:ilvl w:val="3"/>
          <w:numId w:val="13"/>
        </w:numPr>
        <w:tabs>
          <w:tab w:val="left" w:pos="856"/>
        </w:tabs>
        <w:ind w:left="855" w:hanging="738"/>
        <w:rPr>
          <w:b/>
          <w:lang w:val="id-ID"/>
        </w:rPr>
      </w:pPr>
      <w:r w:rsidRPr="009D0659">
        <w:rPr>
          <w:b/>
          <w:lang w:val="id-ID"/>
        </w:rPr>
        <w:t>Rasio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DTPS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terhadap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Reguler</w:t>
      </w:r>
    </w:p>
    <w:p w14:paraId="39F57B8D" w14:textId="2039A60C" w:rsidR="002A2B54" w:rsidRPr="009D0659" w:rsidRDefault="00A0455F" w:rsidP="0079195D">
      <w:pPr>
        <w:pStyle w:val="BodyText"/>
        <w:ind w:left="118"/>
        <w:rPr>
          <w:lang w:val="id-ID"/>
        </w:rPr>
      </w:pPr>
      <w:r w:rsidRPr="009D0659">
        <w:rPr>
          <w:lang w:val="id-ID"/>
        </w:rPr>
        <w:t>R</w:t>
      </w:r>
      <w:r w:rsidR="00FC320D" w:rsidRPr="009D0659">
        <w:rPr>
          <w:lang w:val="id-ID"/>
        </w:rPr>
        <w:t>asio</w:t>
      </w:r>
      <w:r w:rsidR="00FC320D" w:rsidRPr="009D0659">
        <w:rPr>
          <w:spacing w:val="10"/>
          <w:lang w:val="id-ID"/>
        </w:rPr>
        <w:t xml:space="preserve"> </w:t>
      </w:r>
      <w:r w:rsidR="00FC320D" w:rsidRPr="009D0659">
        <w:rPr>
          <w:lang w:val="id-ID"/>
        </w:rPr>
        <w:t>jumlah</w:t>
      </w:r>
      <w:r w:rsidR="00FC320D" w:rsidRPr="009D0659">
        <w:rPr>
          <w:spacing w:val="11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12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11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keahliannya</w:t>
      </w:r>
      <w:r w:rsidR="00FC320D" w:rsidRPr="009D0659">
        <w:rPr>
          <w:spacing w:val="11"/>
          <w:lang w:val="id-ID"/>
        </w:rPr>
        <w:t xml:space="preserve"> </w:t>
      </w:r>
      <w:r w:rsidR="00FC320D" w:rsidRPr="009D0659">
        <w:rPr>
          <w:lang w:val="id-ID"/>
        </w:rPr>
        <w:t>sesuai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11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11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jumlah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12"/>
          <w:lang w:val="id-ID"/>
        </w:rPr>
        <w:t xml:space="preserve"> </w:t>
      </w:r>
      <w:r w:rsidR="00FC320D" w:rsidRPr="009D0659">
        <w:rPr>
          <w:lang w:val="id-ID"/>
        </w:rPr>
        <w:t>reguler</w:t>
      </w:r>
      <w:r w:rsidR="00FC320D" w:rsidRPr="009D0659">
        <w:rPr>
          <w:spacing w:val="10"/>
          <w:lang w:val="id-ID"/>
        </w:rPr>
        <w:t xml:space="preserve"> </w:t>
      </w:r>
      <w:r w:rsidR="00133529" w:rsidRPr="009D0659">
        <w:rPr>
          <w:lang w:val="id-ID"/>
        </w:rPr>
        <w:t>(</w:t>
      </w:r>
      <w:r w:rsidR="00FC320D" w:rsidRPr="009D0659">
        <w:rPr>
          <w:lang w:val="id-ID"/>
        </w:rPr>
        <w:t>Tabel 4.1.2.4</w:t>
      </w:r>
      <w:r w:rsidR="00133529" w:rsidRPr="009D0659">
        <w:rPr>
          <w:lang w:val="id-ID"/>
        </w:rPr>
        <w:t>).</w:t>
      </w:r>
    </w:p>
    <w:p w14:paraId="5EA3CD16" w14:textId="77777777" w:rsidR="0079195D" w:rsidRPr="009D0659" w:rsidRDefault="0079195D" w:rsidP="0079195D">
      <w:pPr>
        <w:pStyle w:val="BodyText"/>
        <w:ind w:left="118"/>
        <w:rPr>
          <w:lang w:val="id-ID"/>
        </w:rPr>
      </w:pPr>
    </w:p>
    <w:p w14:paraId="19919A54" w14:textId="77777777" w:rsidR="0079195D" w:rsidRPr="009D0659" w:rsidRDefault="0079195D" w:rsidP="0079195D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4.1.2.4 Rasio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DTP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erhadap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Reguler</w:t>
      </w:r>
    </w:p>
    <w:p w14:paraId="01DA54A6" w14:textId="77777777" w:rsidR="0079195D" w:rsidRPr="009D0659" w:rsidRDefault="0079195D" w:rsidP="0079195D">
      <w:pPr>
        <w:pStyle w:val="BodyText"/>
        <w:spacing w:before="2" w:after="1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87"/>
        <w:gridCol w:w="4596"/>
        <w:gridCol w:w="4405"/>
      </w:tblGrid>
      <w:tr w:rsidR="0079195D" w:rsidRPr="009D0659" w14:paraId="4889BBC3" w14:textId="77777777" w:rsidTr="00264F54">
        <w:trPr>
          <w:trHeight w:val="230"/>
        </w:trPr>
        <w:tc>
          <w:tcPr>
            <w:tcW w:w="4887" w:type="dxa"/>
            <w:shd w:val="clear" w:color="auto" w:fill="BEBEBE"/>
          </w:tcPr>
          <w:p w14:paraId="2FEE0666" w14:textId="77777777" w:rsidR="0079195D" w:rsidRPr="009D0659" w:rsidRDefault="0079195D" w:rsidP="00264F54">
            <w:pPr>
              <w:pStyle w:val="TableParagraph"/>
              <w:spacing w:line="210" w:lineRule="exact"/>
              <w:ind w:left="787" w:right="77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tap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tabel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4.1.2.2)</w:t>
            </w:r>
          </w:p>
        </w:tc>
        <w:tc>
          <w:tcPr>
            <w:tcW w:w="4596" w:type="dxa"/>
            <w:shd w:val="clear" w:color="auto" w:fill="BEBEBE"/>
          </w:tcPr>
          <w:p w14:paraId="59784355" w14:textId="77777777" w:rsidR="0079195D" w:rsidRPr="009D0659" w:rsidRDefault="0079195D" w:rsidP="00264F54">
            <w:pPr>
              <w:pStyle w:val="TableParagraph"/>
              <w:spacing w:line="210" w:lineRule="exact"/>
              <w:ind w:left="397" w:right="39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Reguler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tabel 3.2.2)</w:t>
            </w:r>
          </w:p>
        </w:tc>
        <w:tc>
          <w:tcPr>
            <w:tcW w:w="4405" w:type="dxa"/>
            <w:shd w:val="clear" w:color="auto" w:fill="BEBEBE"/>
          </w:tcPr>
          <w:p w14:paraId="75BC0145" w14:textId="77777777" w:rsidR="0079195D" w:rsidRPr="009D0659" w:rsidRDefault="0079195D" w:rsidP="00264F54">
            <w:pPr>
              <w:pStyle w:val="TableParagraph"/>
              <w:spacing w:line="210" w:lineRule="exact"/>
              <w:ind w:left="1019" w:right="101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sio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:mahasiswa</w:t>
            </w:r>
          </w:p>
        </w:tc>
      </w:tr>
      <w:tr w:rsidR="0079195D" w:rsidRPr="009D0659" w14:paraId="7D88AF21" w14:textId="77777777" w:rsidTr="00264F54">
        <w:trPr>
          <w:trHeight w:val="230"/>
        </w:trPr>
        <w:tc>
          <w:tcPr>
            <w:tcW w:w="4887" w:type="dxa"/>
            <w:shd w:val="clear" w:color="auto" w:fill="BEBEBE"/>
          </w:tcPr>
          <w:p w14:paraId="66F4FFE1" w14:textId="77777777" w:rsidR="0079195D" w:rsidRPr="009D0659" w:rsidRDefault="0079195D" w:rsidP="00264F54">
            <w:pPr>
              <w:pStyle w:val="TableParagraph"/>
              <w:spacing w:line="210" w:lineRule="exact"/>
              <w:ind w:left="787" w:right="77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596" w:type="dxa"/>
            <w:shd w:val="clear" w:color="auto" w:fill="BEBEBE"/>
          </w:tcPr>
          <w:p w14:paraId="600944FC" w14:textId="77777777" w:rsidR="0079195D" w:rsidRPr="009D0659" w:rsidRDefault="0079195D" w:rsidP="00264F54">
            <w:pPr>
              <w:pStyle w:val="TableParagraph"/>
              <w:spacing w:line="210" w:lineRule="exact"/>
              <w:ind w:left="397" w:right="38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4405" w:type="dxa"/>
            <w:shd w:val="clear" w:color="auto" w:fill="BEBEBE"/>
          </w:tcPr>
          <w:p w14:paraId="5EA8671D" w14:textId="77777777" w:rsidR="0079195D" w:rsidRPr="009D0659" w:rsidRDefault="0079195D" w:rsidP="00264F54">
            <w:pPr>
              <w:pStyle w:val="TableParagraph"/>
              <w:spacing w:line="210" w:lineRule="exact"/>
              <w:ind w:left="1019" w:right="101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</w:tr>
      <w:tr w:rsidR="0079195D" w:rsidRPr="009D0659" w14:paraId="015F164A" w14:textId="77777777" w:rsidTr="00264F54">
        <w:trPr>
          <w:trHeight w:val="268"/>
        </w:trPr>
        <w:tc>
          <w:tcPr>
            <w:tcW w:w="4887" w:type="dxa"/>
          </w:tcPr>
          <w:p w14:paraId="7FB37EE5" w14:textId="77777777" w:rsidR="0079195D" w:rsidRPr="009D0659" w:rsidRDefault="0079195D" w:rsidP="00264F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596" w:type="dxa"/>
          </w:tcPr>
          <w:p w14:paraId="2418056A" w14:textId="77777777" w:rsidR="0079195D" w:rsidRPr="009D0659" w:rsidRDefault="0079195D" w:rsidP="00264F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405" w:type="dxa"/>
          </w:tcPr>
          <w:p w14:paraId="48946E7A" w14:textId="77777777" w:rsidR="0079195D" w:rsidRPr="009D0659" w:rsidRDefault="0079195D" w:rsidP="00264F5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1F94DD25" w14:textId="2BA6D2E6" w:rsidR="0079195D" w:rsidRPr="009D0659" w:rsidRDefault="0079195D">
      <w:pPr>
        <w:spacing w:line="360" w:lineRule="auto"/>
        <w:rPr>
          <w:lang w:val="id-ID"/>
        </w:rPr>
        <w:sectPr w:rsidR="0079195D" w:rsidRPr="009D0659">
          <w:footerReference w:type="default" r:id="rId14"/>
          <w:pgSz w:w="16850" w:h="11910" w:orient="landscape"/>
          <w:pgMar w:top="1060" w:right="1080" w:bottom="1020" w:left="1300" w:header="0" w:footer="837" w:gutter="0"/>
          <w:cols w:space="720"/>
        </w:sectPr>
      </w:pPr>
    </w:p>
    <w:p w14:paraId="11771E40" w14:textId="77777777" w:rsidR="002A2B54" w:rsidRPr="009D0659" w:rsidRDefault="002A2B54">
      <w:pPr>
        <w:pStyle w:val="BodyText"/>
        <w:spacing w:before="4"/>
        <w:rPr>
          <w:sz w:val="23"/>
          <w:lang w:val="id-ID"/>
        </w:rPr>
      </w:pPr>
    </w:p>
    <w:p w14:paraId="479B51B5" w14:textId="2B36F34F" w:rsidR="002A2B54" w:rsidRPr="009D0659" w:rsidRDefault="00FC320D" w:rsidP="0079195D">
      <w:pPr>
        <w:pStyle w:val="ListParagraph"/>
        <w:numPr>
          <w:ilvl w:val="3"/>
          <w:numId w:val="13"/>
        </w:numPr>
        <w:tabs>
          <w:tab w:val="left" w:pos="856"/>
        </w:tabs>
        <w:ind w:left="855" w:hanging="738"/>
        <w:rPr>
          <w:b/>
          <w:lang w:val="id-ID"/>
        </w:rPr>
      </w:pPr>
      <w:r w:rsidRPr="009D0659">
        <w:rPr>
          <w:b/>
          <w:lang w:val="id-ID"/>
        </w:rPr>
        <w:t>Beba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Kerj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Dose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etap</w:t>
      </w:r>
    </w:p>
    <w:p w14:paraId="2C9A6086" w14:textId="76DFDC26" w:rsidR="002A2B54" w:rsidRPr="009D0659" w:rsidRDefault="00A0455F" w:rsidP="0079195D">
      <w:pPr>
        <w:pStyle w:val="BodyText"/>
        <w:ind w:left="118" w:right="331"/>
        <w:jc w:val="both"/>
        <w:rPr>
          <w:lang w:val="id-ID"/>
        </w:rPr>
      </w:pPr>
      <w:r w:rsidRPr="009D0659">
        <w:rPr>
          <w:lang w:val="id-ID"/>
        </w:rPr>
        <w:t>K</w:t>
      </w:r>
      <w:r w:rsidR="00FC320D" w:rsidRPr="009D0659">
        <w:rPr>
          <w:lang w:val="id-ID"/>
        </w:rPr>
        <w:t>egiatan tridharma PT dan manajemen DTPS yang bidang keahliannya sesuai dengan PS di tahun akademik terakhir (TS)</w:t>
      </w:r>
      <w:r w:rsidR="00FC320D" w:rsidRPr="009D0659">
        <w:rPr>
          <w:spacing w:val="-1"/>
          <w:lang w:val="id-ID"/>
        </w:rPr>
        <w:t xml:space="preserve"> </w:t>
      </w:r>
      <w:r w:rsidR="00133529" w:rsidRPr="009D0659">
        <w:rPr>
          <w:spacing w:val="-1"/>
          <w:lang w:val="id-ID"/>
        </w:rPr>
        <w:t>(</w:t>
      </w:r>
      <w:r w:rsidR="00FC320D" w:rsidRPr="009D0659">
        <w:rPr>
          <w:lang w:val="id-ID"/>
        </w:rPr>
        <w:t>Tabel 4.1.2.5</w:t>
      </w:r>
      <w:r w:rsidR="00133529" w:rsidRPr="009D0659">
        <w:rPr>
          <w:lang w:val="id-ID"/>
        </w:rPr>
        <w:t>)</w:t>
      </w:r>
    </w:p>
    <w:p w14:paraId="3975D15E" w14:textId="77777777" w:rsidR="002A2B54" w:rsidRPr="009D0659" w:rsidRDefault="002A2B54" w:rsidP="0079195D">
      <w:pPr>
        <w:pStyle w:val="BodyText"/>
        <w:rPr>
          <w:sz w:val="23"/>
          <w:lang w:val="id-ID"/>
        </w:rPr>
      </w:pPr>
    </w:p>
    <w:p w14:paraId="77EDD112" w14:textId="77777777" w:rsidR="002A2B54" w:rsidRPr="009D0659" w:rsidRDefault="00FC320D" w:rsidP="0079195D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4.1.2.5 Beb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Kerja Dose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TPS</w:t>
      </w:r>
    </w:p>
    <w:p w14:paraId="797A9C24" w14:textId="77777777" w:rsidR="002A2B54" w:rsidRPr="009D0659" w:rsidRDefault="002A2B54">
      <w:pPr>
        <w:pStyle w:val="BodyText"/>
        <w:spacing w:before="2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3778"/>
        <w:gridCol w:w="1135"/>
        <w:gridCol w:w="1133"/>
        <w:gridCol w:w="1135"/>
        <w:gridCol w:w="1274"/>
        <w:gridCol w:w="1135"/>
        <w:gridCol w:w="990"/>
        <w:gridCol w:w="992"/>
        <w:gridCol w:w="1559"/>
      </w:tblGrid>
      <w:tr w:rsidR="002A2B54" w:rsidRPr="009D0659" w14:paraId="028E308C" w14:textId="77777777">
        <w:trPr>
          <w:trHeight w:val="507"/>
        </w:trPr>
        <w:tc>
          <w:tcPr>
            <w:tcW w:w="900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6FC513FA" w14:textId="77777777" w:rsidR="002A2B54" w:rsidRPr="009D0659" w:rsidRDefault="002A2B54">
            <w:pPr>
              <w:pStyle w:val="TableParagraph"/>
              <w:rPr>
                <w:rFonts w:ascii="Arial MT"/>
                <w:lang w:val="id-ID"/>
              </w:rPr>
            </w:pPr>
          </w:p>
          <w:p w14:paraId="769C443F" w14:textId="77777777" w:rsidR="002A2B54" w:rsidRPr="009D0659" w:rsidRDefault="002A2B54">
            <w:pPr>
              <w:pStyle w:val="TableParagraph"/>
              <w:spacing w:before="4"/>
              <w:rPr>
                <w:rFonts w:ascii="Arial MT"/>
                <w:sz w:val="31"/>
                <w:lang w:val="id-ID"/>
              </w:rPr>
            </w:pPr>
          </w:p>
          <w:p w14:paraId="63F30A6A" w14:textId="77777777" w:rsidR="002A2B54" w:rsidRPr="009D0659" w:rsidRDefault="00FC320D">
            <w:pPr>
              <w:pStyle w:val="TableParagraph"/>
              <w:ind w:left="28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778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DE36324" w14:textId="77777777" w:rsidR="002A2B54" w:rsidRPr="009D0659" w:rsidRDefault="002A2B54">
            <w:pPr>
              <w:pStyle w:val="TableParagraph"/>
              <w:rPr>
                <w:rFonts w:ascii="Arial MT"/>
                <w:lang w:val="id-ID"/>
              </w:rPr>
            </w:pPr>
          </w:p>
          <w:p w14:paraId="175F45BB" w14:textId="77777777" w:rsidR="002A2B54" w:rsidRPr="009D0659" w:rsidRDefault="002A2B54">
            <w:pPr>
              <w:pStyle w:val="TableParagraph"/>
              <w:spacing w:before="4"/>
              <w:rPr>
                <w:rFonts w:ascii="Arial MT"/>
                <w:sz w:val="21"/>
                <w:lang w:val="id-ID"/>
              </w:rPr>
            </w:pPr>
          </w:p>
          <w:p w14:paraId="3D02CEE8" w14:textId="77777777" w:rsidR="002A2B54" w:rsidRPr="009D0659" w:rsidRDefault="00FC320D">
            <w:pPr>
              <w:pStyle w:val="TableParagraph"/>
              <w:ind w:left="1289" w:right="1154" w:hanging="113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 xml:space="preserve">Nama </w:t>
            </w:r>
            <w:r w:rsidRPr="009D0659">
              <w:rPr>
                <w:b/>
                <w:sz w:val="20"/>
                <w:lang w:val="id-ID"/>
              </w:rPr>
              <w:t>Lengkap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tap</w:t>
            </w:r>
          </w:p>
        </w:tc>
        <w:tc>
          <w:tcPr>
            <w:tcW w:w="3403" w:type="dxa"/>
            <w:gridSpan w:val="3"/>
            <w:tcBorders>
              <w:bottom w:val="double" w:sz="1" w:space="0" w:color="000000"/>
            </w:tcBorders>
            <w:shd w:val="clear" w:color="auto" w:fill="CCCCCC"/>
          </w:tcPr>
          <w:p w14:paraId="2FC8680F" w14:textId="77777777" w:rsidR="002A2B54" w:rsidRPr="009D0659" w:rsidRDefault="00FC320D">
            <w:pPr>
              <w:pStyle w:val="TableParagraph"/>
              <w:spacing w:before="23"/>
              <w:ind w:left="790" w:right="777" w:firstLine="70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ks*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>Pembelajaran</w:t>
            </w:r>
            <w:r w:rsidRPr="009D0659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ada</w:t>
            </w:r>
          </w:p>
        </w:tc>
        <w:tc>
          <w:tcPr>
            <w:tcW w:w="1274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364CCFC2" w14:textId="77777777" w:rsidR="002A2B54" w:rsidRPr="009D0659" w:rsidRDefault="002A2B54">
            <w:pPr>
              <w:pStyle w:val="TableParagraph"/>
              <w:rPr>
                <w:rFonts w:ascii="Arial MT"/>
                <w:lang w:val="id-ID"/>
              </w:rPr>
            </w:pPr>
          </w:p>
          <w:p w14:paraId="3BCB03D1" w14:textId="77777777" w:rsidR="002A2B54" w:rsidRPr="009D0659" w:rsidRDefault="002A2B54">
            <w:pPr>
              <w:pStyle w:val="TableParagraph"/>
              <w:spacing w:before="4"/>
              <w:rPr>
                <w:rFonts w:ascii="Arial MT"/>
                <w:sz w:val="21"/>
                <w:lang w:val="id-ID"/>
              </w:rPr>
            </w:pPr>
          </w:p>
          <w:p w14:paraId="765E478F" w14:textId="77777777" w:rsidR="002A2B54" w:rsidRPr="009D0659" w:rsidRDefault="00FC320D">
            <w:pPr>
              <w:pStyle w:val="TableParagraph"/>
              <w:ind w:left="166" w:firstLine="26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ks*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Penelitian</w:t>
            </w:r>
          </w:p>
        </w:tc>
        <w:tc>
          <w:tcPr>
            <w:tcW w:w="113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19EC229A" w14:textId="77777777" w:rsidR="002A2B54" w:rsidRPr="009D0659" w:rsidRDefault="002A2B54">
            <w:pPr>
              <w:pStyle w:val="TableParagraph"/>
              <w:rPr>
                <w:rFonts w:ascii="Arial MT"/>
                <w:lang w:val="id-ID"/>
              </w:rPr>
            </w:pPr>
          </w:p>
          <w:p w14:paraId="12F825EB" w14:textId="77777777" w:rsidR="002A2B54" w:rsidRPr="009D0659" w:rsidRDefault="002A2B54">
            <w:pPr>
              <w:pStyle w:val="TableParagraph"/>
              <w:spacing w:before="4"/>
              <w:rPr>
                <w:rFonts w:ascii="Arial MT"/>
                <w:sz w:val="31"/>
                <w:lang w:val="id-ID"/>
              </w:rPr>
            </w:pPr>
          </w:p>
          <w:p w14:paraId="54D37625" w14:textId="77777777" w:rsidR="002A2B54" w:rsidRPr="009D0659" w:rsidRDefault="00FC320D">
            <w:pPr>
              <w:pStyle w:val="TableParagraph"/>
              <w:ind w:left="12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ks*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2M</w:t>
            </w:r>
          </w:p>
        </w:tc>
        <w:tc>
          <w:tcPr>
            <w:tcW w:w="1982" w:type="dxa"/>
            <w:gridSpan w:val="2"/>
            <w:vMerge w:val="restart"/>
            <w:shd w:val="clear" w:color="auto" w:fill="CCCCCC"/>
          </w:tcPr>
          <w:p w14:paraId="4F68581C" w14:textId="77777777" w:rsidR="002A2B54" w:rsidRPr="009D0659" w:rsidRDefault="002A2B54">
            <w:pPr>
              <w:pStyle w:val="TableParagraph"/>
              <w:spacing w:before="3"/>
              <w:rPr>
                <w:rFonts w:ascii="Arial MT"/>
                <w:sz w:val="17"/>
                <w:lang w:val="id-ID"/>
              </w:rPr>
            </w:pPr>
          </w:p>
          <w:p w14:paraId="71090EDF" w14:textId="77777777" w:rsidR="002A2B54" w:rsidRPr="009D0659" w:rsidRDefault="00FC320D">
            <w:pPr>
              <w:pStyle w:val="TableParagraph"/>
              <w:ind w:left="448" w:firstLine="34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ks*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Manajemen</w:t>
            </w:r>
          </w:p>
        </w:tc>
        <w:tc>
          <w:tcPr>
            <w:tcW w:w="1559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38C8603" w14:textId="77777777" w:rsidR="002A2B54" w:rsidRPr="009D0659" w:rsidRDefault="002A2B54">
            <w:pPr>
              <w:pStyle w:val="TableParagraph"/>
              <w:rPr>
                <w:rFonts w:ascii="Arial MT"/>
                <w:lang w:val="id-ID"/>
              </w:rPr>
            </w:pPr>
          </w:p>
          <w:p w14:paraId="40FDE473" w14:textId="77777777" w:rsidR="002A2B54" w:rsidRPr="009D0659" w:rsidRDefault="002A2B54">
            <w:pPr>
              <w:pStyle w:val="TableParagraph"/>
              <w:spacing w:before="4"/>
              <w:rPr>
                <w:rFonts w:ascii="Arial MT"/>
                <w:sz w:val="21"/>
                <w:lang w:val="id-ID"/>
              </w:rPr>
            </w:pPr>
          </w:p>
          <w:p w14:paraId="6731F4EE" w14:textId="77777777" w:rsidR="002A2B54" w:rsidRPr="009D0659" w:rsidRDefault="00FC320D">
            <w:pPr>
              <w:pStyle w:val="TableParagraph"/>
              <w:ind w:left="199" w:right="169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 xml:space="preserve">Jumlah </w:t>
            </w:r>
            <w:r w:rsidRPr="009D0659">
              <w:rPr>
                <w:b/>
                <w:sz w:val="20"/>
                <w:lang w:val="id-ID"/>
              </w:rPr>
              <w:t>sks*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>Beban</w:t>
            </w:r>
            <w:r w:rsidRPr="009D0659">
              <w:rPr>
                <w:b/>
                <w:spacing w:val="-1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rja</w:t>
            </w:r>
          </w:p>
        </w:tc>
      </w:tr>
      <w:tr w:rsidR="002A2B54" w:rsidRPr="009D0659" w14:paraId="6FEF2FC4" w14:textId="77777777">
        <w:trPr>
          <w:trHeight w:val="313"/>
        </w:trPr>
        <w:tc>
          <w:tcPr>
            <w:tcW w:w="900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3E9156C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778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FE78A4E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35" w:type="dxa"/>
            <w:vMerge w:val="restart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30B1BA6A" w14:textId="77777777" w:rsidR="002A2B54" w:rsidRPr="009D0659" w:rsidRDefault="00FC320D">
            <w:pPr>
              <w:pStyle w:val="TableParagraph"/>
              <w:spacing w:line="229" w:lineRule="exact"/>
              <w:ind w:left="184" w:right="17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S</w:t>
            </w:r>
          </w:p>
          <w:p w14:paraId="2D493373" w14:textId="77777777" w:rsidR="002A2B54" w:rsidRPr="009D0659" w:rsidRDefault="00FC320D">
            <w:pPr>
              <w:pStyle w:val="TableParagraph"/>
              <w:ind w:left="206" w:right="196" w:hanging="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endiri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>(S1,</w:t>
            </w:r>
            <w:r w:rsidRPr="009D0659">
              <w:rPr>
                <w:b/>
                <w:spacing w:val="-13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>S2,</w:t>
            </w:r>
          </w:p>
          <w:p w14:paraId="6C478C6E" w14:textId="77777777" w:rsidR="002A2B54" w:rsidRPr="009D0659" w:rsidRDefault="00FC320D">
            <w:pPr>
              <w:pStyle w:val="TableParagraph"/>
              <w:spacing w:before="2" w:line="201" w:lineRule="exact"/>
              <w:ind w:left="184" w:right="18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3)</w:t>
            </w:r>
          </w:p>
        </w:tc>
        <w:tc>
          <w:tcPr>
            <w:tcW w:w="1133" w:type="dxa"/>
            <w:vMerge w:val="restart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0FE34702" w14:textId="77777777" w:rsidR="002A2B54" w:rsidRPr="009D0659" w:rsidRDefault="00FC320D">
            <w:pPr>
              <w:pStyle w:val="TableParagraph"/>
              <w:spacing w:before="114"/>
              <w:ind w:left="199" w:right="18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S</w:t>
            </w:r>
            <w:r w:rsidRPr="009D0659">
              <w:rPr>
                <w:b/>
                <w:spacing w:val="-1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in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i PT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endiri</w:t>
            </w:r>
          </w:p>
        </w:tc>
        <w:tc>
          <w:tcPr>
            <w:tcW w:w="1135" w:type="dxa"/>
            <w:vMerge w:val="restart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1D27D2B3" w14:textId="77777777" w:rsidR="002A2B54" w:rsidRPr="009D0659" w:rsidRDefault="002A2B54">
            <w:pPr>
              <w:pStyle w:val="TableParagraph"/>
              <w:spacing w:before="11"/>
              <w:rPr>
                <w:rFonts w:ascii="Arial MT"/>
                <w:sz w:val="29"/>
                <w:lang w:val="id-ID"/>
              </w:rPr>
            </w:pPr>
          </w:p>
          <w:p w14:paraId="1BCACEA2" w14:textId="77777777" w:rsidR="002A2B54" w:rsidRPr="009D0659" w:rsidRDefault="00FC320D">
            <w:pPr>
              <w:pStyle w:val="TableParagraph"/>
              <w:ind w:left="204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T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in</w:t>
            </w:r>
          </w:p>
        </w:tc>
        <w:tc>
          <w:tcPr>
            <w:tcW w:w="1274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E65D9C5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3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46027E5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2" w:type="dxa"/>
            <w:gridSpan w:val="2"/>
            <w:vMerge/>
            <w:tcBorders>
              <w:top w:val="nil"/>
            </w:tcBorders>
            <w:shd w:val="clear" w:color="auto" w:fill="CCCCCC"/>
          </w:tcPr>
          <w:p w14:paraId="67E7410C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5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DB766CA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06957828" w14:textId="77777777">
        <w:trPr>
          <w:trHeight w:val="568"/>
        </w:trPr>
        <w:tc>
          <w:tcPr>
            <w:tcW w:w="900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60870FB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778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CE333E9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3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34B4C9C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33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AC6C3C8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3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76519197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4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24B4811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3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D18718C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0" w:type="dxa"/>
            <w:tcBorders>
              <w:bottom w:val="double" w:sz="1" w:space="0" w:color="000000"/>
            </w:tcBorders>
            <w:shd w:val="clear" w:color="auto" w:fill="CCCCCC"/>
          </w:tcPr>
          <w:p w14:paraId="7DC8B244" w14:textId="77777777" w:rsidR="002A2B54" w:rsidRPr="009D0659" w:rsidRDefault="00FC320D">
            <w:pPr>
              <w:pStyle w:val="TableParagraph"/>
              <w:spacing w:before="52"/>
              <w:ind w:left="136" w:right="12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T</w:t>
            </w:r>
          </w:p>
          <w:p w14:paraId="176BD391" w14:textId="77777777" w:rsidR="002A2B54" w:rsidRPr="009D0659" w:rsidRDefault="00FC320D">
            <w:pPr>
              <w:pStyle w:val="TableParagraph"/>
              <w:spacing w:before="1"/>
              <w:ind w:left="136" w:right="12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endiri</w:t>
            </w:r>
          </w:p>
        </w:tc>
        <w:tc>
          <w:tcPr>
            <w:tcW w:w="992" w:type="dxa"/>
            <w:tcBorders>
              <w:bottom w:val="double" w:sz="1" w:space="0" w:color="000000"/>
            </w:tcBorders>
            <w:shd w:val="clear" w:color="auto" w:fill="CCCCCC"/>
          </w:tcPr>
          <w:p w14:paraId="1EA014B4" w14:textId="77777777" w:rsidR="002A2B54" w:rsidRPr="009D0659" w:rsidRDefault="00FC320D">
            <w:pPr>
              <w:pStyle w:val="TableParagraph"/>
              <w:spacing w:before="167"/>
              <w:ind w:left="117" w:right="10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T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in</w:t>
            </w:r>
          </w:p>
        </w:tc>
        <w:tc>
          <w:tcPr>
            <w:tcW w:w="155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7E470B9D" w14:textId="77777777" w:rsidR="002A2B54" w:rsidRPr="009D0659" w:rsidRDefault="002A2B54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14F6D583" w14:textId="77777777">
        <w:trPr>
          <w:trHeight w:val="280"/>
        </w:trPr>
        <w:tc>
          <w:tcPr>
            <w:tcW w:w="900" w:type="dxa"/>
            <w:tcBorders>
              <w:top w:val="double" w:sz="1" w:space="0" w:color="000000"/>
            </w:tcBorders>
            <w:shd w:val="clear" w:color="auto" w:fill="BEBEBE"/>
          </w:tcPr>
          <w:p w14:paraId="2F2F3C39" w14:textId="77777777" w:rsidR="002A2B54" w:rsidRPr="009D0659" w:rsidRDefault="00FC320D">
            <w:pPr>
              <w:pStyle w:val="TableParagraph"/>
              <w:spacing w:before="30"/>
              <w:ind w:left="277" w:right="27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778" w:type="dxa"/>
            <w:tcBorders>
              <w:top w:val="double" w:sz="1" w:space="0" w:color="000000"/>
            </w:tcBorders>
            <w:shd w:val="clear" w:color="auto" w:fill="BEBEBE"/>
          </w:tcPr>
          <w:p w14:paraId="42261832" w14:textId="77777777" w:rsidR="002A2B54" w:rsidRPr="009D0659" w:rsidRDefault="00FC320D">
            <w:pPr>
              <w:pStyle w:val="TableParagraph"/>
              <w:spacing w:before="30"/>
              <w:ind w:left="1746" w:right="173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135" w:type="dxa"/>
            <w:tcBorders>
              <w:top w:val="double" w:sz="1" w:space="0" w:color="000000"/>
            </w:tcBorders>
            <w:shd w:val="clear" w:color="auto" w:fill="BEBEBE"/>
          </w:tcPr>
          <w:p w14:paraId="4A7B0690" w14:textId="77777777" w:rsidR="002A2B54" w:rsidRPr="009D0659" w:rsidRDefault="00FC320D">
            <w:pPr>
              <w:pStyle w:val="TableParagraph"/>
              <w:spacing w:before="30"/>
              <w:ind w:left="422" w:right="4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133" w:type="dxa"/>
            <w:tcBorders>
              <w:top w:val="double" w:sz="1" w:space="0" w:color="000000"/>
            </w:tcBorders>
            <w:shd w:val="clear" w:color="auto" w:fill="BEBEBE"/>
          </w:tcPr>
          <w:p w14:paraId="6CB79854" w14:textId="77777777" w:rsidR="002A2B54" w:rsidRPr="009D0659" w:rsidRDefault="00FC320D">
            <w:pPr>
              <w:pStyle w:val="TableParagraph"/>
              <w:spacing w:before="30"/>
              <w:ind w:left="424" w:right="4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135" w:type="dxa"/>
            <w:tcBorders>
              <w:top w:val="double" w:sz="1" w:space="0" w:color="000000"/>
            </w:tcBorders>
            <w:shd w:val="clear" w:color="auto" w:fill="BEBEBE"/>
          </w:tcPr>
          <w:p w14:paraId="5A5BBC6F" w14:textId="77777777" w:rsidR="002A2B54" w:rsidRPr="009D0659" w:rsidRDefault="00FC320D">
            <w:pPr>
              <w:pStyle w:val="TableParagraph"/>
              <w:spacing w:before="30"/>
              <w:ind w:left="423" w:right="4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274" w:type="dxa"/>
            <w:tcBorders>
              <w:top w:val="double" w:sz="1" w:space="0" w:color="000000"/>
            </w:tcBorders>
            <w:shd w:val="clear" w:color="auto" w:fill="BEBEBE"/>
          </w:tcPr>
          <w:p w14:paraId="0C58DA26" w14:textId="77777777" w:rsidR="002A2B54" w:rsidRPr="009D0659" w:rsidRDefault="00FC320D">
            <w:pPr>
              <w:pStyle w:val="TableParagraph"/>
              <w:spacing w:before="30"/>
              <w:ind w:left="496" w:right="48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135" w:type="dxa"/>
            <w:tcBorders>
              <w:top w:val="double" w:sz="1" w:space="0" w:color="000000"/>
            </w:tcBorders>
            <w:shd w:val="clear" w:color="auto" w:fill="BEBEBE"/>
          </w:tcPr>
          <w:p w14:paraId="47B5A5E4" w14:textId="77777777" w:rsidR="002A2B54" w:rsidRPr="009D0659" w:rsidRDefault="00FC320D">
            <w:pPr>
              <w:pStyle w:val="TableParagraph"/>
              <w:spacing w:before="30"/>
              <w:ind w:left="423" w:right="4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990" w:type="dxa"/>
            <w:tcBorders>
              <w:top w:val="double" w:sz="1" w:space="0" w:color="000000"/>
            </w:tcBorders>
            <w:shd w:val="clear" w:color="auto" w:fill="BEBEBE"/>
          </w:tcPr>
          <w:p w14:paraId="1EA9FD9D" w14:textId="77777777" w:rsidR="002A2B54" w:rsidRPr="009D0659" w:rsidRDefault="00FC320D">
            <w:pPr>
              <w:pStyle w:val="TableParagraph"/>
              <w:spacing w:before="30"/>
              <w:ind w:left="136" w:right="12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992" w:type="dxa"/>
            <w:tcBorders>
              <w:top w:val="double" w:sz="1" w:space="0" w:color="000000"/>
            </w:tcBorders>
            <w:shd w:val="clear" w:color="auto" w:fill="BEBEBE"/>
          </w:tcPr>
          <w:p w14:paraId="7A732515" w14:textId="77777777" w:rsidR="002A2B54" w:rsidRPr="009D0659" w:rsidRDefault="00FC320D">
            <w:pPr>
              <w:pStyle w:val="TableParagraph"/>
              <w:spacing w:before="30"/>
              <w:ind w:left="116" w:right="10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9)</w:t>
            </w:r>
          </w:p>
        </w:tc>
        <w:tc>
          <w:tcPr>
            <w:tcW w:w="1559" w:type="dxa"/>
            <w:tcBorders>
              <w:top w:val="double" w:sz="1" w:space="0" w:color="000000"/>
            </w:tcBorders>
            <w:shd w:val="clear" w:color="auto" w:fill="BEBEBE"/>
          </w:tcPr>
          <w:p w14:paraId="2E62878C" w14:textId="77777777" w:rsidR="002A2B54" w:rsidRPr="009D0659" w:rsidRDefault="00FC320D">
            <w:pPr>
              <w:pStyle w:val="TableParagraph"/>
              <w:spacing w:before="30"/>
              <w:ind w:left="583" w:right="56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0)</w:t>
            </w:r>
          </w:p>
        </w:tc>
      </w:tr>
      <w:tr w:rsidR="002A2B54" w:rsidRPr="009D0659" w14:paraId="728ECDD0" w14:textId="77777777">
        <w:trPr>
          <w:trHeight w:val="230"/>
        </w:trPr>
        <w:tc>
          <w:tcPr>
            <w:tcW w:w="900" w:type="dxa"/>
          </w:tcPr>
          <w:p w14:paraId="5C69B949" w14:textId="77777777" w:rsidR="002A2B54" w:rsidRPr="009D0659" w:rsidRDefault="00FC320D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778" w:type="dxa"/>
          </w:tcPr>
          <w:p w14:paraId="5EF6164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21C1D68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3" w:type="dxa"/>
          </w:tcPr>
          <w:p w14:paraId="244F8AA7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1A86F672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4" w:type="dxa"/>
          </w:tcPr>
          <w:p w14:paraId="46A93BB8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6564E68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0" w:type="dxa"/>
          </w:tcPr>
          <w:p w14:paraId="6AED677E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0A8366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9" w:type="dxa"/>
          </w:tcPr>
          <w:p w14:paraId="403CAB92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144D0AC" w14:textId="77777777">
        <w:trPr>
          <w:trHeight w:val="230"/>
        </w:trPr>
        <w:tc>
          <w:tcPr>
            <w:tcW w:w="900" w:type="dxa"/>
          </w:tcPr>
          <w:p w14:paraId="6B7A933B" w14:textId="77777777" w:rsidR="002A2B54" w:rsidRPr="009D0659" w:rsidRDefault="00FC320D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778" w:type="dxa"/>
          </w:tcPr>
          <w:p w14:paraId="586F233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3AA6B44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3" w:type="dxa"/>
          </w:tcPr>
          <w:p w14:paraId="285F8DBE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74CD8C7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4" w:type="dxa"/>
          </w:tcPr>
          <w:p w14:paraId="0C926DED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688FD5A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0" w:type="dxa"/>
          </w:tcPr>
          <w:p w14:paraId="7104E047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631CF7D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9" w:type="dxa"/>
          </w:tcPr>
          <w:p w14:paraId="695D7455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530F6D3" w14:textId="77777777">
        <w:trPr>
          <w:trHeight w:val="230"/>
        </w:trPr>
        <w:tc>
          <w:tcPr>
            <w:tcW w:w="900" w:type="dxa"/>
          </w:tcPr>
          <w:p w14:paraId="080630A0" w14:textId="77777777" w:rsidR="002A2B54" w:rsidRPr="009D0659" w:rsidRDefault="00FC320D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778" w:type="dxa"/>
          </w:tcPr>
          <w:p w14:paraId="7084314E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1A646C9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3" w:type="dxa"/>
          </w:tcPr>
          <w:p w14:paraId="19A7461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413964CE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4" w:type="dxa"/>
          </w:tcPr>
          <w:p w14:paraId="51DD1B5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2A6F812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0" w:type="dxa"/>
          </w:tcPr>
          <w:p w14:paraId="12BB4C47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66A0AB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9" w:type="dxa"/>
          </w:tcPr>
          <w:p w14:paraId="1D2A2743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BAAC529" w14:textId="77777777">
        <w:trPr>
          <w:trHeight w:val="229"/>
        </w:trPr>
        <w:tc>
          <w:tcPr>
            <w:tcW w:w="900" w:type="dxa"/>
            <w:tcBorders>
              <w:bottom w:val="double" w:sz="1" w:space="0" w:color="000000"/>
            </w:tcBorders>
          </w:tcPr>
          <w:p w14:paraId="7279F369" w14:textId="77777777" w:rsidR="002A2B54" w:rsidRPr="009D0659" w:rsidRDefault="00FC320D">
            <w:pPr>
              <w:pStyle w:val="TableParagraph"/>
              <w:spacing w:line="210" w:lineRule="exact"/>
              <w:ind w:left="280" w:right="27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778" w:type="dxa"/>
            <w:tcBorders>
              <w:bottom w:val="double" w:sz="1" w:space="0" w:color="000000"/>
            </w:tcBorders>
          </w:tcPr>
          <w:p w14:paraId="4B7BFF9A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  <w:tcBorders>
              <w:bottom w:val="double" w:sz="1" w:space="0" w:color="000000"/>
            </w:tcBorders>
          </w:tcPr>
          <w:p w14:paraId="6F09858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3" w:type="dxa"/>
            <w:tcBorders>
              <w:bottom w:val="double" w:sz="1" w:space="0" w:color="000000"/>
            </w:tcBorders>
          </w:tcPr>
          <w:p w14:paraId="5B551417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  <w:tcBorders>
              <w:bottom w:val="double" w:sz="1" w:space="0" w:color="000000"/>
            </w:tcBorders>
          </w:tcPr>
          <w:p w14:paraId="69F09417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4" w:type="dxa"/>
            <w:tcBorders>
              <w:bottom w:val="double" w:sz="1" w:space="0" w:color="000000"/>
            </w:tcBorders>
          </w:tcPr>
          <w:p w14:paraId="4D6E191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  <w:tcBorders>
              <w:bottom w:val="double" w:sz="1" w:space="0" w:color="000000"/>
            </w:tcBorders>
          </w:tcPr>
          <w:p w14:paraId="13C63073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0" w:type="dxa"/>
            <w:tcBorders>
              <w:bottom w:val="double" w:sz="1" w:space="0" w:color="000000"/>
            </w:tcBorders>
          </w:tcPr>
          <w:p w14:paraId="353D671F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  <w:tcBorders>
              <w:bottom w:val="double" w:sz="1" w:space="0" w:color="000000"/>
            </w:tcBorders>
          </w:tcPr>
          <w:p w14:paraId="0FA9E4B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9" w:type="dxa"/>
            <w:tcBorders>
              <w:bottom w:val="double" w:sz="1" w:space="0" w:color="000000"/>
            </w:tcBorders>
          </w:tcPr>
          <w:p w14:paraId="03B7C26F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3F04D06" w14:textId="77777777">
        <w:trPr>
          <w:trHeight w:val="232"/>
        </w:trPr>
        <w:tc>
          <w:tcPr>
            <w:tcW w:w="4678" w:type="dxa"/>
            <w:gridSpan w:val="2"/>
            <w:tcBorders>
              <w:top w:val="double" w:sz="1" w:space="0" w:color="000000"/>
            </w:tcBorders>
          </w:tcPr>
          <w:p w14:paraId="215A8F83" w14:textId="77777777" w:rsidR="002A2B54" w:rsidRPr="009D0659" w:rsidRDefault="00FC320D">
            <w:pPr>
              <w:pStyle w:val="TableParagraph"/>
              <w:spacing w:before="1" w:line="211" w:lineRule="exact"/>
              <w:ind w:left="10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135" w:type="dxa"/>
            <w:tcBorders>
              <w:top w:val="double" w:sz="1" w:space="0" w:color="000000"/>
            </w:tcBorders>
          </w:tcPr>
          <w:p w14:paraId="2A40515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3" w:type="dxa"/>
            <w:tcBorders>
              <w:top w:val="double" w:sz="1" w:space="0" w:color="000000"/>
            </w:tcBorders>
          </w:tcPr>
          <w:p w14:paraId="007DF5D1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  <w:tcBorders>
              <w:top w:val="double" w:sz="1" w:space="0" w:color="000000"/>
            </w:tcBorders>
          </w:tcPr>
          <w:p w14:paraId="7B4BF9A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4" w:type="dxa"/>
            <w:tcBorders>
              <w:top w:val="double" w:sz="1" w:space="0" w:color="000000"/>
            </w:tcBorders>
          </w:tcPr>
          <w:p w14:paraId="2CB5C514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  <w:tcBorders>
              <w:top w:val="double" w:sz="1" w:space="0" w:color="000000"/>
            </w:tcBorders>
          </w:tcPr>
          <w:p w14:paraId="545658DF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0" w:type="dxa"/>
            <w:tcBorders>
              <w:top w:val="double" w:sz="1" w:space="0" w:color="000000"/>
            </w:tcBorders>
          </w:tcPr>
          <w:p w14:paraId="0F9C3D3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  <w:tcBorders>
              <w:top w:val="double" w:sz="1" w:space="0" w:color="000000"/>
            </w:tcBorders>
          </w:tcPr>
          <w:p w14:paraId="77E5A838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9" w:type="dxa"/>
            <w:tcBorders>
              <w:top w:val="double" w:sz="1" w:space="0" w:color="000000"/>
            </w:tcBorders>
          </w:tcPr>
          <w:p w14:paraId="4073577E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AF95772" w14:textId="77777777">
        <w:trPr>
          <w:trHeight w:val="230"/>
        </w:trPr>
        <w:tc>
          <w:tcPr>
            <w:tcW w:w="4678" w:type="dxa"/>
            <w:gridSpan w:val="2"/>
          </w:tcPr>
          <w:p w14:paraId="54C7A742" w14:textId="77777777" w:rsidR="002A2B54" w:rsidRPr="009D0659" w:rsidRDefault="00FC320D">
            <w:pPr>
              <w:pStyle w:val="TableParagraph"/>
              <w:spacing w:line="210" w:lineRule="exact"/>
              <w:ind w:left="10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135" w:type="dxa"/>
          </w:tcPr>
          <w:p w14:paraId="0A688524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3" w:type="dxa"/>
          </w:tcPr>
          <w:p w14:paraId="66C87AB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341880A5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4" w:type="dxa"/>
          </w:tcPr>
          <w:p w14:paraId="2B0BFC54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5" w:type="dxa"/>
          </w:tcPr>
          <w:p w14:paraId="05DBF9D0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0" w:type="dxa"/>
          </w:tcPr>
          <w:p w14:paraId="630B4520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267CF0A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9" w:type="dxa"/>
          </w:tcPr>
          <w:p w14:paraId="237E9A7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5A9C866E" w14:textId="77777777" w:rsidR="002A2B54" w:rsidRPr="009D0659" w:rsidRDefault="00FC320D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Rata-rat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ks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emeste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gasa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genap</w:t>
      </w:r>
    </w:p>
    <w:p w14:paraId="41DE17E2" w14:textId="77777777" w:rsidR="002A2B54" w:rsidRPr="009D0659" w:rsidRDefault="002A2B54">
      <w:pPr>
        <w:rPr>
          <w:lang w:val="id-ID"/>
        </w:rPr>
        <w:sectPr w:rsidR="002A2B54" w:rsidRPr="009D0659">
          <w:pgSz w:w="16850" w:h="11910" w:orient="landscape"/>
          <w:pgMar w:top="1060" w:right="1080" w:bottom="1020" w:left="1300" w:header="0" w:footer="837" w:gutter="0"/>
          <w:cols w:space="720"/>
        </w:sectPr>
      </w:pPr>
    </w:p>
    <w:p w14:paraId="0046FE7D" w14:textId="77777777" w:rsidR="002A2B54" w:rsidRPr="009D0659" w:rsidRDefault="00FC320D" w:rsidP="00CB31AA">
      <w:pPr>
        <w:pStyle w:val="ListParagraph"/>
        <w:numPr>
          <w:ilvl w:val="3"/>
          <w:numId w:val="13"/>
        </w:numPr>
        <w:tabs>
          <w:tab w:val="left" w:pos="856"/>
        </w:tabs>
        <w:ind w:left="855" w:hanging="738"/>
        <w:rPr>
          <w:b/>
          <w:lang w:val="id-ID"/>
        </w:rPr>
      </w:pPr>
      <w:r w:rsidRPr="009D0659">
        <w:rPr>
          <w:b/>
          <w:lang w:val="id-ID"/>
        </w:rPr>
        <w:lastRenderedPageBreak/>
        <w:t>Kegiat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Mengajar</w:t>
      </w:r>
      <w:r w:rsidRPr="009D0659">
        <w:rPr>
          <w:b/>
          <w:spacing w:val="1"/>
          <w:lang w:val="id-ID"/>
        </w:rPr>
        <w:t xml:space="preserve"> </w:t>
      </w:r>
      <w:r w:rsidRPr="009D0659">
        <w:rPr>
          <w:b/>
          <w:lang w:val="id-ID"/>
        </w:rPr>
        <w:t>Dosen</w:t>
      </w:r>
      <w:r w:rsidRPr="009D0659">
        <w:rPr>
          <w:b/>
          <w:spacing w:val="-6"/>
          <w:lang w:val="id-ID"/>
        </w:rPr>
        <w:t xml:space="preserve"> </w:t>
      </w:r>
      <w:r w:rsidRPr="009D0659">
        <w:rPr>
          <w:b/>
          <w:lang w:val="id-ID"/>
        </w:rPr>
        <w:t>Tetap</w:t>
      </w:r>
    </w:p>
    <w:p w14:paraId="3E9DBC87" w14:textId="18991789" w:rsidR="002A2B54" w:rsidRPr="009D0659" w:rsidRDefault="00A0455F" w:rsidP="00CB31AA">
      <w:pPr>
        <w:pStyle w:val="BodyText"/>
        <w:ind w:left="118"/>
        <w:rPr>
          <w:lang w:val="id-ID"/>
        </w:rPr>
      </w:pPr>
      <w:r w:rsidRPr="009D0659">
        <w:rPr>
          <w:lang w:val="id-ID"/>
        </w:rPr>
        <w:t>K</w:t>
      </w:r>
      <w:r w:rsidR="00FC320D" w:rsidRPr="009D0659">
        <w:rPr>
          <w:lang w:val="id-ID"/>
        </w:rPr>
        <w:t>egiat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mengajar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ahlianny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sesua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akademik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erakhir (TS)</w:t>
      </w:r>
      <w:r w:rsidR="00FC320D" w:rsidRPr="009D0659">
        <w:rPr>
          <w:spacing w:val="3"/>
          <w:lang w:val="id-ID"/>
        </w:rPr>
        <w:t xml:space="preserve"> </w:t>
      </w:r>
      <w:r w:rsidR="00133529" w:rsidRPr="009D0659">
        <w:rPr>
          <w:spacing w:val="3"/>
          <w:lang w:val="id-ID"/>
        </w:rPr>
        <w:t>(</w:t>
      </w:r>
      <w:r w:rsidR="00FC320D" w:rsidRPr="009D0659">
        <w:rPr>
          <w:lang w:val="id-ID"/>
        </w:rPr>
        <w:t>T</w:t>
      </w:r>
      <w:r w:rsidR="004923CD" w:rsidRPr="009D0659">
        <w:rPr>
          <w:lang w:val="id-ID"/>
        </w:rPr>
        <w:t xml:space="preserve">abel </w:t>
      </w:r>
      <w:r w:rsidR="00FC320D" w:rsidRPr="009D0659">
        <w:rPr>
          <w:lang w:val="id-ID"/>
        </w:rPr>
        <w:t>4.1.2.6</w:t>
      </w:r>
      <w:r w:rsidR="00133529" w:rsidRPr="009D0659">
        <w:rPr>
          <w:lang w:val="id-ID"/>
        </w:rPr>
        <w:t>)</w:t>
      </w:r>
    </w:p>
    <w:p w14:paraId="44566CF2" w14:textId="77777777" w:rsidR="002A2B54" w:rsidRPr="009D0659" w:rsidRDefault="002A2B54" w:rsidP="00CB31AA">
      <w:pPr>
        <w:pStyle w:val="BodyText"/>
        <w:rPr>
          <w:sz w:val="23"/>
          <w:lang w:val="id-ID"/>
        </w:rPr>
      </w:pPr>
    </w:p>
    <w:p w14:paraId="523BF7E2" w14:textId="117DFC19" w:rsidR="002A2B54" w:rsidRPr="009D0659" w:rsidRDefault="00FC320D" w:rsidP="00CB31AA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4.1.2.6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giatan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Mengaja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ose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etap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2976"/>
        <w:gridCol w:w="991"/>
        <w:gridCol w:w="993"/>
        <w:gridCol w:w="1418"/>
        <w:gridCol w:w="3146"/>
        <w:gridCol w:w="1701"/>
        <w:gridCol w:w="1701"/>
      </w:tblGrid>
      <w:tr w:rsidR="002A2B54" w:rsidRPr="009D0659" w14:paraId="6F5CADCE" w14:textId="77777777">
        <w:trPr>
          <w:trHeight w:val="911"/>
        </w:trPr>
        <w:tc>
          <w:tcPr>
            <w:tcW w:w="852" w:type="dxa"/>
            <w:tcBorders>
              <w:bottom w:val="double" w:sz="1" w:space="0" w:color="000000"/>
            </w:tcBorders>
            <w:shd w:val="clear" w:color="auto" w:fill="CCCCCC"/>
          </w:tcPr>
          <w:p w14:paraId="61A18BAA" w14:textId="77777777" w:rsidR="002A2B54" w:rsidRPr="009D0659" w:rsidRDefault="002A2B54" w:rsidP="00CB31AA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0D77EE8C" w14:textId="77777777" w:rsidR="002A2B54" w:rsidRPr="009D0659" w:rsidRDefault="00FC320D" w:rsidP="00CB31AA">
            <w:pPr>
              <w:pStyle w:val="TableParagraph"/>
              <w:ind w:left="264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976" w:type="dxa"/>
            <w:tcBorders>
              <w:bottom w:val="double" w:sz="1" w:space="0" w:color="000000"/>
            </w:tcBorders>
            <w:shd w:val="clear" w:color="auto" w:fill="CCCCCC"/>
          </w:tcPr>
          <w:p w14:paraId="4D073904" w14:textId="77777777" w:rsidR="002A2B54" w:rsidRPr="009D0659" w:rsidRDefault="002A2B54" w:rsidP="00CB31AA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29232539" w14:textId="77777777" w:rsidR="002A2B54" w:rsidRPr="009D0659" w:rsidRDefault="00FC320D" w:rsidP="00CB31AA">
            <w:pPr>
              <w:pStyle w:val="TableParagraph"/>
              <w:ind w:left="885" w:right="756" w:hanging="113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 xml:space="preserve">Nama </w:t>
            </w:r>
            <w:r w:rsidRPr="009D0659">
              <w:rPr>
                <w:b/>
                <w:sz w:val="20"/>
                <w:lang w:val="id-ID"/>
              </w:rPr>
              <w:t>Lengkap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tap</w:t>
            </w:r>
          </w:p>
        </w:tc>
        <w:tc>
          <w:tcPr>
            <w:tcW w:w="991" w:type="dxa"/>
            <w:tcBorders>
              <w:bottom w:val="double" w:sz="1" w:space="0" w:color="000000"/>
            </w:tcBorders>
            <w:shd w:val="clear" w:color="auto" w:fill="CCCCCC"/>
          </w:tcPr>
          <w:p w14:paraId="4457BC38" w14:textId="77777777" w:rsidR="002A2B54" w:rsidRPr="009D0659" w:rsidRDefault="002A2B54" w:rsidP="00CB31AA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74DC993E" w14:textId="77777777" w:rsidR="002A2B54" w:rsidRPr="009D0659" w:rsidRDefault="00FC320D" w:rsidP="00CB31AA">
            <w:pPr>
              <w:pStyle w:val="TableParagraph"/>
              <w:ind w:left="228" w:right="114" w:hanging="8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w w:val="9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las</w:t>
            </w:r>
          </w:p>
        </w:tc>
        <w:tc>
          <w:tcPr>
            <w:tcW w:w="993" w:type="dxa"/>
            <w:tcBorders>
              <w:bottom w:val="double" w:sz="1" w:space="0" w:color="000000"/>
            </w:tcBorders>
            <w:shd w:val="clear" w:color="auto" w:fill="CCCCCC"/>
          </w:tcPr>
          <w:p w14:paraId="4DEFC4C0" w14:textId="77777777" w:rsidR="002A2B54" w:rsidRPr="009D0659" w:rsidRDefault="002A2B54" w:rsidP="00CB31AA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025BE2E1" w14:textId="77777777" w:rsidR="002A2B54" w:rsidRPr="009D0659" w:rsidRDefault="00FC320D" w:rsidP="00CB31AA">
            <w:pPr>
              <w:pStyle w:val="TableParagraph"/>
              <w:ind w:left="329" w:right="116" w:hanging="18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w w:val="9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ks</w:t>
            </w:r>
          </w:p>
        </w:tc>
        <w:tc>
          <w:tcPr>
            <w:tcW w:w="1418" w:type="dxa"/>
            <w:tcBorders>
              <w:bottom w:val="double" w:sz="1" w:space="0" w:color="000000"/>
            </w:tcBorders>
            <w:shd w:val="clear" w:color="auto" w:fill="CCCCCC"/>
          </w:tcPr>
          <w:p w14:paraId="1A1B7F26" w14:textId="77777777" w:rsidR="002A2B54" w:rsidRPr="009D0659" w:rsidRDefault="002A2B54" w:rsidP="00CB31AA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2BE98B22" w14:textId="77777777" w:rsidR="002A2B54" w:rsidRPr="009D0659" w:rsidRDefault="00FC320D" w:rsidP="00CB31AA">
            <w:pPr>
              <w:pStyle w:val="TableParagraph"/>
              <w:ind w:left="404" w:right="161" w:hanging="22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ode</w:t>
            </w:r>
            <w:r w:rsidRPr="009D0659">
              <w:rPr>
                <w:b/>
                <w:spacing w:val="3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ta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3146" w:type="dxa"/>
            <w:tcBorders>
              <w:bottom w:val="double" w:sz="1" w:space="0" w:color="000000"/>
            </w:tcBorders>
            <w:shd w:val="clear" w:color="auto" w:fill="CCCCCC"/>
          </w:tcPr>
          <w:p w14:paraId="398B55EB" w14:textId="77777777" w:rsidR="002A2B54" w:rsidRPr="009D0659" w:rsidRDefault="002A2B54" w:rsidP="00CB31AA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316BE58C" w14:textId="77777777" w:rsidR="002A2B54" w:rsidRPr="009D0659" w:rsidRDefault="00FC320D" w:rsidP="00CB31AA">
            <w:pPr>
              <w:pStyle w:val="TableParagraph"/>
              <w:ind w:left="690" w:right="68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t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1701" w:type="dxa"/>
            <w:tcBorders>
              <w:bottom w:val="double" w:sz="1" w:space="0" w:color="000000"/>
            </w:tcBorders>
            <w:shd w:val="clear" w:color="auto" w:fill="CCCCCC"/>
          </w:tcPr>
          <w:p w14:paraId="13520926" w14:textId="77777777" w:rsidR="002A2B54" w:rsidRPr="009D0659" w:rsidRDefault="00FC320D" w:rsidP="00CB31AA">
            <w:pPr>
              <w:pStyle w:val="TableParagraph"/>
              <w:ind w:left="336" w:right="320" w:firstLine="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Pertemuan</w:t>
            </w:r>
          </w:p>
          <w:p w14:paraId="4D35AFC0" w14:textId="77777777" w:rsidR="002A2B54" w:rsidRPr="009D0659" w:rsidRDefault="00FC320D" w:rsidP="00CB31AA">
            <w:pPr>
              <w:pStyle w:val="TableParagraph"/>
              <w:ind w:left="197" w:right="181" w:hanging="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yang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Direncanakan</w:t>
            </w:r>
          </w:p>
        </w:tc>
        <w:tc>
          <w:tcPr>
            <w:tcW w:w="1701" w:type="dxa"/>
            <w:tcBorders>
              <w:bottom w:val="double" w:sz="1" w:space="0" w:color="000000"/>
            </w:tcBorders>
            <w:shd w:val="clear" w:color="auto" w:fill="CCCCCC"/>
          </w:tcPr>
          <w:p w14:paraId="1FA43464" w14:textId="77777777" w:rsidR="002A2B54" w:rsidRPr="009D0659" w:rsidRDefault="00FC320D" w:rsidP="00CB31AA">
            <w:pPr>
              <w:pStyle w:val="TableParagraph"/>
              <w:ind w:left="335" w:right="322" w:firstLine="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Pertemuan</w:t>
            </w:r>
          </w:p>
          <w:p w14:paraId="797A996C" w14:textId="77777777" w:rsidR="002A2B54" w:rsidRPr="009D0659" w:rsidRDefault="00FC320D" w:rsidP="00CB31AA">
            <w:pPr>
              <w:pStyle w:val="TableParagraph"/>
              <w:ind w:left="224" w:right="21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yang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Dilaksanakan</w:t>
            </w:r>
          </w:p>
        </w:tc>
      </w:tr>
      <w:tr w:rsidR="002A2B54" w:rsidRPr="009D0659" w14:paraId="6DFE1A95" w14:textId="77777777">
        <w:trPr>
          <w:trHeight w:val="274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BEBEBE"/>
          </w:tcPr>
          <w:p w14:paraId="5184B57D" w14:textId="77777777" w:rsidR="002A2B54" w:rsidRPr="009D0659" w:rsidRDefault="00FC320D" w:rsidP="00CB31AA">
            <w:pPr>
              <w:pStyle w:val="TableParagraph"/>
              <w:ind w:left="302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976" w:type="dxa"/>
            <w:tcBorders>
              <w:top w:val="double" w:sz="1" w:space="0" w:color="000000"/>
            </w:tcBorders>
            <w:shd w:val="clear" w:color="auto" w:fill="BEBEBE"/>
          </w:tcPr>
          <w:p w14:paraId="6B336DC6" w14:textId="77777777" w:rsidR="002A2B54" w:rsidRPr="009D0659" w:rsidRDefault="00FC320D" w:rsidP="00CB31AA">
            <w:pPr>
              <w:pStyle w:val="TableParagraph"/>
              <w:ind w:left="1340" w:right="133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991" w:type="dxa"/>
            <w:tcBorders>
              <w:top w:val="double" w:sz="1" w:space="0" w:color="000000"/>
            </w:tcBorders>
            <w:shd w:val="clear" w:color="auto" w:fill="BEBEBE"/>
          </w:tcPr>
          <w:p w14:paraId="2F073E51" w14:textId="77777777" w:rsidR="002A2B54" w:rsidRPr="009D0659" w:rsidRDefault="00FC320D" w:rsidP="00CB31AA">
            <w:pPr>
              <w:pStyle w:val="TableParagraph"/>
              <w:ind w:left="352" w:right="34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993" w:type="dxa"/>
            <w:tcBorders>
              <w:top w:val="double" w:sz="1" w:space="0" w:color="000000"/>
            </w:tcBorders>
            <w:shd w:val="clear" w:color="auto" w:fill="BEBEBE"/>
          </w:tcPr>
          <w:p w14:paraId="43EE66CB" w14:textId="77777777" w:rsidR="002A2B54" w:rsidRPr="009D0659" w:rsidRDefault="00FC320D" w:rsidP="00CB31AA">
            <w:pPr>
              <w:pStyle w:val="TableParagraph"/>
              <w:ind w:left="352" w:right="34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8" w:type="dxa"/>
            <w:tcBorders>
              <w:top w:val="double" w:sz="1" w:space="0" w:color="000000"/>
            </w:tcBorders>
            <w:shd w:val="clear" w:color="auto" w:fill="BEBEBE"/>
          </w:tcPr>
          <w:p w14:paraId="2BEA4A85" w14:textId="77777777" w:rsidR="002A2B54" w:rsidRPr="009D0659" w:rsidRDefault="00FC320D" w:rsidP="00CB31AA">
            <w:pPr>
              <w:pStyle w:val="TableParagraph"/>
              <w:ind w:left="564" w:right="55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3146" w:type="dxa"/>
            <w:tcBorders>
              <w:top w:val="double" w:sz="1" w:space="0" w:color="000000"/>
            </w:tcBorders>
            <w:shd w:val="clear" w:color="auto" w:fill="BEBEBE"/>
          </w:tcPr>
          <w:p w14:paraId="5639A2D0" w14:textId="77777777" w:rsidR="002A2B54" w:rsidRPr="009D0659" w:rsidRDefault="00FC320D" w:rsidP="00CB31AA">
            <w:pPr>
              <w:pStyle w:val="TableParagraph"/>
              <w:ind w:left="690" w:right="68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701" w:type="dxa"/>
            <w:tcBorders>
              <w:top w:val="double" w:sz="1" w:space="0" w:color="000000"/>
            </w:tcBorders>
            <w:shd w:val="clear" w:color="auto" w:fill="BEBEBE"/>
          </w:tcPr>
          <w:p w14:paraId="7C27DEE0" w14:textId="77777777" w:rsidR="002A2B54" w:rsidRPr="009D0659" w:rsidRDefault="00FC320D" w:rsidP="00CB31AA">
            <w:pPr>
              <w:pStyle w:val="TableParagraph"/>
              <w:ind w:left="224" w:right="2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701" w:type="dxa"/>
            <w:tcBorders>
              <w:top w:val="double" w:sz="1" w:space="0" w:color="000000"/>
            </w:tcBorders>
            <w:shd w:val="clear" w:color="auto" w:fill="BEBEBE"/>
          </w:tcPr>
          <w:p w14:paraId="209E24FF" w14:textId="77777777" w:rsidR="002A2B54" w:rsidRPr="009D0659" w:rsidRDefault="00FC320D" w:rsidP="00CB31AA">
            <w:pPr>
              <w:pStyle w:val="TableParagraph"/>
              <w:ind w:left="222" w:right="2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2A2B54" w:rsidRPr="009D0659" w14:paraId="1004A940" w14:textId="77777777">
        <w:trPr>
          <w:trHeight w:val="230"/>
        </w:trPr>
        <w:tc>
          <w:tcPr>
            <w:tcW w:w="13778" w:type="dxa"/>
            <w:gridSpan w:val="8"/>
          </w:tcPr>
          <w:p w14:paraId="484EBF10" w14:textId="77777777" w:rsidR="002A2B54" w:rsidRPr="009D0659" w:rsidRDefault="00FC320D" w:rsidP="00CB31AA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Semester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Gasal</w:t>
            </w:r>
          </w:p>
        </w:tc>
      </w:tr>
      <w:tr w:rsidR="002A2B54" w:rsidRPr="009D0659" w14:paraId="2C369BF2" w14:textId="77777777">
        <w:trPr>
          <w:trHeight w:val="230"/>
        </w:trPr>
        <w:tc>
          <w:tcPr>
            <w:tcW w:w="852" w:type="dxa"/>
          </w:tcPr>
          <w:p w14:paraId="1DDDA6F6" w14:textId="77777777" w:rsidR="002A2B54" w:rsidRPr="009D0659" w:rsidRDefault="00FC320D" w:rsidP="00CB31AA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976" w:type="dxa"/>
          </w:tcPr>
          <w:p w14:paraId="5B5AF35F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4B3772B4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29385283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0C22D60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6453A825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78667F69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0F32D589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D5A3F6C" w14:textId="77777777">
        <w:trPr>
          <w:trHeight w:val="230"/>
        </w:trPr>
        <w:tc>
          <w:tcPr>
            <w:tcW w:w="852" w:type="dxa"/>
          </w:tcPr>
          <w:p w14:paraId="46096F13" w14:textId="77777777" w:rsidR="002A2B54" w:rsidRPr="009D0659" w:rsidRDefault="00FC320D" w:rsidP="00CB31AA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976" w:type="dxa"/>
          </w:tcPr>
          <w:p w14:paraId="72F715C6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0C0B4006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26A3D9A8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6E1D3B3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508379C8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5EE3BBF4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61AE78B9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AE6D46F" w14:textId="77777777">
        <w:trPr>
          <w:trHeight w:val="230"/>
        </w:trPr>
        <w:tc>
          <w:tcPr>
            <w:tcW w:w="852" w:type="dxa"/>
          </w:tcPr>
          <w:p w14:paraId="0A4019DC" w14:textId="77777777" w:rsidR="002A2B54" w:rsidRPr="009D0659" w:rsidRDefault="00FC320D" w:rsidP="00CB31AA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976" w:type="dxa"/>
          </w:tcPr>
          <w:p w14:paraId="582CB7B4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469069BA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2D34EFA5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2DA5612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6D24D52A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3912AA4A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1C1BA071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03CE284" w14:textId="77777777">
        <w:trPr>
          <w:trHeight w:val="230"/>
        </w:trPr>
        <w:tc>
          <w:tcPr>
            <w:tcW w:w="852" w:type="dxa"/>
          </w:tcPr>
          <w:p w14:paraId="347087CF" w14:textId="77777777" w:rsidR="002A2B54" w:rsidRPr="009D0659" w:rsidRDefault="00FC320D" w:rsidP="00CB31AA">
            <w:pPr>
              <w:pStyle w:val="TableParagraph"/>
              <w:ind w:left="27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976" w:type="dxa"/>
          </w:tcPr>
          <w:p w14:paraId="5C16CFD0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722F4091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19CCEAFF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55FF6E6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2D8FD396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01B4E8E7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14579D5E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29912F8" w14:textId="77777777">
        <w:trPr>
          <w:trHeight w:val="230"/>
        </w:trPr>
        <w:tc>
          <w:tcPr>
            <w:tcW w:w="10376" w:type="dxa"/>
            <w:gridSpan w:val="6"/>
          </w:tcPr>
          <w:p w14:paraId="3ACA9162" w14:textId="77777777" w:rsidR="002A2B54" w:rsidRPr="009D0659" w:rsidRDefault="00FC320D" w:rsidP="00CB31AA">
            <w:pPr>
              <w:pStyle w:val="TableParagraph"/>
              <w:ind w:left="4700" w:right="469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701" w:type="dxa"/>
          </w:tcPr>
          <w:p w14:paraId="0838359F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6F6DCE87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3A7B607" w14:textId="77777777">
        <w:trPr>
          <w:trHeight w:val="230"/>
        </w:trPr>
        <w:tc>
          <w:tcPr>
            <w:tcW w:w="10376" w:type="dxa"/>
            <w:gridSpan w:val="6"/>
          </w:tcPr>
          <w:p w14:paraId="25798CBC" w14:textId="77777777" w:rsidR="002A2B54" w:rsidRPr="009D0659" w:rsidRDefault="00FC320D" w:rsidP="00CB31AA">
            <w:pPr>
              <w:pStyle w:val="TableParagraph"/>
              <w:ind w:left="4700" w:right="469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701" w:type="dxa"/>
          </w:tcPr>
          <w:p w14:paraId="4318DD91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2BF8D247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D3AC450" w14:textId="77777777">
        <w:trPr>
          <w:trHeight w:val="230"/>
        </w:trPr>
        <w:tc>
          <w:tcPr>
            <w:tcW w:w="13778" w:type="dxa"/>
            <w:gridSpan w:val="8"/>
          </w:tcPr>
          <w:p w14:paraId="17E3121E" w14:textId="77777777" w:rsidR="002A2B54" w:rsidRPr="009D0659" w:rsidRDefault="00FC320D" w:rsidP="00CB31AA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Semester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Genap</w:t>
            </w:r>
          </w:p>
        </w:tc>
      </w:tr>
      <w:tr w:rsidR="002A2B54" w:rsidRPr="009D0659" w14:paraId="4CCDB9AF" w14:textId="77777777">
        <w:trPr>
          <w:trHeight w:val="230"/>
        </w:trPr>
        <w:tc>
          <w:tcPr>
            <w:tcW w:w="852" w:type="dxa"/>
          </w:tcPr>
          <w:p w14:paraId="528A32D6" w14:textId="77777777" w:rsidR="002A2B54" w:rsidRPr="009D0659" w:rsidRDefault="00FC320D" w:rsidP="00CB31AA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976" w:type="dxa"/>
          </w:tcPr>
          <w:p w14:paraId="1ACD2CA9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4C371EF8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79ABE62F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52AA8DF6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7414FDFD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6460DB21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72C36384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E2C5294" w14:textId="77777777">
        <w:trPr>
          <w:trHeight w:val="230"/>
        </w:trPr>
        <w:tc>
          <w:tcPr>
            <w:tcW w:w="852" w:type="dxa"/>
          </w:tcPr>
          <w:p w14:paraId="0B595CCC" w14:textId="77777777" w:rsidR="002A2B54" w:rsidRPr="009D0659" w:rsidRDefault="00FC320D" w:rsidP="00CB31AA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976" w:type="dxa"/>
          </w:tcPr>
          <w:p w14:paraId="7E49B900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6D4B2C5C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77F1ACE5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0D82C78D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6D2E3786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2114FE93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3D7720A6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1EBA4BA" w14:textId="77777777">
        <w:trPr>
          <w:trHeight w:val="230"/>
        </w:trPr>
        <w:tc>
          <w:tcPr>
            <w:tcW w:w="852" w:type="dxa"/>
          </w:tcPr>
          <w:p w14:paraId="2568BC2D" w14:textId="77777777" w:rsidR="002A2B54" w:rsidRPr="009D0659" w:rsidRDefault="00FC320D" w:rsidP="00CB31AA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976" w:type="dxa"/>
          </w:tcPr>
          <w:p w14:paraId="3E07DDF8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4EDB41D8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4C79D1A3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86C2FB4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696F1642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65B5C435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0935041E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07D48DA" w14:textId="77777777">
        <w:trPr>
          <w:trHeight w:val="230"/>
        </w:trPr>
        <w:tc>
          <w:tcPr>
            <w:tcW w:w="852" w:type="dxa"/>
          </w:tcPr>
          <w:p w14:paraId="581B4564" w14:textId="77777777" w:rsidR="002A2B54" w:rsidRPr="009D0659" w:rsidRDefault="00FC320D" w:rsidP="00CB31AA">
            <w:pPr>
              <w:pStyle w:val="TableParagraph"/>
              <w:ind w:left="27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976" w:type="dxa"/>
          </w:tcPr>
          <w:p w14:paraId="2941F4A8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62539703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3BD540F5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F29BBEF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7F1BC438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6743970C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27068732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8E1EDBD" w14:textId="77777777">
        <w:trPr>
          <w:trHeight w:val="230"/>
        </w:trPr>
        <w:tc>
          <w:tcPr>
            <w:tcW w:w="10376" w:type="dxa"/>
            <w:gridSpan w:val="6"/>
          </w:tcPr>
          <w:p w14:paraId="2160BC2C" w14:textId="77777777" w:rsidR="002A2B54" w:rsidRPr="009D0659" w:rsidRDefault="00FC320D" w:rsidP="00CB31AA">
            <w:pPr>
              <w:pStyle w:val="TableParagraph"/>
              <w:ind w:left="4700" w:right="469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701" w:type="dxa"/>
          </w:tcPr>
          <w:p w14:paraId="171FA9D2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34C29BDB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C22989D" w14:textId="77777777">
        <w:trPr>
          <w:trHeight w:val="230"/>
        </w:trPr>
        <w:tc>
          <w:tcPr>
            <w:tcW w:w="10376" w:type="dxa"/>
            <w:gridSpan w:val="6"/>
          </w:tcPr>
          <w:p w14:paraId="7E6A2294" w14:textId="77777777" w:rsidR="002A2B54" w:rsidRPr="009D0659" w:rsidRDefault="00FC320D" w:rsidP="00CB31AA">
            <w:pPr>
              <w:pStyle w:val="TableParagraph"/>
              <w:ind w:left="4700" w:right="469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701" w:type="dxa"/>
          </w:tcPr>
          <w:p w14:paraId="48BD8D70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2AE7DD54" w14:textId="77777777" w:rsidR="002A2B54" w:rsidRPr="009D0659" w:rsidRDefault="002A2B54" w:rsidP="00CB31AA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63A2821A" w14:textId="77777777" w:rsidR="002A2B54" w:rsidRPr="009D0659" w:rsidRDefault="002A2B54" w:rsidP="00CB31AA">
      <w:pPr>
        <w:pStyle w:val="BodyText"/>
        <w:rPr>
          <w:sz w:val="32"/>
          <w:lang w:val="id-ID"/>
        </w:rPr>
      </w:pPr>
    </w:p>
    <w:p w14:paraId="6C6609C4" w14:textId="77777777" w:rsidR="002A2B54" w:rsidRPr="009D0659" w:rsidRDefault="00FC320D" w:rsidP="00CB31AA">
      <w:pPr>
        <w:pStyle w:val="ListParagraph"/>
        <w:numPr>
          <w:ilvl w:val="3"/>
          <w:numId w:val="13"/>
        </w:numPr>
        <w:tabs>
          <w:tab w:val="left" w:pos="856"/>
        </w:tabs>
        <w:ind w:left="855" w:hanging="738"/>
        <w:rPr>
          <w:b/>
          <w:lang w:val="id-ID"/>
        </w:rPr>
      </w:pPr>
      <w:r w:rsidRPr="009D0659">
        <w:rPr>
          <w:b/>
          <w:lang w:val="id-ID"/>
        </w:rPr>
        <w:t>Jumlah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Bimbing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Tugas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Akhir</w:t>
      </w:r>
      <w:r w:rsidRPr="009D0659">
        <w:rPr>
          <w:b/>
          <w:spacing w:val="59"/>
          <w:lang w:val="id-ID"/>
        </w:rPr>
        <w:t xml:space="preserve"> </w:t>
      </w:r>
      <w:r w:rsidRPr="009D0659">
        <w:rPr>
          <w:b/>
          <w:lang w:val="id-ID"/>
        </w:rPr>
        <w:t>atau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Skripsi,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esis,</w:t>
      </w:r>
      <w:r w:rsidRPr="009D0659">
        <w:rPr>
          <w:b/>
          <w:spacing w:val="2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isertasi</w:t>
      </w:r>
    </w:p>
    <w:p w14:paraId="21919ABE" w14:textId="71E0B03D" w:rsidR="002A2B54" w:rsidRPr="009D0659" w:rsidRDefault="00A0455F" w:rsidP="00CB31AA">
      <w:pPr>
        <w:pStyle w:val="BodyText"/>
        <w:ind w:left="118"/>
        <w:rPr>
          <w:lang w:val="id-ID"/>
        </w:rPr>
      </w:pPr>
      <w:r w:rsidRPr="009D0659">
        <w:rPr>
          <w:lang w:val="id-ID"/>
        </w:rPr>
        <w:t>J</w:t>
      </w:r>
      <w:r w:rsidR="00FC320D" w:rsidRPr="009D0659">
        <w:rPr>
          <w:lang w:val="id-ID"/>
        </w:rPr>
        <w:t>umlah</w:t>
      </w:r>
      <w:r w:rsidR="00FC320D" w:rsidRPr="009D0659">
        <w:rPr>
          <w:spacing w:val="4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tugas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akhir</w:t>
      </w:r>
      <w:r w:rsidR="00FC320D" w:rsidRPr="009D0659">
        <w:rPr>
          <w:spacing w:val="11"/>
          <w:lang w:val="id-ID"/>
        </w:rPr>
        <w:t xml:space="preserve"> </w:t>
      </w:r>
      <w:r w:rsidR="00FC320D" w:rsidRPr="009D0659">
        <w:rPr>
          <w:lang w:val="id-ID"/>
        </w:rPr>
        <w:t>(pameran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lukisan,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pementasan</w:t>
      </w:r>
      <w:r w:rsidR="00FC320D" w:rsidRPr="009D0659">
        <w:rPr>
          <w:spacing w:val="4"/>
          <w:lang w:val="id-ID"/>
        </w:rPr>
        <w:t xml:space="preserve"> </w:t>
      </w:r>
      <w:r w:rsidR="00FC320D" w:rsidRPr="009D0659">
        <w:rPr>
          <w:lang w:val="id-ID"/>
        </w:rPr>
        <w:t>seni,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rancangan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produk,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dll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)</w:t>
      </w:r>
      <w:r w:rsidR="00FC320D" w:rsidRPr="009D0659">
        <w:rPr>
          <w:spacing w:val="12"/>
          <w:lang w:val="id-ID"/>
        </w:rPr>
        <w:t xml:space="preserve"> </w:t>
      </w:r>
      <w:r w:rsidR="00FC320D" w:rsidRPr="009D0659">
        <w:rPr>
          <w:lang w:val="id-ID"/>
        </w:rPr>
        <w:t>atau</w:t>
      </w:r>
      <w:r w:rsidR="00FC320D" w:rsidRPr="009D0659">
        <w:rPr>
          <w:spacing w:val="4"/>
          <w:lang w:val="id-ID"/>
        </w:rPr>
        <w:t xml:space="preserve"> </w:t>
      </w:r>
      <w:r w:rsidR="00FC320D" w:rsidRPr="009D0659">
        <w:rPr>
          <w:lang w:val="id-ID"/>
        </w:rPr>
        <w:t>skripsi/tesis/disertasi-nya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dibimbi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oleh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eahliannya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relevan deng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iga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terakh</w:t>
      </w:r>
      <w:r w:rsidR="004923CD" w:rsidRPr="009D0659">
        <w:rPr>
          <w:lang w:val="id-ID"/>
        </w:rPr>
        <w:t>ir</w:t>
      </w:r>
      <w:r w:rsidR="00FC320D" w:rsidRPr="009D0659">
        <w:rPr>
          <w:spacing w:val="-2"/>
          <w:lang w:val="id-ID"/>
        </w:rPr>
        <w:t xml:space="preserve"> </w:t>
      </w:r>
      <w:r w:rsidR="004923CD" w:rsidRPr="009D0659">
        <w:rPr>
          <w:spacing w:val="-2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4.1.2.7</w:t>
      </w:r>
      <w:r w:rsidR="004923CD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29194446" w14:textId="77777777" w:rsidR="002A2B54" w:rsidRPr="009D0659" w:rsidRDefault="002A2B54" w:rsidP="00CB31AA">
      <w:pPr>
        <w:rPr>
          <w:lang w:val="id-ID"/>
        </w:rPr>
      </w:pPr>
    </w:p>
    <w:p w14:paraId="0E24EEAB" w14:textId="5892C435" w:rsidR="00CB31AA" w:rsidRPr="009D0659" w:rsidRDefault="00CB31AA" w:rsidP="00CB31AA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4.1.2.7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Jumlah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Bimbing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ugas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Akhir atau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Skripsi,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esis,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n Disertasi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4"/>
        <w:gridCol w:w="3857"/>
        <w:gridCol w:w="1840"/>
        <w:gridCol w:w="1701"/>
        <w:gridCol w:w="1701"/>
        <w:gridCol w:w="1700"/>
        <w:gridCol w:w="1842"/>
      </w:tblGrid>
      <w:tr w:rsidR="00CB31AA" w:rsidRPr="009D0659" w14:paraId="031E1337" w14:textId="77777777" w:rsidTr="00264F54">
        <w:trPr>
          <w:trHeight w:val="330"/>
        </w:trPr>
        <w:tc>
          <w:tcPr>
            <w:tcW w:w="994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39E4D5F6" w14:textId="77777777" w:rsidR="00CB31AA" w:rsidRPr="009D0659" w:rsidRDefault="00CB31AA" w:rsidP="00264F54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1AF10EEB" w14:textId="77777777" w:rsidR="00CB31AA" w:rsidRPr="009D0659" w:rsidRDefault="00CB31AA" w:rsidP="00264F54">
            <w:pPr>
              <w:pStyle w:val="TableParagraph"/>
              <w:ind w:left="33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857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2CD60AF7" w14:textId="77777777" w:rsidR="00CB31AA" w:rsidRPr="009D0659" w:rsidRDefault="00CB31AA" w:rsidP="00264F54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2A6F650C" w14:textId="77777777" w:rsidR="00CB31AA" w:rsidRPr="009D0659" w:rsidRDefault="00CB31AA" w:rsidP="00264F54">
            <w:pPr>
              <w:pStyle w:val="TableParagraph"/>
              <w:ind w:left="58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engkap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tap</w:t>
            </w:r>
          </w:p>
        </w:tc>
        <w:tc>
          <w:tcPr>
            <w:tcW w:w="8784" w:type="dxa"/>
            <w:gridSpan w:val="5"/>
            <w:shd w:val="clear" w:color="auto" w:fill="CCCCCC"/>
          </w:tcPr>
          <w:p w14:paraId="0E84437F" w14:textId="77777777" w:rsidR="00CB31AA" w:rsidRPr="009D0659" w:rsidRDefault="00CB31AA" w:rsidP="00264F54">
            <w:pPr>
              <w:pStyle w:val="TableParagraph"/>
              <w:ind w:left="2922" w:right="291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imbingan</w:t>
            </w:r>
          </w:p>
        </w:tc>
      </w:tr>
      <w:tr w:rsidR="00CB31AA" w:rsidRPr="009D0659" w14:paraId="54C75BE6" w14:textId="77777777" w:rsidTr="00264F54">
        <w:trPr>
          <w:trHeight w:val="320"/>
        </w:trPr>
        <w:tc>
          <w:tcPr>
            <w:tcW w:w="994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3D3E1AC" w14:textId="77777777" w:rsidR="00CB31AA" w:rsidRPr="009D0659" w:rsidRDefault="00CB31AA" w:rsidP="00264F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857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62856245" w14:textId="77777777" w:rsidR="00CB31AA" w:rsidRPr="009D0659" w:rsidRDefault="00CB31AA" w:rsidP="00264F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40" w:type="dxa"/>
            <w:tcBorders>
              <w:bottom w:val="double" w:sz="1" w:space="0" w:color="000000"/>
            </w:tcBorders>
            <w:shd w:val="clear" w:color="auto" w:fill="CCCCCC"/>
          </w:tcPr>
          <w:p w14:paraId="3217D94B" w14:textId="77777777" w:rsidR="00CB31AA" w:rsidRPr="009D0659" w:rsidRDefault="00CB31AA" w:rsidP="00264F54">
            <w:pPr>
              <w:pStyle w:val="TableParagraph"/>
              <w:ind w:left="680" w:right="67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701" w:type="dxa"/>
            <w:tcBorders>
              <w:bottom w:val="double" w:sz="1" w:space="0" w:color="000000"/>
            </w:tcBorders>
            <w:shd w:val="clear" w:color="auto" w:fill="CCCCCC"/>
          </w:tcPr>
          <w:p w14:paraId="57F7DF1F" w14:textId="77777777" w:rsidR="00CB31AA" w:rsidRPr="009D0659" w:rsidRDefault="00CB31AA" w:rsidP="00264F54">
            <w:pPr>
              <w:pStyle w:val="TableParagraph"/>
              <w:ind w:left="223" w:right="21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701" w:type="dxa"/>
            <w:tcBorders>
              <w:bottom w:val="double" w:sz="1" w:space="0" w:color="000000"/>
            </w:tcBorders>
            <w:shd w:val="clear" w:color="auto" w:fill="CCCCCC"/>
          </w:tcPr>
          <w:p w14:paraId="5B379009" w14:textId="77777777" w:rsidR="00CB31AA" w:rsidRPr="009D0659" w:rsidRDefault="00CB31AA" w:rsidP="00264F54">
            <w:pPr>
              <w:pStyle w:val="TableParagraph"/>
              <w:ind w:left="224" w:right="21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700" w:type="dxa"/>
            <w:tcBorders>
              <w:bottom w:val="double" w:sz="1" w:space="0" w:color="000000"/>
            </w:tcBorders>
            <w:shd w:val="clear" w:color="auto" w:fill="CCCCCC"/>
          </w:tcPr>
          <w:p w14:paraId="7D9D990F" w14:textId="77777777" w:rsidR="00CB31AA" w:rsidRPr="009D0659" w:rsidRDefault="00CB31AA" w:rsidP="00264F54">
            <w:pPr>
              <w:pStyle w:val="TableParagraph"/>
              <w:ind w:left="480" w:right="46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842" w:type="dxa"/>
            <w:tcBorders>
              <w:bottom w:val="double" w:sz="1" w:space="0" w:color="000000"/>
            </w:tcBorders>
            <w:shd w:val="clear" w:color="auto" w:fill="CCCCCC"/>
          </w:tcPr>
          <w:p w14:paraId="2205D4F4" w14:textId="77777777" w:rsidR="00CB31AA" w:rsidRPr="009D0659" w:rsidRDefault="00CB31AA" w:rsidP="00264F54">
            <w:pPr>
              <w:pStyle w:val="TableParagraph"/>
              <w:ind w:left="107" w:right="9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/Tahun</w:t>
            </w:r>
          </w:p>
        </w:tc>
      </w:tr>
      <w:tr w:rsidR="00CB31AA" w:rsidRPr="009D0659" w14:paraId="00DF6C92" w14:textId="77777777" w:rsidTr="00264F54">
        <w:trPr>
          <w:trHeight w:val="282"/>
        </w:trPr>
        <w:tc>
          <w:tcPr>
            <w:tcW w:w="994" w:type="dxa"/>
            <w:tcBorders>
              <w:top w:val="double" w:sz="1" w:space="0" w:color="000000"/>
            </w:tcBorders>
            <w:shd w:val="clear" w:color="auto" w:fill="BEBEBE"/>
          </w:tcPr>
          <w:p w14:paraId="7F1D566D" w14:textId="77777777" w:rsidR="00CB31AA" w:rsidRPr="009D0659" w:rsidRDefault="00CB31AA" w:rsidP="00264F54">
            <w:pPr>
              <w:pStyle w:val="TableParagraph"/>
              <w:ind w:left="374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857" w:type="dxa"/>
            <w:tcBorders>
              <w:top w:val="double" w:sz="1" w:space="0" w:color="000000"/>
            </w:tcBorders>
            <w:shd w:val="clear" w:color="auto" w:fill="BEBEBE"/>
          </w:tcPr>
          <w:p w14:paraId="23898591" w14:textId="77777777" w:rsidR="00CB31AA" w:rsidRPr="009D0659" w:rsidRDefault="00CB31AA" w:rsidP="00264F54">
            <w:pPr>
              <w:pStyle w:val="TableParagraph"/>
              <w:ind w:left="1784" w:right="177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840" w:type="dxa"/>
            <w:tcBorders>
              <w:top w:val="double" w:sz="1" w:space="0" w:color="000000"/>
            </w:tcBorders>
            <w:shd w:val="clear" w:color="auto" w:fill="BEBEBE"/>
          </w:tcPr>
          <w:p w14:paraId="6DD5C9CA" w14:textId="77777777" w:rsidR="00CB31AA" w:rsidRPr="009D0659" w:rsidRDefault="00CB31AA" w:rsidP="00264F54">
            <w:pPr>
              <w:pStyle w:val="TableParagraph"/>
              <w:ind w:left="680" w:right="67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701" w:type="dxa"/>
            <w:tcBorders>
              <w:top w:val="double" w:sz="1" w:space="0" w:color="000000"/>
            </w:tcBorders>
            <w:shd w:val="clear" w:color="auto" w:fill="BEBEBE"/>
          </w:tcPr>
          <w:p w14:paraId="3DAB3A7A" w14:textId="77777777" w:rsidR="00CB31AA" w:rsidRPr="009D0659" w:rsidRDefault="00CB31AA" w:rsidP="00264F54">
            <w:pPr>
              <w:pStyle w:val="TableParagraph"/>
              <w:ind w:left="222" w:right="2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701" w:type="dxa"/>
            <w:tcBorders>
              <w:top w:val="double" w:sz="1" w:space="0" w:color="000000"/>
            </w:tcBorders>
            <w:shd w:val="clear" w:color="auto" w:fill="BEBEBE"/>
          </w:tcPr>
          <w:p w14:paraId="6CEF29F7" w14:textId="77777777" w:rsidR="00CB31AA" w:rsidRPr="009D0659" w:rsidRDefault="00CB31AA" w:rsidP="00264F54">
            <w:pPr>
              <w:pStyle w:val="TableParagraph"/>
              <w:ind w:left="223" w:right="2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700" w:type="dxa"/>
            <w:tcBorders>
              <w:top w:val="double" w:sz="1" w:space="0" w:color="000000"/>
            </w:tcBorders>
            <w:shd w:val="clear" w:color="auto" w:fill="BEBEBE"/>
          </w:tcPr>
          <w:p w14:paraId="2E29EC28" w14:textId="77777777" w:rsidR="00CB31AA" w:rsidRPr="009D0659" w:rsidRDefault="00CB31AA" w:rsidP="00264F54">
            <w:pPr>
              <w:pStyle w:val="TableParagraph"/>
              <w:ind w:left="480" w:right="46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842" w:type="dxa"/>
            <w:tcBorders>
              <w:top w:val="double" w:sz="1" w:space="0" w:color="000000"/>
            </w:tcBorders>
            <w:shd w:val="clear" w:color="auto" w:fill="BEBEBE"/>
          </w:tcPr>
          <w:p w14:paraId="19558516" w14:textId="77777777" w:rsidR="00CB31AA" w:rsidRPr="009D0659" w:rsidRDefault="00CB31AA" w:rsidP="00264F54">
            <w:pPr>
              <w:pStyle w:val="TableParagraph"/>
              <w:ind w:left="107" w:right="9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CB31AA" w:rsidRPr="009D0659" w14:paraId="731648CB" w14:textId="77777777" w:rsidTr="00264F54">
        <w:trPr>
          <w:trHeight w:val="229"/>
        </w:trPr>
        <w:tc>
          <w:tcPr>
            <w:tcW w:w="994" w:type="dxa"/>
          </w:tcPr>
          <w:p w14:paraId="1654CCC5" w14:textId="77777777" w:rsidR="00CB31AA" w:rsidRPr="009D0659" w:rsidRDefault="00CB31AA" w:rsidP="00264F54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857" w:type="dxa"/>
          </w:tcPr>
          <w:p w14:paraId="4E407018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0" w:type="dxa"/>
          </w:tcPr>
          <w:p w14:paraId="1919157C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725A0039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01C7842B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0" w:type="dxa"/>
          </w:tcPr>
          <w:p w14:paraId="5E262A07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2" w:type="dxa"/>
          </w:tcPr>
          <w:p w14:paraId="79274887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B31AA" w:rsidRPr="009D0659" w14:paraId="5B204126" w14:textId="77777777" w:rsidTr="00264F54">
        <w:trPr>
          <w:trHeight w:val="230"/>
        </w:trPr>
        <w:tc>
          <w:tcPr>
            <w:tcW w:w="994" w:type="dxa"/>
          </w:tcPr>
          <w:p w14:paraId="38F3875C" w14:textId="77777777" w:rsidR="00CB31AA" w:rsidRPr="009D0659" w:rsidRDefault="00CB31AA" w:rsidP="00264F54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857" w:type="dxa"/>
          </w:tcPr>
          <w:p w14:paraId="719CB8C0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0" w:type="dxa"/>
          </w:tcPr>
          <w:p w14:paraId="24687FE8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57FFBF52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095B970B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0" w:type="dxa"/>
          </w:tcPr>
          <w:p w14:paraId="19BE23D7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2" w:type="dxa"/>
          </w:tcPr>
          <w:p w14:paraId="2E71B457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B31AA" w:rsidRPr="009D0659" w14:paraId="682CBF02" w14:textId="77777777" w:rsidTr="00264F54">
        <w:trPr>
          <w:trHeight w:val="230"/>
        </w:trPr>
        <w:tc>
          <w:tcPr>
            <w:tcW w:w="994" w:type="dxa"/>
          </w:tcPr>
          <w:p w14:paraId="7F703CF2" w14:textId="77777777" w:rsidR="00CB31AA" w:rsidRPr="009D0659" w:rsidRDefault="00CB31AA" w:rsidP="00264F54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857" w:type="dxa"/>
          </w:tcPr>
          <w:p w14:paraId="0FDF1092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0" w:type="dxa"/>
          </w:tcPr>
          <w:p w14:paraId="7B8B5FDE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2CE9B5A5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1CEA474C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0" w:type="dxa"/>
          </w:tcPr>
          <w:p w14:paraId="62BDE59B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2" w:type="dxa"/>
          </w:tcPr>
          <w:p w14:paraId="2A1E5196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B31AA" w:rsidRPr="009D0659" w14:paraId="439D3F39" w14:textId="77777777" w:rsidTr="00264F54">
        <w:trPr>
          <w:trHeight w:val="230"/>
        </w:trPr>
        <w:tc>
          <w:tcPr>
            <w:tcW w:w="994" w:type="dxa"/>
          </w:tcPr>
          <w:p w14:paraId="17A88F90" w14:textId="77777777" w:rsidR="00CB31AA" w:rsidRPr="009D0659" w:rsidRDefault="00CB31AA" w:rsidP="00264F54">
            <w:pPr>
              <w:pStyle w:val="TableParagraph"/>
              <w:ind w:left="34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857" w:type="dxa"/>
          </w:tcPr>
          <w:p w14:paraId="38984701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0" w:type="dxa"/>
          </w:tcPr>
          <w:p w14:paraId="44E8B3F9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2E4D43A8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65294298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0" w:type="dxa"/>
          </w:tcPr>
          <w:p w14:paraId="7AECB4C1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2" w:type="dxa"/>
          </w:tcPr>
          <w:p w14:paraId="65DF53C3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B31AA" w:rsidRPr="009D0659" w14:paraId="46AEC53D" w14:textId="77777777" w:rsidTr="00264F54">
        <w:trPr>
          <w:trHeight w:val="230"/>
        </w:trPr>
        <w:tc>
          <w:tcPr>
            <w:tcW w:w="4851" w:type="dxa"/>
            <w:gridSpan w:val="2"/>
          </w:tcPr>
          <w:p w14:paraId="028F5051" w14:textId="77777777" w:rsidR="00CB31AA" w:rsidRPr="009D0659" w:rsidRDefault="00CB31AA" w:rsidP="00264F54">
            <w:pPr>
              <w:pStyle w:val="TableParagraph"/>
              <w:ind w:left="1934" w:right="193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840" w:type="dxa"/>
          </w:tcPr>
          <w:p w14:paraId="4F08E866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23C87B02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5D23C00F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0" w:type="dxa"/>
          </w:tcPr>
          <w:p w14:paraId="3F8BF277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2" w:type="dxa"/>
          </w:tcPr>
          <w:p w14:paraId="76E19219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B31AA" w:rsidRPr="009D0659" w14:paraId="11AD5D93" w14:textId="77777777" w:rsidTr="00264F54">
        <w:trPr>
          <w:trHeight w:val="230"/>
        </w:trPr>
        <w:tc>
          <w:tcPr>
            <w:tcW w:w="4851" w:type="dxa"/>
            <w:gridSpan w:val="2"/>
          </w:tcPr>
          <w:p w14:paraId="39D18E40" w14:textId="77777777" w:rsidR="00CB31AA" w:rsidRPr="009D0659" w:rsidRDefault="00CB31AA" w:rsidP="00264F54">
            <w:pPr>
              <w:pStyle w:val="TableParagraph"/>
              <w:ind w:left="1934" w:right="193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840" w:type="dxa"/>
          </w:tcPr>
          <w:p w14:paraId="374B05F7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5430B0F7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6B01E492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0" w:type="dxa"/>
          </w:tcPr>
          <w:p w14:paraId="42AAA402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2" w:type="dxa"/>
          </w:tcPr>
          <w:p w14:paraId="2762BB04" w14:textId="77777777" w:rsidR="00CB31AA" w:rsidRPr="009D0659" w:rsidRDefault="00CB31A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69EA2C49" w14:textId="52DDFBFF" w:rsidR="00CB31AA" w:rsidRPr="009D0659" w:rsidRDefault="00CB31AA" w:rsidP="00CB31AA">
      <w:pPr>
        <w:rPr>
          <w:lang w:val="id-ID"/>
        </w:rPr>
        <w:sectPr w:rsidR="00CB31AA" w:rsidRPr="009D0659">
          <w:pgSz w:w="16850" w:h="11910" w:orient="landscape"/>
          <w:pgMar w:top="1060" w:right="1080" w:bottom="1020" w:left="1300" w:header="0" w:footer="837" w:gutter="0"/>
          <w:cols w:space="720"/>
        </w:sectPr>
      </w:pPr>
    </w:p>
    <w:p w14:paraId="578F4609" w14:textId="77777777" w:rsidR="002A2B54" w:rsidRPr="009D0659" w:rsidRDefault="002A2B54">
      <w:pPr>
        <w:pStyle w:val="BodyText"/>
        <w:rPr>
          <w:sz w:val="29"/>
          <w:lang w:val="id-ID"/>
        </w:rPr>
      </w:pPr>
    </w:p>
    <w:p w14:paraId="21A52E85" w14:textId="1BDB9C21" w:rsidR="002A2B54" w:rsidRPr="009D0659" w:rsidRDefault="00FC320D" w:rsidP="00313ED1">
      <w:pPr>
        <w:pStyle w:val="ListParagraph"/>
        <w:numPr>
          <w:ilvl w:val="3"/>
          <w:numId w:val="13"/>
        </w:numPr>
        <w:tabs>
          <w:tab w:val="left" w:pos="856"/>
        </w:tabs>
        <w:ind w:left="855" w:hanging="738"/>
        <w:rPr>
          <w:b/>
          <w:lang w:val="id-ID"/>
        </w:rPr>
      </w:pPr>
      <w:r w:rsidRPr="009D0659">
        <w:rPr>
          <w:b/>
          <w:lang w:val="id-ID"/>
        </w:rPr>
        <w:t>Prestasi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osen</w:t>
      </w:r>
    </w:p>
    <w:p w14:paraId="02AEBD94" w14:textId="792B3F86" w:rsidR="002A2B54" w:rsidRPr="009D0659" w:rsidRDefault="00A0455F" w:rsidP="00313ED1">
      <w:pPr>
        <w:pStyle w:val="BodyText"/>
        <w:ind w:left="118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>restas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keahliannya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sesuai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S dalam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iga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terakhir</w:t>
      </w:r>
      <w:r w:rsidR="00FC320D" w:rsidRPr="009D0659">
        <w:rPr>
          <w:spacing w:val="-2"/>
          <w:lang w:val="id-ID"/>
        </w:rPr>
        <w:t xml:space="preserve"> </w:t>
      </w:r>
      <w:r w:rsidR="004923CD" w:rsidRPr="009D0659">
        <w:rPr>
          <w:spacing w:val="-2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4.1.2.8</w:t>
      </w:r>
      <w:r w:rsidR="004923CD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0B30E408" w14:textId="77777777" w:rsidR="00313ED1" w:rsidRPr="009D0659" w:rsidRDefault="00313ED1" w:rsidP="00313ED1">
      <w:pPr>
        <w:pStyle w:val="BodyText"/>
        <w:ind w:left="118"/>
        <w:jc w:val="both"/>
        <w:rPr>
          <w:lang w:val="id-ID"/>
        </w:rPr>
      </w:pPr>
    </w:p>
    <w:p w14:paraId="04AB8E84" w14:textId="77777777" w:rsidR="002A2B54" w:rsidRPr="009D0659" w:rsidRDefault="00FC320D" w:rsidP="00313ED1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4.1.2.8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esta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TPS</w:t>
      </w:r>
    </w:p>
    <w:p w14:paraId="448716D3" w14:textId="77777777" w:rsidR="002A2B54" w:rsidRPr="009D0659" w:rsidRDefault="002A2B54" w:rsidP="005340C0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7"/>
        <w:gridCol w:w="2755"/>
        <w:gridCol w:w="2899"/>
        <w:gridCol w:w="1507"/>
        <w:gridCol w:w="1461"/>
        <w:gridCol w:w="1404"/>
        <w:gridCol w:w="1391"/>
        <w:gridCol w:w="1617"/>
      </w:tblGrid>
      <w:tr w:rsidR="002A2B54" w:rsidRPr="009D0659" w14:paraId="682A8E12" w14:textId="77777777" w:rsidTr="00313ED1">
        <w:trPr>
          <w:trHeight w:val="230"/>
        </w:trPr>
        <w:tc>
          <w:tcPr>
            <w:tcW w:w="677" w:type="dxa"/>
            <w:vMerge w:val="restart"/>
            <w:shd w:val="clear" w:color="auto" w:fill="D9D9D9"/>
            <w:vAlign w:val="center"/>
          </w:tcPr>
          <w:p w14:paraId="0D838851" w14:textId="77777777" w:rsidR="002A2B54" w:rsidRPr="009D0659" w:rsidRDefault="00FC320D" w:rsidP="00313ED1">
            <w:pPr>
              <w:pStyle w:val="TableParagraph"/>
              <w:ind w:left="17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755" w:type="dxa"/>
            <w:vMerge w:val="restart"/>
            <w:tcBorders>
              <w:right w:val="single" w:sz="6" w:space="0" w:color="000000"/>
            </w:tcBorders>
            <w:shd w:val="clear" w:color="auto" w:fill="D9D9D9"/>
            <w:vAlign w:val="center"/>
          </w:tcPr>
          <w:p w14:paraId="0A1156A8" w14:textId="77777777" w:rsidR="002A2B54" w:rsidRPr="009D0659" w:rsidRDefault="00FC320D" w:rsidP="00313ED1">
            <w:pPr>
              <w:pStyle w:val="TableParagraph"/>
              <w:ind w:left="33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engkap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</w:p>
        </w:tc>
        <w:tc>
          <w:tcPr>
            <w:tcW w:w="2899" w:type="dxa"/>
            <w:vMerge w:val="restart"/>
            <w:tcBorders>
              <w:left w:val="single" w:sz="6" w:space="0" w:color="000000"/>
            </w:tcBorders>
            <w:shd w:val="clear" w:color="auto" w:fill="D9D9D9"/>
            <w:vAlign w:val="center"/>
          </w:tcPr>
          <w:p w14:paraId="56362C98" w14:textId="77777777" w:rsidR="002A2B54" w:rsidRPr="009D0659" w:rsidRDefault="00FC320D" w:rsidP="00313ED1">
            <w:pPr>
              <w:pStyle w:val="TableParagraph"/>
              <w:ind w:left="41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restasi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yang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icapai</w:t>
            </w:r>
          </w:p>
        </w:tc>
        <w:tc>
          <w:tcPr>
            <w:tcW w:w="1507" w:type="dxa"/>
            <w:vMerge w:val="restart"/>
            <w:shd w:val="clear" w:color="auto" w:fill="D9D9D9"/>
          </w:tcPr>
          <w:p w14:paraId="77599A95" w14:textId="77777777" w:rsidR="002A2B54" w:rsidRPr="009D0659" w:rsidRDefault="00FC320D" w:rsidP="005340C0">
            <w:pPr>
              <w:pStyle w:val="TableParagraph"/>
              <w:ind w:left="197" w:firstLine="25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Pencapaian</w:t>
            </w:r>
          </w:p>
        </w:tc>
        <w:tc>
          <w:tcPr>
            <w:tcW w:w="4256" w:type="dxa"/>
            <w:gridSpan w:val="3"/>
            <w:shd w:val="clear" w:color="auto" w:fill="D9D9D9"/>
          </w:tcPr>
          <w:p w14:paraId="438C3E64" w14:textId="77777777" w:rsidR="002A2B54" w:rsidRPr="009D0659" w:rsidRDefault="00FC320D" w:rsidP="005340C0">
            <w:pPr>
              <w:pStyle w:val="TableParagraph"/>
              <w:ind w:left="1713" w:right="170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ingkat*</w:t>
            </w:r>
          </w:p>
        </w:tc>
        <w:tc>
          <w:tcPr>
            <w:tcW w:w="1617" w:type="dxa"/>
            <w:vMerge w:val="restart"/>
            <w:shd w:val="clear" w:color="auto" w:fill="D9D9D9"/>
          </w:tcPr>
          <w:p w14:paraId="76424A55" w14:textId="77777777" w:rsidR="002A2B54" w:rsidRPr="009D0659" w:rsidRDefault="00FC320D" w:rsidP="005340C0">
            <w:pPr>
              <w:pStyle w:val="TableParagraph"/>
              <w:ind w:left="344" w:right="319" w:firstLine="21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ukti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>Prestasi**</w:t>
            </w:r>
          </w:p>
        </w:tc>
      </w:tr>
      <w:tr w:rsidR="002A2B54" w:rsidRPr="009D0659" w14:paraId="60232A03" w14:textId="77777777">
        <w:trPr>
          <w:trHeight w:val="230"/>
        </w:trPr>
        <w:tc>
          <w:tcPr>
            <w:tcW w:w="677" w:type="dxa"/>
            <w:vMerge/>
            <w:tcBorders>
              <w:top w:val="nil"/>
            </w:tcBorders>
            <w:shd w:val="clear" w:color="auto" w:fill="D9D9D9"/>
          </w:tcPr>
          <w:p w14:paraId="439937A8" w14:textId="77777777" w:rsidR="002A2B54" w:rsidRPr="009D0659" w:rsidRDefault="002A2B54" w:rsidP="005340C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755" w:type="dxa"/>
            <w:vMerge/>
            <w:tcBorders>
              <w:top w:val="nil"/>
              <w:right w:val="single" w:sz="6" w:space="0" w:color="000000"/>
            </w:tcBorders>
            <w:shd w:val="clear" w:color="auto" w:fill="D9D9D9"/>
          </w:tcPr>
          <w:p w14:paraId="67F9102E" w14:textId="77777777" w:rsidR="002A2B54" w:rsidRPr="009D0659" w:rsidRDefault="002A2B54" w:rsidP="005340C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899" w:type="dxa"/>
            <w:vMerge/>
            <w:tcBorders>
              <w:top w:val="nil"/>
              <w:left w:val="single" w:sz="6" w:space="0" w:color="000000"/>
            </w:tcBorders>
            <w:shd w:val="clear" w:color="auto" w:fill="D9D9D9"/>
          </w:tcPr>
          <w:p w14:paraId="58EEA0FB" w14:textId="77777777" w:rsidR="002A2B54" w:rsidRPr="009D0659" w:rsidRDefault="002A2B54" w:rsidP="005340C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07" w:type="dxa"/>
            <w:vMerge/>
            <w:tcBorders>
              <w:top w:val="nil"/>
            </w:tcBorders>
            <w:shd w:val="clear" w:color="auto" w:fill="D9D9D9"/>
          </w:tcPr>
          <w:p w14:paraId="55A2A914" w14:textId="77777777" w:rsidR="002A2B54" w:rsidRPr="009D0659" w:rsidRDefault="002A2B54" w:rsidP="005340C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61" w:type="dxa"/>
            <w:shd w:val="clear" w:color="auto" w:fill="D9D9D9"/>
          </w:tcPr>
          <w:p w14:paraId="5C3D53AF" w14:textId="77777777" w:rsidR="002A2B54" w:rsidRPr="009D0659" w:rsidRDefault="00FC320D" w:rsidP="005340C0">
            <w:pPr>
              <w:pStyle w:val="TableParagraph"/>
              <w:ind w:left="88" w:right="7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Internasional</w:t>
            </w:r>
          </w:p>
        </w:tc>
        <w:tc>
          <w:tcPr>
            <w:tcW w:w="1404" w:type="dxa"/>
            <w:shd w:val="clear" w:color="auto" w:fill="D9D9D9"/>
          </w:tcPr>
          <w:p w14:paraId="37C03E3C" w14:textId="77777777" w:rsidR="002A2B54" w:rsidRPr="009D0659" w:rsidRDefault="00FC320D" w:rsidP="005340C0">
            <w:pPr>
              <w:pStyle w:val="TableParagraph"/>
              <w:ind w:left="265" w:right="25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sional</w:t>
            </w:r>
          </w:p>
        </w:tc>
        <w:tc>
          <w:tcPr>
            <w:tcW w:w="1391" w:type="dxa"/>
            <w:shd w:val="clear" w:color="auto" w:fill="D9D9D9"/>
          </w:tcPr>
          <w:p w14:paraId="65205F95" w14:textId="77777777" w:rsidR="002A2B54" w:rsidRPr="009D0659" w:rsidRDefault="00FC320D" w:rsidP="005340C0">
            <w:pPr>
              <w:pStyle w:val="TableParagraph"/>
              <w:ind w:left="415" w:right="40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Lokal</w:t>
            </w:r>
          </w:p>
        </w:tc>
        <w:tc>
          <w:tcPr>
            <w:tcW w:w="1617" w:type="dxa"/>
            <w:vMerge/>
            <w:tcBorders>
              <w:top w:val="nil"/>
            </w:tcBorders>
            <w:shd w:val="clear" w:color="auto" w:fill="D9D9D9"/>
          </w:tcPr>
          <w:p w14:paraId="25FFC487" w14:textId="77777777" w:rsidR="002A2B54" w:rsidRPr="009D0659" w:rsidRDefault="002A2B54" w:rsidP="005340C0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7A18073B" w14:textId="77777777">
        <w:trPr>
          <w:trHeight w:val="230"/>
        </w:trPr>
        <w:tc>
          <w:tcPr>
            <w:tcW w:w="677" w:type="dxa"/>
            <w:shd w:val="clear" w:color="auto" w:fill="BEBEBE"/>
          </w:tcPr>
          <w:p w14:paraId="400F8D0E" w14:textId="77777777" w:rsidR="002A2B54" w:rsidRPr="009D0659" w:rsidRDefault="00FC320D" w:rsidP="005340C0">
            <w:pPr>
              <w:pStyle w:val="TableParagraph"/>
              <w:ind w:left="183" w:right="17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755" w:type="dxa"/>
            <w:tcBorders>
              <w:right w:val="single" w:sz="6" w:space="0" w:color="000000"/>
            </w:tcBorders>
            <w:shd w:val="clear" w:color="auto" w:fill="BEBEBE"/>
          </w:tcPr>
          <w:p w14:paraId="2FA3355E" w14:textId="77777777" w:rsidR="002A2B54" w:rsidRPr="009D0659" w:rsidRDefault="00FC320D" w:rsidP="005340C0">
            <w:pPr>
              <w:pStyle w:val="TableParagraph"/>
              <w:ind w:left="1232" w:right="122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899" w:type="dxa"/>
            <w:tcBorders>
              <w:left w:val="single" w:sz="6" w:space="0" w:color="000000"/>
            </w:tcBorders>
            <w:shd w:val="clear" w:color="auto" w:fill="BEBEBE"/>
          </w:tcPr>
          <w:p w14:paraId="2343247A" w14:textId="77777777" w:rsidR="002A2B54" w:rsidRPr="009D0659" w:rsidRDefault="00FC320D" w:rsidP="005340C0">
            <w:pPr>
              <w:pStyle w:val="TableParagraph"/>
              <w:ind w:left="1302" w:right="129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507" w:type="dxa"/>
            <w:shd w:val="clear" w:color="auto" w:fill="BEBEBE"/>
          </w:tcPr>
          <w:p w14:paraId="61DB212D" w14:textId="77777777" w:rsidR="002A2B54" w:rsidRPr="009D0659" w:rsidRDefault="00FC320D" w:rsidP="005340C0">
            <w:pPr>
              <w:pStyle w:val="TableParagraph"/>
              <w:ind w:left="612" w:right="60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61" w:type="dxa"/>
            <w:shd w:val="clear" w:color="auto" w:fill="BEBEBE"/>
          </w:tcPr>
          <w:p w14:paraId="2E94B8C7" w14:textId="77777777" w:rsidR="002A2B54" w:rsidRPr="009D0659" w:rsidRDefault="00FC320D" w:rsidP="005340C0">
            <w:pPr>
              <w:pStyle w:val="TableParagraph"/>
              <w:ind w:left="87" w:right="7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04" w:type="dxa"/>
            <w:shd w:val="clear" w:color="auto" w:fill="BEBEBE"/>
          </w:tcPr>
          <w:p w14:paraId="1A8186AF" w14:textId="77777777" w:rsidR="002A2B54" w:rsidRPr="009D0659" w:rsidRDefault="00FC320D" w:rsidP="005340C0">
            <w:pPr>
              <w:pStyle w:val="TableParagraph"/>
              <w:ind w:left="265" w:right="25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391" w:type="dxa"/>
            <w:shd w:val="clear" w:color="auto" w:fill="BEBEBE"/>
          </w:tcPr>
          <w:p w14:paraId="761899A0" w14:textId="77777777" w:rsidR="002A2B54" w:rsidRPr="009D0659" w:rsidRDefault="00FC320D" w:rsidP="005340C0">
            <w:pPr>
              <w:pStyle w:val="TableParagraph"/>
              <w:ind w:left="415" w:right="40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617" w:type="dxa"/>
            <w:shd w:val="clear" w:color="auto" w:fill="BEBEBE"/>
          </w:tcPr>
          <w:p w14:paraId="28CA75DA" w14:textId="77777777" w:rsidR="002A2B54" w:rsidRPr="009D0659" w:rsidRDefault="00FC320D" w:rsidP="005340C0">
            <w:pPr>
              <w:pStyle w:val="TableParagraph"/>
              <w:ind w:left="144" w:right="13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2A2B54" w:rsidRPr="009D0659" w14:paraId="41C58F58" w14:textId="77777777">
        <w:trPr>
          <w:trHeight w:val="230"/>
        </w:trPr>
        <w:tc>
          <w:tcPr>
            <w:tcW w:w="677" w:type="dxa"/>
          </w:tcPr>
          <w:p w14:paraId="06DA56E0" w14:textId="77777777" w:rsidR="002A2B54" w:rsidRPr="009D0659" w:rsidRDefault="00FC320D" w:rsidP="005340C0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755" w:type="dxa"/>
            <w:tcBorders>
              <w:right w:val="single" w:sz="6" w:space="0" w:color="000000"/>
            </w:tcBorders>
          </w:tcPr>
          <w:p w14:paraId="01438D58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99" w:type="dxa"/>
            <w:tcBorders>
              <w:left w:val="single" w:sz="6" w:space="0" w:color="000000"/>
            </w:tcBorders>
          </w:tcPr>
          <w:p w14:paraId="179224C4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07" w:type="dxa"/>
          </w:tcPr>
          <w:p w14:paraId="5C9924BB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61" w:type="dxa"/>
          </w:tcPr>
          <w:p w14:paraId="7A2301BE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4" w:type="dxa"/>
          </w:tcPr>
          <w:p w14:paraId="2C06DC72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1" w:type="dxa"/>
          </w:tcPr>
          <w:p w14:paraId="1E43D629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2B7BA715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FC5CA2B" w14:textId="77777777">
        <w:trPr>
          <w:trHeight w:val="230"/>
        </w:trPr>
        <w:tc>
          <w:tcPr>
            <w:tcW w:w="677" w:type="dxa"/>
          </w:tcPr>
          <w:p w14:paraId="5318FE15" w14:textId="77777777" w:rsidR="002A2B54" w:rsidRPr="009D0659" w:rsidRDefault="00FC320D" w:rsidP="005340C0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755" w:type="dxa"/>
            <w:tcBorders>
              <w:right w:val="single" w:sz="6" w:space="0" w:color="000000"/>
            </w:tcBorders>
          </w:tcPr>
          <w:p w14:paraId="00D840AD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99" w:type="dxa"/>
            <w:tcBorders>
              <w:left w:val="single" w:sz="6" w:space="0" w:color="000000"/>
            </w:tcBorders>
          </w:tcPr>
          <w:p w14:paraId="0335E68C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07" w:type="dxa"/>
          </w:tcPr>
          <w:p w14:paraId="45DA3717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61" w:type="dxa"/>
          </w:tcPr>
          <w:p w14:paraId="5F805577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4" w:type="dxa"/>
          </w:tcPr>
          <w:p w14:paraId="595B9B3C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1" w:type="dxa"/>
          </w:tcPr>
          <w:p w14:paraId="2A5F20F1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1E7F96B8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54C6CBA" w14:textId="77777777">
        <w:trPr>
          <w:trHeight w:val="230"/>
        </w:trPr>
        <w:tc>
          <w:tcPr>
            <w:tcW w:w="677" w:type="dxa"/>
          </w:tcPr>
          <w:p w14:paraId="01E98561" w14:textId="77777777" w:rsidR="002A2B54" w:rsidRPr="009D0659" w:rsidRDefault="00FC320D" w:rsidP="005340C0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755" w:type="dxa"/>
            <w:tcBorders>
              <w:right w:val="single" w:sz="6" w:space="0" w:color="000000"/>
            </w:tcBorders>
          </w:tcPr>
          <w:p w14:paraId="76AE7EBA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99" w:type="dxa"/>
            <w:tcBorders>
              <w:left w:val="single" w:sz="6" w:space="0" w:color="000000"/>
            </w:tcBorders>
          </w:tcPr>
          <w:p w14:paraId="1F409106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07" w:type="dxa"/>
          </w:tcPr>
          <w:p w14:paraId="0B084982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61" w:type="dxa"/>
          </w:tcPr>
          <w:p w14:paraId="57F8A7CA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4" w:type="dxa"/>
          </w:tcPr>
          <w:p w14:paraId="7949C69F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1" w:type="dxa"/>
          </w:tcPr>
          <w:p w14:paraId="1E55C497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5B638E06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8D6FFE8" w14:textId="77777777">
        <w:trPr>
          <w:trHeight w:val="230"/>
        </w:trPr>
        <w:tc>
          <w:tcPr>
            <w:tcW w:w="677" w:type="dxa"/>
          </w:tcPr>
          <w:p w14:paraId="2FF3C84E" w14:textId="77777777" w:rsidR="002A2B54" w:rsidRPr="009D0659" w:rsidRDefault="00FC320D" w:rsidP="005340C0">
            <w:pPr>
              <w:pStyle w:val="TableParagraph"/>
              <w:ind w:left="183" w:right="17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755" w:type="dxa"/>
            <w:tcBorders>
              <w:right w:val="single" w:sz="6" w:space="0" w:color="000000"/>
            </w:tcBorders>
          </w:tcPr>
          <w:p w14:paraId="36581CAC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99" w:type="dxa"/>
            <w:tcBorders>
              <w:left w:val="single" w:sz="6" w:space="0" w:color="000000"/>
            </w:tcBorders>
          </w:tcPr>
          <w:p w14:paraId="6D50BF22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07" w:type="dxa"/>
          </w:tcPr>
          <w:p w14:paraId="4DC17496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61" w:type="dxa"/>
          </w:tcPr>
          <w:p w14:paraId="11A27470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4" w:type="dxa"/>
          </w:tcPr>
          <w:p w14:paraId="2059AD47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1" w:type="dxa"/>
          </w:tcPr>
          <w:p w14:paraId="2B59464D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1AEAB2B8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F8C2041" w14:textId="77777777">
        <w:trPr>
          <w:trHeight w:val="230"/>
        </w:trPr>
        <w:tc>
          <w:tcPr>
            <w:tcW w:w="7838" w:type="dxa"/>
            <w:gridSpan w:val="4"/>
          </w:tcPr>
          <w:p w14:paraId="2B243090" w14:textId="77777777" w:rsidR="002A2B54" w:rsidRPr="009D0659" w:rsidRDefault="00FC320D" w:rsidP="005340C0">
            <w:pPr>
              <w:pStyle w:val="TableParagraph"/>
              <w:ind w:left="3548" w:right="353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461" w:type="dxa"/>
          </w:tcPr>
          <w:p w14:paraId="2667D084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4" w:type="dxa"/>
          </w:tcPr>
          <w:p w14:paraId="77B72760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1" w:type="dxa"/>
          </w:tcPr>
          <w:p w14:paraId="486E7C65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51A70588" w14:textId="77777777" w:rsidR="002A2B54" w:rsidRPr="009D0659" w:rsidRDefault="002A2B54" w:rsidP="005340C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DBE1C08" w14:textId="77777777" w:rsidR="002A2B54" w:rsidRPr="009D0659" w:rsidRDefault="00FC320D" w:rsidP="005340C0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 Beri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and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centhang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(√)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ad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olom yang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esuai</w:t>
      </w:r>
    </w:p>
    <w:p w14:paraId="51461E25" w14:textId="77777777" w:rsidR="002A2B54" w:rsidRPr="009D0659" w:rsidRDefault="00FC320D" w:rsidP="005340C0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*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Contoh: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ertifikat</w:t>
      </w:r>
    </w:p>
    <w:p w14:paraId="521C02EF" w14:textId="77777777" w:rsidR="00313ED1" w:rsidRPr="009D0659" w:rsidRDefault="00313ED1" w:rsidP="005340C0">
      <w:pPr>
        <w:rPr>
          <w:lang w:val="id-ID"/>
        </w:rPr>
      </w:pPr>
    </w:p>
    <w:p w14:paraId="1C0058F5" w14:textId="6863F47F" w:rsidR="00313ED1" w:rsidRPr="009D0659" w:rsidRDefault="00313ED1" w:rsidP="00313ED1">
      <w:pPr>
        <w:pStyle w:val="ListParagraph"/>
        <w:numPr>
          <w:ilvl w:val="3"/>
          <w:numId w:val="13"/>
        </w:numPr>
        <w:tabs>
          <w:tab w:val="left" w:pos="856"/>
        </w:tabs>
        <w:ind w:left="855" w:hanging="738"/>
        <w:rPr>
          <w:b/>
          <w:lang w:val="id-ID"/>
        </w:rPr>
      </w:pPr>
      <w:r w:rsidRPr="009D0659">
        <w:rPr>
          <w:b/>
          <w:lang w:val="id-ID"/>
        </w:rPr>
        <w:t>Pengembang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Kompetensi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Dosen</w:t>
      </w:r>
    </w:p>
    <w:p w14:paraId="11E5215B" w14:textId="1E3D62D2" w:rsidR="00AF19EE" w:rsidRPr="009D0659" w:rsidRDefault="00313ED1" w:rsidP="00AF19EE">
      <w:pPr>
        <w:pStyle w:val="BodyText"/>
        <w:ind w:left="118" w:right="334"/>
        <w:jc w:val="both"/>
        <w:rPr>
          <w:lang w:val="id-ID"/>
        </w:rPr>
      </w:pPr>
      <w:r w:rsidRPr="009D0659">
        <w:rPr>
          <w:lang w:val="id-ID"/>
        </w:rPr>
        <w:t>Kegiatan pengembangan kompetensi dosen, seperti studi lanjut ke jenajang S3, mengikuti postdoc, kursus singkat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agang, pelatihan, sertifikasi, konferensi, seminar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 lokakarya, dan lain-lain yang relevan dengan tridharma PT yang telah dilakukan oleh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TP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yang bidang keahlianny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esua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eng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bidang P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ig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ahun terakhir</w:t>
      </w:r>
      <w:r w:rsidRPr="009D0659">
        <w:rPr>
          <w:spacing w:val="-1"/>
          <w:lang w:val="id-ID"/>
        </w:rPr>
        <w:t xml:space="preserve"> (</w:t>
      </w: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4.1.2.9).</w:t>
      </w:r>
    </w:p>
    <w:p w14:paraId="3F749181" w14:textId="77777777" w:rsidR="00CD6B33" w:rsidRPr="009D0659" w:rsidRDefault="00CD6B33" w:rsidP="005340C0">
      <w:pPr>
        <w:rPr>
          <w:lang w:val="id-ID"/>
        </w:rPr>
      </w:pPr>
    </w:p>
    <w:p w14:paraId="529E2431" w14:textId="75732E08" w:rsidR="00CD6B33" w:rsidRPr="009D0659" w:rsidRDefault="00CD6B33" w:rsidP="00CD6B33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4.1.2.9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gembang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ompeten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TPS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8"/>
        <w:gridCol w:w="3015"/>
        <w:gridCol w:w="2494"/>
        <w:gridCol w:w="2046"/>
        <w:gridCol w:w="2082"/>
        <w:gridCol w:w="1539"/>
        <w:gridCol w:w="1813"/>
      </w:tblGrid>
      <w:tr w:rsidR="00CD6B33" w:rsidRPr="009D0659" w14:paraId="3AA11D41" w14:textId="77777777" w:rsidTr="00264F54">
        <w:trPr>
          <w:trHeight w:val="450"/>
        </w:trPr>
        <w:tc>
          <w:tcPr>
            <w:tcW w:w="1128" w:type="dxa"/>
            <w:tcBorders>
              <w:bottom w:val="double" w:sz="1" w:space="0" w:color="000000"/>
            </w:tcBorders>
            <w:shd w:val="clear" w:color="auto" w:fill="CCCCCC"/>
          </w:tcPr>
          <w:p w14:paraId="17DF4D49" w14:textId="77777777" w:rsidR="00CD6B33" w:rsidRPr="009D0659" w:rsidRDefault="00CD6B33" w:rsidP="00264F54">
            <w:pPr>
              <w:pStyle w:val="TableParagraph"/>
              <w:spacing w:before="115"/>
              <w:ind w:left="382" w:right="37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015" w:type="dxa"/>
            <w:tcBorders>
              <w:bottom w:val="double" w:sz="1" w:space="0" w:color="000000"/>
            </w:tcBorders>
            <w:shd w:val="clear" w:color="auto" w:fill="CCCCCC"/>
          </w:tcPr>
          <w:p w14:paraId="6CA4A90E" w14:textId="77777777" w:rsidR="00CD6B33" w:rsidRPr="009D0659" w:rsidRDefault="00CD6B33" w:rsidP="00264F54">
            <w:pPr>
              <w:pStyle w:val="TableParagraph"/>
              <w:spacing w:before="115"/>
              <w:ind w:left="878" w:right="87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</w:p>
        </w:tc>
        <w:tc>
          <w:tcPr>
            <w:tcW w:w="2494" w:type="dxa"/>
            <w:tcBorders>
              <w:bottom w:val="double" w:sz="1" w:space="0" w:color="000000"/>
            </w:tcBorders>
            <w:shd w:val="clear" w:color="auto" w:fill="CCCCCC"/>
          </w:tcPr>
          <w:p w14:paraId="03F67F7E" w14:textId="77777777" w:rsidR="00CD6B33" w:rsidRPr="009D0659" w:rsidRDefault="00CD6B33" w:rsidP="00264F54">
            <w:pPr>
              <w:pStyle w:val="TableParagraph"/>
              <w:spacing w:before="115"/>
              <w:ind w:left="440" w:right="43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Idang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ahlian</w:t>
            </w:r>
          </w:p>
        </w:tc>
        <w:tc>
          <w:tcPr>
            <w:tcW w:w="2046" w:type="dxa"/>
            <w:tcBorders>
              <w:bottom w:val="double" w:sz="1" w:space="0" w:color="000000"/>
            </w:tcBorders>
            <w:shd w:val="clear" w:color="auto" w:fill="CCCCCC"/>
          </w:tcPr>
          <w:p w14:paraId="2285AC90" w14:textId="77777777" w:rsidR="00CD6B33" w:rsidRPr="009D0659" w:rsidRDefault="00CD6B33" w:rsidP="00264F54">
            <w:pPr>
              <w:pStyle w:val="TableParagraph"/>
              <w:spacing w:before="115"/>
              <w:ind w:left="237" w:right="23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giatan*</w:t>
            </w:r>
          </w:p>
        </w:tc>
        <w:tc>
          <w:tcPr>
            <w:tcW w:w="2082" w:type="dxa"/>
            <w:tcBorders>
              <w:bottom w:val="double" w:sz="1" w:space="0" w:color="000000"/>
            </w:tcBorders>
            <w:shd w:val="clear" w:color="auto" w:fill="CCCCCC"/>
          </w:tcPr>
          <w:p w14:paraId="7D39D518" w14:textId="77777777" w:rsidR="00CD6B33" w:rsidRPr="009D0659" w:rsidRDefault="00CD6B33" w:rsidP="00264F54">
            <w:pPr>
              <w:pStyle w:val="TableParagraph"/>
              <w:spacing w:before="115"/>
              <w:ind w:left="214" w:right="20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empat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giatan</w:t>
            </w:r>
          </w:p>
        </w:tc>
        <w:tc>
          <w:tcPr>
            <w:tcW w:w="1539" w:type="dxa"/>
            <w:tcBorders>
              <w:bottom w:val="double" w:sz="1" w:space="0" w:color="000000"/>
            </w:tcBorders>
            <w:shd w:val="clear" w:color="auto" w:fill="CCCCCC"/>
          </w:tcPr>
          <w:p w14:paraId="2EB0F02F" w14:textId="77777777" w:rsidR="00CD6B33" w:rsidRPr="009D0659" w:rsidRDefault="00CD6B33" w:rsidP="00264F54">
            <w:pPr>
              <w:pStyle w:val="TableParagraph"/>
              <w:spacing w:line="230" w:lineRule="exact"/>
              <w:ind w:left="343" w:firstLine="124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Waktu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Kegiatan</w:t>
            </w:r>
          </w:p>
        </w:tc>
        <w:tc>
          <w:tcPr>
            <w:tcW w:w="1813" w:type="dxa"/>
            <w:tcBorders>
              <w:bottom w:val="double" w:sz="1" w:space="0" w:color="000000"/>
            </w:tcBorders>
            <w:shd w:val="clear" w:color="auto" w:fill="CCCCCC"/>
          </w:tcPr>
          <w:p w14:paraId="54FAF54B" w14:textId="77777777" w:rsidR="00CD6B33" w:rsidRPr="009D0659" w:rsidRDefault="00CD6B33" w:rsidP="00264F54">
            <w:pPr>
              <w:pStyle w:val="TableParagraph"/>
              <w:spacing w:line="230" w:lineRule="exact"/>
              <w:ind w:left="477" w:firstLine="4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Manfaat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Kegiatan</w:t>
            </w:r>
          </w:p>
        </w:tc>
      </w:tr>
      <w:tr w:rsidR="00CD6B33" w:rsidRPr="009D0659" w14:paraId="5AFE41D4" w14:textId="77777777" w:rsidTr="00264F54">
        <w:trPr>
          <w:trHeight w:val="230"/>
        </w:trPr>
        <w:tc>
          <w:tcPr>
            <w:tcW w:w="1128" w:type="dxa"/>
            <w:tcBorders>
              <w:top w:val="double" w:sz="1" w:space="0" w:color="000000"/>
            </w:tcBorders>
            <w:shd w:val="clear" w:color="auto" w:fill="BEBEBE"/>
          </w:tcPr>
          <w:p w14:paraId="51EC2CBD" w14:textId="77777777" w:rsidR="00CD6B33" w:rsidRPr="009D0659" w:rsidRDefault="00CD6B33" w:rsidP="00264F54">
            <w:pPr>
              <w:pStyle w:val="TableParagraph"/>
              <w:spacing w:line="210" w:lineRule="exact"/>
              <w:ind w:left="381" w:right="37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015" w:type="dxa"/>
            <w:tcBorders>
              <w:top w:val="double" w:sz="1" w:space="0" w:color="000000"/>
            </w:tcBorders>
            <w:shd w:val="clear" w:color="auto" w:fill="BEBEBE"/>
          </w:tcPr>
          <w:p w14:paraId="6C7D3E9A" w14:textId="77777777" w:rsidR="00CD6B33" w:rsidRPr="009D0659" w:rsidRDefault="00CD6B33" w:rsidP="00264F54">
            <w:pPr>
              <w:pStyle w:val="TableParagraph"/>
              <w:spacing w:line="210" w:lineRule="exact"/>
              <w:ind w:left="878" w:right="87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494" w:type="dxa"/>
            <w:tcBorders>
              <w:top w:val="double" w:sz="1" w:space="0" w:color="000000"/>
            </w:tcBorders>
            <w:shd w:val="clear" w:color="auto" w:fill="BEBEBE"/>
          </w:tcPr>
          <w:p w14:paraId="1BD78206" w14:textId="77777777" w:rsidR="00CD6B33" w:rsidRPr="009D0659" w:rsidRDefault="00CD6B33" w:rsidP="00264F54">
            <w:pPr>
              <w:pStyle w:val="TableParagraph"/>
              <w:spacing w:line="210" w:lineRule="exact"/>
              <w:ind w:left="440" w:right="43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046" w:type="dxa"/>
            <w:tcBorders>
              <w:top w:val="double" w:sz="1" w:space="0" w:color="000000"/>
            </w:tcBorders>
            <w:shd w:val="clear" w:color="auto" w:fill="BEBEBE"/>
          </w:tcPr>
          <w:p w14:paraId="35A3DF32" w14:textId="77777777" w:rsidR="00CD6B33" w:rsidRPr="009D0659" w:rsidRDefault="00CD6B33" w:rsidP="00264F54">
            <w:pPr>
              <w:pStyle w:val="TableParagraph"/>
              <w:spacing w:line="210" w:lineRule="exact"/>
              <w:ind w:left="237" w:right="23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082" w:type="dxa"/>
            <w:tcBorders>
              <w:top w:val="double" w:sz="1" w:space="0" w:color="000000"/>
            </w:tcBorders>
            <w:shd w:val="clear" w:color="auto" w:fill="BEBEBE"/>
          </w:tcPr>
          <w:p w14:paraId="6AB651C9" w14:textId="77777777" w:rsidR="00CD6B33" w:rsidRPr="009D0659" w:rsidRDefault="00CD6B33" w:rsidP="00264F54">
            <w:pPr>
              <w:pStyle w:val="TableParagraph"/>
              <w:spacing w:line="210" w:lineRule="exact"/>
              <w:ind w:left="212" w:right="20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39" w:type="dxa"/>
            <w:tcBorders>
              <w:top w:val="double" w:sz="1" w:space="0" w:color="000000"/>
            </w:tcBorders>
            <w:shd w:val="clear" w:color="auto" w:fill="BEBEBE"/>
          </w:tcPr>
          <w:p w14:paraId="6F6C76F1" w14:textId="77777777" w:rsidR="00CD6B33" w:rsidRPr="009D0659" w:rsidRDefault="00CD6B33" w:rsidP="00264F54">
            <w:pPr>
              <w:pStyle w:val="TableParagraph"/>
              <w:spacing w:line="210" w:lineRule="exact"/>
              <w:ind w:left="623" w:right="62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813" w:type="dxa"/>
            <w:tcBorders>
              <w:top w:val="double" w:sz="1" w:space="0" w:color="000000"/>
            </w:tcBorders>
            <w:shd w:val="clear" w:color="auto" w:fill="BEBEBE"/>
          </w:tcPr>
          <w:p w14:paraId="2F1BDD1C" w14:textId="77777777" w:rsidR="00CD6B33" w:rsidRPr="009D0659" w:rsidRDefault="00CD6B33" w:rsidP="00264F54">
            <w:pPr>
              <w:pStyle w:val="TableParagraph"/>
              <w:spacing w:line="210" w:lineRule="exact"/>
              <w:ind w:left="758" w:right="75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CD6B33" w:rsidRPr="009D0659" w14:paraId="421B9F38" w14:textId="77777777" w:rsidTr="00264F54">
        <w:trPr>
          <w:trHeight w:val="230"/>
        </w:trPr>
        <w:tc>
          <w:tcPr>
            <w:tcW w:w="14117" w:type="dxa"/>
            <w:gridSpan w:val="7"/>
          </w:tcPr>
          <w:p w14:paraId="673046DE" w14:textId="77777777" w:rsidR="00CD6B33" w:rsidRPr="009D0659" w:rsidRDefault="00CD6B33" w:rsidP="00264F54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TS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(20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CD6B33" w:rsidRPr="009D0659" w14:paraId="05150080" w14:textId="77777777" w:rsidTr="00264F54">
        <w:trPr>
          <w:trHeight w:val="230"/>
        </w:trPr>
        <w:tc>
          <w:tcPr>
            <w:tcW w:w="1128" w:type="dxa"/>
          </w:tcPr>
          <w:p w14:paraId="38B808C0" w14:textId="77777777" w:rsidR="00CD6B33" w:rsidRPr="009D0659" w:rsidRDefault="00CD6B33" w:rsidP="00264F54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015" w:type="dxa"/>
          </w:tcPr>
          <w:p w14:paraId="07348CB0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0605F4BD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2D8A9E00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39DC2757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4DDDF711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575C256F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5F88F3AD" w14:textId="77777777" w:rsidTr="00264F54">
        <w:trPr>
          <w:trHeight w:val="230"/>
        </w:trPr>
        <w:tc>
          <w:tcPr>
            <w:tcW w:w="1128" w:type="dxa"/>
          </w:tcPr>
          <w:p w14:paraId="11C0D491" w14:textId="77777777" w:rsidR="00CD6B33" w:rsidRPr="009D0659" w:rsidRDefault="00CD6B33" w:rsidP="00264F54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015" w:type="dxa"/>
          </w:tcPr>
          <w:p w14:paraId="2DA77CA5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0D6581BD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0A2EE131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4381CAC0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654BF932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2EA3DE03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14589511" w14:textId="77777777" w:rsidTr="00264F54">
        <w:trPr>
          <w:trHeight w:val="230"/>
        </w:trPr>
        <w:tc>
          <w:tcPr>
            <w:tcW w:w="1128" w:type="dxa"/>
          </w:tcPr>
          <w:p w14:paraId="7248F1E8" w14:textId="255B7243" w:rsidR="00CD6B33" w:rsidRPr="009D0659" w:rsidRDefault="00CD6B33" w:rsidP="00264F54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w w:val="99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015" w:type="dxa"/>
          </w:tcPr>
          <w:p w14:paraId="73754857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75652392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44127C85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143FC420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6D53AFE0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3E8F23AE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4A83563B" w14:textId="77777777" w:rsidTr="00264F54">
        <w:trPr>
          <w:trHeight w:val="229"/>
        </w:trPr>
        <w:tc>
          <w:tcPr>
            <w:tcW w:w="1128" w:type="dxa"/>
          </w:tcPr>
          <w:p w14:paraId="23F924D7" w14:textId="77777777" w:rsidR="00CD6B33" w:rsidRPr="009D0659" w:rsidRDefault="00CD6B33" w:rsidP="00264F54">
            <w:pPr>
              <w:pStyle w:val="TableParagraph"/>
              <w:spacing w:line="210" w:lineRule="exact"/>
              <w:ind w:left="380" w:right="37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015" w:type="dxa"/>
          </w:tcPr>
          <w:p w14:paraId="280722A6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34C90C47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1FE8CEB2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414E4068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7209A308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76C04E28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4E48062B" w14:textId="77777777" w:rsidTr="00264F54">
        <w:trPr>
          <w:trHeight w:val="230"/>
        </w:trPr>
        <w:tc>
          <w:tcPr>
            <w:tcW w:w="14117" w:type="dxa"/>
            <w:gridSpan w:val="7"/>
          </w:tcPr>
          <w:p w14:paraId="2B8FFF75" w14:textId="77777777" w:rsidR="00CD6B33" w:rsidRPr="009D0659" w:rsidRDefault="00CD6B33" w:rsidP="00264F54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kegiatan</w:t>
            </w:r>
            <w:r w:rsidRPr="009D0659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di</w:t>
            </w:r>
            <w:r w:rsidRPr="009D0659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TS: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CD6B33" w:rsidRPr="009D0659" w14:paraId="6A0143C3" w14:textId="77777777" w:rsidTr="00264F54">
        <w:trPr>
          <w:trHeight w:val="230"/>
        </w:trPr>
        <w:tc>
          <w:tcPr>
            <w:tcW w:w="14117" w:type="dxa"/>
            <w:gridSpan w:val="7"/>
          </w:tcPr>
          <w:p w14:paraId="3C217138" w14:textId="77777777" w:rsidR="00CD6B33" w:rsidRPr="009D0659" w:rsidRDefault="00CD6B33" w:rsidP="00264F54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TS-1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(20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CD6B33" w:rsidRPr="009D0659" w14:paraId="18BA96D1" w14:textId="77777777" w:rsidTr="00264F54">
        <w:trPr>
          <w:trHeight w:val="230"/>
        </w:trPr>
        <w:tc>
          <w:tcPr>
            <w:tcW w:w="1128" w:type="dxa"/>
          </w:tcPr>
          <w:p w14:paraId="4D91888C" w14:textId="77777777" w:rsidR="00CD6B33" w:rsidRPr="009D0659" w:rsidRDefault="00CD6B33" w:rsidP="00264F54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015" w:type="dxa"/>
          </w:tcPr>
          <w:p w14:paraId="63305499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502A6772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05CF4F8B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7D2B33C6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7D6E408A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09AEFA07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5FD794D5" w14:textId="77777777" w:rsidTr="00264F54">
        <w:trPr>
          <w:trHeight w:val="230"/>
        </w:trPr>
        <w:tc>
          <w:tcPr>
            <w:tcW w:w="1128" w:type="dxa"/>
          </w:tcPr>
          <w:p w14:paraId="49389336" w14:textId="77777777" w:rsidR="00CD6B33" w:rsidRPr="009D0659" w:rsidRDefault="00CD6B33" w:rsidP="00264F54">
            <w:pPr>
              <w:pStyle w:val="TableParagraph"/>
              <w:spacing w:line="211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015" w:type="dxa"/>
          </w:tcPr>
          <w:p w14:paraId="1A745CCE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7D190AAC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44BB5F65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634789B8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4A7B447D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75FF57C8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6A63979D" w14:textId="77777777" w:rsidTr="00264F54">
        <w:trPr>
          <w:trHeight w:val="230"/>
        </w:trPr>
        <w:tc>
          <w:tcPr>
            <w:tcW w:w="1128" w:type="dxa"/>
          </w:tcPr>
          <w:p w14:paraId="3CFE0859" w14:textId="09BC56ED" w:rsidR="00CD6B33" w:rsidRPr="009D0659" w:rsidRDefault="00CD6B33" w:rsidP="00264F54">
            <w:pPr>
              <w:pStyle w:val="TableParagraph"/>
              <w:spacing w:line="211" w:lineRule="exact"/>
              <w:ind w:left="10"/>
              <w:jc w:val="center"/>
              <w:rPr>
                <w:rFonts w:ascii="Arial MT"/>
                <w:w w:val="99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015" w:type="dxa"/>
          </w:tcPr>
          <w:p w14:paraId="789310AD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3CF3AE97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6B7DA680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4E697FEC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405D71A7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5BDDE33E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6A94246E" w14:textId="77777777" w:rsidTr="00264F54">
        <w:trPr>
          <w:trHeight w:val="230"/>
        </w:trPr>
        <w:tc>
          <w:tcPr>
            <w:tcW w:w="1128" w:type="dxa"/>
          </w:tcPr>
          <w:p w14:paraId="6C758EE9" w14:textId="77777777" w:rsidR="00CD6B33" w:rsidRPr="009D0659" w:rsidRDefault="00CD6B33" w:rsidP="00264F54">
            <w:pPr>
              <w:pStyle w:val="TableParagraph"/>
              <w:spacing w:line="210" w:lineRule="exact"/>
              <w:ind w:left="380" w:right="37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015" w:type="dxa"/>
          </w:tcPr>
          <w:p w14:paraId="74F8712F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7A1B11AE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7B8238EB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4DCE8130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063EE4FC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35E34328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39DF7D6D" w14:textId="77777777" w:rsidTr="00264F54">
        <w:trPr>
          <w:trHeight w:val="230"/>
        </w:trPr>
        <w:tc>
          <w:tcPr>
            <w:tcW w:w="14117" w:type="dxa"/>
            <w:gridSpan w:val="7"/>
          </w:tcPr>
          <w:p w14:paraId="50467411" w14:textId="77777777" w:rsidR="00CD6B33" w:rsidRPr="009D0659" w:rsidRDefault="00CD6B33" w:rsidP="00264F54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kegiatan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di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TS-1: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CD6B33" w:rsidRPr="009D0659" w14:paraId="7E036061" w14:textId="77777777" w:rsidTr="00264F54">
        <w:trPr>
          <w:trHeight w:val="230"/>
        </w:trPr>
        <w:tc>
          <w:tcPr>
            <w:tcW w:w="14117" w:type="dxa"/>
            <w:gridSpan w:val="7"/>
          </w:tcPr>
          <w:p w14:paraId="4DDBA2DA" w14:textId="77777777" w:rsidR="00CD6B33" w:rsidRPr="009D0659" w:rsidRDefault="00CD6B33" w:rsidP="00264F54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TS-2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(20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CD6B33" w:rsidRPr="009D0659" w14:paraId="5E052951" w14:textId="77777777" w:rsidTr="00264F54">
        <w:trPr>
          <w:trHeight w:val="230"/>
        </w:trPr>
        <w:tc>
          <w:tcPr>
            <w:tcW w:w="1128" w:type="dxa"/>
          </w:tcPr>
          <w:p w14:paraId="62956B9D" w14:textId="77777777" w:rsidR="00CD6B33" w:rsidRPr="009D0659" w:rsidRDefault="00CD6B33" w:rsidP="00264F54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015" w:type="dxa"/>
          </w:tcPr>
          <w:p w14:paraId="194E41FA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6A45C26C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1140A8B1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789440A6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6A8122E7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7724E8D5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79110C6A" w14:textId="77777777" w:rsidTr="00264F54">
        <w:trPr>
          <w:trHeight w:val="230"/>
        </w:trPr>
        <w:tc>
          <w:tcPr>
            <w:tcW w:w="1128" w:type="dxa"/>
          </w:tcPr>
          <w:p w14:paraId="070EDEAC" w14:textId="77777777" w:rsidR="00CD6B33" w:rsidRPr="009D0659" w:rsidRDefault="00CD6B33" w:rsidP="00264F54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lastRenderedPageBreak/>
              <w:t>2</w:t>
            </w:r>
          </w:p>
        </w:tc>
        <w:tc>
          <w:tcPr>
            <w:tcW w:w="3015" w:type="dxa"/>
          </w:tcPr>
          <w:p w14:paraId="60812295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55188D83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29F9BD32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6CDC0280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4F58D273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1D8E59A0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7BBD3089" w14:textId="77777777" w:rsidTr="00264F54">
        <w:trPr>
          <w:trHeight w:val="230"/>
        </w:trPr>
        <w:tc>
          <w:tcPr>
            <w:tcW w:w="1128" w:type="dxa"/>
          </w:tcPr>
          <w:p w14:paraId="043B442B" w14:textId="23FBFE31" w:rsidR="00CD6B33" w:rsidRPr="009D0659" w:rsidRDefault="00CD6B33" w:rsidP="00264F54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w w:val="99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015" w:type="dxa"/>
          </w:tcPr>
          <w:p w14:paraId="70B2D44C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17876E09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4194FDA6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0BD3B3DB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53A79746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5F63338A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6C17AEF2" w14:textId="77777777" w:rsidTr="00264F54">
        <w:trPr>
          <w:trHeight w:val="229"/>
        </w:trPr>
        <w:tc>
          <w:tcPr>
            <w:tcW w:w="1128" w:type="dxa"/>
          </w:tcPr>
          <w:p w14:paraId="1E162EAE" w14:textId="77777777" w:rsidR="00CD6B33" w:rsidRPr="009D0659" w:rsidRDefault="00CD6B33" w:rsidP="00264F54">
            <w:pPr>
              <w:pStyle w:val="TableParagraph"/>
              <w:spacing w:line="210" w:lineRule="exact"/>
              <w:ind w:left="380" w:right="37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015" w:type="dxa"/>
          </w:tcPr>
          <w:p w14:paraId="5409798A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94" w:type="dxa"/>
          </w:tcPr>
          <w:p w14:paraId="0A88830B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46" w:type="dxa"/>
          </w:tcPr>
          <w:p w14:paraId="321803A8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82" w:type="dxa"/>
          </w:tcPr>
          <w:p w14:paraId="5E510285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9" w:type="dxa"/>
          </w:tcPr>
          <w:p w14:paraId="64DA94E3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3" w:type="dxa"/>
          </w:tcPr>
          <w:p w14:paraId="308EA9DF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7328FBC0" w14:textId="77777777" w:rsidTr="00264F54">
        <w:trPr>
          <w:trHeight w:val="230"/>
        </w:trPr>
        <w:tc>
          <w:tcPr>
            <w:tcW w:w="14117" w:type="dxa"/>
            <w:gridSpan w:val="7"/>
          </w:tcPr>
          <w:p w14:paraId="639F5912" w14:textId="77777777" w:rsidR="00CD6B33" w:rsidRPr="009D0659" w:rsidRDefault="00CD6B33" w:rsidP="00264F54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kegiatan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di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TS-2: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CD6B33" w:rsidRPr="009D0659" w14:paraId="1C82B8B3" w14:textId="77777777" w:rsidTr="00264F54">
        <w:trPr>
          <w:trHeight w:val="230"/>
        </w:trPr>
        <w:tc>
          <w:tcPr>
            <w:tcW w:w="14117" w:type="dxa"/>
            <w:gridSpan w:val="7"/>
          </w:tcPr>
          <w:p w14:paraId="064EEA64" w14:textId="77777777" w:rsidR="00CD6B33" w:rsidRPr="009D0659" w:rsidRDefault="00CD6B33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CD6B33" w:rsidRPr="009D0659" w14:paraId="05B74B90" w14:textId="77777777" w:rsidTr="00264F54">
        <w:trPr>
          <w:trHeight w:val="230"/>
        </w:trPr>
        <w:tc>
          <w:tcPr>
            <w:tcW w:w="14117" w:type="dxa"/>
            <w:gridSpan w:val="7"/>
          </w:tcPr>
          <w:p w14:paraId="5DF4719C" w14:textId="77777777" w:rsidR="00CD6B33" w:rsidRPr="009D0659" w:rsidRDefault="00CD6B33" w:rsidP="00264F54">
            <w:pPr>
              <w:pStyle w:val="TableParagraph"/>
              <w:tabs>
                <w:tab w:val="left" w:pos="2944"/>
              </w:tabs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keseluruhan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kegiatan</w:t>
            </w:r>
            <w:r w:rsidRPr="009D0659">
              <w:rPr>
                <w:rFonts w:ascii="Arial MT" w:hAnsi="Arial MT"/>
                <w:sz w:val="20"/>
                <w:lang w:val="id-ID"/>
              </w:rPr>
              <w:tab/>
              <w:t>: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CD6B33" w:rsidRPr="009D0659" w14:paraId="4F1EBFD3" w14:textId="77777777" w:rsidTr="00264F54">
        <w:trPr>
          <w:trHeight w:val="230"/>
        </w:trPr>
        <w:tc>
          <w:tcPr>
            <w:tcW w:w="14117" w:type="dxa"/>
            <w:gridSpan w:val="7"/>
          </w:tcPr>
          <w:p w14:paraId="63DA7747" w14:textId="77777777" w:rsidR="00CD6B33" w:rsidRPr="009D0659" w:rsidRDefault="00CD6B33" w:rsidP="00264F54">
            <w:pPr>
              <w:pStyle w:val="TableParagraph"/>
              <w:tabs>
                <w:tab w:val="left" w:pos="3653"/>
              </w:tabs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Rata-rata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kegiatan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per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tahun</w:t>
            </w:r>
            <w:r w:rsidRPr="009D0659">
              <w:rPr>
                <w:rFonts w:ascii="Arial MT" w:hAnsi="Arial MT"/>
                <w:sz w:val="20"/>
                <w:lang w:val="id-ID"/>
              </w:rPr>
              <w:tab/>
              <w:t>: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</w:tbl>
    <w:p w14:paraId="2A6D12B2" w14:textId="77777777" w:rsidR="00AF19EE" w:rsidRPr="009D0659" w:rsidRDefault="00AF19EE" w:rsidP="00AF19EE">
      <w:pPr>
        <w:tabs>
          <w:tab w:val="left" w:pos="670"/>
        </w:tabs>
        <w:rPr>
          <w:b/>
          <w:lang w:val="id-ID"/>
        </w:rPr>
      </w:pPr>
    </w:p>
    <w:p w14:paraId="3404E60F" w14:textId="33EC3213" w:rsidR="00AF19EE" w:rsidRPr="009D0659" w:rsidRDefault="00AF19EE" w:rsidP="00AF19EE">
      <w:pPr>
        <w:pStyle w:val="ListParagraph"/>
        <w:numPr>
          <w:ilvl w:val="2"/>
          <w:numId w:val="13"/>
        </w:numPr>
        <w:tabs>
          <w:tab w:val="left" w:pos="670"/>
        </w:tabs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3AFAAA23" w14:textId="0A606A0A" w:rsidR="00AF19EE" w:rsidRPr="009D0659" w:rsidRDefault="00AF19EE" w:rsidP="00AF19EE">
      <w:pPr>
        <w:pStyle w:val="BodyText"/>
        <w:ind w:left="118" w:right="331"/>
        <w:jc w:val="both"/>
        <w:rPr>
          <w:lang w:val="id-ID"/>
        </w:rPr>
      </w:pPr>
      <w:r w:rsidRPr="009D0659">
        <w:rPr>
          <w:lang w:val="id-ID"/>
        </w:rPr>
        <w:t>Evaluasi terhadap kebijakan dan pelaksanaan rekrutmen, jumlah dan kualitas, dan pengembangan kompetensi dan dosen di PT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 UPPS.</w:t>
      </w:r>
    </w:p>
    <w:p w14:paraId="1CA3371A" w14:textId="230CCDA7" w:rsidR="00590C1C" w:rsidRPr="009D0659" w:rsidRDefault="00590C1C" w:rsidP="00AF19EE">
      <w:pPr>
        <w:pStyle w:val="BodyText"/>
        <w:ind w:left="118" w:right="331"/>
        <w:jc w:val="both"/>
        <w:rPr>
          <w:lang w:val="id-ID"/>
        </w:rPr>
      </w:pPr>
    </w:p>
    <w:p w14:paraId="6DE9FAFD" w14:textId="77777777" w:rsidR="00590C1C" w:rsidRPr="009D0659" w:rsidRDefault="00590C1C" w:rsidP="00AF19EE">
      <w:pPr>
        <w:pStyle w:val="BodyText"/>
        <w:ind w:left="118" w:right="331"/>
        <w:jc w:val="both"/>
        <w:rPr>
          <w:lang w:val="id-ID"/>
        </w:rPr>
      </w:pPr>
    </w:p>
    <w:p w14:paraId="52CD3FD2" w14:textId="77777777" w:rsidR="00AF19EE" w:rsidRPr="009D0659" w:rsidRDefault="00AF19EE" w:rsidP="00AF19EE">
      <w:pPr>
        <w:pStyle w:val="BodyText"/>
        <w:rPr>
          <w:sz w:val="23"/>
          <w:lang w:val="id-ID"/>
        </w:rPr>
      </w:pPr>
    </w:p>
    <w:p w14:paraId="271637C1" w14:textId="77777777" w:rsidR="00AF19EE" w:rsidRPr="009D0659" w:rsidRDefault="00AF19EE" w:rsidP="00AF19EE">
      <w:pPr>
        <w:pStyle w:val="ListParagraph"/>
        <w:numPr>
          <w:ilvl w:val="2"/>
          <w:numId w:val="13"/>
        </w:numPr>
        <w:tabs>
          <w:tab w:val="left" w:pos="668"/>
        </w:tabs>
        <w:ind w:left="667" w:hanging="550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1A65A023" w14:textId="69BFD174" w:rsidR="00AF19EE" w:rsidRPr="009D0659" w:rsidRDefault="00AF19EE" w:rsidP="00AF19EE">
      <w:pPr>
        <w:pStyle w:val="BodyText"/>
        <w:ind w:left="118" w:right="334"/>
        <w:jc w:val="both"/>
        <w:rPr>
          <w:lang w:val="id-ID"/>
        </w:rPr>
      </w:pPr>
      <w:r w:rsidRPr="009D0659">
        <w:rPr>
          <w:lang w:val="id-ID"/>
        </w:rPr>
        <w:t>Tindak lanjut yang telah diambil oleh UPPS dalam rangk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eningkatk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kualita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implementa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bijakan,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pelaksana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rekrutmen,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jumlah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ualitas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pengembangan kompeten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ose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UPPS.</w:t>
      </w:r>
    </w:p>
    <w:p w14:paraId="7ED34EE4" w14:textId="5D5DD794" w:rsidR="00B93F49" w:rsidRPr="009D0659" w:rsidRDefault="00B93F49" w:rsidP="00AF19EE">
      <w:pPr>
        <w:pStyle w:val="BodyText"/>
        <w:ind w:left="118" w:right="334"/>
        <w:jc w:val="both"/>
        <w:rPr>
          <w:lang w:val="id-ID"/>
        </w:rPr>
      </w:pPr>
    </w:p>
    <w:p w14:paraId="09FF56F9" w14:textId="1DE76F1B" w:rsidR="00CD6B33" w:rsidRPr="009D0659" w:rsidRDefault="00CD6B33" w:rsidP="00AF19EE">
      <w:pPr>
        <w:rPr>
          <w:lang w:val="id-ID"/>
        </w:rPr>
        <w:sectPr w:rsidR="00CD6B33" w:rsidRPr="009D0659">
          <w:pgSz w:w="16850" w:h="11910" w:orient="landscape"/>
          <w:pgMar w:top="1060" w:right="1080" w:bottom="1020" w:left="1300" w:header="0" w:footer="837" w:gutter="0"/>
          <w:cols w:space="720"/>
        </w:sectPr>
      </w:pPr>
    </w:p>
    <w:p w14:paraId="7FAD5241" w14:textId="77777777" w:rsidR="002A2B54" w:rsidRPr="009D0659" w:rsidRDefault="002A2B54">
      <w:pPr>
        <w:pStyle w:val="BodyText"/>
        <w:rPr>
          <w:sz w:val="33"/>
          <w:lang w:val="id-ID"/>
        </w:rPr>
      </w:pPr>
    </w:p>
    <w:p w14:paraId="37399262" w14:textId="77777777" w:rsidR="002A2B54" w:rsidRPr="009D0659" w:rsidRDefault="00FC320D" w:rsidP="00710758">
      <w:pPr>
        <w:pStyle w:val="ListParagraph"/>
        <w:numPr>
          <w:ilvl w:val="1"/>
          <w:numId w:val="11"/>
        </w:numPr>
        <w:tabs>
          <w:tab w:val="left" w:pos="486"/>
        </w:tabs>
        <w:rPr>
          <w:b/>
          <w:lang w:val="id-ID"/>
        </w:rPr>
      </w:pPr>
      <w:r w:rsidRPr="009D0659">
        <w:rPr>
          <w:b/>
          <w:lang w:val="id-ID"/>
        </w:rPr>
        <w:t>Tenaga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Kependidik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(Tendik)</w:t>
      </w:r>
    </w:p>
    <w:p w14:paraId="51FCCF8E" w14:textId="77777777" w:rsidR="002A2B54" w:rsidRPr="009D0659" w:rsidRDefault="002A2B54" w:rsidP="00710758">
      <w:pPr>
        <w:pStyle w:val="BodyText"/>
        <w:rPr>
          <w:sz w:val="33"/>
          <w:lang w:val="id-ID"/>
        </w:rPr>
      </w:pPr>
    </w:p>
    <w:p w14:paraId="6AB35745" w14:textId="77777777" w:rsidR="002A2B54" w:rsidRPr="009D0659" w:rsidRDefault="00FC320D" w:rsidP="00710758">
      <w:pPr>
        <w:pStyle w:val="ListParagraph"/>
        <w:numPr>
          <w:ilvl w:val="2"/>
          <w:numId w:val="11"/>
        </w:numPr>
        <w:tabs>
          <w:tab w:val="left" w:pos="670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7D27E65A" w14:textId="05FDE342" w:rsidR="002A2B54" w:rsidRPr="009D0659" w:rsidRDefault="0066181D" w:rsidP="00710758">
      <w:pPr>
        <w:pStyle w:val="BodyText"/>
        <w:ind w:left="118" w:right="332"/>
        <w:jc w:val="both"/>
        <w:rPr>
          <w:lang w:val="id-ID"/>
        </w:rPr>
      </w:pPr>
      <w:r w:rsidRPr="009D0659">
        <w:rPr>
          <w:lang w:val="id-ID"/>
        </w:rPr>
        <w:t>K</w:t>
      </w:r>
      <w:r w:rsidR="00FC320D" w:rsidRPr="009D0659">
        <w:rPr>
          <w:lang w:val="id-ID"/>
        </w:rPr>
        <w:t>ebijakan tertulis dalam bentuk peraturan perundang-undangan dan/atau peraturan pimpinan perguruan tinggi yang mengatur rekrutmen dan seleksi, penempata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gembangan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evaluasi kinerja,</w:t>
      </w:r>
      <w:r w:rsidR="00FC320D" w:rsidRPr="009D0659">
        <w:rPr>
          <w:spacing w:val="3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emberhenti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enaga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kependidik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i PT d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UPPS.</w:t>
      </w:r>
    </w:p>
    <w:p w14:paraId="136EA712" w14:textId="6EF57B83" w:rsidR="00710758" w:rsidRPr="009D0659" w:rsidRDefault="00710758" w:rsidP="00710758">
      <w:pPr>
        <w:pStyle w:val="BodyText"/>
        <w:ind w:left="118" w:right="332"/>
        <w:jc w:val="both"/>
        <w:rPr>
          <w:lang w:val="id-ID"/>
        </w:rPr>
      </w:pPr>
    </w:p>
    <w:p w14:paraId="3B3C479F" w14:textId="548338BE" w:rsidR="0066181D" w:rsidRPr="009D0659" w:rsidRDefault="0066181D" w:rsidP="00710758">
      <w:pPr>
        <w:pStyle w:val="BodyText"/>
        <w:ind w:left="118" w:right="332"/>
        <w:jc w:val="both"/>
        <w:rPr>
          <w:lang w:val="id-ID"/>
        </w:rPr>
      </w:pPr>
    </w:p>
    <w:p w14:paraId="7EBD074C" w14:textId="77777777" w:rsidR="002A2B54" w:rsidRPr="009D0659" w:rsidRDefault="002A2B54" w:rsidP="00710758">
      <w:pPr>
        <w:pStyle w:val="BodyText"/>
        <w:rPr>
          <w:sz w:val="32"/>
          <w:lang w:val="id-ID"/>
        </w:rPr>
      </w:pPr>
    </w:p>
    <w:p w14:paraId="34CDF183" w14:textId="77777777" w:rsidR="002A2B54" w:rsidRPr="009D0659" w:rsidRDefault="00FC320D" w:rsidP="00710758">
      <w:pPr>
        <w:pStyle w:val="ListParagraph"/>
        <w:numPr>
          <w:ilvl w:val="2"/>
          <w:numId w:val="11"/>
        </w:numPr>
        <w:tabs>
          <w:tab w:val="left" w:pos="670"/>
        </w:tabs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5BB6EEA7" w14:textId="77777777" w:rsidR="002A2B54" w:rsidRPr="009D0659" w:rsidRDefault="00FC320D" w:rsidP="00710758">
      <w:pPr>
        <w:pStyle w:val="ListParagraph"/>
        <w:numPr>
          <w:ilvl w:val="3"/>
          <w:numId w:val="11"/>
        </w:numPr>
        <w:tabs>
          <w:tab w:val="left" w:pos="856"/>
        </w:tabs>
        <w:rPr>
          <w:b/>
          <w:lang w:val="id-ID"/>
        </w:rPr>
      </w:pPr>
      <w:r w:rsidRPr="009D0659">
        <w:rPr>
          <w:b/>
          <w:lang w:val="id-ID"/>
        </w:rPr>
        <w:t>Rekrutme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es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Seleksi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Tendik</w:t>
      </w:r>
    </w:p>
    <w:p w14:paraId="13EE6220" w14:textId="2045803E" w:rsidR="002A2B54" w:rsidRPr="009D0659" w:rsidRDefault="00FC320D" w:rsidP="00710758">
      <w:pPr>
        <w:pStyle w:val="BodyText"/>
        <w:ind w:left="118"/>
        <w:jc w:val="both"/>
        <w:rPr>
          <w:lang w:val="id-ID"/>
        </w:rPr>
      </w:pPr>
      <w:r w:rsidRPr="009D0659">
        <w:rPr>
          <w:lang w:val="id-ID"/>
        </w:rPr>
        <w:t>Uraik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laksana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rekrutme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eleksi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tendik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baik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endik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etap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(Pegawa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Neger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ipi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Yayasan)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upu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idak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etap.</w:t>
      </w:r>
    </w:p>
    <w:p w14:paraId="2555886B" w14:textId="77777777" w:rsidR="00710758" w:rsidRPr="009D0659" w:rsidRDefault="00710758" w:rsidP="00710758">
      <w:pPr>
        <w:pStyle w:val="BodyText"/>
        <w:ind w:left="118"/>
        <w:jc w:val="both"/>
        <w:rPr>
          <w:lang w:val="id-ID"/>
        </w:rPr>
      </w:pPr>
    </w:p>
    <w:p w14:paraId="4A676E83" w14:textId="1C9AE61A" w:rsidR="0066181D" w:rsidRPr="009D0659" w:rsidRDefault="0066181D" w:rsidP="00710758">
      <w:pPr>
        <w:pStyle w:val="BodyText"/>
        <w:ind w:left="118"/>
        <w:jc w:val="both"/>
        <w:rPr>
          <w:lang w:val="id-ID"/>
        </w:rPr>
      </w:pPr>
    </w:p>
    <w:p w14:paraId="668E0E88" w14:textId="77777777" w:rsidR="0066181D" w:rsidRPr="009D0659" w:rsidRDefault="0066181D" w:rsidP="00710758">
      <w:pPr>
        <w:pStyle w:val="BodyText"/>
        <w:rPr>
          <w:sz w:val="19"/>
          <w:lang w:val="id-ID"/>
        </w:rPr>
      </w:pPr>
    </w:p>
    <w:p w14:paraId="0AF1A1D5" w14:textId="77777777" w:rsidR="0066181D" w:rsidRPr="009D0659" w:rsidRDefault="0066181D" w:rsidP="00710758">
      <w:pPr>
        <w:pStyle w:val="BodyText"/>
        <w:rPr>
          <w:sz w:val="19"/>
          <w:lang w:val="id-ID"/>
        </w:rPr>
      </w:pPr>
    </w:p>
    <w:p w14:paraId="51C50B91" w14:textId="77777777" w:rsidR="002A2B54" w:rsidRPr="009D0659" w:rsidRDefault="00FC320D" w:rsidP="00710758">
      <w:pPr>
        <w:pStyle w:val="ListParagraph"/>
        <w:numPr>
          <w:ilvl w:val="3"/>
          <w:numId w:val="11"/>
        </w:numPr>
        <w:tabs>
          <w:tab w:val="left" w:pos="856"/>
        </w:tabs>
        <w:rPr>
          <w:b/>
          <w:lang w:val="id-ID"/>
        </w:rPr>
      </w:pPr>
      <w:r w:rsidRPr="009D0659">
        <w:rPr>
          <w:b/>
          <w:lang w:val="id-ID"/>
        </w:rPr>
        <w:t>Profil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Tendik</w:t>
      </w:r>
    </w:p>
    <w:p w14:paraId="0F59A307" w14:textId="5CB8609D" w:rsidR="002A2B54" w:rsidRPr="009D0659" w:rsidRDefault="0066181D" w:rsidP="00710758">
      <w:pPr>
        <w:pStyle w:val="BodyText"/>
        <w:ind w:left="118"/>
        <w:jc w:val="both"/>
        <w:rPr>
          <w:lang w:val="id-ID"/>
        </w:rPr>
      </w:pPr>
      <w:r w:rsidRPr="009D0659">
        <w:rPr>
          <w:lang w:val="id-ID"/>
        </w:rPr>
        <w:t>N</w:t>
      </w:r>
      <w:r w:rsidR="00FC320D" w:rsidRPr="009D0659">
        <w:rPr>
          <w:lang w:val="id-ID"/>
        </w:rPr>
        <w:t>ama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tendik y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secara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langsu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menduku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elaksana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kegiat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ridharma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T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UPPS</w:t>
      </w:r>
      <w:r w:rsidR="00FC320D" w:rsidRPr="009D0659">
        <w:rPr>
          <w:spacing w:val="3"/>
          <w:lang w:val="id-ID"/>
        </w:rPr>
        <w:t xml:space="preserve"> </w:t>
      </w:r>
      <w:r w:rsidR="004923CD" w:rsidRPr="009D0659">
        <w:rPr>
          <w:spacing w:val="3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4.2.2.2</w:t>
      </w:r>
      <w:r w:rsidR="004923CD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45248DD7" w14:textId="77777777" w:rsidR="00FF27D2" w:rsidRPr="009D0659" w:rsidRDefault="00FF27D2" w:rsidP="00710758">
      <w:pPr>
        <w:jc w:val="both"/>
        <w:rPr>
          <w:lang w:val="id-ID"/>
        </w:rPr>
      </w:pPr>
    </w:p>
    <w:p w14:paraId="26623C43" w14:textId="77777777" w:rsidR="00FF27D2" w:rsidRPr="009D0659" w:rsidRDefault="00FF27D2" w:rsidP="00710758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4.2.2.2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ofi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endik</w:t>
      </w:r>
    </w:p>
    <w:p w14:paraId="21AE90F0" w14:textId="77777777" w:rsidR="00FF27D2" w:rsidRPr="009D0659" w:rsidRDefault="00FF27D2" w:rsidP="00710758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1"/>
        <w:gridCol w:w="2895"/>
        <w:gridCol w:w="2693"/>
        <w:gridCol w:w="3118"/>
        <w:gridCol w:w="2552"/>
        <w:gridCol w:w="2129"/>
      </w:tblGrid>
      <w:tr w:rsidR="00FF27D2" w:rsidRPr="009D0659" w14:paraId="395C1B9F" w14:textId="77777777" w:rsidTr="00264F54">
        <w:trPr>
          <w:trHeight w:val="911"/>
        </w:trPr>
        <w:tc>
          <w:tcPr>
            <w:tcW w:w="651" w:type="dxa"/>
            <w:tcBorders>
              <w:bottom w:val="double" w:sz="1" w:space="0" w:color="000000"/>
            </w:tcBorders>
            <w:shd w:val="clear" w:color="auto" w:fill="CCCCCC"/>
          </w:tcPr>
          <w:p w14:paraId="40FAFC50" w14:textId="77777777" w:rsidR="00FF27D2" w:rsidRPr="009D0659" w:rsidRDefault="00FF27D2" w:rsidP="00710758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77AE5A95" w14:textId="77777777" w:rsidR="00FF27D2" w:rsidRPr="009D0659" w:rsidRDefault="00FF27D2" w:rsidP="00710758">
            <w:pPr>
              <w:pStyle w:val="TableParagraph"/>
              <w:ind w:left="142" w:right="13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895" w:type="dxa"/>
            <w:tcBorders>
              <w:bottom w:val="double" w:sz="1" w:space="0" w:color="000000"/>
            </w:tcBorders>
            <w:shd w:val="clear" w:color="auto" w:fill="CCCCCC"/>
          </w:tcPr>
          <w:p w14:paraId="76D5F7F1" w14:textId="77777777" w:rsidR="00FF27D2" w:rsidRPr="009D0659" w:rsidRDefault="00FF27D2" w:rsidP="00710758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0995D576" w14:textId="77777777" w:rsidR="00FF27D2" w:rsidRPr="009D0659" w:rsidRDefault="00FF27D2" w:rsidP="00710758">
            <w:pPr>
              <w:pStyle w:val="TableParagraph"/>
              <w:ind w:left="789" w:right="349" w:hanging="43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engkap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naga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pendidikan</w:t>
            </w:r>
          </w:p>
        </w:tc>
        <w:tc>
          <w:tcPr>
            <w:tcW w:w="2693" w:type="dxa"/>
            <w:tcBorders>
              <w:bottom w:val="double" w:sz="1" w:space="0" w:color="000000"/>
            </w:tcBorders>
            <w:shd w:val="clear" w:color="auto" w:fill="CCCCCC"/>
          </w:tcPr>
          <w:p w14:paraId="542ABB8D" w14:textId="77777777" w:rsidR="00FF27D2" w:rsidRPr="009D0659" w:rsidRDefault="00FF27D2" w:rsidP="00710758">
            <w:pPr>
              <w:pStyle w:val="TableParagraph"/>
              <w:rPr>
                <w:rFonts w:ascii="Arial MT"/>
                <w:sz w:val="18"/>
                <w:lang w:val="id-ID"/>
              </w:rPr>
            </w:pPr>
          </w:p>
          <w:p w14:paraId="0669E618" w14:textId="77777777" w:rsidR="00FF27D2" w:rsidRPr="009D0659" w:rsidRDefault="00FF27D2" w:rsidP="00710758">
            <w:pPr>
              <w:pStyle w:val="TableParagraph"/>
              <w:ind w:left="297" w:right="286" w:hanging="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tatus Kepegawai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PNS,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tap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Non-PNS,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ontrak,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ll)</w:t>
            </w:r>
          </w:p>
        </w:tc>
        <w:tc>
          <w:tcPr>
            <w:tcW w:w="3118" w:type="dxa"/>
            <w:tcBorders>
              <w:bottom w:val="double" w:sz="1" w:space="0" w:color="000000"/>
            </w:tcBorders>
            <w:shd w:val="clear" w:color="auto" w:fill="CCCCCC"/>
          </w:tcPr>
          <w:p w14:paraId="27ACE057" w14:textId="77777777" w:rsidR="00FF27D2" w:rsidRPr="009D0659" w:rsidRDefault="00FF27D2" w:rsidP="00710758">
            <w:pPr>
              <w:pStyle w:val="TableParagraph"/>
              <w:ind w:left="232" w:right="221" w:firstLine="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idang Keahli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(administrator, </w:t>
            </w:r>
            <w:r w:rsidRPr="009D0659">
              <w:rPr>
                <w:b/>
                <w:sz w:val="20"/>
                <w:lang w:val="id-ID"/>
              </w:rPr>
              <w:t>pustakawan,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boran,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ll)*</w:t>
            </w:r>
          </w:p>
        </w:tc>
        <w:tc>
          <w:tcPr>
            <w:tcW w:w="2552" w:type="dxa"/>
            <w:tcBorders>
              <w:bottom w:val="double" w:sz="1" w:space="0" w:color="000000"/>
            </w:tcBorders>
            <w:shd w:val="clear" w:color="auto" w:fill="CCCCCC"/>
          </w:tcPr>
          <w:p w14:paraId="2E27373C" w14:textId="77777777" w:rsidR="00FF27D2" w:rsidRPr="009D0659" w:rsidRDefault="00FF27D2" w:rsidP="00710758">
            <w:pPr>
              <w:pStyle w:val="TableParagraph"/>
              <w:ind w:left="148" w:right="137" w:firstLine="59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ndidik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SLTA,</w:t>
            </w:r>
            <w:r w:rsidRPr="009D0659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iploma,</w:t>
            </w:r>
            <w:r w:rsidRPr="009D0659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1,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2,</w:t>
            </w:r>
          </w:p>
          <w:p w14:paraId="317EB32B" w14:textId="77777777" w:rsidR="00FF27D2" w:rsidRPr="009D0659" w:rsidRDefault="00FF27D2" w:rsidP="00710758">
            <w:pPr>
              <w:pStyle w:val="TableParagraph"/>
              <w:ind w:left="112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3)</w:t>
            </w:r>
          </w:p>
        </w:tc>
        <w:tc>
          <w:tcPr>
            <w:tcW w:w="2129" w:type="dxa"/>
            <w:tcBorders>
              <w:bottom w:val="double" w:sz="1" w:space="0" w:color="000000"/>
            </w:tcBorders>
            <w:shd w:val="clear" w:color="auto" w:fill="CCCCCC"/>
          </w:tcPr>
          <w:p w14:paraId="64AC3F34" w14:textId="77777777" w:rsidR="00FF27D2" w:rsidRPr="009D0659" w:rsidRDefault="00FF27D2" w:rsidP="00710758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3F018BC7" w14:textId="77777777" w:rsidR="00FF27D2" w:rsidRPr="009D0659" w:rsidRDefault="00FF27D2" w:rsidP="00710758">
            <w:pPr>
              <w:pStyle w:val="TableParagraph"/>
              <w:ind w:left="572" w:right="358" w:hanging="204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Unit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rja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PS,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UPPS,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T)</w:t>
            </w:r>
          </w:p>
        </w:tc>
      </w:tr>
      <w:tr w:rsidR="00FF27D2" w:rsidRPr="009D0659" w14:paraId="5122621D" w14:textId="77777777" w:rsidTr="00264F54">
        <w:trPr>
          <w:trHeight w:val="282"/>
        </w:trPr>
        <w:tc>
          <w:tcPr>
            <w:tcW w:w="651" w:type="dxa"/>
            <w:tcBorders>
              <w:top w:val="double" w:sz="1" w:space="0" w:color="000000"/>
            </w:tcBorders>
            <w:shd w:val="clear" w:color="auto" w:fill="BEBEBE"/>
          </w:tcPr>
          <w:p w14:paraId="1D9C83CC" w14:textId="77777777" w:rsidR="00FF27D2" w:rsidRPr="009D0659" w:rsidRDefault="00FF27D2" w:rsidP="00710758">
            <w:pPr>
              <w:pStyle w:val="TableParagraph"/>
              <w:ind w:left="141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895" w:type="dxa"/>
            <w:tcBorders>
              <w:top w:val="double" w:sz="1" w:space="0" w:color="000000"/>
            </w:tcBorders>
            <w:shd w:val="clear" w:color="auto" w:fill="BEBEBE"/>
          </w:tcPr>
          <w:p w14:paraId="1878E534" w14:textId="77777777" w:rsidR="00FF27D2" w:rsidRPr="009D0659" w:rsidRDefault="00FF27D2" w:rsidP="00710758">
            <w:pPr>
              <w:pStyle w:val="TableParagraph"/>
              <w:ind w:left="1301" w:right="129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693" w:type="dxa"/>
            <w:tcBorders>
              <w:top w:val="double" w:sz="1" w:space="0" w:color="000000"/>
            </w:tcBorders>
            <w:shd w:val="clear" w:color="auto" w:fill="BEBEBE"/>
          </w:tcPr>
          <w:p w14:paraId="70FDC94A" w14:textId="77777777" w:rsidR="00FF27D2" w:rsidRPr="009D0659" w:rsidRDefault="00FF27D2" w:rsidP="00710758">
            <w:pPr>
              <w:pStyle w:val="TableParagraph"/>
              <w:ind w:left="397" w:right="38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BEBEBE"/>
          </w:tcPr>
          <w:p w14:paraId="53200E13" w14:textId="77777777" w:rsidR="00FF27D2" w:rsidRPr="009D0659" w:rsidRDefault="00FF27D2" w:rsidP="00710758">
            <w:pPr>
              <w:pStyle w:val="TableParagraph"/>
              <w:ind w:left="203" w:right="19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552" w:type="dxa"/>
            <w:tcBorders>
              <w:top w:val="double" w:sz="1" w:space="0" w:color="000000"/>
            </w:tcBorders>
            <w:shd w:val="clear" w:color="auto" w:fill="BEBEBE"/>
          </w:tcPr>
          <w:p w14:paraId="0FC8C1DA" w14:textId="77777777" w:rsidR="00FF27D2" w:rsidRPr="009D0659" w:rsidRDefault="00FF27D2" w:rsidP="00710758">
            <w:pPr>
              <w:pStyle w:val="TableParagraph"/>
              <w:ind w:left="147" w:right="14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129" w:type="dxa"/>
            <w:tcBorders>
              <w:top w:val="double" w:sz="1" w:space="0" w:color="000000"/>
            </w:tcBorders>
            <w:shd w:val="clear" w:color="auto" w:fill="BEBEBE"/>
          </w:tcPr>
          <w:p w14:paraId="23C17E98" w14:textId="77777777" w:rsidR="00FF27D2" w:rsidRPr="009D0659" w:rsidRDefault="00FF27D2" w:rsidP="00710758">
            <w:pPr>
              <w:pStyle w:val="TableParagraph"/>
              <w:ind w:left="919" w:right="9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FF27D2" w:rsidRPr="009D0659" w14:paraId="3405ADCA" w14:textId="77777777" w:rsidTr="00264F54">
        <w:trPr>
          <w:trHeight w:val="230"/>
        </w:trPr>
        <w:tc>
          <w:tcPr>
            <w:tcW w:w="651" w:type="dxa"/>
          </w:tcPr>
          <w:p w14:paraId="2F1AC4A8" w14:textId="77777777" w:rsidR="00FF27D2" w:rsidRPr="009D0659" w:rsidRDefault="00FF27D2" w:rsidP="00710758">
            <w:pPr>
              <w:pStyle w:val="TableParagraph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895" w:type="dxa"/>
          </w:tcPr>
          <w:p w14:paraId="30F73DDE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180D4983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</w:tcPr>
          <w:p w14:paraId="50C9F497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6EB92210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9" w:type="dxa"/>
          </w:tcPr>
          <w:p w14:paraId="4F5CBE84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FF27D2" w:rsidRPr="009D0659" w14:paraId="3A949FE8" w14:textId="77777777" w:rsidTr="00264F54">
        <w:trPr>
          <w:trHeight w:val="227"/>
        </w:trPr>
        <w:tc>
          <w:tcPr>
            <w:tcW w:w="651" w:type="dxa"/>
            <w:tcBorders>
              <w:bottom w:val="single" w:sz="6" w:space="0" w:color="000000"/>
            </w:tcBorders>
          </w:tcPr>
          <w:p w14:paraId="58E8DE12" w14:textId="77777777" w:rsidR="00FF27D2" w:rsidRPr="009D0659" w:rsidRDefault="00FF27D2" w:rsidP="00710758">
            <w:pPr>
              <w:pStyle w:val="TableParagraph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895" w:type="dxa"/>
            <w:tcBorders>
              <w:bottom w:val="single" w:sz="6" w:space="0" w:color="000000"/>
            </w:tcBorders>
          </w:tcPr>
          <w:p w14:paraId="789C4183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  <w:tcBorders>
              <w:bottom w:val="single" w:sz="6" w:space="0" w:color="000000"/>
            </w:tcBorders>
          </w:tcPr>
          <w:p w14:paraId="1D8A2ACA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  <w:tcBorders>
              <w:bottom w:val="single" w:sz="6" w:space="0" w:color="000000"/>
            </w:tcBorders>
          </w:tcPr>
          <w:p w14:paraId="589845F2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  <w:tcBorders>
              <w:bottom w:val="single" w:sz="6" w:space="0" w:color="000000"/>
            </w:tcBorders>
          </w:tcPr>
          <w:p w14:paraId="64C04874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9" w:type="dxa"/>
            <w:tcBorders>
              <w:bottom w:val="single" w:sz="6" w:space="0" w:color="000000"/>
            </w:tcBorders>
          </w:tcPr>
          <w:p w14:paraId="3FA8676D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FF27D2" w:rsidRPr="009D0659" w14:paraId="208366B8" w14:textId="77777777" w:rsidTr="00264F54">
        <w:trPr>
          <w:trHeight w:val="227"/>
        </w:trPr>
        <w:tc>
          <w:tcPr>
            <w:tcW w:w="651" w:type="dxa"/>
            <w:tcBorders>
              <w:top w:val="single" w:sz="6" w:space="0" w:color="000000"/>
            </w:tcBorders>
          </w:tcPr>
          <w:p w14:paraId="72C762EA" w14:textId="77777777" w:rsidR="00FF27D2" w:rsidRPr="009D0659" w:rsidRDefault="00FF27D2" w:rsidP="00710758">
            <w:pPr>
              <w:pStyle w:val="TableParagraph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895" w:type="dxa"/>
            <w:tcBorders>
              <w:top w:val="single" w:sz="6" w:space="0" w:color="000000"/>
            </w:tcBorders>
          </w:tcPr>
          <w:p w14:paraId="662AB0D4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  <w:tcBorders>
              <w:top w:val="single" w:sz="6" w:space="0" w:color="000000"/>
            </w:tcBorders>
          </w:tcPr>
          <w:p w14:paraId="0ECE9EBE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  <w:tcBorders>
              <w:top w:val="single" w:sz="6" w:space="0" w:color="000000"/>
            </w:tcBorders>
          </w:tcPr>
          <w:p w14:paraId="27AC9DD1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  <w:tcBorders>
              <w:top w:val="single" w:sz="6" w:space="0" w:color="000000"/>
            </w:tcBorders>
          </w:tcPr>
          <w:p w14:paraId="242F16A5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9" w:type="dxa"/>
            <w:tcBorders>
              <w:top w:val="single" w:sz="6" w:space="0" w:color="000000"/>
            </w:tcBorders>
          </w:tcPr>
          <w:p w14:paraId="3D8488DD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FF27D2" w:rsidRPr="009D0659" w14:paraId="136538A3" w14:textId="77777777" w:rsidTr="00264F54">
        <w:trPr>
          <w:trHeight w:val="230"/>
        </w:trPr>
        <w:tc>
          <w:tcPr>
            <w:tcW w:w="651" w:type="dxa"/>
          </w:tcPr>
          <w:p w14:paraId="6C0871EA" w14:textId="77777777" w:rsidR="00FF27D2" w:rsidRPr="009D0659" w:rsidRDefault="00FF27D2" w:rsidP="00710758">
            <w:pPr>
              <w:pStyle w:val="TableParagraph"/>
              <w:ind w:left="140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895" w:type="dxa"/>
          </w:tcPr>
          <w:p w14:paraId="1B070C61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7872AE24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</w:tcPr>
          <w:p w14:paraId="628F912A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38C0DC4A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9" w:type="dxa"/>
          </w:tcPr>
          <w:p w14:paraId="59CFC92A" w14:textId="77777777" w:rsidR="00FF27D2" w:rsidRPr="009D0659" w:rsidRDefault="00FF27D2" w:rsidP="00710758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7CD005DA" w14:textId="3EE6B9A2" w:rsidR="00FF27D2" w:rsidRPr="009D0659" w:rsidRDefault="00FF27D2" w:rsidP="00710758">
      <w:pPr>
        <w:pStyle w:val="BodyText"/>
        <w:ind w:left="402"/>
        <w:rPr>
          <w:lang w:val="id-ID"/>
        </w:rPr>
        <w:sectPr w:rsidR="00FF27D2" w:rsidRPr="009D0659">
          <w:pgSz w:w="16850" w:h="11910" w:orient="landscape"/>
          <w:pgMar w:top="1060" w:right="1080" w:bottom="1020" w:left="1300" w:header="0" w:footer="837" w:gutter="0"/>
          <w:cols w:space="720"/>
        </w:sectPr>
      </w:pPr>
      <w:r w:rsidRPr="009D0659">
        <w:rPr>
          <w:lang w:val="id-ID"/>
        </w:rPr>
        <w:t>*Sertak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fotokop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ijasah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ertifikat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kompetens</w:t>
      </w:r>
    </w:p>
    <w:p w14:paraId="0359415B" w14:textId="77777777" w:rsidR="002A2B54" w:rsidRPr="009D0659" w:rsidRDefault="002A2B54">
      <w:pPr>
        <w:pStyle w:val="BodyText"/>
        <w:spacing w:before="11"/>
        <w:rPr>
          <w:sz w:val="34"/>
          <w:lang w:val="id-ID"/>
        </w:rPr>
      </w:pPr>
    </w:p>
    <w:p w14:paraId="122CFA6E" w14:textId="77777777" w:rsidR="002A2B54" w:rsidRPr="009D0659" w:rsidRDefault="00FC320D" w:rsidP="0072260E">
      <w:pPr>
        <w:pStyle w:val="ListParagraph"/>
        <w:numPr>
          <w:ilvl w:val="3"/>
          <w:numId w:val="11"/>
        </w:numPr>
        <w:tabs>
          <w:tab w:val="left" w:pos="856"/>
        </w:tabs>
        <w:rPr>
          <w:b/>
          <w:lang w:val="id-ID"/>
        </w:rPr>
      </w:pPr>
      <w:r w:rsidRPr="009D0659">
        <w:rPr>
          <w:b/>
          <w:lang w:val="id-ID"/>
        </w:rPr>
        <w:t>Pengembang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Kompetensi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endik</w:t>
      </w:r>
    </w:p>
    <w:p w14:paraId="6290148B" w14:textId="363CDEC0" w:rsidR="002A2B54" w:rsidRPr="009D0659" w:rsidRDefault="0066181D" w:rsidP="0072260E">
      <w:pPr>
        <w:pStyle w:val="BodyText"/>
        <w:ind w:left="118"/>
        <w:rPr>
          <w:lang w:val="id-ID"/>
        </w:rPr>
      </w:pPr>
      <w:r w:rsidRPr="009D0659">
        <w:rPr>
          <w:lang w:val="id-ID"/>
        </w:rPr>
        <w:t>K</w:t>
      </w:r>
      <w:r w:rsidR="00FC320D" w:rsidRPr="009D0659">
        <w:rPr>
          <w:lang w:val="id-ID"/>
        </w:rPr>
        <w:t>egiata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pengembangan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kompetensi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(studi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lanjut,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kursus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singkat,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magang,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pelatihan,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sertifikasi,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lain-lainnya)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tendik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dilakukan</w:t>
      </w:r>
      <w:r w:rsidR="00FC320D" w:rsidRPr="009D0659">
        <w:rPr>
          <w:spacing w:val="-58"/>
          <w:lang w:val="id-ID"/>
        </w:rPr>
        <w:t xml:space="preserve"> </w:t>
      </w:r>
      <w:r w:rsidR="00FC320D" w:rsidRPr="009D0659">
        <w:rPr>
          <w:lang w:val="id-ID"/>
        </w:rPr>
        <w:t>dalam tiga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erakhir</w:t>
      </w:r>
      <w:r w:rsidR="00FC320D" w:rsidRPr="009D0659">
        <w:rPr>
          <w:spacing w:val="1"/>
          <w:lang w:val="id-ID"/>
        </w:rPr>
        <w:t xml:space="preserve"> </w:t>
      </w:r>
      <w:r w:rsidR="004923CD" w:rsidRPr="009D0659">
        <w:rPr>
          <w:spacing w:val="1"/>
          <w:lang w:val="id-ID"/>
        </w:rPr>
        <w:t>(</w:t>
      </w:r>
      <w:r w:rsidR="00FC320D" w:rsidRPr="009D0659">
        <w:rPr>
          <w:lang w:val="id-ID"/>
        </w:rPr>
        <w:t>Tabel 4.2.2.3</w:t>
      </w:r>
      <w:r w:rsidR="004923CD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4C70F661" w14:textId="77777777" w:rsidR="002A2B54" w:rsidRPr="009D0659" w:rsidRDefault="002A2B54">
      <w:pPr>
        <w:pStyle w:val="BodyText"/>
        <w:spacing w:before="2"/>
        <w:rPr>
          <w:sz w:val="33"/>
          <w:lang w:val="id-ID"/>
        </w:rPr>
      </w:pPr>
    </w:p>
    <w:p w14:paraId="24A8D7EF" w14:textId="77777777" w:rsidR="002A2B54" w:rsidRPr="009D0659" w:rsidRDefault="00FC320D" w:rsidP="0072260E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4.2.2.3 Pengembang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ompetens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arier Tendik</w:t>
      </w:r>
    </w:p>
    <w:p w14:paraId="7C70A67D" w14:textId="77777777" w:rsidR="002A2B54" w:rsidRPr="009D0659" w:rsidRDefault="002A2B54">
      <w:pPr>
        <w:pStyle w:val="BodyText"/>
        <w:spacing w:before="3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3118"/>
        <w:gridCol w:w="3118"/>
        <w:gridCol w:w="2268"/>
        <w:gridCol w:w="1419"/>
        <w:gridCol w:w="1418"/>
        <w:gridCol w:w="1985"/>
      </w:tblGrid>
      <w:tr w:rsidR="002A2B54" w:rsidRPr="009D0659" w14:paraId="5D69F42C" w14:textId="77777777">
        <w:trPr>
          <w:trHeight w:val="680"/>
        </w:trPr>
        <w:tc>
          <w:tcPr>
            <w:tcW w:w="711" w:type="dxa"/>
            <w:tcBorders>
              <w:bottom w:val="double" w:sz="1" w:space="0" w:color="000000"/>
            </w:tcBorders>
            <w:shd w:val="clear" w:color="auto" w:fill="CCCCCC"/>
          </w:tcPr>
          <w:p w14:paraId="08B0123C" w14:textId="77777777" w:rsidR="002A2B54" w:rsidRPr="009D0659" w:rsidRDefault="002A2B54">
            <w:pPr>
              <w:pStyle w:val="TableParagraph"/>
              <w:spacing w:before="11"/>
              <w:rPr>
                <w:rFonts w:ascii="Arial MT"/>
                <w:sz w:val="19"/>
                <w:lang w:val="id-ID"/>
              </w:rPr>
            </w:pPr>
          </w:p>
          <w:p w14:paraId="65B82EFB" w14:textId="77777777" w:rsidR="002A2B54" w:rsidRPr="009D0659" w:rsidRDefault="00FC320D">
            <w:pPr>
              <w:pStyle w:val="TableParagraph"/>
              <w:ind w:left="171" w:right="16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118" w:type="dxa"/>
            <w:tcBorders>
              <w:bottom w:val="double" w:sz="1" w:space="0" w:color="000000"/>
            </w:tcBorders>
            <w:shd w:val="clear" w:color="auto" w:fill="CCCCCC"/>
          </w:tcPr>
          <w:p w14:paraId="65EF534F" w14:textId="77777777" w:rsidR="002A2B54" w:rsidRPr="009D0659" w:rsidRDefault="002A2B54">
            <w:pPr>
              <w:pStyle w:val="TableParagraph"/>
              <w:spacing w:before="11"/>
              <w:rPr>
                <w:rFonts w:ascii="Arial MT"/>
                <w:sz w:val="19"/>
                <w:lang w:val="id-ID"/>
              </w:rPr>
            </w:pPr>
          </w:p>
          <w:p w14:paraId="295BEEC5" w14:textId="77777777" w:rsidR="002A2B54" w:rsidRPr="009D0659" w:rsidRDefault="00FC320D">
            <w:pPr>
              <w:pStyle w:val="TableParagraph"/>
              <w:ind w:left="203" w:right="20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nag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pendidikan</w:t>
            </w:r>
          </w:p>
        </w:tc>
        <w:tc>
          <w:tcPr>
            <w:tcW w:w="3118" w:type="dxa"/>
            <w:tcBorders>
              <w:bottom w:val="double" w:sz="1" w:space="0" w:color="000000"/>
            </w:tcBorders>
            <w:shd w:val="clear" w:color="auto" w:fill="CCCCCC"/>
          </w:tcPr>
          <w:p w14:paraId="46E3B2B7" w14:textId="77777777" w:rsidR="002A2B54" w:rsidRPr="009D0659" w:rsidRDefault="00FC320D">
            <w:pPr>
              <w:pStyle w:val="TableParagraph"/>
              <w:spacing w:before="114"/>
              <w:ind w:left="175" w:right="164" w:firstLine="66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 Kegiat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>Pengembangan</w:t>
            </w:r>
            <w:r w:rsidRPr="009D0659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ompetensi*</w:t>
            </w:r>
          </w:p>
        </w:tc>
        <w:tc>
          <w:tcPr>
            <w:tcW w:w="2268" w:type="dxa"/>
            <w:tcBorders>
              <w:bottom w:val="double" w:sz="1" w:space="0" w:color="000000"/>
            </w:tcBorders>
            <w:shd w:val="clear" w:color="auto" w:fill="CCCCCC"/>
          </w:tcPr>
          <w:p w14:paraId="284BE455" w14:textId="77777777" w:rsidR="002A2B54" w:rsidRPr="009D0659" w:rsidRDefault="00FC320D">
            <w:pPr>
              <w:pStyle w:val="TableParagraph"/>
              <w:spacing w:before="114"/>
              <w:ind w:left="232" w:right="225" w:firstLine="18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Lama Kegiat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tahun,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ulan,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hari)</w:t>
            </w:r>
          </w:p>
        </w:tc>
        <w:tc>
          <w:tcPr>
            <w:tcW w:w="1419" w:type="dxa"/>
            <w:tcBorders>
              <w:bottom w:val="double" w:sz="1" w:space="0" w:color="000000"/>
            </w:tcBorders>
            <w:shd w:val="clear" w:color="auto" w:fill="CCCCCC"/>
          </w:tcPr>
          <w:p w14:paraId="02836028" w14:textId="77777777" w:rsidR="002A2B54" w:rsidRPr="009D0659" w:rsidRDefault="00FC320D">
            <w:pPr>
              <w:pStyle w:val="TableParagraph"/>
              <w:spacing w:before="114"/>
              <w:ind w:left="285" w:right="102" w:hanging="159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 xml:space="preserve">Waktu </w:t>
            </w:r>
            <w:r w:rsidRPr="009D0659">
              <w:rPr>
                <w:b/>
                <w:sz w:val="20"/>
                <w:lang w:val="id-ID"/>
              </w:rPr>
              <w:t>Mulai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giatan</w:t>
            </w:r>
          </w:p>
        </w:tc>
        <w:tc>
          <w:tcPr>
            <w:tcW w:w="1418" w:type="dxa"/>
            <w:tcBorders>
              <w:bottom w:val="double" w:sz="1" w:space="0" w:color="000000"/>
            </w:tcBorders>
            <w:shd w:val="clear" w:color="auto" w:fill="CCCCCC"/>
          </w:tcPr>
          <w:p w14:paraId="050C98C1" w14:textId="77777777" w:rsidR="002A2B54" w:rsidRPr="009D0659" w:rsidRDefault="00FC320D">
            <w:pPr>
              <w:pStyle w:val="TableParagraph"/>
              <w:spacing w:line="230" w:lineRule="exact"/>
              <w:ind w:left="285" w:right="161" w:firstLine="12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Waktu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erakhir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Kegiatan</w:t>
            </w:r>
          </w:p>
        </w:tc>
        <w:tc>
          <w:tcPr>
            <w:tcW w:w="1985" w:type="dxa"/>
            <w:tcBorders>
              <w:bottom w:val="double" w:sz="1" w:space="0" w:color="000000"/>
            </w:tcBorders>
            <w:shd w:val="clear" w:color="auto" w:fill="CCCCCC"/>
          </w:tcPr>
          <w:p w14:paraId="4F4CDCC3" w14:textId="77777777" w:rsidR="002A2B54" w:rsidRPr="009D0659" w:rsidRDefault="002A2B54">
            <w:pPr>
              <w:pStyle w:val="TableParagraph"/>
              <w:spacing w:before="11"/>
              <w:rPr>
                <w:rFonts w:ascii="Arial MT"/>
                <w:sz w:val="19"/>
                <w:lang w:val="id-ID"/>
              </w:rPr>
            </w:pPr>
          </w:p>
          <w:p w14:paraId="52BDFB99" w14:textId="77777777" w:rsidR="002A2B54" w:rsidRPr="009D0659" w:rsidRDefault="00FC320D">
            <w:pPr>
              <w:pStyle w:val="TableParagraph"/>
              <w:ind w:left="165" w:right="16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empat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giatan</w:t>
            </w:r>
          </w:p>
        </w:tc>
      </w:tr>
      <w:tr w:rsidR="002A2B54" w:rsidRPr="009D0659" w14:paraId="07849F27" w14:textId="77777777">
        <w:trPr>
          <w:trHeight w:val="230"/>
        </w:trPr>
        <w:tc>
          <w:tcPr>
            <w:tcW w:w="711" w:type="dxa"/>
            <w:tcBorders>
              <w:top w:val="double" w:sz="1" w:space="0" w:color="000000"/>
            </w:tcBorders>
            <w:shd w:val="clear" w:color="auto" w:fill="BEBEBE"/>
          </w:tcPr>
          <w:p w14:paraId="44C922C9" w14:textId="77777777" w:rsidR="002A2B54" w:rsidRPr="009D0659" w:rsidRDefault="00FC320D">
            <w:pPr>
              <w:pStyle w:val="TableParagraph"/>
              <w:spacing w:line="210" w:lineRule="exact"/>
              <w:ind w:left="170" w:right="16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BEBEBE"/>
          </w:tcPr>
          <w:p w14:paraId="73485AF3" w14:textId="77777777" w:rsidR="002A2B54" w:rsidRPr="009D0659" w:rsidRDefault="00FC320D">
            <w:pPr>
              <w:pStyle w:val="TableParagraph"/>
              <w:spacing w:line="210" w:lineRule="exact"/>
              <w:ind w:left="203" w:right="19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BEBEBE"/>
          </w:tcPr>
          <w:p w14:paraId="39D605A1" w14:textId="77777777" w:rsidR="002A2B54" w:rsidRPr="009D0659" w:rsidRDefault="00FC320D">
            <w:pPr>
              <w:pStyle w:val="TableParagraph"/>
              <w:spacing w:line="210" w:lineRule="exact"/>
              <w:ind w:left="203" w:right="19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268" w:type="dxa"/>
            <w:tcBorders>
              <w:top w:val="double" w:sz="1" w:space="0" w:color="000000"/>
            </w:tcBorders>
            <w:shd w:val="clear" w:color="auto" w:fill="BEBEBE"/>
          </w:tcPr>
          <w:p w14:paraId="62A2B3F3" w14:textId="77777777" w:rsidR="002A2B54" w:rsidRPr="009D0659" w:rsidRDefault="00FC320D">
            <w:pPr>
              <w:pStyle w:val="TableParagraph"/>
              <w:spacing w:line="210" w:lineRule="exact"/>
              <w:ind w:left="373" w:right="36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BEBEBE"/>
          </w:tcPr>
          <w:p w14:paraId="16DE4F8A" w14:textId="77777777" w:rsidR="002A2B54" w:rsidRPr="009D0659" w:rsidRDefault="00FC320D">
            <w:pPr>
              <w:pStyle w:val="TableParagraph"/>
              <w:spacing w:line="210" w:lineRule="exact"/>
              <w:ind w:left="148" w:right="14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18" w:type="dxa"/>
            <w:tcBorders>
              <w:top w:val="double" w:sz="1" w:space="0" w:color="000000"/>
            </w:tcBorders>
            <w:shd w:val="clear" w:color="auto" w:fill="BEBEBE"/>
          </w:tcPr>
          <w:p w14:paraId="699E27F0" w14:textId="77777777" w:rsidR="002A2B54" w:rsidRPr="009D0659" w:rsidRDefault="00FC320D">
            <w:pPr>
              <w:pStyle w:val="TableParagraph"/>
              <w:spacing w:line="210" w:lineRule="exact"/>
              <w:ind w:left="562" w:right="55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736F14FA" w14:textId="77777777" w:rsidR="002A2B54" w:rsidRPr="009D0659" w:rsidRDefault="00FC320D">
            <w:pPr>
              <w:pStyle w:val="TableParagraph"/>
              <w:spacing w:line="210" w:lineRule="exact"/>
              <w:ind w:left="163" w:right="16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2A2B54" w:rsidRPr="009D0659" w14:paraId="4BA11A7F" w14:textId="77777777">
        <w:trPr>
          <w:trHeight w:val="230"/>
        </w:trPr>
        <w:tc>
          <w:tcPr>
            <w:tcW w:w="711" w:type="dxa"/>
          </w:tcPr>
          <w:p w14:paraId="05DA570A" w14:textId="77777777" w:rsidR="002A2B54" w:rsidRPr="009D0659" w:rsidRDefault="00FC320D">
            <w:pPr>
              <w:pStyle w:val="TableParagraph"/>
              <w:spacing w:line="211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118" w:type="dxa"/>
          </w:tcPr>
          <w:p w14:paraId="2449D321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</w:tcPr>
          <w:p w14:paraId="3F35712E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0043C38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42B11FBC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01B354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4ED7E60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8281906" w14:textId="77777777">
        <w:trPr>
          <w:trHeight w:val="230"/>
        </w:trPr>
        <w:tc>
          <w:tcPr>
            <w:tcW w:w="711" w:type="dxa"/>
          </w:tcPr>
          <w:p w14:paraId="7E82668E" w14:textId="77777777" w:rsidR="002A2B54" w:rsidRPr="009D0659" w:rsidRDefault="00FC320D">
            <w:pPr>
              <w:pStyle w:val="TableParagraph"/>
              <w:spacing w:line="210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118" w:type="dxa"/>
          </w:tcPr>
          <w:p w14:paraId="6BA54F6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</w:tcPr>
          <w:p w14:paraId="3FE4A333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4155A19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0D24CAF7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578B268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105280E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D1623F1" w14:textId="77777777">
        <w:trPr>
          <w:trHeight w:val="230"/>
        </w:trPr>
        <w:tc>
          <w:tcPr>
            <w:tcW w:w="711" w:type="dxa"/>
          </w:tcPr>
          <w:p w14:paraId="4554E5BA" w14:textId="77777777" w:rsidR="002A2B54" w:rsidRPr="009D0659" w:rsidRDefault="00FC320D">
            <w:pPr>
              <w:pStyle w:val="TableParagraph"/>
              <w:spacing w:line="210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118" w:type="dxa"/>
          </w:tcPr>
          <w:p w14:paraId="64FDF5A6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</w:tcPr>
          <w:p w14:paraId="7DC5BC6A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25DA29EB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3D86D624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8D1FEA3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2B22B212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458FD2B" w14:textId="77777777">
        <w:trPr>
          <w:trHeight w:val="230"/>
        </w:trPr>
        <w:tc>
          <w:tcPr>
            <w:tcW w:w="711" w:type="dxa"/>
          </w:tcPr>
          <w:p w14:paraId="056DD8BA" w14:textId="77777777" w:rsidR="002A2B54" w:rsidRPr="009D0659" w:rsidRDefault="00FC320D">
            <w:pPr>
              <w:pStyle w:val="TableParagraph"/>
              <w:spacing w:line="210" w:lineRule="exact"/>
              <w:ind w:left="171" w:right="16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118" w:type="dxa"/>
          </w:tcPr>
          <w:p w14:paraId="62201AEE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</w:tcPr>
          <w:p w14:paraId="04B6019E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5568C61E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2F853DD3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5A181B9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3FFA6748" w14:textId="77777777" w:rsidR="002A2B54" w:rsidRPr="009D0659" w:rsidRDefault="002A2B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64F4FD16" w14:textId="77777777" w:rsidR="002A2B54" w:rsidRPr="009D0659" w:rsidRDefault="00FC320D">
      <w:pPr>
        <w:ind w:left="402"/>
        <w:rPr>
          <w:sz w:val="20"/>
          <w:lang w:val="id-ID"/>
        </w:rPr>
      </w:pPr>
      <w:r w:rsidRPr="009D0659">
        <w:rPr>
          <w:sz w:val="20"/>
          <w:lang w:val="id-ID"/>
        </w:rPr>
        <w:t>*Sertakan</w:t>
      </w:r>
      <w:r w:rsidRPr="009D0659">
        <w:rPr>
          <w:spacing w:val="-4"/>
          <w:sz w:val="20"/>
          <w:lang w:val="id-ID"/>
        </w:rPr>
        <w:t xml:space="preserve"> </w:t>
      </w:r>
      <w:r w:rsidRPr="009D0659">
        <w:rPr>
          <w:sz w:val="20"/>
          <w:lang w:val="id-ID"/>
        </w:rPr>
        <w:t>bukti</w:t>
      </w:r>
      <w:r w:rsidRPr="009D0659">
        <w:rPr>
          <w:spacing w:val="-4"/>
          <w:sz w:val="20"/>
          <w:lang w:val="id-ID"/>
        </w:rPr>
        <w:t xml:space="preserve"> </w:t>
      </w:r>
      <w:r w:rsidRPr="009D0659">
        <w:rPr>
          <w:sz w:val="20"/>
          <w:lang w:val="id-ID"/>
        </w:rPr>
        <w:t>kegiatan</w:t>
      </w:r>
    </w:p>
    <w:p w14:paraId="3EDC2E53" w14:textId="77777777" w:rsidR="002A2B54" w:rsidRPr="009D0659" w:rsidRDefault="002A2B54">
      <w:pPr>
        <w:pStyle w:val="BodyText"/>
        <w:rPr>
          <w:lang w:val="id-ID"/>
        </w:rPr>
      </w:pPr>
    </w:p>
    <w:p w14:paraId="1FE9EC10" w14:textId="77777777" w:rsidR="002A2B54" w:rsidRPr="009D0659" w:rsidRDefault="00FC320D" w:rsidP="0072260E">
      <w:pPr>
        <w:pStyle w:val="ListParagraph"/>
        <w:numPr>
          <w:ilvl w:val="2"/>
          <w:numId w:val="11"/>
        </w:numPr>
        <w:tabs>
          <w:tab w:val="left" w:pos="671"/>
        </w:tabs>
        <w:ind w:left="670" w:hanging="553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6C11E758" w14:textId="4CAFAD71" w:rsidR="002A2B54" w:rsidRPr="009D0659" w:rsidRDefault="0066181D" w:rsidP="0072260E">
      <w:pPr>
        <w:pStyle w:val="BodyText"/>
        <w:ind w:left="118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Kebijak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pelaksana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rekrutmen,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jumlah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kualitas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engembang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ompetens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endik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UPPS.</w:t>
      </w:r>
    </w:p>
    <w:p w14:paraId="5EEABBE2" w14:textId="2A68E163" w:rsidR="002A2B54" w:rsidRPr="009D0659" w:rsidRDefault="002A2B54" w:rsidP="0072260E">
      <w:pPr>
        <w:rPr>
          <w:lang w:val="id-ID"/>
        </w:rPr>
      </w:pPr>
    </w:p>
    <w:p w14:paraId="7C52EB3B" w14:textId="77777777" w:rsidR="0066181D" w:rsidRPr="009D0659" w:rsidRDefault="0066181D" w:rsidP="0072260E">
      <w:pPr>
        <w:rPr>
          <w:lang w:val="id-ID"/>
        </w:rPr>
      </w:pPr>
    </w:p>
    <w:p w14:paraId="58A9479F" w14:textId="77777777" w:rsidR="0072260E" w:rsidRPr="009D0659" w:rsidRDefault="0072260E" w:rsidP="0072260E">
      <w:pPr>
        <w:rPr>
          <w:lang w:val="id-ID"/>
        </w:rPr>
      </w:pPr>
    </w:p>
    <w:p w14:paraId="1A0DEE65" w14:textId="0A779F80" w:rsidR="0072260E" w:rsidRPr="009D0659" w:rsidRDefault="0072260E" w:rsidP="00F05DD5">
      <w:pPr>
        <w:tabs>
          <w:tab w:val="left" w:pos="669"/>
        </w:tabs>
        <w:ind w:firstLine="142"/>
        <w:rPr>
          <w:b/>
          <w:lang w:val="id-ID"/>
        </w:rPr>
      </w:pPr>
      <w:r w:rsidRPr="009D0659">
        <w:rPr>
          <w:b/>
          <w:lang w:val="id-ID"/>
        </w:rPr>
        <w:t>4.2.4.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237F4D98" w14:textId="7DEF82F7" w:rsidR="0072260E" w:rsidRPr="009D0659" w:rsidRDefault="0072260E" w:rsidP="0072260E">
      <w:pPr>
        <w:pStyle w:val="BodyText"/>
        <w:ind w:left="118" w:right="333"/>
        <w:jc w:val="both"/>
        <w:rPr>
          <w:lang w:val="id-ID"/>
        </w:rPr>
      </w:pPr>
      <w:r w:rsidRPr="009D0659">
        <w:rPr>
          <w:lang w:val="id-ID"/>
        </w:rPr>
        <w:t>Tindak lanjut yang telah diambil oleh UPPS dalam rangk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eningkatk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kualita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implementa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bijakan,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laksana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rekrutmen,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jumlah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ualitas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pengembang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ompetens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endik di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UPPS.</w:t>
      </w:r>
    </w:p>
    <w:p w14:paraId="68804AF8" w14:textId="298ACC32" w:rsidR="0072260E" w:rsidRPr="009D0659" w:rsidRDefault="0072260E" w:rsidP="0072260E">
      <w:pPr>
        <w:pStyle w:val="BodyText"/>
        <w:ind w:left="118" w:right="333"/>
        <w:jc w:val="both"/>
        <w:rPr>
          <w:lang w:val="id-ID"/>
        </w:rPr>
      </w:pPr>
    </w:p>
    <w:p w14:paraId="05E50A64" w14:textId="25FDAB39" w:rsidR="0072260E" w:rsidRPr="009D0659" w:rsidRDefault="0072260E">
      <w:pPr>
        <w:rPr>
          <w:lang w:val="id-ID"/>
        </w:rPr>
        <w:sectPr w:rsidR="0072260E" w:rsidRPr="009D0659">
          <w:pgSz w:w="16850" w:h="11910" w:orient="landscape"/>
          <w:pgMar w:top="1060" w:right="1080" w:bottom="1020" w:left="1300" w:header="0" w:footer="837" w:gutter="0"/>
          <w:cols w:space="720"/>
        </w:sectPr>
      </w:pPr>
    </w:p>
    <w:p w14:paraId="71A55FEE" w14:textId="77777777" w:rsidR="002A2B54" w:rsidRPr="009D0659" w:rsidRDefault="002A2B54">
      <w:pPr>
        <w:pStyle w:val="BodyText"/>
        <w:spacing w:before="4"/>
        <w:rPr>
          <w:sz w:val="23"/>
          <w:lang w:val="id-ID"/>
        </w:rPr>
      </w:pPr>
    </w:p>
    <w:p w14:paraId="705E0F2A" w14:textId="02FEF4F1" w:rsidR="002A2B54" w:rsidRDefault="00FC320D" w:rsidP="00C61E5E">
      <w:pPr>
        <w:pStyle w:val="ListParagraph"/>
        <w:numPr>
          <w:ilvl w:val="1"/>
          <w:numId w:val="11"/>
        </w:numPr>
        <w:tabs>
          <w:tab w:val="left" w:pos="488"/>
        </w:tabs>
        <w:rPr>
          <w:b/>
          <w:lang w:val="id-ID"/>
        </w:rPr>
      </w:pPr>
      <w:r w:rsidRPr="00C61E5E">
        <w:rPr>
          <w:b/>
          <w:lang w:val="id-ID"/>
        </w:rPr>
        <w:t>Kepuasan</w:t>
      </w:r>
      <w:r w:rsidRPr="00C61E5E">
        <w:rPr>
          <w:b/>
          <w:spacing w:val="-1"/>
          <w:lang w:val="id-ID"/>
        </w:rPr>
        <w:t xml:space="preserve"> </w:t>
      </w:r>
      <w:r w:rsidRPr="00C61E5E">
        <w:rPr>
          <w:b/>
          <w:lang w:val="id-ID"/>
        </w:rPr>
        <w:t>dosen</w:t>
      </w:r>
      <w:r w:rsidRPr="00C61E5E">
        <w:rPr>
          <w:b/>
          <w:spacing w:val="-1"/>
          <w:lang w:val="id-ID"/>
        </w:rPr>
        <w:t xml:space="preserve"> </w:t>
      </w:r>
      <w:r w:rsidRPr="00C61E5E">
        <w:rPr>
          <w:b/>
          <w:lang w:val="id-ID"/>
        </w:rPr>
        <w:t>dan tenaga</w:t>
      </w:r>
      <w:r w:rsidRPr="00C61E5E">
        <w:rPr>
          <w:b/>
          <w:spacing w:val="-3"/>
          <w:lang w:val="id-ID"/>
        </w:rPr>
        <w:t xml:space="preserve"> </w:t>
      </w:r>
      <w:r w:rsidRPr="00C61E5E">
        <w:rPr>
          <w:b/>
          <w:lang w:val="id-ID"/>
        </w:rPr>
        <w:t>kependidikan</w:t>
      </w:r>
      <w:r w:rsidRPr="00C61E5E">
        <w:rPr>
          <w:b/>
          <w:spacing w:val="-3"/>
          <w:lang w:val="id-ID"/>
        </w:rPr>
        <w:t xml:space="preserve"> </w:t>
      </w:r>
      <w:r w:rsidRPr="00C61E5E">
        <w:rPr>
          <w:b/>
          <w:lang w:val="id-ID"/>
        </w:rPr>
        <w:t>terhadap</w:t>
      </w:r>
      <w:r w:rsidRPr="00C61E5E">
        <w:rPr>
          <w:b/>
          <w:spacing w:val="-2"/>
          <w:lang w:val="id-ID"/>
        </w:rPr>
        <w:t xml:space="preserve"> </w:t>
      </w:r>
      <w:r w:rsidRPr="00C61E5E">
        <w:rPr>
          <w:b/>
          <w:lang w:val="id-ID"/>
        </w:rPr>
        <w:t>manajemen</w:t>
      </w:r>
      <w:r w:rsidRPr="00C61E5E">
        <w:rPr>
          <w:b/>
          <w:spacing w:val="-1"/>
          <w:lang w:val="id-ID"/>
        </w:rPr>
        <w:t xml:space="preserve"> </w:t>
      </w:r>
      <w:r w:rsidRPr="00C61E5E">
        <w:rPr>
          <w:b/>
          <w:lang w:val="id-ID"/>
        </w:rPr>
        <w:t>SDM</w:t>
      </w:r>
    </w:p>
    <w:p w14:paraId="0A0777E1" w14:textId="77777777" w:rsidR="00A61926" w:rsidRPr="00C61E5E" w:rsidRDefault="00A61926" w:rsidP="00A61926">
      <w:pPr>
        <w:pStyle w:val="ListParagraph"/>
        <w:tabs>
          <w:tab w:val="left" w:pos="488"/>
        </w:tabs>
        <w:ind w:left="485" w:firstLine="0"/>
        <w:rPr>
          <w:b/>
          <w:lang w:val="id-ID"/>
        </w:rPr>
      </w:pPr>
    </w:p>
    <w:p w14:paraId="6378B910" w14:textId="7991D476" w:rsidR="002A2B54" w:rsidRPr="00C61E5E" w:rsidRDefault="00FC320D" w:rsidP="00C61E5E">
      <w:pPr>
        <w:pStyle w:val="ListParagraph"/>
        <w:numPr>
          <w:ilvl w:val="2"/>
          <w:numId w:val="11"/>
        </w:numPr>
        <w:tabs>
          <w:tab w:val="left" w:pos="670"/>
        </w:tabs>
        <w:rPr>
          <w:b/>
          <w:lang w:val="id-ID"/>
        </w:rPr>
      </w:pPr>
      <w:r w:rsidRPr="00C61E5E">
        <w:rPr>
          <w:b/>
          <w:lang w:val="id-ID"/>
        </w:rPr>
        <w:t>Kebijakan</w:t>
      </w:r>
    </w:p>
    <w:p w14:paraId="29608FED" w14:textId="4197009B" w:rsidR="002A2B54" w:rsidRPr="009D0659" w:rsidRDefault="00FC320D" w:rsidP="00304B45">
      <w:pPr>
        <w:pStyle w:val="BodyText"/>
        <w:ind w:left="118" w:right="333"/>
        <w:jc w:val="both"/>
        <w:rPr>
          <w:lang w:val="id-ID"/>
        </w:rPr>
      </w:pPr>
      <w:r w:rsidRPr="009D0659">
        <w:rPr>
          <w:lang w:val="id-ID"/>
        </w:rPr>
        <w:t>Kebijakan tertulis dalam bentuk peraturan perundang-undangan dan/atau peraturan pimpinan perguruan tinggi yang mengatur kepuasan dosen dan tenaga kependidikan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terhadap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najemen SDM.</w:t>
      </w:r>
    </w:p>
    <w:p w14:paraId="58FF1FE9" w14:textId="32C879BB" w:rsidR="00304B45" w:rsidRPr="009D0659" w:rsidRDefault="00304B45" w:rsidP="00304B45">
      <w:pPr>
        <w:pStyle w:val="BodyText"/>
        <w:ind w:left="118" w:right="333"/>
        <w:jc w:val="both"/>
        <w:rPr>
          <w:lang w:val="id-ID"/>
        </w:rPr>
      </w:pPr>
    </w:p>
    <w:p w14:paraId="787E4D43" w14:textId="77777777" w:rsidR="002A2B54" w:rsidRPr="009D0659" w:rsidRDefault="002A2B54" w:rsidP="00304B45">
      <w:pPr>
        <w:pStyle w:val="BodyText"/>
        <w:rPr>
          <w:sz w:val="32"/>
          <w:lang w:val="id-ID"/>
        </w:rPr>
      </w:pPr>
    </w:p>
    <w:p w14:paraId="2066FF33" w14:textId="6D34810A" w:rsidR="002A2B54" w:rsidRPr="00C61E5E" w:rsidRDefault="00FC320D" w:rsidP="00C61E5E">
      <w:pPr>
        <w:pStyle w:val="ListParagraph"/>
        <w:numPr>
          <w:ilvl w:val="2"/>
          <w:numId w:val="11"/>
        </w:numPr>
        <w:tabs>
          <w:tab w:val="left" w:pos="670"/>
        </w:tabs>
        <w:rPr>
          <w:b/>
          <w:lang w:val="id-ID"/>
        </w:rPr>
      </w:pPr>
      <w:r w:rsidRPr="00C61E5E">
        <w:rPr>
          <w:b/>
          <w:lang w:val="id-ID"/>
        </w:rPr>
        <w:t>Pelaksanaan</w:t>
      </w:r>
    </w:p>
    <w:p w14:paraId="2A5904BF" w14:textId="7546BC40" w:rsidR="002A2B54" w:rsidRPr="009D0659" w:rsidRDefault="0066181D" w:rsidP="00304B45">
      <w:pPr>
        <w:pStyle w:val="BodyText"/>
        <w:ind w:left="118" w:right="331"/>
        <w:jc w:val="both"/>
        <w:rPr>
          <w:lang w:val="id-ID"/>
        </w:rPr>
      </w:pPr>
      <w:r w:rsidRPr="009D0659">
        <w:rPr>
          <w:lang w:val="id-ID"/>
        </w:rPr>
        <w:t>K</w:t>
      </w:r>
      <w:r w:rsidR="00FC320D" w:rsidRPr="009D0659">
        <w:rPr>
          <w:lang w:val="id-ID"/>
        </w:rPr>
        <w:t>etersediaan instrumen untuk mengukur tingkat kepuasan dosen dan tenaga kependidikan terhadap manajemen SDM yang meliput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jenis instrumen, pengembang dan validator instrumen, pelaksanaan uji coba intrumen, dan finalisasi instrumen (Tabel 4.3.2), pelaksana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gukur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epuasan dosen (Tabel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4.3.3),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pelaksanaan pengukur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epuas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enaga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kependidik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(Tabel 4.3.4).</w:t>
      </w:r>
    </w:p>
    <w:p w14:paraId="3417D639" w14:textId="77777777" w:rsidR="002A2B54" w:rsidRPr="009D0659" w:rsidRDefault="002A2B54" w:rsidP="00304B45">
      <w:pPr>
        <w:pStyle w:val="BodyText"/>
        <w:rPr>
          <w:sz w:val="33"/>
          <w:lang w:val="id-ID"/>
        </w:rPr>
      </w:pPr>
    </w:p>
    <w:p w14:paraId="11822373" w14:textId="77777777" w:rsidR="002A2B54" w:rsidRPr="009D0659" w:rsidRDefault="00FC320D" w:rsidP="00304B4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4.3.2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Jenis instrumen yang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digunak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untuk mengukur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puasan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dose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enag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kependidikan terhadap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najemen SDM.</w:t>
      </w:r>
    </w:p>
    <w:p w14:paraId="4896A4FB" w14:textId="77777777" w:rsidR="002A2B54" w:rsidRPr="009D0659" w:rsidRDefault="002A2B54" w:rsidP="00304B45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3855"/>
        <w:gridCol w:w="3120"/>
        <w:gridCol w:w="3401"/>
        <w:gridCol w:w="2693"/>
      </w:tblGrid>
      <w:tr w:rsidR="002A2B54" w:rsidRPr="009D0659" w14:paraId="290251F8" w14:textId="77777777">
        <w:trPr>
          <w:trHeight w:val="220"/>
        </w:trPr>
        <w:tc>
          <w:tcPr>
            <w:tcW w:w="711" w:type="dxa"/>
            <w:tcBorders>
              <w:bottom w:val="double" w:sz="1" w:space="0" w:color="000000"/>
            </w:tcBorders>
            <w:shd w:val="clear" w:color="auto" w:fill="CCCCCC"/>
          </w:tcPr>
          <w:p w14:paraId="5643FF7C" w14:textId="77777777" w:rsidR="002A2B54" w:rsidRPr="009D0659" w:rsidRDefault="00FC320D" w:rsidP="00304B45">
            <w:pPr>
              <w:pStyle w:val="TableParagraph"/>
              <w:ind w:left="171" w:right="16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855" w:type="dxa"/>
            <w:tcBorders>
              <w:bottom w:val="double" w:sz="1" w:space="0" w:color="000000"/>
            </w:tcBorders>
            <w:shd w:val="clear" w:color="auto" w:fill="CCCCCC"/>
          </w:tcPr>
          <w:p w14:paraId="09AD0AC5" w14:textId="77777777" w:rsidR="002A2B54" w:rsidRPr="009D0659" w:rsidRDefault="00FC320D" w:rsidP="00304B45">
            <w:pPr>
              <w:pStyle w:val="TableParagraph"/>
              <w:ind w:left="970" w:right="96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Instrumen</w:t>
            </w:r>
          </w:p>
        </w:tc>
        <w:tc>
          <w:tcPr>
            <w:tcW w:w="3120" w:type="dxa"/>
            <w:tcBorders>
              <w:bottom w:val="double" w:sz="1" w:space="0" w:color="000000"/>
            </w:tcBorders>
            <w:shd w:val="clear" w:color="auto" w:fill="CCCCCC"/>
          </w:tcPr>
          <w:p w14:paraId="4E82EF6C" w14:textId="77777777" w:rsidR="002A2B54" w:rsidRPr="009D0659" w:rsidRDefault="00FC320D" w:rsidP="00304B45">
            <w:pPr>
              <w:pStyle w:val="TableParagraph"/>
              <w:ind w:left="252" w:right="24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ngembang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Validator</w:t>
            </w:r>
          </w:p>
        </w:tc>
        <w:tc>
          <w:tcPr>
            <w:tcW w:w="3401" w:type="dxa"/>
            <w:tcBorders>
              <w:bottom w:val="double" w:sz="1" w:space="0" w:color="000000"/>
            </w:tcBorders>
            <w:shd w:val="clear" w:color="auto" w:fill="CCCCCC"/>
          </w:tcPr>
          <w:p w14:paraId="1027E37F" w14:textId="77777777" w:rsidR="002A2B54" w:rsidRPr="009D0659" w:rsidRDefault="00FC320D" w:rsidP="00304B45">
            <w:pPr>
              <w:pStyle w:val="TableParagraph"/>
              <w:ind w:left="133" w:right="12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laksanaa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Uji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Cob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Instrumen</w:t>
            </w:r>
          </w:p>
        </w:tc>
        <w:tc>
          <w:tcPr>
            <w:tcW w:w="2693" w:type="dxa"/>
            <w:tcBorders>
              <w:bottom w:val="double" w:sz="1" w:space="0" w:color="000000"/>
            </w:tcBorders>
            <w:shd w:val="clear" w:color="auto" w:fill="CCCCCC"/>
          </w:tcPr>
          <w:p w14:paraId="654F29C5" w14:textId="77777777" w:rsidR="002A2B54" w:rsidRPr="009D0659" w:rsidRDefault="00FC320D" w:rsidP="00304B45">
            <w:pPr>
              <w:pStyle w:val="TableParagraph"/>
              <w:ind w:left="397" w:right="39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Finalisasi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Instumen</w:t>
            </w:r>
          </w:p>
        </w:tc>
      </w:tr>
      <w:tr w:rsidR="002A2B54" w:rsidRPr="009D0659" w14:paraId="7454125B" w14:textId="77777777">
        <w:trPr>
          <w:trHeight w:val="239"/>
        </w:trPr>
        <w:tc>
          <w:tcPr>
            <w:tcW w:w="711" w:type="dxa"/>
            <w:tcBorders>
              <w:top w:val="double" w:sz="1" w:space="0" w:color="000000"/>
            </w:tcBorders>
            <w:shd w:val="clear" w:color="auto" w:fill="BEBEBE"/>
          </w:tcPr>
          <w:p w14:paraId="590F640B" w14:textId="77777777" w:rsidR="002A2B54" w:rsidRPr="009D0659" w:rsidRDefault="00FC320D" w:rsidP="00304B45">
            <w:pPr>
              <w:pStyle w:val="TableParagraph"/>
              <w:ind w:left="170" w:right="16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855" w:type="dxa"/>
            <w:tcBorders>
              <w:top w:val="double" w:sz="1" w:space="0" w:color="000000"/>
            </w:tcBorders>
            <w:shd w:val="clear" w:color="auto" w:fill="BEBEBE"/>
          </w:tcPr>
          <w:p w14:paraId="3E7DE8BE" w14:textId="77777777" w:rsidR="002A2B54" w:rsidRPr="009D0659" w:rsidRDefault="00FC320D" w:rsidP="00304B45">
            <w:pPr>
              <w:pStyle w:val="TableParagraph"/>
              <w:ind w:left="970" w:right="96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120" w:type="dxa"/>
            <w:tcBorders>
              <w:top w:val="double" w:sz="1" w:space="0" w:color="000000"/>
            </w:tcBorders>
            <w:shd w:val="clear" w:color="auto" w:fill="BEBEBE"/>
          </w:tcPr>
          <w:p w14:paraId="7F568654" w14:textId="77777777" w:rsidR="002A2B54" w:rsidRPr="009D0659" w:rsidRDefault="00FC320D" w:rsidP="00304B45">
            <w:pPr>
              <w:pStyle w:val="TableParagraph"/>
              <w:ind w:left="252" w:right="24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401" w:type="dxa"/>
            <w:tcBorders>
              <w:top w:val="double" w:sz="1" w:space="0" w:color="000000"/>
            </w:tcBorders>
            <w:shd w:val="clear" w:color="auto" w:fill="BEBEBE"/>
          </w:tcPr>
          <w:p w14:paraId="356C4565" w14:textId="77777777" w:rsidR="002A2B54" w:rsidRPr="009D0659" w:rsidRDefault="00FC320D" w:rsidP="00304B45">
            <w:pPr>
              <w:pStyle w:val="TableParagraph"/>
              <w:ind w:left="133" w:right="12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693" w:type="dxa"/>
            <w:tcBorders>
              <w:top w:val="double" w:sz="1" w:space="0" w:color="000000"/>
            </w:tcBorders>
            <w:shd w:val="clear" w:color="auto" w:fill="BEBEBE"/>
          </w:tcPr>
          <w:p w14:paraId="15AEF75B" w14:textId="77777777" w:rsidR="002A2B54" w:rsidRPr="009D0659" w:rsidRDefault="00FC320D" w:rsidP="00304B45">
            <w:pPr>
              <w:pStyle w:val="TableParagraph"/>
              <w:ind w:left="397" w:right="38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2A2B54" w:rsidRPr="009D0659" w14:paraId="6EFA27D7" w14:textId="77777777">
        <w:trPr>
          <w:trHeight w:val="230"/>
        </w:trPr>
        <w:tc>
          <w:tcPr>
            <w:tcW w:w="711" w:type="dxa"/>
          </w:tcPr>
          <w:p w14:paraId="58512505" w14:textId="77777777" w:rsidR="002A2B54" w:rsidRPr="009D0659" w:rsidRDefault="00FC320D" w:rsidP="00304B45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855" w:type="dxa"/>
          </w:tcPr>
          <w:p w14:paraId="3C060350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4DB9ED60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70D4697E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1FDFFD03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4BE3E31" w14:textId="77777777">
        <w:trPr>
          <w:trHeight w:val="230"/>
        </w:trPr>
        <w:tc>
          <w:tcPr>
            <w:tcW w:w="711" w:type="dxa"/>
          </w:tcPr>
          <w:p w14:paraId="0DD75573" w14:textId="77777777" w:rsidR="002A2B54" w:rsidRPr="009D0659" w:rsidRDefault="00FC320D" w:rsidP="00304B45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855" w:type="dxa"/>
          </w:tcPr>
          <w:p w14:paraId="18F5D773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2A5712DF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697BC269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4BDE2856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EFFA908" w14:textId="77777777">
        <w:trPr>
          <w:trHeight w:val="230"/>
        </w:trPr>
        <w:tc>
          <w:tcPr>
            <w:tcW w:w="711" w:type="dxa"/>
          </w:tcPr>
          <w:p w14:paraId="31649433" w14:textId="77777777" w:rsidR="002A2B54" w:rsidRPr="009D0659" w:rsidRDefault="00FC320D" w:rsidP="00304B45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855" w:type="dxa"/>
          </w:tcPr>
          <w:p w14:paraId="7A963D6B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70BF2A5A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70C8C1E4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60C34A20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D478845" w14:textId="77777777">
        <w:trPr>
          <w:trHeight w:val="230"/>
        </w:trPr>
        <w:tc>
          <w:tcPr>
            <w:tcW w:w="711" w:type="dxa"/>
          </w:tcPr>
          <w:p w14:paraId="710477F6" w14:textId="77777777" w:rsidR="002A2B54" w:rsidRPr="009D0659" w:rsidRDefault="00FC320D" w:rsidP="00304B45">
            <w:pPr>
              <w:pStyle w:val="TableParagraph"/>
              <w:ind w:left="171" w:right="16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855" w:type="dxa"/>
          </w:tcPr>
          <w:p w14:paraId="537B1353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33A133D7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4A4E8D08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42854226" w14:textId="77777777" w:rsidR="002A2B54" w:rsidRPr="009D0659" w:rsidRDefault="002A2B54" w:rsidP="00304B4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3393D1D8" w14:textId="77777777" w:rsidR="00304B45" w:rsidRPr="009D0659" w:rsidRDefault="00304B45" w:rsidP="00304B45">
      <w:pPr>
        <w:pStyle w:val="BodyText"/>
        <w:ind w:left="402"/>
        <w:rPr>
          <w:lang w:val="id-ID"/>
        </w:rPr>
      </w:pPr>
    </w:p>
    <w:p w14:paraId="76E8F27E" w14:textId="21D2EB26" w:rsidR="00304B45" w:rsidRPr="009D0659" w:rsidRDefault="00304B45" w:rsidP="00304B4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4.3.3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laksana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ngukur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puas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dosen terhadap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najemen SDM</w:t>
      </w:r>
    </w:p>
    <w:p w14:paraId="61ABC9A7" w14:textId="77777777" w:rsidR="00304B45" w:rsidRPr="009D0659" w:rsidRDefault="00304B45" w:rsidP="00304B45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3855"/>
        <w:gridCol w:w="3120"/>
        <w:gridCol w:w="3401"/>
        <w:gridCol w:w="2693"/>
      </w:tblGrid>
      <w:tr w:rsidR="00304B45" w:rsidRPr="009D0659" w14:paraId="14B3CEE0" w14:textId="77777777" w:rsidTr="00264F54">
        <w:trPr>
          <w:trHeight w:val="220"/>
        </w:trPr>
        <w:tc>
          <w:tcPr>
            <w:tcW w:w="711" w:type="dxa"/>
            <w:tcBorders>
              <w:bottom w:val="double" w:sz="1" w:space="0" w:color="000000"/>
            </w:tcBorders>
            <w:shd w:val="clear" w:color="auto" w:fill="CCCCCC"/>
          </w:tcPr>
          <w:p w14:paraId="1663EB81" w14:textId="77777777" w:rsidR="00304B45" w:rsidRPr="009D0659" w:rsidRDefault="00304B45" w:rsidP="00264F54">
            <w:pPr>
              <w:pStyle w:val="TableParagraph"/>
              <w:ind w:left="171" w:right="16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855" w:type="dxa"/>
            <w:tcBorders>
              <w:bottom w:val="double" w:sz="1" w:space="0" w:color="000000"/>
            </w:tcBorders>
            <w:shd w:val="clear" w:color="auto" w:fill="CCCCCC"/>
          </w:tcPr>
          <w:p w14:paraId="124E738E" w14:textId="77777777" w:rsidR="00304B45" w:rsidRPr="009D0659" w:rsidRDefault="00304B45" w:rsidP="00264F54">
            <w:pPr>
              <w:pStyle w:val="TableParagraph"/>
              <w:ind w:left="970" w:right="97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Waktu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laksanaan</w:t>
            </w:r>
          </w:p>
        </w:tc>
        <w:tc>
          <w:tcPr>
            <w:tcW w:w="3120" w:type="dxa"/>
            <w:tcBorders>
              <w:bottom w:val="double" w:sz="1" w:space="0" w:color="000000"/>
            </w:tcBorders>
            <w:shd w:val="clear" w:color="auto" w:fill="CCCCCC"/>
          </w:tcPr>
          <w:p w14:paraId="66B3D132" w14:textId="77777777" w:rsidR="00304B45" w:rsidRPr="009D0659" w:rsidRDefault="00304B45" w:rsidP="00264F54">
            <w:pPr>
              <w:pStyle w:val="TableParagraph"/>
              <w:ind w:left="250" w:right="24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asaran</w:t>
            </w:r>
          </w:p>
        </w:tc>
        <w:tc>
          <w:tcPr>
            <w:tcW w:w="3401" w:type="dxa"/>
            <w:tcBorders>
              <w:bottom w:val="double" w:sz="1" w:space="0" w:color="000000"/>
            </w:tcBorders>
            <w:shd w:val="clear" w:color="auto" w:fill="CCCCCC"/>
          </w:tcPr>
          <w:p w14:paraId="1B6D575D" w14:textId="77777777" w:rsidR="00304B45" w:rsidRPr="009D0659" w:rsidRDefault="00304B45" w:rsidP="00264F54">
            <w:pPr>
              <w:pStyle w:val="TableParagraph"/>
              <w:ind w:left="131" w:right="12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Hasil</w:t>
            </w:r>
          </w:p>
        </w:tc>
        <w:tc>
          <w:tcPr>
            <w:tcW w:w="2693" w:type="dxa"/>
            <w:tcBorders>
              <w:bottom w:val="double" w:sz="1" w:space="0" w:color="000000"/>
            </w:tcBorders>
            <w:shd w:val="clear" w:color="auto" w:fill="CCCCCC"/>
          </w:tcPr>
          <w:p w14:paraId="4CBD495A" w14:textId="77777777" w:rsidR="00304B45" w:rsidRPr="009D0659" w:rsidRDefault="00304B45" w:rsidP="00264F54">
            <w:pPr>
              <w:pStyle w:val="TableParagraph"/>
              <w:ind w:left="397" w:right="39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indak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njut</w:t>
            </w:r>
          </w:p>
        </w:tc>
      </w:tr>
      <w:tr w:rsidR="00304B45" w:rsidRPr="009D0659" w14:paraId="4D42AE43" w14:textId="77777777" w:rsidTr="00264F54">
        <w:trPr>
          <w:trHeight w:val="241"/>
        </w:trPr>
        <w:tc>
          <w:tcPr>
            <w:tcW w:w="711" w:type="dxa"/>
            <w:tcBorders>
              <w:top w:val="double" w:sz="1" w:space="0" w:color="000000"/>
            </w:tcBorders>
            <w:shd w:val="clear" w:color="auto" w:fill="BEBEBE"/>
          </w:tcPr>
          <w:p w14:paraId="51141E4C" w14:textId="77777777" w:rsidR="00304B45" w:rsidRPr="009D0659" w:rsidRDefault="00304B45" w:rsidP="00264F54">
            <w:pPr>
              <w:pStyle w:val="TableParagraph"/>
              <w:ind w:left="170" w:right="16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855" w:type="dxa"/>
            <w:tcBorders>
              <w:top w:val="double" w:sz="1" w:space="0" w:color="000000"/>
            </w:tcBorders>
            <w:shd w:val="clear" w:color="auto" w:fill="BEBEBE"/>
          </w:tcPr>
          <w:p w14:paraId="0BDB28EC" w14:textId="77777777" w:rsidR="00304B45" w:rsidRPr="009D0659" w:rsidRDefault="00304B45" w:rsidP="00264F54">
            <w:pPr>
              <w:pStyle w:val="TableParagraph"/>
              <w:ind w:left="970" w:right="96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120" w:type="dxa"/>
            <w:tcBorders>
              <w:top w:val="double" w:sz="1" w:space="0" w:color="000000"/>
            </w:tcBorders>
            <w:shd w:val="clear" w:color="auto" w:fill="BEBEBE"/>
          </w:tcPr>
          <w:p w14:paraId="71BD9B01" w14:textId="77777777" w:rsidR="00304B45" w:rsidRPr="009D0659" w:rsidRDefault="00304B45" w:rsidP="00264F54">
            <w:pPr>
              <w:pStyle w:val="TableParagraph"/>
              <w:ind w:left="252" w:right="24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401" w:type="dxa"/>
            <w:tcBorders>
              <w:top w:val="double" w:sz="1" w:space="0" w:color="000000"/>
            </w:tcBorders>
            <w:shd w:val="clear" w:color="auto" w:fill="BEBEBE"/>
          </w:tcPr>
          <w:p w14:paraId="11F07B30" w14:textId="77777777" w:rsidR="00304B45" w:rsidRPr="009D0659" w:rsidRDefault="00304B45" w:rsidP="00264F54">
            <w:pPr>
              <w:pStyle w:val="TableParagraph"/>
              <w:ind w:left="133" w:right="12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693" w:type="dxa"/>
            <w:tcBorders>
              <w:top w:val="double" w:sz="1" w:space="0" w:color="000000"/>
            </w:tcBorders>
            <w:shd w:val="clear" w:color="auto" w:fill="BEBEBE"/>
          </w:tcPr>
          <w:p w14:paraId="51B2A3CC" w14:textId="77777777" w:rsidR="00304B45" w:rsidRPr="009D0659" w:rsidRDefault="00304B45" w:rsidP="00264F54">
            <w:pPr>
              <w:pStyle w:val="TableParagraph"/>
              <w:ind w:left="397" w:right="38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304B45" w:rsidRPr="009D0659" w14:paraId="4136B94D" w14:textId="77777777" w:rsidTr="00264F54">
        <w:trPr>
          <w:trHeight w:val="230"/>
        </w:trPr>
        <w:tc>
          <w:tcPr>
            <w:tcW w:w="711" w:type="dxa"/>
          </w:tcPr>
          <w:p w14:paraId="1224226D" w14:textId="77777777" w:rsidR="00304B45" w:rsidRPr="009D0659" w:rsidRDefault="00304B45" w:rsidP="00264F54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855" w:type="dxa"/>
          </w:tcPr>
          <w:p w14:paraId="0F495A29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0C1490F8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0C0A24CE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7C32BAD7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304B45" w:rsidRPr="009D0659" w14:paraId="00CFF70D" w14:textId="77777777" w:rsidTr="00264F54">
        <w:trPr>
          <w:trHeight w:val="229"/>
        </w:trPr>
        <w:tc>
          <w:tcPr>
            <w:tcW w:w="711" w:type="dxa"/>
          </w:tcPr>
          <w:p w14:paraId="6B6F87BA" w14:textId="77777777" w:rsidR="00304B45" w:rsidRPr="009D0659" w:rsidRDefault="00304B45" w:rsidP="00264F54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855" w:type="dxa"/>
          </w:tcPr>
          <w:p w14:paraId="30B6D2B9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70BEC943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623C092C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3438C450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304B45" w:rsidRPr="009D0659" w14:paraId="1723CEE6" w14:textId="77777777" w:rsidTr="00264F54">
        <w:trPr>
          <w:trHeight w:val="230"/>
        </w:trPr>
        <w:tc>
          <w:tcPr>
            <w:tcW w:w="711" w:type="dxa"/>
          </w:tcPr>
          <w:p w14:paraId="454553DC" w14:textId="77777777" w:rsidR="00304B45" w:rsidRPr="009D0659" w:rsidRDefault="00304B45" w:rsidP="00264F54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855" w:type="dxa"/>
          </w:tcPr>
          <w:p w14:paraId="0FAF0A39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4927EFD8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1C2901B8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6C33B7EC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304B45" w:rsidRPr="009D0659" w14:paraId="5ECFE5E4" w14:textId="77777777" w:rsidTr="00264F54">
        <w:trPr>
          <w:trHeight w:val="230"/>
        </w:trPr>
        <w:tc>
          <w:tcPr>
            <w:tcW w:w="711" w:type="dxa"/>
          </w:tcPr>
          <w:p w14:paraId="53C51243" w14:textId="77777777" w:rsidR="00304B45" w:rsidRPr="009D0659" w:rsidRDefault="00304B45" w:rsidP="00264F54">
            <w:pPr>
              <w:pStyle w:val="TableParagraph"/>
              <w:ind w:left="171" w:right="16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855" w:type="dxa"/>
          </w:tcPr>
          <w:p w14:paraId="4A5A83D5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0D806703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11FC8F65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2115DD1A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5B918B59" w14:textId="77777777" w:rsidR="00304B45" w:rsidRPr="009D0659" w:rsidRDefault="00304B45" w:rsidP="00304B45">
      <w:pPr>
        <w:pStyle w:val="BodyText"/>
        <w:ind w:left="402"/>
        <w:rPr>
          <w:lang w:val="id-ID"/>
        </w:rPr>
      </w:pPr>
    </w:p>
    <w:p w14:paraId="31DA4AB4" w14:textId="0A8CEDF5" w:rsidR="00304B45" w:rsidRPr="009D0659" w:rsidRDefault="00304B45" w:rsidP="00304B4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4.3.4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elaksana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ngukur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kepuas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enag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pendidikan terhadap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manajemen SDM</w:t>
      </w:r>
    </w:p>
    <w:p w14:paraId="1E70A738" w14:textId="77777777" w:rsidR="00304B45" w:rsidRPr="009D0659" w:rsidRDefault="00304B45" w:rsidP="00304B45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3855"/>
        <w:gridCol w:w="3120"/>
        <w:gridCol w:w="3401"/>
        <w:gridCol w:w="2693"/>
      </w:tblGrid>
      <w:tr w:rsidR="00304B45" w:rsidRPr="009D0659" w14:paraId="7B934E1F" w14:textId="77777777" w:rsidTr="00264F54">
        <w:trPr>
          <w:trHeight w:val="220"/>
        </w:trPr>
        <w:tc>
          <w:tcPr>
            <w:tcW w:w="711" w:type="dxa"/>
            <w:tcBorders>
              <w:bottom w:val="double" w:sz="1" w:space="0" w:color="000000"/>
            </w:tcBorders>
            <w:shd w:val="clear" w:color="auto" w:fill="CCCCCC"/>
          </w:tcPr>
          <w:p w14:paraId="62CBE24A" w14:textId="77777777" w:rsidR="00304B45" w:rsidRPr="009D0659" w:rsidRDefault="00304B45" w:rsidP="00264F54">
            <w:pPr>
              <w:pStyle w:val="TableParagraph"/>
              <w:ind w:left="171" w:right="16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855" w:type="dxa"/>
            <w:tcBorders>
              <w:bottom w:val="double" w:sz="1" w:space="0" w:color="000000"/>
            </w:tcBorders>
            <w:shd w:val="clear" w:color="auto" w:fill="CCCCCC"/>
          </w:tcPr>
          <w:p w14:paraId="42B50DA5" w14:textId="77777777" w:rsidR="00304B45" w:rsidRPr="009D0659" w:rsidRDefault="00304B45" w:rsidP="00264F54">
            <w:pPr>
              <w:pStyle w:val="TableParagraph"/>
              <w:ind w:left="970" w:right="97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Waktu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laksanaan</w:t>
            </w:r>
          </w:p>
        </w:tc>
        <w:tc>
          <w:tcPr>
            <w:tcW w:w="3120" w:type="dxa"/>
            <w:tcBorders>
              <w:bottom w:val="double" w:sz="1" w:space="0" w:color="000000"/>
            </w:tcBorders>
            <w:shd w:val="clear" w:color="auto" w:fill="CCCCCC"/>
          </w:tcPr>
          <w:p w14:paraId="36D947D6" w14:textId="77777777" w:rsidR="00304B45" w:rsidRPr="009D0659" w:rsidRDefault="00304B45" w:rsidP="00264F54">
            <w:pPr>
              <w:pStyle w:val="TableParagraph"/>
              <w:ind w:left="250" w:right="24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asaran</w:t>
            </w:r>
          </w:p>
        </w:tc>
        <w:tc>
          <w:tcPr>
            <w:tcW w:w="3401" w:type="dxa"/>
            <w:tcBorders>
              <w:bottom w:val="double" w:sz="1" w:space="0" w:color="000000"/>
            </w:tcBorders>
            <w:shd w:val="clear" w:color="auto" w:fill="CCCCCC"/>
          </w:tcPr>
          <w:p w14:paraId="48A5AEDD" w14:textId="77777777" w:rsidR="00304B45" w:rsidRPr="009D0659" w:rsidRDefault="00304B45" w:rsidP="00264F54">
            <w:pPr>
              <w:pStyle w:val="TableParagraph"/>
              <w:ind w:left="131" w:right="12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Hasil</w:t>
            </w:r>
          </w:p>
        </w:tc>
        <w:tc>
          <w:tcPr>
            <w:tcW w:w="2693" w:type="dxa"/>
            <w:tcBorders>
              <w:bottom w:val="double" w:sz="1" w:space="0" w:color="000000"/>
            </w:tcBorders>
            <w:shd w:val="clear" w:color="auto" w:fill="CCCCCC"/>
          </w:tcPr>
          <w:p w14:paraId="17323120" w14:textId="77777777" w:rsidR="00304B45" w:rsidRPr="009D0659" w:rsidRDefault="00304B45" w:rsidP="00264F54">
            <w:pPr>
              <w:pStyle w:val="TableParagraph"/>
              <w:ind w:left="397" w:right="39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indak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njut</w:t>
            </w:r>
          </w:p>
        </w:tc>
      </w:tr>
      <w:tr w:rsidR="00304B45" w:rsidRPr="009D0659" w14:paraId="2E5DB253" w14:textId="77777777" w:rsidTr="00264F54">
        <w:trPr>
          <w:trHeight w:val="241"/>
        </w:trPr>
        <w:tc>
          <w:tcPr>
            <w:tcW w:w="711" w:type="dxa"/>
            <w:tcBorders>
              <w:top w:val="double" w:sz="1" w:space="0" w:color="000000"/>
            </w:tcBorders>
            <w:shd w:val="clear" w:color="auto" w:fill="BEBEBE"/>
          </w:tcPr>
          <w:p w14:paraId="5D28EFA0" w14:textId="77777777" w:rsidR="00304B45" w:rsidRPr="009D0659" w:rsidRDefault="00304B45" w:rsidP="00264F54">
            <w:pPr>
              <w:pStyle w:val="TableParagraph"/>
              <w:ind w:left="170" w:right="16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855" w:type="dxa"/>
            <w:tcBorders>
              <w:top w:val="double" w:sz="1" w:space="0" w:color="000000"/>
            </w:tcBorders>
            <w:shd w:val="clear" w:color="auto" w:fill="BEBEBE"/>
          </w:tcPr>
          <w:p w14:paraId="067DAA6A" w14:textId="77777777" w:rsidR="00304B45" w:rsidRPr="009D0659" w:rsidRDefault="00304B45" w:rsidP="00264F54">
            <w:pPr>
              <w:pStyle w:val="TableParagraph"/>
              <w:ind w:left="970" w:right="96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120" w:type="dxa"/>
            <w:tcBorders>
              <w:top w:val="double" w:sz="1" w:space="0" w:color="000000"/>
            </w:tcBorders>
            <w:shd w:val="clear" w:color="auto" w:fill="BEBEBE"/>
          </w:tcPr>
          <w:p w14:paraId="1DFF5D75" w14:textId="77777777" w:rsidR="00304B45" w:rsidRPr="009D0659" w:rsidRDefault="00304B45" w:rsidP="00264F54">
            <w:pPr>
              <w:pStyle w:val="TableParagraph"/>
              <w:ind w:left="252" w:right="24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401" w:type="dxa"/>
            <w:tcBorders>
              <w:top w:val="double" w:sz="1" w:space="0" w:color="000000"/>
            </w:tcBorders>
            <w:shd w:val="clear" w:color="auto" w:fill="BEBEBE"/>
          </w:tcPr>
          <w:p w14:paraId="68B106C7" w14:textId="77777777" w:rsidR="00304B45" w:rsidRPr="009D0659" w:rsidRDefault="00304B45" w:rsidP="00264F54">
            <w:pPr>
              <w:pStyle w:val="TableParagraph"/>
              <w:ind w:left="133" w:right="12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693" w:type="dxa"/>
            <w:tcBorders>
              <w:top w:val="double" w:sz="1" w:space="0" w:color="000000"/>
            </w:tcBorders>
            <w:shd w:val="clear" w:color="auto" w:fill="BEBEBE"/>
          </w:tcPr>
          <w:p w14:paraId="6A5DDFC0" w14:textId="77777777" w:rsidR="00304B45" w:rsidRPr="009D0659" w:rsidRDefault="00304B45" w:rsidP="00264F54">
            <w:pPr>
              <w:pStyle w:val="TableParagraph"/>
              <w:ind w:left="397" w:right="38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304B45" w:rsidRPr="009D0659" w14:paraId="0A8B396E" w14:textId="77777777" w:rsidTr="00264F54">
        <w:trPr>
          <w:trHeight w:val="230"/>
        </w:trPr>
        <w:tc>
          <w:tcPr>
            <w:tcW w:w="711" w:type="dxa"/>
          </w:tcPr>
          <w:p w14:paraId="5B8EF15E" w14:textId="77777777" w:rsidR="00304B45" w:rsidRPr="009D0659" w:rsidRDefault="00304B45" w:rsidP="00264F54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855" w:type="dxa"/>
          </w:tcPr>
          <w:p w14:paraId="15CE8D79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30162B22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5D817876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4AF74126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304B45" w:rsidRPr="009D0659" w14:paraId="105132F6" w14:textId="77777777" w:rsidTr="00264F54">
        <w:trPr>
          <w:trHeight w:val="230"/>
        </w:trPr>
        <w:tc>
          <w:tcPr>
            <w:tcW w:w="711" w:type="dxa"/>
          </w:tcPr>
          <w:p w14:paraId="1A26F6A6" w14:textId="77777777" w:rsidR="00304B45" w:rsidRPr="009D0659" w:rsidRDefault="00304B45" w:rsidP="00264F54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855" w:type="dxa"/>
          </w:tcPr>
          <w:p w14:paraId="63D0EEEE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616B1C3E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6527530F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30AA4CCD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304B45" w:rsidRPr="009D0659" w14:paraId="57F817A2" w14:textId="77777777" w:rsidTr="00264F54">
        <w:trPr>
          <w:trHeight w:val="230"/>
        </w:trPr>
        <w:tc>
          <w:tcPr>
            <w:tcW w:w="711" w:type="dxa"/>
          </w:tcPr>
          <w:p w14:paraId="161CBCB8" w14:textId="77777777" w:rsidR="00304B45" w:rsidRPr="009D0659" w:rsidRDefault="00304B45" w:rsidP="00264F54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855" w:type="dxa"/>
          </w:tcPr>
          <w:p w14:paraId="67809EE8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</w:tcPr>
          <w:p w14:paraId="4C5D0FBC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</w:tcPr>
          <w:p w14:paraId="293176E4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69AAC944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304B45" w:rsidRPr="009D0659" w14:paraId="13A58D81" w14:textId="77777777" w:rsidTr="00264F54">
        <w:trPr>
          <w:trHeight w:val="227"/>
        </w:trPr>
        <w:tc>
          <w:tcPr>
            <w:tcW w:w="711" w:type="dxa"/>
            <w:tcBorders>
              <w:bottom w:val="single" w:sz="6" w:space="0" w:color="000000"/>
            </w:tcBorders>
          </w:tcPr>
          <w:p w14:paraId="63AF8B33" w14:textId="77777777" w:rsidR="00304B45" w:rsidRPr="009D0659" w:rsidRDefault="00304B45" w:rsidP="00264F54">
            <w:pPr>
              <w:pStyle w:val="TableParagraph"/>
              <w:ind w:left="171" w:right="16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855" w:type="dxa"/>
            <w:tcBorders>
              <w:bottom w:val="single" w:sz="6" w:space="0" w:color="000000"/>
            </w:tcBorders>
          </w:tcPr>
          <w:p w14:paraId="607C0C33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0" w:type="dxa"/>
            <w:tcBorders>
              <w:bottom w:val="single" w:sz="6" w:space="0" w:color="000000"/>
            </w:tcBorders>
          </w:tcPr>
          <w:p w14:paraId="11ECF738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1" w:type="dxa"/>
            <w:tcBorders>
              <w:bottom w:val="single" w:sz="6" w:space="0" w:color="000000"/>
            </w:tcBorders>
          </w:tcPr>
          <w:p w14:paraId="4AD4C808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  <w:tcBorders>
              <w:bottom w:val="single" w:sz="6" w:space="0" w:color="000000"/>
            </w:tcBorders>
          </w:tcPr>
          <w:p w14:paraId="600AA695" w14:textId="77777777" w:rsidR="00304B45" w:rsidRPr="009D0659" w:rsidRDefault="00304B45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C437817" w14:textId="77777777" w:rsidR="002A2B54" w:rsidRPr="009D0659" w:rsidRDefault="002A2B54" w:rsidP="00304B45">
      <w:pPr>
        <w:rPr>
          <w:rFonts w:ascii="Times New Roman"/>
          <w:sz w:val="16"/>
          <w:lang w:val="id-ID"/>
        </w:rPr>
        <w:sectPr w:rsidR="002A2B54" w:rsidRPr="009D0659">
          <w:pgSz w:w="16850" w:h="11910" w:orient="landscape"/>
          <w:pgMar w:top="1060" w:right="1080" w:bottom="1020" w:left="1300" w:header="0" w:footer="837" w:gutter="0"/>
          <w:cols w:space="720"/>
        </w:sectPr>
      </w:pPr>
    </w:p>
    <w:p w14:paraId="57A99483" w14:textId="77777777" w:rsidR="002A2B54" w:rsidRPr="009D0659" w:rsidRDefault="002A2B54" w:rsidP="00304B45">
      <w:pPr>
        <w:pStyle w:val="BodyText"/>
        <w:rPr>
          <w:sz w:val="23"/>
          <w:lang w:val="id-ID"/>
        </w:rPr>
      </w:pPr>
    </w:p>
    <w:p w14:paraId="1FB35310" w14:textId="551226DB" w:rsidR="002A2B54" w:rsidRPr="000A64D6" w:rsidRDefault="00FC320D" w:rsidP="000A64D6">
      <w:pPr>
        <w:pStyle w:val="ListParagraph"/>
        <w:numPr>
          <w:ilvl w:val="2"/>
          <w:numId w:val="11"/>
        </w:numPr>
        <w:tabs>
          <w:tab w:val="left" w:pos="670"/>
        </w:tabs>
        <w:rPr>
          <w:b/>
          <w:lang w:val="id-ID"/>
        </w:rPr>
      </w:pPr>
      <w:r w:rsidRPr="000A64D6">
        <w:rPr>
          <w:b/>
          <w:lang w:val="id-ID"/>
        </w:rPr>
        <w:t>Evaluasi</w:t>
      </w:r>
    </w:p>
    <w:p w14:paraId="3D864EC0" w14:textId="1CBF525C" w:rsidR="002A2B54" w:rsidRPr="009D0659" w:rsidRDefault="0066181D" w:rsidP="00304B45">
      <w:pPr>
        <w:pStyle w:val="BodyText"/>
        <w:ind w:left="118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</w:t>
      </w:r>
      <w:r w:rsidR="00FC320D" w:rsidRPr="009D0659">
        <w:rPr>
          <w:spacing w:val="18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19"/>
          <w:lang w:val="id-ID"/>
        </w:rPr>
        <w:t xml:space="preserve"> </w:t>
      </w:r>
      <w:r w:rsidR="00FC320D" w:rsidRPr="009D0659">
        <w:rPr>
          <w:lang w:val="id-ID"/>
        </w:rPr>
        <w:t>kebijakan</w:t>
      </w:r>
      <w:r w:rsidR="00FC320D" w:rsidRPr="009D0659">
        <w:rPr>
          <w:spacing w:val="16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6"/>
          <w:lang w:val="id-ID"/>
        </w:rPr>
        <w:t xml:space="preserve"> </w:t>
      </w:r>
      <w:r w:rsidR="00FC320D" w:rsidRPr="009D0659">
        <w:rPr>
          <w:lang w:val="id-ID"/>
        </w:rPr>
        <w:t>pelaksanaan</w:t>
      </w:r>
      <w:r w:rsidR="00FC320D" w:rsidRPr="009D0659">
        <w:rPr>
          <w:spacing w:val="18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17"/>
          <w:lang w:val="id-ID"/>
        </w:rPr>
        <w:t xml:space="preserve"> </w:t>
      </w:r>
      <w:r w:rsidR="00FC320D" w:rsidRPr="009D0659">
        <w:rPr>
          <w:lang w:val="id-ID"/>
        </w:rPr>
        <w:t>mengatur</w:t>
      </w:r>
      <w:r w:rsidR="00FC320D" w:rsidRPr="009D0659">
        <w:rPr>
          <w:spacing w:val="18"/>
          <w:lang w:val="id-ID"/>
        </w:rPr>
        <w:t xml:space="preserve"> </w:t>
      </w:r>
      <w:r w:rsidR="00FC320D" w:rsidRPr="009D0659">
        <w:rPr>
          <w:lang w:val="id-ID"/>
        </w:rPr>
        <w:t>kepuasan</w:t>
      </w:r>
      <w:r w:rsidR="00FC320D" w:rsidRPr="009D0659">
        <w:rPr>
          <w:spacing w:val="16"/>
          <w:lang w:val="id-ID"/>
        </w:rPr>
        <w:t xml:space="preserve"> </w:t>
      </w:r>
      <w:r w:rsidR="00FC320D" w:rsidRPr="009D0659">
        <w:rPr>
          <w:lang w:val="id-ID"/>
        </w:rPr>
        <w:t>dosen</w:t>
      </w:r>
      <w:r w:rsidR="00FC320D" w:rsidRPr="009D0659">
        <w:rPr>
          <w:spacing w:val="17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8"/>
          <w:lang w:val="id-ID"/>
        </w:rPr>
        <w:t xml:space="preserve"> </w:t>
      </w:r>
      <w:r w:rsidR="00FC320D" w:rsidRPr="009D0659">
        <w:rPr>
          <w:lang w:val="id-ID"/>
        </w:rPr>
        <w:t>tenaga</w:t>
      </w:r>
      <w:r w:rsidR="00FC320D" w:rsidRPr="009D0659">
        <w:rPr>
          <w:spacing w:val="20"/>
          <w:lang w:val="id-ID"/>
        </w:rPr>
        <w:t xml:space="preserve"> </w:t>
      </w:r>
      <w:r w:rsidR="00FC320D" w:rsidRPr="009D0659">
        <w:rPr>
          <w:lang w:val="id-ID"/>
        </w:rPr>
        <w:t>kependidikan</w:t>
      </w:r>
      <w:r w:rsidR="00FC320D" w:rsidRPr="009D0659">
        <w:rPr>
          <w:spacing w:val="16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17"/>
          <w:lang w:val="id-ID"/>
        </w:rPr>
        <w:t xml:space="preserve"> </w:t>
      </w:r>
      <w:r w:rsidR="00FC320D" w:rsidRPr="009D0659">
        <w:rPr>
          <w:lang w:val="id-ID"/>
        </w:rPr>
        <w:t>manajemen</w:t>
      </w:r>
      <w:r w:rsidR="00FC320D"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 xml:space="preserve"> SDM.</w:t>
      </w:r>
    </w:p>
    <w:p w14:paraId="72C74F49" w14:textId="4823E754" w:rsidR="008F7EBB" w:rsidRPr="009D0659" w:rsidRDefault="008F7EBB" w:rsidP="00304B45">
      <w:pPr>
        <w:pStyle w:val="BodyText"/>
        <w:ind w:left="118"/>
        <w:rPr>
          <w:lang w:val="id-ID"/>
        </w:rPr>
      </w:pPr>
    </w:p>
    <w:p w14:paraId="5ABC5A8E" w14:textId="77777777" w:rsidR="0066181D" w:rsidRPr="009D0659" w:rsidRDefault="0066181D" w:rsidP="00304B45">
      <w:pPr>
        <w:pStyle w:val="BodyText"/>
        <w:rPr>
          <w:sz w:val="32"/>
          <w:lang w:val="id-ID"/>
        </w:rPr>
      </w:pPr>
    </w:p>
    <w:p w14:paraId="4DFF7DDF" w14:textId="0944AE83" w:rsidR="002A2B54" w:rsidRPr="000A64D6" w:rsidRDefault="00FC320D" w:rsidP="000A64D6">
      <w:pPr>
        <w:pStyle w:val="ListParagraph"/>
        <w:numPr>
          <w:ilvl w:val="2"/>
          <w:numId w:val="11"/>
        </w:numPr>
        <w:tabs>
          <w:tab w:val="left" w:pos="668"/>
        </w:tabs>
        <w:rPr>
          <w:b/>
          <w:lang w:val="id-ID"/>
        </w:rPr>
      </w:pPr>
      <w:r w:rsidRPr="000A64D6">
        <w:rPr>
          <w:b/>
          <w:lang w:val="id-ID"/>
        </w:rPr>
        <w:t>Tindak</w:t>
      </w:r>
      <w:r w:rsidRPr="000A64D6">
        <w:rPr>
          <w:b/>
          <w:spacing w:val="-2"/>
          <w:lang w:val="id-ID"/>
        </w:rPr>
        <w:t xml:space="preserve"> </w:t>
      </w:r>
      <w:r w:rsidRPr="000A64D6">
        <w:rPr>
          <w:b/>
          <w:lang w:val="id-ID"/>
        </w:rPr>
        <w:t>Lanjut</w:t>
      </w:r>
    </w:p>
    <w:p w14:paraId="5D8CC42E" w14:textId="6D01BD5F" w:rsidR="002A2B54" w:rsidRPr="009D0659" w:rsidRDefault="0066181D" w:rsidP="00304B45">
      <w:pPr>
        <w:pStyle w:val="BodyText"/>
        <w:tabs>
          <w:tab w:val="left" w:pos="7295"/>
        </w:tabs>
        <w:ind w:left="118" w:right="329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dak</w:t>
      </w:r>
      <w:r w:rsidR="00FC320D" w:rsidRPr="009D0659">
        <w:rPr>
          <w:spacing w:val="45"/>
          <w:lang w:val="id-ID"/>
        </w:rPr>
        <w:t xml:space="preserve"> </w:t>
      </w:r>
      <w:r w:rsidR="00FC320D" w:rsidRPr="009D0659">
        <w:rPr>
          <w:lang w:val="id-ID"/>
        </w:rPr>
        <w:t>lanjut</w:t>
      </w:r>
      <w:r w:rsidR="00FC320D" w:rsidRPr="009D0659">
        <w:rPr>
          <w:spacing w:val="45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44"/>
          <w:lang w:val="id-ID"/>
        </w:rPr>
        <w:t xml:space="preserve"> </w:t>
      </w:r>
      <w:r w:rsidR="00FC320D" w:rsidRPr="009D0659">
        <w:rPr>
          <w:lang w:val="id-ID"/>
        </w:rPr>
        <w:t>telah</w:t>
      </w:r>
      <w:r w:rsidR="00FC320D" w:rsidRPr="009D0659">
        <w:rPr>
          <w:spacing w:val="44"/>
          <w:lang w:val="id-ID"/>
        </w:rPr>
        <w:t xml:space="preserve"> </w:t>
      </w:r>
      <w:r w:rsidR="00FC320D" w:rsidRPr="009D0659">
        <w:rPr>
          <w:lang w:val="id-ID"/>
        </w:rPr>
        <w:t>diambil</w:t>
      </w:r>
      <w:r w:rsidR="00FC320D" w:rsidRPr="009D0659">
        <w:rPr>
          <w:spacing w:val="44"/>
          <w:lang w:val="id-ID"/>
        </w:rPr>
        <w:t xml:space="preserve"> </w:t>
      </w:r>
      <w:r w:rsidR="00FC320D" w:rsidRPr="009D0659">
        <w:rPr>
          <w:lang w:val="id-ID"/>
        </w:rPr>
        <w:t>oleh</w:t>
      </w:r>
      <w:r w:rsidR="00FC320D" w:rsidRPr="009D0659">
        <w:rPr>
          <w:spacing w:val="44"/>
          <w:lang w:val="id-ID"/>
        </w:rPr>
        <w:t xml:space="preserve"> </w:t>
      </w:r>
      <w:r w:rsidR="00FC320D" w:rsidRPr="009D0659">
        <w:rPr>
          <w:lang w:val="id-ID"/>
        </w:rPr>
        <w:t>UPPS</w:t>
      </w:r>
      <w:r w:rsidR="00FC320D" w:rsidRPr="009D0659">
        <w:rPr>
          <w:spacing w:val="44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54"/>
          <w:lang w:val="id-ID"/>
        </w:rPr>
        <w:t xml:space="preserve"> </w:t>
      </w:r>
      <w:r w:rsidR="00FC320D" w:rsidRPr="009D0659">
        <w:rPr>
          <w:lang w:val="id-ID"/>
        </w:rPr>
        <w:t>rangka</w:t>
      </w:r>
      <w:r w:rsidR="00FC320D" w:rsidRPr="009D0659">
        <w:rPr>
          <w:spacing w:val="-58"/>
          <w:lang w:val="id-ID"/>
        </w:rPr>
        <w:t xml:space="preserve"> </w:t>
      </w:r>
      <w:r w:rsidR="00DB7BD5" w:rsidRPr="009D0659">
        <w:rPr>
          <w:lang w:val="id-ID"/>
        </w:rPr>
        <w:t xml:space="preserve"> meningkatk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kualitas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kebija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implementas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engukur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epuas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dosen d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tenaga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kependidik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anajeme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SDM.</w:t>
      </w:r>
    </w:p>
    <w:p w14:paraId="76CACE2F" w14:textId="4FCF2083" w:rsidR="008F7EBB" w:rsidRPr="009D0659" w:rsidRDefault="008F7EBB" w:rsidP="00304B45">
      <w:pPr>
        <w:pStyle w:val="BodyText"/>
        <w:tabs>
          <w:tab w:val="left" w:pos="7295"/>
        </w:tabs>
        <w:ind w:left="118" w:right="329"/>
        <w:rPr>
          <w:lang w:val="id-ID"/>
        </w:rPr>
      </w:pPr>
    </w:p>
    <w:p w14:paraId="1EAA0342" w14:textId="77777777" w:rsidR="002A2B54" w:rsidRPr="009D0659" w:rsidRDefault="002A2B54">
      <w:pPr>
        <w:spacing w:line="360" w:lineRule="auto"/>
        <w:rPr>
          <w:lang w:val="id-ID"/>
        </w:rPr>
      </w:pPr>
    </w:p>
    <w:p w14:paraId="7C4EEF53" w14:textId="70BDF12F" w:rsidR="0066181D" w:rsidRPr="009D0659" w:rsidRDefault="0066181D">
      <w:pPr>
        <w:spacing w:line="360" w:lineRule="auto"/>
        <w:rPr>
          <w:lang w:val="id-ID"/>
        </w:rPr>
        <w:sectPr w:rsidR="0066181D" w:rsidRPr="009D0659">
          <w:pgSz w:w="16850" w:h="11910" w:orient="landscape"/>
          <w:pgMar w:top="1060" w:right="1080" w:bottom="1020" w:left="1300" w:header="0" w:footer="837" w:gutter="0"/>
          <w:cols w:space="720"/>
        </w:sectPr>
      </w:pPr>
    </w:p>
    <w:p w14:paraId="6D326877" w14:textId="77777777" w:rsidR="00745E39" w:rsidRPr="009D0659" w:rsidRDefault="00745E39" w:rsidP="00745E39">
      <w:pPr>
        <w:pStyle w:val="Heading2"/>
        <w:ind w:left="113" w:firstLine="0"/>
        <w:jc w:val="both"/>
        <w:rPr>
          <w:lang w:val="id-ID"/>
        </w:rPr>
      </w:pPr>
      <w:r w:rsidRPr="009D0659">
        <w:rPr>
          <w:lang w:val="id-ID"/>
        </w:rPr>
        <w:lastRenderedPageBreak/>
        <w:t>KRITERI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5.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KEUANGAN,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ARAN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RASARANA</w:t>
      </w:r>
    </w:p>
    <w:p w14:paraId="41DE8DA0" w14:textId="77777777" w:rsidR="00745E39" w:rsidRPr="009D0659" w:rsidRDefault="00745E39" w:rsidP="00745E39">
      <w:pPr>
        <w:pStyle w:val="BodyText"/>
        <w:rPr>
          <w:rFonts w:ascii="Arial"/>
          <w:b/>
          <w:sz w:val="24"/>
          <w:lang w:val="id-ID"/>
        </w:rPr>
      </w:pPr>
    </w:p>
    <w:p w14:paraId="11EBF849" w14:textId="77777777" w:rsidR="00745E39" w:rsidRPr="009D0659" w:rsidRDefault="00745E39" w:rsidP="00745E39">
      <w:pPr>
        <w:pStyle w:val="ListParagraph"/>
        <w:numPr>
          <w:ilvl w:val="1"/>
          <w:numId w:val="10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Keuangan</w:t>
      </w:r>
    </w:p>
    <w:p w14:paraId="24A0D519" w14:textId="77777777" w:rsidR="00745E39" w:rsidRPr="009D0659" w:rsidRDefault="00745E39" w:rsidP="00745E39">
      <w:pPr>
        <w:pStyle w:val="ListParagraph"/>
        <w:numPr>
          <w:ilvl w:val="2"/>
          <w:numId w:val="10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491BEBFC" w14:textId="77777777" w:rsidR="00745E39" w:rsidRPr="009D0659" w:rsidRDefault="00745E39" w:rsidP="00745E39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 yang mengatur pemerolehan, pengelolaan, dan pengguna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untuk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giat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ndidikan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penelitian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PkM d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UPPS.</w:t>
      </w:r>
    </w:p>
    <w:p w14:paraId="4F38FC76" w14:textId="18A63B32" w:rsidR="00745E39" w:rsidRPr="009D0659" w:rsidRDefault="00745E39" w:rsidP="00745E39">
      <w:pPr>
        <w:pStyle w:val="BodyText"/>
        <w:ind w:left="113" w:right="106"/>
        <w:jc w:val="both"/>
        <w:rPr>
          <w:lang w:val="id-ID"/>
        </w:rPr>
      </w:pPr>
    </w:p>
    <w:p w14:paraId="470B377F" w14:textId="77777777" w:rsidR="00745E39" w:rsidRPr="009D0659" w:rsidRDefault="00745E39" w:rsidP="00745E39">
      <w:pPr>
        <w:pStyle w:val="BodyText"/>
        <w:rPr>
          <w:sz w:val="33"/>
          <w:lang w:val="id-ID"/>
        </w:rPr>
      </w:pPr>
    </w:p>
    <w:p w14:paraId="145CD1BD" w14:textId="77777777" w:rsidR="00745E39" w:rsidRPr="009D0659" w:rsidRDefault="00745E39" w:rsidP="00745E39">
      <w:pPr>
        <w:pStyle w:val="ListParagraph"/>
        <w:numPr>
          <w:ilvl w:val="2"/>
          <w:numId w:val="10"/>
        </w:numPr>
        <w:tabs>
          <w:tab w:val="left" w:pos="666"/>
        </w:tabs>
        <w:ind w:left="665" w:hanging="553"/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47E707E4" w14:textId="77777777" w:rsidR="00745E39" w:rsidRPr="009D0659" w:rsidRDefault="00745E39" w:rsidP="00745E39">
      <w:pPr>
        <w:pStyle w:val="ListParagraph"/>
        <w:numPr>
          <w:ilvl w:val="3"/>
          <w:numId w:val="10"/>
        </w:numPr>
        <w:tabs>
          <w:tab w:val="left" w:pos="849"/>
        </w:tabs>
        <w:rPr>
          <w:b/>
          <w:lang w:val="id-ID"/>
        </w:rPr>
      </w:pPr>
      <w:r w:rsidRPr="009D0659">
        <w:rPr>
          <w:b/>
          <w:lang w:val="id-ID"/>
        </w:rPr>
        <w:t>Pemerolehan</w:t>
      </w:r>
      <w:r w:rsidRPr="009D0659">
        <w:rPr>
          <w:b/>
          <w:spacing w:val="-5"/>
          <w:lang w:val="id-ID"/>
        </w:rPr>
        <w:t xml:space="preserve"> </w:t>
      </w:r>
      <w:r w:rsidRPr="009D0659">
        <w:rPr>
          <w:b/>
          <w:lang w:val="id-ID"/>
        </w:rPr>
        <w:t>Keuangan</w:t>
      </w:r>
    </w:p>
    <w:p w14:paraId="05269391" w14:textId="77777777" w:rsidR="00745E39" w:rsidRPr="009D0659" w:rsidRDefault="00745E39" w:rsidP="00745E39">
      <w:pPr>
        <w:pStyle w:val="BodyText"/>
        <w:ind w:left="113" w:right="110"/>
        <w:jc w:val="both"/>
        <w:rPr>
          <w:lang w:val="id-ID"/>
        </w:rPr>
      </w:pPr>
      <w:r w:rsidRPr="009D0659">
        <w:rPr>
          <w:lang w:val="id-ID"/>
        </w:rPr>
        <w:t>Besar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n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peroleh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oleh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UPP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ig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ahu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erakhir (Tabel 5.1.2.1).</w:t>
      </w:r>
    </w:p>
    <w:p w14:paraId="437EA8D4" w14:textId="77777777" w:rsidR="00745E39" w:rsidRPr="009D0659" w:rsidRDefault="00745E39" w:rsidP="00745E39">
      <w:pPr>
        <w:pStyle w:val="BodyText"/>
        <w:ind w:left="402"/>
        <w:rPr>
          <w:lang w:val="id-ID"/>
        </w:rPr>
      </w:pPr>
    </w:p>
    <w:p w14:paraId="2E46F95F" w14:textId="1E9133D8" w:rsidR="002A2B54" w:rsidRPr="009D0659" w:rsidRDefault="00FC320D" w:rsidP="00E30028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5.1.2.1</w:t>
      </w:r>
      <w:r w:rsidRPr="009D0659">
        <w:rPr>
          <w:spacing w:val="58"/>
          <w:lang w:val="id-ID"/>
        </w:rPr>
        <w:t xml:space="preserve"> </w:t>
      </w:r>
      <w:r w:rsidRPr="009D0659">
        <w:rPr>
          <w:lang w:val="id-ID"/>
        </w:rPr>
        <w:t>Pemeroleh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a</w:t>
      </w:r>
    </w:p>
    <w:p w14:paraId="73D98547" w14:textId="77777777" w:rsidR="002A2B54" w:rsidRPr="009D0659" w:rsidRDefault="002A2B54" w:rsidP="00745E39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3263"/>
        <w:gridCol w:w="2128"/>
        <w:gridCol w:w="1986"/>
        <w:gridCol w:w="1984"/>
        <w:gridCol w:w="2130"/>
      </w:tblGrid>
      <w:tr w:rsidR="002A2B54" w:rsidRPr="009D0659" w14:paraId="19A56E0D" w14:textId="77777777">
        <w:trPr>
          <w:trHeight w:val="230"/>
        </w:trPr>
        <w:tc>
          <w:tcPr>
            <w:tcW w:w="2552" w:type="dxa"/>
            <w:vMerge w:val="restart"/>
            <w:shd w:val="clear" w:color="auto" w:fill="BEBEBE"/>
          </w:tcPr>
          <w:p w14:paraId="7ADAF7D7" w14:textId="77777777" w:rsidR="002A2B54" w:rsidRPr="009D0659" w:rsidRDefault="00FC320D" w:rsidP="00745E39">
            <w:pPr>
              <w:pStyle w:val="TableParagraph"/>
              <w:ind w:left="63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umber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3263" w:type="dxa"/>
            <w:vMerge w:val="restart"/>
            <w:shd w:val="clear" w:color="auto" w:fill="BEBEBE"/>
          </w:tcPr>
          <w:p w14:paraId="3D62E778" w14:textId="77777777" w:rsidR="002A2B54" w:rsidRPr="009D0659" w:rsidRDefault="00FC320D" w:rsidP="00745E39">
            <w:pPr>
              <w:pStyle w:val="TableParagraph"/>
              <w:ind w:left="1081" w:right="107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8228" w:type="dxa"/>
            <w:gridSpan w:val="4"/>
            <w:shd w:val="clear" w:color="auto" w:fill="BEBEBE"/>
          </w:tcPr>
          <w:p w14:paraId="1656C3E2" w14:textId="77777777" w:rsidR="002A2B54" w:rsidRPr="009D0659" w:rsidRDefault="00FC320D" w:rsidP="00745E39">
            <w:pPr>
              <w:pStyle w:val="TableParagraph"/>
              <w:ind w:left="2763" w:right="276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dalam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jutaan)</w:t>
            </w:r>
          </w:p>
        </w:tc>
      </w:tr>
      <w:tr w:rsidR="002A2B54" w:rsidRPr="009D0659" w14:paraId="75CDBBDF" w14:textId="77777777">
        <w:trPr>
          <w:trHeight w:val="253"/>
        </w:trPr>
        <w:tc>
          <w:tcPr>
            <w:tcW w:w="2552" w:type="dxa"/>
            <w:vMerge/>
            <w:tcBorders>
              <w:top w:val="nil"/>
            </w:tcBorders>
            <w:shd w:val="clear" w:color="auto" w:fill="BEBEBE"/>
          </w:tcPr>
          <w:p w14:paraId="7A7B9DFE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  <w:vMerge/>
            <w:tcBorders>
              <w:top w:val="nil"/>
            </w:tcBorders>
            <w:shd w:val="clear" w:color="auto" w:fill="BEBEBE"/>
          </w:tcPr>
          <w:p w14:paraId="73691F18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128" w:type="dxa"/>
            <w:shd w:val="clear" w:color="auto" w:fill="BEBEBE"/>
          </w:tcPr>
          <w:p w14:paraId="22DAC572" w14:textId="77777777" w:rsidR="002A2B54" w:rsidRPr="009D0659" w:rsidRDefault="00FC320D" w:rsidP="00745E39">
            <w:pPr>
              <w:pStyle w:val="TableParagraph"/>
              <w:ind w:left="822" w:right="82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986" w:type="dxa"/>
            <w:shd w:val="clear" w:color="auto" w:fill="BEBEBE"/>
          </w:tcPr>
          <w:p w14:paraId="3DD56548" w14:textId="77777777" w:rsidR="002A2B54" w:rsidRPr="009D0659" w:rsidRDefault="00FC320D" w:rsidP="00745E39">
            <w:pPr>
              <w:pStyle w:val="TableParagraph"/>
              <w:ind w:left="190" w:right="19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984" w:type="dxa"/>
            <w:shd w:val="clear" w:color="auto" w:fill="C0C0C0"/>
          </w:tcPr>
          <w:p w14:paraId="3E9B3DD8" w14:textId="77777777" w:rsidR="002A2B54" w:rsidRPr="009D0659" w:rsidRDefault="00FC320D" w:rsidP="00745E39">
            <w:pPr>
              <w:pStyle w:val="TableParagraph"/>
              <w:ind w:left="838" w:right="83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2130" w:type="dxa"/>
            <w:shd w:val="clear" w:color="auto" w:fill="C0C0C0"/>
          </w:tcPr>
          <w:p w14:paraId="64A05445" w14:textId="77777777" w:rsidR="002A2B54" w:rsidRPr="009D0659" w:rsidRDefault="00FC320D" w:rsidP="00745E39">
            <w:pPr>
              <w:pStyle w:val="TableParagraph"/>
              <w:ind w:left="570" w:right="57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</w:tr>
      <w:tr w:rsidR="002A2B54" w:rsidRPr="009D0659" w14:paraId="2E5C8890" w14:textId="77777777">
        <w:trPr>
          <w:trHeight w:val="230"/>
        </w:trPr>
        <w:tc>
          <w:tcPr>
            <w:tcW w:w="2552" w:type="dxa"/>
            <w:shd w:val="clear" w:color="auto" w:fill="BEBEBE"/>
          </w:tcPr>
          <w:p w14:paraId="70AD4DEC" w14:textId="77777777" w:rsidR="002A2B54" w:rsidRPr="009D0659" w:rsidRDefault="00FC320D" w:rsidP="00745E39">
            <w:pPr>
              <w:pStyle w:val="TableParagraph"/>
              <w:ind w:left="147" w:right="14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263" w:type="dxa"/>
            <w:shd w:val="clear" w:color="auto" w:fill="BEBEBE"/>
          </w:tcPr>
          <w:p w14:paraId="439356F0" w14:textId="77777777" w:rsidR="002A2B54" w:rsidRPr="009D0659" w:rsidRDefault="00FC320D" w:rsidP="00745E39">
            <w:pPr>
              <w:pStyle w:val="TableParagraph"/>
              <w:ind w:left="1081" w:right="107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128" w:type="dxa"/>
            <w:shd w:val="clear" w:color="auto" w:fill="BEBEBE"/>
          </w:tcPr>
          <w:p w14:paraId="067B06F0" w14:textId="77777777" w:rsidR="002A2B54" w:rsidRPr="009D0659" w:rsidRDefault="00FC320D" w:rsidP="00745E39">
            <w:pPr>
              <w:pStyle w:val="TableParagraph"/>
              <w:ind w:left="822" w:right="81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6" w:type="dxa"/>
            <w:shd w:val="clear" w:color="auto" w:fill="BEBEBE"/>
          </w:tcPr>
          <w:p w14:paraId="38C5DF2F" w14:textId="77777777" w:rsidR="002A2B54" w:rsidRPr="009D0659" w:rsidRDefault="00FC320D" w:rsidP="00745E39">
            <w:pPr>
              <w:pStyle w:val="TableParagraph"/>
              <w:ind w:left="189" w:right="19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984" w:type="dxa"/>
            <w:shd w:val="clear" w:color="auto" w:fill="BEBEBE"/>
          </w:tcPr>
          <w:p w14:paraId="1A0FD82E" w14:textId="77777777" w:rsidR="002A2B54" w:rsidRPr="009D0659" w:rsidRDefault="00FC320D" w:rsidP="00745E39">
            <w:pPr>
              <w:pStyle w:val="TableParagraph"/>
              <w:ind w:left="838" w:right="83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130" w:type="dxa"/>
            <w:shd w:val="clear" w:color="auto" w:fill="BEBEBE"/>
          </w:tcPr>
          <w:p w14:paraId="6CE528D6" w14:textId="77777777" w:rsidR="002A2B54" w:rsidRPr="009D0659" w:rsidRDefault="00FC320D" w:rsidP="00745E39">
            <w:pPr>
              <w:pStyle w:val="TableParagraph"/>
              <w:ind w:left="570" w:right="57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2A2B54" w:rsidRPr="009D0659" w14:paraId="422D3173" w14:textId="77777777">
        <w:trPr>
          <w:trHeight w:val="230"/>
        </w:trPr>
        <w:tc>
          <w:tcPr>
            <w:tcW w:w="2552" w:type="dxa"/>
            <w:vMerge w:val="restart"/>
          </w:tcPr>
          <w:p w14:paraId="2EEFC8AA" w14:textId="77777777" w:rsidR="002A2B54" w:rsidRPr="009D0659" w:rsidRDefault="002A2B54" w:rsidP="00745E39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3FF1FF1E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Perguru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inggi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sendiri</w:t>
            </w:r>
          </w:p>
        </w:tc>
        <w:tc>
          <w:tcPr>
            <w:tcW w:w="3263" w:type="dxa"/>
          </w:tcPr>
          <w:p w14:paraId="41D5082D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24A77DD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4894671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0044CFF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6AEA864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44C6F43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5ACED5BA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4BEA2F5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7225FBB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363735D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7F183038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5DFED55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7DEC687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53551755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026D085A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2BE60A7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332C195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3DD4686F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18B737A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2FF29CB" w14:textId="77777777">
        <w:trPr>
          <w:trHeight w:val="230"/>
        </w:trPr>
        <w:tc>
          <w:tcPr>
            <w:tcW w:w="2552" w:type="dxa"/>
            <w:vMerge w:val="restart"/>
          </w:tcPr>
          <w:p w14:paraId="4873001C" w14:textId="77777777" w:rsidR="002A2B54" w:rsidRPr="009D0659" w:rsidRDefault="002A2B54" w:rsidP="00745E39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7ED80E8E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Yayasan</w:t>
            </w:r>
          </w:p>
        </w:tc>
        <w:tc>
          <w:tcPr>
            <w:tcW w:w="3263" w:type="dxa"/>
          </w:tcPr>
          <w:p w14:paraId="41B35C5D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18EB428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1463768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46C7ECB1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7ED02A9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44FB612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61F30E1C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44713F4F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47968C3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758D337A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44FCBCF1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2EE9398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97AE8DF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4108B0D2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057451C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5A7282A1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760A48E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039CC8A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30C966D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DD84637" w14:textId="77777777">
        <w:trPr>
          <w:trHeight w:val="230"/>
        </w:trPr>
        <w:tc>
          <w:tcPr>
            <w:tcW w:w="2552" w:type="dxa"/>
            <w:vMerge w:val="restart"/>
          </w:tcPr>
          <w:p w14:paraId="3B4497A4" w14:textId="77777777" w:rsidR="002A2B54" w:rsidRPr="009D0659" w:rsidRDefault="002A2B54" w:rsidP="00745E39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517A463E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Kementerian</w:t>
            </w:r>
          </w:p>
        </w:tc>
        <w:tc>
          <w:tcPr>
            <w:tcW w:w="3263" w:type="dxa"/>
          </w:tcPr>
          <w:p w14:paraId="5AE5A64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3729690F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4AB027CF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62F4155A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48E3FFC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4370A42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1D0A8C6A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38B98FA8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41C8EF0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5485E46F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2F9965D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2AE3E78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A061E72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4E912705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3192C8A1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67278BD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732CE8FC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1CF2EDA1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2E930A7D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6581BD6" w14:textId="77777777">
        <w:trPr>
          <w:trHeight w:val="230"/>
        </w:trPr>
        <w:tc>
          <w:tcPr>
            <w:tcW w:w="2552" w:type="dxa"/>
            <w:vMerge w:val="restart"/>
          </w:tcPr>
          <w:p w14:paraId="37CAEEBB" w14:textId="77777777" w:rsidR="002A2B54" w:rsidRPr="009D0659" w:rsidRDefault="002A2B54" w:rsidP="00745E39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7F354450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Lembag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ertentu DN/LN</w:t>
            </w:r>
          </w:p>
        </w:tc>
        <w:tc>
          <w:tcPr>
            <w:tcW w:w="3263" w:type="dxa"/>
          </w:tcPr>
          <w:p w14:paraId="398A9CBC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15ABB2E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76FA791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0204644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7D87306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D4091BD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3D30B171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1014079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6B73963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4C560FC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1CA7F27A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720DFA1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0046D16" w14:textId="77777777">
        <w:trPr>
          <w:trHeight w:val="229"/>
        </w:trPr>
        <w:tc>
          <w:tcPr>
            <w:tcW w:w="2552" w:type="dxa"/>
            <w:vMerge/>
            <w:tcBorders>
              <w:top w:val="nil"/>
            </w:tcBorders>
          </w:tcPr>
          <w:p w14:paraId="5123AE7D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60E9DF6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072C652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4D30A6B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5E787A6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4EFC4C3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42BAA58" w14:textId="77777777">
        <w:trPr>
          <w:trHeight w:val="230"/>
        </w:trPr>
        <w:tc>
          <w:tcPr>
            <w:tcW w:w="2552" w:type="dxa"/>
            <w:vMerge w:val="restart"/>
          </w:tcPr>
          <w:p w14:paraId="04D9CB0C" w14:textId="77777777" w:rsidR="002A2B54" w:rsidRPr="009D0659" w:rsidRDefault="002A2B54" w:rsidP="00745E39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324F4DF9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Sumber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lain</w:t>
            </w:r>
          </w:p>
        </w:tc>
        <w:tc>
          <w:tcPr>
            <w:tcW w:w="3263" w:type="dxa"/>
          </w:tcPr>
          <w:p w14:paraId="276F0F4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6AAA6ECF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2769EEB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25F8A5F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4F03143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6062ADD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5A32D16D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6A992C2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11406B3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6F5D6DD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6E4C145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77B641C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25D866A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55A72358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0803D69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8" w:type="dxa"/>
          </w:tcPr>
          <w:p w14:paraId="164D113D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259B209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4B3DE2A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202CD11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D152D77" w14:textId="77777777">
        <w:trPr>
          <w:trHeight w:val="230"/>
        </w:trPr>
        <w:tc>
          <w:tcPr>
            <w:tcW w:w="5815" w:type="dxa"/>
            <w:gridSpan w:val="2"/>
          </w:tcPr>
          <w:p w14:paraId="08FA7969" w14:textId="77777777" w:rsidR="002A2B54" w:rsidRPr="009D0659" w:rsidRDefault="00FC320D" w:rsidP="00745E39">
            <w:pPr>
              <w:pStyle w:val="TableParagraph"/>
              <w:ind w:left="2646" w:right="264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2128" w:type="dxa"/>
          </w:tcPr>
          <w:p w14:paraId="0C10700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6DA5E5C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</w:tcPr>
          <w:p w14:paraId="106CD01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30" w:type="dxa"/>
          </w:tcPr>
          <w:p w14:paraId="3978099A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07E03E0" w14:textId="77777777" w:rsidR="002A2B54" w:rsidRPr="009D0659" w:rsidRDefault="002A2B54" w:rsidP="00745E39">
      <w:pPr>
        <w:pStyle w:val="BodyText"/>
        <w:rPr>
          <w:sz w:val="24"/>
          <w:lang w:val="id-ID"/>
        </w:rPr>
      </w:pPr>
    </w:p>
    <w:p w14:paraId="44B1B842" w14:textId="77777777" w:rsidR="00E30028" w:rsidRPr="009D0659" w:rsidRDefault="00E30028" w:rsidP="00745E39">
      <w:pPr>
        <w:pStyle w:val="BodyText"/>
        <w:rPr>
          <w:sz w:val="29"/>
          <w:lang w:val="id-ID"/>
        </w:rPr>
      </w:pPr>
    </w:p>
    <w:p w14:paraId="41792698" w14:textId="11320409" w:rsidR="00E30028" w:rsidRPr="009D0659" w:rsidRDefault="00E30028" w:rsidP="00E30028">
      <w:pPr>
        <w:pStyle w:val="BodyText"/>
        <w:ind w:left="402" w:hanging="260"/>
        <w:rPr>
          <w:b/>
          <w:bCs/>
          <w:lang w:val="id-ID"/>
        </w:rPr>
      </w:pPr>
      <w:r w:rsidRPr="009D0659">
        <w:rPr>
          <w:b/>
          <w:bCs/>
          <w:lang w:val="id-ID"/>
        </w:rPr>
        <w:t>5.1.2.2 Penggunaan Dana</w:t>
      </w:r>
    </w:p>
    <w:p w14:paraId="2D056C72" w14:textId="77777777" w:rsidR="00E30028" w:rsidRPr="009D0659" w:rsidRDefault="00E30028" w:rsidP="00E30028">
      <w:pPr>
        <w:pStyle w:val="BodyText"/>
        <w:ind w:left="118"/>
        <w:rPr>
          <w:lang w:val="id-ID"/>
        </w:rPr>
      </w:pPr>
      <w:r w:rsidRPr="009D0659">
        <w:rPr>
          <w:lang w:val="id-ID"/>
        </w:rPr>
        <w:t>Jumlah</w:t>
      </w:r>
      <w:r w:rsidRPr="009D0659">
        <w:rPr>
          <w:spacing w:val="20"/>
          <w:lang w:val="id-ID"/>
        </w:rPr>
        <w:t xml:space="preserve"> </w:t>
      </w:r>
      <w:r w:rsidRPr="009D0659">
        <w:rPr>
          <w:lang w:val="id-ID"/>
        </w:rPr>
        <w:t>dana</w:t>
      </w:r>
      <w:r w:rsidRPr="009D0659">
        <w:rPr>
          <w:spacing w:val="15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digunakan</w:t>
      </w:r>
      <w:r w:rsidRPr="009D0659">
        <w:rPr>
          <w:spacing w:val="16"/>
          <w:lang w:val="id-ID"/>
        </w:rPr>
        <w:t xml:space="preserve"> </w:t>
      </w:r>
      <w:r w:rsidRPr="009D0659">
        <w:rPr>
          <w:lang w:val="id-ID"/>
        </w:rPr>
        <w:t>oleh</w:t>
      </w:r>
      <w:r w:rsidRPr="009D0659">
        <w:rPr>
          <w:spacing w:val="17"/>
          <w:lang w:val="id-ID"/>
        </w:rPr>
        <w:t xml:space="preserve"> </w:t>
      </w:r>
      <w:r w:rsidRPr="009D0659">
        <w:rPr>
          <w:lang w:val="id-ID"/>
        </w:rPr>
        <w:t>PS</w:t>
      </w:r>
      <w:r w:rsidRPr="009D0659">
        <w:rPr>
          <w:spacing w:val="16"/>
          <w:lang w:val="id-ID"/>
        </w:rPr>
        <w:t xml:space="preserve"> </w:t>
      </w:r>
      <w:r w:rsidRPr="009D0659">
        <w:rPr>
          <w:lang w:val="id-ID"/>
        </w:rPr>
        <w:t>untuk</w:t>
      </w:r>
      <w:r w:rsidRPr="009D0659">
        <w:rPr>
          <w:spacing w:val="17"/>
          <w:lang w:val="id-ID"/>
        </w:rPr>
        <w:t xml:space="preserve"> </w:t>
      </w:r>
      <w:r w:rsidRPr="009D0659">
        <w:rPr>
          <w:lang w:val="id-ID"/>
        </w:rPr>
        <w:t>keperluan</w:t>
      </w:r>
      <w:r w:rsidRPr="009D0659">
        <w:rPr>
          <w:spacing w:val="15"/>
          <w:lang w:val="id-ID"/>
        </w:rPr>
        <w:t xml:space="preserve"> </w:t>
      </w:r>
      <w:r w:rsidRPr="009D0659">
        <w:rPr>
          <w:lang w:val="id-ID"/>
        </w:rPr>
        <w:t>kegiatan</w:t>
      </w:r>
      <w:r w:rsidRPr="009D0659">
        <w:rPr>
          <w:spacing w:val="14"/>
          <w:lang w:val="id-ID"/>
        </w:rPr>
        <w:t xml:space="preserve"> </w:t>
      </w:r>
      <w:r w:rsidRPr="009D0659">
        <w:rPr>
          <w:lang w:val="id-ID"/>
        </w:rPr>
        <w:t>tridharma</w:t>
      </w:r>
      <w:r w:rsidRPr="009D0659">
        <w:rPr>
          <w:spacing w:val="16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17"/>
          <w:lang w:val="id-ID"/>
        </w:rPr>
        <w:t xml:space="preserve"> </w:t>
      </w:r>
      <w:r w:rsidRPr="009D0659">
        <w:rPr>
          <w:lang w:val="id-ID"/>
        </w:rPr>
        <w:t>tiga</w:t>
      </w:r>
      <w:r w:rsidRPr="009D0659">
        <w:rPr>
          <w:spacing w:val="15"/>
          <w:lang w:val="id-ID"/>
        </w:rPr>
        <w:t xml:space="preserve"> </w:t>
      </w:r>
      <w:r w:rsidRPr="009D0659">
        <w:rPr>
          <w:lang w:val="id-ID"/>
        </w:rPr>
        <w:t>tahun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terakhir</w:t>
      </w:r>
      <w:r w:rsidRPr="009D0659">
        <w:rPr>
          <w:spacing w:val="17"/>
          <w:lang w:val="id-ID"/>
        </w:rPr>
        <w:t xml:space="preserve"> (</w:t>
      </w:r>
      <w:r w:rsidRPr="009D0659">
        <w:rPr>
          <w:lang w:val="id-ID"/>
        </w:rPr>
        <w:t xml:space="preserve">Tabel 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5.1.2.2).</w:t>
      </w:r>
    </w:p>
    <w:p w14:paraId="63A0FD1C" w14:textId="77777777" w:rsidR="00E30028" w:rsidRPr="009D0659" w:rsidRDefault="00E30028" w:rsidP="00E30028">
      <w:pPr>
        <w:pStyle w:val="BodyText"/>
        <w:rPr>
          <w:lang w:val="id-ID"/>
        </w:rPr>
      </w:pPr>
    </w:p>
    <w:p w14:paraId="57D402E8" w14:textId="70F6A732" w:rsidR="002A2B54" w:rsidRPr="009D0659" w:rsidRDefault="00FC320D" w:rsidP="00E30028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lastRenderedPageBreak/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5.1.2.2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ggunaan Dana</w:t>
      </w:r>
    </w:p>
    <w:p w14:paraId="7B80695A" w14:textId="77777777" w:rsidR="002A2B54" w:rsidRPr="009D0659" w:rsidRDefault="002A2B54" w:rsidP="00745E39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8"/>
        <w:gridCol w:w="4772"/>
        <w:gridCol w:w="2101"/>
        <w:gridCol w:w="1964"/>
        <w:gridCol w:w="2101"/>
        <w:gridCol w:w="2106"/>
      </w:tblGrid>
      <w:tr w:rsidR="002A2B54" w:rsidRPr="009D0659" w14:paraId="07723807" w14:textId="77777777">
        <w:trPr>
          <w:trHeight w:val="230"/>
        </w:trPr>
        <w:tc>
          <w:tcPr>
            <w:tcW w:w="848" w:type="dxa"/>
            <w:vMerge w:val="restart"/>
            <w:shd w:val="clear" w:color="auto" w:fill="BEBEBE"/>
          </w:tcPr>
          <w:p w14:paraId="08569131" w14:textId="77777777" w:rsidR="002A2B54" w:rsidRPr="009D0659" w:rsidRDefault="00FC320D" w:rsidP="00745E39">
            <w:pPr>
              <w:pStyle w:val="TableParagraph"/>
              <w:ind w:left="26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772" w:type="dxa"/>
            <w:vMerge w:val="restart"/>
            <w:shd w:val="clear" w:color="auto" w:fill="BEBEBE"/>
          </w:tcPr>
          <w:p w14:paraId="7C0CC310" w14:textId="77777777" w:rsidR="002A2B54" w:rsidRPr="009D0659" w:rsidRDefault="00FC320D" w:rsidP="00745E39">
            <w:pPr>
              <w:pStyle w:val="TableParagraph"/>
              <w:ind w:left="149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ggunaan</w:t>
            </w:r>
          </w:p>
        </w:tc>
        <w:tc>
          <w:tcPr>
            <w:tcW w:w="8272" w:type="dxa"/>
            <w:gridSpan w:val="4"/>
            <w:shd w:val="clear" w:color="auto" w:fill="BEBEBE"/>
          </w:tcPr>
          <w:p w14:paraId="10A43AD8" w14:textId="77777777" w:rsidR="002A2B54" w:rsidRPr="009D0659" w:rsidRDefault="00FC320D" w:rsidP="00745E39">
            <w:pPr>
              <w:pStyle w:val="TableParagraph"/>
              <w:ind w:left="2784" w:right="278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dalam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jutaan)</w:t>
            </w:r>
          </w:p>
        </w:tc>
      </w:tr>
      <w:tr w:rsidR="002A2B54" w:rsidRPr="009D0659" w14:paraId="7ECDD5A5" w14:textId="77777777">
        <w:trPr>
          <w:trHeight w:val="230"/>
        </w:trPr>
        <w:tc>
          <w:tcPr>
            <w:tcW w:w="848" w:type="dxa"/>
            <w:vMerge/>
            <w:tcBorders>
              <w:top w:val="nil"/>
            </w:tcBorders>
            <w:shd w:val="clear" w:color="auto" w:fill="BEBEBE"/>
          </w:tcPr>
          <w:p w14:paraId="43DC29ED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772" w:type="dxa"/>
            <w:vMerge/>
            <w:tcBorders>
              <w:top w:val="nil"/>
            </w:tcBorders>
            <w:shd w:val="clear" w:color="auto" w:fill="BEBEBE"/>
          </w:tcPr>
          <w:p w14:paraId="70414A94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101" w:type="dxa"/>
            <w:shd w:val="clear" w:color="auto" w:fill="BEBEBE"/>
          </w:tcPr>
          <w:p w14:paraId="13D6F5AC" w14:textId="77777777" w:rsidR="002A2B54" w:rsidRPr="009D0659" w:rsidRDefault="00FC320D" w:rsidP="00745E39">
            <w:pPr>
              <w:pStyle w:val="TableParagraph"/>
              <w:ind w:left="808" w:right="80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964" w:type="dxa"/>
            <w:shd w:val="clear" w:color="auto" w:fill="BEBEBE"/>
          </w:tcPr>
          <w:p w14:paraId="389B7C29" w14:textId="77777777" w:rsidR="002A2B54" w:rsidRPr="009D0659" w:rsidRDefault="00FC320D" w:rsidP="00745E39">
            <w:pPr>
              <w:pStyle w:val="TableParagraph"/>
              <w:ind w:left="740" w:right="73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2101" w:type="dxa"/>
            <w:shd w:val="clear" w:color="auto" w:fill="BEBEBE"/>
          </w:tcPr>
          <w:p w14:paraId="3FF6FEF8" w14:textId="77777777" w:rsidR="002A2B54" w:rsidRPr="009D0659" w:rsidRDefault="00FC320D" w:rsidP="00745E39">
            <w:pPr>
              <w:pStyle w:val="TableParagraph"/>
              <w:ind w:right="913"/>
              <w:jc w:val="right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2106" w:type="dxa"/>
            <w:shd w:val="clear" w:color="auto" w:fill="BEBEBE"/>
          </w:tcPr>
          <w:p w14:paraId="01A05447" w14:textId="77777777" w:rsidR="002A2B54" w:rsidRPr="009D0659" w:rsidRDefault="00FC320D" w:rsidP="00745E39">
            <w:pPr>
              <w:pStyle w:val="TableParagraph"/>
              <w:ind w:left="561" w:right="56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</w:tr>
      <w:tr w:rsidR="002A2B54" w:rsidRPr="009D0659" w14:paraId="0DC14AC5" w14:textId="77777777">
        <w:trPr>
          <w:trHeight w:val="230"/>
        </w:trPr>
        <w:tc>
          <w:tcPr>
            <w:tcW w:w="848" w:type="dxa"/>
            <w:shd w:val="clear" w:color="auto" w:fill="BEBEBE"/>
          </w:tcPr>
          <w:p w14:paraId="398A2171" w14:textId="77777777" w:rsidR="002A2B54" w:rsidRPr="009D0659" w:rsidRDefault="00FC320D" w:rsidP="00745E39">
            <w:pPr>
              <w:pStyle w:val="TableParagraph"/>
              <w:ind w:right="291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772" w:type="dxa"/>
            <w:shd w:val="clear" w:color="auto" w:fill="BEBEBE"/>
          </w:tcPr>
          <w:p w14:paraId="0331ACDE" w14:textId="77777777" w:rsidR="002A2B54" w:rsidRPr="009D0659" w:rsidRDefault="00FC320D" w:rsidP="00745E39">
            <w:pPr>
              <w:pStyle w:val="TableParagraph"/>
              <w:ind w:left="2239" w:right="223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101" w:type="dxa"/>
            <w:shd w:val="clear" w:color="auto" w:fill="BEBEBE"/>
          </w:tcPr>
          <w:p w14:paraId="23C178B2" w14:textId="77777777" w:rsidR="002A2B54" w:rsidRPr="009D0659" w:rsidRDefault="00FC320D" w:rsidP="00745E39">
            <w:pPr>
              <w:pStyle w:val="TableParagraph"/>
              <w:ind w:left="808" w:right="80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64" w:type="dxa"/>
            <w:shd w:val="clear" w:color="auto" w:fill="BEBEBE"/>
          </w:tcPr>
          <w:p w14:paraId="50401969" w14:textId="77777777" w:rsidR="002A2B54" w:rsidRPr="009D0659" w:rsidRDefault="00FC320D" w:rsidP="00745E39">
            <w:pPr>
              <w:pStyle w:val="TableParagraph"/>
              <w:ind w:left="740" w:right="7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101" w:type="dxa"/>
            <w:shd w:val="clear" w:color="auto" w:fill="BEBEBE"/>
          </w:tcPr>
          <w:p w14:paraId="461BAC55" w14:textId="77777777" w:rsidR="002A2B54" w:rsidRPr="009D0659" w:rsidRDefault="00FC320D" w:rsidP="00745E39">
            <w:pPr>
              <w:pStyle w:val="TableParagraph"/>
              <w:ind w:right="920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106" w:type="dxa"/>
            <w:shd w:val="clear" w:color="auto" w:fill="BEBEBE"/>
          </w:tcPr>
          <w:p w14:paraId="2EAF14E4" w14:textId="77777777" w:rsidR="002A2B54" w:rsidRPr="009D0659" w:rsidRDefault="00FC320D" w:rsidP="00745E39">
            <w:pPr>
              <w:pStyle w:val="TableParagraph"/>
              <w:ind w:left="560" w:right="56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2A2B54" w:rsidRPr="009D0659" w14:paraId="0E6ED249" w14:textId="77777777">
        <w:trPr>
          <w:trHeight w:val="230"/>
        </w:trPr>
        <w:tc>
          <w:tcPr>
            <w:tcW w:w="848" w:type="dxa"/>
          </w:tcPr>
          <w:p w14:paraId="4B5E162C" w14:textId="77777777" w:rsidR="002A2B54" w:rsidRPr="009D0659" w:rsidRDefault="00FC320D" w:rsidP="00745E39">
            <w:pPr>
              <w:pStyle w:val="TableParagraph"/>
              <w:ind w:right="35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772" w:type="dxa"/>
          </w:tcPr>
          <w:p w14:paraId="73856F12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Biay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operasiona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didikan</w:t>
            </w:r>
          </w:p>
        </w:tc>
        <w:tc>
          <w:tcPr>
            <w:tcW w:w="2101" w:type="dxa"/>
          </w:tcPr>
          <w:p w14:paraId="6103049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64" w:type="dxa"/>
          </w:tcPr>
          <w:p w14:paraId="4BD4FDA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1" w:type="dxa"/>
          </w:tcPr>
          <w:p w14:paraId="451320B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6" w:type="dxa"/>
          </w:tcPr>
          <w:p w14:paraId="09DA154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F1C5E0D" w14:textId="77777777">
        <w:trPr>
          <w:trHeight w:val="229"/>
        </w:trPr>
        <w:tc>
          <w:tcPr>
            <w:tcW w:w="848" w:type="dxa"/>
          </w:tcPr>
          <w:p w14:paraId="4C85E24E" w14:textId="77777777" w:rsidR="002A2B54" w:rsidRPr="009D0659" w:rsidRDefault="00FC320D" w:rsidP="00745E39">
            <w:pPr>
              <w:pStyle w:val="TableParagraph"/>
              <w:ind w:right="35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772" w:type="dxa"/>
          </w:tcPr>
          <w:p w14:paraId="4747B57C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Biay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egiat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elitian</w:t>
            </w:r>
          </w:p>
        </w:tc>
        <w:tc>
          <w:tcPr>
            <w:tcW w:w="2101" w:type="dxa"/>
          </w:tcPr>
          <w:p w14:paraId="250A262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64" w:type="dxa"/>
          </w:tcPr>
          <w:p w14:paraId="116639F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1" w:type="dxa"/>
          </w:tcPr>
          <w:p w14:paraId="19C9F75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6" w:type="dxa"/>
          </w:tcPr>
          <w:p w14:paraId="7421C8AC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8EA5D13" w14:textId="77777777">
        <w:trPr>
          <w:trHeight w:val="230"/>
        </w:trPr>
        <w:tc>
          <w:tcPr>
            <w:tcW w:w="848" w:type="dxa"/>
          </w:tcPr>
          <w:p w14:paraId="0E510466" w14:textId="77777777" w:rsidR="002A2B54" w:rsidRPr="009D0659" w:rsidRDefault="00FC320D" w:rsidP="00745E39">
            <w:pPr>
              <w:pStyle w:val="TableParagraph"/>
              <w:ind w:right="35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772" w:type="dxa"/>
          </w:tcPr>
          <w:p w14:paraId="55227134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Biay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egiataa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gabdi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epad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asyarakat</w:t>
            </w:r>
          </w:p>
        </w:tc>
        <w:tc>
          <w:tcPr>
            <w:tcW w:w="2101" w:type="dxa"/>
          </w:tcPr>
          <w:p w14:paraId="255DC1E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64" w:type="dxa"/>
          </w:tcPr>
          <w:p w14:paraId="18E508AC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1" w:type="dxa"/>
          </w:tcPr>
          <w:p w14:paraId="258A801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6" w:type="dxa"/>
          </w:tcPr>
          <w:p w14:paraId="4D60780D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E5C9AAB" w14:textId="77777777">
        <w:trPr>
          <w:trHeight w:val="230"/>
        </w:trPr>
        <w:tc>
          <w:tcPr>
            <w:tcW w:w="848" w:type="dxa"/>
          </w:tcPr>
          <w:p w14:paraId="220146EB" w14:textId="77777777" w:rsidR="002A2B54" w:rsidRPr="009D0659" w:rsidRDefault="00FC320D" w:rsidP="00745E39">
            <w:pPr>
              <w:pStyle w:val="TableParagraph"/>
              <w:ind w:right="35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4772" w:type="dxa"/>
          </w:tcPr>
          <w:p w14:paraId="260A74DF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Biay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egiat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ublikasi</w:t>
            </w:r>
          </w:p>
        </w:tc>
        <w:tc>
          <w:tcPr>
            <w:tcW w:w="2101" w:type="dxa"/>
          </w:tcPr>
          <w:p w14:paraId="7A325E2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64" w:type="dxa"/>
          </w:tcPr>
          <w:p w14:paraId="7952375C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1" w:type="dxa"/>
          </w:tcPr>
          <w:p w14:paraId="6222ABBF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6" w:type="dxa"/>
          </w:tcPr>
          <w:p w14:paraId="6723AAC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0070EC3" w14:textId="77777777">
        <w:trPr>
          <w:trHeight w:val="230"/>
        </w:trPr>
        <w:tc>
          <w:tcPr>
            <w:tcW w:w="848" w:type="dxa"/>
          </w:tcPr>
          <w:p w14:paraId="21A6794D" w14:textId="77777777" w:rsidR="002A2B54" w:rsidRPr="009D0659" w:rsidRDefault="00FC320D" w:rsidP="00745E39">
            <w:pPr>
              <w:pStyle w:val="TableParagraph"/>
              <w:ind w:right="35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4772" w:type="dxa"/>
          </w:tcPr>
          <w:p w14:paraId="0A883706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Biay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egiatana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emahasiswaan</w:t>
            </w:r>
          </w:p>
        </w:tc>
        <w:tc>
          <w:tcPr>
            <w:tcW w:w="2101" w:type="dxa"/>
          </w:tcPr>
          <w:p w14:paraId="26B38F9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64" w:type="dxa"/>
          </w:tcPr>
          <w:p w14:paraId="51974B7F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1" w:type="dxa"/>
          </w:tcPr>
          <w:p w14:paraId="34382C3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6" w:type="dxa"/>
          </w:tcPr>
          <w:p w14:paraId="6A05151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422AE22" w14:textId="77777777">
        <w:trPr>
          <w:trHeight w:val="230"/>
        </w:trPr>
        <w:tc>
          <w:tcPr>
            <w:tcW w:w="848" w:type="dxa"/>
          </w:tcPr>
          <w:p w14:paraId="09CE2EE7" w14:textId="77777777" w:rsidR="002A2B54" w:rsidRPr="009D0659" w:rsidRDefault="00FC320D" w:rsidP="00745E39">
            <w:pPr>
              <w:pStyle w:val="TableParagraph"/>
              <w:ind w:right="35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6</w:t>
            </w:r>
          </w:p>
        </w:tc>
        <w:tc>
          <w:tcPr>
            <w:tcW w:w="4772" w:type="dxa"/>
          </w:tcPr>
          <w:p w14:paraId="45EA0226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Biay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investasi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sumber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y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anusi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(SDM)</w:t>
            </w:r>
          </w:p>
        </w:tc>
        <w:tc>
          <w:tcPr>
            <w:tcW w:w="2101" w:type="dxa"/>
          </w:tcPr>
          <w:p w14:paraId="3D61486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64" w:type="dxa"/>
          </w:tcPr>
          <w:p w14:paraId="5823F7D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1" w:type="dxa"/>
          </w:tcPr>
          <w:p w14:paraId="76E75A6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6" w:type="dxa"/>
          </w:tcPr>
          <w:p w14:paraId="2483175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42A80DC" w14:textId="77777777">
        <w:trPr>
          <w:trHeight w:val="230"/>
        </w:trPr>
        <w:tc>
          <w:tcPr>
            <w:tcW w:w="848" w:type="dxa"/>
          </w:tcPr>
          <w:p w14:paraId="517F262B" w14:textId="77777777" w:rsidR="002A2B54" w:rsidRPr="009D0659" w:rsidRDefault="00FC320D" w:rsidP="00745E39">
            <w:pPr>
              <w:pStyle w:val="TableParagraph"/>
              <w:ind w:right="35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7</w:t>
            </w:r>
          </w:p>
        </w:tc>
        <w:tc>
          <w:tcPr>
            <w:tcW w:w="4772" w:type="dxa"/>
          </w:tcPr>
          <w:p w14:paraId="15E814F8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Investasi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rasarana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didikan</w:t>
            </w:r>
          </w:p>
        </w:tc>
        <w:tc>
          <w:tcPr>
            <w:tcW w:w="2101" w:type="dxa"/>
          </w:tcPr>
          <w:p w14:paraId="03791D4D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64" w:type="dxa"/>
          </w:tcPr>
          <w:p w14:paraId="5865D71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1" w:type="dxa"/>
          </w:tcPr>
          <w:p w14:paraId="55F91EBD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6" w:type="dxa"/>
          </w:tcPr>
          <w:p w14:paraId="511D17E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E1CDC4D" w14:textId="77777777">
        <w:trPr>
          <w:trHeight w:val="230"/>
        </w:trPr>
        <w:tc>
          <w:tcPr>
            <w:tcW w:w="848" w:type="dxa"/>
          </w:tcPr>
          <w:p w14:paraId="4D9E5B80" w14:textId="77777777" w:rsidR="002A2B54" w:rsidRPr="009D0659" w:rsidRDefault="00FC320D" w:rsidP="00745E39">
            <w:pPr>
              <w:pStyle w:val="TableParagraph"/>
              <w:ind w:right="35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8</w:t>
            </w:r>
          </w:p>
        </w:tc>
        <w:tc>
          <w:tcPr>
            <w:tcW w:w="4772" w:type="dxa"/>
          </w:tcPr>
          <w:p w14:paraId="4F2926B3" w14:textId="77777777" w:rsidR="002A2B54" w:rsidRPr="009D0659" w:rsidRDefault="00FC320D" w:rsidP="00745E39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Investasi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saran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didikan</w:t>
            </w:r>
          </w:p>
        </w:tc>
        <w:tc>
          <w:tcPr>
            <w:tcW w:w="2101" w:type="dxa"/>
          </w:tcPr>
          <w:p w14:paraId="78BE7BC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64" w:type="dxa"/>
          </w:tcPr>
          <w:p w14:paraId="3E9EE6C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1" w:type="dxa"/>
          </w:tcPr>
          <w:p w14:paraId="7107E20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6" w:type="dxa"/>
          </w:tcPr>
          <w:p w14:paraId="5676941C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47FE1DE" w14:textId="77777777">
        <w:trPr>
          <w:trHeight w:val="230"/>
        </w:trPr>
        <w:tc>
          <w:tcPr>
            <w:tcW w:w="5620" w:type="dxa"/>
            <w:gridSpan w:val="2"/>
          </w:tcPr>
          <w:p w14:paraId="543C3F8D" w14:textId="77777777" w:rsidR="002A2B54" w:rsidRPr="009D0659" w:rsidRDefault="00FC320D" w:rsidP="00745E39">
            <w:pPr>
              <w:pStyle w:val="TableParagraph"/>
              <w:ind w:left="2547" w:right="254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2101" w:type="dxa"/>
          </w:tcPr>
          <w:p w14:paraId="265EEC4D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64" w:type="dxa"/>
          </w:tcPr>
          <w:p w14:paraId="229C04EA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1" w:type="dxa"/>
          </w:tcPr>
          <w:p w14:paraId="56754EA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06" w:type="dxa"/>
          </w:tcPr>
          <w:p w14:paraId="6D57987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908F21E" w14:textId="77777777" w:rsidR="002A2B54" w:rsidRPr="009D0659" w:rsidRDefault="002A2B54" w:rsidP="00745E39">
      <w:pPr>
        <w:pStyle w:val="BodyText"/>
        <w:rPr>
          <w:sz w:val="32"/>
          <w:lang w:val="id-ID"/>
        </w:rPr>
      </w:pPr>
    </w:p>
    <w:p w14:paraId="773D3506" w14:textId="78E18AC4" w:rsidR="002A2B54" w:rsidRPr="009D0659" w:rsidRDefault="00FC320D" w:rsidP="002E68B5">
      <w:pPr>
        <w:pStyle w:val="ListParagraph"/>
        <w:numPr>
          <w:ilvl w:val="3"/>
          <w:numId w:val="28"/>
        </w:numPr>
        <w:tabs>
          <w:tab w:val="left" w:pos="915"/>
        </w:tabs>
        <w:rPr>
          <w:b/>
          <w:lang w:val="id-ID"/>
        </w:rPr>
      </w:pPr>
      <w:r w:rsidRPr="009D0659">
        <w:rPr>
          <w:b/>
          <w:lang w:val="id-ID"/>
        </w:rPr>
        <w:t>Dan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enelitian</w:t>
      </w:r>
    </w:p>
    <w:p w14:paraId="02281601" w14:textId="03E35A0B" w:rsidR="002A2B54" w:rsidRPr="009D0659" w:rsidRDefault="00975834" w:rsidP="00745E39">
      <w:pPr>
        <w:pStyle w:val="BodyText"/>
        <w:ind w:left="118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na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untuk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kegiat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peneliti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tiga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terakhir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dilakuka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oleh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keahliannya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sesuai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-1"/>
          <w:lang w:val="id-ID"/>
        </w:rPr>
        <w:t xml:space="preserve"> </w:t>
      </w:r>
      <w:r w:rsidR="004923CD" w:rsidRPr="009D0659">
        <w:rPr>
          <w:spacing w:val="-1"/>
          <w:lang w:val="id-ID"/>
        </w:rPr>
        <w:t>(</w:t>
      </w:r>
      <w:r w:rsidR="00FC320D" w:rsidRPr="009D0659">
        <w:rPr>
          <w:lang w:val="id-ID"/>
        </w:rPr>
        <w:t>Tabel 5.1.2.3</w:t>
      </w:r>
      <w:r w:rsidR="004923CD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56E0CA5A" w14:textId="77777777" w:rsidR="002A2B54" w:rsidRPr="009D0659" w:rsidRDefault="002A2B54" w:rsidP="00745E39">
      <w:pPr>
        <w:pStyle w:val="BodyText"/>
        <w:rPr>
          <w:sz w:val="23"/>
          <w:lang w:val="id-ID"/>
        </w:rPr>
      </w:pPr>
    </w:p>
    <w:p w14:paraId="08BFBC10" w14:textId="77777777" w:rsidR="002A2B54" w:rsidRPr="009D0659" w:rsidRDefault="00FC320D" w:rsidP="002E68B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5.1.2.3</w:t>
      </w:r>
      <w:r w:rsidRPr="009D0659">
        <w:rPr>
          <w:spacing w:val="57"/>
          <w:lang w:val="id-ID"/>
        </w:rPr>
        <w:t xml:space="preserve"> </w:t>
      </w:r>
      <w:r w:rsidRPr="009D0659">
        <w:rPr>
          <w:lang w:val="id-ID"/>
        </w:rPr>
        <w:t>Dan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elitian</w:t>
      </w:r>
    </w:p>
    <w:p w14:paraId="3E9E625E" w14:textId="77777777" w:rsidR="002A2B54" w:rsidRPr="009D0659" w:rsidRDefault="002A2B54" w:rsidP="00745E39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118"/>
        <w:gridCol w:w="1985"/>
        <w:gridCol w:w="1985"/>
        <w:gridCol w:w="1488"/>
        <w:gridCol w:w="1489"/>
        <w:gridCol w:w="1488"/>
        <w:gridCol w:w="1488"/>
      </w:tblGrid>
      <w:tr w:rsidR="002A2B54" w:rsidRPr="009D0659" w14:paraId="52DFC673" w14:textId="77777777">
        <w:trPr>
          <w:trHeight w:val="229"/>
        </w:trPr>
        <w:tc>
          <w:tcPr>
            <w:tcW w:w="852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5D307E99" w14:textId="77777777" w:rsidR="002A2B54" w:rsidRPr="009D0659" w:rsidRDefault="00FC320D" w:rsidP="00745E39">
            <w:pPr>
              <w:pStyle w:val="TableParagraph"/>
              <w:ind w:left="12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3118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2875943E" w14:textId="77777777" w:rsidR="002A2B54" w:rsidRPr="009D0659" w:rsidRDefault="00FC320D" w:rsidP="00745E39">
            <w:pPr>
              <w:pStyle w:val="TableParagraph"/>
              <w:ind w:left="78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dul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41C4CE23" w14:textId="77777777" w:rsidR="002A2B54" w:rsidRPr="009D0659" w:rsidRDefault="00FC320D" w:rsidP="00745E39">
            <w:pPr>
              <w:pStyle w:val="TableParagraph"/>
              <w:ind w:left="50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etu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3624F6B9" w14:textId="77777777" w:rsidR="002A2B54" w:rsidRPr="009D0659" w:rsidRDefault="00FC320D" w:rsidP="00745E39">
            <w:pPr>
              <w:pStyle w:val="TableParagraph"/>
              <w:ind w:left="746" w:right="118" w:hanging="61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umber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5953" w:type="dxa"/>
            <w:gridSpan w:val="4"/>
            <w:tcBorders>
              <w:bottom w:val="double" w:sz="1" w:space="0" w:color="000000"/>
            </w:tcBorders>
            <w:shd w:val="clear" w:color="auto" w:fill="CCCCCC"/>
          </w:tcPr>
          <w:p w14:paraId="4319E129" w14:textId="77777777" w:rsidR="002A2B54" w:rsidRPr="009D0659" w:rsidRDefault="00FC320D" w:rsidP="00745E39">
            <w:pPr>
              <w:pStyle w:val="TableParagraph"/>
              <w:ind w:left="164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dalam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jutaan)</w:t>
            </w:r>
          </w:p>
        </w:tc>
      </w:tr>
      <w:tr w:rsidR="002A2B54" w:rsidRPr="009D0659" w14:paraId="0DAEBAC6" w14:textId="77777777">
        <w:trPr>
          <w:trHeight w:val="222"/>
        </w:trPr>
        <w:tc>
          <w:tcPr>
            <w:tcW w:w="852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6DCCFA79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118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6BB1E5D8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2CB9345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76DD8505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2B45118B" w14:textId="77777777" w:rsidR="002A2B54" w:rsidRPr="009D0659" w:rsidRDefault="00FC320D" w:rsidP="00745E39">
            <w:pPr>
              <w:pStyle w:val="TableParagraph"/>
              <w:ind w:left="250" w:right="24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489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13BEDDBC" w14:textId="77777777" w:rsidR="002A2B54" w:rsidRPr="009D0659" w:rsidRDefault="00FC320D" w:rsidP="00745E39">
            <w:pPr>
              <w:pStyle w:val="TableParagraph"/>
              <w:ind w:left="503" w:right="50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1C4D3FC7" w14:textId="77777777" w:rsidR="002A2B54" w:rsidRPr="009D0659" w:rsidRDefault="00FC320D" w:rsidP="00745E39">
            <w:pPr>
              <w:pStyle w:val="TableParagraph"/>
              <w:ind w:left="61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5A947DE6" w14:textId="77777777" w:rsidR="002A2B54" w:rsidRPr="009D0659" w:rsidRDefault="00FC320D" w:rsidP="00745E39">
            <w:pPr>
              <w:pStyle w:val="TableParagraph"/>
              <w:ind w:left="254" w:right="24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</w:tr>
      <w:tr w:rsidR="002A2B54" w:rsidRPr="009D0659" w14:paraId="6C1F8AA5" w14:textId="77777777">
        <w:trPr>
          <w:trHeight w:val="239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BEBEBE"/>
          </w:tcPr>
          <w:p w14:paraId="033FE5B8" w14:textId="77777777" w:rsidR="002A2B54" w:rsidRPr="009D0659" w:rsidRDefault="00FC320D" w:rsidP="00745E39">
            <w:pPr>
              <w:pStyle w:val="TableParagraph"/>
              <w:ind w:left="187" w:right="18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BEBEBE"/>
          </w:tcPr>
          <w:p w14:paraId="455C88A1" w14:textId="77777777" w:rsidR="002A2B54" w:rsidRPr="009D0659" w:rsidRDefault="00FC320D" w:rsidP="00745E39">
            <w:pPr>
              <w:pStyle w:val="TableParagraph"/>
              <w:ind w:left="203" w:right="20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09F25898" w14:textId="77777777" w:rsidR="002A2B54" w:rsidRPr="009D0659" w:rsidRDefault="00FC320D" w:rsidP="00745E39">
            <w:pPr>
              <w:pStyle w:val="TableParagraph"/>
              <w:ind w:left="165" w:right="15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313D6A01" w14:textId="77777777" w:rsidR="002A2B54" w:rsidRPr="009D0659" w:rsidRDefault="00FC320D" w:rsidP="00745E39">
            <w:pPr>
              <w:pStyle w:val="TableParagraph"/>
              <w:ind w:left="165" w:right="15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1C187757" w14:textId="77777777" w:rsidR="002A2B54" w:rsidRPr="009D0659" w:rsidRDefault="00FC320D" w:rsidP="00745E39">
            <w:pPr>
              <w:pStyle w:val="TableParagraph"/>
              <w:ind w:left="254" w:right="24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89" w:type="dxa"/>
            <w:tcBorders>
              <w:top w:val="double" w:sz="1" w:space="0" w:color="000000"/>
            </w:tcBorders>
            <w:shd w:val="clear" w:color="auto" w:fill="BEBEBE"/>
          </w:tcPr>
          <w:p w14:paraId="71A70950" w14:textId="77777777" w:rsidR="002A2B54" w:rsidRPr="009D0659" w:rsidRDefault="00FC320D" w:rsidP="00745E39">
            <w:pPr>
              <w:pStyle w:val="TableParagraph"/>
              <w:ind w:left="503" w:right="49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301D318F" w14:textId="77777777" w:rsidR="002A2B54" w:rsidRPr="009D0659" w:rsidRDefault="00FC320D" w:rsidP="00745E39">
            <w:pPr>
              <w:pStyle w:val="TableParagraph"/>
              <w:ind w:left="621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6B02F936" w14:textId="77777777" w:rsidR="002A2B54" w:rsidRPr="009D0659" w:rsidRDefault="00FC320D" w:rsidP="00745E39">
            <w:pPr>
              <w:pStyle w:val="TableParagraph"/>
              <w:ind w:left="254" w:right="24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2A2B54" w:rsidRPr="009D0659" w14:paraId="17793D85" w14:textId="77777777">
        <w:trPr>
          <w:trHeight w:val="227"/>
        </w:trPr>
        <w:tc>
          <w:tcPr>
            <w:tcW w:w="852" w:type="dxa"/>
            <w:tcBorders>
              <w:bottom w:val="single" w:sz="6" w:space="0" w:color="000000"/>
            </w:tcBorders>
          </w:tcPr>
          <w:p w14:paraId="1116C9DD" w14:textId="77777777" w:rsidR="002A2B54" w:rsidRPr="009D0659" w:rsidRDefault="00FC320D" w:rsidP="00745E39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118" w:type="dxa"/>
            <w:tcBorders>
              <w:bottom w:val="single" w:sz="6" w:space="0" w:color="000000"/>
            </w:tcBorders>
          </w:tcPr>
          <w:p w14:paraId="324AE8BF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  <w:tcBorders>
              <w:bottom w:val="single" w:sz="6" w:space="0" w:color="000000"/>
            </w:tcBorders>
          </w:tcPr>
          <w:p w14:paraId="7ECFA978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  <w:tcBorders>
              <w:bottom w:val="single" w:sz="6" w:space="0" w:color="000000"/>
            </w:tcBorders>
          </w:tcPr>
          <w:p w14:paraId="7FA568BC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07AFF62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  <w:tcBorders>
              <w:bottom w:val="single" w:sz="6" w:space="0" w:color="000000"/>
            </w:tcBorders>
          </w:tcPr>
          <w:p w14:paraId="0482E168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2C0DFED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2FF6507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D97D100" w14:textId="77777777">
        <w:trPr>
          <w:trHeight w:val="227"/>
        </w:trPr>
        <w:tc>
          <w:tcPr>
            <w:tcW w:w="852" w:type="dxa"/>
            <w:tcBorders>
              <w:top w:val="single" w:sz="6" w:space="0" w:color="000000"/>
            </w:tcBorders>
          </w:tcPr>
          <w:p w14:paraId="2139E6D1" w14:textId="77777777" w:rsidR="002A2B54" w:rsidRPr="009D0659" w:rsidRDefault="00FC320D" w:rsidP="00745E39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118" w:type="dxa"/>
            <w:tcBorders>
              <w:top w:val="single" w:sz="6" w:space="0" w:color="000000"/>
            </w:tcBorders>
          </w:tcPr>
          <w:p w14:paraId="4558AF0D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  <w:tcBorders>
              <w:top w:val="single" w:sz="6" w:space="0" w:color="000000"/>
            </w:tcBorders>
          </w:tcPr>
          <w:p w14:paraId="7640585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  <w:tcBorders>
              <w:top w:val="single" w:sz="6" w:space="0" w:color="000000"/>
            </w:tcBorders>
          </w:tcPr>
          <w:p w14:paraId="1D8AF56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76F52F9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372F45B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2B9153C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0147767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FD51CC7" w14:textId="77777777">
        <w:trPr>
          <w:trHeight w:val="230"/>
        </w:trPr>
        <w:tc>
          <w:tcPr>
            <w:tcW w:w="852" w:type="dxa"/>
          </w:tcPr>
          <w:p w14:paraId="3439C1D2" w14:textId="77777777" w:rsidR="002A2B54" w:rsidRPr="009D0659" w:rsidRDefault="00FC320D" w:rsidP="00745E39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118" w:type="dxa"/>
          </w:tcPr>
          <w:p w14:paraId="26CD6BF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31B2EC28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381A966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6F09DEA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68AE8E6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0B9A871A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423D96F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4F16493" w14:textId="77777777">
        <w:trPr>
          <w:trHeight w:val="230"/>
        </w:trPr>
        <w:tc>
          <w:tcPr>
            <w:tcW w:w="852" w:type="dxa"/>
          </w:tcPr>
          <w:p w14:paraId="3DBDEE16" w14:textId="77777777" w:rsidR="002A2B54" w:rsidRPr="009D0659" w:rsidRDefault="00FC320D" w:rsidP="00745E39">
            <w:pPr>
              <w:pStyle w:val="TableParagraph"/>
              <w:ind w:left="187" w:right="17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118" w:type="dxa"/>
          </w:tcPr>
          <w:p w14:paraId="3A639C2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1A698B8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5E1ACFAC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459DEF9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56FC9811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3362B0D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6C2650A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2DCD432" w14:textId="77777777">
        <w:trPr>
          <w:trHeight w:val="230"/>
        </w:trPr>
        <w:tc>
          <w:tcPr>
            <w:tcW w:w="7940" w:type="dxa"/>
            <w:gridSpan w:val="4"/>
          </w:tcPr>
          <w:p w14:paraId="0BAC1493" w14:textId="77777777" w:rsidR="002A2B54" w:rsidRPr="009D0659" w:rsidRDefault="00FC320D" w:rsidP="00745E39">
            <w:pPr>
              <w:pStyle w:val="TableParagraph"/>
              <w:ind w:left="3481" w:right="347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1488" w:type="dxa"/>
          </w:tcPr>
          <w:p w14:paraId="639E159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42AEC83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46441D68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3E28EB6F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3BEC0FC" w14:textId="77777777">
        <w:trPr>
          <w:trHeight w:val="230"/>
        </w:trPr>
        <w:tc>
          <w:tcPr>
            <w:tcW w:w="7940" w:type="dxa"/>
            <w:gridSpan w:val="4"/>
          </w:tcPr>
          <w:p w14:paraId="2CC557F5" w14:textId="77777777" w:rsidR="002A2B54" w:rsidRPr="009D0659" w:rsidRDefault="00FC320D" w:rsidP="00745E39">
            <w:pPr>
              <w:pStyle w:val="TableParagraph"/>
              <w:ind w:left="3481" w:right="347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488" w:type="dxa"/>
          </w:tcPr>
          <w:p w14:paraId="29CC2B0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189B3091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14A2E4AC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482B649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7FE4C02" w14:textId="77777777" w:rsidR="002A2B54" w:rsidRPr="009D0659" w:rsidRDefault="002A2B54" w:rsidP="00745E39">
      <w:pPr>
        <w:pStyle w:val="BodyText"/>
        <w:rPr>
          <w:sz w:val="23"/>
          <w:lang w:val="id-ID"/>
        </w:rPr>
      </w:pPr>
    </w:p>
    <w:p w14:paraId="41B68EA4" w14:textId="6A8A1467" w:rsidR="002A2B54" w:rsidRPr="009D0659" w:rsidRDefault="002A2B54" w:rsidP="00CD66FA">
      <w:pPr>
        <w:tabs>
          <w:tab w:val="left" w:pos="855"/>
        </w:tabs>
        <w:rPr>
          <w:b/>
          <w:lang w:val="id-ID"/>
        </w:rPr>
      </w:pPr>
    </w:p>
    <w:p w14:paraId="138AFFF9" w14:textId="1D96AC9E" w:rsidR="002A2B54" w:rsidRPr="009D0659" w:rsidRDefault="002A2B54" w:rsidP="00CD66FA">
      <w:pPr>
        <w:pStyle w:val="BodyText"/>
        <w:rPr>
          <w:lang w:val="id-ID"/>
        </w:rPr>
      </w:pPr>
    </w:p>
    <w:p w14:paraId="568AB77E" w14:textId="77777777" w:rsidR="002A2B54" w:rsidRPr="009D0659" w:rsidRDefault="002A2B54" w:rsidP="00745E39">
      <w:pPr>
        <w:rPr>
          <w:lang w:val="id-ID"/>
        </w:rPr>
        <w:sectPr w:rsidR="002A2B54" w:rsidRPr="009D0659">
          <w:footerReference w:type="default" r:id="rId15"/>
          <w:pgSz w:w="16850" w:h="11910" w:orient="landscape"/>
          <w:pgMar w:top="1060" w:right="1160" w:bottom="1020" w:left="1300" w:header="0" w:footer="837" w:gutter="0"/>
          <w:cols w:space="720"/>
        </w:sectPr>
      </w:pPr>
    </w:p>
    <w:p w14:paraId="689BD89E" w14:textId="2B4EE36E" w:rsidR="002E68B5" w:rsidRPr="009D0659" w:rsidRDefault="002E68B5" w:rsidP="002E68B5">
      <w:pPr>
        <w:pStyle w:val="BodyText"/>
        <w:ind w:left="402" w:hanging="260"/>
        <w:rPr>
          <w:b/>
          <w:bCs/>
          <w:lang w:val="id-ID"/>
        </w:rPr>
      </w:pPr>
      <w:r w:rsidRPr="009D0659">
        <w:rPr>
          <w:b/>
          <w:bCs/>
          <w:lang w:val="id-ID"/>
        </w:rPr>
        <w:lastRenderedPageBreak/>
        <w:t>5.1.2.</w:t>
      </w:r>
      <w:r w:rsidR="00CD66FA" w:rsidRPr="009D0659">
        <w:rPr>
          <w:b/>
          <w:bCs/>
          <w:lang w:val="id-ID"/>
        </w:rPr>
        <w:t>4</w:t>
      </w:r>
      <w:r w:rsidRPr="009D0659">
        <w:rPr>
          <w:b/>
          <w:bCs/>
          <w:lang w:val="id-ID"/>
        </w:rPr>
        <w:t xml:space="preserve"> Dana PkM</w:t>
      </w:r>
    </w:p>
    <w:p w14:paraId="5EC4C33A" w14:textId="77777777" w:rsidR="002E68B5" w:rsidRPr="009D0659" w:rsidRDefault="002E68B5" w:rsidP="002E68B5">
      <w:pPr>
        <w:pStyle w:val="BodyText"/>
        <w:ind w:left="118"/>
        <w:rPr>
          <w:lang w:val="id-ID"/>
        </w:rPr>
      </w:pPr>
      <w:r w:rsidRPr="009D0659">
        <w:rPr>
          <w:lang w:val="id-ID"/>
        </w:rPr>
        <w:t>Dana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untuk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kegiatan</w:t>
      </w:r>
      <w:r w:rsidRPr="009D0659">
        <w:rPr>
          <w:spacing w:val="19"/>
          <w:lang w:val="id-ID"/>
        </w:rPr>
        <w:t xml:space="preserve"> </w:t>
      </w:r>
      <w:r w:rsidRPr="009D0659">
        <w:rPr>
          <w:lang w:val="id-ID"/>
        </w:rPr>
        <w:t>PkM</w:t>
      </w:r>
      <w:r w:rsidRPr="009D0659">
        <w:rPr>
          <w:spacing w:val="20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21"/>
          <w:lang w:val="id-ID"/>
        </w:rPr>
        <w:t xml:space="preserve"> </w:t>
      </w:r>
      <w:r w:rsidRPr="009D0659">
        <w:rPr>
          <w:lang w:val="id-ID"/>
        </w:rPr>
        <w:t>tiga</w:t>
      </w:r>
      <w:r w:rsidRPr="009D0659">
        <w:rPr>
          <w:spacing w:val="16"/>
          <w:lang w:val="id-ID"/>
        </w:rPr>
        <w:t xml:space="preserve"> </w:t>
      </w:r>
      <w:r w:rsidRPr="009D0659">
        <w:rPr>
          <w:lang w:val="id-ID"/>
        </w:rPr>
        <w:t>tahun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terakhir</w:t>
      </w:r>
      <w:r w:rsidRPr="009D0659">
        <w:rPr>
          <w:spacing w:val="20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dilakukan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oleh</w:t>
      </w:r>
      <w:r w:rsidRPr="009D0659">
        <w:rPr>
          <w:spacing w:val="19"/>
          <w:lang w:val="id-ID"/>
        </w:rPr>
        <w:t xml:space="preserve"> </w:t>
      </w:r>
      <w:r w:rsidRPr="009D0659">
        <w:rPr>
          <w:lang w:val="id-ID"/>
        </w:rPr>
        <w:t>DTPS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bidang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keahliannya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sesuai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dengan</w:t>
      </w:r>
      <w:r w:rsidRPr="009D0659">
        <w:rPr>
          <w:spacing w:val="19"/>
          <w:lang w:val="id-ID"/>
        </w:rPr>
        <w:t xml:space="preserve"> </w:t>
      </w:r>
      <w:r w:rsidRPr="009D0659">
        <w:rPr>
          <w:lang w:val="id-ID"/>
        </w:rPr>
        <w:t>bidang</w:t>
      </w:r>
      <w:r w:rsidRPr="009D0659">
        <w:rPr>
          <w:spacing w:val="18"/>
          <w:lang w:val="id-ID"/>
        </w:rPr>
        <w:t xml:space="preserve"> </w:t>
      </w:r>
      <w:r w:rsidRPr="009D0659">
        <w:rPr>
          <w:lang w:val="id-ID"/>
        </w:rPr>
        <w:t>PS</w:t>
      </w:r>
      <w:r w:rsidRPr="009D0659">
        <w:rPr>
          <w:spacing w:val="-1"/>
          <w:lang w:val="id-ID"/>
        </w:rPr>
        <w:t xml:space="preserve"> (</w:t>
      </w:r>
      <w:r w:rsidRPr="009D0659">
        <w:rPr>
          <w:lang w:val="id-ID"/>
        </w:rPr>
        <w:t>Tabel 5.1.2.4).</w:t>
      </w:r>
    </w:p>
    <w:p w14:paraId="7F5D1031" w14:textId="77777777" w:rsidR="002E68B5" w:rsidRPr="009D0659" w:rsidRDefault="002E68B5" w:rsidP="002E68B5">
      <w:pPr>
        <w:pStyle w:val="BodyText"/>
        <w:ind w:left="402" w:hanging="260"/>
        <w:rPr>
          <w:b/>
          <w:bCs/>
          <w:lang w:val="id-ID"/>
        </w:rPr>
      </w:pPr>
    </w:p>
    <w:p w14:paraId="22AE33EB" w14:textId="7CF89C94" w:rsidR="002A2B54" w:rsidRPr="009D0659" w:rsidRDefault="00FC320D" w:rsidP="002E68B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 5.1.2.4 Dan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kM</w:t>
      </w:r>
    </w:p>
    <w:p w14:paraId="100A7B5E" w14:textId="77777777" w:rsidR="002A2B54" w:rsidRPr="009D0659" w:rsidRDefault="002A2B54" w:rsidP="00745E39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118"/>
        <w:gridCol w:w="1985"/>
        <w:gridCol w:w="1985"/>
        <w:gridCol w:w="1488"/>
        <w:gridCol w:w="1489"/>
        <w:gridCol w:w="1488"/>
        <w:gridCol w:w="1488"/>
      </w:tblGrid>
      <w:tr w:rsidR="002A2B54" w:rsidRPr="009D0659" w14:paraId="5A6689CB" w14:textId="77777777">
        <w:trPr>
          <w:trHeight w:val="229"/>
        </w:trPr>
        <w:tc>
          <w:tcPr>
            <w:tcW w:w="852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D2B7313" w14:textId="77777777" w:rsidR="002A2B54" w:rsidRPr="009D0659" w:rsidRDefault="00FC320D" w:rsidP="00745E39">
            <w:pPr>
              <w:pStyle w:val="TableParagraph"/>
              <w:ind w:left="12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3118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6EAAD5F" w14:textId="77777777" w:rsidR="002A2B54" w:rsidRPr="009D0659" w:rsidRDefault="00FC320D" w:rsidP="00745E39">
            <w:pPr>
              <w:pStyle w:val="TableParagraph"/>
              <w:ind w:left="203" w:right="20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dul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409C696" w14:textId="77777777" w:rsidR="002A2B54" w:rsidRPr="009D0659" w:rsidRDefault="00FC320D" w:rsidP="00745E39">
            <w:pPr>
              <w:pStyle w:val="TableParagraph"/>
              <w:ind w:left="50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etu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361467B9" w14:textId="77777777" w:rsidR="002A2B54" w:rsidRPr="009D0659" w:rsidRDefault="00FC320D" w:rsidP="00745E39">
            <w:pPr>
              <w:pStyle w:val="TableParagraph"/>
              <w:ind w:left="746" w:right="118" w:hanging="61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umber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5953" w:type="dxa"/>
            <w:gridSpan w:val="4"/>
            <w:tcBorders>
              <w:bottom w:val="double" w:sz="1" w:space="0" w:color="000000"/>
            </w:tcBorders>
            <w:shd w:val="clear" w:color="auto" w:fill="CCCCCC"/>
          </w:tcPr>
          <w:p w14:paraId="47DBE82B" w14:textId="77777777" w:rsidR="002A2B54" w:rsidRPr="009D0659" w:rsidRDefault="00FC320D" w:rsidP="00745E39">
            <w:pPr>
              <w:pStyle w:val="TableParagraph"/>
              <w:ind w:left="2333" w:right="232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a</w:t>
            </w:r>
          </w:p>
        </w:tc>
      </w:tr>
      <w:tr w:rsidR="002A2B54" w:rsidRPr="009D0659" w14:paraId="5C953BD6" w14:textId="77777777">
        <w:trPr>
          <w:trHeight w:val="221"/>
        </w:trPr>
        <w:tc>
          <w:tcPr>
            <w:tcW w:w="852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AC11839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118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CCB16A0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62FE2C0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161AA570" w14:textId="77777777" w:rsidR="002A2B54" w:rsidRPr="009D0659" w:rsidRDefault="002A2B54" w:rsidP="00745E39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17496A52" w14:textId="77777777" w:rsidR="002A2B54" w:rsidRPr="009D0659" w:rsidRDefault="00FC320D" w:rsidP="00745E39">
            <w:pPr>
              <w:pStyle w:val="TableParagraph"/>
              <w:ind w:left="250" w:right="24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489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76807AD7" w14:textId="77777777" w:rsidR="002A2B54" w:rsidRPr="009D0659" w:rsidRDefault="00FC320D" w:rsidP="00745E39">
            <w:pPr>
              <w:pStyle w:val="TableParagraph"/>
              <w:ind w:left="503" w:right="50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39F58D02" w14:textId="77777777" w:rsidR="002A2B54" w:rsidRPr="009D0659" w:rsidRDefault="00FC320D" w:rsidP="00745E39">
            <w:pPr>
              <w:pStyle w:val="TableParagraph"/>
              <w:ind w:left="61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1C2F45CB" w14:textId="77777777" w:rsidR="002A2B54" w:rsidRPr="009D0659" w:rsidRDefault="00FC320D" w:rsidP="00745E39">
            <w:pPr>
              <w:pStyle w:val="TableParagraph"/>
              <w:ind w:left="254" w:right="24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</w:tr>
      <w:tr w:rsidR="002A2B54" w:rsidRPr="009D0659" w14:paraId="1BE36612" w14:textId="77777777">
        <w:trPr>
          <w:trHeight w:val="239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BEBEBE"/>
          </w:tcPr>
          <w:p w14:paraId="64255855" w14:textId="77777777" w:rsidR="002A2B54" w:rsidRPr="009D0659" w:rsidRDefault="00FC320D" w:rsidP="00745E39">
            <w:pPr>
              <w:pStyle w:val="TableParagraph"/>
              <w:ind w:left="187" w:right="18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BEBEBE"/>
          </w:tcPr>
          <w:p w14:paraId="07BA9BAF" w14:textId="77777777" w:rsidR="002A2B54" w:rsidRPr="009D0659" w:rsidRDefault="00FC320D" w:rsidP="00745E39">
            <w:pPr>
              <w:pStyle w:val="TableParagraph"/>
              <w:ind w:left="203" w:right="20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1CF34425" w14:textId="77777777" w:rsidR="002A2B54" w:rsidRPr="009D0659" w:rsidRDefault="00FC320D" w:rsidP="00745E39">
            <w:pPr>
              <w:pStyle w:val="TableParagraph"/>
              <w:ind w:left="165" w:right="15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3B8A026E" w14:textId="77777777" w:rsidR="002A2B54" w:rsidRPr="009D0659" w:rsidRDefault="00FC320D" w:rsidP="00745E39">
            <w:pPr>
              <w:pStyle w:val="TableParagraph"/>
              <w:ind w:left="165" w:right="15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388BF846" w14:textId="77777777" w:rsidR="002A2B54" w:rsidRPr="009D0659" w:rsidRDefault="00FC320D" w:rsidP="00745E39">
            <w:pPr>
              <w:pStyle w:val="TableParagraph"/>
              <w:ind w:left="254" w:right="24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89" w:type="dxa"/>
            <w:tcBorders>
              <w:top w:val="double" w:sz="1" w:space="0" w:color="000000"/>
            </w:tcBorders>
            <w:shd w:val="clear" w:color="auto" w:fill="BEBEBE"/>
          </w:tcPr>
          <w:p w14:paraId="6CC065C0" w14:textId="77777777" w:rsidR="002A2B54" w:rsidRPr="009D0659" w:rsidRDefault="00FC320D" w:rsidP="00745E39">
            <w:pPr>
              <w:pStyle w:val="TableParagraph"/>
              <w:ind w:left="503" w:right="49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2C0C6C2A" w14:textId="77777777" w:rsidR="002A2B54" w:rsidRPr="009D0659" w:rsidRDefault="00FC320D" w:rsidP="00745E39">
            <w:pPr>
              <w:pStyle w:val="TableParagraph"/>
              <w:ind w:left="621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739E5302" w14:textId="77777777" w:rsidR="002A2B54" w:rsidRPr="009D0659" w:rsidRDefault="00FC320D" w:rsidP="00745E39">
            <w:pPr>
              <w:pStyle w:val="TableParagraph"/>
              <w:ind w:left="254" w:right="24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2A2B54" w:rsidRPr="009D0659" w14:paraId="01C9C7D8" w14:textId="77777777">
        <w:trPr>
          <w:trHeight w:val="230"/>
        </w:trPr>
        <w:tc>
          <w:tcPr>
            <w:tcW w:w="852" w:type="dxa"/>
          </w:tcPr>
          <w:p w14:paraId="7DCF7B34" w14:textId="77777777" w:rsidR="002A2B54" w:rsidRPr="009D0659" w:rsidRDefault="00FC320D" w:rsidP="00745E39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118" w:type="dxa"/>
          </w:tcPr>
          <w:p w14:paraId="1BB682B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43C14DA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69CD72E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09BD392C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3B47042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2E765A3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0D6F4C2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9D09BDF" w14:textId="77777777">
        <w:trPr>
          <w:trHeight w:val="230"/>
        </w:trPr>
        <w:tc>
          <w:tcPr>
            <w:tcW w:w="852" w:type="dxa"/>
          </w:tcPr>
          <w:p w14:paraId="3504621E" w14:textId="77777777" w:rsidR="002A2B54" w:rsidRPr="009D0659" w:rsidRDefault="00FC320D" w:rsidP="00745E39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118" w:type="dxa"/>
          </w:tcPr>
          <w:p w14:paraId="0434D8AB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7A68D256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225A329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7954972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3D37EFD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25F8CCF8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54DC12F8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985DAF4" w14:textId="77777777">
        <w:trPr>
          <w:trHeight w:val="230"/>
        </w:trPr>
        <w:tc>
          <w:tcPr>
            <w:tcW w:w="852" w:type="dxa"/>
          </w:tcPr>
          <w:p w14:paraId="72F88370" w14:textId="77777777" w:rsidR="002A2B54" w:rsidRPr="009D0659" w:rsidRDefault="00FC320D" w:rsidP="00745E39">
            <w:pPr>
              <w:pStyle w:val="TableParagraph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118" w:type="dxa"/>
          </w:tcPr>
          <w:p w14:paraId="42D76031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5B91FF0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0AF2B25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1BAFE5C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460E018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225D0E1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66F1E909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99DD47E" w14:textId="77777777">
        <w:trPr>
          <w:trHeight w:val="227"/>
        </w:trPr>
        <w:tc>
          <w:tcPr>
            <w:tcW w:w="852" w:type="dxa"/>
            <w:tcBorders>
              <w:bottom w:val="single" w:sz="6" w:space="0" w:color="000000"/>
            </w:tcBorders>
          </w:tcPr>
          <w:p w14:paraId="4F2DB6EE" w14:textId="77777777" w:rsidR="002A2B54" w:rsidRPr="009D0659" w:rsidRDefault="00FC320D" w:rsidP="00745E39">
            <w:pPr>
              <w:pStyle w:val="TableParagraph"/>
              <w:ind w:left="187" w:right="17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118" w:type="dxa"/>
            <w:tcBorders>
              <w:bottom w:val="single" w:sz="6" w:space="0" w:color="000000"/>
            </w:tcBorders>
          </w:tcPr>
          <w:p w14:paraId="27CF9EB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  <w:tcBorders>
              <w:bottom w:val="single" w:sz="6" w:space="0" w:color="000000"/>
            </w:tcBorders>
          </w:tcPr>
          <w:p w14:paraId="63083BDA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  <w:tcBorders>
              <w:bottom w:val="single" w:sz="6" w:space="0" w:color="000000"/>
            </w:tcBorders>
          </w:tcPr>
          <w:p w14:paraId="4DECF994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172F8560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  <w:tcBorders>
              <w:bottom w:val="single" w:sz="6" w:space="0" w:color="000000"/>
            </w:tcBorders>
          </w:tcPr>
          <w:p w14:paraId="151C68DA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7DEF36C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5D156A5A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D85C910" w14:textId="77777777">
        <w:trPr>
          <w:trHeight w:val="227"/>
        </w:trPr>
        <w:tc>
          <w:tcPr>
            <w:tcW w:w="7940" w:type="dxa"/>
            <w:gridSpan w:val="4"/>
            <w:tcBorders>
              <w:top w:val="single" w:sz="6" w:space="0" w:color="000000"/>
            </w:tcBorders>
          </w:tcPr>
          <w:p w14:paraId="56ED986D" w14:textId="77777777" w:rsidR="002A2B54" w:rsidRPr="009D0659" w:rsidRDefault="00FC320D" w:rsidP="00745E39">
            <w:pPr>
              <w:pStyle w:val="TableParagraph"/>
              <w:ind w:left="3481" w:right="347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73FD5F5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5A3F9353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5403C7C5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3013AAA2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C0B82D2" w14:textId="77777777">
        <w:trPr>
          <w:trHeight w:val="230"/>
        </w:trPr>
        <w:tc>
          <w:tcPr>
            <w:tcW w:w="7940" w:type="dxa"/>
            <w:gridSpan w:val="4"/>
          </w:tcPr>
          <w:p w14:paraId="107F5E35" w14:textId="77777777" w:rsidR="002A2B54" w:rsidRPr="009D0659" w:rsidRDefault="00FC320D" w:rsidP="00745E39">
            <w:pPr>
              <w:pStyle w:val="TableParagraph"/>
              <w:ind w:left="3481" w:right="347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488" w:type="dxa"/>
          </w:tcPr>
          <w:p w14:paraId="014DC03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1ED4CBB7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6497E001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3179785E" w14:textId="77777777" w:rsidR="002A2B54" w:rsidRPr="009D0659" w:rsidRDefault="002A2B54" w:rsidP="00745E39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0A66F82" w14:textId="77777777" w:rsidR="002A2B54" w:rsidRPr="009D0659" w:rsidRDefault="002A2B54" w:rsidP="00745E39">
      <w:pPr>
        <w:pStyle w:val="BodyText"/>
        <w:rPr>
          <w:sz w:val="23"/>
          <w:lang w:val="id-ID"/>
        </w:rPr>
      </w:pPr>
    </w:p>
    <w:p w14:paraId="0C109111" w14:textId="77777777" w:rsidR="002A2B54" w:rsidRPr="009D0659" w:rsidRDefault="00FC320D" w:rsidP="002E68B5">
      <w:pPr>
        <w:pStyle w:val="ListParagraph"/>
        <w:numPr>
          <w:ilvl w:val="2"/>
          <w:numId w:val="28"/>
        </w:numPr>
        <w:tabs>
          <w:tab w:val="left" w:pos="670"/>
        </w:tabs>
        <w:ind w:left="669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7299ED8D" w14:textId="72CE3142" w:rsidR="002A2B54" w:rsidRPr="009D0659" w:rsidRDefault="00975834" w:rsidP="00ED4DF8">
      <w:pPr>
        <w:pStyle w:val="BodyText"/>
        <w:ind w:left="118" w:right="253" w:hanging="118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 terhadap (1) kebijakan dan (2) pemerolehan, pengelolaan, dan penggunaan dana untuk kegiatan pendidikan, penelitia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 PkM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S d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UPPS.</w:t>
      </w:r>
    </w:p>
    <w:p w14:paraId="6B44A351" w14:textId="77777777" w:rsidR="00ED4DF8" w:rsidRPr="009D0659" w:rsidRDefault="00ED4DF8" w:rsidP="00745E39">
      <w:pPr>
        <w:pStyle w:val="BodyText"/>
        <w:ind w:left="118" w:right="253"/>
        <w:jc w:val="both"/>
        <w:rPr>
          <w:lang w:val="id-ID"/>
        </w:rPr>
      </w:pPr>
    </w:p>
    <w:p w14:paraId="163B1E4B" w14:textId="77777777" w:rsidR="002A2B54" w:rsidRPr="009D0659" w:rsidRDefault="002A2B54" w:rsidP="00745E39">
      <w:pPr>
        <w:pStyle w:val="BodyText"/>
        <w:rPr>
          <w:sz w:val="33"/>
          <w:lang w:val="id-ID"/>
        </w:rPr>
      </w:pPr>
    </w:p>
    <w:p w14:paraId="7505D9DE" w14:textId="77777777" w:rsidR="002A2B54" w:rsidRPr="009D0659" w:rsidRDefault="00FC320D" w:rsidP="00ED4DF8">
      <w:pPr>
        <w:pStyle w:val="ListParagraph"/>
        <w:numPr>
          <w:ilvl w:val="2"/>
          <w:numId w:val="28"/>
        </w:numPr>
        <w:tabs>
          <w:tab w:val="left" w:pos="567"/>
        </w:tabs>
        <w:ind w:left="667" w:hanging="667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7C840372" w14:textId="5A555D02" w:rsidR="002A2B54" w:rsidRPr="009D0659" w:rsidRDefault="00975834" w:rsidP="00ED4DF8">
      <w:pPr>
        <w:pStyle w:val="BodyText"/>
        <w:ind w:right="252"/>
        <w:jc w:val="both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dak lanjut yang telah diambil oleh UPPS dalam rangk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ningkatkan (1) jumlah dana yang diperoleh, (2)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ualitas pengelolaan dana, dan (3) keefektifan penggunaan dana untuk kegiatan pendidikan,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penelitia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 PkM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PS dan UPPS.</w:t>
      </w:r>
    </w:p>
    <w:p w14:paraId="17DE0872" w14:textId="77777777" w:rsidR="00ED4DF8" w:rsidRPr="009D0659" w:rsidRDefault="00ED4DF8" w:rsidP="00745E39">
      <w:pPr>
        <w:pStyle w:val="BodyText"/>
        <w:ind w:left="118" w:right="252"/>
        <w:jc w:val="both"/>
        <w:rPr>
          <w:lang w:val="id-ID"/>
        </w:rPr>
      </w:pPr>
    </w:p>
    <w:p w14:paraId="6F851888" w14:textId="77777777" w:rsidR="002A2B54" w:rsidRPr="009D0659" w:rsidRDefault="002A2B54">
      <w:pPr>
        <w:pStyle w:val="BodyText"/>
        <w:spacing w:before="1"/>
        <w:rPr>
          <w:sz w:val="33"/>
          <w:lang w:val="id-ID"/>
        </w:rPr>
      </w:pPr>
    </w:p>
    <w:p w14:paraId="11990869" w14:textId="2470BF66" w:rsidR="002A2B54" w:rsidRPr="009D0659" w:rsidRDefault="00FC320D" w:rsidP="00ED4DF8">
      <w:pPr>
        <w:pStyle w:val="ListParagraph"/>
        <w:numPr>
          <w:ilvl w:val="1"/>
          <w:numId w:val="9"/>
        </w:numPr>
        <w:tabs>
          <w:tab w:val="left" w:pos="426"/>
        </w:tabs>
        <w:ind w:hanging="487"/>
        <w:rPr>
          <w:b/>
          <w:lang w:val="id-ID"/>
        </w:rPr>
      </w:pPr>
      <w:r w:rsidRPr="009D0659">
        <w:rPr>
          <w:b/>
          <w:lang w:val="id-ID"/>
        </w:rPr>
        <w:t>Prasarana d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Saran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endidikan</w:t>
      </w:r>
    </w:p>
    <w:p w14:paraId="214DDBE0" w14:textId="77777777" w:rsidR="00ED4DF8" w:rsidRPr="009D0659" w:rsidRDefault="00ED4DF8" w:rsidP="00ED4DF8">
      <w:pPr>
        <w:pStyle w:val="ListParagraph"/>
        <w:numPr>
          <w:ilvl w:val="2"/>
          <w:numId w:val="9"/>
        </w:numPr>
        <w:tabs>
          <w:tab w:val="left" w:pos="567"/>
        </w:tabs>
        <w:ind w:hanging="670"/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42F8F651" w14:textId="1FABBC4A" w:rsidR="00ED4DF8" w:rsidRPr="009D0659" w:rsidRDefault="00ED4DF8" w:rsidP="00ED4DF8">
      <w:pPr>
        <w:pStyle w:val="BodyText"/>
        <w:ind w:right="251"/>
        <w:jc w:val="both"/>
        <w:rPr>
          <w:lang w:val="id-ID"/>
        </w:rPr>
      </w:pPr>
      <w:r w:rsidRPr="009D0659">
        <w:rPr>
          <w:lang w:val="id-ID"/>
        </w:rPr>
        <w:t>Kebijakan tertulis dalam bentuk peraturan perundang-undangan dan/atau peraturan pimpinan perguruan tinggi yang mengatur pengelolaan dan pemanfaatan prasaran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 saran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ndidikan.</w:t>
      </w:r>
    </w:p>
    <w:p w14:paraId="48944A56" w14:textId="77777777" w:rsidR="00ED4DF8" w:rsidRPr="009D0659" w:rsidRDefault="00ED4DF8" w:rsidP="00ED4DF8">
      <w:pPr>
        <w:pStyle w:val="BodyText"/>
        <w:ind w:left="118" w:right="251"/>
        <w:jc w:val="both"/>
        <w:rPr>
          <w:lang w:val="id-ID"/>
        </w:rPr>
      </w:pPr>
    </w:p>
    <w:p w14:paraId="640E6860" w14:textId="6EEB5D68" w:rsidR="00ED4DF8" w:rsidRPr="009D0659" w:rsidRDefault="00ED4DF8" w:rsidP="00ED4DF8">
      <w:pPr>
        <w:pStyle w:val="BodyText"/>
        <w:spacing w:before="128" w:line="360" w:lineRule="auto"/>
        <w:ind w:left="118" w:right="251"/>
        <w:jc w:val="both"/>
        <w:rPr>
          <w:lang w:val="id-ID"/>
        </w:rPr>
      </w:pPr>
    </w:p>
    <w:p w14:paraId="3741DE1B" w14:textId="27FC3564" w:rsidR="00ED4DF8" w:rsidRPr="009D0659" w:rsidRDefault="00ED4DF8" w:rsidP="00F45E44">
      <w:pPr>
        <w:tabs>
          <w:tab w:val="left" w:pos="426"/>
        </w:tabs>
        <w:spacing w:line="360" w:lineRule="auto"/>
        <w:jc w:val="both"/>
        <w:rPr>
          <w:lang w:val="id-ID"/>
        </w:rPr>
        <w:sectPr w:rsidR="00ED4DF8" w:rsidRPr="009D0659">
          <w:pgSz w:w="16850" w:h="11910" w:orient="landscape"/>
          <w:pgMar w:top="1060" w:right="1160" w:bottom="1020" w:left="1300" w:header="0" w:footer="837" w:gutter="0"/>
          <w:cols w:space="720"/>
        </w:sectPr>
      </w:pPr>
    </w:p>
    <w:p w14:paraId="4F78B48E" w14:textId="77777777" w:rsidR="002A2B54" w:rsidRPr="009D0659" w:rsidRDefault="002A2B54">
      <w:pPr>
        <w:pStyle w:val="BodyText"/>
        <w:spacing w:before="10"/>
        <w:rPr>
          <w:sz w:val="32"/>
          <w:lang w:val="id-ID"/>
        </w:rPr>
      </w:pPr>
    </w:p>
    <w:p w14:paraId="64B39409" w14:textId="77777777" w:rsidR="002A2B54" w:rsidRPr="009D0659" w:rsidRDefault="00FC320D" w:rsidP="00F45E44">
      <w:pPr>
        <w:pStyle w:val="ListParagraph"/>
        <w:numPr>
          <w:ilvl w:val="2"/>
          <w:numId w:val="9"/>
        </w:numPr>
        <w:tabs>
          <w:tab w:val="left" w:pos="670"/>
        </w:tabs>
        <w:ind w:left="669" w:hanging="552"/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5842FF0D" w14:textId="77777777" w:rsidR="002A2B54" w:rsidRPr="009D0659" w:rsidRDefault="00FC320D" w:rsidP="00F45E44">
      <w:pPr>
        <w:pStyle w:val="ListParagraph"/>
        <w:numPr>
          <w:ilvl w:val="3"/>
          <w:numId w:val="9"/>
        </w:numPr>
        <w:tabs>
          <w:tab w:val="left" w:pos="855"/>
        </w:tabs>
        <w:ind w:hanging="737"/>
        <w:rPr>
          <w:b/>
          <w:lang w:val="id-ID"/>
        </w:rPr>
      </w:pPr>
      <w:r w:rsidRPr="009D0659">
        <w:rPr>
          <w:b/>
          <w:lang w:val="id-ID"/>
        </w:rPr>
        <w:t>Dat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rasaran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endidikan</w:t>
      </w:r>
    </w:p>
    <w:p w14:paraId="1D3F7123" w14:textId="425D0FEA" w:rsidR="002A2B54" w:rsidRPr="009D0659" w:rsidRDefault="00975834" w:rsidP="00F45E44">
      <w:pPr>
        <w:pStyle w:val="BodyText"/>
        <w:ind w:left="118" w:right="254"/>
        <w:jc w:val="both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 prasarana pendidikan yang dapat diakses dan dipergunakan oleh PS untuk melaksanakan kegiatan pendidikan (perkuliaha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mbimbingan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ujian,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seminar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lokakarya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n lain-lain)</w:t>
      </w:r>
      <w:r w:rsidR="00FC320D" w:rsidRPr="009D0659">
        <w:rPr>
          <w:spacing w:val="2"/>
          <w:lang w:val="id-ID"/>
        </w:rPr>
        <w:t xml:space="preserve"> </w:t>
      </w:r>
      <w:r w:rsidR="004923CD" w:rsidRPr="009D0659">
        <w:rPr>
          <w:spacing w:val="2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5.2.2.1</w:t>
      </w:r>
      <w:r w:rsidR="004923CD" w:rsidRPr="009D0659">
        <w:rPr>
          <w:lang w:val="id-ID"/>
        </w:rPr>
        <w:t>)</w:t>
      </w:r>
    </w:p>
    <w:p w14:paraId="25E41645" w14:textId="77777777" w:rsidR="002A2B54" w:rsidRPr="009D0659" w:rsidRDefault="002A2B54" w:rsidP="00F45E44">
      <w:pPr>
        <w:pStyle w:val="BodyText"/>
        <w:rPr>
          <w:sz w:val="33"/>
          <w:lang w:val="id-ID"/>
        </w:rPr>
      </w:pPr>
    </w:p>
    <w:p w14:paraId="70857DAB" w14:textId="3723E4F0" w:rsidR="002A2B54" w:rsidRPr="009D0659" w:rsidRDefault="00FC320D" w:rsidP="00F45E44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5.2.2.1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t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asaran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didikan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4681"/>
        <w:gridCol w:w="1275"/>
        <w:gridCol w:w="1278"/>
        <w:gridCol w:w="992"/>
        <w:gridCol w:w="850"/>
        <w:gridCol w:w="1278"/>
        <w:gridCol w:w="1561"/>
        <w:gridCol w:w="1561"/>
      </w:tblGrid>
      <w:tr w:rsidR="002A2B54" w:rsidRPr="009D0659" w14:paraId="3CB0D0D8" w14:textId="77777777">
        <w:trPr>
          <w:trHeight w:val="362"/>
        </w:trPr>
        <w:tc>
          <w:tcPr>
            <w:tcW w:w="567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4C32FE02" w14:textId="77777777" w:rsidR="002A2B54" w:rsidRPr="009D0659" w:rsidRDefault="002A2B54" w:rsidP="00F45E44">
            <w:pPr>
              <w:pStyle w:val="TableParagraph"/>
              <w:rPr>
                <w:rFonts w:ascii="Arial MT"/>
                <w:sz w:val="18"/>
                <w:lang w:val="id-ID"/>
              </w:rPr>
            </w:pPr>
          </w:p>
          <w:p w14:paraId="5B477A5A" w14:textId="77777777" w:rsidR="002A2B54" w:rsidRPr="009D0659" w:rsidRDefault="00FC320D" w:rsidP="00F45E44">
            <w:pPr>
              <w:pStyle w:val="TableParagraph"/>
              <w:ind w:left="12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68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602DB08D" w14:textId="77777777" w:rsidR="002A2B54" w:rsidRPr="009D0659" w:rsidRDefault="002A2B54" w:rsidP="00F45E44">
            <w:pPr>
              <w:pStyle w:val="TableParagraph"/>
              <w:rPr>
                <w:rFonts w:ascii="Arial MT"/>
                <w:sz w:val="18"/>
                <w:lang w:val="id-ID"/>
              </w:rPr>
            </w:pPr>
          </w:p>
          <w:p w14:paraId="53DAF39A" w14:textId="77777777" w:rsidR="002A2B54" w:rsidRPr="009D0659" w:rsidRDefault="00FC320D" w:rsidP="00F45E44">
            <w:pPr>
              <w:pStyle w:val="TableParagraph"/>
              <w:ind w:left="1550" w:right="154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rasarana</w:t>
            </w:r>
          </w:p>
        </w:tc>
        <w:tc>
          <w:tcPr>
            <w:tcW w:w="127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11C047BF" w14:textId="77777777" w:rsidR="002A2B54" w:rsidRPr="009D0659" w:rsidRDefault="00FC320D" w:rsidP="00F45E44">
            <w:pPr>
              <w:pStyle w:val="TableParagraph"/>
              <w:ind w:left="440" w:hanging="156"/>
              <w:rPr>
                <w:b/>
                <w:sz w:val="20"/>
                <w:lang w:val="id-ID"/>
              </w:rPr>
            </w:pPr>
            <w:r w:rsidRPr="009D0659">
              <w:rPr>
                <w:b/>
                <w:w w:val="95"/>
                <w:sz w:val="20"/>
                <w:lang w:val="id-ID"/>
              </w:rPr>
              <w:t>Jumlah</w:t>
            </w:r>
            <w:r w:rsidRPr="009D0659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Unit</w:t>
            </w:r>
          </w:p>
        </w:tc>
        <w:tc>
          <w:tcPr>
            <w:tcW w:w="1278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188D13FA" w14:textId="77777777" w:rsidR="002A2B54" w:rsidRPr="009D0659" w:rsidRDefault="002A2B54" w:rsidP="00F45E44">
            <w:pPr>
              <w:pStyle w:val="TableParagraph"/>
              <w:rPr>
                <w:rFonts w:ascii="Arial MT"/>
                <w:sz w:val="18"/>
                <w:lang w:val="id-ID"/>
              </w:rPr>
            </w:pPr>
          </w:p>
          <w:p w14:paraId="77440A06" w14:textId="77777777" w:rsidR="002A2B54" w:rsidRPr="009D0659" w:rsidRDefault="00FC320D" w:rsidP="00F45E44">
            <w:pPr>
              <w:pStyle w:val="TableParagraph"/>
              <w:ind w:left="18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Luas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m</w:t>
            </w:r>
            <w:r w:rsidRPr="009D0659">
              <w:rPr>
                <w:b/>
                <w:sz w:val="20"/>
                <w:vertAlign w:val="superscript"/>
                <w:lang w:val="id-ID"/>
              </w:rPr>
              <w:t>2</w:t>
            </w:r>
            <w:r w:rsidRPr="009D0659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1842" w:type="dxa"/>
            <w:gridSpan w:val="2"/>
            <w:shd w:val="clear" w:color="auto" w:fill="CCCCCC"/>
          </w:tcPr>
          <w:p w14:paraId="08418ED4" w14:textId="77777777" w:rsidR="002A2B54" w:rsidRPr="009D0659" w:rsidRDefault="00FC320D" w:rsidP="00F45E44">
            <w:pPr>
              <w:pStyle w:val="TableParagraph"/>
              <w:ind w:left="29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epemilikan*</w:t>
            </w:r>
          </w:p>
        </w:tc>
        <w:tc>
          <w:tcPr>
            <w:tcW w:w="2839" w:type="dxa"/>
            <w:gridSpan w:val="2"/>
            <w:shd w:val="clear" w:color="auto" w:fill="CCCCCC"/>
          </w:tcPr>
          <w:p w14:paraId="56111E3A" w14:textId="77777777" w:rsidR="002A2B54" w:rsidRPr="009D0659" w:rsidRDefault="00FC320D" w:rsidP="00F45E44">
            <w:pPr>
              <w:pStyle w:val="TableParagraph"/>
              <w:ind w:left="1026" w:right="102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ondisi</w:t>
            </w:r>
          </w:p>
        </w:tc>
        <w:tc>
          <w:tcPr>
            <w:tcW w:w="156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69C16E49" w14:textId="77777777" w:rsidR="002A2B54" w:rsidRPr="009D0659" w:rsidRDefault="00FC320D" w:rsidP="00F45E44">
            <w:pPr>
              <w:pStyle w:val="TableParagraph"/>
              <w:ind w:left="117" w:firstLine="5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ngguna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(Jam/minggu)</w:t>
            </w:r>
          </w:p>
        </w:tc>
      </w:tr>
      <w:tr w:rsidR="002A2B54" w:rsidRPr="009D0659" w14:paraId="327A01EC" w14:textId="77777777">
        <w:trPr>
          <w:trHeight w:val="255"/>
        </w:trPr>
        <w:tc>
          <w:tcPr>
            <w:tcW w:w="567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6648BEA4" w14:textId="77777777" w:rsidR="002A2B54" w:rsidRPr="009D0659" w:rsidRDefault="002A2B54" w:rsidP="00F45E4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68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FC6810F" w14:textId="77777777" w:rsidR="002A2B54" w:rsidRPr="009D0659" w:rsidRDefault="002A2B54" w:rsidP="00F45E4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D51CA01" w14:textId="77777777" w:rsidR="002A2B54" w:rsidRPr="009D0659" w:rsidRDefault="002A2B54" w:rsidP="00F45E4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8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55BF72FC" w14:textId="77777777" w:rsidR="002A2B54" w:rsidRPr="009D0659" w:rsidRDefault="002A2B54" w:rsidP="00F45E4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2" w:type="dxa"/>
            <w:tcBorders>
              <w:bottom w:val="double" w:sz="1" w:space="0" w:color="000000"/>
            </w:tcBorders>
            <w:shd w:val="clear" w:color="auto" w:fill="CCCCCC"/>
          </w:tcPr>
          <w:p w14:paraId="2CAB1998" w14:textId="77777777" w:rsidR="002A2B54" w:rsidRPr="009D0659" w:rsidRDefault="00FC320D" w:rsidP="00F45E44">
            <w:pPr>
              <w:pStyle w:val="TableParagraph"/>
              <w:ind w:left="35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D</w:t>
            </w:r>
          </w:p>
        </w:tc>
        <w:tc>
          <w:tcPr>
            <w:tcW w:w="850" w:type="dxa"/>
            <w:tcBorders>
              <w:bottom w:val="double" w:sz="1" w:space="0" w:color="000000"/>
            </w:tcBorders>
            <w:shd w:val="clear" w:color="auto" w:fill="CCCCCC"/>
          </w:tcPr>
          <w:p w14:paraId="3B01B336" w14:textId="77777777" w:rsidR="002A2B54" w:rsidRPr="009D0659" w:rsidRDefault="00FC320D" w:rsidP="00F45E44">
            <w:pPr>
              <w:pStyle w:val="TableParagraph"/>
              <w:ind w:left="26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W</w:t>
            </w:r>
          </w:p>
        </w:tc>
        <w:tc>
          <w:tcPr>
            <w:tcW w:w="1278" w:type="dxa"/>
            <w:tcBorders>
              <w:bottom w:val="double" w:sz="1" w:space="0" w:color="000000"/>
            </w:tcBorders>
            <w:shd w:val="clear" w:color="auto" w:fill="CCCCCC"/>
          </w:tcPr>
          <w:p w14:paraId="4B44F409" w14:textId="77777777" w:rsidR="002A2B54" w:rsidRPr="009D0659" w:rsidRDefault="00FC320D" w:rsidP="00F45E44">
            <w:pPr>
              <w:pStyle w:val="TableParagraph"/>
              <w:ind w:left="235" w:right="23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1" w:type="dxa"/>
            <w:tcBorders>
              <w:bottom w:val="double" w:sz="1" w:space="0" w:color="000000"/>
            </w:tcBorders>
            <w:shd w:val="clear" w:color="auto" w:fill="CCCCCC"/>
          </w:tcPr>
          <w:p w14:paraId="2F52D9CF" w14:textId="77777777" w:rsidR="002A2B54" w:rsidRPr="009D0659" w:rsidRDefault="00FC320D" w:rsidP="00F45E44">
            <w:pPr>
              <w:pStyle w:val="TableParagraph"/>
              <w:ind w:left="90" w:right="9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idak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187A9A31" w14:textId="77777777" w:rsidR="002A2B54" w:rsidRPr="009D0659" w:rsidRDefault="002A2B54" w:rsidP="00F45E44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77313DFC" w14:textId="77777777">
        <w:trPr>
          <w:trHeight w:val="289"/>
        </w:trPr>
        <w:tc>
          <w:tcPr>
            <w:tcW w:w="567" w:type="dxa"/>
            <w:tcBorders>
              <w:top w:val="double" w:sz="1" w:space="0" w:color="000000"/>
            </w:tcBorders>
            <w:shd w:val="clear" w:color="auto" w:fill="BEBEBE"/>
          </w:tcPr>
          <w:p w14:paraId="0DA89673" w14:textId="77777777" w:rsidR="002A2B54" w:rsidRPr="009D0659" w:rsidRDefault="00FC320D" w:rsidP="00F45E44">
            <w:pPr>
              <w:pStyle w:val="TableParagraph"/>
              <w:ind w:left="128" w:right="11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681" w:type="dxa"/>
            <w:tcBorders>
              <w:top w:val="double" w:sz="1" w:space="0" w:color="000000"/>
            </w:tcBorders>
            <w:shd w:val="clear" w:color="auto" w:fill="BEBEBE"/>
          </w:tcPr>
          <w:p w14:paraId="17A079D8" w14:textId="77777777" w:rsidR="002A2B54" w:rsidRPr="009D0659" w:rsidRDefault="00FC320D" w:rsidP="00F45E44">
            <w:pPr>
              <w:pStyle w:val="TableParagraph"/>
              <w:ind w:left="1550" w:right="154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275" w:type="dxa"/>
            <w:tcBorders>
              <w:top w:val="double" w:sz="1" w:space="0" w:color="000000"/>
            </w:tcBorders>
            <w:shd w:val="clear" w:color="auto" w:fill="BEBEBE"/>
          </w:tcPr>
          <w:p w14:paraId="026F1290" w14:textId="77777777" w:rsidR="002A2B54" w:rsidRPr="009D0659" w:rsidRDefault="00FC320D" w:rsidP="00F45E44">
            <w:pPr>
              <w:pStyle w:val="TableParagraph"/>
              <w:ind w:left="492" w:right="48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BEBEBE"/>
          </w:tcPr>
          <w:p w14:paraId="7A27CF8A" w14:textId="77777777" w:rsidR="002A2B54" w:rsidRPr="009D0659" w:rsidRDefault="00FC320D" w:rsidP="00F45E44">
            <w:pPr>
              <w:pStyle w:val="TableParagraph"/>
              <w:ind w:left="235" w:right="22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992" w:type="dxa"/>
            <w:tcBorders>
              <w:top w:val="double" w:sz="1" w:space="0" w:color="000000"/>
            </w:tcBorders>
            <w:shd w:val="clear" w:color="auto" w:fill="BEBEBE"/>
          </w:tcPr>
          <w:p w14:paraId="6451C7EF" w14:textId="77777777" w:rsidR="002A2B54" w:rsidRPr="009D0659" w:rsidRDefault="00FC320D" w:rsidP="00F45E44">
            <w:pPr>
              <w:pStyle w:val="TableParagraph"/>
              <w:ind w:left="369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850" w:type="dxa"/>
            <w:tcBorders>
              <w:top w:val="double" w:sz="1" w:space="0" w:color="000000"/>
            </w:tcBorders>
            <w:shd w:val="clear" w:color="auto" w:fill="BEBEBE"/>
          </w:tcPr>
          <w:p w14:paraId="307014D6" w14:textId="77777777" w:rsidR="002A2B54" w:rsidRPr="009D0659" w:rsidRDefault="00FC320D" w:rsidP="00F45E44">
            <w:pPr>
              <w:pStyle w:val="TableParagraph"/>
              <w:ind w:left="299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BEBEBE"/>
          </w:tcPr>
          <w:p w14:paraId="56DC16A1" w14:textId="77777777" w:rsidR="002A2B54" w:rsidRPr="009D0659" w:rsidRDefault="00FC320D" w:rsidP="00F45E44">
            <w:pPr>
              <w:pStyle w:val="TableParagraph"/>
              <w:ind w:left="235" w:right="23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BEBEBE"/>
          </w:tcPr>
          <w:p w14:paraId="545D03DE" w14:textId="77777777" w:rsidR="002A2B54" w:rsidRPr="009D0659" w:rsidRDefault="00FC320D" w:rsidP="00F45E44">
            <w:pPr>
              <w:pStyle w:val="TableParagraph"/>
              <w:ind w:left="90" w:right="9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BEBEBE"/>
          </w:tcPr>
          <w:p w14:paraId="0F6A2C46" w14:textId="77777777" w:rsidR="002A2B54" w:rsidRPr="009D0659" w:rsidRDefault="00FC320D" w:rsidP="00F45E44">
            <w:pPr>
              <w:pStyle w:val="TableParagraph"/>
              <w:ind w:left="86" w:right="9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2A2B54" w:rsidRPr="009D0659" w14:paraId="01854B84" w14:textId="77777777">
        <w:trPr>
          <w:trHeight w:val="230"/>
        </w:trPr>
        <w:tc>
          <w:tcPr>
            <w:tcW w:w="567" w:type="dxa"/>
          </w:tcPr>
          <w:p w14:paraId="3723F478" w14:textId="77777777" w:rsidR="002A2B54" w:rsidRPr="009D0659" w:rsidRDefault="00FC320D" w:rsidP="00F45E44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681" w:type="dxa"/>
          </w:tcPr>
          <w:p w14:paraId="7966663F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686D8A1A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4D57F42A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23EDE9A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00EE90A4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5B2F9D1F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4CAB9B48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6E710979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AC0D97F" w14:textId="77777777">
        <w:trPr>
          <w:trHeight w:val="230"/>
        </w:trPr>
        <w:tc>
          <w:tcPr>
            <w:tcW w:w="567" w:type="dxa"/>
          </w:tcPr>
          <w:p w14:paraId="71AEB16F" w14:textId="77777777" w:rsidR="002A2B54" w:rsidRPr="009D0659" w:rsidRDefault="00FC320D" w:rsidP="00F45E44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681" w:type="dxa"/>
          </w:tcPr>
          <w:p w14:paraId="55D9EF27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24B88BE7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56DBE380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CB38362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1DC4374C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0B8A1948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4BF89B40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1B68B3A7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364BB02" w14:textId="77777777">
        <w:trPr>
          <w:trHeight w:val="230"/>
        </w:trPr>
        <w:tc>
          <w:tcPr>
            <w:tcW w:w="567" w:type="dxa"/>
          </w:tcPr>
          <w:p w14:paraId="7364B014" w14:textId="77777777" w:rsidR="002A2B54" w:rsidRPr="009D0659" w:rsidRDefault="00FC320D" w:rsidP="00F45E44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681" w:type="dxa"/>
          </w:tcPr>
          <w:p w14:paraId="78C3F263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1036BB60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1EBF0BA6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222E9482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7003F15A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624EF763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0A758E2C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5ADBF577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8095B1D" w14:textId="77777777">
        <w:trPr>
          <w:trHeight w:val="230"/>
        </w:trPr>
        <w:tc>
          <w:tcPr>
            <w:tcW w:w="567" w:type="dxa"/>
          </w:tcPr>
          <w:p w14:paraId="0A672155" w14:textId="77777777" w:rsidR="002A2B54" w:rsidRPr="009D0659" w:rsidRDefault="00FC320D" w:rsidP="00F45E44">
            <w:pPr>
              <w:pStyle w:val="TableParagraph"/>
              <w:ind w:left="128" w:right="12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4681" w:type="dxa"/>
          </w:tcPr>
          <w:p w14:paraId="3176790B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290E798F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B5A1F45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B6E5602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12E6708F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D78CBA8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0E29BE3B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72739ADF" w14:textId="77777777" w:rsidR="002A2B54" w:rsidRPr="009D0659" w:rsidRDefault="002A2B54" w:rsidP="00F45E4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79F95C58" w14:textId="77777777" w:rsidR="002A2B54" w:rsidRPr="009D0659" w:rsidRDefault="00FC320D" w:rsidP="00F45E44">
      <w:pPr>
        <w:pStyle w:val="ListParagraph"/>
        <w:numPr>
          <w:ilvl w:val="4"/>
          <w:numId w:val="9"/>
        </w:numPr>
        <w:tabs>
          <w:tab w:val="left" w:pos="426"/>
        </w:tabs>
        <w:ind w:hanging="408"/>
        <w:rPr>
          <w:rFonts w:ascii="Arial MT" w:hAnsi="Arial MT"/>
          <w:lang w:val="id-ID"/>
        </w:rPr>
      </w:pPr>
      <w:r w:rsidRPr="009D0659">
        <w:rPr>
          <w:rFonts w:ascii="Arial MT" w:hAnsi="Arial MT"/>
          <w:lang w:val="id-ID"/>
        </w:rPr>
        <w:t>Beri</w:t>
      </w:r>
      <w:r w:rsidRPr="009D0659">
        <w:rPr>
          <w:rFonts w:ascii="Arial MT" w:hAnsi="Arial MT"/>
          <w:spacing w:val="-5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tanda</w:t>
      </w:r>
      <w:r w:rsidRPr="009D0659">
        <w:rPr>
          <w:rFonts w:ascii="Arial MT" w:hAnsi="Arial MT"/>
          <w:spacing w:val="-4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centang</w:t>
      </w:r>
      <w:r w:rsidRPr="009D0659">
        <w:rPr>
          <w:rFonts w:ascii="Arial MT" w:hAnsi="Arial MT"/>
          <w:spacing w:val="-4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(√)</w:t>
      </w:r>
      <w:r w:rsidRPr="009D0659">
        <w:rPr>
          <w:rFonts w:ascii="Arial MT" w:hAnsi="Arial MT"/>
          <w:spacing w:val="-6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pada</w:t>
      </w:r>
      <w:r w:rsidRPr="009D0659">
        <w:rPr>
          <w:rFonts w:ascii="Arial MT" w:hAnsi="Arial MT"/>
          <w:spacing w:val="-2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kolom</w:t>
      </w:r>
      <w:r w:rsidRPr="009D0659">
        <w:rPr>
          <w:rFonts w:ascii="Arial MT" w:hAnsi="Arial MT"/>
          <w:spacing w:val="-3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yang</w:t>
      </w:r>
      <w:r w:rsidRPr="009D0659">
        <w:rPr>
          <w:rFonts w:ascii="Arial MT" w:hAnsi="Arial MT"/>
          <w:spacing w:val="-3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sesuai:</w:t>
      </w:r>
      <w:r w:rsidRPr="009D0659">
        <w:rPr>
          <w:rFonts w:ascii="Arial MT" w:hAnsi="Arial MT"/>
          <w:spacing w:val="-3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SD</w:t>
      </w:r>
      <w:r w:rsidRPr="009D0659">
        <w:rPr>
          <w:rFonts w:ascii="Arial MT" w:hAnsi="Arial MT"/>
          <w:spacing w:val="-3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=</w:t>
      </w:r>
      <w:r w:rsidRPr="009D0659">
        <w:rPr>
          <w:rFonts w:ascii="Arial MT" w:hAnsi="Arial MT"/>
          <w:spacing w:val="-3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Milik</w:t>
      </w:r>
      <w:r w:rsidRPr="009D0659">
        <w:rPr>
          <w:rFonts w:ascii="Arial MT" w:hAnsi="Arial MT"/>
          <w:spacing w:val="-1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Sendiri;</w:t>
      </w:r>
      <w:r w:rsidRPr="009D0659">
        <w:rPr>
          <w:rFonts w:ascii="Arial MT" w:hAnsi="Arial MT"/>
          <w:spacing w:val="-4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SW</w:t>
      </w:r>
      <w:r w:rsidRPr="009D0659">
        <w:rPr>
          <w:rFonts w:ascii="Arial MT" w:hAnsi="Arial MT"/>
          <w:spacing w:val="-3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=</w:t>
      </w:r>
      <w:r w:rsidRPr="009D0659">
        <w:rPr>
          <w:rFonts w:ascii="Arial MT" w:hAnsi="Arial MT"/>
          <w:spacing w:val="-1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Sewa/Kontrak/Kerjasama</w:t>
      </w:r>
    </w:p>
    <w:p w14:paraId="6E58A2FD" w14:textId="77777777" w:rsidR="002A2B54" w:rsidRPr="009D0659" w:rsidRDefault="002A2B54" w:rsidP="00F45E44">
      <w:pPr>
        <w:pStyle w:val="BodyText"/>
        <w:rPr>
          <w:sz w:val="26"/>
          <w:lang w:val="id-ID"/>
        </w:rPr>
      </w:pPr>
    </w:p>
    <w:p w14:paraId="5971AA09" w14:textId="77777777" w:rsidR="002A2B54" w:rsidRPr="009D0659" w:rsidRDefault="00FC320D" w:rsidP="00F45E44">
      <w:pPr>
        <w:pStyle w:val="ListParagraph"/>
        <w:numPr>
          <w:ilvl w:val="3"/>
          <w:numId w:val="9"/>
        </w:numPr>
        <w:tabs>
          <w:tab w:val="left" w:pos="855"/>
        </w:tabs>
        <w:ind w:hanging="737"/>
        <w:rPr>
          <w:b/>
          <w:lang w:val="id-ID"/>
        </w:rPr>
      </w:pPr>
      <w:r w:rsidRPr="009D0659">
        <w:rPr>
          <w:b/>
          <w:lang w:val="id-ID"/>
        </w:rPr>
        <w:t>Data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Saran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endidikan</w:t>
      </w:r>
    </w:p>
    <w:p w14:paraId="78950B49" w14:textId="3F14F32F" w:rsidR="002A2B54" w:rsidRPr="009D0659" w:rsidRDefault="00975834" w:rsidP="00F45E44">
      <w:pPr>
        <w:pStyle w:val="BodyText"/>
        <w:ind w:left="118" w:right="252"/>
        <w:jc w:val="both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 sarana pendidikan yang dapat diakses dan dipergunakan oleh PS untuk melaksanakan kegiatan pendidikan (perkuliaha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mbimbingan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ujian,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seminar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lokakarya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n lain-lain)</w:t>
      </w:r>
      <w:r w:rsidR="00FC320D" w:rsidRPr="009D0659">
        <w:rPr>
          <w:spacing w:val="2"/>
          <w:lang w:val="id-ID"/>
        </w:rPr>
        <w:t xml:space="preserve"> </w:t>
      </w:r>
      <w:r w:rsidR="004923CD" w:rsidRPr="009D0659">
        <w:rPr>
          <w:spacing w:val="2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5.2.2.2</w:t>
      </w:r>
      <w:r w:rsidR="004923CD" w:rsidRPr="009D0659">
        <w:rPr>
          <w:lang w:val="id-ID"/>
        </w:rPr>
        <w:t>)</w:t>
      </w:r>
    </w:p>
    <w:p w14:paraId="3571156F" w14:textId="77777777" w:rsidR="00F45E44" w:rsidRPr="009D0659" w:rsidRDefault="00F45E44" w:rsidP="00F45E44">
      <w:pPr>
        <w:jc w:val="both"/>
        <w:rPr>
          <w:lang w:val="id-ID"/>
        </w:rPr>
      </w:pPr>
    </w:p>
    <w:p w14:paraId="2D8528E5" w14:textId="21D8CF43" w:rsidR="00F45E44" w:rsidRPr="009D0659" w:rsidRDefault="00F45E44" w:rsidP="00FD7B43">
      <w:pPr>
        <w:pStyle w:val="BodyText"/>
        <w:spacing w:before="69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5.2.2.2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t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aran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didikan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5103"/>
        <w:gridCol w:w="1419"/>
        <w:gridCol w:w="1841"/>
        <w:gridCol w:w="1419"/>
        <w:gridCol w:w="1560"/>
        <w:gridCol w:w="1985"/>
      </w:tblGrid>
      <w:tr w:rsidR="00F45E44" w:rsidRPr="009D0659" w14:paraId="2844BF23" w14:textId="77777777" w:rsidTr="00264F54">
        <w:trPr>
          <w:trHeight w:val="361"/>
        </w:trPr>
        <w:tc>
          <w:tcPr>
            <w:tcW w:w="71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687EA52B" w14:textId="77777777" w:rsidR="00F45E44" w:rsidRPr="009D0659" w:rsidRDefault="00F45E44" w:rsidP="00264F54">
            <w:pPr>
              <w:pStyle w:val="TableParagraph"/>
              <w:spacing w:before="6"/>
              <w:rPr>
                <w:rFonts w:ascii="Arial MT"/>
                <w:sz w:val="18"/>
                <w:lang w:val="id-ID"/>
              </w:rPr>
            </w:pPr>
          </w:p>
          <w:p w14:paraId="5D934380" w14:textId="77777777" w:rsidR="00F45E44" w:rsidRPr="009D0659" w:rsidRDefault="00F45E44" w:rsidP="00264F54">
            <w:pPr>
              <w:pStyle w:val="TableParagraph"/>
              <w:ind w:left="19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5103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5918061" w14:textId="77777777" w:rsidR="00F45E44" w:rsidRPr="009D0659" w:rsidRDefault="00F45E44" w:rsidP="00264F54">
            <w:pPr>
              <w:pStyle w:val="TableParagraph"/>
              <w:spacing w:before="6"/>
              <w:rPr>
                <w:rFonts w:ascii="Arial MT"/>
                <w:sz w:val="18"/>
                <w:lang w:val="id-ID"/>
              </w:rPr>
            </w:pPr>
          </w:p>
          <w:p w14:paraId="69F7053E" w14:textId="77777777" w:rsidR="00F45E44" w:rsidRPr="009D0659" w:rsidRDefault="00F45E44" w:rsidP="00264F54">
            <w:pPr>
              <w:pStyle w:val="TableParagraph"/>
              <w:ind w:left="1910" w:right="191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arana</w:t>
            </w:r>
          </w:p>
        </w:tc>
        <w:tc>
          <w:tcPr>
            <w:tcW w:w="1419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44910D0A" w14:textId="77777777" w:rsidR="00F45E44" w:rsidRPr="009D0659" w:rsidRDefault="00F45E44" w:rsidP="00264F54">
            <w:pPr>
              <w:pStyle w:val="TableParagraph"/>
              <w:spacing w:before="6"/>
              <w:rPr>
                <w:rFonts w:ascii="Arial MT"/>
                <w:sz w:val="18"/>
                <w:lang w:val="id-ID"/>
              </w:rPr>
            </w:pPr>
          </w:p>
          <w:p w14:paraId="0BAE1998" w14:textId="77777777" w:rsidR="00F45E44" w:rsidRPr="009D0659" w:rsidRDefault="00F45E44" w:rsidP="00264F54">
            <w:pPr>
              <w:pStyle w:val="TableParagraph"/>
              <w:ind w:left="13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Unit</w:t>
            </w:r>
          </w:p>
        </w:tc>
        <w:tc>
          <w:tcPr>
            <w:tcW w:w="184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31189158" w14:textId="77777777" w:rsidR="00F45E44" w:rsidRPr="009D0659" w:rsidRDefault="00F45E44" w:rsidP="00264F54">
            <w:pPr>
              <w:pStyle w:val="TableParagraph"/>
              <w:spacing w:before="6"/>
              <w:rPr>
                <w:rFonts w:ascii="Arial MT"/>
                <w:sz w:val="18"/>
                <w:lang w:val="id-ID"/>
              </w:rPr>
            </w:pPr>
          </w:p>
          <w:p w14:paraId="168CAE7E" w14:textId="77777777" w:rsidR="00F45E44" w:rsidRPr="009D0659" w:rsidRDefault="00F45E44" w:rsidP="00264F54">
            <w:pPr>
              <w:pStyle w:val="TableParagraph"/>
              <w:ind w:left="48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ualitas*</w:t>
            </w:r>
          </w:p>
        </w:tc>
        <w:tc>
          <w:tcPr>
            <w:tcW w:w="2979" w:type="dxa"/>
            <w:gridSpan w:val="2"/>
            <w:shd w:val="clear" w:color="auto" w:fill="CCCCCC"/>
          </w:tcPr>
          <w:p w14:paraId="2E0EE33A" w14:textId="77777777" w:rsidR="00F45E44" w:rsidRPr="009D0659" w:rsidRDefault="00F45E44" w:rsidP="00264F54">
            <w:pPr>
              <w:pStyle w:val="TableParagraph"/>
              <w:spacing w:before="69"/>
              <w:ind w:left="1022" w:right="101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ondisi**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C2FFE8B" w14:textId="77777777" w:rsidR="00F45E44" w:rsidRPr="009D0659" w:rsidRDefault="00F45E44" w:rsidP="00264F54">
            <w:pPr>
              <w:pStyle w:val="TableParagraph"/>
              <w:spacing w:before="98"/>
              <w:ind w:left="277" w:right="272" w:firstLine="1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Unit Pengelola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PS,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UPPS,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T)</w:t>
            </w:r>
          </w:p>
        </w:tc>
      </w:tr>
      <w:tr w:rsidR="00F45E44" w:rsidRPr="009D0659" w14:paraId="08D8C455" w14:textId="77777777" w:rsidTr="00264F54">
        <w:trPr>
          <w:trHeight w:val="255"/>
        </w:trPr>
        <w:tc>
          <w:tcPr>
            <w:tcW w:w="71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706574BC" w14:textId="77777777" w:rsidR="00F45E44" w:rsidRPr="009D0659" w:rsidRDefault="00F45E44" w:rsidP="00264F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5103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7F3C3406" w14:textId="77777777" w:rsidR="00F45E44" w:rsidRPr="009D0659" w:rsidRDefault="00F45E44" w:rsidP="00264F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3A4C164" w14:textId="77777777" w:rsidR="00F45E44" w:rsidRPr="009D0659" w:rsidRDefault="00F45E44" w:rsidP="00264F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4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29BF2DF" w14:textId="77777777" w:rsidR="00F45E44" w:rsidRPr="009D0659" w:rsidRDefault="00F45E44" w:rsidP="00264F54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tcBorders>
              <w:bottom w:val="double" w:sz="1" w:space="0" w:color="000000"/>
            </w:tcBorders>
            <w:shd w:val="clear" w:color="auto" w:fill="CCCCCC"/>
          </w:tcPr>
          <w:p w14:paraId="53C10ACF" w14:textId="77777777" w:rsidR="00F45E44" w:rsidRPr="009D0659" w:rsidRDefault="00F45E44" w:rsidP="00264F54">
            <w:pPr>
              <w:pStyle w:val="TableParagraph"/>
              <w:spacing w:before="11" w:line="225" w:lineRule="exact"/>
              <w:ind w:left="148" w:right="14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0" w:type="dxa"/>
            <w:tcBorders>
              <w:bottom w:val="double" w:sz="1" w:space="0" w:color="000000"/>
            </w:tcBorders>
            <w:shd w:val="clear" w:color="auto" w:fill="CCCCCC"/>
          </w:tcPr>
          <w:p w14:paraId="2FC89113" w14:textId="77777777" w:rsidR="00F45E44" w:rsidRPr="009D0659" w:rsidRDefault="00F45E44" w:rsidP="00264F54">
            <w:pPr>
              <w:pStyle w:val="TableParagraph"/>
              <w:spacing w:before="11" w:line="225" w:lineRule="exact"/>
              <w:ind w:left="91" w:right="8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idak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C7252A1" w14:textId="77777777" w:rsidR="00F45E44" w:rsidRPr="009D0659" w:rsidRDefault="00F45E44" w:rsidP="00264F54">
            <w:pPr>
              <w:rPr>
                <w:sz w:val="2"/>
                <w:szCs w:val="2"/>
                <w:lang w:val="id-ID"/>
              </w:rPr>
            </w:pPr>
          </w:p>
        </w:tc>
      </w:tr>
      <w:tr w:rsidR="00F45E44" w:rsidRPr="009D0659" w14:paraId="20431767" w14:textId="77777777" w:rsidTr="00264F54">
        <w:trPr>
          <w:trHeight w:val="289"/>
        </w:trPr>
        <w:tc>
          <w:tcPr>
            <w:tcW w:w="711" w:type="dxa"/>
            <w:tcBorders>
              <w:top w:val="double" w:sz="1" w:space="0" w:color="000000"/>
            </w:tcBorders>
            <w:shd w:val="clear" w:color="auto" w:fill="BEBEBE"/>
          </w:tcPr>
          <w:p w14:paraId="7EF09C2F" w14:textId="77777777" w:rsidR="00F45E44" w:rsidRPr="009D0659" w:rsidRDefault="00F45E44" w:rsidP="00264F54">
            <w:pPr>
              <w:pStyle w:val="TableParagraph"/>
              <w:spacing w:before="32"/>
              <w:ind w:left="170" w:right="16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5103" w:type="dxa"/>
            <w:tcBorders>
              <w:top w:val="double" w:sz="1" w:space="0" w:color="000000"/>
            </w:tcBorders>
            <w:shd w:val="clear" w:color="auto" w:fill="BEBEBE"/>
          </w:tcPr>
          <w:p w14:paraId="6FA4B6D3" w14:textId="77777777" w:rsidR="00F45E44" w:rsidRPr="009D0659" w:rsidRDefault="00F45E44" w:rsidP="00264F54">
            <w:pPr>
              <w:pStyle w:val="TableParagraph"/>
              <w:spacing w:before="32"/>
              <w:ind w:left="2405" w:right="240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BEBEBE"/>
          </w:tcPr>
          <w:p w14:paraId="1D06B151" w14:textId="77777777" w:rsidR="00F45E44" w:rsidRPr="009D0659" w:rsidRDefault="00F45E44" w:rsidP="00264F54">
            <w:pPr>
              <w:pStyle w:val="TableParagraph"/>
              <w:spacing w:before="32"/>
              <w:ind w:left="148" w:right="14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841" w:type="dxa"/>
            <w:tcBorders>
              <w:top w:val="double" w:sz="1" w:space="0" w:color="000000"/>
            </w:tcBorders>
            <w:shd w:val="clear" w:color="auto" w:fill="BEBEBE"/>
          </w:tcPr>
          <w:p w14:paraId="24CD4339" w14:textId="77777777" w:rsidR="00F45E44" w:rsidRPr="009D0659" w:rsidRDefault="00F45E44" w:rsidP="00264F54">
            <w:pPr>
              <w:pStyle w:val="TableParagraph"/>
              <w:spacing w:before="32"/>
              <w:ind w:left="775" w:right="77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BEBEBE"/>
          </w:tcPr>
          <w:p w14:paraId="7198B087" w14:textId="77777777" w:rsidR="00F45E44" w:rsidRPr="009D0659" w:rsidRDefault="00F45E44" w:rsidP="00264F54">
            <w:pPr>
              <w:pStyle w:val="TableParagraph"/>
              <w:spacing w:before="32"/>
              <w:ind w:left="148" w:right="14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60" w:type="dxa"/>
            <w:tcBorders>
              <w:top w:val="double" w:sz="1" w:space="0" w:color="000000"/>
            </w:tcBorders>
            <w:shd w:val="clear" w:color="auto" w:fill="BEBEBE"/>
          </w:tcPr>
          <w:p w14:paraId="09B92E8C" w14:textId="77777777" w:rsidR="00F45E44" w:rsidRPr="009D0659" w:rsidRDefault="00F45E44" w:rsidP="00264F54">
            <w:pPr>
              <w:pStyle w:val="TableParagraph"/>
              <w:spacing w:before="32"/>
              <w:ind w:left="91" w:right="8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203B5BF2" w14:textId="77777777" w:rsidR="00F45E44" w:rsidRPr="009D0659" w:rsidRDefault="00F45E44" w:rsidP="00264F54">
            <w:pPr>
              <w:pStyle w:val="TableParagraph"/>
              <w:spacing w:before="32"/>
              <w:ind w:left="161" w:right="16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F45E44" w:rsidRPr="009D0659" w14:paraId="34B9ED7F" w14:textId="77777777" w:rsidTr="00264F54">
        <w:trPr>
          <w:trHeight w:val="230"/>
        </w:trPr>
        <w:tc>
          <w:tcPr>
            <w:tcW w:w="711" w:type="dxa"/>
          </w:tcPr>
          <w:p w14:paraId="48E57EA5" w14:textId="77777777" w:rsidR="00F45E44" w:rsidRPr="009D0659" w:rsidRDefault="00F45E44" w:rsidP="00264F54">
            <w:pPr>
              <w:pStyle w:val="TableParagraph"/>
              <w:spacing w:line="210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5103" w:type="dxa"/>
          </w:tcPr>
          <w:p w14:paraId="27384A92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35919995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1" w:type="dxa"/>
          </w:tcPr>
          <w:p w14:paraId="2DBDBB1A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62BFA358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0" w:type="dxa"/>
          </w:tcPr>
          <w:p w14:paraId="6CEA4B12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734EE527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F45E44" w:rsidRPr="009D0659" w14:paraId="360B9161" w14:textId="77777777" w:rsidTr="00264F54">
        <w:trPr>
          <w:trHeight w:val="230"/>
        </w:trPr>
        <w:tc>
          <w:tcPr>
            <w:tcW w:w="711" w:type="dxa"/>
          </w:tcPr>
          <w:p w14:paraId="5BD9035E" w14:textId="77777777" w:rsidR="00F45E44" w:rsidRPr="009D0659" w:rsidRDefault="00F45E44" w:rsidP="00264F54">
            <w:pPr>
              <w:pStyle w:val="TableParagraph"/>
              <w:spacing w:line="210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5103" w:type="dxa"/>
          </w:tcPr>
          <w:p w14:paraId="2F630C02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05D080EC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1" w:type="dxa"/>
          </w:tcPr>
          <w:p w14:paraId="2AEE8932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1C120421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0" w:type="dxa"/>
          </w:tcPr>
          <w:p w14:paraId="7A352BF8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64E4BBF5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F45E44" w:rsidRPr="009D0659" w14:paraId="468CBADE" w14:textId="77777777" w:rsidTr="00264F54">
        <w:trPr>
          <w:trHeight w:val="230"/>
        </w:trPr>
        <w:tc>
          <w:tcPr>
            <w:tcW w:w="711" w:type="dxa"/>
          </w:tcPr>
          <w:p w14:paraId="74D4F4E0" w14:textId="77777777" w:rsidR="00F45E44" w:rsidRPr="009D0659" w:rsidRDefault="00F45E44" w:rsidP="00264F54">
            <w:pPr>
              <w:pStyle w:val="TableParagraph"/>
              <w:spacing w:line="210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5103" w:type="dxa"/>
          </w:tcPr>
          <w:p w14:paraId="28C32FE2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6310CA57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1" w:type="dxa"/>
          </w:tcPr>
          <w:p w14:paraId="162F5243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307381F9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0" w:type="dxa"/>
          </w:tcPr>
          <w:p w14:paraId="5A4DF8AF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7C4A397F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F45E44" w:rsidRPr="009D0659" w14:paraId="5AB3FAA8" w14:textId="77777777" w:rsidTr="00264F54">
        <w:trPr>
          <w:trHeight w:val="230"/>
        </w:trPr>
        <w:tc>
          <w:tcPr>
            <w:tcW w:w="711" w:type="dxa"/>
          </w:tcPr>
          <w:p w14:paraId="1FE9A8B2" w14:textId="77777777" w:rsidR="00F45E44" w:rsidRPr="009D0659" w:rsidRDefault="00F45E44" w:rsidP="00264F54">
            <w:pPr>
              <w:pStyle w:val="TableParagraph"/>
              <w:spacing w:line="211" w:lineRule="exact"/>
              <w:ind w:left="171" w:right="16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5103" w:type="dxa"/>
          </w:tcPr>
          <w:p w14:paraId="61F98A88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3D446364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1" w:type="dxa"/>
          </w:tcPr>
          <w:p w14:paraId="03A5C0F5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08E83160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0" w:type="dxa"/>
          </w:tcPr>
          <w:p w14:paraId="4EBAF675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758DC463" w14:textId="77777777" w:rsidR="00F45E44" w:rsidRPr="009D0659" w:rsidRDefault="00F45E44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5A3E010" w14:textId="77777777" w:rsidR="00F45E44" w:rsidRPr="009D0659" w:rsidRDefault="00F45E44" w:rsidP="00F45E44">
      <w:pPr>
        <w:pStyle w:val="ListParagraph"/>
        <w:numPr>
          <w:ilvl w:val="4"/>
          <w:numId w:val="9"/>
        </w:numPr>
        <w:tabs>
          <w:tab w:val="left" w:pos="551"/>
        </w:tabs>
        <w:rPr>
          <w:rFonts w:ascii="Arial MT" w:hAnsi="Arial MT"/>
          <w:lang w:val="id-ID"/>
        </w:rPr>
      </w:pPr>
      <w:r w:rsidRPr="009D0659">
        <w:rPr>
          <w:rFonts w:ascii="Arial MT" w:hAnsi="Arial MT"/>
          <w:lang w:val="id-ID"/>
        </w:rPr>
        <w:t>Diisi: sangat</w:t>
      </w:r>
      <w:r w:rsidRPr="009D0659">
        <w:rPr>
          <w:rFonts w:ascii="Arial MT" w:hAnsi="Arial MT"/>
          <w:spacing w:val="1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baik,</w:t>
      </w:r>
      <w:r w:rsidRPr="009D0659">
        <w:rPr>
          <w:rFonts w:ascii="Arial MT" w:hAnsi="Arial MT"/>
          <w:spacing w:val="-3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baik,</w:t>
      </w:r>
      <w:r w:rsidRPr="009D0659">
        <w:rPr>
          <w:rFonts w:ascii="Arial MT" w:hAnsi="Arial MT"/>
          <w:spacing w:val="-2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kurang</w:t>
      </w:r>
      <w:r w:rsidRPr="009D0659">
        <w:rPr>
          <w:rFonts w:ascii="Arial MT" w:hAnsi="Arial MT"/>
          <w:spacing w:val="-4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baik,</w:t>
      </w:r>
      <w:r w:rsidRPr="009D0659">
        <w:rPr>
          <w:rFonts w:ascii="Arial MT" w:hAnsi="Arial MT"/>
          <w:spacing w:val="-2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atau</w:t>
      </w:r>
      <w:r w:rsidRPr="009D0659">
        <w:rPr>
          <w:rFonts w:ascii="Arial MT" w:hAnsi="Arial MT"/>
          <w:spacing w:val="-4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tidak</w:t>
      </w:r>
      <w:r w:rsidRPr="009D0659">
        <w:rPr>
          <w:rFonts w:ascii="Arial MT" w:hAnsi="Arial MT"/>
          <w:spacing w:val="-5"/>
          <w:lang w:val="id-ID"/>
        </w:rPr>
        <w:t xml:space="preserve"> </w:t>
      </w:r>
      <w:r w:rsidRPr="009D0659">
        <w:rPr>
          <w:rFonts w:ascii="Arial MT" w:hAnsi="Arial MT"/>
          <w:lang w:val="id-ID"/>
        </w:rPr>
        <w:t>baik</w:t>
      </w:r>
    </w:p>
    <w:p w14:paraId="08DEDE91" w14:textId="159412B0" w:rsidR="00F45E44" w:rsidRPr="009D0659" w:rsidRDefault="00F45E44" w:rsidP="00FD7B43">
      <w:pPr>
        <w:pStyle w:val="BodyText"/>
        <w:spacing w:before="30"/>
        <w:ind w:left="402"/>
        <w:rPr>
          <w:lang w:val="id-ID"/>
        </w:rPr>
        <w:sectPr w:rsidR="00F45E44" w:rsidRPr="009D0659">
          <w:pgSz w:w="16850" w:h="11910" w:orient="landscape"/>
          <w:pgMar w:top="1060" w:right="1160" w:bottom="1020" w:left="1300" w:header="0" w:footer="837" w:gutter="0"/>
          <w:cols w:space="720"/>
        </w:sectPr>
      </w:pPr>
      <w:r w:rsidRPr="009D0659">
        <w:rPr>
          <w:lang w:val="id-ID"/>
        </w:rPr>
        <w:t>**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i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eng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tand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centang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(√)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ada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kolom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esuai</w:t>
      </w:r>
    </w:p>
    <w:p w14:paraId="7757C43E" w14:textId="77777777" w:rsidR="002A2B54" w:rsidRPr="009D0659" w:rsidRDefault="002A2B54">
      <w:pPr>
        <w:pStyle w:val="BodyText"/>
        <w:rPr>
          <w:sz w:val="26"/>
          <w:lang w:val="id-ID"/>
        </w:rPr>
      </w:pPr>
    </w:p>
    <w:p w14:paraId="7D106B17" w14:textId="77777777" w:rsidR="002A2B54" w:rsidRPr="009D0659" w:rsidRDefault="00FC320D" w:rsidP="00FD7B43">
      <w:pPr>
        <w:pStyle w:val="ListParagraph"/>
        <w:numPr>
          <w:ilvl w:val="2"/>
          <w:numId w:val="9"/>
        </w:numPr>
        <w:tabs>
          <w:tab w:val="left" w:pos="671"/>
        </w:tabs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79E95932" w14:textId="643D2563" w:rsidR="002A2B54" w:rsidRPr="009D0659" w:rsidRDefault="00975834" w:rsidP="00FD7B43">
      <w:pPr>
        <w:pStyle w:val="BodyText"/>
        <w:ind w:left="118" w:right="251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 terhadap kebijakan dan pengadaan sarana pendidikan, yang meliputi jumlah, jenis, dan kualitas, serta pemanfaat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rasarana dan sarana pendidikan yang dapat diakses dan dipergunakan oleh PS untuk melaksanakan kegiatan pembelajaran: perkuliaha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mbimbingan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ujian,</w:t>
      </w:r>
      <w:r w:rsidR="00FC320D" w:rsidRPr="009D0659">
        <w:rPr>
          <w:spacing w:val="3"/>
          <w:lang w:val="id-ID"/>
        </w:rPr>
        <w:t xml:space="preserve"> </w:t>
      </w:r>
      <w:r w:rsidR="00FC320D" w:rsidRPr="009D0659">
        <w:rPr>
          <w:lang w:val="id-ID"/>
        </w:rPr>
        <w:t>seminar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lokakarya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n lain-lain.</w:t>
      </w:r>
    </w:p>
    <w:p w14:paraId="18D03257" w14:textId="046F0667" w:rsidR="00FD7B43" w:rsidRPr="009D0659" w:rsidRDefault="00FD7B43" w:rsidP="00FD7B43">
      <w:pPr>
        <w:pStyle w:val="BodyText"/>
        <w:ind w:left="118" w:right="251"/>
        <w:jc w:val="both"/>
        <w:rPr>
          <w:lang w:val="id-ID"/>
        </w:rPr>
      </w:pPr>
    </w:p>
    <w:p w14:paraId="080FDF82" w14:textId="77777777" w:rsidR="002A2B54" w:rsidRPr="009D0659" w:rsidRDefault="002A2B54" w:rsidP="00FD7B43">
      <w:pPr>
        <w:pStyle w:val="BodyText"/>
        <w:rPr>
          <w:sz w:val="33"/>
          <w:lang w:val="id-ID"/>
        </w:rPr>
      </w:pPr>
    </w:p>
    <w:p w14:paraId="63FE39F1" w14:textId="77777777" w:rsidR="002A2B54" w:rsidRPr="009D0659" w:rsidRDefault="00FC320D" w:rsidP="00FD7B43">
      <w:pPr>
        <w:pStyle w:val="ListParagraph"/>
        <w:numPr>
          <w:ilvl w:val="2"/>
          <w:numId w:val="9"/>
        </w:numPr>
        <w:tabs>
          <w:tab w:val="left" w:pos="669"/>
        </w:tabs>
        <w:ind w:left="668" w:hanging="551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2B01C9D7" w14:textId="216A1F13" w:rsidR="002A2B54" w:rsidRPr="009D0659" w:rsidRDefault="00975834" w:rsidP="00FD7B43">
      <w:pPr>
        <w:pStyle w:val="BodyText"/>
        <w:ind w:left="118" w:right="253"/>
        <w:jc w:val="both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dak lanjut yang telah diambil oleh UPPS dalam rangk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ningkatkan jumlah, jenis, kualitas, dan pemanfaatan prasarana dan sarana kegiatan pembelajaran: perkuliahan, pembimbingan, ujia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seminar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lokakarya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n lain-lain.</w:t>
      </w:r>
    </w:p>
    <w:p w14:paraId="7F36D538" w14:textId="0565CDEC" w:rsidR="00FD7B43" w:rsidRPr="009D0659" w:rsidRDefault="00FD7B43" w:rsidP="00FD7B43">
      <w:pPr>
        <w:pStyle w:val="BodyText"/>
        <w:ind w:left="118" w:right="253"/>
        <w:jc w:val="both"/>
        <w:rPr>
          <w:lang w:val="id-ID"/>
        </w:rPr>
      </w:pPr>
    </w:p>
    <w:p w14:paraId="55BC7DA0" w14:textId="030FF0A1" w:rsidR="00E6251F" w:rsidRPr="009D0659" w:rsidRDefault="00E6251F" w:rsidP="00FD7B43">
      <w:pPr>
        <w:pStyle w:val="BodyText"/>
        <w:ind w:left="118" w:right="253"/>
        <w:jc w:val="both"/>
        <w:rPr>
          <w:lang w:val="id-ID"/>
        </w:rPr>
      </w:pPr>
    </w:p>
    <w:p w14:paraId="7EA8F72C" w14:textId="77777777" w:rsidR="002A2B54" w:rsidRPr="009D0659" w:rsidRDefault="002A2B54" w:rsidP="00FD7B43">
      <w:pPr>
        <w:jc w:val="both"/>
        <w:rPr>
          <w:lang w:val="id-ID"/>
        </w:rPr>
        <w:sectPr w:rsidR="002A2B54" w:rsidRPr="009D0659">
          <w:pgSz w:w="16850" w:h="11910" w:orient="landscape"/>
          <w:pgMar w:top="1060" w:right="1160" w:bottom="1020" w:left="1300" w:header="0" w:footer="837" w:gutter="0"/>
          <w:cols w:space="720"/>
        </w:sectPr>
      </w:pPr>
    </w:p>
    <w:p w14:paraId="5276D964" w14:textId="105C2E68" w:rsidR="002A2B54" w:rsidRPr="009D0659" w:rsidRDefault="00FC320D" w:rsidP="00997FF2">
      <w:pPr>
        <w:pStyle w:val="Heading2"/>
        <w:ind w:left="113" w:firstLine="0"/>
        <w:jc w:val="both"/>
        <w:rPr>
          <w:lang w:val="id-ID"/>
        </w:rPr>
      </w:pPr>
      <w:bookmarkStart w:id="7" w:name="_TOC_250004"/>
      <w:r w:rsidRPr="009D0659">
        <w:rPr>
          <w:lang w:val="id-ID"/>
        </w:rPr>
        <w:lastRenderedPageBreak/>
        <w:t>KRITERIA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6.</w:t>
      </w:r>
      <w:r w:rsidRPr="009D0659">
        <w:rPr>
          <w:spacing w:val="-4"/>
          <w:lang w:val="id-ID"/>
        </w:rPr>
        <w:t xml:space="preserve"> </w:t>
      </w:r>
      <w:bookmarkEnd w:id="7"/>
      <w:r w:rsidRPr="009D0659">
        <w:rPr>
          <w:lang w:val="id-ID"/>
        </w:rPr>
        <w:t>PENDIDIKAN</w:t>
      </w:r>
    </w:p>
    <w:p w14:paraId="3B6D0002" w14:textId="77777777" w:rsidR="00997FF2" w:rsidRPr="009D0659" w:rsidRDefault="00997FF2" w:rsidP="00997FF2">
      <w:pPr>
        <w:pStyle w:val="Heading2"/>
        <w:ind w:left="113" w:firstLine="0"/>
        <w:jc w:val="both"/>
        <w:rPr>
          <w:lang w:val="id-ID"/>
        </w:rPr>
      </w:pPr>
    </w:p>
    <w:p w14:paraId="7475BB1E" w14:textId="43E3FA04" w:rsidR="002A2B54" w:rsidRPr="009D0659" w:rsidRDefault="00FC320D" w:rsidP="00997FF2">
      <w:pPr>
        <w:pStyle w:val="ListParagraph"/>
        <w:numPr>
          <w:ilvl w:val="1"/>
          <w:numId w:val="8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Kurikulum PS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Perangkat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embelajaran</w:t>
      </w:r>
    </w:p>
    <w:p w14:paraId="63985320" w14:textId="77777777" w:rsidR="002A2B54" w:rsidRPr="009D0659" w:rsidRDefault="00FC320D" w:rsidP="00997FF2">
      <w:pPr>
        <w:pStyle w:val="ListParagraph"/>
        <w:numPr>
          <w:ilvl w:val="2"/>
          <w:numId w:val="8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65B9DBBF" w14:textId="22F1B676" w:rsidR="002A2B54" w:rsidRPr="009D0659" w:rsidRDefault="00FC320D" w:rsidP="00997FF2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engatu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encanaan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nyusunan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laksanaan,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penilaian, dan perbaikan kurikulum PS, yaitu kurikulum yang mengakomodasi kebijakan Merdek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Belajar-Kampus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erdeka.</w:t>
      </w:r>
    </w:p>
    <w:p w14:paraId="279F82C8" w14:textId="25BBFDF8" w:rsidR="00997FF2" w:rsidRPr="009D0659" w:rsidRDefault="00997FF2" w:rsidP="00997FF2">
      <w:pPr>
        <w:pStyle w:val="BodyText"/>
        <w:ind w:left="113" w:right="106"/>
        <w:jc w:val="both"/>
        <w:rPr>
          <w:lang w:val="id-ID"/>
        </w:rPr>
      </w:pPr>
    </w:p>
    <w:p w14:paraId="32DB7603" w14:textId="44B3F348" w:rsidR="00E6251F" w:rsidRPr="009D0659" w:rsidRDefault="00E6251F" w:rsidP="00997FF2">
      <w:pPr>
        <w:pStyle w:val="BodyText"/>
        <w:ind w:left="113" w:right="106"/>
        <w:jc w:val="both"/>
        <w:rPr>
          <w:lang w:val="id-ID"/>
        </w:rPr>
      </w:pPr>
    </w:p>
    <w:p w14:paraId="26302886" w14:textId="77777777" w:rsidR="002A2B54" w:rsidRPr="009D0659" w:rsidRDefault="002A2B54" w:rsidP="00997FF2">
      <w:pPr>
        <w:pStyle w:val="BodyText"/>
        <w:rPr>
          <w:sz w:val="33"/>
          <w:lang w:val="id-ID"/>
        </w:rPr>
      </w:pPr>
    </w:p>
    <w:p w14:paraId="208F5301" w14:textId="77777777" w:rsidR="002A2B54" w:rsidRPr="009D0659" w:rsidRDefault="00FC320D" w:rsidP="00997FF2">
      <w:pPr>
        <w:pStyle w:val="ListParagraph"/>
        <w:numPr>
          <w:ilvl w:val="2"/>
          <w:numId w:val="8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35701B4A" w14:textId="77777777" w:rsidR="002A2B54" w:rsidRPr="009D0659" w:rsidRDefault="00FC320D" w:rsidP="00997FF2">
      <w:pPr>
        <w:pStyle w:val="ListParagraph"/>
        <w:numPr>
          <w:ilvl w:val="3"/>
          <w:numId w:val="8"/>
        </w:numPr>
        <w:tabs>
          <w:tab w:val="left" w:pos="849"/>
        </w:tabs>
        <w:rPr>
          <w:b/>
          <w:lang w:val="id-ID"/>
        </w:rPr>
      </w:pPr>
      <w:r w:rsidRPr="009D0659">
        <w:rPr>
          <w:b/>
          <w:lang w:val="id-ID"/>
        </w:rPr>
        <w:t>Kurikulum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S</w:t>
      </w:r>
    </w:p>
    <w:p w14:paraId="28D3BC21" w14:textId="6BFC3870" w:rsidR="002A2B54" w:rsidRPr="009D0659" w:rsidRDefault="003A2D38" w:rsidP="00997FF2">
      <w:pPr>
        <w:pStyle w:val="BodyText"/>
        <w:ind w:left="113" w:right="110"/>
        <w:jc w:val="both"/>
        <w:rPr>
          <w:lang w:val="id-ID"/>
        </w:rPr>
      </w:pPr>
      <w:r w:rsidRPr="009D0659">
        <w:rPr>
          <w:lang w:val="id-ID"/>
        </w:rPr>
        <w:t>Tautan (link) d</w:t>
      </w:r>
      <w:r w:rsidR="00FC320D" w:rsidRPr="009D0659">
        <w:rPr>
          <w:lang w:val="id-ID"/>
        </w:rPr>
        <w:t>okume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urikulu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muat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aspek-aspek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sebaga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berikut: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identita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S;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evaluasi terhadap pelaksanaan kurikulum sebelumnya; landasan pengembangan kurikulum; visi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isi, dan tujuan PS; profil lulusan; capaian pembelajaran lulusan (CPL); bidang kajian; daftar mata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kuliah; dan perangkat pembelajaran. Kemukakan bagian dalam Kurikulum PS yang memberi hak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pada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mahasiswa untuk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belajar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luar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(Kebijak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erdeka Belajar-Kampus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Merdeka).</w:t>
      </w:r>
    </w:p>
    <w:p w14:paraId="460E223D" w14:textId="0E8A09D1" w:rsidR="00997FF2" w:rsidRPr="009D0659" w:rsidRDefault="00997FF2" w:rsidP="00997FF2">
      <w:pPr>
        <w:pStyle w:val="BodyText"/>
        <w:ind w:left="113" w:right="110"/>
        <w:jc w:val="both"/>
        <w:rPr>
          <w:lang w:val="id-ID"/>
        </w:rPr>
      </w:pPr>
    </w:p>
    <w:p w14:paraId="55548131" w14:textId="12448B66" w:rsidR="00E6251F" w:rsidRPr="009D0659" w:rsidRDefault="00E6251F" w:rsidP="00997FF2">
      <w:pPr>
        <w:pStyle w:val="BodyText"/>
        <w:ind w:left="113" w:right="110"/>
        <w:jc w:val="both"/>
        <w:rPr>
          <w:lang w:val="id-ID"/>
        </w:rPr>
      </w:pPr>
    </w:p>
    <w:p w14:paraId="5DE4F416" w14:textId="77777777" w:rsidR="002A2B54" w:rsidRPr="009D0659" w:rsidRDefault="002A2B54" w:rsidP="00997FF2">
      <w:pPr>
        <w:pStyle w:val="BodyText"/>
        <w:rPr>
          <w:sz w:val="33"/>
          <w:lang w:val="id-ID"/>
        </w:rPr>
      </w:pPr>
    </w:p>
    <w:p w14:paraId="3374CF61" w14:textId="77777777" w:rsidR="002A2B54" w:rsidRPr="009D0659" w:rsidRDefault="00FC320D" w:rsidP="00997FF2">
      <w:pPr>
        <w:pStyle w:val="ListParagraph"/>
        <w:numPr>
          <w:ilvl w:val="3"/>
          <w:numId w:val="8"/>
        </w:numPr>
        <w:tabs>
          <w:tab w:val="left" w:pos="848"/>
        </w:tabs>
        <w:ind w:left="847" w:hanging="735"/>
        <w:rPr>
          <w:b/>
          <w:lang w:val="id-ID"/>
        </w:rPr>
      </w:pPr>
      <w:r w:rsidRPr="009D0659">
        <w:rPr>
          <w:b/>
          <w:lang w:val="id-ID"/>
        </w:rPr>
        <w:t>Mat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Kuliah,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CPL,</w:t>
      </w:r>
      <w:r w:rsidRPr="009D0659">
        <w:rPr>
          <w:b/>
          <w:spacing w:val="1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erangkat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embelajaran</w:t>
      </w:r>
    </w:p>
    <w:p w14:paraId="2344787C" w14:textId="3B96FBD8" w:rsidR="002A2B54" w:rsidRPr="009D0659" w:rsidRDefault="00E6251F" w:rsidP="00997FF2">
      <w:pPr>
        <w:pStyle w:val="BodyText"/>
        <w:ind w:left="113" w:right="112"/>
        <w:jc w:val="both"/>
        <w:rPr>
          <w:lang w:val="id-ID"/>
        </w:rPr>
      </w:pPr>
      <w:r w:rsidRPr="009D0659">
        <w:rPr>
          <w:lang w:val="id-ID"/>
        </w:rPr>
        <w:t>M</w:t>
      </w:r>
      <w:r w:rsidR="00FC320D" w:rsidRPr="009D0659">
        <w:rPr>
          <w:lang w:val="id-ID"/>
        </w:rPr>
        <w:t>ata kuliah beserta karakteristiknya (kode mata kuliah, jenis mata kuliah, bobot mat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uliah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unit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yelenggara)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sesuaianny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CPL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tersedia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rangkat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mbelajaran</w:t>
      </w:r>
      <w:r w:rsidR="00FC320D" w:rsidRPr="009D0659">
        <w:rPr>
          <w:spacing w:val="2"/>
          <w:lang w:val="id-ID"/>
        </w:rPr>
        <w:t xml:space="preserve"> </w:t>
      </w:r>
      <w:r w:rsidR="004923CD" w:rsidRPr="009D0659">
        <w:rPr>
          <w:spacing w:val="2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6.1.2.2</w:t>
      </w:r>
      <w:r w:rsidR="004923CD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14CEE206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5FC1C3C3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278009E6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76089245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41E0597A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56D57343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55B3B84A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6AB1DEC0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44BB4CDB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608056FB" w14:textId="77777777" w:rsidR="002A2B54" w:rsidRPr="009D0659" w:rsidRDefault="002A2B54" w:rsidP="00997FF2">
      <w:pPr>
        <w:pStyle w:val="BodyText"/>
        <w:rPr>
          <w:sz w:val="15"/>
          <w:lang w:val="id-ID"/>
        </w:rPr>
      </w:pPr>
    </w:p>
    <w:p w14:paraId="3695CAD4" w14:textId="77777777" w:rsidR="002A2B54" w:rsidRPr="009D0659" w:rsidRDefault="00FC320D" w:rsidP="00997FF2">
      <w:pPr>
        <w:pStyle w:val="BodyText"/>
        <w:ind w:left="1109" w:right="1104"/>
        <w:jc w:val="center"/>
        <w:rPr>
          <w:lang w:val="id-ID"/>
        </w:rPr>
      </w:pPr>
      <w:r w:rsidRPr="009D0659">
        <w:rPr>
          <w:lang w:val="id-ID"/>
        </w:rPr>
        <w:t>29</w:t>
      </w:r>
    </w:p>
    <w:p w14:paraId="2B92F338" w14:textId="77777777" w:rsidR="002A2B54" w:rsidRPr="009D0659" w:rsidRDefault="002A2B54" w:rsidP="00997FF2">
      <w:pPr>
        <w:jc w:val="center"/>
        <w:rPr>
          <w:lang w:val="id-ID"/>
        </w:rPr>
        <w:sectPr w:rsidR="002A2B54" w:rsidRPr="009D0659">
          <w:footerReference w:type="default" r:id="rId16"/>
          <w:pgSz w:w="11910" w:h="16850"/>
          <w:pgMar w:top="1340" w:right="1020" w:bottom="280" w:left="1020" w:header="0" w:footer="0" w:gutter="0"/>
          <w:cols w:space="720"/>
        </w:sectPr>
      </w:pPr>
    </w:p>
    <w:p w14:paraId="3F897AC5" w14:textId="77777777" w:rsidR="002A2B54" w:rsidRPr="009D0659" w:rsidRDefault="00FC320D" w:rsidP="00997FF2">
      <w:pPr>
        <w:pStyle w:val="BodyText"/>
        <w:ind w:left="402"/>
        <w:rPr>
          <w:lang w:val="id-ID"/>
        </w:rPr>
      </w:pPr>
      <w:r w:rsidRPr="009D0659">
        <w:rPr>
          <w:lang w:val="id-ID"/>
        </w:rPr>
        <w:lastRenderedPageBreak/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6.1.2.2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t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uliah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CPL,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rangkat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mbelajaran</w:t>
      </w:r>
    </w:p>
    <w:p w14:paraId="18379FBA" w14:textId="77777777" w:rsidR="002A2B54" w:rsidRPr="009D0659" w:rsidRDefault="002A2B54" w:rsidP="00997FF2">
      <w:pPr>
        <w:pStyle w:val="BodyText"/>
        <w:rPr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7"/>
        <w:gridCol w:w="1166"/>
        <w:gridCol w:w="1877"/>
        <w:gridCol w:w="1039"/>
        <w:gridCol w:w="1183"/>
        <w:gridCol w:w="1071"/>
        <w:gridCol w:w="979"/>
        <w:gridCol w:w="905"/>
        <w:gridCol w:w="953"/>
        <w:gridCol w:w="922"/>
        <w:gridCol w:w="1519"/>
        <w:gridCol w:w="1596"/>
      </w:tblGrid>
      <w:tr w:rsidR="002A2B54" w:rsidRPr="009D0659" w14:paraId="47C39E27" w14:textId="77777777">
        <w:trPr>
          <w:trHeight w:val="230"/>
        </w:trPr>
        <w:tc>
          <w:tcPr>
            <w:tcW w:w="677" w:type="dxa"/>
            <w:vMerge w:val="restart"/>
            <w:shd w:val="clear" w:color="auto" w:fill="D9D9D9"/>
          </w:tcPr>
          <w:p w14:paraId="28F752FA" w14:textId="77777777" w:rsidR="002A2B54" w:rsidRPr="009D0659" w:rsidRDefault="00FC320D" w:rsidP="00997FF2">
            <w:pPr>
              <w:pStyle w:val="TableParagraph"/>
              <w:ind w:left="17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1166" w:type="dxa"/>
            <w:vMerge w:val="restart"/>
            <w:shd w:val="clear" w:color="auto" w:fill="D9D9D9"/>
          </w:tcPr>
          <w:p w14:paraId="33370156" w14:textId="77777777" w:rsidR="002A2B54" w:rsidRPr="009D0659" w:rsidRDefault="00FC320D" w:rsidP="00997FF2">
            <w:pPr>
              <w:pStyle w:val="TableParagraph"/>
              <w:ind w:left="15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ode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K</w:t>
            </w:r>
          </w:p>
        </w:tc>
        <w:tc>
          <w:tcPr>
            <w:tcW w:w="1877" w:type="dxa"/>
            <w:vMerge w:val="restart"/>
            <w:shd w:val="clear" w:color="auto" w:fill="D9D9D9"/>
          </w:tcPr>
          <w:p w14:paraId="603B02C7" w14:textId="77777777" w:rsidR="002A2B54" w:rsidRPr="009D0659" w:rsidRDefault="00FC320D" w:rsidP="00997FF2">
            <w:pPr>
              <w:pStyle w:val="TableParagraph"/>
              <w:ind w:left="631" w:right="395" w:hanging="22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1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ta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3293" w:type="dxa"/>
            <w:gridSpan w:val="3"/>
            <w:shd w:val="clear" w:color="auto" w:fill="D9D9D9"/>
          </w:tcPr>
          <w:p w14:paraId="52E67185" w14:textId="77777777" w:rsidR="002A2B54" w:rsidRPr="009D0659" w:rsidRDefault="00FC320D" w:rsidP="00997FF2">
            <w:pPr>
              <w:pStyle w:val="TableParagraph"/>
              <w:ind w:left="764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t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uliah*</w:t>
            </w:r>
          </w:p>
        </w:tc>
        <w:tc>
          <w:tcPr>
            <w:tcW w:w="979" w:type="dxa"/>
            <w:vMerge w:val="restart"/>
            <w:shd w:val="clear" w:color="auto" w:fill="D9D9D9"/>
          </w:tcPr>
          <w:p w14:paraId="6D9DE45D" w14:textId="77777777" w:rsidR="002A2B54" w:rsidRPr="009D0659" w:rsidRDefault="00FC320D" w:rsidP="00997FF2">
            <w:pPr>
              <w:pStyle w:val="TableParagraph"/>
              <w:ind w:left="322" w:right="109" w:hanging="18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w w:val="9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ks</w:t>
            </w:r>
          </w:p>
        </w:tc>
        <w:tc>
          <w:tcPr>
            <w:tcW w:w="2780" w:type="dxa"/>
            <w:gridSpan w:val="3"/>
            <w:shd w:val="clear" w:color="auto" w:fill="D9D9D9"/>
          </w:tcPr>
          <w:p w14:paraId="5D4EB6F3" w14:textId="77777777" w:rsidR="002A2B54" w:rsidRPr="009D0659" w:rsidRDefault="00FC320D" w:rsidP="00997FF2">
            <w:pPr>
              <w:pStyle w:val="TableParagraph"/>
              <w:ind w:left="41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Unit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yelenggara*</w:t>
            </w:r>
          </w:p>
        </w:tc>
        <w:tc>
          <w:tcPr>
            <w:tcW w:w="1519" w:type="dxa"/>
            <w:vMerge w:val="restart"/>
            <w:shd w:val="clear" w:color="auto" w:fill="D9D9D9"/>
          </w:tcPr>
          <w:p w14:paraId="2FCD6929" w14:textId="77777777" w:rsidR="002A2B54" w:rsidRPr="009D0659" w:rsidRDefault="00FC320D" w:rsidP="00997FF2">
            <w:pPr>
              <w:pStyle w:val="TableParagraph"/>
              <w:ind w:left="135" w:right="123" w:firstLine="6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esesuai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engan</w:t>
            </w:r>
            <w:r w:rsidRPr="009D0659">
              <w:rPr>
                <w:b/>
                <w:spacing w:val="-1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CPL*</w:t>
            </w:r>
          </w:p>
        </w:tc>
        <w:tc>
          <w:tcPr>
            <w:tcW w:w="1596" w:type="dxa"/>
            <w:vMerge w:val="restart"/>
            <w:shd w:val="clear" w:color="auto" w:fill="D9D9D9"/>
          </w:tcPr>
          <w:p w14:paraId="76481E69" w14:textId="77777777" w:rsidR="002A2B54" w:rsidRPr="009D0659" w:rsidRDefault="00FC320D" w:rsidP="00997FF2">
            <w:pPr>
              <w:pStyle w:val="TableParagraph"/>
              <w:ind w:left="109" w:firstLine="206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rangkat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Pembelajaran*</w:t>
            </w:r>
          </w:p>
        </w:tc>
      </w:tr>
      <w:tr w:rsidR="002A2B54" w:rsidRPr="009D0659" w14:paraId="760FC2C2" w14:textId="77777777">
        <w:trPr>
          <w:trHeight w:val="230"/>
        </w:trPr>
        <w:tc>
          <w:tcPr>
            <w:tcW w:w="677" w:type="dxa"/>
            <w:vMerge/>
            <w:tcBorders>
              <w:top w:val="nil"/>
            </w:tcBorders>
            <w:shd w:val="clear" w:color="auto" w:fill="D9D9D9"/>
          </w:tcPr>
          <w:p w14:paraId="36970952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66" w:type="dxa"/>
            <w:vMerge/>
            <w:tcBorders>
              <w:top w:val="nil"/>
            </w:tcBorders>
            <w:shd w:val="clear" w:color="auto" w:fill="D9D9D9"/>
          </w:tcPr>
          <w:p w14:paraId="5B4D6FBF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77" w:type="dxa"/>
            <w:vMerge/>
            <w:tcBorders>
              <w:top w:val="nil"/>
            </w:tcBorders>
            <w:shd w:val="clear" w:color="auto" w:fill="D9D9D9"/>
          </w:tcPr>
          <w:p w14:paraId="44C4CDE0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039" w:type="dxa"/>
            <w:shd w:val="clear" w:color="auto" w:fill="D9D9D9"/>
          </w:tcPr>
          <w:p w14:paraId="4D1ADBE6" w14:textId="77777777" w:rsidR="002A2B54" w:rsidRPr="009D0659" w:rsidRDefault="00FC320D" w:rsidP="00997FF2">
            <w:pPr>
              <w:pStyle w:val="TableParagraph"/>
              <w:ind w:left="253" w:right="24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eori</w:t>
            </w:r>
          </w:p>
        </w:tc>
        <w:tc>
          <w:tcPr>
            <w:tcW w:w="1183" w:type="dxa"/>
            <w:shd w:val="clear" w:color="auto" w:fill="D9D9D9"/>
          </w:tcPr>
          <w:p w14:paraId="1A72D203" w14:textId="77777777" w:rsidR="002A2B54" w:rsidRPr="009D0659" w:rsidRDefault="00FC320D" w:rsidP="00997FF2">
            <w:pPr>
              <w:pStyle w:val="TableParagraph"/>
              <w:ind w:left="86" w:right="7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raktikum</w:t>
            </w:r>
          </w:p>
        </w:tc>
        <w:tc>
          <w:tcPr>
            <w:tcW w:w="1071" w:type="dxa"/>
            <w:shd w:val="clear" w:color="auto" w:fill="D9D9D9"/>
          </w:tcPr>
          <w:p w14:paraId="41EF6D32" w14:textId="77777777" w:rsidR="002A2B54" w:rsidRPr="009D0659" w:rsidRDefault="00FC320D" w:rsidP="00997FF2">
            <w:pPr>
              <w:pStyle w:val="TableParagraph"/>
              <w:ind w:left="178" w:right="17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raktik</w:t>
            </w:r>
          </w:p>
        </w:tc>
        <w:tc>
          <w:tcPr>
            <w:tcW w:w="979" w:type="dxa"/>
            <w:vMerge/>
            <w:tcBorders>
              <w:top w:val="nil"/>
            </w:tcBorders>
            <w:shd w:val="clear" w:color="auto" w:fill="D9D9D9"/>
          </w:tcPr>
          <w:p w14:paraId="193CE22C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05" w:type="dxa"/>
            <w:shd w:val="clear" w:color="auto" w:fill="D9D9D9"/>
          </w:tcPr>
          <w:p w14:paraId="4FBD5EA4" w14:textId="77777777" w:rsidR="002A2B54" w:rsidRPr="009D0659" w:rsidRDefault="00FC320D" w:rsidP="00997FF2">
            <w:pPr>
              <w:pStyle w:val="TableParagraph"/>
              <w:ind w:left="303" w:right="29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T</w:t>
            </w:r>
          </w:p>
        </w:tc>
        <w:tc>
          <w:tcPr>
            <w:tcW w:w="953" w:type="dxa"/>
            <w:shd w:val="clear" w:color="auto" w:fill="D9D9D9"/>
          </w:tcPr>
          <w:p w14:paraId="2EE49D4F" w14:textId="77777777" w:rsidR="002A2B54" w:rsidRPr="009D0659" w:rsidRDefault="00FC320D" w:rsidP="00997FF2">
            <w:pPr>
              <w:pStyle w:val="TableParagraph"/>
              <w:ind w:left="184" w:right="17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UPPS</w:t>
            </w:r>
          </w:p>
        </w:tc>
        <w:tc>
          <w:tcPr>
            <w:tcW w:w="922" w:type="dxa"/>
            <w:shd w:val="clear" w:color="auto" w:fill="D9D9D9"/>
          </w:tcPr>
          <w:p w14:paraId="1373B07A" w14:textId="77777777" w:rsidR="002A2B54" w:rsidRPr="009D0659" w:rsidRDefault="00FC320D" w:rsidP="00997FF2">
            <w:pPr>
              <w:pStyle w:val="TableParagraph"/>
              <w:ind w:left="259" w:right="25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S</w:t>
            </w:r>
          </w:p>
        </w:tc>
        <w:tc>
          <w:tcPr>
            <w:tcW w:w="1519" w:type="dxa"/>
            <w:vMerge/>
            <w:tcBorders>
              <w:top w:val="nil"/>
            </w:tcBorders>
            <w:shd w:val="clear" w:color="auto" w:fill="D9D9D9"/>
          </w:tcPr>
          <w:p w14:paraId="5845E474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96" w:type="dxa"/>
            <w:vMerge/>
            <w:tcBorders>
              <w:top w:val="nil"/>
            </w:tcBorders>
            <w:shd w:val="clear" w:color="auto" w:fill="D9D9D9"/>
          </w:tcPr>
          <w:p w14:paraId="0C5A0F75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6A299DA1" w14:textId="77777777">
        <w:trPr>
          <w:trHeight w:val="230"/>
        </w:trPr>
        <w:tc>
          <w:tcPr>
            <w:tcW w:w="677" w:type="dxa"/>
            <w:shd w:val="clear" w:color="auto" w:fill="BEBEBE"/>
          </w:tcPr>
          <w:p w14:paraId="55AF82B6" w14:textId="77777777" w:rsidR="002A2B54" w:rsidRPr="009D0659" w:rsidRDefault="00FC320D" w:rsidP="00997FF2">
            <w:pPr>
              <w:pStyle w:val="TableParagraph"/>
              <w:ind w:left="183" w:right="17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166" w:type="dxa"/>
            <w:shd w:val="clear" w:color="auto" w:fill="BEBEBE"/>
          </w:tcPr>
          <w:p w14:paraId="4936723C" w14:textId="77777777" w:rsidR="002A2B54" w:rsidRPr="009D0659" w:rsidRDefault="00FC320D" w:rsidP="00997FF2">
            <w:pPr>
              <w:pStyle w:val="TableParagraph"/>
              <w:ind w:left="440" w:right="43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877" w:type="dxa"/>
            <w:shd w:val="clear" w:color="auto" w:fill="BEBEBE"/>
          </w:tcPr>
          <w:p w14:paraId="48C933C6" w14:textId="77777777" w:rsidR="002A2B54" w:rsidRPr="009D0659" w:rsidRDefault="00FC320D" w:rsidP="00997FF2">
            <w:pPr>
              <w:pStyle w:val="TableParagraph"/>
              <w:ind w:left="795" w:right="78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039" w:type="dxa"/>
            <w:shd w:val="clear" w:color="auto" w:fill="BEBEBE"/>
          </w:tcPr>
          <w:p w14:paraId="69D413CF" w14:textId="77777777" w:rsidR="002A2B54" w:rsidRPr="009D0659" w:rsidRDefault="00FC320D" w:rsidP="00997FF2">
            <w:pPr>
              <w:pStyle w:val="TableParagraph"/>
              <w:ind w:left="253" w:right="24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183" w:type="dxa"/>
            <w:shd w:val="clear" w:color="auto" w:fill="BEBEBE"/>
          </w:tcPr>
          <w:p w14:paraId="0808E716" w14:textId="77777777" w:rsidR="002A2B54" w:rsidRPr="009D0659" w:rsidRDefault="00FC320D" w:rsidP="00997FF2">
            <w:pPr>
              <w:pStyle w:val="TableParagraph"/>
              <w:ind w:left="86" w:right="7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071" w:type="dxa"/>
            <w:shd w:val="clear" w:color="auto" w:fill="BEBEBE"/>
          </w:tcPr>
          <w:p w14:paraId="5895E645" w14:textId="77777777" w:rsidR="002A2B54" w:rsidRPr="009D0659" w:rsidRDefault="00FC320D" w:rsidP="00997FF2">
            <w:pPr>
              <w:pStyle w:val="TableParagraph"/>
              <w:ind w:left="178" w:right="17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979" w:type="dxa"/>
            <w:shd w:val="clear" w:color="auto" w:fill="BEBEBE"/>
          </w:tcPr>
          <w:p w14:paraId="09AFD683" w14:textId="77777777" w:rsidR="002A2B54" w:rsidRPr="009D0659" w:rsidRDefault="00FC320D" w:rsidP="00997FF2">
            <w:pPr>
              <w:pStyle w:val="TableParagraph"/>
              <w:ind w:left="347" w:right="33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905" w:type="dxa"/>
            <w:shd w:val="clear" w:color="auto" w:fill="BEBEBE"/>
          </w:tcPr>
          <w:p w14:paraId="39C51337" w14:textId="77777777" w:rsidR="002A2B54" w:rsidRPr="009D0659" w:rsidRDefault="00FC320D" w:rsidP="00997FF2">
            <w:pPr>
              <w:pStyle w:val="TableParagraph"/>
              <w:ind w:left="303" w:right="29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953" w:type="dxa"/>
            <w:shd w:val="clear" w:color="auto" w:fill="BEBEBE"/>
          </w:tcPr>
          <w:p w14:paraId="587F0496" w14:textId="77777777" w:rsidR="002A2B54" w:rsidRPr="009D0659" w:rsidRDefault="00FC320D" w:rsidP="00997FF2">
            <w:pPr>
              <w:pStyle w:val="TableParagraph"/>
              <w:ind w:left="182" w:right="17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9)</w:t>
            </w:r>
          </w:p>
        </w:tc>
        <w:tc>
          <w:tcPr>
            <w:tcW w:w="922" w:type="dxa"/>
            <w:shd w:val="clear" w:color="auto" w:fill="BEBEBE"/>
          </w:tcPr>
          <w:p w14:paraId="1BDFE601" w14:textId="77777777" w:rsidR="002A2B54" w:rsidRPr="009D0659" w:rsidRDefault="00FC320D" w:rsidP="00997FF2">
            <w:pPr>
              <w:pStyle w:val="TableParagraph"/>
              <w:ind w:left="263" w:right="25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0)</w:t>
            </w:r>
          </w:p>
        </w:tc>
        <w:tc>
          <w:tcPr>
            <w:tcW w:w="1519" w:type="dxa"/>
            <w:shd w:val="clear" w:color="auto" w:fill="BEBEBE"/>
          </w:tcPr>
          <w:p w14:paraId="77878356" w14:textId="77777777" w:rsidR="002A2B54" w:rsidRPr="009D0659" w:rsidRDefault="00FC320D" w:rsidP="00997FF2">
            <w:pPr>
              <w:pStyle w:val="TableParagraph"/>
              <w:ind w:left="560" w:right="55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1)</w:t>
            </w:r>
          </w:p>
        </w:tc>
        <w:tc>
          <w:tcPr>
            <w:tcW w:w="1596" w:type="dxa"/>
            <w:shd w:val="clear" w:color="auto" w:fill="BEBEBE"/>
          </w:tcPr>
          <w:p w14:paraId="24C66551" w14:textId="77777777" w:rsidR="002A2B54" w:rsidRPr="009D0659" w:rsidRDefault="00FC320D" w:rsidP="00997FF2">
            <w:pPr>
              <w:pStyle w:val="TableParagraph"/>
              <w:ind w:left="599" w:right="59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2)</w:t>
            </w:r>
          </w:p>
        </w:tc>
      </w:tr>
      <w:tr w:rsidR="002A2B54" w:rsidRPr="009D0659" w14:paraId="2DE2C08A" w14:textId="77777777">
        <w:trPr>
          <w:trHeight w:val="230"/>
        </w:trPr>
        <w:tc>
          <w:tcPr>
            <w:tcW w:w="13887" w:type="dxa"/>
            <w:gridSpan w:val="12"/>
          </w:tcPr>
          <w:p w14:paraId="59911516" w14:textId="77777777" w:rsidR="002A2B54" w:rsidRPr="009D0659" w:rsidRDefault="00FC320D" w:rsidP="00997FF2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Semester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1</w:t>
            </w:r>
          </w:p>
        </w:tc>
      </w:tr>
      <w:tr w:rsidR="002A2B54" w:rsidRPr="009D0659" w14:paraId="5F81759F" w14:textId="77777777">
        <w:trPr>
          <w:trHeight w:val="229"/>
        </w:trPr>
        <w:tc>
          <w:tcPr>
            <w:tcW w:w="677" w:type="dxa"/>
          </w:tcPr>
          <w:p w14:paraId="6F0135E9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166" w:type="dxa"/>
          </w:tcPr>
          <w:p w14:paraId="1C7E2C4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2F7634C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64D48A7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48D0E9F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11ABC64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05E251B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5665644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0AC48AE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31117F9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07594649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06EA245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FA327CE" w14:textId="77777777">
        <w:trPr>
          <w:trHeight w:val="230"/>
        </w:trPr>
        <w:tc>
          <w:tcPr>
            <w:tcW w:w="677" w:type="dxa"/>
          </w:tcPr>
          <w:p w14:paraId="048A484E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166" w:type="dxa"/>
          </w:tcPr>
          <w:p w14:paraId="48048F4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71F8B64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6D75EA2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5FA4E01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5334B66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2847740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583AF0C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68330F8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09E6973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6E43DA2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3C157E8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6810D8E" w14:textId="77777777">
        <w:trPr>
          <w:trHeight w:val="230"/>
        </w:trPr>
        <w:tc>
          <w:tcPr>
            <w:tcW w:w="677" w:type="dxa"/>
          </w:tcPr>
          <w:p w14:paraId="513AD6DD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166" w:type="dxa"/>
          </w:tcPr>
          <w:p w14:paraId="5951ABA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2D324D6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7DD0434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39B2EDD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205B172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619479B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180EBBC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08456CC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6A6BA2D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3E536FB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21F2B11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CB95191" w14:textId="77777777">
        <w:trPr>
          <w:trHeight w:val="230"/>
        </w:trPr>
        <w:tc>
          <w:tcPr>
            <w:tcW w:w="677" w:type="dxa"/>
          </w:tcPr>
          <w:p w14:paraId="4FF1FBFE" w14:textId="77777777" w:rsidR="002A2B54" w:rsidRPr="009D0659" w:rsidRDefault="00FC320D" w:rsidP="00997FF2">
            <w:pPr>
              <w:pStyle w:val="TableParagraph"/>
              <w:ind w:left="183" w:right="17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166" w:type="dxa"/>
          </w:tcPr>
          <w:p w14:paraId="115D1F69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3C8AB45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30356C7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0C8EB23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5957255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7F4174F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0D32190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55F7ED6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235B4E8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00E151A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5F06A37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0A373EC" w14:textId="77777777">
        <w:trPr>
          <w:trHeight w:val="230"/>
        </w:trPr>
        <w:tc>
          <w:tcPr>
            <w:tcW w:w="13887" w:type="dxa"/>
            <w:gridSpan w:val="12"/>
          </w:tcPr>
          <w:p w14:paraId="0C7ADE01" w14:textId="77777777" w:rsidR="002A2B54" w:rsidRPr="009D0659" w:rsidRDefault="00FC320D" w:rsidP="00997FF2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Semester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2</w:t>
            </w:r>
          </w:p>
        </w:tc>
      </w:tr>
      <w:tr w:rsidR="002A2B54" w:rsidRPr="009D0659" w14:paraId="4F23BDE0" w14:textId="77777777">
        <w:trPr>
          <w:trHeight w:val="230"/>
        </w:trPr>
        <w:tc>
          <w:tcPr>
            <w:tcW w:w="677" w:type="dxa"/>
          </w:tcPr>
          <w:p w14:paraId="79A32156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166" w:type="dxa"/>
          </w:tcPr>
          <w:p w14:paraId="0242E31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5B0DE2B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3EBF2A4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46C68FB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4A83F46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4343477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07188CD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53E02FA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5A911D2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0C18CBF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2E56B32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CB007A8" w14:textId="77777777">
        <w:trPr>
          <w:trHeight w:val="230"/>
        </w:trPr>
        <w:tc>
          <w:tcPr>
            <w:tcW w:w="677" w:type="dxa"/>
          </w:tcPr>
          <w:p w14:paraId="29382AFE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166" w:type="dxa"/>
          </w:tcPr>
          <w:p w14:paraId="6AD62C5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356FC5D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1C04D66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00A190A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5136ED5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433D30C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1D850A6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13EBD4A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594AB57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2221183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6AAA920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C1B18F3" w14:textId="77777777">
        <w:trPr>
          <w:trHeight w:val="230"/>
        </w:trPr>
        <w:tc>
          <w:tcPr>
            <w:tcW w:w="677" w:type="dxa"/>
          </w:tcPr>
          <w:p w14:paraId="782282F5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166" w:type="dxa"/>
          </w:tcPr>
          <w:p w14:paraId="5F06E36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264F67C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4F4DD47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77DD1E3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78DD124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5412EFA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7580CCF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6944A7E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09EB1AE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1B7491D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620B071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E4E9A42" w14:textId="77777777">
        <w:trPr>
          <w:trHeight w:val="230"/>
        </w:trPr>
        <w:tc>
          <w:tcPr>
            <w:tcW w:w="677" w:type="dxa"/>
          </w:tcPr>
          <w:p w14:paraId="16991332" w14:textId="77777777" w:rsidR="002A2B54" w:rsidRPr="009D0659" w:rsidRDefault="00FC320D" w:rsidP="00997FF2">
            <w:pPr>
              <w:pStyle w:val="TableParagraph"/>
              <w:ind w:left="183" w:right="17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166" w:type="dxa"/>
          </w:tcPr>
          <w:p w14:paraId="098234B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632E0CC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78AC16A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7CED52D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378FE40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262C16B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046F73F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42BFD71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54AC695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75515D4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4D75767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A7E66C4" w14:textId="77777777">
        <w:trPr>
          <w:trHeight w:val="230"/>
        </w:trPr>
        <w:tc>
          <w:tcPr>
            <w:tcW w:w="13887" w:type="dxa"/>
            <w:gridSpan w:val="12"/>
          </w:tcPr>
          <w:p w14:paraId="1880A674" w14:textId="77777777" w:rsidR="002A2B54" w:rsidRPr="009D0659" w:rsidRDefault="00FC320D" w:rsidP="00997FF2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Semester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3</w:t>
            </w:r>
          </w:p>
        </w:tc>
      </w:tr>
      <w:tr w:rsidR="002A2B54" w:rsidRPr="009D0659" w14:paraId="507BA44A" w14:textId="77777777">
        <w:trPr>
          <w:trHeight w:val="230"/>
        </w:trPr>
        <w:tc>
          <w:tcPr>
            <w:tcW w:w="677" w:type="dxa"/>
          </w:tcPr>
          <w:p w14:paraId="7E3930A3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166" w:type="dxa"/>
          </w:tcPr>
          <w:p w14:paraId="730BC95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2637C64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44BE6A2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57FA7A1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3F2B634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7E8BA1B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4DC7889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7ACF57E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7F6D07D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14D2E74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79FF415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F8849F9" w14:textId="77777777">
        <w:trPr>
          <w:trHeight w:val="230"/>
        </w:trPr>
        <w:tc>
          <w:tcPr>
            <w:tcW w:w="677" w:type="dxa"/>
          </w:tcPr>
          <w:p w14:paraId="325A8F83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166" w:type="dxa"/>
          </w:tcPr>
          <w:p w14:paraId="57406C4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5D85E76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750A7869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2DBA3DD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5CE452E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3E4C446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0EE9D66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3BD2E7D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2515D6D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51DFA98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0C76AAE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5CC0D9C" w14:textId="77777777">
        <w:trPr>
          <w:trHeight w:val="230"/>
        </w:trPr>
        <w:tc>
          <w:tcPr>
            <w:tcW w:w="677" w:type="dxa"/>
          </w:tcPr>
          <w:p w14:paraId="6A8AA34E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166" w:type="dxa"/>
          </w:tcPr>
          <w:p w14:paraId="63A7DCF9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39D51D0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3FC7E7A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730E64B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0A3A3D5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774FCE1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4BA2AEA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3B14578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166DA0D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06C1368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3D5660C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42D7088" w14:textId="77777777">
        <w:trPr>
          <w:trHeight w:val="230"/>
        </w:trPr>
        <w:tc>
          <w:tcPr>
            <w:tcW w:w="677" w:type="dxa"/>
          </w:tcPr>
          <w:p w14:paraId="7032E68C" w14:textId="77777777" w:rsidR="002A2B54" w:rsidRPr="009D0659" w:rsidRDefault="00FC320D" w:rsidP="00997FF2">
            <w:pPr>
              <w:pStyle w:val="TableParagraph"/>
              <w:ind w:left="183" w:right="17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166" w:type="dxa"/>
          </w:tcPr>
          <w:p w14:paraId="6BC370A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43C4E6B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73D4020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275E909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71DD1C8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4A9D8CE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1932D2E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4DD0E99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629E164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65C891A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5A87BB6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3506B5A" w14:textId="77777777">
        <w:trPr>
          <w:trHeight w:val="230"/>
        </w:trPr>
        <w:tc>
          <w:tcPr>
            <w:tcW w:w="677" w:type="dxa"/>
          </w:tcPr>
          <w:p w14:paraId="7E42CC8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6" w:type="dxa"/>
          </w:tcPr>
          <w:p w14:paraId="63AD169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77" w:type="dxa"/>
          </w:tcPr>
          <w:p w14:paraId="02482D2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39" w:type="dxa"/>
          </w:tcPr>
          <w:p w14:paraId="25F998B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83" w:type="dxa"/>
          </w:tcPr>
          <w:p w14:paraId="7363C8D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71" w:type="dxa"/>
          </w:tcPr>
          <w:p w14:paraId="561CF1B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79" w:type="dxa"/>
          </w:tcPr>
          <w:p w14:paraId="2F70EA7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</w:tcPr>
          <w:p w14:paraId="19DED469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</w:tcPr>
          <w:p w14:paraId="14876E1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</w:tcPr>
          <w:p w14:paraId="2A96B60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</w:tcPr>
          <w:p w14:paraId="72D11BC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</w:tcPr>
          <w:p w14:paraId="5B2486B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C8F05C4" w14:textId="77777777">
        <w:trPr>
          <w:trHeight w:val="230"/>
        </w:trPr>
        <w:tc>
          <w:tcPr>
            <w:tcW w:w="7013" w:type="dxa"/>
            <w:gridSpan w:val="6"/>
          </w:tcPr>
          <w:p w14:paraId="5F332BDE" w14:textId="77777777" w:rsidR="002A2B54" w:rsidRPr="009D0659" w:rsidRDefault="00FC320D" w:rsidP="00997FF2">
            <w:pPr>
              <w:pStyle w:val="TableParagraph"/>
              <w:ind w:left="3051" w:right="304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otal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ks</w:t>
            </w:r>
          </w:p>
        </w:tc>
        <w:tc>
          <w:tcPr>
            <w:tcW w:w="979" w:type="dxa"/>
          </w:tcPr>
          <w:p w14:paraId="4926CB2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05" w:type="dxa"/>
            <w:shd w:val="clear" w:color="auto" w:fill="ADAAAA"/>
          </w:tcPr>
          <w:p w14:paraId="704B5E8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53" w:type="dxa"/>
            <w:shd w:val="clear" w:color="auto" w:fill="ADAAAA"/>
          </w:tcPr>
          <w:p w14:paraId="1676E51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22" w:type="dxa"/>
            <w:shd w:val="clear" w:color="auto" w:fill="ADAAAA"/>
          </w:tcPr>
          <w:p w14:paraId="6A409C0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19" w:type="dxa"/>
            <w:shd w:val="clear" w:color="auto" w:fill="ADAAAA"/>
          </w:tcPr>
          <w:p w14:paraId="4BAE49C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6" w:type="dxa"/>
            <w:shd w:val="clear" w:color="auto" w:fill="ADAAAA"/>
          </w:tcPr>
          <w:p w14:paraId="7851289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75DD1308" w14:textId="77777777" w:rsidR="002A2B54" w:rsidRPr="009D0659" w:rsidRDefault="00FC320D" w:rsidP="00997FF2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Ber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anda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√ pad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kolom yang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esuai deng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enambahk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osentase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tercapaian</w:t>
      </w:r>
    </w:p>
    <w:p w14:paraId="3D300A26" w14:textId="77777777" w:rsidR="002A2B54" w:rsidRPr="009D0659" w:rsidRDefault="002A2B54" w:rsidP="00997FF2">
      <w:pPr>
        <w:pStyle w:val="BodyText"/>
        <w:rPr>
          <w:sz w:val="26"/>
          <w:lang w:val="id-ID"/>
        </w:rPr>
      </w:pPr>
    </w:p>
    <w:p w14:paraId="77023189" w14:textId="77777777" w:rsidR="002A2B54" w:rsidRPr="009D0659" w:rsidRDefault="00FC320D" w:rsidP="00997FF2">
      <w:pPr>
        <w:pStyle w:val="ListParagraph"/>
        <w:numPr>
          <w:ilvl w:val="3"/>
          <w:numId w:val="8"/>
        </w:numPr>
        <w:tabs>
          <w:tab w:val="left" w:pos="856"/>
        </w:tabs>
        <w:ind w:left="855" w:hanging="738"/>
        <w:rPr>
          <w:b/>
          <w:lang w:val="id-ID"/>
        </w:rPr>
      </w:pPr>
      <w:r w:rsidRPr="009D0659">
        <w:rPr>
          <w:b/>
          <w:lang w:val="id-ID"/>
        </w:rPr>
        <w:t>Dukung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UPPS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terhadap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Pengembang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Kurikulum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PS</w:t>
      </w:r>
    </w:p>
    <w:p w14:paraId="2A335DE4" w14:textId="2DF19B65" w:rsidR="002A2B54" w:rsidRPr="009D0659" w:rsidRDefault="00E6251F" w:rsidP="00997FF2">
      <w:pPr>
        <w:pStyle w:val="BodyText"/>
        <w:ind w:left="118" w:right="109"/>
        <w:jc w:val="both"/>
        <w:rPr>
          <w:lang w:val="id-ID"/>
        </w:rPr>
      </w:pPr>
      <w:r w:rsidRPr="009D0659">
        <w:rPr>
          <w:spacing w:val="-1"/>
          <w:lang w:val="id-ID"/>
        </w:rPr>
        <w:t>D</w:t>
      </w:r>
      <w:r w:rsidR="00FC320D" w:rsidRPr="009D0659">
        <w:rPr>
          <w:spacing w:val="-1"/>
          <w:lang w:val="id-ID"/>
        </w:rPr>
        <w:t>ukungan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spacing w:val="-1"/>
          <w:lang w:val="id-ID"/>
        </w:rPr>
        <w:t>UPPS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spacing w:val="-1"/>
          <w:lang w:val="id-ID"/>
        </w:rPr>
        <w:t>terhadap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pengembangan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kurikulum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PS,</w:t>
      </w:r>
      <w:r w:rsidR="00FC320D" w:rsidRPr="009D0659">
        <w:rPr>
          <w:spacing w:val="-10"/>
          <w:lang w:val="id-ID"/>
        </w:rPr>
        <w:t xml:space="preserve"> </w:t>
      </w:r>
      <w:r w:rsidRPr="009D0659">
        <w:rPr>
          <w:spacing w:val="-10"/>
          <w:lang w:val="id-ID"/>
        </w:rPr>
        <w:t>seperti</w:t>
      </w:r>
      <w:r w:rsidR="00FC320D" w:rsidRPr="009D0659">
        <w:rPr>
          <w:lang w:val="id-ID"/>
        </w:rPr>
        <w:t xml:space="preserve"> (1) pemberian dana, (2) penyediaan pakar yang relevan (seperti mengundang pakar dari luar PT atau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berkoordinasi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lembaga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atau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unit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terkait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T),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(3)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pemberi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asistensi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(seperti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penyelenggara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lokakarya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untuk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menyamakan</w:t>
      </w:r>
      <w:r w:rsidR="00FC320D"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 xml:space="preserve"> persepsi</w:t>
      </w:r>
      <w:r w:rsidR="00FC320D" w:rsidRPr="009D0659">
        <w:rPr>
          <w:lang w:val="id-ID"/>
        </w:rPr>
        <w:t>).</w:t>
      </w:r>
    </w:p>
    <w:p w14:paraId="28E332F5" w14:textId="19EBF778" w:rsidR="00997FF2" w:rsidRPr="009D0659" w:rsidRDefault="00997FF2" w:rsidP="00997FF2">
      <w:pPr>
        <w:pStyle w:val="BodyText"/>
        <w:ind w:left="118" w:right="109"/>
        <w:jc w:val="both"/>
        <w:rPr>
          <w:lang w:val="id-ID"/>
        </w:rPr>
      </w:pPr>
    </w:p>
    <w:p w14:paraId="0FA5B6E4" w14:textId="77777777" w:rsidR="002A2B54" w:rsidRPr="009D0659" w:rsidRDefault="002A2B54" w:rsidP="00997FF2">
      <w:pPr>
        <w:pStyle w:val="BodyText"/>
        <w:rPr>
          <w:sz w:val="33"/>
          <w:lang w:val="id-ID"/>
        </w:rPr>
      </w:pPr>
    </w:p>
    <w:p w14:paraId="6366121B" w14:textId="77777777" w:rsidR="002A2B54" w:rsidRPr="009D0659" w:rsidRDefault="00FC320D" w:rsidP="00997FF2">
      <w:pPr>
        <w:pStyle w:val="ListParagraph"/>
        <w:numPr>
          <w:ilvl w:val="2"/>
          <w:numId w:val="8"/>
        </w:numPr>
        <w:tabs>
          <w:tab w:val="left" w:pos="670"/>
        </w:tabs>
        <w:ind w:left="669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5DD1885F" w14:textId="2F269C80" w:rsidR="002A2B54" w:rsidRPr="009D0659" w:rsidRDefault="00E6251F" w:rsidP="00997FF2">
      <w:pPr>
        <w:pStyle w:val="BodyText"/>
        <w:ind w:left="118" w:right="109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bija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gembang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urikulu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lengkap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urikulu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S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sert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ukung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UPP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gembangan kurikulum PS.</w:t>
      </w:r>
    </w:p>
    <w:p w14:paraId="774E9684" w14:textId="36466F6B" w:rsidR="00997FF2" w:rsidRPr="009D0659" w:rsidRDefault="00997FF2" w:rsidP="00997FF2">
      <w:pPr>
        <w:pStyle w:val="BodyText"/>
        <w:ind w:left="118" w:right="109"/>
        <w:jc w:val="both"/>
        <w:rPr>
          <w:lang w:val="id-ID"/>
        </w:rPr>
      </w:pPr>
    </w:p>
    <w:p w14:paraId="62A04FEE" w14:textId="37520527" w:rsidR="00E6251F" w:rsidRPr="009D0659" w:rsidRDefault="00E6251F" w:rsidP="00997FF2">
      <w:pPr>
        <w:pStyle w:val="BodyText"/>
        <w:ind w:left="118" w:right="109"/>
        <w:jc w:val="both"/>
        <w:rPr>
          <w:lang w:val="id-ID"/>
        </w:rPr>
      </w:pPr>
    </w:p>
    <w:p w14:paraId="4A699A4C" w14:textId="77777777" w:rsidR="002A2B54" w:rsidRPr="009D0659" w:rsidRDefault="00FC320D" w:rsidP="00997FF2">
      <w:pPr>
        <w:pStyle w:val="BodyText"/>
        <w:ind w:left="6982" w:right="6982"/>
        <w:jc w:val="center"/>
        <w:rPr>
          <w:lang w:val="id-ID"/>
        </w:rPr>
      </w:pPr>
      <w:r w:rsidRPr="009D0659">
        <w:rPr>
          <w:lang w:val="id-ID"/>
        </w:rPr>
        <w:t>30</w:t>
      </w:r>
    </w:p>
    <w:p w14:paraId="50514421" w14:textId="77777777" w:rsidR="002A2B54" w:rsidRPr="009D0659" w:rsidRDefault="002A2B54" w:rsidP="00997FF2">
      <w:pPr>
        <w:jc w:val="center"/>
        <w:rPr>
          <w:lang w:val="id-ID"/>
        </w:rPr>
        <w:sectPr w:rsidR="002A2B54" w:rsidRPr="009D0659">
          <w:footerReference w:type="default" r:id="rId17"/>
          <w:pgSz w:w="16850" w:h="11910" w:orient="landscape"/>
          <w:pgMar w:top="1060" w:right="1300" w:bottom="280" w:left="1300" w:header="0" w:footer="0" w:gutter="0"/>
          <w:cols w:space="720"/>
        </w:sectPr>
      </w:pPr>
    </w:p>
    <w:p w14:paraId="58AF7CC1" w14:textId="77777777" w:rsidR="002A2B54" w:rsidRPr="009D0659" w:rsidRDefault="00FC320D" w:rsidP="00997FF2">
      <w:pPr>
        <w:pStyle w:val="ListParagraph"/>
        <w:numPr>
          <w:ilvl w:val="2"/>
          <w:numId w:val="8"/>
        </w:numPr>
        <w:tabs>
          <w:tab w:val="left" w:pos="663"/>
        </w:tabs>
        <w:ind w:left="662" w:hanging="550"/>
        <w:rPr>
          <w:b/>
          <w:lang w:val="id-ID"/>
        </w:rPr>
      </w:pPr>
      <w:r w:rsidRPr="009D0659">
        <w:rPr>
          <w:b/>
          <w:lang w:val="id-ID"/>
        </w:rPr>
        <w:lastRenderedPageBreak/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5F51DEFD" w14:textId="45306EA4" w:rsidR="002A2B54" w:rsidRPr="009D0659" w:rsidRDefault="00E6251F" w:rsidP="00997FF2">
      <w:pPr>
        <w:pStyle w:val="BodyText"/>
        <w:ind w:left="113" w:right="254"/>
        <w:jc w:val="both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dak lanjut 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elah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iambil oleh UPPS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rangka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eningkatk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ualitas kurikulum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S.</w:t>
      </w:r>
    </w:p>
    <w:p w14:paraId="6E1151E2" w14:textId="42BE866F" w:rsidR="00997FF2" w:rsidRPr="009D0659" w:rsidRDefault="00997FF2" w:rsidP="00997FF2">
      <w:pPr>
        <w:pStyle w:val="BodyText"/>
        <w:ind w:left="113" w:right="254"/>
        <w:jc w:val="both"/>
        <w:rPr>
          <w:lang w:val="id-ID"/>
        </w:rPr>
      </w:pPr>
    </w:p>
    <w:p w14:paraId="62E478CF" w14:textId="77777777" w:rsidR="002A2B54" w:rsidRPr="009D0659" w:rsidRDefault="002A2B54" w:rsidP="00997FF2">
      <w:pPr>
        <w:pStyle w:val="BodyText"/>
        <w:rPr>
          <w:sz w:val="32"/>
          <w:lang w:val="id-ID"/>
        </w:rPr>
      </w:pPr>
    </w:p>
    <w:p w14:paraId="393B85F6" w14:textId="0C283732" w:rsidR="002A2B54" w:rsidRPr="009D0659" w:rsidRDefault="00FC320D" w:rsidP="00997FF2">
      <w:pPr>
        <w:pStyle w:val="ListParagraph"/>
        <w:numPr>
          <w:ilvl w:val="1"/>
          <w:numId w:val="7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Pelaksanaan Pembelajaran</w:t>
      </w:r>
    </w:p>
    <w:p w14:paraId="3B8F0CA1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79E4434B" w14:textId="6133A6E1" w:rsidR="002A2B54" w:rsidRPr="009D0659" w:rsidRDefault="00FC320D" w:rsidP="00997FF2">
      <w:pPr>
        <w:pStyle w:val="BodyText"/>
        <w:ind w:left="113" w:right="24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 yang mengatur pelaksanaan dan pemantauan pembelajaran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baik pembelajar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ilaksanakan d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upun di lua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S.</w:t>
      </w:r>
    </w:p>
    <w:p w14:paraId="1595DF0E" w14:textId="4A4E3291" w:rsidR="00997FF2" w:rsidRPr="009D0659" w:rsidRDefault="00997FF2" w:rsidP="00997FF2">
      <w:pPr>
        <w:pStyle w:val="BodyText"/>
        <w:ind w:left="113" w:right="246"/>
        <w:jc w:val="both"/>
        <w:rPr>
          <w:lang w:val="id-ID"/>
        </w:rPr>
      </w:pPr>
    </w:p>
    <w:p w14:paraId="44F68709" w14:textId="77777777" w:rsidR="002A2B54" w:rsidRPr="009D0659" w:rsidRDefault="002A2B54" w:rsidP="00997FF2">
      <w:pPr>
        <w:pStyle w:val="BodyText"/>
        <w:rPr>
          <w:sz w:val="32"/>
          <w:lang w:val="id-ID"/>
        </w:rPr>
      </w:pPr>
    </w:p>
    <w:p w14:paraId="40A74899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6C98F7BC" w14:textId="77777777" w:rsidR="002A2B54" w:rsidRPr="009D0659" w:rsidRDefault="00FC320D" w:rsidP="00997FF2">
      <w:pPr>
        <w:pStyle w:val="ListParagraph"/>
        <w:numPr>
          <w:ilvl w:val="3"/>
          <w:numId w:val="7"/>
        </w:numPr>
        <w:tabs>
          <w:tab w:val="left" w:pos="850"/>
        </w:tabs>
        <w:ind w:hanging="737"/>
        <w:rPr>
          <w:b/>
          <w:lang w:val="id-ID"/>
        </w:rPr>
      </w:pPr>
      <w:r w:rsidRPr="009D0659">
        <w:rPr>
          <w:b/>
          <w:lang w:val="id-ID"/>
        </w:rPr>
        <w:t>Pemenuha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Karakteristik</w:t>
      </w:r>
      <w:r w:rsidRPr="009D0659">
        <w:rPr>
          <w:b/>
          <w:spacing w:val="-5"/>
          <w:lang w:val="id-ID"/>
        </w:rPr>
        <w:t xml:space="preserve"> </w:t>
      </w:r>
      <w:r w:rsidRPr="009D0659">
        <w:rPr>
          <w:b/>
          <w:lang w:val="id-ID"/>
        </w:rPr>
        <w:t>Pembelajaran</w:t>
      </w:r>
    </w:p>
    <w:p w14:paraId="4F8D008B" w14:textId="76083379" w:rsidR="00755EC8" w:rsidRPr="009D0659" w:rsidRDefault="00755EC8" w:rsidP="00DF3DDA">
      <w:pPr>
        <w:pStyle w:val="BodyText"/>
        <w:ind w:left="113" w:right="248"/>
        <w:jc w:val="both"/>
        <w:rPr>
          <w:lang w:val="id-ID"/>
        </w:rPr>
      </w:pPr>
      <w:r w:rsidRPr="009D0659">
        <w:rPr>
          <w:lang w:val="id-ID"/>
        </w:rPr>
        <w:t>Strategi</w:t>
      </w:r>
      <w:r w:rsidR="00FC320D" w:rsidRPr="009D0659">
        <w:rPr>
          <w:lang w:val="id-ID"/>
        </w:rPr>
        <w:t xml:space="preserve"> PS dan UPPS memastikan bahwa pembelajaran yang dilakukan oleh DTP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sesuai</w:t>
      </w:r>
      <w:r w:rsidR="00FC320D" w:rsidRPr="009D0659">
        <w:rPr>
          <w:spacing w:val="32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31"/>
          <w:lang w:val="id-ID"/>
        </w:rPr>
        <w:t xml:space="preserve"> </w:t>
      </w:r>
      <w:r w:rsidR="00FC320D" w:rsidRPr="009D0659">
        <w:rPr>
          <w:lang w:val="id-ID"/>
        </w:rPr>
        <w:t>RPS</w:t>
      </w:r>
      <w:r w:rsidR="00FC320D" w:rsidRPr="009D0659">
        <w:rPr>
          <w:spacing w:val="31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31"/>
          <w:lang w:val="id-ID"/>
        </w:rPr>
        <w:t xml:space="preserve"> </w:t>
      </w:r>
      <w:r w:rsidR="00FC320D" w:rsidRPr="009D0659">
        <w:rPr>
          <w:lang w:val="id-ID"/>
        </w:rPr>
        <w:t>telah</w:t>
      </w:r>
      <w:r w:rsidR="00FC320D" w:rsidRPr="009D0659">
        <w:rPr>
          <w:spacing w:val="34"/>
          <w:lang w:val="id-ID"/>
        </w:rPr>
        <w:t xml:space="preserve"> </w:t>
      </w:r>
      <w:r w:rsidR="00FC320D" w:rsidRPr="009D0659">
        <w:rPr>
          <w:lang w:val="id-ID"/>
        </w:rPr>
        <w:t>disusun,</w:t>
      </w:r>
      <w:r w:rsidR="00FC320D" w:rsidRPr="009D0659">
        <w:rPr>
          <w:spacing w:val="33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29"/>
          <w:lang w:val="id-ID"/>
        </w:rPr>
        <w:t xml:space="preserve"> </w:t>
      </w:r>
      <w:r w:rsidR="00FC320D" w:rsidRPr="009D0659">
        <w:rPr>
          <w:lang w:val="id-ID"/>
        </w:rPr>
        <w:t>memiliki</w:t>
      </w:r>
      <w:r w:rsidR="00FC320D" w:rsidRPr="009D0659">
        <w:rPr>
          <w:spacing w:val="33"/>
          <w:lang w:val="id-ID"/>
        </w:rPr>
        <w:t xml:space="preserve"> </w:t>
      </w:r>
      <w:r w:rsidR="00FC320D" w:rsidRPr="009D0659">
        <w:rPr>
          <w:lang w:val="id-ID"/>
        </w:rPr>
        <w:t>sifat</w:t>
      </w:r>
      <w:r w:rsidR="00FC320D" w:rsidRPr="009D0659">
        <w:rPr>
          <w:spacing w:val="33"/>
          <w:lang w:val="id-ID"/>
        </w:rPr>
        <w:t xml:space="preserve"> </w:t>
      </w:r>
      <w:r w:rsidR="00FC320D" w:rsidRPr="009D0659">
        <w:rPr>
          <w:lang w:val="id-ID"/>
        </w:rPr>
        <w:t>interaktif,</w:t>
      </w:r>
      <w:r w:rsidR="00FC320D" w:rsidRPr="009D0659">
        <w:rPr>
          <w:spacing w:val="31"/>
          <w:lang w:val="id-ID"/>
        </w:rPr>
        <w:t xml:space="preserve"> </w:t>
      </w:r>
      <w:r w:rsidR="00FC320D" w:rsidRPr="009D0659">
        <w:rPr>
          <w:lang w:val="id-ID"/>
        </w:rPr>
        <w:t>holistik,</w:t>
      </w:r>
      <w:r w:rsidR="00FC320D" w:rsidRPr="009D0659">
        <w:rPr>
          <w:spacing w:val="35"/>
          <w:lang w:val="id-ID"/>
        </w:rPr>
        <w:t xml:space="preserve"> </w:t>
      </w:r>
      <w:r w:rsidR="00FC320D" w:rsidRPr="009D0659">
        <w:rPr>
          <w:lang w:val="id-ID"/>
        </w:rPr>
        <w:t>integratif,</w:t>
      </w:r>
      <w:r w:rsidR="00FC320D" w:rsidRPr="009D0659">
        <w:rPr>
          <w:spacing w:val="33"/>
          <w:lang w:val="id-ID"/>
        </w:rPr>
        <w:t xml:space="preserve"> </w:t>
      </w:r>
      <w:r w:rsidR="00FC320D" w:rsidRPr="009D0659">
        <w:rPr>
          <w:lang w:val="id-ID"/>
        </w:rPr>
        <w:t>saintifik</w:t>
      </w:r>
      <w:r w:rsidRPr="009D0659">
        <w:rPr>
          <w:lang w:val="id-ID"/>
        </w:rPr>
        <w:t>,   kontekstual,  tematik, efektif,  kolaboratif, dan berpusat pada mahasiswa</w:t>
      </w:r>
      <w:r w:rsidR="00DF3DDA" w:rsidRPr="009D0659">
        <w:rPr>
          <w:lang w:val="id-ID"/>
        </w:rPr>
        <w:t>.</w:t>
      </w:r>
    </w:p>
    <w:p w14:paraId="08236549" w14:textId="77777777" w:rsidR="00DF3DDA" w:rsidRPr="009D0659" w:rsidRDefault="00DF3DDA" w:rsidP="00DF3DDA">
      <w:pPr>
        <w:pStyle w:val="BodyText"/>
        <w:ind w:left="113" w:right="248"/>
        <w:jc w:val="both"/>
        <w:rPr>
          <w:lang w:val="id-ID"/>
        </w:rPr>
      </w:pPr>
    </w:p>
    <w:p w14:paraId="5E80BB12" w14:textId="77777777" w:rsidR="00DF3DDA" w:rsidRPr="009D0659" w:rsidRDefault="00DF3DDA" w:rsidP="00DF3DDA">
      <w:pPr>
        <w:pStyle w:val="BodyText"/>
        <w:ind w:right="248"/>
        <w:jc w:val="both"/>
        <w:rPr>
          <w:lang w:val="id-ID"/>
        </w:rPr>
      </w:pPr>
    </w:p>
    <w:p w14:paraId="359FAEF2" w14:textId="77777777" w:rsidR="00DF3DDA" w:rsidRPr="009D0659" w:rsidRDefault="00DF3DDA" w:rsidP="00DF3DDA">
      <w:pPr>
        <w:pStyle w:val="ListParagraph"/>
        <w:numPr>
          <w:ilvl w:val="3"/>
          <w:numId w:val="7"/>
        </w:numPr>
        <w:tabs>
          <w:tab w:val="left" w:pos="848"/>
        </w:tabs>
        <w:ind w:left="847" w:hanging="735"/>
        <w:rPr>
          <w:b/>
          <w:lang w:val="id-ID"/>
        </w:rPr>
      </w:pPr>
      <w:r w:rsidRPr="009D0659">
        <w:rPr>
          <w:b/>
          <w:lang w:val="id-ID"/>
        </w:rPr>
        <w:t>Integrasi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Hasil Penelitian</w:t>
      </w:r>
      <w:r w:rsidRPr="009D0659">
        <w:rPr>
          <w:b/>
          <w:spacing w:val="-5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kM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alam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roses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Pembelajaran</w:t>
      </w:r>
    </w:p>
    <w:p w14:paraId="4A0749DD" w14:textId="77777777" w:rsidR="00DF3DDA" w:rsidRPr="009D0659" w:rsidRDefault="00DF3DDA" w:rsidP="00DF3DDA">
      <w:pPr>
        <w:pStyle w:val="BodyText"/>
        <w:ind w:left="113" w:right="255"/>
        <w:jc w:val="both"/>
        <w:rPr>
          <w:lang w:val="id-ID"/>
        </w:rPr>
      </w:pPr>
      <w:r w:rsidRPr="009D0659">
        <w:rPr>
          <w:lang w:val="id-ID"/>
        </w:rPr>
        <w:t>Judul penelitian atau PkM, nama dosen, nama mata kuliah, dan bentuk integrasi hasil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neliti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/atau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kM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mbelajaran</w:t>
      </w:r>
      <w:r w:rsidRPr="009D0659">
        <w:rPr>
          <w:spacing w:val="-1"/>
          <w:lang w:val="id-ID"/>
        </w:rPr>
        <w:t xml:space="preserve"> (</w:t>
      </w: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6.2.2.2)</w:t>
      </w:r>
    </w:p>
    <w:p w14:paraId="14A975DC" w14:textId="77777777" w:rsidR="00DF3DDA" w:rsidRPr="009D0659" w:rsidRDefault="00DF3DDA" w:rsidP="00DF3DDA">
      <w:pPr>
        <w:pStyle w:val="BodyText"/>
        <w:rPr>
          <w:sz w:val="23"/>
          <w:lang w:val="id-ID"/>
        </w:rPr>
      </w:pPr>
    </w:p>
    <w:p w14:paraId="441B32D7" w14:textId="77777777" w:rsidR="00DF3DDA" w:rsidRPr="009D0659" w:rsidRDefault="00DF3DDA" w:rsidP="00DF3DDA">
      <w:pPr>
        <w:pStyle w:val="BodyText"/>
        <w:ind w:left="396" w:hanging="254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6.2.2.2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Integra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Hasi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neliti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kM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oses Pembelajaran</w:t>
      </w:r>
    </w:p>
    <w:p w14:paraId="627A4B9A" w14:textId="77777777" w:rsidR="00DF3DDA" w:rsidRPr="009D0659" w:rsidRDefault="00DF3DDA" w:rsidP="00DF3DDA">
      <w:pPr>
        <w:pStyle w:val="BodyText"/>
        <w:rPr>
          <w:sz w:val="17"/>
          <w:lang w:val="id-ID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1"/>
        <w:gridCol w:w="2439"/>
        <w:gridCol w:w="2062"/>
        <w:gridCol w:w="2024"/>
        <w:gridCol w:w="1997"/>
      </w:tblGrid>
      <w:tr w:rsidR="00DF3DDA" w:rsidRPr="009D0659" w14:paraId="1322632A" w14:textId="77777777" w:rsidTr="00264F54">
        <w:trPr>
          <w:trHeight w:val="460"/>
        </w:trPr>
        <w:tc>
          <w:tcPr>
            <w:tcW w:w="1001" w:type="dxa"/>
            <w:shd w:val="clear" w:color="auto" w:fill="D9D9D9"/>
          </w:tcPr>
          <w:p w14:paraId="08B3498F" w14:textId="77777777" w:rsidR="00DF3DDA" w:rsidRPr="009D0659" w:rsidRDefault="00DF3DDA" w:rsidP="00264F54">
            <w:pPr>
              <w:pStyle w:val="TableParagraph"/>
              <w:ind w:left="159" w:right="14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mor</w:t>
            </w:r>
          </w:p>
        </w:tc>
        <w:tc>
          <w:tcPr>
            <w:tcW w:w="2439" w:type="dxa"/>
            <w:shd w:val="clear" w:color="auto" w:fill="D9D9D9"/>
          </w:tcPr>
          <w:p w14:paraId="6119BB07" w14:textId="77777777" w:rsidR="00DF3DDA" w:rsidRPr="009D0659" w:rsidRDefault="00DF3DDA" w:rsidP="00264F54">
            <w:pPr>
              <w:pStyle w:val="TableParagraph"/>
              <w:ind w:left="997" w:right="205" w:hanging="77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dul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elitian</w:t>
            </w:r>
            <w:r w:rsidRPr="009D0659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tau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2062" w:type="dxa"/>
            <w:shd w:val="clear" w:color="auto" w:fill="D9D9D9"/>
          </w:tcPr>
          <w:p w14:paraId="3328F1B5" w14:textId="77777777" w:rsidR="00DF3DDA" w:rsidRPr="009D0659" w:rsidRDefault="00DF3DDA" w:rsidP="00264F54">
            <w:pPr>
              <w:pStyle w:val="TableParagraph"/>
              <w:ind w:left="404" w:right="39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</w:p>
        </w:tc>
        <w:tc>
          <w:tcPr>
            <w:tcW w:w="2024" w:type="dxa"/>
            <w:shd w:val="clear" w:color="auto" w:fill="D9D9D9"/>
          </w:tcPr>
          <w:p w14:paraId="44CD7163" w14:textId="77777777" w:rsidR="00DF3DDA" w:rsidRPr="009D0659" w:rsidRDefault="00DF3DDA" w:rsidP="00264F54">
            <w:pPr>
              <w:pStyle w:val="TableParagraph"/>
              <w:ind w:left="128" w:right="12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t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1997" w:type="dxa"/>
            <w:shd w:val="clear" w:color="auto" w:fill="D9D9D9"/>
          </w:tcPr>
          <w:p w14:paraId="1883CB7E" w14:textId="77777777" w:rsidR="00DF3DDA" w:rsidRPr="009D0659" w:rsidRDefault="00DF3DDA" w:rsidP="00264F54">
            <w:pPr>
              <w:pStyle w:val="TableParagraph"/>
              <w:ind w:left="157" w:right="14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entuk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Integrasi*</w:t>
            </w:r>
          </w:p>
        </w:tc>
      </w:tr>
      <w:tr w:rsidR="00DF3DDA" w:rsidRPr="009D0659" w14:paraId="6102A13B" w14:textId="77777777" w:rsidTr="00264F54">
        <w:trPr>
          <w:trHeight w:val="230"/>
        </w:trPr>
        <w:tc>
          <w:tcPr>
            <w:tcW w:w="1001" w:type="dxa"/>
            <w:shd w:val="clear" w:color="auto" w:fill="BEBEBE"/>
          </w:tcPr>
          <w:p w14:paraId="2942F330" w14:textId="77777777" w:rsidR="00DF3DDA" w:rsidRPr="009D0659" w:rsidRDefault="00DF3DDA" w:rsidP="00264F54">
            <w:pPr>
              <w:pStyle w:val="TableParagraph"/>
              <w:ind w:left="158" w:right="14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439" w:type="dxa"/>
            <w:shd w:val="clear" w:color="auto" w:fill="BEBEBE"/>
          </w:tcPr>
          <w:p w14:paraId="0878435F" w14:textId="77777777" w:rsidR="00DF3DDA" w:rsidRPr="009D0659" w:rsidRDefault="00DF3DDA" w:rsidP="00264F54">
            <w:pPr>
              <w:pStyle w:val="TableParagraph"/>
              <w:ind w:left="1076" w:right="106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062" w:type="dxa"/>
            <w:shd w:val="clear" w:color="auto" w:fill="BEBEBE"/>
          </w:tcPr>
          <w:p w14:paraId="08BD3934" w14:textId="77777777" w:rsidR="00DF3DDA" w:rsidRPr="009D0659" w:rsidRDefault="00DF3DDA" w:rsidP="00264F54">
            <w:pPr>
              <w:pStyle w:val="TableParagraph"/>
              <w:ind w:left="404" w:right="39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024" w:type="dxa"/>
            <w:shd w:val="clear" w:color="auto" w:fill="BEBEBE"/>
          </w:tcPr>
          <w:p w14:paraId="5E484160" w14:textId="77777777" w:rsidR="00DF3DDA" w:rsidRPr="009D0659" w:rsidRDefault="00DF3DDA" w:rsidP="00264F54">
            <w:pPr>
              <w:pStyle w:val="TableParagraph"/>
              <w:ind w:left="128" w:right="12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997" w:type="dxa"/>
            <w:shd w:val="clear" w:color="auto" w:fill="BEBEBE"/>
          </w:tcPr>
          <w:p w14:paraId="1500F6A4" w14:textId="77777777" w:rsidR="00DF3DDA" w:rsidRPr="009D0659" w:rsidRDefault="00DF3DDA" w:rsidP="00264F54">
            <w:pPr>
              <w:pStyle w:val="TableParagraph"/>
              <w:ind w:left="157" w:right="14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DF3DDA" w:rsidRPr="009D0659" w14:paraId="2E543EBD" w14:textId="77777777" w:rsidTr="00264F54">
        <w:trPr>
          <w:trHeight w:val="230"/>
        </w:trPr>
        <w:tc>
          <w:tcPr>
            <w:tcW w:w="1001" w:type="dxa"/>
          </w:tcPr>
          <w:p w14:paraId="3CF0425B" w14:textId="77777777" w:rsidR="00DF3DDA" w:rsidRPr="009D0659" w:rsidRDefault="00DF3DDA" w:rsidP="00264F54">
            <w:pPr>
              <w:pStyle w:val="TableParagraph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439" w:type="dxa"/>
          </w:tcPr>
          <w:p w14:paraId="682E6271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62" w:type="dxa"/>
          </w:tcPr>
          <w:p w14:paraId="56836A88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24" w:type="dxa"/>
          </w:tcPr>
          <w:p w14:paraId="0A9AC950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6F29B6BC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DF3DDA" w:rsidRPr="009D0659" w14:paraId="7EC19CB6" w14:textId="77777777" w:rsidTr="00264F54">
        <w:trPr>
          <w:trHeight w:val="230"/>
        </w:trPr>
        <w:tc>
          <w:tcPr>
            <w:tcW w:w="1001" w:type="dxa"/>
          </w:tcPr>
          <w:p w14:paraId="70F796A0" w14:textId="77777777" w:rsidR="00DF3DDA" w:rsidRPr="009D0659" w:rsidRDefault="00DF3DDA" w:rsidP="00264F54">
            <w:pPr>
              <w:pStyle w:val="TableParagraph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439" w:type="dxa"/>
          </w:tcPr>
          <w:p w14:paraId="655A5A47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62" w:type="dxa"/>
          </w:tcPr>
          <w:p w14:paraId="56465432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24" w:type="dxa"/>
          </w:tcPr>
          <w:p w14:paraId="6318EC69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4E3267B6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DF3DDA" w:rsidRPr="009D0659" w14:paraId="33C06626" w14:textId="77777777" w:rsidTr="00264F54">
        <w:trPr>
          <w:trHeight w:val="230"/>
        </w:trPr>
        <w:tc>
          <w:tcPr>
            <w:tcW w:w="1001" w:type="dxa"/>
          </w:tcPr>
          <w:p w14:paraId="64A5EC06" w14:textId="77777777" w:rsidR="00DF3DDA" w:rsidRPr="009D0659" w:rsidRDefault="00DF3DDA" w:rsidP="00264F54">
            <w:pPr>
              <w:pStyle w:val="TableParagraph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439" w:type="dxa"/>
          </w:tcPr>
          <w:p w14:paraId="4C5C9066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62" w:type="dxa"/>
          </w:tcPr>
          <w:p w14:paraId="161C7A51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24" w:type="dxa"/>
          </w:tcPr>
          <w:p w14:paraId="5D8D200F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0A13C6DB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DF3DDA" w:rsidRPr="009D0659" w14:paraId="466433A7" w14:textId="77777777" w:rsidTr="00264F54">
        <w:trPr>
          <w:trHeight w:val="230"/>
        </w:trPr>
        <w:tc>
          <w:tcPr>
            <w:tcW w:w="1001" w:type="dxa"/>
          </w:tcPr>
          <w:p w14:paraId="771B882F" w14:textId="77777777" w:rsidR="00DF3DDA" w:rsidRPr="009D0659" w:rsidRDefault="00DF3DDA" w:rsidP="00264F54">
            <w:pPr>
              <w:pStyle w:val="TableParagraph"/>
              <w:ind w:left="159" w:right="14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439" w:type="dxa"/>
          </w:tcPr>
          <w:p w14:paraId="76445EBE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62" w:type="dxa"/>
          </w:tcPr>
          <w:p w14:paraId="37F39FFA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24" w:type="dxa"/>
          </w:tcPr>
          <w:p w14:paraId="184D0487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5DB36630" w14:textId="77777777" w:rsidR="00DF3DDA" w:rsidRPr="009D0659" w:rsidRDefault="00DF3DDA" w:rsidP="00264F54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D1E5CF2" w14:textId="77777777" w:rsidR="00DF3DDA" w:rsidRPr="009D0659" w:rsidRDefault="00DF3DDA" w:rsidP="00DF3DDA">
      <w:pPr>
        <w:pStyle w:val="BodyText"/>
        <w:ind w:left="396"/>
        <w:rPr>
          <w:lang w:val="id-ID"/>
        </w:rPr>
      </w:pPr>
      <w:r w:rsidRPr="009D0659">
        <w:rPr>
          <w:lang w:val="id-ID"/>
        </w:rPr>
        <w:t>*Contoh: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ebagai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referens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ter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mbelajaran</w:t>
      </w:r>
    </w:p>
    <w:p w14:paraId="60E06A22" w14:textId="77777777" w:rsidR="00DF3DDA" w:rsidRPr="009D0659" w:rsidRDefault="00DF3DDA" w:rsidP="00DF3DDA">
      <w:pPr>
        <w:pStyle w:val="BodyText"/>
        <w:rPr>
          <w:sz w:val="26"/>
          <w:lang w:val="id-ID"/>
        </w:rPr>
      </w:pPr>
    </w:p>
    <w:p w14:paraId="1C54795D" w14:textId="77777777" w:rsidR="00DF3DDA" w:rsidRPr="009D0659" w:rsidRDefault="00DF3DDA" w:rsidP="00DF3DDA">
      <w:pPr>
        <w:pStyle w:val="ListParagraph"/>
        <w:numPr>
          <w:ilvl w:val="3"/>
          <w:numId w:val="7"/>
        </w:numPr>
        <w:tabs>
          <w:tab w:val="left" w:pos="850"/>
        </w:tabs>
        <w:ind w:hanging="737"/>
        <w:rPr>
          <w:b/>
          <w:lang w:val="id-ID"/>
        </w:rPr>
      </w:pPr>
      <w:r w:rsidRPr="009D0659">
        <w:rPr>
          <w:b/>
          <w:lang w:val="id-ID"/>
        </w:rPr>
        <w:t>Sistem d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Pelaksana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emantaua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Kegiat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embelajaran</w:t>
      </w:r>
    </w:p>
    <w:p w14:paraId="6FC0A48C" w14:textId="77777777" w:rsidR="00DF3DDA" w:rsidRPr="009D0659" w:rsidRDefault="00DF3DDA" w:rsidP="00DF3DDA">
      <w:pPr>
        <w:pStyle w:val="BodyText"/>
        <w:ind w:left="113" w:right="249"/>
        <w:jc w:val="both"/>
        <w:rPr>
          <w:lang w:val="id-ID"/>
        </w:rPr>
      </w:pPr>
      <w:bookmarkStart w:id="8" w:name="_Hlk110282414"/>
      <w:r w:rsidRPr="009D0659">
        <w:rPr>
          <w:lang w:val="id-ID"/>
        </w:rPr>
        <w:t>Strateg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UPP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/atau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T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embangu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sistem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handal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eruj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untuk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emantau pelaksanaan pembelajaran (yang dilakukan oleh dosen) secara periodik dan konsisten,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baik d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maupu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lua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S.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Sertakan bukti yang relevan.</w:t>
      </w:r>
    </w:p>
    <w:bookmarkEnd w:id="8"/>
    <w:p w14:paraId="4C757ECD" w14:textId="4F56159C" w:rsidR="00DF3DDA" w:rsidRPr="009D0659" w:rsidRDefault="00DF3DDA" w:rsidP="00DF3DDA">
      <w:pPr>
        <w:pStyle w:val="BodyText"/>
        <w:ind w:left="113" w:right="249"/>
        <w:jc w:val="both"/>
        <w:rPr>
          <w:lang w:val="id-ID"/>
        </w:rPr>
      </w:pPr>
    </w:p>
    <w:p w14:paraId="7E2255BD" w14:textId="77777777" w:rsidR="002A2B54" w:rsidRPr="009D0659" w:rsidRDefault="002A2B54" w:rsidP="00997FF2">
      <w:pPr>
        <w:pStyle w:val="BodyText"/>
        <w:rPr>
          <w:sz w:val="33"/>
          <w:lang w:val="id-ID"/>
        </w:rPr>
      </w:pPr>
    </w:p>
    <w:p w14:paraId="06401C57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648BF691" w14:textId="6C63E19F" w:rsidR="002A2B54" w:rsidRPr="009D0659" w:rsidRDefault="00755EC8" w:rsidP="00997FF2">
      <w:pPr>
        <w:pStyle w:val="BodyText"/>
        <w:ind w:left="113" w:right="246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 terhadap kebijakan dan pelaksanaan &amp; pemantauan pembelajaran 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liputi (a) pemenuhan karakteristik pembelajaran, (b) integrasi hasil penelitian dan PkM dala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roses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embelajaran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(c) sistem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elaksana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emantau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kegiat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embelajaran.</w:t>
      </w:r>
    </w:p>
    <w:p w14:paraId="4ED37F95" w14:textId="77777777" w:rsidR="006D1785" w:rsidRPr="009D0659" w:rsidRDefault="006D1785" w:rsidP="00997FF2">
      <w:pPr>
        <w:pStyle w:val="BodyText"/>
        <w:ind w:left="113" w:right="246"/>
        <w:jc w:val="both"/>
        <w:rPr>
          <w:lang w:val="id-ID"/>
        </w:rPr>
      </w:pPr>
    </w:p>
    <w:p w14:paraId="687F0505" w14:textId="77777777" w:rsidR="002A2B54" w:rsidRPr="009D0659" w:rsidRDefault="002A2B54" w:rsidP="00997FF2">
      <w:pPr>
        <w:pStyle w:val="BodyText"/>
        <w:rPr>
          <w:sz w:val="32"/>
          <w:lang w:val="id-ID"/>
        </w:rPr>
      </w:pPr>
    </w:p>
    <w:p w14:paraId="6BF083AE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3"/>
        </w:tabs>
        <w:ind w:left="662" w:hanging="550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04F89583" w14:textId="1BBCC617" w:rsidR="002A2B54" w:rsidRPr="009D0659" w:rsidRDefault="00755EC8" w:rsidP="00997FF2">
      <w:pPr>
        <w:pStyle w:val="BodyText"/>
        <w:ind w:left="113" w:right="246"/>
        <w:jc w:val="both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dak lanjut 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elah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ambil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oleh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UPP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lam rangk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ningkat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ualita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laksana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mantau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mbelajaran.</w:t>
      </w:r>
    </w:p>
    <w:p w14:paraId="34081050" w14:textId="73E1A275" w:rsidR="00DF3DDA" w:rsidRPr="009D0659" w:rsidRDefault="00DF3DDA" w:rsidP="00997FF2">
      <w:pPr>
        <w:pStyle w:val="BodyText"/>
        <w:ind w:left="113" w:right="246"/>
        <w:jc w:val="both"/>
        <w:rPr>
          <w:lang w:val="id-ID"/>
        </w:rPr>
      </w:pPr>
    </w:p>
    <w:p w14:paraId="37C33532" w14:textId="77777777" w:rsidR="00587A93" w:rsidRPr="009D0659" w:rsidRDefault="00587A93" w:rsidP="00997FF2">
      <w:pPr>
        <w:pStyle w:val="BodyText"/>
        <w:rPr>
          <w:sz w:val="33"/>
          <w:lang w:val="id-ID"/>
        </w:rPr>
      </w:pPr>
    </w:p>
    <w:p w14:paraId="77774EE9" w14:textId="330ADA54" w:rsidR="002A2B54" w:rsidRDefault="00FC320D" w:rsidP="00DF3DDA">
      <w:pPr>
        <w:pStyle w:val="ListParagraph"/>
        <w:numPr>
          <w:ilvl w:val="1"/>
          <w:numId w:val="7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Penilaia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Pembelajaran</w:t>
      </w:r>
    </w:p>
    <w:p w14:paraId="4266A068" w14:textId="77777777" w:rsidR="009F74CD" w:rsidRPr="009D0659" w:rsidRDefault="009F74CD" w:rsidP="009F74CD">
      <w:pPr>
        <w:pStyle w:val="ListParagraph"/>
        <w:tabs>
          <w:tab w:val="left" w:pos="483"/>
        </w:tabs>
        <w:ind w:left="482" w:firstLine="0"/>
        <w:rPr>
          <w:b/>
          <w:lang w:val="id-ID"/>
        </w:rPr>
      </w:pPr>
    </w:p>
    <w:p w14:paraId="4A1FE89C" w14:textId="77777777" w:rsidR="00DF3DDA" w:rsidRPr="009D0659" w:rsidRDefault="00DF3DDA" w:rsidP="00DF3DDA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179B7817" w14:textId="76249217" w:rsidR="00DF3DDA" w:rsidRPr="009F74CD" w:rsidRDefault="00DF3DDA" w:rsidP="009F74CD">
      <w:pPr>
        <w:pStyle w:val="BodyText"/>
        <w:ind w:left="113" w:right="24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engatur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nilai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mbelajaran</w:t>
      </w:r>
      <w:r w:rsidRPr="009D0659">
        <w:rPr>
          <w:spacing w:val="4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S.</w:t>
      </w:r>
    </w:p>
    <w:p w14:paraId="425AC639" w14:textId="77777777" w:rsidR="00DF3DDA" w:rsidRPr="009D0659" w:rsidRDefault="00DF3DDA" w:rsidP="00DF3DDA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lastRenderedPageBreak/>
        <w:t>Pelaksanaan</w:t>
      </w:r>
    </w:p>
    <w:p w14:paraId="2F735791" w14:textId="538ABFE9" w:rsidR="00DF3DDA" w:rsidRPr="009D0659" w:rsidRDefault="00DF3DDA" w:rsidP="00DF3DDA">
      <w:pPr>
        <w:pStyle w:val="BodyText"/>
        <w:ind w:left="113" w:right="251"/>
        <w:jc w:val="both"/>
        <w:rPr>
          <w:lang w:val="id-ID"/>
        </w:rPr>
      </w:pPr>
      <w:r w:rsidRPr="009D0659">
        <w:rPr>
          <w:lang w:val="id-ID"/>
        </w:rPr>
        <w:t xml:space="preserve">Perencanakan, pelaksanakan, dan evaluasi </w:t>
      </w:r>
      <w:r w:rsidR="00820850" w:rsidRPr="009D0659">
        <w:rPr>
          <w:lang w:val="id-ID"/>
        </w:rPr>
        <w:t xml:space="preserve">penialain </w:t>
      </w:r>
      <w:r w:rsidRPr="009D0659">
        <w:rPr>
          <w:lang w:val="id-ID"/>
        </w:rPr>
        <w:t>pembelajaran sebaga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landasan untuk meningkatkan kualitas pembelajaran dalam rangka mewujudkan CPL yang telah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itetapk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urikulum.</w:t>
      </w:r>
    </w:p>
    <w:p w14:paraId="3AD43EA0" w14:textId="5EB14682" w:rsidR="00DF3DDA" w:rsidRPr="009D0659" w:rsidRDefault="00DF3DDA" w:rsidP="00DF3DDA">
      <w:pPr>
        <w:pStyle w:val="BodyText"/>
        <w:ind w:left="113" w:right="251"/>
        <w:jc w:val="both"/>
        <w:rPr>
          <w:lang w:val="id-ID"/>
        </w:rPr>
      </w:pPr>
    </w:p>
    <w:p w14:paraId="76F32DDD" w14:textId="4321CD96" w:rsidR="00DF3DDA" w:rsidRPr="009D0659" w:rsidRDefault="00DF3DDA" w:rsidP="00DF3DDA">
      <w:pPr>
        <w:pStyle w:val="BodyText"/>
        <w:ind w:left="113" w:right="251"/>
        <w:jc w:val="both"/>
        <w:rPr>
          <w:lang w:val="id-ID"/>
        </w:rPr>
      </w:pPr>
    </w:p>
    <w:p w14:paraId="6A336F78" w14:textId="77777777" w:rsidR="00DF3DDA" w:rsidRPr="009D0659" w:rsidRDefault="00DF3DDA" w:rsidP="00DF3DDA">
      <w:pPr>
        <w:pStyle w:val="BodyText"/>
        <w:rPr>
          <w:sz w:val="32"/>
          <w:lang w:val="id-ID"/>
        </w:rPr>
      </w:pPr>
    </w:p>
    <w:p w14:paraId="524835EB" w14:textId="77777777" w:rsidR="00DF3DDA" w:rsidRPr="009D0659" w:rsidRDefault="00DF3DDA" w:rsidP="00DF3DDA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374964B8" w14:textId="52F67FCA" w:rsidR="00DF3DDA" w:rsidRPr="009D0659" w:rsidRDefault="00DF3DDA" w:rsidP="00DF3DDA">
      <w:pPr>
        <w:pStyle w:val="BodyText"/>
        <w:ind w:left="113" w:right="251"/>
        <w:jc w:val="both"/>
        <w:rPr>
          <w:lang w:val="id-ID"/>
        </w:rPr>
      </w:pPr>
      <w:r w:rsidRPr="009D0659">
        <w:rPr>
          <w:lang w:val="id-ID"/>
        </w:rPr>
        <w:t>Evaluasi terhadap kebijakan dan pelaksanaan penilaian pembelajaran yang meliput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assessment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for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learning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n assessment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of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learning.</w:t>
      </w:r>
    </w:p>
    <w:p w14:paraId="5591570E" w14:textId="5345F528" w:rsidR="00DF3DDA" w:rsidRPr="009D0659" w:rsidRDefault="00DF3DDA" w:rsidP="00DF3DDA">
      <w:pPr>
        <w:pStyle w:val="BodyText"/>
        <w:ind w:left="113" w:right="251"/>
        <w:jc w:val="both"/>
        <w:rPr>
          <w:lang w:val="id-ID"/>
        </w:rPr>
      </w:pPr>
    </w:p>
    <w:p w14:paraId="15A9B359" w14:textId="0BFBB4C3" w:rsidR="00DF3DDA" w:rsidRPr="009D0659" w:rsidRDefault="00DF3DDA" w:rsidP="00DF3DDA">
      <w:pPr>
        <w:pStyle w:val="BodyText"/>
        <w:ind w:left="113" w:right="251"/>
        <w:jc w:val="both"/>
        <w:rPr>
          <w:lang w:val="id-ID"/>
        </w:rPr>
      </w:pPr>
    </w:p>
    <w:p w14:paraId="2A522245" w14:textId="77777777" w:rsidR="00DF3DDA" w:rsidRPr="009D0659" w:rsidRDefault="00DF3DDA" w:rsidP="00DF3DDA">
      <w:pPr>
        <w:pStyle w:val="BodyText"/>
        <w:rPr>
          <w:sz w:val="32"/>
          <w:lang w:val="id-ID"/>
        </w:rPr>
      </w:pPr>
    </w:p>
    <w:p w14:paraId="2BF968BD" w14:textId="77777777" w:rsidR="00DF3DDA" w:rsidRPr="009D0659" w:rsidRDefault="00DF3DDA" w:rsidP="00DF3DDA">
      <w:pPr>
        <w:pStyle w:val="ListParagraph"/>
        <w:numPr>
          <w:ilvl w:val="2"/>
          <w:numId w:val="7"/>
        </w:numPr>
        <w:tabs>
          <w:tab w:val="left" w:pos="663"/>
        </w:tabs>
        <w:ind w:left="662" w:hanging="550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55FB46E3" w14:textId="24684CFE" w:rsidR="00DF3DDA" w:rsidRPr="009D0659" w:rsidRDefault="00DF3DDA" w:rsidP="00372744">
      <w:pPr>
        <w:pStyle w:val="BodyText"/>
        <w:ind w:left="113" w:right="249"/>
        <w:jc w:val="both"/>
        <w:rPr>
          <w:lang w:val="id-ID"/>
        </w:rPr>
      </w:pPr>
      <w:r w:rsidRPr="009D0659">
        <w:rPr>
          <w:lang w:val="id-ID"/>
        </w:rPr>
        <w:t>Tindak lanjut yang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elah</w:t>
      </w:r>
      <w:r w:rsidRPr="009D0659">
        <w:rPr>
          <w:spacing w:val="-10"/>
          <w:lang w:val="id-ID"/>
        </w:rPr>
        <w:t xml:space="preserve"> </w:t>
      </w:r>
      <w:r w:rsidRPr="009D0659">
        <w:rPr>
          <w:lang w:val="id-ID"/>
        </w:rPr>
        <w:t>diambil</w:t>
      </w:r>
      <w:r w:rsidRPr="009D0659">
        <w:rPr>
          <w:spacing w:val="-10"/>
          <w:lang w:val="id-ID"/>
        </w:rPr>
        <w:t xml:space="preserve"> </w:t>
      </w:r>
      <w:r w:rsidRPr="009D0659">
        <w:rPr>
          <w:lang w:val="id-ID"/>
        </w:rPr>
        <w:t>oleh</w:t>
      </w:r>
      <w:r w:rsidRPr="009D0659">
        <w:rPr>
          <w:spacing w:val="-9"/>
          <w:lang w:val="id-ID"/>
        </w:rPr>
        <w:t xml:space="preserve"> </w:t>
      </w:r>
      <w:r w:rsidRPr="009D0659">
        <w:rPr>
          <w:lang w:val="id-ID"/>
        </w:rPr>
        <w:t>UPPS</w:t>
      </w:r>
      <w:r w:rsidRPr="009D0659">
        <w:rPr>
          <w:spacing w:val="-12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8"/>
          <w:lang w:val="id-ID"/>
        </w:rPr>
        <w:t xml:space="preserve"> </w:t>
      </w:r>
      <w:r w:rsidRPr="009D0659">
        <w:rPr>
          <w:lang w:val="id-ID"/>
        </w:rPr>
        <w:t>rangka</w:t>
      </w:r>
      <w:r w:rsidRPr="009D0659">
        <w:rPr>
          <w:spacing w:val="-11"/>
          <w:lang w:val="id-ID"/>
        </w:rPr>
        <w:t xml:space="preserve"> </w:t>
      </w:r>
      <w:r w:rsidRPr="009D0659">
        <w:rPr>
          <w:lang w:val="id-ID"/>
        </w:rPr>
        <w:t>meningkatkan</w:t>
      </w:r>
      <w:r w:rsidRPr="009D0659">
        <w:rPr>
          <w:spacing w:val="-9"/>
          <w:lang w:val="id-ID"/>
        </w:rPr>
        <w:t xml:space="preserve"> </w:t>
      </w:r>
      <w:r w:rsidRPr="009D0659">
        <w:rPr>
          <w:lang w:val="id-ID"/>
        </w:rPr>
        <w:t>kualitas</w:t>
      </w:r>
      <w:r w:rsidRPr="009D0659">
        <w:rPr>
          <w:spacing w:val="-7"/>
          <w:lang w:val="id-ID"/>
        </w:rPr>
        <w:t xml:space="preserve"> </w:t>
      </w:r>
      <w:r w:rsidRPr="009D0659">
        <w:rPr>
          <w:lang w:val="id-ID"/>
        </w:rPr>
        <w:t>pelaksanaan</w:t>
      </w:r>
      <w:r w:rsidRPr="009D0659">
        <w:rPr>
          <w:spacing w:val="-8"/>
          <w:lang w:val="id-ID"/>
        </w:rPr>
        <w:t xml:space="preserve"> </w:t>
      </w:r>
      <w:r w:rsidRPr="009D0659">
        <w:rPr>
          <w:lang w:val="id-ID"/>
        </w:rPr>
        <w:t>penilaian</w:t>
      </w:r>
      <w:r w:rsidRPr="009D0659">
        <w:rPr>
          <w:spacing w:val="-9"/>
          <w:lang w:val="id-ID"/>
        </w:rPr>
        <w:t xml:space="preserve"> </w:t>
      </w:r>
      <w:r w:rsidRPr="009D0659">
        <w:rPr>
          <w:lang w:val="id-ID"/>
        </w:rPr>
        <w:t>pembelajaran.</w:t>
      </w:r>
    </w:p>
    <w:p w14:paraId="74DD5D49" w14:textId="505E7494" w:rsidR="00372744" w:rsidRPr="009D0659" w:rsidRDefault="00372744" w:rsidP="00997FF2">
      <w:pPr>
        <w:jc w:val="both"/>
        <w:rPr>
          <w:lang w:val="id-ID"/>
        </w:rPr>
        <w:sectPr w:rsidR="00372744" w:rsidRPr="009D0659">
          <w:footerReference w:type="default" r:id="rId18"/>
          <w:pgSz w:w="11910" w:h="16850"/>
          <w:pgMar w:top="1340" w:right="880" w:bottom="1020" w:left="1020" w:header="0" w:footer="837" w:gutter="0"/>
          <w:cols w:space="720"/>
        </w:sectPr>
      </w:pPr>
    </w:p>
    <w:p w14:paraId="69033256" w14:textId="77777777" w:rsidR="002A2B54" w:rsidRPr="009D0659" w:rsidRDefault="00FC320D" w:rsidP="00997FF2">
      <w:pPr>
        <w:pStyle w:val="ListParagraph"/>
        <w:numPr>
          <w:ilvl w:val="1"/>
          <w:numId w:val="7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lastRenderedPageBreak/>
        <w:t>Pembelajara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Mikro</w:t>
      </w:r>
    </w:p>
    <w:p w14:paraId="67113231" w14:textId="77777777" w:rsidR="002A2B54" w:rsidRPr="009D0659" w:rsidRDefault="002A2B54" w:rsidP="00997FF2">
      <w:pPr>
        <w:pStyle w:val="BodyText"/>
        <w:rPr>
          <w:sz w:val="33"/>
          <w:lang w:val="id-ID"/>
        </w:rPr>
      </w:pPr>
    </w:p>
    <w:p w14:paraId="19BF5CB1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5D53B270" w14:textId="412704A5" w:rsidR="002A2B54" w:rsidRPr="009D0659" w:rsidRDefault="00CF13F6" w:rsidP="00997FF2">
      <w:pPr>
        <w:pStyle w:val="BodyText"/>
        <w:ind w:left="113" w:right="246"/>
        <w:jc w:val="both"/>
        <w:rPr>
          <w:lang w:val="id-ID"/>
        </w:rPr>
      </w:pPr>
      <w:r w:rsidRPr="009D0659">
        <w:rPr>
          <w:lang w:val="id-ID"/>
        </w:rPr>
        <w:t>K</w:t>
      </w:r>
      <w:r w:rsidR="00FC320D" w:rsidRPr="009D0659">
        <w:rPr>
          <w:lang w:val="id-ID"/>
        </w:rPr>
        <w:t>ebijakan tertuli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lam bentuk peratur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rundang-undangan dan/atau peraturan pimpinan perguru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inggi</w:t>
      </w:r>
      <w:r w:rsidR="00FC320D" w:rsidRPr="009D0659">
        <w:rPr>
          <w:spacing w:val="-2"/>
          <w:lang w:val="id-ID"/>
        </w:rPr>
        <w:t xml:space="preserve">  </w:t>
      </w:r>
      <w:r w:rsidR="00FC320D" w:rsidRPr="009D0659">
        <w:rPr>
          <w:lang w:val="id-ID"/>
        </w:rPr>
        <w:t>yang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engatur</w:t>
      </w:r>
      <w:r w:rsidR="00FC320D" w:rsidRPr="009D0659">
        <w:rPr>
          <w:spacing w:val="5"/>
          <w:lang w:val="id-ID"/>
        </w:rPr>
        <w:t xml:space="preserve"> </w:t>
      </w:r>
      <w:r w:rsidR="00FC320D" w:rsidRPr="009D0659">
        <w:rPr>
          <w:lang w:val="id-ID"/>
        </w:rPr>
        <w:t>pembelajar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mikro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S.</w:t>
      </w:r>
    </w:p>
    <w:p w14:paraId="3FF2772E" w14:textId="526CF3E0" w:rsidR="008B3D0E" w:rsidRPr="009D0659" w:rsidRDefault="008B3D0E" w:rsidP="00997FF2">
      <w:pPr>
        <w:pStyle w:val="BodyText"/>
        <w:ind w:left="113" w:right="246"/>
        <w:jc w:val="both"/>
        <w:rPr>
          <w:lang w:val="id-ID"/>
        </w:rPr>
      </w:pPr>
    </w:p>
    <w:p w14:paraId="7D297662" w14:textId="6169FB17" w:rsidR="00CF13F6" w:rsidRPr="009D0659" w:rsidRDefault="00CF13F6" w:rsidP="00997FF2">
      <w:pPr>
        <w:pStyle w:val="BodyText"/>
        <w:ind w:left="113" w:right="246"/>
        <w:jc w:val="both"/>
        <w:rPr>
          <w:lang w:val="id-ID"/>
        </w:rPr>
      </w:pPr>
    </w:p>
    <w:p w14:paraId="6EF15F1B" w14:textId="77777777" w:rsidR="002A2B54" w:rsidRPr="009D0659" w:rsidRDefault="002A2B54" w:rsidP="00997FF2">
      <w:pPr>
        <w:pStyle w:val="BodyText"/>
        <w:rPr>
          <w:sz w:val="32"/>
          <w:lang w:val="id-ID"/>
        </w:rPr>
      </w:pPr>
    </w:p>
    <w:p w14:paraId="3CDA88A4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6"/>
        </w:tabs>
        <w:ind w:left="665" w:hanging="553"/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26B8E2E8" w14:textId="541A70B3" w:rsidR="002A2B54" w:rsidRPr="009D0659" w:rsidRDefault="00CF13F6" w:rsidP="00997FF2">
      <w:pPr>
        <w:pStyle w:val="BodyText"/>
        <w:ind w:left="113" w:right="252"/>
        <w:jc w:val="both"/>
        <w:rPr>
          <w:lang w:val="id-ID"/>
        </w:rPr>
      </w:pPr>
      <w:r w:rsidRPr="009D0659">
        <w:rPr>
          <w:lang w:val="id-ID"/>
        </w:rPr>
        <w:t>Pe</w:t>
      </w:r>
      <w:r w:rsidR="00FC320D" w:rsidRPr="009D0659">
        <w:rPr>
          <w:lang w:val="id-ID"/>
        </w:rPr>
        <w:t>rencanakan,</w:t>
      </w:r>
      <w:r w:rsidR="00FC320D"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</w:t>
      </w:r>
      <w:r w:rsidR="00FC320D" w:rsidRPr="009D0659">
        <w:rPr>
          <w:lang w:val="id-ID"/>
        </w:rPr>
        <w:t>laksanaa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evaluasi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indaklanju</w:t>
      </w:r>
      <w:r w:rsidRPr="009D0659">
        <w:rPr>
          <w:lang w:val="id-ID"/>
        </w:rPr>
        <w:t>t pembelajaran mikro</w:t>
      </w:r>
      <w:r w:rsidR="00FC320D" w:rsidRPr="009D0659">
        <w:rPr>
          <w:spacing w:val="1"/>
          <w:lang w:val="id-ID"/>
        </w:rPr>
        <w:t xml:space="preserve"> </w:t>
      </w:r>
      <w:r w:rsidR="008B3D0E" w:rsidRPr="009D0659">
        <w:rPr>
          <w:lang w:val="id-ID"/>
        </w:rPr>
        <w:t>yang mampu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ngembang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terampil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ngajar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(calo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didik) sebaga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bekal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untuk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elakukan praktik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mengajar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sekolah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itra.</w:t>
      </w:r>
    </w:p>
    <w:p w14:paraId="5F01904D" w14:textId="12B24901" w:rsidR="008B3D0E" w:rsidRPr="009D0659" w:rsidRDefault="008B3D0E" w:rsidP="00997FF2">
      <w:pPr>
        <w:pStyle w:val="BodyText"/>
        <w:ind w:left="113" w:right="252"/>
        <w:jc w:val="both"/>
        <w:rPr>
          <w:lang w:val="id-ID"/>
        </w:rPr>
      </w:pPr>
    </w:p>
    <w:p w14:paraId="5DF910B5" w14:textId="22574840" w:rsidR="00CF13F6" w:rsidRPr="009D0659" w:rsidRDefault="00CF13F6" w:rsidP="00997FF2">
      <w:pPr>
        <w:pStyle w:val="BodyText"/>
        <w:ind w:left="113" w:right="252"/>
        <w:jc w:val="both"/>
        <w:rPr>
          <w:lang w:val="id-ID"/>
        </w:rPr>
      </w:pPr>
    </w:p>
    <w:p w14:paraId="01312A6A" w14:textId="77777777" w:rsidR="002A2B54" w:rsidRPr="009D0659" w:rsidRDefault="002A2B54" w:rsidP="00997FF2">
      <w:pPr>
        <w:jc w:val="both"/>
        <w:rPr>
          <w:lang w:val="id-ID"/>
        </w:rPr>
      </w:pPr>
    </w:p>
    <w:p w14:paraId="40CC81BF" w14:textId="77777777" w:rsidR="005B61B0" w:rsidRPr="009D0659" w:rsidRDefault="005B61B0" w:rsidP="00997FF2">
      <w:pPr>
        <w:jc w:val="both"/>
        <w:rPr>
          <w:lang w:val="id-ID"/>
        </w:rPr>
      </w:pPr>
    </w:p>
    <w:p w14:paraId="009A443F" w14:textId="77777777" w:rsidR="005B61B0" w:rsidRPr="009D0659" w:rsidRDefault="005B61B0" w:rsidP="005B61B0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3938DFC8" w14:textId="77777777" w:rsidR="005B61B0" w:rsidRPr="009D0659" w:rsidRDefault="005B61B0" w:rsidP="005B61B0">
      <w:pPr>
        <w:pStyle w:val="BodyText"/>
        <w:ind w:left="113"/>
        <w:jc w:val="both"/>
        <w:rPr>
          <w:lang w:val="id-ID"/>
        </w:rPr>
      </w:pPr>
      <w:r w:rsidRPr="009D0659">
        <w:rPr>
          <w:lang w:val="id-ID"/>
        </w:rPr>
        <w:t>Evaluas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erhadap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bijak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pelaksanaan pembelajar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ikro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S.</w:t>
      </w:r>
    </w:p>
    <w:p w14:paraId="55EDCCA7" w14:textId="7C81ECB3" w:rsidR="005B61B0" w:rsidRPr="009D0659" w:rsidRDefault="005B61B0" w:rsidP="005B61B0">
      <w:pPr>
        <w:pStyle w:val="BodyText"/>
        <w:ind w:left="113"/>
        <w:jc w:val="both"/>
        <w:rPr>
          <w:lang w:val="id-ID"/>
        </w:rPr>
      </w:pPr>
    </w:p>
    <w:p w14:paraId="1ED11589" w14:textId="77777777" w:rsidR="005B61B0" w:rsidRPr="009D0659" w:rsidRDefault="005B61B0" w:rsidP="005B61B0">
      <w:pPr>
        <w:pStyle w:val="BodyText"/>
        <w:rPr>
          <w:sz w:val="24"/>
          <w:lang w:val="id-ID"/>
        </w:rPr>
      </w:pPr>
    </w:p>
    <w:p w14:paraId="5633EDB4" w14:textId="77777777" w:rsidR="005B61B0" w:rsidRPr="009D0659" w:rsidRDefault="005B61B0" w:rsidP="005B61B0">
      <w:pPr>
        <w:pStyle w:val="BodyText"/>
        <w:rPr>
          <w:sz w:val="19"/>
          <w:lang w:val="id-ID"/>
        </w:rPr>
      </w:pPr>
    </w:p>
    <w:p w14:paraId="2132F06E" w14:textId="77777777" w:rsidR="005B61B0" w:rsidRPr="009D0659" w:rsidRDefault="005B61B0" w:rsidP="005B61B0">
      <w:pPr>
        <w:pStyle w:val="ListParagraph"/>
        <w:numPr>
          <w:ilvl w:val="2"/>
          <w:numId w:val="7"/>
        </w:numPr>
        <w:tabs>
          <w:tab w:val="left" w:pos="663"/>
        </w:tabs>
        <w:ind w:left="662" w:hanging="550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3A3E5DDD" w14:textId="52B0C837" w:rsidR="005B61B0" w:rsidRPr="009D0659" w:rsidRDefault="005B61B0" w:rsidP="005B61B0">
      <w:pPr>
        <w:pStyle w:val="BodyText"/>
        <w:ind w:left="113" w:right="247"/>
        <w:jc w:val="both"/>
        <w:rPr>
          <w:lang w:val="id-ID"/>
        </w:rPr>
      </w:pPr>
      <w:r w:rsidRPr="009D0659">
        <w:rPr>
          <w:lang w:val="id-ID"/>
        </w:rPr>
        <w:t>Tindak lanjut yang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elah diambil oleh UPPS dalam rangka meningkatkan kualitas pelaksanaan pembelajaran mikro d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S.</w:t>
      </w:r>
    </w:p>
    <w:p w14:paraId="62FDCBBB" w14:textId="23EE2ABD" w:rsidR="005B61B0" w:rsidRPr="009D0659" w:rsidRDefault="005B61B0" w:rsidP="005B61B0">
      <w:pPr>
        <w:pStyle w:val="BodyText"/>
        <w:ind w:left="113" w:right="247"/>
        <w:jc w:val="both"/>
        <w:rPr>
          <w:lang w:val="id-ID"/>
        </w:rPr>
      </w:pPr>
    </w:p>
    <w:p w14:paraId="05A3C014" w14:textId="6BEF80CE" w:rsidR="005B61B0" w:rsidRPr="009D0659" w:rsidRDefault="005B61B0" w:rsidP="005B61B0">
      <w:pPr>
        <w:pStyle w:val="BodyText"/>
        <w:ind w:left="113" w:right="247"/>
        <w:jc w:val="both"/>
        <w:rPr>
          <w:lang w:val="id-ID"/>
        </w:rPr>
      </w:pPr>
    </w:p>
    <w:p w14:paraId="1DE5A444" w14:textId="60D0AEBD" w:rsidR="005B61B0" w:rsidRPr="009D0659" w:rsidRDefault="005B61B0" w:rsidP="00997FF2">
      <w:pPr>
        <w:jc w:val="both"/>
        <w:rPr>
          <w:lang w:val="id-ID"/>
        </w:rPr>
        <w:sectPr w:rsidR="005B61B0" w:rsidRPr="009D0659">
          <w:pgSz w:w="11910" w:h="16850"/>
          <w:pgMar w:top="1340" w:right="880" w:bottom="1020" w:left="1020" w:header="0" w:footer="837" w:gutter="0"/>
          <w:cols w:space="720"/>
        </w:sectPr>
      </w:pPr>
    </w:p>
    <w:p w14:paraId="04DFD855" w14:textId="77777777" w:rsidR="002A2B54" w:rsidRPr="009D0659" w:rsidRDefault="002A2B54" w:rsidP="00997FF2">
      <w:pPr>
        <w:pStyle w:val="BodyText"/>
        <w:rPr>
          <w:sz w:val="33"/>
          <w:lang w:val="id-ID"/>
        </w:rPr>
      </w:pPr>
    </w:p>
    <w:p w14:paraId="1A7AD780" w14:textId="77777777" w:rsidR="002A2B54" w:rsidRPr="009D0659" w:rsidRDefault="00FC320D" w:rsidP="00997FF2">
      <w:pPr>
        <w:pStyle w:val="ListParagraph"/>
        <w:numPr>
          <w:ilvl w:val="1"/>
          <w:numId w:val="7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Pembimbingan</w:t>
      </w:r>
      <w:r w:rsidRPr="009D0659">
        <w:rPr>
          <w:b/>
          <w:spacing w:val="-7"/>
          <w:lang w:val="id-ID"/>
        </w:rPr>
        <w:t xml:space="preserve"> </w:t>
      </w:r>
      <w:r w:rsidRPr="009D0659">
        <w:rPr>
          <w:b/>
          <w:lang w:val="id-ID"/>
        </w:rPr>
        <w:t>Mahasiswa</w:t>
      </w:r>
    </w:p>
    <w:p w14:paraId="14E219ED" w14:textId="77777777" w:rsidR="002A2B54" w:rsidRPr="009D0659" w:rsidRDefault="002A2B54" w:rsidP="00997FF2">
      <w:pPr>
        <w:pStyle w:val="BodyText"/>
        <w:rPr>
          <w:sz w:val="32"/>
          <w:lang w:val="id-ID"/>
        </w:rPr>
      </w:pPr>
    </w:p>
    <w:p w14:paraId="41095FC1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6"/>
        </w:tabs>
        <w:ind w:left="665" w:hanging="553"/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1FAB53F8" w14:textId="193BA939" w:rsidR="002A2B54" w:rsidRPr="009D0659" w:rsidRDefault="00FC320D" w:rsidP="00997FF2">
      <w:pPr>
        <w:pStyle w:val="BodyText"/>
        <w:ind w:left="113" w:right="24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 yang mengatur pembimbingan mahasiswa, yang meliputi (</w:t>
      </w:r>
      <w:r w:rsidR="00527F51" w:rsidRPr="009D0659">
        <w:rPr>
          <w:lang w:val="id-ID"/>
        </w:rPr>
        <w:t>1</w:t>
      </w:r>
      <w:r w:rsidRPr="009D0659">
        <w:rPr>
          <w:lang w:val="id-ID"/>
        </w:rPr>
        <w:t>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mbimbingan akademik, (</w:t>
      </w:r>
      <w:r w:rsidR="00527F51" w:rsidRPr="009D0659">
        <w:rPr>
          <w:lang w:val="id-ID"/>
        </w:rPr>
        <w:t>2</w:t>
      </w:r>
      <w:r w:rsidRPr="009D0659">
        <w:rPr>
          <w:lang w:val="id-ID"/>
        </w:rPr>
        <w:t>) Pembimbingan magang kependidikan, dan (</w:t>
      </w:r>
      <w:r w:rsidR="00527F51" w:rsidRPr="009D0659">
        <w:rPr>
          <w:lang w:val="id-ID"/>
        </w:rPr>
        <w:t>3</w:t>
      </w:r>
      <w:r w:rsidRPr="009D0659">
        <w:rPr>
          <w:lang w:val="id-ID"/>
        </w:rPr>
        <w:t>) Pembimbingan tuga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akhir atau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kripsi.</w:t>
      </w:r>
    </w:p>
    <w:p w14:paraId="2E5F191C" w14:textId="459D91B8" w:rsidR="003F563E" w:rsidRPr="009D0659" w:rsidRDefault="003F563E" w:rsidP="00997FF2">
      <w:pPr>
        <w:pStyle w:val="BodyText"/>
        <w:ind w:left="113" w:right="246"/>
        <w:jc w:val="both"/>
        <w:rPr>
          <w:lang w:val="id-ID"/>
        </w:rPr>
      </w:pPr>
    </w:p>
    <w:p w14:paraId="1AE38528" w14:textId="16D3E4A0" w:rsidR="00CF13F6" w:rsidRPr="009D0659" w:rsidRDefault="00CF13F6" w:rsidP="00997FF2">
      <w:pPr>
        <w:pStyle w:val="BodyText"/>
        <w:ind w:left="113" w:right="246"/>
        <w:jc w:val="both"/>
        <w:rPr>
          <w:lang w:val="id-ID"/>
        </w:rPr>
      </w:pPr>
    </w:p>
    <w:p w14:paraId="0AC1174E" w14:textId="77777777" w:rsidR="002A2B54" w:rsidRPr="009D0659" w:rsidRDefault="002A2B54" w:rsidP="00997FF2">
      <w:pPr>
        <w:pStyle w:val="BodyText"/>
        <w:rPr>
          <w:sz w:val="32"/>
          <w:lang w:val="id-ID"/>
        </w:rPr>
      </w:pPr>
    </w:p>
    <w:p w14:paraId="2CA7C662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3B72562C" w14:textId="77777777" w:rsidR="002A2B54" w:rsidRPr="009D0659" w:rsidRDefault="00FC320D" w:rsidP="00997FF2">
      <w:pPr>
        <w:pStyle w:val="ListParagraph"/>
        <w:numPr>
          <w:ilvl w:val="3"/>
          <w:numId w:val="7"/>
        </w:numPr>
        <w:tabs>
          <w:tab w:val="left" w:pos="851"/>
        </w:tabs>
        <w:ind w:left="850" w:hanging="738"/>
        <w:rPr>
          <w:b/>
          <w:lang w:val="id-ID"/>
        </w:rPr>
      </w:pPr>
      <w:r w:rsidRPr="009D0659">
        <w:rPr>
          <w:b/>
          <w:lang w:val="id-ID"/>
        </w:rPr>
        <w:t>Pembimbingan</w:t>
      </w:r>
      <w:r w:rsidRPr="009D0659">
        <w:rPr>
          <w:b/>
          <w:spacing w:val="-6"/>
          <w:lang w:val="id-ID"/>
        </w:rPr>
        <w:t xml:space="preserve"> </w:t>
      </w:r>
      <w:r w:rsidRPr="009D0659">
        <w:rPr>
          <w:b/>
          <w:lang w:val="id-ID"/>
        </w:rPr>
        <w:t>Akademik</w:t>
      </w:r>
    </w:p>
    <w:p w14:paraId="7680C11D" w14:textId="02DC8402" w:rsidR="002A2B54" w:rsidRPr="009D0659" w:rsidRDefault="001A2002" w:rsidP="00093773">
      <w:pPr>
        <w:pStyle w:val="BodyText"/>
        <w:ind w:left="113" w:right="252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>roses pembimbingan akademik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yang dilakukan oleh PA terhadap mahasiswa 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bimbingnya</w:t>
      </w:r>
      <w:r w:rsidR="00FC320D" w:rsidRPr="009D0659">
        <w:rPr>
          <w:spacing w:val="2"/>
          <w:lang w:val="id-ID"/>
        </w:rPr>
        <w:t xml:space="preserve"> </w:t>
      </w:r>
      <w:r w:rsidR="003A2D38" w:rsidRPr="009D0659">
        <w:rPr>
          <w:spacing w:val="2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6.5.2.1</w:t>
      </w:r>
      <w:r w:rsidR="003A2D38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60C101EA" w14:textId="77777777" w:rsidR="00093773" w:rsidRPr="009D0659" w:rsidRDefault="00093773" w:rsidP="00093773">
      <w:pPr>
        <w:pStyle w:val="BodyText"/>
        <w:ind w:left="113" w:right="252"/>
        <w:jc w:val="both"/>
        <w:rPr>
          <w:lang w:val="id-ID"/>
        </w:rPr>
      </w:pPr>
    </w:p>
    <w:p w14:paraId="447D7A3C" w14:textId="77777777" w:rsidR="002A2B54" w:rsidRPr="009D0659" w:rsidRDefault="00FC320D" w:rsidP="00093773">
      <w:pPr>
        <w:pStyle w:val="BodyText"/>
        <w:ind w:left="396" w:hanging="254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6.5.2.1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oses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embimbing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Akademik</w:t>
      </w:r>
    </w:p>
    <w:p w14:paraId="1CC71DA6" w14:textId="77777777" w:rsidR="002A2B54" w:rsidRPr="009D0659" w:rsidRDefault="002A2B54" w:rsidP="00997FF2">
      <w:pPr>
        <w:pStyle w:val="BodyText"/>
        <w:rPr>
          <w:sz w:val="17"/>
          <w:lang w:val="id-ID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0"/>
        <w:gridCol w:w="6548"/>
        <w:gridCol w:w="2268"/>
      </w:tblGrid>
      <w:tr w:rsidR="002A2B54" w:rsidRPr="009D0659" w14:paraId="6A0746BB" w14:textId="77777777">
        <w:trPr>
          <w:trHeight w:val="230"/>
        </w:trPr>
        <w:tc>
          <w:tcPr>
            <w:tcW w:w="710" w:type="dxa"/>
            <w:shd w:val="clear" w:color="auto" w:fill="D9D9D9"/>
          </w:tcPr>
          <w:p w14:paraId="1DC93895" w14:textId="77777777" w:rsidR="002A2B54" w:rsidRPr="009D0659" w:rsidRDefault="00FC320D" w:rsidP="00997FF2">
            <w:pPr>
              <w:pStyle w:val="TableParagraph"/>
              <w:ind w:left="175" w:right="16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6548" w:type="dxa"/>
            <w:shd w:val="clear" w:color="auto" w:fill="D9D9D9"/>
          </w:tcPr>
          <w:p w14:paraId="4B8C6659" w14:textId="77777777" w:rsidR="002A2B54" w:rsidRPr="009D0659" w:rsidRDefault="00FC320D" w:rsidP="00997FF2">
            <w:pPr>
              <w:pStyle w:val="TableParagraph"/>
              <w:ind w:left="173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Aspek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mbimbingan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2268" w:type="dxa"/>
            <w:shd w:val="clear" w:color="auto" w:fill="D9D9D9"/>
          </w:tcPr>
          <w:p w14:paraId="643F4357" w14:textId="77777777" w:rsidR="002A2B54" w:rsidRPr="009D0659" w:rsidRDefault="00FC320D" w:rsidP="00997FF2">
            <w:pPr>
              <w:pStyle w:val="TableParagraph"/>
              <w:ind w:left="373" w:right="35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Deskripsi</w:t>
            </w:r>
          </w:p>
        </w:tc>
      </w:tr>
      <w:tr w:rsidR="002A2B54" w:rsidRPr="009D0659" w14:paraId="0F08DC49" w14:textId="77777777">
        <w:trPr>
          <w:trHeight w:val="230"/>
        </w:trPr>
        <w:tc>
          <w:tcPr>
            <w:tcW w:w="710" w:type="dxa"/>
            <w:shd w:val="clear" w:color="auto" w:fill="BEBEBE"/>
          </w:tcPr>
          <w:p w14:paraId="343163E1" w14:textId="77777777" w:rsidR="002A2B54" w:rsidRPr="009D0659" w:rsidRDefault="00FC320D" w:rsidP="00997FF2">
            <w:pPr>
              <w:pStyle w:val="TableParagraph"/>
              <w:ind w:left="175" w:right="16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6548" w:type="dxa"/>
            <w:shd w:val="clear" w:color="auto" w:fill="BEBEBE"/>
          </w:tcPr>
          <w:p w14:paraId="65D17073" w14:textId="77777777" w:rsidR="002A2B54" w:rsidRPr="009D0659" w:rsidRDefault="00FC320D" w:rsidP="00997FF2">
            <w:pPr>
              <w:pStyle w:val="TableParagraph"/>
              <w:ind w:left="3133" w:right="311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268" w:type="dxa"/>
            <w:shd w:val="clear" w:color="auto" w:fill="BEBEBE"/>
          </w:tcPr>
          <w:p w14:paraId="2ED3D115" w14:textId="77777777" w:rsidR="002A2B54" w:rsidRPr="009D0659" w:rsidRDefault="00FC320D" w:rsidP="00997FF2">
            <w:pPr>
              <w:pStyle w:val="TableParagraph"/>
              <w:ind w:left="373" w:right="36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</w:tr>
      <w:tr w:rsidR="002A2B54" w:rsidRPr="009D0659" w14:paraId="710BECF6" w14:textId="77777777">
        <w:trPr>
          <w:trHeight w:val="230"/>
        </w:trPr>
        <w:tc>
          <w:tcPr>
            <w:tcW w:w="710" w:type="dxa"/>
          </w:tcPr>
          <w:p w14:paraId="61F7A533" w14:textId="77777777" w:rsidR="002A2B54" w:rsidRPr="009D0659" w:rsidRDefault="00FC320D" w:rsidP="00997FF2">
            <w:pPr>
              <w:pStyle w:val="TableParagraph"/>
              <w:ind w:left="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6548" w:type="dxa"/>
          </w:tcPr>
          <w:p w14:paraId="748976B5" w14:textId="77777777" w:rsidR="002A2B54" w:rsidRPr="009D0659" w:rsidRDefault="00FC320D" w:rsidP="00997FF2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opik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bahas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2268" w:type="dxa"/>
          </w:tcPr>
          <w:p w14:paraId="589BEE2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6128B36" w14:textId="77777777">
        <w:trPr>
          <w:trHeight w:val="230"/>
        </w:trPr>
        <w:tc>
          <w:tcPr>
            <w:tcW w:w="710" w:type="dxa"/>
          </w:tcPr>
          <w:p w14:paraId="718E8C4E" w14:textId="77777777" w:rsidR="002A2B54" w:rsidRPr="009D0659" w:rsidRDefault="00FC320D" w:rsidP="00997FF2">
            <w:pPr>
              <w:pStyle w:val="TableParagraph"/>
              <w:ind w:left="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6548" w:type="dxa"/>
          </w:tcPr>
          <w:p w14:paraId="04A97EC1" w14:textId="77777777" w:rsidR="002A2B54" w:rsidRPr="009D0659" w:rsidRDefault="00FC320D" w:rsidP="00997FF2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ujuan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laksanakannya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2268" w:type="dxa"/>
          </w:tcPr>
          <w:p w14:paraId="757073A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49F1282" w14:textId="77777777">
        <w:trPr>
          <w:trHeight w:val="230"/>
        </w:trPr>
        <w:tc>
          <w:tcPr>
            <w:tcW w:w="710" w:type="dxa"/>
          </w:tcPr>
          <w:p w14:paraId="40738F07" w14:textId="77777777" w:rsidR="002A2B54" w:rsidRPr="009D0659" w:rsidRDefault="00FC320D" w:rsidP="00997FF2">
            <w:pPr>
              <w:pStyle w:val="TableParagraph"/>
              <w:ind w:left="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6548" w:type="dxa"/>
          </w:tcPr>
          <w:p w14:paraId="2C42D57D" w14:textId="77777777" w:rsidR="002A2B54" w:rsidRPr="009D0659" w:rsidRDefault="00FC320D" w:rsidP="00997FF2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Pelaksana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(tempat,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waktu,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oda,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cara,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ll)</w:t>
            </w:r>
          </w:p>
        </w:tc>
        <w:tc>
          <w:tcPr>
            <w:tcW w:w="2268" w:type="dxa"/>
          </w:tcPr>
          <w:p w14:paraId="1B04DD0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6ACDAC8" w14:textId="77777777">
        <w:trPr>
          <w:trHeight w:val="230"/>
        </w:trPr>
        <w:tc>
          <w:tcPr>
            <w:tcW w:w="710" w:type="dxa"/>
          </w:tcPr>
          <w:p w14:paraId="0595BFF9" w14:textId="77777777" w:rsidR="002A2B54" w:rsidRPr="009D0659" w:rsidRDefault="00FC320D" w:rsidP="00997FF2">
            <w:pPr>
              <w:pStyle w:val="TableParagraph"/>
              <w:ind w:left="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6548" w:type="dxa"/>
          </w:tcPr>
          <w:p w14:paraId="5CF27684" w14:textId="77777777" w:rsidR="002A2B54" w:rsidRPr="009D0659" w:rsidRDefault="00FC320D" w:rsidP="00997FF2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Masalah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uncul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upaya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engatasinya</w:t>
            </w:r>
          </w:p>
        </w:tc>
        <w:tc>
          <w:tcPr>
            <w:tcW w:w="2268" w:type="dxa"/>
          </w:tcPr>
          <w:p w14:paraId="5CB9959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22865B7" w14:textId="77777777">
        <w:trPr>
          <w:trHeight w:val="230"/>
        </w:trPr>
        <w:tc>
          <w:tcPr>
            <w:tcW w:w="710" w:type="dxa"/>
          </w:tcPr>
          <w:p w14:paraId="40522072" w14:textId="77777777" w:rsidR="002A2B54" w:rsidRPr="009D0659" w:rsidRDefault="00FC320D" w:rsidP="00997FF2">
            <w:pPr>
              <w:pStyle w:val="TableParagraph"/>
              <w:ind w:left="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6548" w:type="dxa"/>
          </w:tcPr>
          <w:p w14:paraId="29B37D92" w14:textId="77777777" w:rsidR="002A2B54" w:rsidRPr="009D0659" w:rsidRDefault="00FC320D" w:rsidP="00997FF2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Manfaat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peroleh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ahasisw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ri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2268" w:type="dxa"/>
          </w:tcPr>
          <w:p w14:paraId="65E520C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2D2E005" w14:textId="77777777" w:rsidR="002A2B54" w:rsidRPr="009D0659" w:rsidRDefault="002A2B54" w:rsidP="00997FF2">
      <w:pPr>
        <w:rPr>
          <w:rFonts w:ascii="Times New Roman"/>
          <w:sz w:val="16"/>
          <w:lang w:val="id-ID"/>
        </w:rPr>
        <w:sectPr w:rsidR="002A2B54" w:rsidRPr="009D0659">
          <w:pgSz w:w="11910" w:h="16850"/>
          <w:pgMar w:top="1340" w:right="880" w:bottom="1020" w:left="1020" w:header="0" w:footer="837" w:gutter="0"/>
          <w:cols w:space="720"/>
        </w:sectPr>
      </w:pPr>
    </w:p>
    <w:p w14:paraId="6EE8DEAE" w14:textId="77777777" w:rsidR="002A2B54" w:rsidRPr="009D0659" w:rsidRDefault="00FC320D" w:rsidP="00997FF2">
      <w:pPr>
        <w:pStyle w:val="ListParagraph"/>
        <w:numPr>
          <w:ilvl w:val="3"/>
          <w:numId w:val="7"/>
        </w:numPr>
        <w:tabs>
          <w:tab w:val="left" w:pos="850"/>
        </w:tabs>
        <w:ind w:hanging="737"/>
        <w:rPr>
          <w:b/>
          <w:lang w:val="id-ID"/>
        </w:rPr>
      </w:pPr>
      <w:r w:rsidRPr="009D0659">
        <w:rPr>
          <w:b/>
          <w:lang w:val="id-ID"/>
        </w:rPr>
        <w:lastRenderedPageBreak/>
        <w:t>Jumlah</w:t>
      </w:r>
      <w:r w:rsidRPr="009D0659">
        <w:rPr>
          <w:b/>
          <w:spacing w:val="-5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Bimbing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Frekuensi Pertemuan</w:t>
      </w:r>
    </w:p>
    <w:p w14:paraId="76B3A242" w14:textId="67FEEB29" w:rsidR="002A2B54" w:rsidRPr="009D0659" w:rsidRDefault="001A2002" w:rsidP="00997FF2">
      <w:pPr>
        <w:pStyle w:val="BodyText"/>
        <w:ind w:left="113" w:right="247"/>
        <w:jc w:val="both"/>
        <w:rPr>
          <w:lang w:val="id-ID"/>
        </w:rPr>
      </w:pPr>
      <w:r w:rsidRPr="009D0659">
        <w:rPr>
          <w:lang w:val="id-ID"/>
        </w:rPr>
        <w:t>N</w:t>
      </w:r>
      <w:r w:rsidR="00FC320D" w:rsidRPr="009D0659">
        <w:rPr>
          <w:lang w:val="id-ID"/>
        </w:rPr>
        <w:t>am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ose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mbimbi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akademik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(PA)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jumlah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bimbing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banyaknya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pertemuan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pembimbingan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satu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semester</w:t>
      </w:r>
      <w:r w:rsidR="00FC320D" w:rsidRPr="009D0659">
        <w:rPr>
          <w:spacing w:val="-12"/>
          <w:lang w:val="id-ID"/>
        </w:rPr>
        <w:t xml:space="preserve"> </w:t>
      </w:r>
      <w:r w:rsidR="003A2D38" w:rsidRPr="009D0659">
        <w:rPr>
          <w:spacing w:val="-12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6.5.2.2</w:t>
      </w:r>
      <w:r w:rsidR="003A2D38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4567FF58" w14:textId="77777777" w:rsidR="003A2D38" w:rsidRPr="009D0659" w:rsidRDefault="003A2D38" w:rsidP="00997FF2">
      <w:pPr>
        <w:pStyle w:val="BodyText"/>
        <w:ind w:left="113" w:right="247"/>
        <w:jc w:val="both"/>
        <w:rPr>
          <w:lang w:val="id-ID"/>
        </w:rPr>
      </w:pPr>
    </w:p>
    <w:p w14:paraId="6464C838" w14:textId="77777777" w:rsidR="002A2B54" w:rsidRPr="009D0659" w:rsidRDefault="00FC320D" w:rsidP="003503D5">
      <w:pPr>
        <w:pStyle w:val="BodyText"/>
        <w:ind w:left="396" w:hanging="254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6.5.2.2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Jumlah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Bimbing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Frekuens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rtemuan</w:t>
      </w:r>
    </w:p>
    <w:p w14:paraId="0961EB22" w14:textId="77777777" w:rsidR="002A2B54" w:rsidRPr="009D0659" w:rsidRDefault="002A2B54" w:rsidP="00997FF2">
      <w:pPr>
        <w:pStyle w:val="BodyText"/>
        <w:rPr>
          <w:sz w:val="17"/>
          <w:lang w:val="id-ID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6"/>
        <w:gridCol w:w="3079"/>
        <w:gridCol w:w="2270"/>
        <w:gridCol w:w="3485"/>
      </w:tblGrid>
      <w:tr w:rsidR="002A2B54" w:rsidRPr="009D0659" w14:paraId="7F57D257" w14:textId="77777777">
        <w:trPr>
          <w:trHeight w:val="460"/>
        </w:trPr>
        <w:tc>
          <w:tcPr>
            <w:tcW w:w="686" w:type="dxa"/>
            <w:shd w:val="clear" w:color="auto" w:fill="D9D9D9"/>
          </w:tcPr>
          <w:p w14:paraId="0C862237" w14:textId="77777777" w:rsidR="002A2B54" w:rsidRPr="009D0659" w:rsidRDefault="00FC320D" w:rsidP="00997FF2">
            <w:pPr>
              <w:pStyle w:val="TableParagraph"/>
              <w:ind w:right="167"/>
              <w:jc w:val="right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079" w:type="dxa"/>
            <w:shd w:val="clear" w:color="auto" w:fill="D9D9D9"/>
          </w:tcPr>
          <w:p w14:paraId="10DB4790" w14:textId="77777777" w:rsidR="002A2B54" w:rsidRPr="009D0659" w:rsidRDefault="00FC320D" w:rsidP="00997FF2">
            <w:pPr>
              <w:pStyle w:val="TableParagraph"/>
              <w:ind w:left="1065" w:right="293" w:hanging="76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mbimbing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2270" w:type="dxa"/>
            <w:shd w:val="clear" w:color="auto" w:fill="D9D9D9"/>
          </w:tcPr>
          <w:p w14:paraId="47551FE7" w14:textId="77777777" w:rsidR="002A2B54" w:rsidRPr="009D0659" w:rsidRDefault="00FC320D" w:rsidP="00997FF2">
            <w:pPr>
              <w:pStyle w:val="TableParagraph"/>
              <w:ind w:left="618" w:right="204" w:hanging="387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 xml:space="preserve">Jumlah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imbingan</w:t>
            </w:r>
          </w:p>
        </w:tc>
        <w:tc>
          <w:tcPr>
            <w:tcW w:w="3485" w:type="dxa"/>
            <w:shd w:val="clear" w:color="auto" w:fill="D9D9D9"/>
          </w:tcPr>
          <w:p w14:paraId="27B5AA6D" w14:textId="77777777" w:rsidR="002A2B54" w:rsidRPr="009D0659" w:rsidRDefault="00FC320D" w:rsidP="00997FF2">
            <w:pPr>
              <w:pStyle w:val="TableParagraph"/>
              <w:ind w:left="700" w:right="124" w:hanging="55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  <w:r w:rsidRPr="009D0659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anyakny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rtemuan/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/Semester*</w:t>
            </w:r>
          </w:p>
        </w:tc>
      </w:tr>
      <w:tr w:rsidR="002A2B54" w:rsidRPr="009D0659" w14:paraId="06BA93CD" w14:textId="77777777">
        <w:trPr>
          <w:trHeight w:val="230"/>
        </w:trPr>
        <w:tc>
          <w:tcPr>
            <w:tcW w:w="686" w:type="dxa"/>
            <w:shd w:val="clear" w:color="auto" w:fill="BEBEBE"/>
          </w:tcPr>
          <w:p w14:paraId="672D3D07" w14:textId="77777777" w:rsidR="002A2B54" w:rsidRPr="009D0659" w:rsidRDefault="00FC320D" w:rsidP="00997FF2">
            <w:pPr>
              <w:pStyle w:val="TableParagraph"/>
              <w:ind w:right="206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079" w:type="dxa"/>
            <w:shd w:val="clear" w:color="auto" w:fill="BEBEBE"/>
          </w:tcPr>
          <w:p w14:paraId="4D8B2543" w14:textId="77777777" w:rsidR="002A2B54" w:rsidRPr="009D0659" w:rsidRDefault="00FC320D" w:rsidP="00997FF2">
            <w:pPr>
              <w:pStyle w:val="TableParagraph"/>
              <w:ind w:left="1396" w:right="138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270" w:type="dxa"/>
            <w:shd w:val="clear" w:color="auto" w:fill="BEBEBE"/>
          </w:tcPr>
          <w:p w14:paraId="6E214E82" w14:textId="77777777" w:rsidR="002A2B54" w:rsidRPr="009D0659" w:rsidRDefault="00FC320D" w:rsidP="00997FF2">
            <w:pPr>
              <w:pStyle w:val="TableParagraph"/>
              <w:ind w:left="993" w:right="98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485" w:type="dxa"/>
            <w:shd w:val="clear" w:color="auto" w:fill="BEBEBE"/>
          </w:tcPr>
          <w:p w14:paraId="0ECDC2E5" w14:textId="77777777" w:rsidR="002A2B54" w:rsidRPr="009D0659" w:rsidRDefault="00FC320D" w:rsidP="00997FF2">
            <w:pPr>
              <w:pStyle w:val="TableParagraph"/>
              <w:ind w:left="1604" w:right="158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</w:tr>
      <w:tr w:rsidR="002A2B54" w:rsidRPr="009D0659" w14:paraId="50E880EE" w14:textId="77777777">
        <w:trPr>
          <w:trHeight w:val="230"/>
        </w:trPr>
        <w:tc>
          <w:tcPr>
            <w:tcW w:w="686" w:type="dxa"/>
          </w:tcPr>
          <w:p w14:paraId="3EC4D353" w14:textId="77777777" w:rsidR="002A2B54" w:rsidRPr="009D0659" w:rsidRDefault="00FC320D" w:rsidP="00997FF2">
            <w:pPr>
              <w:pStyle w:val="TableParagraph"/>
              <w:ind w:right="273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079" w:type="dxa"/>
          </w:tcPr>
          <w:p w14:paraId="1FEBE54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70" w:type="dxa"/>
          </w:tcPr>
          <w:p w14:paraId="37C8A61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85" w:type="dxa"/>
          </w:tcPr>
          <w:p w14:paraId="2799C35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9E81400" w14:textId="77777777">
        <w:trPr>
          <w:trHeight w:val="230"/>
        </w:trPr>
        <w:tc>
          <w:tcPr>
            <w:tcW w:w="686" w:type="dxa"/>
          </w:tcPr>
          <w:p w14:paraId="02A70281" w14:textId="77777777" w:rsidR="002A2B54" w:rsidRPr="009D0659" w:rsidRDefault="00FC320D" w:rsidP="00997FF2">
            <w:pPr>
              <w:pStyle w:val="TableParagraph"/>
              <w:ind w:right="273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079" w:type="dxa"/>
          </w:tcPr>
          <w:p w14:paraId="5C17D2B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70" w:type="dxa"/>
          </w:tcPr>
          <w:p w14:paraId="18FCD8F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85" w:type="dxa"/>
          </w:tcPr>
          <w:p w14:paraId="371C0B3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F8F6A48" w14:textId="77777777">
        <w:trPr>
          <w:trHeight w:val="230"/>
        </w:trPr>
        <w:tc>
          <w:tcPr>
            <w:tcW w:w="686" w:type="dxa"/>
          </w:tcPr>
          <w:p w14:paraId="675432F7" w14:textId="77777777" w:rsidR="002A2B54" w:rsidRPr="009D0659" w:rsidRDefault="00FC320D" w:rsidP="00997FF2">
            <w:pPr>
              <w:pStyle w:val="TableParagraph"/>
              <w:ind w:right="273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079" w:type="dxa"/>
          </w:tcPr>
          <w:p w14:paraId="24342E4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70" w:type="dxa"/>
          </w:tcPr>
          <w:p w14:paraId="00E15AD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85" w:type="dxa"/>
          </w:tcPr>
          <w:p w14:paraId="606721F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4383E47" w14:textId="77777777">
        <w:trPr>
          <w:trHeight w:val="230"/>
        </w:trPr>
        <w:tc>
          <w:tcPr>
            <w:tcW w:w="686" w:type="dxa"/>
          </w:tcPr>
          <w:p w14:paraId="6BED3820" w14:textId="77777777" w:rsidR="002A2B54" w:rsidRPr="009D0659" w:rsidRDefault="00FC320D" w:rsidP="00997FF2">
            <w:pPr>
              <w:pStyle w:val="TableParagraph"/>
              <w:ind w:right="196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079" w:type="dxa"/>
          </w:tcPr>
          <w:p w14:paraId="068F1A1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70" w:type="dxa"/>
          </w:tcPr>
          <w:p w14:paraId="3AE89E9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85" w:type="dxa"/>
          </w:tcPr>
          <w:p w14:paraId="09184C6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1EA76D9" w14:textId="77777777">
        <w:trPr>
          <w:trHeight w:val="460"/>
        </w:trPr>
        <w:tc>
          <w:tcPr>
            <w:tcW w:w="6035" w:type="dxa"/>
            <w:gridSpan w:val="3"/>
          </w:tcPr>
          <w:p w14:paraId="7CB9CD02" w14:textId="77777777" w:rsidR="002A2B54" w:rsidRPr="009D0659" w:rsidRDefault="00FC320D" w:rsidP="00997FF2">
            <w:pPr>
              <w:pStyle w:val="TableParagraph"/>
              <w:ind w:left="2580" w:right="555" w:hanging="200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anyakny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rtemuan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r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r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emester</w:t>
            </w:r>
          </w:p>
        </w:tc>
        <w:tc>
          <w:tcPr>
            <w:tcW w:w="3485" w:type="dxa"/>
          </w:tcPr>
          <w:p w14:paraId="7EFAADC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4ADE59E5" w14:textId="77777777" w:rsidR="002A2B54" w:rsidRPr="009D0659" w:rsidRDefault="00FC320D" w:rsidP="00997FF2">
      <w:pPr>
        <w:pStyle w:val="BodyText"/>
        <w:ind w:left="396"/>
        <w:rPr>
          <w:lang w:val="id-ID"/>
        </w:rPr>
      </w:pPr>
      <w:r w:rsidRPr="009D0659">
        <w:rPr>
          <w:lang w:val="id-ID"/>
        </w:rPr>
        <w:t>*Sertak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bukt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relevan</w:t>
      </w:r>
    </w:p>
    <w:p w14:paraId="50B95D26" w14:textId="77777777" w:rsidR="002A2B54" w:rsidRPr="009D0659" w:rsidRDefault="002A2B54" w:rsidP="00997FF2">
      <w:pPr>
        <w:pStyle w:val="BodyText"/>
        <w:rPr>
          <w:sz w:val="24"/>
          <w:lang w:val="id-ID"/>
        </w:rPr>
      </w:pPr>
    </w:p>
    <w:p w14:paraId="723763ED" w14:textId="77777777" w:rsidR="002A2B54" w:rsidRPr="009D0659" w:rsidRDefault="00FC320D" w:rsidP="00997FF2">
      <w:pPr>
        <w:pStyle w:val="ListParagraph"/>
        <w:numPr>
          <w:ilvl w:val="3"/>
          <w:numId w:val="7"/>
        </w:numPr>
        <w:tabs>
          <w:tab w:val="left" w:pos="850"/>
        </w:tabs>
        <w:ind w:hanging="737"/>
        <w:rPr>
          <w:b/>
          <w:lang w:val="id-ID"/>
        </w:rPr>
      </w:pPr>
      <w:r w:rsidRPr="009D0659">
        <w:rPr>
          <w:b/>
          <w:lang w:val="id-ID"/>
        </w:rPr>
        <w:t>Pembimbingan</w:t>
      </w:r>
      <w:r w:rsidRPr="009D0659">
        <w:rPr>
          <w:b/>
          <w:spacing w:val="-6"/>
          <w:lang w:val="id-ID"/>
        </w:rPr>
        <w:t xml:space="preserve"> </w:t>
      </w:r>
      <w:r w:rsidRPr="009D0659">
        <w:rPr>
          <w:b/>
          <w:lang w:val="id-ID"/>
        </w:rPr>
        <w:t>Magang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Kependidikan</w:t>
      </w:r>
    </w:p>
    <w:p w14:paraId="1CFB3546" w14:textId="21577F73" w:rsidR="002A2B54" w:rsidRPr="009D0659" w:rsidRDefault="001A2002" w:rsidP="00997FF2">
      <w:pPr>
        <w:pStyle w:val="BodyText"/>
        <w:ind w:left="113" w:right="251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>roses pembimbingan magang kependidikan yang dilakukan oleh dosen pembimbi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agang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mahasiswa yang dibimbingnya</w:t>
      </w:r>
      <w:r w:rsidR="00FC320D" w:rsidRPr="009D0659">
        <w:rPr>
          <w:spacing w:val="2"/>
          <w:lang w:val="id-ID"/>
        </w:rPr>
        <w:t xml:space="preserve"> </w:t>
      </w:r>
      <w:r w:rsidR="003A2D38" w:rsidRPr="009D0659">
        <w:rPr>
          <w:spacing w:val="2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6.5.2.3</w:t>
      </w:r>
      <w:r w:rsidR="003A2D38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6C3773ED" w14:textId="77777777" w:rsidR="002A2B54" w:rsidRPr="009D0659" w:rsidRDefault="002A2B54" w:rsidP="00997FF2">
      <w:pPr>
        <w:pStyle w:val="BodyText"/>
        <w:rPr>
          <w:sz w:val="33"/>
          <w:lang w:val="id-ID"/>
        </w:rPr>
      </w:pPr>
    </w:p>
    <w:p w14:paraId="26673F77" w14:textId="77777777" w:rsidR="002A2B54" w:rsidRPr="009D0659" w:rsidRDefault="00FC320D" w:rsidP="003503D5">
      <w:pPr>
        <w:pStyle w:val="BodyText"/>
        <w:ind w:left="396" w:hanging="254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6.5.2.3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ose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mbimbing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g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pendidikan</w:t>
      </w:r>
    </w:p>
    <w:p w14:paraId="61FA6F27" w14:textId="77777777" w:rsidR="002A2B54" w:rsidRPr="009D0659" w:rsidRDefault="002A2B54" w:rsidP="00997FF2">
      <w:pPr>
        <w:pStyle w:val="BodyText"/>
        <w:rPr>
          <w:sz w:val="17"/>
          <w:lang w:val="id-ID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0"/>
        <w:gridCol w:w="5982"/>
        <w:gridCol w:w="2834"/>
      </w:tblGrid>
      <w:tr w:rsidR="002A2B54" w:rsidRPr="009D0659" w14:paraId="5922C371" w14:textId="77777777">
        <w:trPr>
          <w:trHeight w:val="230"/>
        </w:trPr>
        <w:tc>
          <w:tcPr>
            <w:tcW w:w="710" w:type="dxa"/>
            <w:shd w:val="clear" w:color="auto" w:fill="D9D9D9"/>
          </w:tcPr>
          <w:p w14:paraId="5F870A7A" w14:textId="77777777" w:rsidR="002A2B54" w:rsidRPr="009D0659" w:rsidRDefault="00FC320D" w:rsidP="00997FF2">
            <w:pPr>
              <w:pStyle w:val="TableParagraph"/>
              <w:ind w:left="175" w:right="16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5982" w:type="dxa"/>
            <w:shd w:val="clear" w:color="auto" w:fill="D9D9D9"/>
          </w:tcPr>
          <w:p w14:paraId="5AA9C5F5" w14:textId="77777777" w:rsidR="002A2B54" w:rsidRPr="009D0659" w:rsidRDefault="00FC320D" w:rsidP="00997FF2">
            <w:pPr>
              <w:pStyle w:val="TableParagraph"/>
              <w:ind w:left="144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Aspek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mbimbinga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2834" w:type="dxa"/>
            <w:shd w:val="clear" w:color="auto" w:fill="D9D9D9"/>
          </w:tcPr>
          <w:p w14:paraId="3E1C2777" w14:textId="77777777" w:rsidR="002A2B54" w:rsidRPr="009D0659" w:rsidRDefault="00FC320D" w:rsidP="00997FF2">
            <w:pPr>
              <w:pStyle w:val="TableParagraph"/>
              <w:ind w:left="946" w:right="93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Deskripsi</w:t>
            </w:r>
          </w:p>
        </w:tc>
      </w:tr>
      <w:tr w:rsidR="002A2B54" w:rsidRPr="009D0659" w14:paraId="150783F6" w14:textId="77777777">
        <w:trPr>
          <w:trHeight w:val="229"/>
        </w:trPr>
        <w:tc>
          <w:tcPr>
            <w:tcW w:w="710" w:type="dxa"/>
            <w:shd w:val="clear" w:color="auto" w:fill="BEBEBE"/>
          </w:tcPr>
          <w:p w14:paraId="25B09D45" w14:textId="77777777" w:rsidR="002A2B54" w:rsidRPr="009D0659" w:rsidRDefault="00FC320D" w:rsidP="00997FF2">
            <w:pPr>
              <w:pStyle w:val="TableParagraph"/>
              <w:ind w:left="175" w:right="16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5982" w:type="dxa"/>
            <w:shd w:val="clear" w:color="auto" w:fill="BEBEBE"/>
          </w:tcPr>
          <w:p w14:paraId="038E2408" w14:textId="77777777" w:rsidR="002A2B54" w:rsidRPr="009D0659" w:rsidRDefault="00FC320D" w:rsidP="00997FF2">
            <w:pPr>
              <w:pStyle w:val="TableParagraph"/>
              <w:ind w:left="2850" w:right="283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834" w:type="dxa"/>
            <w:shd w:val="clear" w:color="auto" w:fill="BEBEBE"/>
          </w:tcPr>
          <w:p w14:paraId="7F08F0B6" w14:textId="77777777" w:rsidR="002A2B54" w:rsidRPr="009D0659" w:rsidRDefault="00FC320D" w:rsidP="00997FF2">
            <w:pPr>
              <w:pStyle w:val="TableParagraph"/>
              <w:ind w:left="945" w:right="93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</w:tr>
      <w:tr w:rsidR="002A2B54" w:rsidRPr="009D0659" w14:paraId="28EC5301" w14:textId="77777777">
        <w:trPr>
          <w:trHeight w:val="230"/>
        </w:trPr>
        <w:tc>
          <w:tcPr>
            <w:tcW w:w="710" w:type="dxa"/>
          </w:tcPr>
          <w:p w14:paraId="5C5E21FF" w14:textId="77777777" w:rsidR="002A2B54" w:rsidRPr="009D0659" w:rsidRDefault="00FC320D" w:rsidP="00997FF2">
            <w:pPr>
              <w:pStyle w:val="TableParagraph"/>
              <w:ind w:left="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5982" w:type="dxa"/>
          </w:tcPr>
          <w:p w14:paraId="224B253B" w14:textId="77777777" w:rsidR="002A2B54" w:rsidRPr="009D0659" w:rsidRDefault="00FC320D" w:rsidP="00997FF2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opik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bahas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2834" w:type="dxa"/>
          </w:tcPr>
          <w:p w14:paraId="37E009F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12E6A20" w14:textId="77777777">
        <w:trPr>
          <w:trHeight w:val="230"/>
        </w:trPr>
        <w:tc>
          <w:tcPr>
            <w:tcW w:w="710" w:type="dxa"/>
          </w:tcPr>
          <w:p w14:paraId="0D391F43" w14:textId="77777777" w:rsidR="002A2B54" w:rsidRPr="009D0659" w:rsidRDefault="00FC320D" w:rsidP="00997FF2">
            <w:pPr>
              <w:pStyle w:val="TableParagraph"/>
              <w:ind w:left="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5982" w:type="dxa"/>
          </w:tcPr>
          <w:p w14:paraId="63711545" w14:textId="77777777" w:rsidR="002A2B54" w:rsidRPr="009D0659" w:rsidRDefault="00FC320D" w:rsidP="00997FF2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ujuan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laksanakannya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2834" w:type="dxa"/>
          </w:tcPr>
          <w:p w14:paraId="0449E04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C3BD6E5" w14:textId="77777777">
        <w:trPr>
          <w:trHeight w:val="230"/>
        </w:trPr>
        <w:tc>
          <w:tcPr>
            <w:tcW w:w="710" w:type="dxa"/>
          </w:tcPr>
          <w:p w14:paraId="0CAA0F0A" w14:textId="77777777" w:rsidR="002A2B54" w:rsidRPr="009D0659" w:rsidRDefault="00FC320D" w:rsidP="00997FF2">
            <w:pPr>
              <w:pStyle w:val="TableParagraph"/>
              <w:ind w:left="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5982" w:type="dxa"/>
          </w:tcPr>
          <w:p w14:paraId="730FBC0F" w14:textId="77777777" w:rsidR="002A2B54" w:rsidRPr="009D0659" w:rsidRDefault="00FC320D" w:rsidP="00997FF2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Pelaksana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(tempat,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waktu,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oda,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cara,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ll)</w:t>
            </w:r>
          </w:p>
        </w:tc>
        <w:tc>
          <w:tcPr>
            <w:tcW w:w="2834" w:type="dxa"/>
          </w:tcPr>
          <w:p w14:paraId="3DAE8BF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DCA9962" w14:textId="77777777">
        <w:trPr>
          <w:trHeight w:val="461"/>
        </w:trPr>
        <w:tc>
          <w:tcPr>
            <w:tcW w:w="710" w:type="dxa"/>
          </w:tcPr>
          <w:p w14:paraId="4EB0056D" w14:textId="77777777" w:rsidR="002A2B54" w:rsidRPr="009D0659" w:rsidRDefault="00FC320D" w:rsidP="00997FF2">
            <w:pPr>
              <w:pStyle w:val="TableParagraph"/>
              <w:ind w:left="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5982" w:type="dxa"/>
          </w:tcPr>
          <w:p w14:paraId="51CD18B6" w14:textId="77777777" w:rsidR="002A2B54" w:rsidRPr="009D0659" w:rsidRDefault="00FC320D" w:rsidP="00997FF2">
            <w:pPr>
              <w:pStyle w:val="TableParagraph"/>
              <w:ind w:left="110" w:right="95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Masalah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uncu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upaya</w:t>
            </w:r>
            <w:r w:rsidRPr="009D0659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engatasinya</w:t>
            </w:r>
          </w:p>
        </w:tc>
        <w:tc>
          <w:tcPr>
            <w:tcW w:w="2834" w:type="dxa"/>
          </w:tcPr>
          <w:p w14:paraId="4439F07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2A2B54" w:rsidRPr="009D0659" w14:paraId="79A64539" w14:textId="77777777">
        <w:trPr>
          <w:trHeight w:val="227"/>
        </w:trPr>
        <w:tc>
          <w:tcPr>
            <w:tcW w:w="710" w:type="dxa"/>
          </w:tcPr>
          <w:p w14:paraId="606B3F7B" w14:textId="77777777" w:rsidR="002A2B54" w:rsidRPr="009D0659" w:rsidRDefault="00FC320D" w:rsidP="00997FF2">
            <w:pPr>
              <w:pStyle w:val="TableParagraph"/>
              <w:ind w:left="1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5982" w:type="dxa"/>
          </w:tcPr>
          <w:p w14:paraId="0D6F4DB1" w14:textId="77777777" w:rsidR="002A2B54" w:rsidRPr="009D0659" w:rsidRDefault="00FC320D" w:rsidP="00997FF2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Manfaat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peroleh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ahasisw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ri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2834" w:type="dxa"/>
          </w:tcPr>
          <w:p w14:paraId="02044A6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64D9786F" w14:textId="77777777" w:rsidR="002A2B54" w:rsidRPr="009D0659" w:rsidRDefault="002A2B54" w:rsidP="00997FF2">
      <w:pPr>
        <w:pStyle w:val="BodyText"/>
        <w:rPr>
          <w:sz w:val="32"/>
          <w:lang w:val="id-ID"/>
        </w:rPr>
      </w:pPr>
    </w:p>
    <w:p w14:paraId="05EE2DA5" w14:textId="115B047A" w:rsidR="002A2B54" w:rsidRPr="009D0659" w:rsidRDefault="00FC320D" w:rsidP="00997FF2">
      <w:pPr>
        <w:pStyle w:val="ListParagraph"/>
        <w:numPr>
          <w:ilvl w:val="3"/>
          <w:numId w:val="7"/>
        </w:numPr>
        <w:tabs>
          <w:tab w:val="left" w:pos="849"/>
        </w:tabs>
        <w:ind w:left="113" w:right="247" w:firstLine="0"/>
        <w:rPr>
          <w:rFonts w:ascii="Arial MT"/>
          <w:lang w:val="id-ID"/>
        </w:rPr>
      </w:pPr>
      <w:r w:rsidRPr="009D0659">
        <w:rPr>
          <w:b/>
          <w:lang w:val="id-ID"/>
        </w:rPr>
        <w:t>Jumlah Mahasiswa Bimbingan Magang Kependidikan dan Frekuensi Pertemuan</w:t>
      </w:r>
      <w:r w:rsidRPr="009D0659">
        <w:rPr>
          <w:b/>
          <w:spacing w:val="1"/>
          <w:lang w:val="id-ID"/>
        </w:rPr>
        <w:t xml:space="preserve"> </w:t>
      </w:r>
      <w:r w:rsidR="00AE318F" w:rsidRPr="009D0659">
        <w:rPr>
          <w:rFonts w:ascii="Arial MT"/>
          <w:lang w:val="id-ID"/>
        </w:rPr>
        <w:t>N</w:t>
      </w:r>
      <w:r w:rsidRPr="009D0659">
        <w:rPr>
          <w:rFonts w:ascii="Arial MT"/>
          <w:lang w:val="id-ID"/>
        </w:rPr>
        <w:t>ama</w:t>
      </w:r>
      <w:r w:rsidRPr="009D0659">
        <w:rPr>
          <w:rFonts w:ascii="Arial MT"/>
          <w:spacing w:val="9"/>
          <w:lang w:val="id-ID"/>
        </w:rPr>
        <w:t xml:space="preserve"> </w:t>
      </w:r>
      <w:r w:rsidRPr="009D0659">
        <w:rPr>
          <w:rFonts w:ascii="Arial MT"/>
          <w:lang w:val="id-ID"/>
        </w:rPr>
        <w:t>dosen</w:t>
      </w:r>
      <w:r w:rsidRPr="009D0659">
        <w:rPr>
          <w:rFonts w:ascii="Arial MT"/>
          <w:spacing w:val="8"/>
          <w:lang w:val="id-ID"/>
        </w:rPr>
        <w:t xml:space="preserve"> </w:t>
      </w:r>
      <w:r w:rsidRPr="009D0659">
        <w:rPr>
          <w:rFonts w:ascii="Arial MT"/>
          <w:lang w:val="id-ID"/>
        </w:rPr>
        <w:t>pembimbing</w:t>
      </w:r>
      <w:r w:rsidRPr="009D0659">
        <w:rPr>
          <w:rFonts w:ascii="Arial MT"/>
          <w:spacing w:val="7"/>
          <w:lang w:val="id-ID"/>
        </w:rPr>
        <w:t xml:space="preserve"> </w:t>
      </w:r>
      <w:r w:rsidRPr="009D0659">
        <w:rPr>
          <w:rFonts w:ascii="Arial MT"/>
          <w:lang w:val="id-ID"/>
        </w:rPr>
        <w:t>magang</w:t>
      </w:r>
      <w:r w:rsidRPr="009D0659">
        <w:rPr>
          <w:rFonts w:ascii="Arial MT"/>
          <w:spacing w:val="9"/>
          <w:lang w:val="id-ID"/>
        </w:rPr>
        <w:t xml:space="preserve"> </w:t>
      </w:r>
      <w:r w:rsidRPr="009D0659">
        <w:rPr>
          <w:rFonts w:ascii="Arial MT"/>
          <w:lang w:val="id-ID"/>
        </w:rPr>
        <w:t>kependidikan,</w:t>
      </w:r>
      <w:r w:rsidRPr="009D0659">
        <w:rPr>
          <w:rFonts w:ascii="Arial MT"/>
          <w:spacing w:val="10"/>
          <w:lang w:val="id-ID"/>
        </w:rPr>
        <w:t xml:space="preserve"> </w:t>
      </w:r>
      <w:r w:rsidRPr="009D0659">
        <w:rPr>
          <w:rFonts w:ascii="Arial MT"/>
          <w:lang w:val="id-ID"/>
        </w:rPr>
        <w:t>jumlah</w:t>
      </w:r>
      <w:r w:rsidRPr="009D0659">
        <w:rPr>
          <w:rFonts w:ascii="Arial MT"/>
          <w:spacing w:val="11"/>
          <w:lang w:val="id-ID"/>
        </w:rPr>
        <w:t xml:space="preserve"> </w:t>
      </w:r>
      <w:r w:rsidRPr="009D0659">
        <w:rPr>
          <w:rFonts w:ascii="Arial MT"/>
          <w:lang w:val="id-ID"/>
        </w:rPr>
        <w:t>mahasiswa</w:t>
      </w:r>
      <w:r w:rsidRPr="009D0659">
        <w:rPr>
          <w:rFonts w:ascii="Arial MT"/>
          <w:spacing w:val="11"/>
          <w:lang w:val="id-ID"/>
        </w:rPr>
        <w:t xml:space="preserve"> </w:t>
      </w:r>
      <w:r w:rsidRPr="009D0659">
        <w:rPr>
          <w:rFonts w:ascii="Arial MT"/>
          <w:lang w:val="id-ID"/>
        </w:rPr>
        <w:t>yang</w:t>
      </w:r>
      <w:r w:rsidRPr="009D0659">
        <w:rPr>
          <w:rFonts w:ascii="Arial MT"/>
          <w:spacing w:val="9"/>
          <w:lang w:val="id-ID"/>
        </w:rPr>
        <w:t xml:space="preserve"> </w:t>
      </w:r>
      <w:r w:rsidRPr="009D0659">
        <w:rPr>
          <w:rFonts w:ascii="Arial MT"/>
          <w:lang w:val="id-ID"/>
        </w:rPr>
        <w:t>dibimbing,</w:t>
      </w:r>
      <w:r w:rsidRPr="009D0659">
        <w:rPr>
          <w:rFonts w:ascii="Arial MT"/>
          <w:spacing w:val="10"/>
          <w:lang w:val="id-ID"/>
        </w:rPr>
        <w:t xml:space="preserve"> </w:t>
      </w:r>
      <w:r w:rsidRPr="009D0659">
        <w:rPr>
          <w:rFonts w:ascii="Arial MT"/>
          <w:lang w:val="id-ID"/>
        </w:rPr>
        <w:t>dan</w:t>
      </w:r>
      <w:r w:rsidRPr="009D0659">
        <w:rPr>
          <w:rFonts w:ascii="Arial MT"/>
          <w:spacing w:val="-59"/>
          <w:lang w:val="id-ID"/>
        </w:rPr>
        <w:t xml:space="preserve"> </w:t>
      </w:r>
      <w:r w:rsidRPr="009D0659">
        <w:rPr>
          <w:rFonts w:ascii="Arial MT"/>
          <w:lang w:val="id-ID"/>
        </w:rPr>
        <w:t>banyaknya pertemuan pembimbingan dalam satu periode magang</w:t>
      </w:r>
      <w:r w:rsidR="003A2D38" w:rsidRPr="009D0659">
        <w:rPr>
          <w:rFonts w:ascii="Arial MT"/>
          <w:lang w:val="id-ID"/>
        </w:rPr>
        <w:t xml:space="preserve"> (</w:t>
      </w:r>
      <w:r w:rsidRPr="009D0659">
        <w:rPr>
          <w:rFonts w:ascii="Arial MT"/>
          <w:lang w:val="id-ID"/>
        </w:rPr>
        <w:t>Tabel</w:t>
      </w:r>
      <w:r w:rsidRPr="009D0659">
        <w:rPr>
          <w:rFonts w:ascii="Arial MT"/>
          <w:spacing w:val="-59"/>
          <w:lang w:val="id-ID"/>
        </w:rPr>
        <w:t xml:space="preserve"> </w:t>
      </w:r>
      <w:r w:rsidRPr="009D0659">
        <w:rPr>
          <w:rFonts w:ascii="Arial MT"/>
          <w:lang w:val="id-ID"/>
        </w:rPr>
        <w:t>6.5.2.4</w:t>
      </w:r>
      <w:r w:rsidR="003A2D38" w:rsidRPr="009D0659">
        <w:rPr>
          <w:rFonts w:ascii="Arial MT"/>
          <w:lang w:val="id-ID"/>
        </w:rPr>
        <w:t>)</w:t>
      </w:r>
      <w:r w:rsidRPr="009D0659">
        <w:rPr>
          <w:rFonts w:ascii="Arial MT"/>
          <w:lang w:val="id-ID"/>
        </w:rPr>
        <w:t>.</w:t>
      </w:r>
    </w:p>
    <w:p w14:paraId="1D59B4F6" w14:textId="77777777" w:rsidR="002A2B54" w:rsidRPr="009D0659" w:rsidRDefault="002A2B54" w:rsidP="00997FF2">
      <w:pPr>
        <w:rPr>
          <w:lang w:val="id-ID"/>
        </w:rPr>
        <w:sectPr w:rsidR="002A2B54" w:rsidRPr="009D0659">
          <w:pgSz w:w="11910" w:h="16850"/>
          <w:pgMar w:top="1340" w:right="880" w:bottom="1020" w:left="1020" w:header="0" w:footer="837" w:gutter="0"/>
          <w:cols w:space="720"/>
        </w:sectPr>
      </w:pPr>
    </w:p>
    <w:p w14:paraId="158006AE" w14:textId="77777777" w:rsidR="002A2B54" w:rsidRPr="009D0659" w:rsidRDefault="00FC320D" w:rsidP="00997FF2">
      <w:pPr>
        <w:pStyle w:val="BodyText"/>
        <w:ind w:left="396"/>
        <w:rPr>
          <w:lang w:val="id-ID"/>
        </w:rPr>
      </w:pPr>
      <w:r w:rsidRPr="009D0659">
        <w:rPr>
          <w:lang w:val="id-ID"/>
        </w:rPr>
        <w:lastRenderedPageBreak/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6.5.2.4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Jumlah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Bimbing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Mag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pendidik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Frekuens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rtemuan</w:t>
      </w:r>
    </w:p>
    <w:p w14:paraId="6B8CF55C" w14:textId="77777777" w:rsidR="002A2B54" w:rsidRPr="009D0659" w:rsidRDefault="002A2B54" w:rsidP="00997FF2">
      <w:pPr>
        <w:pStyle w:val="BodyText"/>
        <w:rPr>
          <w:sz w:val="11"/>
          <w:lang w:val="id-ID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118"/>
        <w:gridCol w:w="1985"/>
        <w:gridCol w:w="3572"/>
      </w:tblGrid>
      <w:tr w:rsidR="002A2B54" w:rsidRPr="009D0659" w14:paraId="6D318631" w14:textId="77777777">
        <w:trPr>
          <w:trHeight w:val="690"/>
        </w:trPr>
        <w:tc>
          <w:tcPr>
            <w:tcW w:w="852" w:type="dxa"/>
            <w:shd w:val="clear" w:color="auto" w:fill="D9D9D9"/>
          </w:tcPr>
          <w:p w14:paraId="19ADB473" w14:textId="77777777" w:rsidR="002A2B54" w:rsidRPr="009D0659" w:rsidRDefault="002A2B54" w:rsidP="00997FF2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37F05427" w14:textId="77777777" w:rsidR="002A2B54" w:rsidRPr="009D0659" w:rsidRDefault="00FC320D" w:rsidP="00997FF2">
            <w:pPr>
              <w:pStyle w:val="TableParagraph"/>
              <w:ind w:right="252"/>
              <w:jc w:val="right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118" w:type="dxa"/>
            <w:shd w:val="clear" w:color="auto" w:fill="D9D9D9"/>
          </w:tcPr>
          <w:p w14:paraId="19D934BC" w14:textId="77777777" w:rsidR="002A2B54" w:rsidRPr="009D0659" w:rsidRDefault="00FC320D" w:rsidP="00997FF2">
            <w:pPr>
              <w:pStyle w:val="TableParagraph"/>
              <w:ind w:left="496" w:right="314" w:hanging="17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mbimbing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gang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pendidikan</w:t>
            </w:r>
          </w:p>
        </w:tc>
        <w:tc>
          <w:tcPr>
            <w:tcW w:w="1985" w:type="dxa"/>
            <w:shd w:val="clear" w:color="auto" w:fill="D9D9D9"/>
          </w:tcPr>
          <w:p w14:paraId="3CC8DE99" w14:textId="77777777" w:rsidR="002A2B54" w:rsidRPr="009D0659" w:rsidRDefault="00FC320D" w:rsidP="00997FF2">
            <w:pPr>
              <w:pStyle w:val="TableParagraph"/>
              <w:ind w:left="465" w:firstLine="17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Mahasiswa</w:t>
            </w:r>
            <w:r w:rsidRPr="009D0659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imbingan</w:t>
            </w:r>
          </w:p>
        </w:tc>
        <w:tc>
          <w:tcPr>
            <w:tcW w:w="3572" w:type="dxa"/>
            <w:shd w:val="clear" w:color="auto" w:fill="D9D9D9"/>
          </w:tcPr>
          <w:p w14:paraId="0110664F" w14:textId="77777777" w:rsidR="002A2B54" w:rsidRPr="009D0659" w:rsidRDefault="00FC320D" w:rsidP="00997FF2">
            <w:pPr>
              <w:pStyle w:val="TableParagraph"/>
              <w:ind w:left="417" w:right="171" w:hanging="22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  <w:r w:rsidRPr="009D0659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anyakny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rtemuan/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/Periode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gang*</w:t>
            </w:r>
          </w:p>
        </w:tc>
      </w:tr>
      <w:tr w:rsidR="002A2B54" w:rsidRPr="009D0659" w14:paraId="57A66858" w14:textId="77777777">
        <w:trPr>
          <w:trHeight w:val="230"/>
        </w:trPr>
        <w:tc>
          <w:tcPr>
            <w:tcW w:w="852" w:type="dxa"/>
            <w:shd w:val="clear" w:color="auto" w:fill="BEBEBE"/>
          </w:tcPr>
          <w:p w14:paraId="1FF5E710" w14:textId="77777777" w:rsidR="002A2B54" w:rsidRPr="009D0659" w:rsidRDefault="00FC320D" w:rsidP="00997FF2">
            <w:pPr>
              <w:pStyle w:val="TableParagraph"/>
              <w:ind w:right="291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118" w:type="dxa"/>
            <w:shd w:val="clear" w:color="auto" w:fill="BEBEBE"/>
          </w:tcPr>
          <w:p w14:paraId="37AE06FD" w14:textId="77777777" w:rsidR="002A2B54" w:rsidRPr="009D0659" w:rsidRDefault="00FC320D" w:rsidP="00997FF2">
            <w:pPr>
              <w:pStyle w:val="TableParagraph"/>
              <w:ind w:left="203" w:right="19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5" w:type="dxa"/>
            <w:shd w:val="clear" w:color="auto" w:fill="BEBEBE"/>
          </w:tcPr>
          <w:p w14:paraId="2A4ED7E7" w14:textId="77777777" w:rsidR="002A2B54" w:rsidRPr="009D0659" w:rsidRDefault="00FC320D" w:rsidP="00997FF2">
            <w:pPr>
              <w:pStyle w:val="TableParagraph"/>
              <w:ind w:left="165" w:right="15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572" w:type="dxa"/>
            <w:shd w:val="clear" w:color="auto" w:fill="BEBEBE"/>
          </w:tcPr>
          <w:p w14:paraId="2DBD710A" w14:textId="77777777" w:rsidR="002A2B54" w:rsidRPr="009D0659" w:rsidRDefault="00FC320D" w:rsidP="00997FF2">
            <w:pPr>
              <w:pStyle w:val="TableParagraph"/>
              <w:ind w:left="1643" w:right="163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</w:tr>
      <w:tr w:rsidR="002A2B54" w:rsidRPr="009D0659" w14:paraId="26E437B0" w14:textId="77777777">
        <w:trPr>
          <w:trHeight w:val="230"/>
        </w:trPr>
        <w:tc>
          <w:tcPr>
            <w:tcW w:w="852" w:type="dxa"/>
          </w:tcPr>
          <w:p w14:paraId="25FDDE66" w14:textId="77777777" w:rsidR="002A2B54" w:rsidRPr="009D0659" w:rsidRDefault="00FC320D" w:rsidP="00997FF2">
            <w:pPr>
              <w:pStyle w:val="TableParagraph"/>
              <w:ind w:right="35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118" w:type="dxa"/>
          </w:tcPr>
          <w:p w14:paraId="1749AE2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00AA9909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572" w:type="dxa"/>
          </w:tcPr>
          <w:p w14:paraId="2BBDAEB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77391D3" w14:textId="77777777">
        <w:trPr>
          <w:trHeight w:val="230"/>
        </w:trPr>
        <w:tc>
          <w:tcPr>
            <w:tcW w:w="852" w:type="dxa"/>
          </w:tcPr>
          <w:p w14:paraId="1C39296D" w14:textId="77777777" w:rsidR="002A2B54" w:rsidRPr="009D0659" w:rsidRDefault="00FC320D" w:rsidP="00997FF2">
            <w:pPr>
              <w:pStyle w:val="TableParagraph"/>
              <w:ind w:right="35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118" w:type="dxa"/>
          </w:tcPr>
          <w:p w14:paraId="57F70B8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3B833DA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572" w:type="dxa"/>
          </w:tcPr>
          <w:p w14:paraId="34E244B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0125FBD" w14:textId="77777777">
        <w:trPr>
          <w:trHeight w:val="230"/>
        </w:trPr>
        <w:tc>
          <w:tcPr>
            <w:tcW w:w="852" w:type="dxa"/>
          </w:tcPr>
          <w:p w14:paraId="57AE27F6" w14:textId="77777777" w:rsidR="002A2B54" w:rsidRPr="009D0659" w:rsidRDefault="00FC320D" w:rsidP="00997FF2">
            <w:pPr>
              <w:pStyle w:val="TableParagraph"/>
              <w:ind w:right="261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118" w:type="dxa"/>
          </w:tcPr>
          <w:p w14:paraId="4F40002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6553A93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572" w:type="dxa"/>
          </w:tcPr>
          <w:p w14:paraId="558EBDC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2D06D34" w14:textId="77777777">
        <w:trPr>
          <w:trHeight w:val="460"/>
        </w:trPr>
        <w:tc>
          <w:tcPr>
            <w:tcW w:w="5955" w:type="dxa"/>
            <w:gridSpan w:val="3"/>
          </w:tcPr>
          <w:p w14:paraId="3BEFD291" w14:textId="77777777" w:rsidR="002A2B54" w:rsidRPr="009D0659" w:rsidRDefault="00FC320D" w:rsidP="00997FF2">
            <w:pPr>
              <w:pStyle w:val="TableParagraph"/>
              <w:ind w:left="2539" w:right="516" w:hanging="200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anyakny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rtemuan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r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r</w:t>
            </w:r>
            <w:r w:rsidRPr="009D0659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emester</w:t>
            </w:r>
          </w:p>
        </w:tc>
        <w:tc>
          <w:tcPr>
            <w:tcW w:w="3572" w:type="dxa"/>
          </w:tcPr>
          <w:p w14:paraId="7A6DD6A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70FA4811" w14:textId="77777777" w:rsidR="002A2B54" w:rsidRPr="009D0659" w:rsidRDefault="00FC320D" w:rsidP="00997FF2">
      <w:pPr>
        <w:pStyle w:val="BodyText"/>
        <w:ind w:left="396"/>
        <w:rPr>
          <w:lang w:val="id-ID"/>
        </w:rPr>
      </w:pPr>
      <w:r w:rsidRPr="009D0659">
        <w:rPr>
          <w:lang w:val="id-ID"/>
        </w:rPr>
        <w:t>*Sertak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bukt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relevan</w:t>
      </w:r>
    </w:p>
    <w:p w14:paraId="4CABAEC2" w14:textId="77777777" w:rsidR="002A2B54" w:rsidRPr="009D0659" w:rsidRDefault="002A2B54" w:rsidP="00997FF2">
      <w:pPr>
        <w:pStyle w:val="BodyText"/>
        <w:rPr>
          <w:sz w:val="27"/>
          <w:lang w:val="id-ID"/>
        </w:rPr>
      </w:pPr>
    </w:p>
    <w:p w14:paraId="3B0B0A70" w14:textId="2C7CA4EB" w:rsidR="002A2B54" w:rsidRPr="009D0659" w:rsidRDefault="00FC320D" w:rsidP="00997FF2">
      <w:pPr>
        <w:pStyle w:val="ListParagraph"/>
        <w:numPr>
          <w:ilvl w:val="3"/>
          <w:numId w:val="7"/>
        </w:numPr>
        <w:tabs>
          <w:tab w:val="left" w:pos="911"/>
        </w:tabs>
        <w:ind w:left="910" w:hanging="798"/>
        <w:rPr>
          <w:b/>
          <w:lang w:val="id-ID"/>
        </w:rPr>
      </w:pPr>
      <w:r w:rsidRPr="009D0659">
        <w:rPr>
          <w:b/>
          <w:lang w:val="id-ID"/>
        </w:rPr>
        <w:t>Pembimbing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ugas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Akhir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atau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Skripsi.</w:t>
      </w:r>
    </w:p>
    <w:p w14:paraId="319C4008" w14:textId="47F9093B" w:rsidR="002A2B54" w:rsidRPr="009D0659" w:rsidRDefault="00AE318F" w:rsidP="00997FF2">
      <w:pPr>
        <w:pStyle w:val="BodyText"/>
        <w:ind w:left="113" w:right="252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>roses pembimbingan tugas akhir atau skripsi yang dilakukan oleh dosen pembimbi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pada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mahasiswa yang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ibimbingnya</w:t>
      </w:r>
      <w:r w:rsidR="00FC320D" w:rsidRPr="009D0659">
        <w:rPr>
          <w:spacing w:val="-1"/>
          <w:lang w:val="id-ID"/>
        </w:rPr>
        <w:t xml:space="preserve"> </w:t>
      </w:r>
      <w:r w:rsidR="003A2D38" w:rsidRPr="009D0659">
        <w:rPr>
          <w:spacing w:val="-1"/>
          <w:lang w:val="id-ID"/>
        </w:rPr>
        <w:t>(</w:t>
      </w:r>
      <w:r w:rsidR="00FC320D" w:rsidRPr="009D0659">
        <w:rPr>
          <w:lang w:val="id-ID"/>
        </w:rPr>
        <w:t>Tabel 6.5.2.5</w:t>
      </w:r>
      <w:r w:rsidR="003A2D38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52514879" w14:textId="77777777" w:rsidR="002A2B54" w:rsidRPr="009D0659" w:rsidRDefault="002A2B54" w:rsidP="00997FF2">
      <w:pPr>
        <w:pStyle w:val="BodyText"/>
        <w:rPr>
          <w:sz w:val="23"/>
          <w:lang w:val="id-ID"/>
        </w:rPr>
      </w:pPr>
    </w:p>
    <w:p w14:paraId="1356346F" w14:textId="77777777" w:rsidR="002A2B54" w:rsidRPr="009D0659" w:rsidRDefault="00FC320D" w:rsidP="00416799">
      <w:pPr>
        <w:pStyle w:val="BodyText"/>
        <w:ind w:left="396" w:hanging="254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6.5.2.5 Proses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mbimbingan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Tugas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Akhir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kripsi</w:t>
      </w:r>
    </w:p>
    <w:p w14:paraId="6D263E12" w14:textId="77777777" w:rsidR="002A2B54" w:rsidRPr="009D0659" w:rsidRDefault="002A2B54" w:rsidP="00997FF2">
      <w:pPr>
        <w:pStyle w:val="BodyText"/>
        <w:rPr>
          <w:sz w:val="11"/>
          <w:lang w:val="id-ID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6167"/>
        <w:gridCol w:w="2693"/>
      </w:tblGrid>
      <w:tr w:rsidR="002A2B54" w:rsidRPr="009D0659" w14:paraId="5E0437EE" w14:textId="77777777">
        <w:trPr>
          <w:trHeight w:val="230"/>
        </w:trPr>
        <w:tc>
          <w:tcPr>
            <w:tcW w:w="809" w:type="dxa"/>
            <w:shd w:val="clear" w:color="auto" w:fill="D9D9D9"/>
          </w:tcPr>
          <w:p w14:paraId="6F2817C5" w14:textId="77777777" w:rsidR="002A2B54" w:rsidRPr="009D0659" w:rsidRDefault="00FC320D" w:rsidP="00997FF2">
            <w:pPr>
              <w:pStyle w:val="TableParagraph"/>
              <w:ind w:left="244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6167" w:type="dxa"/>
            <w:shd w:val="clear" w:color="auto" w:fill="D9D9D9"/>
          </w:tcPr>
          <w:p w14:paraId="7024DBAC" w14:textId="77777777" w:rsidR="002A2B54" w:rsidRPr="009D0659" w:rsidRDefault="00FC320D" w:rsidP="00997FF2">
            <w:pPr>
              <w:pStyle w:val="TableParagraph"/>
              <w:ind w:left="153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Aspek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mbimbinga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2693" w:type="dxa"/>
            <w:shd w:val="clear" w:color="auto" w:fill="D9D9D9"/>
          </w:tcPr>
          <w:p w14:paraId="510C401B" w14:textId="77777777" w:rsidR="002A2B54" w:rsidRPr="009D0659" w:rsidRDefault="00FC320D" w:rsidP="00997FF2">
            <w:pPr>
              <w:pStyle w:val="TableParagraph"/>
              <w:ind w:left="397" w:right="38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Deskripsi</w:t>
            </w:r>
          </w:p>
        </w:tc>
      </w:tr>
      <w:tr w:rsidR="002A2B54" w:rsidRPr="009D0659" w14:paraId="75EA1B41" w14:textId="77777777">
        <w:trPr>
          <w:trHeight w:val="230"/>
        </w:trPr>
        <w:tc>
          <w:tcPr>
            <w:tcW w:w="809" w:type="dxa"/>
            <w:shd w:val="clear" w:color="auto" w:fill="BEBEBE"/>
          </w:tcPr>
          <w:p w14:paraId="62E2836B" w14:textId="77777777" w:rsidR="002A2B54" w:rsidRPr="009D0659" w:rsidRDefault="00FC320D" w:rsidP="00997FF2">
            <w:pPr>
              <w:pStyle w:val="TableParagraph"/>
              <w:ind w:left="282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6167" w:type="dxa"/>
            <w:shd w:val="clear" w:color="auto" w:fill="BEBEBE"/>
          </w:tcPr>
          <w:p w14:paraId="26D89789" w14:textId="77777777" w:rsidR="002A2B54" w:rsidRPr="009D0659" w:rsidRDefault="00FC320D" w:rsidP="00997FF2">
            <w:pPr>
              <w:pStyle w:val="TableParagraph"/>
              <w:ind w:left="2941" w:right="293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693" w:type="dxa"/>
            <w:shd w:val="clear" w:color="auto" w:fill="BEBEBE"/>
          </w:tcPr>
          <w:p w14:paraId="5E3A1951" w14:textId="77777777" w:rsidR="002A2B54" w:rsidRPr="009D0659" w:rsidRDefault="00FC320D" w:rsidP="00997FF2">
            <w:pPr>
              <w:pStyle w:val="TableParagraph"/>
              <w:ind w:left="397" w:right="38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</w:tr>
      <w:tr w:rsidR="002A2B54" w:rsidRPr="009D0659" w14:paraId="54385C46" w14:textId="77777777">
        <w:trPr>
          <w:trHeight w:val="230"/>
        </w:trPr>
        <w:tc>
          <w:tcPr>
            <w:tcW w:w="809" w:type="dxa"/>
          </w:tcPr>
          <w:p w14:paraId="31247CDB" w14:textId="77777777" w:rsidR="002A2B54" w:rsidRPr="009D0659" w:rsidRDefault="00FC320D" w:rsidP="00997FF2">
            <w:pPr>
              <w:pStyle w:val="TableParagraph"/>
              <w:ind w:left="35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6167" w:type="dxa"/>
          </w:tcPr>
          <w:p w14:paraId="5FD6BB4B" w14:textId="77777777" w:rsidR="002A2B54" w:rsidRPr="009D0659" w:rsidRDefault="00FC320D" w:rsidP="00997FF2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opik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bahas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2693" w:type="dxa"/>
          </w:tcPr>
          <w:p w14:paraId="4BDC0F0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D02D93E" w14:textId="77777777">
        <w:trPr>
          <w:trHeight w:val="230"/>
        </w:trPr>
        <w:tc>
          <w:tcPr>
            <w:tcW w:w="809" w:type="dxa"/>
          </w:tcPr>
          <w:p w14:paraId="1138CB24" w14:textId="77777777" w:rsidR="002A2B54" w:rsidRPr="009D0659" w:rsidRDefault="00FC320D" w:rsidP="00997FF2">
            <w:pPr>
              <w:pStyle w:val="TableParagraph"/>
              <w:ind w:left="35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6167" w:type="dxa"/>
          </w:tcPr>
          <w:p w14:paraId="4AD5D229" w14:textId="77777777" w:rsidR="002A2B54" w:rsidRPr="009D0659" w:rsidRDefault="00FC320D" w:rsidP="00997FF2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ujuan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laksanakannya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2693" w:type="dxa"/>
          </w:tcPr>
          <w:p w14:paraId="07EC3D9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0C86A24" w14:textId="77777777">
        <w:trPr>
          <w:trHeight w:val="230"/>
        </w:trPr>
        <w:tc>
          <w:tcPr>
            <w:tcW w:w="809" w:type="dxa"/>
          </w:tcPr>
          <w:p w14:paraId="4154D2C6" w14:textId="77777777" w:rsidR="002A2B54" w:rsidRPr="009D0659" w:rsidRDefault="00FC320D" w:rsidP="00997FF2">
            <w:pPr>
              <w:pStyle w:val="TableParagraph"/>
              <w:ind w:left="35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6167" w:type="dxa"/>
          </w:tcPr>
          <w:p w14:paraId="6E26D90F" w14:textId="77777777" w:rsidR="002A2B54" w:rsidRPr="009D0659" w:rsidRDefault="00FC320D" w:rsidP="00997FF2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Pelaksana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(tempat,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waktu,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oda,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cara,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ll)</w:t>
            </w:r>
          </w:p>
        </w:tc>
        <w:tc>
          <w:tcPr>
            <w:tcW w:w="2693" w:type="dxa"/>
          </w:tcPr>
          <w:p w14:paraId="6361FA3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F152461" w14:textId="77777777">
        <w:trPr>
          <w:trHeight w:val="457"/>
        </w:trPr>
        <w:tc>
          <w:tcPr>
            <w:tcW w:w="809" w:type="dxa"/>
          </w:tcPr>
          <w:p w14:paraId="639CCB55" w14:textId="77777777" w:rsidR="002A2B54" w:rsidRPr="009D0659" w:rsidRDefault="00FC320D" w:rsidP="00997FF2">
            <w:pPr>
              <w:pStyle w:val="TableParagraph"/>
              <w:ind w:left="35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6167" w:type="dxa"/>
          </w:tcPr>
          <w:p w14:paraId="11315712" w14:textId="77777777" w:rsidR="002A2B54" w:rsidRPr="009D0659" w:rsidRDefault="00FC320D" w:rsidP="00997FF2">
            <w:pPr>
              <w:pStyle w:val="TableParagraph"/>
              <w:ind w:left="107" w:right="114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Masalah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uncu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upaya</w:t>
            </w:r>
            <w:r w:rsidRPr="009D0659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engatasinya</w:t>
            </w:r>
          </w:p>
        </w:tc>
        <w:tc>
          <w:tcPr>
            <w:tcW w:w="2693" w:type="dxa"/>
          </w:tcPr>
          <w:p w14:paraId="2CE6033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2A2B54" w:rsidRPr="009D0659" w14:paraId="3F5769FF" w14:textId="77777777">
        <w:trPr>
          <w:trHeight w:val="232"/>
        </w:trPr>
        <w:tc>
          <w:tcPr>
            <w:tcW w:w="809" w:type="dxa"/>
          </w:tcPr>
          <w:p w14:paraId="39214BD8" w14:textId="77777777" w:rsidR="002A2B54" w:rsidRPr="009D0659" w:rsidRDefault="00FC320D" w:rsidP="00997FF2">
            <w:pPr>
              <w:pStyle w:val="TableParagraph"/>
              <w:ind w:left="35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6167" w:type="dxa"/>
          </w:tcPr>
          <w:p w14:paraId="4D67768F" w14:textId="77777777" w:rsidR="002A2B54" w:rsidRPr="009D0659" w:rsidRDefault="00FC320D" w:rsidP="00997FF2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Manfaat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peroleh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ahasisw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ri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2693" w:type="dxa"/>
          </w:tcPr>
          <w:p w14:paraId="153C24A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178A261E" w14:textId="77777777" w:rsidR="002A2B54" w:rsidRPr="009D0659" w:rsidRDefault="002A2B54" w:rsidP="00997FF2">
      <w:pPr>
        <w:rPr>
          <w:rFonts w:ascii="Times New Roman"/>
          <w:sz w:val="16"/>
          <w:lang w:val="id-ID"/>
        </w:rPr>
        <w:sectPr w:rsidR="002A2B54" w:rsidRPr="009D0659">
          <w:pgSz w:w="11910" w:h="16850"/>
          <w:pgMar w:top="1340" w:right="880" w:bottom="1020" w:left="1020" w:header="0" w:footer="837" w:gutter="0"/>
          <w:cols w:space="720"/>
        </w:sectPr>
      </w:pPr>
    </w:p>
    <w:p w14:paraId="29E51581" w14:textId="77777777" w:rsidR="002A2B54" w:rsidRPr="009D0659" w:rsidRDefault="00FC320D" w:rsidP="00997FF2">
      <w:pPr>
        <w:pStyle w:val="ListParagraph"/>
        <w:numPr>
          <w:ilvl w:val="3"/>
          <w:numId w:val="7"/>
        </w:numPr>
        <w:tabs>
          <w:tab w:val="left" w:pos="855"/>
        </w:tabs>
        <w:ind w:left="854" w:hanging="737"/>
        <w:rPr>
          <w:b/>
          <w:lang w:val="id-ID"/>
        </w:rPr>
      </w:pPr>
      <w:r w:rsidRPr="009D0659">
        <w:rPr>
          <w:b/>
          <w:lang w:val="id-ID"/>
        </w:rPr>
        <w:lastRenderedPageBreak/>
        <w:t>Jumlah</w:t>
      </w:r>
      <w:r w:rsidRPr="009D0659">
        <w:rPr>
          <w:b/>
          <w:spacing w:val="-5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Bimbing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ugas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Akhir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atau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Skripsi</w:t>
      </w:r>
      <w:r w:rsidRPr="009D0659">
        <w:rPr>
          <w:b/>
          <w:spacing w:val="1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Frekuensi Pertemuan</w:t>
      </w:r>
    </w:p>
    <w:p w14:paraId="5476D013" w14:textId="292CAF82" w:rsidR="002A2B54" w:rsidRPr="009D0659" w:rsidRDefault="00AE318F" w:rsidP="00997FF2">
      <w:pPr>
        <w:pStyle w:val="BodyText"/>
        <w:ind w:left="118" w:right="253"/>
        <w:jc w:val="both"/>
        <w:rPr>
          <w:lang w:val="id-ID"/>
        </w:rPr>
      </w:pPr>
      <w:r w:rsidRPr="009D0659">
        <w:rPr>
          <w:lang w:val="id-ID"/>
        </w:rPr>
        <w:t>N</w:t>
      </w:r>
      <w:r w:rsidR="00FC320D" w:rsidRPr="009D0659">
        <w:rPr>
          <w:lang w:val="id-ID"/>
        </w:rPr>
        <w:t>ama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dosen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pembimbing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tugas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akhir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atau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skripsi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jumlah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dibimbing,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banyaknya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pertemuan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pembimbingan</w:t>
      </w:r>
      <w:r w:rsidR="00FC320D" w:rsidRPr="009D0659">
        <w:rPr>
          <w:spacing w:val="-1"/>
          <w:lang w:val="id-ID"/>
        </w:rPr>
        <w:t xml:space="preserve"> </w:t>
      </w:r>
      <w:r w:rsidR="003A2D38" w:rsidRPr="009D0659">
        <w:rPr>
          <w:spacing w:val="-1"/>
          <w:lang w:val="id-ID"/>
        </w:rPr>
        <w:t>(</w:t>
      </w:r>
      <w:r w:rsidR="00FC320D" w:rsidRPr="009D0659">
        <w:rPr>
          <w:lang w:val="id-ID"/>
        </w:rPr>
        <w:t>Tabel 6.5.2.6</w:t>
      </w:r>
      <w:r w:rsidR="003A2D38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6D195D6A" w14:textId="77777777" w:rsidR="002A2B54" w:rsidRPr="009D0659" w:rsidRDefault="002A2B54" w:rsidP="00997FF2">
      <w:pPr>
        <w:pStyle w:val="BodyText"/>
        <w:rPr>
          <w:sz w:val="23"/>
          <w:lang w:val="id-ID"/>
        </w:rPr>
      </w:pPr>
    </w:p>
    <w:p w14:paraId="012196A9" w14:textId="77777777" w:rsidR="002A2B54" w:rsidRPr="009D0659" w:rsidRDefault="00FC320D" w:rsidP="00416799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6.5.2.6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Jumlah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hasiswa Bimbingan Tuga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Akhir atau Skripsi 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Frekuensi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ertemuan</w:t>
      </w:r>
    </w:p>
    <w:p w14:paraId="009D7B49" w14:textId="77777777" w:rsidR="002A2B54" w:rsidRPr="009D0659" w:rsidRDefault="002A2B54" w:rsidP="00997FF2">
      <w:pPr>
        <w:pStyle w:val="BodyText"/>
        <w:rPr>
          <w:sz w:val="10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6"/>
        <w:gridCol w:w="3526"/>
        <w:gridCol w:w="852"/>
        <w:gridCol w:w="850"/>
        <w:gridCol w:w="850"/>
        <w:gridCol w:w="853"/>
        <w:gridCol w:w="992"/>
        <w:gridCol w:w="850"/>
        <w:gridCol w:w="853"/>
        <w:gridCol w:w="992"/>
        <w:gridCol w:w="1561"/>
        <w:gridCol w:w="1278"/>
      </w:tblGrid>
      <w:tr w:rsidR="002A2B54" w:rsidRPr="009D0659" w14:paraId="26A08153" w14:textId="77777777">
        <w:trPr>
          <w:trHeight w:val="369"/>
        </w:trPr>
        <w:tc>
          <w:tcPr>
            <w:tcW w:w="586" w:type="dxa"/>
            <w:vMerge w:val="restart"/>
            <w:shd w:val="clear" w:color="auto" w:fill="D9D9D9"/>
          </w:tcPr>
          <w:p w14:paraId="348F413D" w14:textId="77777777" w:rsidR="002A2B54" w:rsidRPr="009D0659" w:rsidRDefault="002A2B54" w:rsidP="00997FF2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76C69C74" w14:textId="77777777" w:rsidR="002A2B54" w:rsidRPr="009D0659" w:rsidRDefault="00FC320D" w:rsidP="00997FF2">
            <w:pPr>
              <w:pStyle w:val="TableParagraph"/>
              <w:ind w:left="13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526" w:type="dxa"/>
            <w:vMerge w:val="restart"/>
            <w:shd w:val="clear" w:color="auto" w:fill="D9D9D9"/>
          </w:tcPr>
          <w:p w14:paraId="3C6D1726" w14:textId="77777777" w:rsidR="002A2B54" w:rsidRPr="009D0659" w:rsidRDefault="002A2B54" w:rsidP="00997FF2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401DD88F" w14:textId="77777777" w:rsidR="002A2B54" w:rsidRPr="009D0659" w:rsidRDefault="00FC320D" w:rsidP="00997FF2">
            <w:pPr>
              <w:pStyle w:val="TableParagraph"/>
              <w:ind w:left="1507" w:right="196" w:hanging="130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mbimbing</w:t>
            </w:r>
            <w:r w:rsidRPr="009D0659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ugas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hir</w:t>
            </w:r>
          </w:p>
        </w:tc>
        <w:tc>
          <w:tcPr>
            <w:tcW w:w="7092" w:type="dxa"/>
            <w:gridSpan w:val="8"/>
            <w:tcBorders>
              <w:bottom w:val="single" w:sz="6" w:space="0" w:color="000000"/>
            </w:tcBorders>
            <w:shd w:val="clear" w:color="auto" w:fill="D9D9D9"/>
          </w:tcPr>
          <w:p w14:paraId="5409B1ED" w14:textId="77777777" w:rsidR="002A2B54" w:rsidRPr="009D0659" w:rsidRDefault="00FC320D" w:rsidP="00997FF2">
            <w:pPr>
              <w:pStyle w:val="TableParagraph"/>
              <w:ind w:left="191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anyakny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imbingan</w:t>
            </w:r>
          </w:p>
        </w:tc>
        <w:tc>
          <w:tcPr>
            <w:tcW w:w="1561" w:type="dxa"/>
            <w:vMerge w:val="restart"/>
            <w:shd w:val="clear" w:color="auto" w:fill="D9D9D9"/>
          </w:tcPr>
          <w:p w14:paraId="12FBB1FC" w14:textId="77777777" w:rsidR="002A2B54" w:rsidRPr="009D0659" w:rsidRDefault="00FC320D" w:rsidP="00997FF2">
            <w:pPr>
              <w:pStyle w:val="TableParagraph"/>
              <w:ind w:left="248" w:right="247" w:firstLine="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Jumlah</w:t>
            </w:r>
          </w:p>
          <w:p w14:paraId="5CE7BEB4" w14:textId="77777777" w:rsidR="002A2B54" w:rsidRPr="009D0659" w:rsidRDefault="00FC320D" w:rsidP="00997FF2">
            <w:pPr>
              <w:pStyle w:val="TableParagraph"/>
              <w:ind w:left="248" w:right="24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w w:val="95"/>
                <w:sz w:val="20"/>
                <w:lang w:val="id-ID"/>
              </w:rPr>
              <w:t>Mahasiswa</w:t>
            </w:r>
            <w:r w:rsidRPr="009D0659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imbingan</w:t>
            </w:r>
          </w:p>
        </w:tc>
        <w:tc>
          <w:tcPr>
            <w:tcW w:w="1278" w:type="dxa"/>
            <w:vMerge w:val="restart"/>
            <w:shd w:val="clear" w:color="auto" w:fill="D9D9D9"/>
          </w:tcPr>
          <w:p w14:paraId="418BD509" w14:textId="77777777" w:rsidR="002A2B54" w:rsidRPr="009D0659" w:rsidRDefault="00FC320D" w:rsidP="00997FF2">
            <w:pPr>
              <w:pStyle w:val="TableParagraph"/>
              <w:ind w:left="105" w:right="106" w:firstLine="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Banyaknya</w:t>
            </w:r>
            <w:r w:rsidRPr="009D0659">
              <w:rPr>
                <w:b/>
                <w:spacing w:val="1"/>
                <w:w w:val="9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rtemuan</w:t>
            </w:r>
          </w:p>
          <w:p w14:paraId="2C788559" w14:textId="77777777" w:rsidR="002A2B54" w:rsidRPr="009D0659" w:rsidRDefault="00FC320D" w:rsidP="00997FF2">
            <w:pPr>
              <w:pStyle w:val="TableParagraph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w w:val="99"/>
                <w:sz w:val="20"/>
                <w:lang w:val="id-ID"/>
              </w:rPr>
              <w:t>*</w:t>
            </w:r>
          </w:p>
        </w:tc>
      </w:tr>
      <w:tr w:rsidR="002A2B54" w:rsidRPr="009D0659" w14:paraId="4BB78B3B" w14:textId="77777777">
        <w:trPr>
          <w:trHeight w:val="227"/>
        </w:trPr>
        <w:tc>
          <w:tcPr>
            <w:tcW w:w="586" w:type="dxa"/>
            <w:vMerge/>
            <w:tcBorders>
              <w:top w:val="nil"/>
            </w:tcBorders>
            <w:shd w:val="clear" w:color="auto" w:fill="D9D9D9"/>
          </w:tcPr>
          <w:p w14:paraId="768E0665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526" w:type="dxa"/>
            <w:vMerge/>
            <w:tcBorders>
              <w:top w:val="nil"/>
            </w:tcBorders>
            <w:shd w:val="clear" w:color="auto" w:fill="D9D9D9"/>
          </w:tcPr>
          <w:p w14:paraId="41984834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405" w:type="dxa"/>
            <w:gridSpan w:val="4"/>
            <w:tcBorders>
              <w:top w:val="single" w:sz="6" w:space="0" w:color="000000"/>
            </w:tcBorders>
            <w:shd w:val="clear" w:color="auto" w:fill="D9D9D9"/>
          </w:tcPr>
          <w:p w14:paraId="0A16C1F2" w14:textId="77777777" w:rsidR="002A2B54" w:rsidRPr="009D0659" w:rsidRDefault="00FC320D" w:rsidP="00997FF2">
            <w:pPr>
              <w:pStyle w:val="TableParagraph"/>
              <w:ind w:left="107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Di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S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endiri</w:t>
            </w:r>
          </w:p>
        </w:tc>
        <w:tc>
          <w:tcPr>
            <w:tcW w:w="3687" w:type="dxa"/>
            <w:gridSpan w:val="4"/>
            <w:tcBorders>
              <w:top w:val="single" w:sz="6" w:space="0" w:color="000000"/>
            </w:tcBorders>
            <w:shd w:val="clear" w:color="auto" w:fill="D9D9D9"/>
          </w:tcPr>
          <w:p w14:paraId="261B063B" w14:textId="77777777" w:rsidR="002A2B54" w:rsidRPr="009D0659" w:rsidRDefault="00FC320D" w:rsidP="00997FF2">
            <w:pPr>
              <w:pStyle w:val="TableParagraph"/>
              <w:ind w:left="1325" w:right="132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Di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S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in</w:t>
            </w:r>
          </w:p>
        </w:tc>
        <w:tc>
          <w:tcPr>
            <w:tcW w:w="1561" w:type="dxa"/>
            <w:vMerge/>
            <w:tcBorders>
              <w:top w:val="nil"/>
            </w:tcBorders>
            <w:shd w:val="clear" w:color="auto" w:fill="D9D9D9"/>
          </w:tcPr>
          <w:p w14:paraId="75CACA71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  <w:shd w:val="clear" w:color="auto" w:fill="D9D9D9"/>
          </w:tcPr>
          <w:p w14:paraId="7FC5360D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07384910" w14:textId="77777777">
        <w:trPr>
          <w:trHeight w:val="297"/>
        </w:trPr>
        <w:tc>
          <w:tcPr>
            <w:tcW w:w="586" w:type="dxa"/>
            <w:vMerge/>
            <w:tcBorders>
              <w:top w:val="nil"/>
            </w:tcBorders>
            <w:shd w:val="clear" w:color="auto" w:fill="D9D9D9"/>
          </w:tcPr>
          <w:p w14:paraId="5B652FAC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526" w:type="dxa"/>
            <w:vMerge/>
            <w:tcBorders>
              <w:top w:val="nil"/>
            </w:tcBorders>
            <w:shd w:val="clear" w:color="auto" w:fill="D9D9D9"/>
          </w:tcPr>
          <w:p w14:paraId="53E2C023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852" w:type="dxa"/>
            <w:shd w:val="clear" w:color="auto" w:fill="D9D9D9"/>
          </w:tcPr>
          <w:p w14:paraId="3CF1D2B6" w14:textId="77777777" w:rsidR="002A2B54" w:rsidRPr="009D0659" w:rsidRDefault="00FC320D" w:rsidP="00997FF2">
            <w:pPr>
              <w:pStyle w:val="TableParagraph"/>
              <w:ind w:left="187" w:right="18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850" w:type="dxa"/>
            <w:shd w:val="clear" w:color="auto" w:fill="D9D9D9"/>
          </w:tcPr>
          <w:p w14:paraId="242D5B59" w14:textId="77777777" w:rsidR="002A2B54" w:rsidRPr="009D0659" w:rsidRDefault="00FC320D" w:rsidP="00997FF2">
            <w:pPr>
              <w:pStyle w:val="TableParagraph"/>
              <w:ind w:left="180" w:right="18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850" w:type="dxa"/>
            <w:shd w:val="clear" w:color="auto" w:fill="D9D9D9"/>
          </w:tcPr>
          <w:p w14:paraId="7B1626E4" w14:textId="77777777" w:rsidR="002A2B54" w:rsidRPr="009D0659" w:rsidRDefault="00FC320D" w:rsidP="00997FF2">
            <w:pPr>
              <w:pStyle w:val="TableParagraph"/>
              <w:ind w:right="284"/>
              <w:jc w:val="right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853" w:type="dxa"/>
            <w:shd w:val="clear" w:color="auto" w:fill="D9D9D9"/>
          </w:tcPr>
          <w:p w14:paraId="1BDEF68F" w14:textId="77777777" w:rsidR="002A2B54" w:rsidRPr="009D0659" w:rsidRDefault="00FC320D" w:rsidP="00997FF2">
            <w:pPr>
              <w:pStyle w:val="TableParagraph"/>
              <w:ind w:left="153" w:right="14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²</w:t>
            </w:r>
          </w:p>
        </w:tc>
        <w:tc>
          <w:tcPr>
            <w:tcW w:w="992" w:type="dxa"/>
            <w:shd w:val="clear" w:color="auto" w:fill="D9D9D9"/>
          </w:tcPr>
          <w:p w14:paraId="53A59DFF" w14:textId="77777777" w:rsidR="002A2B54" w:rsidRPr="009D0659" w:rsidRDefault="00FC320D" w:rsidP="00997FF2">
            <w:pPr>
              <w:pStyle w:val="TableParagraph"/>
              <w:ind w:left="104" w:right="10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850" w:type="dxa"/>
            <w:shd w:val="clear" w:color="auto" w:fill="D9D9D9"/>
          </w:tcPr>
          <w:p w14:paraId="13AB1582" w14:textId="77777777" w:rsidR="002A2B54" w:rsidRPr="009D0659" w:rsidRDefault="00FC320D" w:rsidP="00997FF2">
            <w:pPr>
              <w:pStyle w:val="TableParagraph"/>
              <w:ind w:left="183" w:right="17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853" w:type="dxa"/>
            <w:shd w:val="clear" w:color="auto" w:fill="D9D9D9"/>
          </w:tcPr>
          <w:p w14:paraId="2564D5D9" w14:textId="77777777" w:rsidR="002A2B54" w:rsidRPr="009D0659" w:rsidRDefault="00FC320D" w:rsidP="00997FF2">
            <w:pPr>
              <w:pStyle w:val="TableParagraph"/>
              <w:ind w:left="151" w:right="14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992" w:type="dxa"/>
            <w:shd w:val="clear" w:color="auto" w:fill="D9D9D9"/>
          </w:tcPr>
          <w:p w14:paraId="286CB376" w14:textId="77777777" w:rsidR="002A2B54" w:rsidRPr="009D0659" w:rsidRDefault="00FC320D" w:rsidP="00997FF2">
            <w:pPr>
              <w:pStyle w:val="TableParagraph"/>
              <w:ind w:left="104" w:right="10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²</w:t>
            </w:r>
          </w:p>
        </w:tc>
        <w:tc>
          <w:tcPr>
            <w:tcW w:w="1561" w:type="dxa"/>
            <w:vMerge/>
            <w:tcBorders>
              <w:top w:val="nil"/>
            </w:tcBorders>
            <w:shd w:val="clear" w:color="auto" w:fill="D9D9D9"/>
          </w:tcPr>
          <w:p w14:paraId="6D2D703C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  <w:shd w:val="clear" w:color="auto" w:fill="D9D9D9"/>
          </w:tcPr>
          <w:p w14:paraId="03379ABF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7D118DD9" w14:textId="77777777">
        <w:trPr>
          <w:trHeight w:val="229"/>
        </w:trPr>
        <w:tc>
          <w:tcPr>
            <w:tcW w:w="586" w:type="dxa"/>
            <w:shd w:val="clear" w:color="auto" w:fill="BEBEBE"/>
          </w:tcPr>
          <w:p w14:paraId="15579CB8" w14:textId="77777777" w:rsidR="002A2B54" w:rsidRPr="009D0659" w:rsidRDefault="00FC320D" w:rsidP="00997FF2">
            <w:pPr>
              <w:pStyle w:val="TableParagraph"/>
              <w:ind w:left="138" w:right="12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526" w:type="dxa"/>
            <w:shd w:val="clear" w:color="auto" w:fill="BEBEBE"/>
          </w:tcPr>
          <w:p w14:paraId="5D240843" w14:textId="77777777" w:rsidR="002A2B54" w:rsidRPr="009D0659" w:rsidRDefault="00FC320D" w:rsidP="00997FF2">
            <w:pPr>
              <w:pStyle w:val="TableParagraph"/>
              <w:ind w:left="1618" w:right="16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852" w:type="dxa"/>
            <w:shd w:val="clear" w:color="auto" w:fill="BEBEBE"/>
          </w:tcPr>
          <w:p w14:paraId="4A5DE398" w14:textId="77777777" w:rsidR="002A2B54" w:rsidRPr="009D0659" w:rsidRDefault="00FC320D" w:rsidP="00997FF2">
            <w:pPr>
              <w:pStyle w:val="TableParagraph"/>
              <w:ind w:left="186" w:right="18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850" w:type="dxa"/>
            <w:shd w:val="clear" w:color="auto" w:fill="BEBEBE"/>
          </w:tcPr>
          <w:p w14:paraId="0EF119EF" w14:textId="77777777" w:rsidR="002A2B54" w:rsidRPr="009D0659" w:rsidRDefault="00FC320D" w:rsidP="00997FF2">
            <w:pPr>
              <w:pStyle w:val="TableParagraph"/>
              <w:ind w:left="183" w:right="17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850" w:type="dxa"/>
            <w:shd w:val="clear" w:color="auto" w:fill="BEBEBE"/>
          </w:tcPr>
          <w:p w14:paraId="527CA5E3" w14:textId="77777777" w:rsidR="002A2B54" w:rsidRPr="009D0659" w:rsidRDefault="00FC320D" w:rsidP="00997FF2">
            <w:pPr>
              <w:pStyle w:val="TableParagraph"/>
              <w:ind w:right="291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853" w:type="dxa"/>
            <w:shd w:val="clear" w:color="auto" w:fill="BEBEBE"/>
          </w:tcPr>
          <w:p w14:paraId="12F4DAEC" w14:textId="77777777" w:rsidR="002A2B54" w:rsidRPr="009D0659" w:rsidRDefault="00FC320D" w:rsidP="00997FF2">
            <w:pPr>
              <w:pStyle w:val="TableParagraph"/>
              <w:ind w:left="153" w:right="14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992" w:type="dxa"/>
            <w:shd w:val="clear" w:color="auto" w:fill="BEBEBE"/>
          </w:tcPr>
          <w:p w14:paraId="567F40F6" w14:textId="77777777" w:rsidR="002A2B54" w:rsidRPr="009D0659" w:rsidRDefault="00FC320D" w:rsidP="00997FF2">
            <w:pPr>
              <w:pStyle w:val="TableParagraph"/>
              <w:ind w:left="103" w:right="10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850" w:type="dxa"/>
            <w:shd w:val="clear" w:color="auto" w:fill="BEBEBE"/>
          </w:tcPr>
          <w:p w14:paraId="6AEC042B" w14:textId="77777777" w:rsidR="002A2B54" w:rsidRPr="009D0659" w:rsidRDefault="00FC320D" w:rsidP="00997FF2">
            <w:pPr>
              <w:pStyle w:val="TableParagraph"/>
              <w:ind w:left="183" w:right="17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853" w:type="dxa"/>
            <w:shd w:val="clear" w:color="auto" w:fill="BEBEBE"/>
          </w:tcPr>
          <w:p w14:paraId="7B68C78D" w14:textId="77777777" w:rsidR="002A2B54" w:rsidRPr="009D0659" w:rsidRDefault="00FC320D" w:rsidP="00997FF2">
            <w:pPr>
              <w:pStyle w:val="TableParagraph"/>
              <w:ind w:left="149" w:right="14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9)</w:t>
            </w:r>
          </w:p>
        </w:tc>
        <w:tc>
          <w:tcPr>
            <w:tcW w:w="992" w:type="dxa"/>
            <w:shd w:val="clear" w:color="auto" w:fill="BEBEBE"/>
          </w:tcPr>
          <w:p w14:paraId="7DBC55A5" w14:textId="77777777" w:rsidR="002A2B54" w:rsidRPr="009D0659" w:rsidRDefault="00FC320D" w:rsidP="00997FF2">
            <w:pPr>
              <w:pStyle w:val="TableParagraph"/>
              <w:ind w:left="104" w:right="10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0)</w:t>
            </w:r>
          </w:p>
        </w:tc>
        <w:tc>
          <w:tcPr>
            <w:tcW w:w="1561" w:type="dxa"/>
            <w:shd w:val="clear" w:color="auto" w:fill="BEBEBE"/>
          </w:tcPr>
          <w:p w14:paraId="3D2E8AA9" w14:textId="77777777" w:rsidR="002A2B54" w:rsidRPr="009D0659" w:rsidRDefault="00FC320D" w:rsidP="00997FF2">
            <w:pPr>
              <w:pStyle w:val="TableParagraph"/>
              <w:ind w:left="90" w:right="9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1)</w:t>
            </w:r>
          </w:p>
        </w:tc>
        <w:tc>
          <w:tcPr>
            <w:tcW w:w="1278" w:type="dxa"/>
            <w:shd w:val="clear" w:color="auto" w:fill="BEBEBE"/>
          </w:tcPr>
          <w:p w14:paraId="3D8A48A4" w14:textId="77777777" w:rsidR="002A2B54" w:rsidRPr="009D0659" w:rsidRDefault="00FC320D" w:rsidP="00997FF2">
            <w:pPr>
              <w:pStyle w:val="TableParagraph"/>
              <w:ind w:left="235" w:right="2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2)</w:t>
            </w:r>
          </w:p>
        </w:tc>
      </w:tr>
      <w:tr w:rsidR="002A2B54" w:rsidRPr="009D0659" w14:paraId="5B46CAD3" w14:textId="77777777">
        <w:trPr>
          <w:trHeight w:val="230"/>
        </w:trPr>
        <w:tc>
          <w:tcPr>
            <w:tcW w:w="586" w:type="dxa"/>
          </w:tcPr>
          <w:p w14:paraId="257BA89B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526" w:type="dxa"/>
          </w:tcPr>
          <w:p w14:paraId="1400160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2" w:type="dxa"/>
          </w:tcPr>
          <w:p w14:paraId="6258FA1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0A7EC9A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3D0BC7B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07F9977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0D347DD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31CD1B4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249CD2D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2F50ECE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4E9D243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7D8465E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A64F91C" w14:textId="77777777">
        <w:trPr>
          <w:trHeight w:val="230"/>
        </w:trPr>
        <w:tc>
          <w:tcPr>
            <w:tcW w:w="586" w:type="dxa"/>
          </w:tcPr>
          <w:p w14:paraId="45DFF491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526" w:type="dxa"/>
          </w:tcPr>
          <w:p w14:paraId="3BB6387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2" w:type="dxa"/>
          </w:tcPr>
          <w:p w14:paraId="58A011C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0FD5F6A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1E6325F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5CB4B71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1BE0F44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20090CF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1643DF5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4DAC9A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187680A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15326BF9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C5925BB" w14:textId="77777777">
        <w:trPr>
          <w:trHeight w:val="230"/>
        </w:trPr>
        <w:tc>
          <w:tcPr>
            <w:tcW w:w="586" w:type="dxa"/>
          </w:tcPr>
          <w:p w14:paraId="1EB59638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526" w:type="dxa"/>
          </w:tcPr>
          <w:p w14:paraId="37509D2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2" w:type="dxa"/>
          </w:tcPr>
          <w:p w14:paraId="2AAA1E4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5B58C20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7718EC9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12388F4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1EDE7D5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587AB8C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770EE1F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110075E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59B74A5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67AB293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8943244" w14:textId="77777777">
        <w:trPr>
          <w:trHeight w:val="230"/>
        </w:trPr>
        <w:tc>
          <w:tcPr>
            <w:tcW w:w="586" w:type="dxa"/>
          </w:tcPr>
          <w:p w14:paraId="73094F59" w14:textId="77777777" w:rsidR="002A2B54" w:rsidRPr="009D0659" w:rsidRDefault="00FC320D" w:rsidP="00997FF2">
            <w:pPr>
              <w:pStyle w:val="TableParagraph"/>
              <w:ind w:left="138" w:right="13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526" w:type="dxa"/>
          </w:tcPr>
          <w:p w14:paraId="4735F00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2" w:type="dxa"/>
          </w:tcPr>
          <w:p w14:paraId="7B474A7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79016B7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4685586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049C3D1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78E113A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6DBC5F4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6EA151F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DD2126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3F17B5C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0BA5896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F5B7D36" w14:textId="77777777">
        <w:trPr>
          <w:trHeight w:val="230"/>
        </w:trPr>
        <w:tc>
          <w:tcPr>
            <w:tcW w:w="11204" w:type="dxa"/>
            <w:gridSpan w:val="10"/>
          </w:tcPr>
          <w:p w14:paraId="1859475A" w14:textId="77777777" w:rsidR="002A2B54" w:rsidRPr="009D0659" w:rsidRDefault="00FC320D" w:rsidP="00997FF2">
            <w:pPr>
              <w:pStyle w:val="TableParagraph"/>
              <w:ind w:left="5113" w:right="510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561" w:type="dxa"/>
          </w:tcPr>
          <w:p w14:paraId="341309B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59683F9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3DF4ACC" w14:textId="77777777" w:rsidR="002A2B54" w:rsidRPr="009D0659" w:rsidRDefault="00FC320D" w:rsidP="00997FF2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Sertak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bukt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relevan</w:t>
      </w:r>
    </w:p>
    <w:p w14:paraId="68454734" w14:textId="77777777" w:rsidR="002A2B54" w:rsidRPr="009D0659" w:rsidRDefault="002A2B54" w:rsidP="00997FF2">
      <w:pPr>
        <w:pStyle w:val="BodyText"/>
        <w:rPr>
          <w:sz w:val="26"/>
          <w:lang w:val="id-ID"/>
        </w:rPr>
      </w:pPr>
    </w:p>
    <w:p w14:paraId="44C98097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71"/>
        </w:tabs>
        <w:ind w:left="670" w:hanging="553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0156ED83" w14:textId="06BCACFE" w:rsidR="002A2B54" w:rsidRPr="009D0659" w:rsidRDefault="00B13002" w:rsidP="00997FF2">
      <w:pPr>
        <w:pStyle w:val="BodyText"/>
        <w:ind w:left="118" w:right="251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 terhadap kebijakan dan pelaksanaan pembimbingan mahasiswa, yang meliputi pembimbingan akademik, pembimbingan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mag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ependidikan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mbimbing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ugas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akhir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atau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skripsi.</w:t>
      </w:r>
    </w:p>
    <w:p w14:paraId="0F455196" w14:textId="0DC5D33A" w:rsidR="00416799" w:rsidRPr="009D0659" w:rsidRDefault="00416799" w:rsidP="00997FF2">
      <w:pPr>
        <w:pStyle w:val="BodyText"/>
        <w:ind w:left="118" w:right="251"/>
        <w:jc w:val="both"/>
        <w:rPr>
          <w:lang w:val="id-ID"/>
        </w:rPr>
      </w:pPr>
    </w:p>
    <w:p w14:paraId="620A9417" w14:textId="786B3E87" w:rsidR="00B13002" w:rsidRPr="009D0659" w:rsidRDefault="00B13002" w:rsidP="00997FF2">
      <w:pPr>
        <w:pStyle w:val="BodyText"/>
        <w:ind w:left="118" w:right="251"/>
        <w:jc w:val="both"/>
        <w:rPr>
          <w:lang w:val="id-ID"/>
        </w:rPr>
      </w:pPr>
    </w:p>
    <w:p w14:paraId="7EE26718" w14:textId="77777777" w:rsidR="002A2B54" w:rsidRPr="009D0659" w:rsidRDefault="002A2B54" w:rsidP="00997FF2">
      <w:pPr>
        <w:pStyle w:val="BodyText"/>
        <w:rPr>
          <w:sz w:val="32"/>
          <w:lang w:val="id-ID"/>
        </w:rPr>
      </w:pPr>
    </w:p>
    <w:p w14:paraId="4E99FFE0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9"/>
        </w:tabs>
        <w:ind w:left="668" w:hanging="551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04FA1902" w14:textId="5FDBBFF2" w:rsidR="002A2B54" w:rsidRPr="009D0659" w:rsidRDefault="00B13002" w:rsidP="00997FF2">
      <w:pPr>
        <w:pStyle w:val="BodyText"/>
        <w:ind w:left="118" w:right="250"/>
        <w:jc w:val="both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dak lanjut yang telah diambil oleh UPPS dalam rangk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ningkatkan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kualitas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pelaksanaan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pembimbingan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akademik,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pembimbingan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magang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kependidikan,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5"/>
          <w:lang w:val="id-ID"/>
        </w:rPr>
        <w:t xml:space="preserve"> </w:t>
      </w:r>
      <w:r w:rsidR="00FC320D" w:rsidRPr="009D0659">
        <w:rPr>
          <w:lang w:val="id-ID"/>
        </w:rPr>
        <w:t>pembimbingan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tugas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akhir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atau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skripsi.</w:t>
      </w:r>
    </w:p>
    <w:p w14:paraId="0C5F8CAC" w14:textId="77777777" w:rsidR="00416799" w:rsidRPr="009D0659" w:rsidRDefault="00416799" w:rsidP="00997FF2">
      <w:pPr>
        <w:pStyle w:val="BodyText"/>
        <w:ind w:left="118" w:right="250"/>
        <w:jc w:val="both"/>
        <w:rPr>
          <w:lang w:val="id-ID"/>
        </w:rPr>
      </w:pPr>
    </w:p>
    <w:p w14:paraId="1018A691" w14:textId="74C949EB" w:rsidR="00B13002" w:rsidRPr="009D0659" w:rsidRDefault="00B13002" w:rsidP="00997FF2">
      <w:pPr>
        <w:pStyle w:val="BodyText"/>
        <w:ind w:left="118" w:right="250"/>
        <w:jc w:val="both"/>
        <w:rPr>
          <w:lang w:val="id-ID"/>
        </w:rPr>
      </w:pPr>
    </w:p>
    <w:p w14:paraId="4FC707F0" w14:textId="77777777" w:rsidR="00B13002" w:rsidRPr="009D0659" w:rsidRDefault="00B13002" w:rsidP="00997FF2">
      <w:pPr>
        <w:pStyle w:val="BodyText"/>
        <w:rPr>
          <w:sz w:val="32"/>
          <w:lang w:val="id-ID"/>
        </w:rPr>
      </w:pPr>
    </w:p>
    <w:p w14:paraId="104CE151" w14:textId="77777777" w:rsidR="002A2B54" w:rsidRPr="009D0659" w:rsidRDefault="00FC320D" w:rsidP="00997FF2">
      <w:pPr>
        <w:pStyle w:val="ListParagraph"/>
        <w:numPr>
          <w:ilvl w:val="1"/>
          <w:numId w:val="7"/>
        </w:numPr>
        <w:tabs>
          <w:tab w:val="left" w:pos="489"/>
        </w:tabs>
        <w:ind w:left="488" w:hanging="371"/>
        <w:rPr>
          <w:b/>
          <w:lang w:val="id-ID"/>
        </w:rPr>
      </w:pPr>
      <w:r w:rsidRPr="009D0659">
        <w:rPr>
          <w:b/>
          <w:lang w:val="id-ID"/>
        </w:rPr>
        <w:t>Suasana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Akademik</w:t>
      </w:r>
    </w:p>
    <w:p w14:paraId="706C97DF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71"/>
        </w:tabs>
        <w:ind w:left="670" w:hanging="553"/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600016AC" w14:textId="232FE04F" w:rsidR="002A2B54" w:rsidRPr="009D0659" w:rsidRDefault="00B13002" w:rsidP="00997FF2">
      <w:pPr>
        <w:pStyle w:val="BodyText"/>
        <w:ind w:left="118" w:right="250"/>
        <w:jc w:val="both"/>
        <w:rPr>
          <w:lang w:val="id-ID"/>
        </w:rPr>
      </w:pPr>
      <w:r w:rsidRPr="009D0659">
        <w:rPr>
          <w:lang w:val="id-ID"/>
        </w:rPr>
        <w:t>K</w:t>
      </w:r>
      <w:r w:rsidR="00FC320D" w:rsidRPr="009D0659">
        <w:rPr>
          <w:lang w:val="id-ID"/>
        </w:rPr>
        <w:t>ebijakan tertulis dalam bentuk peraturan perundang-undangan dan/atau peraturan pimpinan perguruan tinggi yang mengatur suasana akademik yang meliputi kegiatan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akademik d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luar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erkuliahan dan dose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tamu/tenaga ahli.</w:t>
      </w:r>
    </w:p>
    <w:p w14:paraId="58A45A64" w14:textId="36D3B5B2" w:rsidR="00416799" w:rsidRPr="009D0659" w:rsidRDefault="00416799" w:rsidP="00997FF2">
      <w:pPr>
        <w:pStyle w:val="BodyText"/>
        <w:ind w:left="118" w:right="250"/>
        <w:jc w:val="both"/>
        <w:rPr>
          <w:lang w:val="id-ID"/>
        </w:rPr>
      </w:pPr>
    </w:p>
    <w:p w14:paraId="1277D68E" w14:textId="2BE83341" w:rsidR="00B13002" w:rsidRPr="009D0659" w:rsidRDefault="00B13002" w:rsidP="00997FF2">
      <w:pPr>
        <w:pStyle w:val="BodyText"/>
        <w:ind w:left="118" w:right="250"/>
        <w:jc w:val="both"/>
        <w:rPr>
          <w:lang w:val="id-ID"/>
        </w:rPr>
      </w:pPr>
    </w:p>
    <w:p w14:paraId="75332486" w14:textId="177D94EF" w:rsidR="00B13002" w:rsidRPr="009D0659" w:rsidRDefault="00B13002" w:rsidP="00997FF2">
      <w:pPr>
        <w:pStyle w:val="BodyText"/>
        <w:ind w:left="118" w:right="250"/>
        <w:jc w:val="both"/>
        <w:rPr>
          <w:lang w:val="id-ID"/>
        </w:rPr>
        <w:sectPr w:rsidR="00B13002" w:rsidRPr="009D0659">
          <w:footerReference w:type="default" r:id="rId19"/>
          <w:pgSz w:w="16850" w:h="11910" w:orient="landscape"/>
          <w:pgMar w:top="1060" w:right="1160" w:bottom="1020" w:left="1300" w:header="0" w:footer="837" w:gutter="0"/>
          <w:cols w:space="720"/>
        </w:sectPr>
      </w:pPr>
    </w:p>
    <w:p w14:paraId="460D11BB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71"/>
        </w:tabs>
        <w:ind w:left="670" w:hanging="553"/>
        <w:rPr>
          <w:b/>
          <w:lang w:val="id-ID"/>
        </w:rPr>
      </w:pPr>
      <w:r w:rsidRPr="009D0659">
        <w:rPr>
          <w:b/>
          <w:lang w:val="id-ID"/>
        </w:rPr>
        <w:lastRenderedPageBreak/>
        <w:t>Pelaksanaan</w:t>
      </w:r>
    </w:p>
    <w:p w14:paraId="7E6DFFE2" w14:textId="77777777" w:rsidR="002A2B54" w:rsidRPr="009D0659" w:rsidRDefault="00FC320D" w:rsidP="00997FF2">
      <w:pPr>
        <w:pStyle w:val="ListParagraph"/>
        <w:numPr>
          <w:ilvl w:val="3"/>
          <w:numId w:val="7"/>
        </w:numPr>
        <w:tabs>
          <w:tab w:val="left" w:pos="855"/>
        </w:tabs>
        <w:ind w:left="854" w:hanging="737"/>
        <w:rPr>
          <w:b/>
          <w:lang w:val="id-ID"/>
        </w:rPr>
      </w:pPr>
      <w:r w:rsidRPr="009D0659">
        <w:rPr>
          <w:b/>
          <w:lang w:val="id-ID"/>
        </w:rPr>
        <w:t>Kegiat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Akademi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di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uar Perkuliahan</w:t>
      </w:r>
    </w:p>
    <w:p w14:paraId="5CFE6FD8" w14:textId="0F32851F" w:rsidR="002A2B54" w:rsidRPr="009D0659" w:rsidRDefault="00B13002" w:rsidP="00997FF2">
      <w:pPr>
        <w:pStyle w:val="BodyText"/>
        <w:ind w:left="118" w:right="252"/>
        <w:jc w:val="both"/>
        <w:rPr>
          <w:lang w:val="id-ID"/>
        </w:rPr>
      </w:pPr>
      <w:r w:rsidRPr="009D0659">
        <w:rPr>
          <w:lang w:val="id-ID"/>
        </w:rPr>
        <w:t>K</w:t>
      </w:r>
      <w:r w:rsidR="00FC320D" w:rsidRPr="009D0659">
        <w:rPr>
          <w:lang w:val="id-ID"/>
        </w:rPr>
        <w:t>egiatan akademik di luar perkuliahan, seperti konferensi, seminar, lokakarya, pelatihan, bedah buku, dan pertukaran mahasiswa</w:t>
      </w:r>
      <w:r w:rsidR="00FC320D" w:rsidRPr="009D0659">
        <w:rPr>
          <w:spacing w:val="1"/>
          <w:lang w:val="id-ID"/>
        </w:rPr>
        <w:t xml:space="preserve"> </w:t>
      </w:r>
      <w:r w:rsidR="003A2D38" w:rsidRPr="009D0659">
        <w:rPr>
          <w:spacing w:val="1"/>
          <w:lang w:val="id-ID"/>
        </w:rPr>
        <w:t>(</w:t>
      </w:r>
      <w:r w:rsidR="00FC320D" w:rsidRPr="009D0659">
        <w:rPr>
          <w:lang w:val="id-ID"/>
        </w:rPr>
        <w:t>Tabel 6.6.2.1</w:t>
      </w:r>
      <w:r w:rsidR="003A2D38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28159D4B" w14:textId="77777777" w:rsidR="002A2B54" w:rsidRPr="009D0659" w:rsidRDefault="002A2B54" w:rsidP="00997FF2">
      <w:pPr>
        <w:pStyle w:val="BodyText"/>
        <w:rPr>
          <w:sz w:val="32"/>
          <w:lang w:val="id-ID"/>
        </w:rPr>
      </w:pPr>
    </w:p>
    <w:p w14:paraId="60400855" w14:textId="77777777" w:rsidR="002A2B54" w:rsidRPr="009D0659" w:rsidRDefault="00FC320D" w:rsidP="00444DD2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6.6.2.1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giat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Akademik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Luar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Perkuliahan</w:t>
      </w:r>
    </w:p>
    <w:p w14:paraId="138C86AA" w14:textId="77777777" w:rsidR="002A2B54" w:rsidRPr="009D0659" w:rsidRDefault="002A2B54" w:rsidP="00997FF2">
      <w:pPr>
        <w:pStyle w:val="BodyText"/>
        <w:rPr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4"/>
        <w:gridCol w:w="3467"/>
        <w:gridCol w:w="3119"/>
        <w:gridCol w:w="1419"/>
        <w:gridCol w:w="3258"/>
        <w:gridCol w:w="1986"/>
      </w:tblGrid>
      <w:tr w:rsidR="002A2B54" w:rsidRPr="009D0659" w14:paraId="380EF46D" w14:textId="77777777">
        <w:trPr>
          <w:trHeight w:val="460"/>
        </w:trPr>
        <w:tc>
          <w:tcPr>
            <w:tcW w:w="644" w:type="dxa"/>
            <w:shd w:val="clear" w:color="auto" w:fill="D9D9D9"/>
          </w:tcPr>
          <w:p w14:paraId="1116DCCF" w14:textId="77777777" w:rsidR="002A2B54" w:rsidRPr="009D0659" w:rsidRDefault="00FC320D" w:rsidP="00997FF2">
            <w:pPr>
              <w:pStyle w:val="TableParagraph"/>
              <w:ind w:left="140" w:right="13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467" w:type="dxa"/>
            <w:shd w:val="clear" w:color="auto" w:fill="D9D9D9"/>
          </w:tcPr>
          <w:p w14:paraId="3521BBC1" w14:textId="77777777" w:rsidR="002A2B54" w:rsidRPr="009D0659" w:rsidRDefault="00FC320D" w:rsidP="00997FF2">
            <w:pPr>
              <w:pStyle w:val="TableParagraph"/>
              <w:ind w:left="987" w:right="98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giatan</w:t>
            </w:r>
          </w:p>
        </w:tc>
        <w:tc>
          <w:tcPr>
            <w:tcW w:w="3119" w:type="dxa"/>
            <w:shd w:val="clear" w:color="auto" w:fill="D9D9D9"/>
          </w:tcPr>
          <w:p w14:paraId="6A2CAAAF" w14:textId="77777777" w:rsidR="002A2B54" w:rsidRPr="009D0659" w:rsidRDefault="00FC320D" w:rsidP="00997FF2">
            <w:pPr>
              <w:pStyle w:val="TableParagraph"/>
              <w:ind w:left="303" w:right="30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 Pembimbing</w:t>
            </w:r>
          </w:p>
        </w:tc>
        <w:tc>
          <w:tcPr>
            <w:tcW w:w="1419" w:type="dxa"/>
            <w:shd w:val="clear" w:color="auto" w:fill="D9D9D9"/>
          </w:tcPr>
          <w:p w14:paraId="4E9CF808" w14:textId="77777777" w:rsidR="002A2B54" w:rsidRPr="009D0659" w:rsidRDefault="00FC320D" w:rsidP="00997FF2">
            <w:pPr>
              <w:pStyle w:val="TableParagraph"/>
              <w:ind w:left="244" w:right="222" w:hanging="12"/>
              <w:rPr>
                <w:b/>
                <w:sz w:val="20"/>
                <w:lang w:val="id-ID"/>
              </w:rPr>
            </w:pPr>
            <w:r w:rsidRPr="009D0659">
              <w:rPr>
                <w:b/>
                <w:w w:val="95"/>
                <w:sz w:val="20"/>
                <w:lang w:val="id-ID"/>
              </w:rPr>
              <w:t>Frekuensi</w:t>
            </w:r>
            <w:r w:rsidRPr="009D0659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giatan*</w:t>
            </w:r>
          </w:p>
        </w:tc>
        <w:tc>
          <w:tcPr>
            <w:tcW w:w="3258" w:type="dxa"/>
            <w:shd w:val="clear" w:color="auto" w:fill="D9D9D9"/>
          </w:tcPr>
          <w:p w14:paraId="76E4196E" w14:textId="77777777" w:rsidR="002A2B54" w:rsidRPr="009D0659" w:rsidRDefault="00FC320D" w:rsidP="00997FF2">
            <w:pPr>
              <w:pStyle w:val="TableParagraph"/>
              <w:ind w:left="916" w:right="91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Hasil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giatan</w:t>
            </w:r>
          </w:p>
        </w:tc>
        <w:tc>
          <w:tcPr>
            <w:tcW w:w="1986" w:type="dxa"/>
            <w:shd w:val="clear" w:color="auto" w:fill="D9D9D9"/>
          </w:tcPr>
          <w:p w14:paraId="27B07897" w14:textId="77777777" w:rsidR="002A2B54" w:rsidRPr="009D0659" w:rsidRDefault="00FC320D" w:rsidP="00997FF2">
            <w:pPr>
              <w:pStyle w:val="TableParagraph"/>
              <w:ind w:left="191" w:right="19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ukti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giatan**</w:t>
            </w:r>
          </w:p>
        </w:tc>
      </w:tr>
      <w:tr w:rsidR="002A2B54" w:rsidRPr="009D0659" w14:paraId="0034BF27" w14:textId="77777777">
        <w:trPr>
          <w:trHeight w:val="230"/>
        </w:trPr>
        <w:tc>
          <w:tcPr>
            <w:tcW w:w="644" w:type="dxa"/>
            <w:shd w:val="clear" w:color="auto" w:fill="BEBEBE"/>
          </w:tcPr>
          <w:p w14:paraId="30C3BC96" w14:textId="77777777" w:rsidR="002A2B54" w:rsidRPr="009D0659" w:rsidRDefault="00FC320D" w:rsidP="00997FF2">
            <w:pPr>
              <w:pStyle w:val="TableParagraph"/>
              <w:ind w:left="139" w:right="13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467" w:type="dxa"/>
            <w:shd w:val="clear" w:color="auto" w:fill="BEBEBE"/>
          </w:tcPr>
          <w:p w14:paraId="602688CD" w14:textId="77777777" w:rsidR="002A2B54" w:rsidRPr="009D0659" w:rsidRDefault="00FC320D" w:rsidP="00997FF2">
            <w:pPr>
              <w:pStyle w:val="TableParagraph"/>
              <w:ind w:left="987" w:right="98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119" w:type="dxa"/>
            <w:shd w:val="clear" w:color="auto" w:fill="BEBEBE"/>
          </w:tcPr>
          <w:p w14:paraId="415B1729" w14:textId="77777777" w:rsidR="002A2B54" w:rsidRPr="009D0659" w:rsidRDefault="00FC320D" w:rsidP="00997FF2">
            <w:pPr>
              <w:pStyle w:val="TableParagraph"/>
              <w:ind w:left="303" w:right="30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419" w:type="dxa"/>
            <w:shd w:val="clear" w:color="auto" w:fill="BEBEBE"/>
          </w:tcPr>
          <w:p w14:paraId="5E944EF1" w14:textId="77777777" w:rsidR="002A2B54" w:rsidRPr="009D0659" w:rsidRDefault="00FC320D" w:rsidP="00997FF2">
            <w:pPr>
              <w:pStyle w:val="TableParagraph"/>
              <w:ind w:left="148" w:right="14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3258" w:type="dxa"/>
            <w:shd w:val="clear" w:color="auto" w:fill="BEBEBE"/>
          </w:tcPr>
          <w:p w14:paraId="7AA56597" w14:textId="77777777" w:rsidR="002A2B54" w:rsidRPr="009D0659" w:rsidRDefault="00FC320D" w:rsidP="00997FF2">
            <w:pPr>
              <w:pStyle w:val="TableParagraph"/>
              <w:ind w:left="916" w:right="91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986" w:type="dxa"/>
            <w:shd w:val="clear" w:color="auto" w:fill="BEBEBE"/>
          </w:tcPr>
          <w:p w14:paraId="36373D3B" w14:textId="77777777" w:rsidR="002A2B54" w:rsidRPr="009D0659" w:rsidRDefault="00FC320D" w:rsidP="00997FF2">
            <w:pPr>
              <w:pStyle w:val="TableParagraph"/>
              <w:ind w:left="190" w:right="19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2A2B54" w:rsidRPr="009D0659" w14:paraId="1483C897" w14:textId="77777777">
        <w:trPr>
          <w:trHeight w:val="230"/>
        </w:trPr>
        <w:tc>
          <w:tcPr>
            <w:tcW w:w="644" w:type="dxa"/>
          </w:tcPr>
          <w:p w14:paraId="0295EFEC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467" w:type="dxa"/>
          </w:tcPr>
          <w:p w14:paraId="4D21DF6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9" w:type="dxa"/>
          </w:tcPr>
          <w:p w14:paraId="2784D3F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2DC3946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58" w:type="dxa"/>
          </w:tcPr>
          <w:p w14:paraId="4321E53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0662B9E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AEAF008" w14:textId="77777777">
        <w:trPr>
          <w:trHeight w:val="230"/>
        </w:trPr>
        <w:tc>
          <w:tcPr>
            <w:tcW w:w="644" w:type="dxa"/>
          </w:tcPr>
          <w:p w14:paraId="1EB2F644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467" w:type="dxa"/>
          </w:tcPr>
          <w:p w14:paraId="529E450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9" w:type="dxa"/>
          </w:tcPr>
          <w:p w14:paraId="1CCAEB79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2FB830D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58" w:type="dxa"/>
          </w:tcPr>
          <w:p w14:paraId="48365E3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68C8D04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2A3BC0D" w14:textId="77777777">
        <w:trPr>
          <w:trHeight w:val="230"/>
        </w:trPr>
        <w:tc>
          <w:tcPr>
            <w:tcW w:w="644" w:type="dxa"/>
          </w:tcPr>
          <w:p w14:paraId="2207649C" w14:textId="77777777" w:rsidR="002A2B54" w:rsidRPr="009D0659" w:rsidRDefault="00FC320D" w:rsidP="00997FF2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467" w:type="dxa"/>
          </w:tcPr>
          <w:p w14:paraId="10AB785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9" w:type="dxa"/>
          </w:tcPr>
          <w:p w14:paraId="1D342F8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7610B91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58" w:type="dxa"/>
          </w:tcPr>
          <w:p w14:paraId="7A99A02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72A1576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42E4761" w14:textId="77777777">
        <w:trPr>
          <w:trHeight w:val="230"/>
        </w:trPr>
        <w:tc>
          <w:tcPr>
            <w:tcW w:w="644" w:type="dxa"/>
          </w:tcPr>
          <w:p w14:paraId="4E721544" w14:textId="77777777" w:rsidR="002A2B54" w:rsidRPr="009D0659" w:rsidRDefault="00FC320D" w:rsidP="00997FF2">
            <w:pPr>
              <w:pStyle w:val="TableParagraph"/>
              <w:ind w:left="138" w:right="13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467" w:type="dxa"/>
          </w:tcPr>
          <w:p w14:paraId="09A6A3A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9" w:type="dxa"/>
          </w:tcPr>
          <w:p w14:paraId="58E1F2B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6F2A6D7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58" w:type="dxa"/>
          </w:tcPr>
          <w:p w14:paraId="49B74806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1752F28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5E75527E" w14:textId="77777777" w:rsidR="002A2B54" w:rsidRPr="009D0659" w:rsidRDefault="00FC320D" w:rsidP="00997FF2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Contoh: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ekal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atu bul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ig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bul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atu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emester</w:t>
      </w:r>
    </w:p>
    <w:p w14:paraId="55EA8816" w14:textId="77777777" w:rsidR="002A2B54" w:rsidRPr="009D0659" w:rsidRDefault="00FC320D" w:rsidP="00997FF2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*Contoh: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Lapor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laksana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giatan</w:t>
      </w:r>
    </w:p>
    <w:p w14:paraId="21738571" w14:textId="77777777" w:rsidR="002A2B54" w:rsidRPr="009D0659" w:rsidRDefault="002A2B54" w:rsidP="00997FF2">
      <w:pPr>
        <w:pStyle w:val="BodyText"/>
        <w:rPr>
          <w:sz w:val="26"/>
          <w:lang w:val="id-ID"/>
        </w:rPr>
      </w:pPr>
    </w:p>
    <w:p w14:paraId="3569520D" w14:textId="59BAB82A" w:rsidR="002A2B54" w:rsidRPr="009D0659" w:rsidRDefault="00FC320D" w:rsidP="00444DD2">
      <w:pPr>
        <w:pStyle w:val="ListParagraph"/>
        <w:numPr>
          <w:ilvl w:val="3"/>
          <w:numId w:val="7"/>
        </w:numPr>
        <w:tabs>
          <w:tab w:val="left" w:pos="855"/>
        </w:tabs>
        <w:ind w:left="854" w:hanging="737"/>
        <w:rPr>
          <w:b/>
          <w:lang w:val="id-ID"/>
        </w:rPr>
      </w:pPr>
      <w:r w:rsidRPr="009D0659">
        <w:rPr>
          <w:b/>
          <w:lang w:val="id-ID"/>
        </w:rPr>
        <w:t>Dose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Tamu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Tenag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Ahli</w:t>
      </w:r>
    </w:p>
    <w:p w14:paraId="247D9344" w14:textId="0665EC96" w:rsidR="002A2B54" w:rsidRPr="009D0659" w:rsidRDefault="002B16CB" w:rsidP="00997FF2">
      <w:pPr>
        <w:pStyle w:val="BodyText"/>
        <w:ind w:left="118" w:right="251"/>
        <w:jc w:val="both"/>
        <w:rPr>
          <w:lang w:val="id-ID"/>
        </w:rPr>
      </w:pPr>
      <w:r w:rsidRPr="009D0659">
        <w:rPr>
          <w:lang w:val="id-ID"/>
        </w:rPr>
        <w:t>N</w:t>
      </w:r>
      <w:r w:rsidR="00FC320D" w:rsidRPr="009D0659">
        <w:rPr>
          <w:lang w:val="id-ID"/>
        </w:rPr>
        <w:t>ama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dosen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tamu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atau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tenaga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ahli,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nama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lembaga,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kepakaran/bidang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keahlian,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mata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kuliah,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waktu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kegiatan,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bukti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kegiata</w:t>
      </w:r>
      <w:r w:rsidR="003A2D38" w:rsidRPr="009D0659">
        <w:rPr>
          <w:lang w:val="id-ID"/>
        </w:rPr>
        <w:t>n</w:t>
      </w:r>
      <w:r w:rsidR="00FC320D" w:rsidRPr="009D0659">
        <w:rPr>
          <w:lang w:val="id-ID"/>
        </w:rPr>
        <w:t xml:space="preserve"> </w:t>
      </w:r>
      <w:r w:rsidR="003A2D38" w:rsidRPr="009D0659">
        <w:rPr>
          <w:lang w:val="id-ID"/>
        </w:rPr>
        <w:t>(</w:t>
      </w:r>
      <w:r w:rsidR="00FC320D" w:rsidRPr="009D0659">
        <w:rPr>
          <w:lang w:val="id-ID"/>
        </w:rPr>
        <w:t>Tabel 6.6.2.2</w:t>
      </w:r>
      <w:r w:rsidR="003A2D38" w:rsidRPr="009D0659">
        <w:rPr>
          <w:lang w:val="id-ID"/>
        </w:rPr>
        <w:t>).</w:t>
      </w:r>
    </w:p>
    <w:p w14:paraId="0F31F489" w14:textId="77777777" w:rsidR="003A2D38" w:rsidRPr="009D0659" w:rsidRDefault="003A2D38" w:rsidP="00997FF2">
      <w:pPr>
        <w:pStyle w:val="BodyText"/>
        <w:ind w:left="118" w:right="251"/>
        <w:jc w:val="both"/>
        <w:rPr>
          <w:lang w:val="id-ID"/>
        </w:rPr>
      </w:pPr>
    </w:p>
    <w:p w14:paraId="008769AE" w14:textId="77777777" w:rsidR="002A2B54" w:rsidRPr="009D0659" w:rsidRDefault="00FC320D" w:rsidP="00444DD2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6.6.2.2 Dose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amu 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enaga Ahli</w:t>
      </w:r>
    </w:p>
    <w:p w14:paraId="65EDE0BF" w14:textId="77777777" w:rsidR="002A2B54" w:rsidRPr="009D0659" w:rsidRDefault="002A2B54" w:rsidP="00997FF2">
      <w:pPr>
        <w:pStyle w:val="BodyText"/>
        <w:rPr>
          <w:sz w:val="10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1"/>
        <w:gridCol w:w="2914"/>
        <w:gridCol w:w="1982"/>
        <w:gridCol w:w="1702"/>
        <w:gridCol w:w="2268"/>
        <w:gridCol w:w="1983"/>
        <w:gridCol w:w="2268"/>
      </w:tblGrid>
      <w:tr w:rsidR="002A2B54" w:rsidRPr="009D0659" w14:paraId="206AB127" w14:textId="77777777">
        <w:trPr>
          <w:trHeight w:val="460"/>
        </w:trPr>
        <w:tc>
          <w:tcPr>
            <w:tcW w:w="771" w:type="dxa"/>
            <w:shd w:val="clear" w:color="auto" w:fill="D9D9D9"/>
          </w:tcPr>
          <w:p w14:paraId="71D3E37D" w14:textId="77777777" w:rsidR="002A2B54" w:rsidRPr="009D0659" w:rsidRDefault="00FC320D" w:rsidP="00997FF2">
            <w:pPr>
              <w:pStyle w:val="TableParagraph"/>
              <w:ind w:right="214"/>
              <w:jc w:val="right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914" w:type="dxa"/>
            <w:shd w:val="clear" w:color="auto" w:fill="D9D9D9"/>
          </w:tcPr>
          <w:p w14:paraId="68CB317D" w14:textId="77777777" w:rsidR="002A2B54" w:rsidRPr="009D0659" w:rsidRDefault="00FC320D" w:rsidP="00997FF2">
            <w:pPr>
              <w:pStyle w:val="TableParagraph"/>
              <w:ind w:left="681" w:right="109" w:hanging="56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engkap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amu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naga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hli</w:t>
            </w:r>
          </w:p>
        </w:tc>
        <w:tc>
          <w:tcPr>
            <w:tcW w:w="1982" w:type="dxa"/>
            <w:shd w:val="clear" w:color="auto" w:fill="D9D9D9"/>
          </w:tcPr>
          <w:p w14:paraId="563664A5" w14:textId="77777777" w:rsidR="002A2B54" w:rsidRPr="009D0659" w:rsidRDefault="00FC320D" w:rsidP="00997FF2">
            <w:pPr>
              <w:pStyle w:val="TableParagraph"/>
              <w:ind w:left="231" w:right="22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embaga</w:t>
            </w:r>
          </w:p>
        </w:tc>
        <w:tc>
          <w:tcPr>
            <w:tcW w:w="1702" w:type="dxa"/>
            <w:shd w:val="clear" w:color="auto" w:fill="D9D9D9"/>
          </w:tcPr>
          <w:p w14:paraId="7FBFFEC8" w14:textId="77777777" w:rsidR="002A2B54" w:rsidRPr="009D0659" w:rsidRDefault="00FC320D" w:rsidP="00997FF2">
            <w:pPr>
              <w:pStyle w:val="TableParagraph"/>
              <w:ind w:left="139" w:right="13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epakaran</w:t>
            </w:r>
          </w:p>
        </w:tc>
        <w:tc>
          <w:tcPr>
            <w:tcW w:w="2268" w:type="dxa"/>
            <w:shd w:val="clear" w:color="auto" w:fill="D9D9D9"/>
          </w:tcPr>
          <w:p w14:paraId="039E2DA1" w14:textId="77777777" w:rsidR="002A2B54" w:rsidRPr="009D0659" w:rsidRDefault="00FC320D" w:rsidP="00997FF2">
            <w:pPr>
              <w:pStyle w:val="TableParagraph"/>
              <w:ind w:left="372" w:right="36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Mat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1983" w:type="dxa"/>
            <w:shd w:val="clear" w:color="auto" w:fill="D9D9D9"/>
          </w:tcPr>
          <w:p w14:paraId="66492D69" w14:textId="77777777" w:rsidR="002A2B54" w:rsidRPr="009D0659" w:rsidRDefault="00FC320D" w:rsidP="00997FF2">
            <w:pPr>
              <w:pStyle w:val="TableParagraph"/>
              <w:ind w:left="219" w:right="21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Waktu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giatan</w:t>
            </w:r>
          </w:p>
        </w:tc>
        <w:tc>
          <w:tcPr>
            <w:tcW w:w="2268" w:type="dxa"/>
            <w:shd w:val="clear" w:color="auto" w:fill="D9D9D9"/>
          </w:tcPr>
          <w:p w14:paraId="206010A1" w14:textId="77777777" w:rsidR="002A2B54" w:rsidRPr="009D0659" w:rsidRDefault="00FC320D" w:rsidP="00997FF2">
            <w:pPr>
              <w:pStyle w:val="TableParagraph"/>
              <w:ind w:left="373" w:right="36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ukti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giatan*</w:t>
            </w:r>
          </w:p>
        </w:tc>
      </w:tr>
      <w:tr w:rsidR="002A2B54" w:rsidRPr="009D0659" w14:paraId="7531472E" w14:textId="77777777">
        <w:trPr>
          <w:trHeight w:val="230"/>
        </w:trPr>
        <w:tc>
          <w:tcPr>
            <w:tcW w:w="771" w:type="dxa"/>
            <w:shd w:val="clear" w:color="auto" w:fill="BEBEBE"/>
          </w:tcPr>
          <w:p w14:paraId="381AF5A4" w14:textId="77777777" w:rsidR="002A2B54" w:rsidRPr="009D0659" w:rsidRDefault="00FC320D" w:rsidP="00997FF2">
            <w:pPr>
              <w:pStyle w:val="TableParagraph"/>
              <w:ind w:right="253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914" w:type="dxa"/>
            <w:shd w:val="clear" w:color="auto" w:fill="BEBEBE"/>
          </w:tcPr>
          <w:p w14:paraId="7D4E7190" w14:textId="77777777" w:rsidR="002A2B54" w:rsidRPr="009D0659" w:rsidRDefault="00FC320D" w:rsidP="00997FF2">
            <w:pPr>
              <w:pStyle w:val="TableParagraph"/>
              <w:ind w:left="1311" w:right="130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2" w:type="dxa"/>
            <w:shd w:val="clear" w:color="auto" w:fill="BEBEBE"/>
          </w:tcPr>
          <w:p w14:paraId="45678B1C" w14:textId="77777777" w:rsidR="002A2B54" w:rsidRPr="009D0659" w:rsidRDefault="00FC320D" w:rsidP="00997FF2">
            <w:pPr>
              <w:pStyle w:val="TableParagraph"/>
              <w:ind w:left="231" w:right="22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702" w:type="dxa"/>
            <w:shd w:val="clear" w:color="auto" w:fill="BEBEBE"/>
          </w:tcPr>
          <w:p w14:paraId="30509D4B" w14:textId="77777777" w:rsidR="002A2B54" w:rsidRPr="009D0659" w:rsidRDefault="00FC320D" w:rsidP="00997FF2">
            <w:pPr>
              <w:pStyle w:val="TableParagraph"/>
              <w:ind w:left="141" w:right="13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268" w:type="dxa"/>
            <w:shd w:val="clear" w:color="auto" w:fill="BEBEBE"/>
          </w:tcPr>
          <w:p w14:paraId="1FAF2435" w14:textId="77777777" w:rsidR="002A2B54" w:rsidRPr="009D0659" w:rsidRDefault="00FC320D" w:rsidP="00997FF2">
            <w:pPr>
              <w:pStyle w:val="TableParagraph"/>
              <w:ind w:left="373" w:right="36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983" w:type="dxa"/>
            <w:shd w:val="clear" w:color="auto" w:fill="BEBEBE"/>
          </w:tcPr>
          <w:p w14:paraId="1D0CD68E" w14:textId="77777777" w:rsidR="002A2B54" w:rsidRPr="009D0659" w:rsidRDefault="00FC320D" w:rsidP="00997FF2">
            <w:pPr>
              <w:pStyle w:val="TableParagraph"/>
              <w:ind w:left="219" w:right="2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2268" w:type="dxa"/>
            <w:shd w:val="clear" w:color="auto" w:fill="BEBEBE"/>
          </w:tcPr>
          <w:p w14:paraId="108FBC23" w14:textId="77777777" w:rsidR="002A2B54" w:rsidRPr="009D0659" w:rsidRDefault="00FC320D" w:rsidP="00997FF2">
            <w:pPr>
              <w:pStyle w:val="TableParagraph"/>
              <w:ind w:left="373" w:right="36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2A2B54" w:rsidRPr="009D0659" w14:paraId="66A0B432" w14:textId="77777777">
        <w:trPr>
          <w:trHeight w:val="229"/>
        </w:trPr>
        <w:tc>
          <w:tcPr>
            <w:tcW w:w="771" w:type="dxa"/>
          </w:tcPr>
          <w:p w14:paraId="7E849FF3" w14:textId="77777777" w:rsidR="002A2B54" w:rsidRPr="009D0659" w:rsidRDefault="00FC320D" w:rsidP="00997FF2">
            <w:pPr>
              <w:pStyle w:val="TableParagraph"/>
              <w:ind w:right="319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914" w:type="dxa"/>
          </w:tcPr>
          <w:p w14:paraId="40F9316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32E812B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0C2273A3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20BAEB7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3" w:type="dxa"/>
          </w:tcPr>
          <w:p w14:paraId="3DE6FC82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6171D26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4317C09" w14:textId="77777777">
        <w:trPr>
          <w:trHeight w:val="230"/>
        </w:trPr>
        <w:tc>
          <w:tcPr>
            <w:tcW w:w="771" w:type="dxa"/>
          </w:tcPr>
          <w:p w14:paraId="3E2DBDA7" w14:textId="77777777" w:rsidR="002A2B54" w:rsidRPr="009D0659" w:rsidRDefault="00FC320D" w:rsidP="00997FF2">
            <w:pPr>
              <w:pStyle w:val="TableParagraph"/>
              <w:ind w:right="319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914" w:type="dxa"/>
          </w:tcPr>
          <w:p w14:paraId="7BD1813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2F56004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11549429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74C4948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3" w:type="dxa"/>
          </w:tcPr>
          <w:p w14:paraId="3481E7C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76A5080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444DD2" w:rsidRPr="009D0659" w14:paraId="4051CD75" w14:textId="77777777">
        <w:trPr>
          <w:trHeight w:val="230"/>
        </w:trPr>
        <w:tc>
          <w:tcPr>
            <w:tcW w:w="771" w:type="dxa"/>
          </w:tcPr>
          <w:p w14:paraId="0C0ACB5A" w14:textId="1D43C804" w:rsidR="00444DD2" w:rsidRPr="009D0659" w:rsidRDefault="00444DD2" w:rsidP="00997FF2">
            <w:pPr>
              <w:pStyle w:val="TableParagraph"/>
              <w:ind w:right="319"/>
              <w:jc w:val="right"/>
              <w:rPr>
                <w:rFonts w:ascii="Arial MT"/>
                <w:w w:val="99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914" w:type="dxa"/>
          </w:tcPr>
          <w:p w14:paraId="1527E476" w14:textId="77777777" w:rsidR="00444DD2" w:rsidRPr="009D0659" w:rsidRDefault="00444DD2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36742F27" w14:textId="77777777" w:rsidR="00444DD2" w:rsidRPr="009D0659" w:rsidRDefault="00444DD2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2241AC0F" w14:textId="77777777" w:rsidR="00444DD2" w:rsidRPr="009D0659" w:rsidRDefault="00444DD2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4C727A77" w14:textId="77777777" w:rsidR="00444DD2" w:rsidRPr="009D0659" w:rsidRDefault="00444DD2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3" w:type="dxa"/>
          </w:tcPr>
          <w:p w14:paraId="5ED0F7DA" w14:textId="77777777" w:rsidR="00444DD2" w:rsidRPr="009D0659" w:rsidRDefault="00444DD2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11C1511F" w14:textId="77777777" w:rsidR="00444DD2" w:rsidRPr="009D0659" w:rsidRDefault="00444DD2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D0A2622" w14:textId="77777777">
        <w:trPr>
          <w:trHeight w:val="230"/>
        </w:trPr>
        <w:tc>
          <w:tcPr>
            <w:tcW w:w="771" w:type="dxa"/>
          </w:tcPr>
          <w:p w14:paraId="69704566" w14:textId="77777777" w:rsidR="002A2B54" w:rsidRPr="009D0659" w:rsidRDefault="00FC320D" w:rsidP="00997FF2">
            <w:pPr>
              <w:pStyle w:val="TableParagraph"/>
              <w:ind w:right="242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914" w:type="dxa"/>
          </w:tcPr>
          <w:p w14:paraId="13235BF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4E8C84A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7FCAA82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1CA2C38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3" w:type="dxa"/>
          </w:tcPr>
          <w:p w14:paraId="2B34E62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276DDED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965CC41" w14:textId="77777777" w:rsidR="002A2B54" w:rsidRPr="009D0659" w:rsidRDefault="00FC320D" w:rsidP="00997FF2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Contoh: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Lapor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laksanaan kegiatan</w:t>
      </w:r>
    </w:p>
    <w:p w14:paraId="6159B4A6" w14:textId="77777777" w:rsidR="002A2B54" w:rsidRPr="009D0659" w:rsidRDefault="002A2B54" w:rsidP="00997FF2">
      <w:pPr>
        <w:rPr>
          <w:lang w:val="id-ID"/>
        </w:rPr>
        <w:sectPr w:rsidR="002A2B54" w:rsidRPr="009D0659">
          <w:pgSz w:w="16850" w:h="11910" w:orient="landscape"/>
          <w:pgMar w:top="1060" w:right="1160" w:bottom="1020" w:left="1300" w:header="0" w:footer="837" w:gutter="0"/>
          <w:cols w:space="720"/>
        </w:sectPr>
      </w:pPr>
    </w:p>
    <w:p w14:paraId="497438BE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lastRenderedPageBreak/>
        <w:t>Evaluasi</w:t>
      </w:r>
    </w:p>
    <w:p w14:paraId="0AB1B535" w14:textId="4C5CF202" w:rsidR="002A2B54" w:rsidRPr="009D0659" w:rsidRDefault="002B16CB" w:rsidP="00997FF2">
      <w:pPr>
        <w:pStyle w:val="BodyText"/>
        <w:ind w:left="113" w:right="110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 terhadap kebijakan dan pelaksanaan kegiatan akademik di luar perkuliahan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ose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amu/tenaga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ahli.</w:t>
      </w:r>
    </w:p>
    <w:p w14:paraId="24BD052E" w14:textId="40BD280B" w:rsidR="00444DD2" w:rsidRPr="009D0659" w:rsidRDefault="00444DD2" w:rsidP="00997FF2">
      <w:pPr>
        <w:pStyle w:val="BodyText"/>
        <w:ind w:left="113" w:right="110"/>
        <w:jc w:val="both"/>
        <w:rPr>
          <w:lang w:val="id-ID"/>
        </w:rPr>
      </w:pPr>
    </w:p>
    <w:p w14:paraId="2747C8C4" w14:textId="3317A852" w:rsidR="002B16CB" w:rsidRPr="009D0659" w:rsidRDefault="002B16CB" w:rsidP="00997FF2">
      <w:pPr>
        <w:pStyle w:val="BodyText"/>
        <w:ind w:left="113" w:right="110"/>
        <w:jc w:val="both"/>
        <w:rPr>
          <w:lang w:val="id-ID"/>
        </w:rPr>
      </w:pPr>
    </w:p>
    <w:p w14:paraId="5E81601C" w14:textId="77777777" w:rsidR="002A2B54" w:rsidRPr="009D0659" w:rsidRDefault="002A2B54" w:rsidP="00997FF2">
      <w:pPr>
        <w:pStyle w:val="BodyText"/>
        <w:rPr>
          <w:sz w:val="32"/>
          <w:lang w:val="id-ID"/>
        </w:rPr>
      </w:pPr>
    </w:p>
    <w:p w14:paraId="2450F24F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3"/>
        </w:tabs>
        <w:ind w:left="662" w:hanging="550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506C75E6" w14:textId="027C7002" w:rsidR="002A2B54" w:rsidRPr="009D0659" w:rsidRDefault="002B16CB" w:rsidP="00997FF2">
      <w:pPr>
        <w:pStyle w:val="BodyText"/>
        <w:ind w:left="113" w:right="108"/>
        <w:jc w:val="both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dak lanjut 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elah diambil oleh UPPS dalam rangka meningkatkan kualitas pelaksanaan kegiatan akademik d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luar perkuliahan d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osen tamu/tenaga ahli.</w:t>
      </w:r>
    </w:p>
    <w:p w14:paraId="7AE1BC56" w14:textId="343C1336" w:rsidR="00444DD2" w:rsidRPr="009D0659" w:rsidRDefault="00444DD2" w:rsidP="00997FF2">
      <w:pPr>
        <w:pStyle w:val="BodyText"/>
        <w:ind w:left="113" w:right="108"/>
        <w:jc w:val="both"/>
        <w:rPr>
          <w:lang w:val="id-ID"/>
        </w:rPr>
      </w:pPr>
    </w:p>
    <w:p w14:paraId="277CAD6B" w14:textId="65E7828F" w:rsidR="002B16CB" w:rsidRPr="009D0659" w:rsidRDefault="002B16CB" w:rsidP="00997FF2">
      <w:pPr>
        <w:pStyle w:val="BodyText"/>
        <w:ind w:left="113" w:right="108"/>
        <w:jc w:val="both"/>
        <w:rPr>
          <w:lang w:val="id-ID"/>
        </w:rPr>
      </w:pPr>
    </w:p>
    <w:p w14:paraId="6BF3D10B" w14:textId="77777777" w:rsidR="002A2B54" w:rsidRPr="009D0659" w:rsidRDefault="002A2B54" w:rsidP="00997FF2">
      <w:pPr>
        <w:pStyle w:val="BodyText"/>
        <w:rPr>
          <w:sz w:val="33"/>
          <w:lang w:val="id-ID"/>
        </w:rPr>
      </w:pPr>
    </w:p>
    <w:p w14:paraId="58309BEC" w14:textId="260E2E50" w:rsidR="002A2B54" w:rsidRPr="009D0659" w:rsidRDefault="00FC320D" w:rsidP="00444DD2">
      <w:pPr>
        <w:pStyle w:val="ListParagraph"/>
        <w:numPr>
          <w:ilvl w:val="1"/>
          <w:numId w:val="7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Kepuasan</w:t>
      </w:r>
      <w:r w:rsidRPr="009D0659">
        <w:rPr>
          <w:b/>
          <w:spacing w:val="-5"/>
          <w:lang w:val="id-ID"/>
        </w:rPr>
        <w:t xml:space="preserve"> </w:t>
      </w:r>
      <w:r w:rsidRPr="009D0659">
        <w:rPr>
          <w:b/>
          <w:lang w:val="id-ID"/>
        </w:rPr>
        <w:t>Mahasiswa</w:t>
      </w:r>
    </w:p>
    <w:p w14:paraId="5BDA9183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6B0D3431" w14:textId="42F2B16D" w:rsidR="002A2B54" w:rsidRPr="009D0659" w:rsidRDefault="00FC320D" w:rsidP="00997FF2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spacing w:val="-1"/>
          <w:lang w:val="id-ID"/>
        </w:rPr>
        <w:t>tinggi</w:t>
      </w:r>
      <w:r w:rsidRPr="009D0659">
        <w:rPr>
          <w:spacing w:val="-13"/>
          <w:lang w:val="id-ID"/>
        </w:rPr>
        <w:t xml:space="preserve"> </w:t>
      </w:r>
      <w:r w:rsidRPr="009D0659">
        <w:rPr>
          <w:spacing w:val="-1"/>
          <w:lang w:val="id-ID"/>
        </w:rPr>
        <w:t>(Rektor,</w:t>
      </w:r>
      <w:r w:rsidRPr="009D0659">
        <w:rPr>
          <w:spacing w:val="-13"/>
          <w:lang w:val="id-ID"/>
        </w:rPr>
        <w:t xml:space="preserve"> </w:t>
      </w:r>
      <w:r w:rsidRPr="009D0659">
        <w:rPr>
          <w:spacing w:val="-1"/>
          <w:lang w:val="id-ID"/>
        </w:rPr>
        <w:t>Direktur,</w:t>
      </w:r>
      <w:r w:rsidRPr="009D0659">
        <w:rPr>
          <w:spacing w:val="-12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14"/>
          <w:lang w:val="id-ID"/>
        </w:rPr>
        <w:t xml:space="preserve"> </w:t>
      </w:r>
      <w:r w:rsidRPr="009D0659">
        <w:rPr>
          <w:lang w:val="id-ID"/>
        </w:rPr>
        <w:t>Ketua)</w:t>
      </w:r>
      <w:r w:rsidRPr="009D0659">
        <w:rPr>
          <w:spacing w:val="-15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3"/>
          <w:lang w:val="id-ID"/>
        </w:rPr>
        <w:t xml:space="preserve"> </w:t>
      </w:r>
      <w:r w:rsidRPr="009D0659">
        <w:rPr>
          <w:lang w:val="id-ID"/>
        </w:rPr>
        <w:t>mengatur</w:t>
      </w:r>
      <w:r w:rsidRPr="009D0659">
        <w:rPr>
          <w:spacing w:val="-13"/>
          <w:lang w:val="id-ID"/>
        </w:rPr>
        <w:t xml:space="preserve"> </w:t>
      </w:r>
      <w:r w:rsidRPr="009D0659">
        <w:rPr>
          <w:lang w:val="id-ID"/>
        </w:rPr>
        <w:t>kepuasan</w:t>
      </w:r>
      <w:r w:rsidRPr="009D0659">
        <w:rPr>
          <w:spacing w:val="-13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-14"/>
          <w:lang w:val="id-ID"/>
        </w:rPr>
        <w:t xml:space="preserve"> </w:t>
      </w:r>
      <w:r w:rsidRPr="009D0659">
        <w:rPr>
          <w:lang w:val="id-ID"/>
        </w:rPr>
        <w:t>terhadap</w:t>
      </w:r>
      <w:r w:rsidRPr="009D0659">
        <w:rPr>
          <w:spacing w:val="-14"/>
          <w:lang w:val="id-ID"/>
        </w:rPr>
        <w:t xml:space="preserve"> </w:t>
      </w:r>
      <w:r w:rsidRPr="009D0659">
        <w:rPr>
          <w:lang w:val="id-ID"/>
        </w:rPr>
        <w:t>kinerja</w:t>
      </w:r>
      <w:r w:rsidRPr="009D0659">
        <w:rPr>
          <w:spacing w:val="-16"/>
          <w:lang w:val="id-ID"/>
        </w:rPr>
        <w:t xml:space="preserve"> </w:t>
      </w:r>
      <w:r w:rsidRPr="009D0659">
        <w:rPr>
          <w:lang w:val="id-ID"/>
        </w:rPr>
        <w:t>mengajar</w:t>
      </w:r>
      <w:r w:rsidRPr="009D0659">
        <w:rPr>
          <w:spacing w:val="-59"/>
          <w:lang w:val="id-ID"/>
        </w:rPr>
        <w:t xml:space="preserve"> </w:t>
      </w:r>
      <w:r w:rsidR="002B16CB" w:rsidRPr="009D0659">
        <w:rPr>
          <w:lang w:val="id-ID"/>
        </w:rPr>
        <w:t xml:space="preserve"> dosen</w:t>
      </w:r>
      <w:r w:rsidRPr="009D0659">
        <w:rPr>
          <w:lang w:val="id-ID"/>
        </w:rPr>
        <w:t>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layan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administra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akademik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rasarana/sarana pembelajaran.</w:t>
      </w:r>
    </w:p>
    <w:p w14:paraId="4CB586BD" w14:textId="49F05632" w:rsidR="00444DD2" w:rsidRPr="009D0659" w:rsidRDefault="00444DD2" w:rsidP="00997FF2">
      <w:pPr>
        <w:pStyle w:val="BodyText"/>
        <w:ind w:left="113" w:right="106"/>
        <w:jc w:val="both"/>
        <w:rPr>
          <w:lang w:val="id-ID"/>
        </w:rPr>
      </w:pPr>
    </w:p>
    <w:p w14:paraId="5F60E08A" w14:textId="0BD4C1C5" w:rsidR="002B16CB" w:rsidRPr="009D0659" w:rsidRDefault="002B16CB" w:rsidP="00997FF2">
      <w:pPr>
        <w:pStyle w:val="BodyText"/>
        <w:ind w:left="113" w:right="106"/>
        <w:jc w:val="both"/>
        <w:rPr>
          <w:lang w:val="id-ID"/>
        </w:rPr>
      </w:pPr>
    </w:p>
    <w:p w14:paraId="74982153" w14:textId="77777777" w:rsidR="002A2B54" w:rsidRPr="009D0659" w:rsidRDefault="002A2B54" w:rsidP="00997FF2">
      <w:pPr>
        <w:pStyle w:val="BodyText"/>
        <w:rPr>
          <w:sz w:val="33"/>
          <w:lang w:val="id-ID"/>
        </w:rPr>
      </w:pPr>
    </w:p>
    <w:p w14:paraId="0B437227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357F0588" w14:textId="77777777" w:rsidR="002A2B54" w:rsidRPr="009D0659" w:rsidRDefault="00FC320D" w:rsidP="00997FF2">
      <w:pPr>
        <w:pStyle w:val="BodyText"/>
        <w:ind w:left="113"/>
        <w:jc w:val="both"/>
        <w:rPr>
          <w:lang w:val="id-ID"/>
        </w:rPr>
      </w:pPr>
      <w:r w:rsidRPr="009D0659">
        <w:rPr>
          <w:lang w:val="id-ID"/>
        </w:rPr>
        <w:t>Ber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and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centang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(√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ada kolom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Tabel 6.7.2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yang sesua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eng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realitas.</w:t>
      </w:r>
    </w:p>
    <w:p w14:paraId="6503F132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6348ED3E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7FC25ACE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5E2297A1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701FF2FF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14BA15FA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41E9DCAE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43C3D647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4B003E2E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635E4320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3242095A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2A6D9CA9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4A1FC680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400F04CD" w14:textId="77777777" w:rsidR="002A2B54" w:rsidRPr="009D0659" w:rsidRDefault="002A2B54" w:rsidP="00997FF2">
      <w:pPr>
        <w:pStyle w:val="BodyText"/>
        <w:rPr>
          <w:sz w:val="20"/>
          <w:lang w:val="id-ID"/>
        </w:rPr>
      </w:pPr>
    </w:p>
    <w:p w14:paraId="1B380052" w14:textId="77777777" w:rsidR="002A2B54" w:rsidRPr="009D0659" w:rsidRDefault="002A2B54" w:rsidP="00997FF2">
      <w:pPr>
        <w:pStyle w:val="BodyText"/>
        <w:rPr>
          <w:sz w:val="16"/>
          <w:lang w:val="id-ID"/>
        </w:rPr>
      </w:pPr>
    </w:p>
    <w:p w14:paraId="4E710714" w14:textId="77777777" w:rsidR="002A2B54" w:rsidRPr="009D0659" w:rsidRDefault="00FC320D" w:rsidP="00997FF2">
      <w:pPr>
        <w:pStyle w:val="BodyText"/>
        <w:ind w:left="1109" w:right="1104"/>
        <w:jc w:val="center"/>
        <w:rPr>
          <w:lang w:val="id-ID"/>
        </w:rPr>
      </w:pPr>
      <w:r w:rsidRPr="009D0659">
        <w:rPr>
          <w:lang w:val="id-ID"/>
        </w:rPr>
        <w:t>39</w:t>
      </w:r>
    </w:p>
    <w:p w14:paraId="61297A6E" w14:textId="77777777" w:rsidR="002A2B54" w:rsidRPr="009D0659" w:rsidRDefault="002A2B54" w:rsidP="00997FF2">
      <w:pPr>
        <w:jc w:val="center"/>
        <w:rPr>
          <w:lang w:val="id-ID"/>
        </w:rPr>
        <w:sectPr w:rsidR="002A2B54" w:rsidRPr="009D0659">
          <w:footerReference w:type="default" r:id="rId20"/>
          <w:pgSz w:w="11910" w:h="16850"/>
          <w:pgMar w:top="1340" w:right="1020" w:bottom="280" w:left="1020" w:header="0" w:footer="0" w:gutter="0"/>
          <w:cols w:space="720"/>
        </w:sectPr>
      </w:pPr>
    </w:p>
    <w:p w14:paraId="0F4ACAF2" w14:textId="77777777" w:rsidR="002A2B54" w:rsidRPr="009D0659" w:rsidRDefault="00FC320D" w:rsidP="00997FF2">
      <w:pPr>
        <w:pStyle w:val="BodyText"/>
        <w:ind w:left="402"/>
        <w:rPr>
          <w:lang w:val="id-ID"/>
        </w:rPr>
      </w:pPr>
      <w:r w:rsidRPr="009D0659">
        <w:rPr>
          <w:lang w:val="id-ID"/>
        </w:rPr>
        <w:lastRenderedPageBreak/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6.7.2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puas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hasiswa</w:t>
      </w:r>
    </w:p>
    <w:p w14:paraId="4358587E" w14:textId="77777777" w:rsidR="002A2B54" w:rsidRPr="009D0659" w:rsidRDefault="002A2B54" w:rsidP="00997FF2">
      <w:pPr>
        <w:pStyle w:val="BodyText"/>
        <w:rPr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4849"/>
        <w:gridCol w:w="1870"/>
        <w:gridCol w:w="2486"/>
        <w:gridCol w:w="2448"/>
        <w:gridCol w:w="1557"/>
      </w:tblGrid>
      <w:tr w:rsidR="002A2B54" w:rsidRPr="009D0659" w14:paraId="5F7096BD" w14:textId="77777777">
        <w:trPr>
          <w:trHeight w:val="230"/>
        </w:trPr>
        <w:tc>
          <w:tcPr>
            <w:tcW w:w="711" w:type="dxa"/>
            <w:vMerge w:val="restart"/>
            <w:shd w:val="clear" w:color="auto" w:fill="D9D9D9"/>
          </w:tcPr>
          <w:p w14:paraId="2F47A48E" w14:textId="77777777" w:rsidR="002A2B54" w:rsidRPr="009D0659" w:rsidRDefault="002A2B54" w:rsidP="00997FF2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6A8099B3" w14:textId="77777777" w:rsidR="002A2B54" w:rsidRPr="009D0659" w:rsidRDefault="00FC320D" w:rsidP="00997FF2">
            <w:pPr>
              <w:pStyle w:val="TableParagraph"/>
              <w:ind w:left="19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849" w:type="dxa"/>
            <w:vMerge w:val="restart"/>
            <w:shd w:val="clear" w:color="auto" w:fill="D9D9D9"/>
          </w:tcPr>
          <w:p w14:paraId="6295581E" w14:textId="77777777" w:rsidR="002A2B54" w:rsidRPr="009D0659" w:rsidRDefault="002A2B54" w:rsidP="00997FF2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16626CEA" w14:textId="77777777" w:rsidR="002A2B54" w:rsidRPr="009D0659" w:rsidRDefault="00FC320D" w:rsidP="00997FF2">
            <w:pPr>
              <w:pStyle w:val="TableParagraph"/>
              <w:ind w:left="101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Aspek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gukuran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puasan</w:t>
            </w:r>
          </w:p>
        </w:tc>
        <w:tc>
          <w:tcPr>
            <w:tcW w:w="6804" w:type="dxa"/>
            <w:gridSpan w:val="3"/>
            <w:shd w:val="clear" w:color="auto" w:fill="D9D9D9"/>
          </w:tcPr>
          <w:p w14:paraId="58F903B4" w14:textId="77777777" w:rsidR="002A2B54" w:rsidRPr="009D0659" w:rsidRDefault="00FC320D" w:rsidP="00997FF2">
            <w:pPr>
              <w:pStyle w:val="TableParagraph"/>
              <w:ind w:left="2040" w:right="204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Objek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puasan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</w:p>
        </w:tc>
        <w:tc>
          <w:tcPr>
            <w:tcW w:w="1557" w:type="dxa"/>
            <w:vMerge w:val="restart"/>
            <w:shd w:val="clear" w:color="auto" w:fill="D9D9D9"/>
          </w:tcPr>
          <w:p w14:paraId="64100128" w14:textId="77777777" w:rsidR="002A2B54" w:rsidRPr="009D0659" w:rsidRDefault="002A2B54" w:rsidP="00997FF2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55094388" w14:textId="77777777" w:rsidR="002A2B54" w:rsidRPr="009D0659" w:rsidRDefault="00FC320D" w:rsidP="00997FF2">
            <w:pPr>
              <w:pStyle w:val="TableParagraph"/>
              <w:ind w:left="12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indak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anjut</w:t>
            </w:r>
          </w:p>
        </w:tc>
      </w:tr>
      <w:tr w:rsidR="002A2B54" w:rsidRPr="009D0659" w14:paraId="401AFC54" w14:textId="77777777">
        <w:trPr>
          <w:trHeight w:val="458"/>
        </w:trPr>
        <w:tc>
          <w:tcPr>
            <w:tcW w:w="711" w:type="dxa"/>
            <w:vMerge/>
            <w:tcBorders>
              <w:top w:val="nil"/>
            </w:tcBorders>
            <w:shd w:val="clear" w:color="auto" w:fill="D9D9D9"/>
          </w:tcPr>
          <w:p w14:paraId="7D53C4CC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849" w:type="dxa"/>
            <w:vMerge/>
            <w:tcBorders>
              <w:top w:val="nil"/>
            </w:tcBorders>
            <w:shd w:val="clear" w:color="auto" w:fill="D9D9D9"/>
          </w:tcPr>
          <w:p w14:paraId="11B1B4C8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70" w:type="dxa"/>
            <w:shd w:val="clear" w:color="auto" w:fill="D9D9D9"/>
          </w:tcPr>
          <w:p w14:paraId="69711B12" w14:textId="77777777" w:rsidR="002A2B54" w:rsidRPr="009D0659" w:rsidRDefault="00FC320D" w:rsidP="00997FF2">
            <w:pPr>
              <w:pStyle w:val="TableParagraph"/>
              <w:ind w:left="666" w:right="110" w:hanging="540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 xml:space="preserve">Kinerja </w:t>
            </w:r>
            <w:r w:rsidRPr="009D0659">
              <w:rPr>
                <w:b/>
                <w:sz w:val="20"/>
                <w:lang w:val="id-ID"/>
              </w:rPr>
              <w:t>Mengajar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TPS</w:t>
            </w:r>
          </w:p>
        </w:tc>
        <w:tc>
          <w:tcPr>
            <w:tcW w:w="2486" w:type="dxa"/>
            <w:shd w:val="clear" w:color="auto" w:fill="D9D9D9"/>
          </w:tcPr>
          <w:p w14:paraId="33286725" w14:textId="77777777" w:rsidR="002A2B54" w:rsidRPr="009D0659" w:rsidRDefault="00FC320D" w:rsidP="00997FF2">
            <w:pPr>
              <w:pStyle w:val="TableParagraph"/>
              <w:ind w:left="373" w:right="183" w:hanging="171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 xml:space="preserve">Layanan </w:t>
            </w:r>
            <w:r w:rsidRPr="009D0659">
              <w:rPr>
                <w:b/>
                <w:sz w:val="20"/>
                <w:lang w:val="id-ID"/>
              </w:rPr>
              <w:t>Administrasi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ademik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oleh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S</w:t>
            </w:r>
          </w:p>
        </w:tc>
        <w:tc>
          <w:tcPr>
            <w:tcW w:w="2448" w:type="dxa"/>
            <w:shd w:val="clear" w:color="auto" w:fill="D9D9D9"/>
          </w:tcPr>
          <w:p w14:paraId="3009B59B" w14:textId="77777777" w:rsidR="002A2B54" w:rsidRPr="009D0659" w:rsidRDefault="00FC320D" w:rsidP="00997FF2">
            <w:pPr>
              <w:pStyle w:val="TableParagraph"/>
              <w:ind w:left="295" w:right="160" w:hanging="12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rasarana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arana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mbelajara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i PS</w:t>
            </w:r>
          </w:p>
        </w:tc>
        <w:tc>
          <w:tcPr>
            <w:tcW w:w="1557" w:type="dxa"/>
            <w:vMerge/>
            <w:tcBorders>
              <w:top w:val="nil"/>
            </w:tcBorders>
            <w:shd w:val="clear" w:color="auto" w:fill="D9D9D9"/>
          </w:tcPr>
          <w:p w14:paraId="7F88D9DD" w14:textId="77777777" w:rsidR="002A2B54" w:rsidRPr="009D0659" w:rsidRDefault="002A2B54" w:rsidP="00997FF2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64521CE4" w14:textId="77777777">
        <w:trPr>
          <w:trHeight w:val="230"/>
        </w:trPr>
        <w:tc>
          <w:tcPr>
            <w:tcW w:w="711" w:type="dxa"/>
            <w:shd w:val="clear" w:color="auto" w:fill="BEBEBE"/>
          </w:tcPr>
          <w:p w14:paraId="664F04E5" w14:textId="77777777" w:rsidR="002A2B54" w:rsidRPr="009D0659" w:rsidRDefault="00FC320D" w:rsidP="00997FF2">
            <w:pPr>
              <w:pStyle w:val="TableParagraph"/>
              <w:ind w:left="170" w:right="16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849" w:type="dxa"/>
            <w:shd w:val="clear" w:color="auto" w:fill="BEBEBE"/>
          </w:tcPr>
          <w:p w14:paraId="007BB1FE" w14:textId="77777777" w:rsidR="002A2B54" w:rsidRPr="009D0659" w:rsidRDefault="00FC320D" w:rsidP="00997FF2">
            <w:pPr>
              <w:pStyle w:val="TableParagraph"/>
              <w:ind w:left="2278" w:right="227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870" w:type="dxa"/>
            <w:shd w:val="clear" w:color="auto" w:fill="BEBEBE"/>
          </w:tcPr>
          <w:p w14:paraId="246806DC" w14:textId="77777777" w:rsidR="002A2B54" w:rsidRPr="009D0659" w:rsidRDefault="00FC320D" w:rsidP="00997FF2">
            <w:pPr>
              <w:pStyle w:val="TableParagraph"/>
              <w:ind w:left="789" w:right="78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486" w:type="dxa"/>
            <w:shd w:val="clear" w:color="auto" w:fill="BEBEBE"/>
          </w:tcPr>
          <w:p w14:paraId="45DBF87E" w14:textId="77777777" w:rsidR="002A2B54" w:rsidRPr="009D0659" w:rsidRDefault="00FC320D" w:rsidP="00997FF2">
            <w:pPr>
              <w:pStyle w:val="TableParagraph"/>
              <w:ind w:left="1099" w:right="109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448" w:type="dxa"/>
            <w:shd w:val="clear" w:color="auto" w:fill="BEBEBE"/>
          </w:tcPr>
          <w:p w14:paraId="22D8E58F" w14:textId="77777777" w:rsidR="002A2B54" w:rsidRPr="009D0659" w:rsidRDefault="00FC320D" w:rsidP="00997FF2">
            <w:pPr>
              <w:pStyle w:val="TableParagraph"/>
              <w:ind w:left="1081" w:right="107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57" w:type="dxa"/>
            <w:shd w:val="clear" w:color="auto" w:fill="BEBEBE"/>
          </w:tcPr>
          <w:p w14:paraId="75EB70C5" w14:textId="77777777" w:rsidR="002A2B54" w:rsidRPr="009D0659" w:rsidRDefault="00FC320D" w:rsidP="00997FF2">
            <w:pPr>
              <w:pStyle w:val="TableParagraph"/>
              <w:ind w:left="634" w:right="62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2A2B54" w:rsidRPr="009D0659" w14:paraId="0586DF41" w14:textId="77777777">
        <w:trPr>
          <w:trHeight w:val="460"/>
        </w:trPr>
        <w:tc>
          <w:tcPr>
            <w:tcW w:w="711" w:type="dxa"/>
          </w:tcPr>
          <w:p w14:paraId="3D2B4340" w14:textId="77777777" w:rsidR="002A2B54" w:rsidRPr="009D0659" w:rsidRDefault="00FC320D" w:rsidP="00997FF2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849" w:type="dxa"/>
          </w:tcPr>
          <w:p w14:paraId="3FBFC1B8" w14:textId="77777777" w:rsidR="002A2B54" w:rsidRPr="009D0659" w:rsidRDefault="00FC320D" w:rsidP="00997FF2">
            <w:pPr>
              <w:pStyle w:val="TableParagraph"/>
              <w:ind w:left="105" w:right="25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Menggunaka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instrumen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epuasan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valid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n</w:t>
            </w:r>
            <w:r w:rsidRPr="009D0659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udah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gunakan</w:t>
            </w:r>
          </w:p>
        </w:tc>
        <w:tc>
          <w:tcPr>
            <w:tcW w:w="1870" w:type="dxa"/>
          </w:tcPr>
          <w:p w14:paraId="3A77970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18E9793B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4FDC7AD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5860681C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2A2B54" w:rsidRPr="009D0659" w14:paraId="611BD11E" w14:textId="77777777">
        <w:trPr>
          <w:trHeight w:val="461"/>
        </w:trPr>
        <w:tc>
          <w:tcPr>
            <w:tcW w:w="711" w:type="dxa"/>
          </w:tcPr>
          <w:p w14:paraId="222F755D" w14:textId="77777777" w:rsidR="002A2B54" w:rsidRPr="009D0659" w:rsidRDefault="00FC320D" w:rsidP="00997FF2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849" w:type="dxa"/>
          </w:tcPr>
          <w:p w14:paraId="11B645D5" w14:textId="77777777" w:rsidR="002A2B54" w:rsidRPr="009D0659" w:rsidRDefault="00FC320D" w:rsidP="00997FF2">
            <w:pPr>
              <w:pStyle w:val="TableParagraph"/>
              <w:ind w:left="105" w:right="204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ilaksanakan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setiap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akhir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semester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n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tanya</w:t>
            </w:r>
            <w:r w:rsidRPr="009D0659">
              <w:rPr>
                <w:rFonts w:ascii="Arial MT"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erekam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secara</w:t>
            </w:r>
            <w:r w:rsidRPr="009D0659">
              <w:rPr>
                <w:rFonts w:ascii="Arial MT"/>
                <w:spacing w:val="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lengkap</w:t>
            </w:r>
          </w:p>
        </w:tc>
        <w:tc>
          <w:tcPr>
            <w:tcW w:w="1870" w:type="dxa"/>
          </w:tcPr>
          <w:p w14:paraId="18A1B61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0ED2CB8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47D5A3B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69F7C3B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2A2B54" w:rsidRPr="009D0659" w14:paraId="02CDC2E3" w14:textId="77777777">
        <w:trPr>
          <w:trHeight w:val="457"/>
        </w:trPr>
        <w:tc>
          <w:tcPr>
            <w:tcW w:w="711" w:type="dxa"/>
          </w:tcPr>
          <w:p w14:paraId="033247FD" w14:textId="77777777" w:rsidR="002A2B54" w:rsidRPr="009D0659" w:rsidRDefault="00FC320D" w:rsidP="00997FF2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849" w:type="dxa"/>
          </w:tcPr>
          <w:p w14:paraId="3B007174" w14:textId="77777777" w:rsidR="002A2B54" w:rsidRPr="009D0659" w:rsidRDefault="00FC320D" w:rsidP="00997FF2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Hasilny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analisis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engan metode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epat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n</w:t>
            </w:r>
          </w:p>
          <w:p w14:paraId="1B0D3FFE" w14:textId="77777777" w:rsidR="002A2B54" w:rsidRPr="009D0659" w:rsidRDefault="00FC320D" w:rsidP="00997FF2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bermanfaat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untuk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gambil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eputusan</w:t>
            </w:r>
          </w:p>
        </w:tc>
        <w:tc>
          <w:tcPr>
            <w:tcW w:w="1870" w:type="dxa"/>
          </w:tcPr>
          <w:p w14:paraId="665CBD60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0ED9FE5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5C00249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0C891A9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2A2B54" w:rsidRPr="009D0659" w14:paraId="5299C111" w14:textId="77777777">
        <w:trPr>
          <w:trHeight w:val="460"/>
        </w:trPr>
        <w:tc>
          <w:tcPr>
            <w:tcW w:w="711" w:type="dxa"/>
          </w:tcPr>
          <w:p w14:paraId="2ABA4280" w14:textId="77777777" w:rsidR="002A2B54" w:rsidRPr="009D0659" w:rsidRDefault="00FC320D" w:rsidP="00997FF2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4849" w:type="dxa"/>
          </w:tcPr>
          <w:p w14:paraId="4695FFA5" w14:textId="77777777" w:rsidR="002A2B54" w:rsidRPr="009D0659" w:rsidRDefault="00FC320D" w:rsidP="00997FF2">
            <w:pPr>
              <w:pStyle w:val="TableParagraph"/>
              <w:ind w:left="105" w:right="722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ilakukan</w:t>
            </w:r>
            <w:r w:rsidRPr="009D0659">
              <w:rPr>
                <w:rFonts w:ascii="Arial MT"/>
                <w:spacing w:val="-7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review</w:t>
            </w:r>
            <w:r w:rsidRPr="009D0659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erhadap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hasi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laksanaan</w:t>
            </w:r>
            <w:r w:rsidRPr="009D0659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gukura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epuasan</w:t>
            </w:r>
          </w:p>
        </w:tc>
        <w:tc>
          <w:tcPr>
            <w:tcW w:w="1870" w:type="dxa"/>
          </w:tcPr>
          <w:p w14:paraId="037D30F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74CB326A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3259F46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40031DC4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2A2B54" w:rsidRPr="009D0659" w14:paraId="0C22B550" w14:textId="77777777">
        <w:trPr>
          <w:trHeight w:val="457"/>
        </w:trPr>
        <w:tc>
          <w:tcPr>
            <w:tcW w:w="711" w:type="dxa"/>
          </w:tcPr>
          <w:p w14:paraId="6F909359" w14:textId="77777777" w:rsidR="002A2B54" w:rsidRPr="009D0659" w:rsidRDefault="00FC320D" w:rsidP="00997FF2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4849" w:type="dxa"/>
          </w:tcPr>
          <w:p w14:paraId="1871A5EF" w14:textId="77777777" w:rsidR="002A2B54" w:rsidRPr="009D0659" w:rsidRDefault="00FC320D" w:rsidP="00997FF2">
            <w:pPr>
              <w:pStyle w:val="TableParagraph"/>
              <w:ind w:left="105" w:right="46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itindaklanjuti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untuk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rbaikan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n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ingkatan</w:t>
            </w:r>
            <w:r w:rsidRPr="009D0659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utu pengajaran</w:t>
            </w:r>
          </w:p>
        </w:tc>
        <w:tc>
          <w:tcPr>
            <w:tcW w:w="1870" w:type="dxa"/>
          </w:tcPr>
          <w:p w14:paraId="5AF78B2D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65A336E1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417D4768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7E29294F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2A2B54" w:rsidRPr="009D0659" w14:paraId="30F72F47" w14:textId="77777777">
        <w:trPr>
          <w:trHeight w:val="460"/>
        </w:trPr>
        <w:tc>
          <w:tcPr>
            <w:tcW w:w="711" w:type="dxa"/>
          </w:tcPr>
          <w:p w14:paraId="2A926A0C" w14:textId="77777777" w:rsidR="002A2B54" w:rsidRPr="009D0659" w:rsidRDefault="00FC320D" w:rsidP="00997FF2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6</w:t>
            </w:r>
          </w:p>
        </w:tc>
        <w:tc>
          <w:tcPr>
            <w:tcW w:w="4849" w:type="dxa"/>
          </w:tcPr>
          <w:p w14:paraId="4DFB19BD" w14:textId="77777777" w:rsidR="002A2B54" w:rsidRPr="009D0659" w:rsidRDefault="00FC320D" w:rsidP="00997FF2">
            <w:pPr>
              <w:pStyle w:val="TableParagraph"/>
              <w:ind w:left="105" w:right="25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Hasilnya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publikasikan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udah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akses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ihak-</w:t>
            </w:r>
            <w:r w:rsidRPr="009D0659">
              <w:rPr>
                <w:rFonts w:ascii="Arial MT"/>
                <w:spacing w:val="-5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ihak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berkepentingan</w:t>
            </w:r>
          </w:p>
        </w:tc>
        <w:tc>
          <w:tcPr>
            <w:tcW w:w="1870" w:type="dxa"/>
          </w:tcPr>
          <w:p w14:paraId="35173729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56ABEF05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1CFD6577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402A471E" w14:textId="77777777" w:rsidR="002A2B54" w:rsidRPr="009D0659" w:rsidRDefault="002A2B54" w:rsidP="00997FF2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2B9BD585" w14:textId="77777777" w:rsidR="002A2B54" w:rsidRPr="009D0659" w:rsidRDefault="002A2B54" w:rsidP="00997FF2">
      <w:pPr>
        <w:pStyle w:val="BodyText"/>
        <w:rPr>
          <w:sz w:val="24"/>
          <w:lang w:val="id-ID"/>
        </w:rPr>
      </w:pPr>
    </w:p>
    <w:p w14:paraId="145B15FA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721"/>
        </w:tabs>
        <w:ind w:left="720" w:hanging="553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0566D650" w14:textId="738D7F22" w:rsidR="002A2B54" w:rsidRPr="009D0659" w:rsidRDefault="002B16CB" w:rsidP="00997FF2">
      <w:pPr>
        <w:pStyle w:val="BodyText"/>
        <w:ind w:left="118" w:right="156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 tent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bijakan dan tingkat kepuasan mahasiswa terhadap kinerja mengajar dosen, layanan administrasi akademik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rasarana/sarana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embelajaran.</w:t>
      </w:r>
    </w:p>
    <w:p w14:paraId="165321B5" w14:textId="735107DF" w:rsidR="00444DD2" w:rsidRPr="009D0659" w:rsidRDefault="00444DD2" w:rsidP="00997FF2">
      <w:pPr>
        <w:pStyle w:val="BodyText"/>
        <w:ind w:left="118" w:right="156"/>
        <w:jc w:val="both"/>
        <w:rPr>
          <w:lang w:val="id-ID"/>
        </w:rPr>
      </w:pPr>
    </w:p>
    <w:p w14:paraId="559CCC1D" w14:textId="76E6958D" w:rsidR="002B16CB" w:rsidRPr="009D0659" w:rsidRDefault="002B16CB" w:rsidP="00997FF2">
      <w:pPr>
        <w:pStyle w:val="BodyText"/>
        <w:ind w:left="118" w:right="156"/>
        <w:jc w:val="both"/>
        <w:rPr>
          <w:lang w:val="id-ID"/>
        </w:rPr>
      </w:pPr>
    </w:p>
    <w:p w14:paraId="55388145" w14:textId="77777777" w:rsidR="002A2B54" w:rsidRPr="009D0659" w:rsidRDefault="002A2B54" w:rsidP="00997FF2">
      <w:pPr>
        <w:pStyle w:val="BodyText"/>
        <w:rPr>
          <w:sz w:val="33"/>
          <w:lang w:val="id-ID"/>
        </w:rPr>
      </w:pPr>
    </w:p>
    <w:p w14:paraId="73C41578" w14:textId="77777777" w:rsidR="002A2B54" w:rsidRPr="009D0659" w:rsidRDefault="00FC320D" w:rsidP="00997FF2">
      <w:pPr>
        <w:pStyle w:val="ListParagraph"/>
        <w:numPr>
          <w:ilvl w:val="2"/>
          <w:numId w:val="7"/>
        </w:numPr>
        <w:tabs>
          <w:tab w:val="left" w:pos="669"/>
        </w:tabs>
        <w:ind w:left="668" w:hanging="551"/>
        <w:rPr>
          <w:b/>
          <w:lang w:val="id-ID"/>
        </w:rPr>
      </w:pPr>
      <w:r w:rsidRPr="009D0659">
        <w:rPr>
          <w:b/>
          <w:lang w:val="id-ID"/>
        </w:rPr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4478A1E4" w14:textId="4AC57223" w:rsidR="002A2B54" w:rsidRPr="009D0659" w:rsidRDefault="002B16CB" w:rsidP="00997FF2">
      <w:pPr>
        <w:pStyle w:val="BodyText"/>
        <w:ind w:left="118" w:right="151"/>
        <w:jc w:val="both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dak lanjut yang telah diambil oleh UPPS dalam rangk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ningkat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ingkat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puas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inerj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engajar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osen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layan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administras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akademik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rasarana/saran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mbelajaran.</w:t>
      </w:r>
    </w:p>
    <w:p w14:paraId="13B892AB" w14:textId="06C6F22F" w:rsidR="00444DD2" w:rsidRPr="009D0659" w:rsidRDefault="00444DD2" w:rsidP="00997FF2">
      <w:pPr>
        <w:pStyle w:val="BodyText"/>
        <w:ind w:left="118" w:right="151"/>
        <w:jc w:val="both"/>
        <w:rPr>
          <w:lang w:val="id-ID"/>
        </w:rPr>
      </w:pPr>
    </w:p>
    <w:p w14:paraId="1603C242" w14:textId="44B0F5F9" w:rsidR="002B16CB" w:rsidRPr="009D0659" w:rsidRDefault="002B16CB">
      <w:pPr>
        <w:pStyle w:val="BodyText"/>
        <w:spacing w:before="126" w:line="360" w:lineRule="auto"/>
        <w:ind w:left="118" w:right="151"/>
        <w:jc w:val="both"/>
        <w:rPr>
          <w:lang w:val="id-ID"/>
        </w:rPr>
      </w:pPr>
    </w:p>
    <w:p w14:paraId="62E7870F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6735457B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01B76344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7367EA89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749D8ADF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5AE57C94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30E92570" w14:textId="77777777" w:rsidR="002A2B54" w:rsidRPr="009D0659" w:rsidRDefault="002A2B54">
      <w:pPr>
        <w:pStyle w:val="BodyText"/>
        <w:rPr>
          <w:sz w:val="20"/>
          <w:lang w:val="id-ID"/>
        </w:rPr>
      </w:pPr>
    </w:p>
    <w:p w14:paraId="7B4E1433" w14:textId="77777777" w:rsidR="002A2B54" w:rsidRPr="009D0659" w:rsidRDefault="002A2B54">
      <w:pPr>
        <w:pStyle w:val="BodyText"/>
        <w:rPr>
          <w:sz w:val="19"/>
          <w:lang w:val="id-ID"/>
        </w:rPr>
      </w:pPr>
    </w:p>
    <w:p w14:paraId="7D69D28C" w14:textId="77777777" w:rsidR="002A2B54" w:rsidRPr="009D0659" w:rsidRDefault="00FC320D">
      <w:pPr>
        <w:pStyle w:val="BodyText"/>
        <w:ind w:left="6984" w:right="7021"/>
        <w:jc w:val="center"/>
        <w:rPr>
          <w:lang w:val="id-ID"/>
        </w:rPr>
      </w:pPr>
      <w:r w:rsidRPr="009D0659">
        <w:rPr>
          <w:lang w:val="id-ID"/>
        </w:rPr>
        <w:t>40</w:t>
      </w:r>
    </w:p>
    <w:p w14:paraId="5FBF45F6" w14:textId="77777777" w:rsidR="002A2B54" w:rsidRPr="009D0659" w:rsidRDefault="002A2B54">
      <w:pPr>
        <w:jc w:val="center"/>
        <w:rPr>
          <w:lang w:val="id-ID"/>
        </w:rPr>
        <w:sectPr w:rsidR="002A2B54" w:rsidRPr="009D0659">
          <w:footerReference w:type="default" r:id="rId21"/>
          <w:pgSz w:w="16850" w:h="11910" w:orient="landscape"/>
          <w:pgMar w:top="1060" w:right="1260" w:bottom="280" w:left="1300" w:header="0" w:footer="0" w:gutter="0"/>
          <w:cols w:space="720"/>
        </w:sectPr>
      </w:pPr>
    </w:p>
    <w:p w14:paraId="47EBC702" w14:textId="77777777" w:rsidR="002A2B54" w:rsidRPr="009D0659" w:rsidRDefault="00FC320D" w:rsidP="00346BEE">
      <w:pPr>
        <w:pStyle w:val="Heading2"/>
        <w:ind w:left="113" w:firstLine="0"/>
        <w:jc w:val="both"/>
        <w:rPr>
          <w:lang w:val="id-ID"/>
        </w:rPr>
      </w:pPr>
      <w:bookmarkStart w:id="9" w:name="_TOC_250003"/>
      <w:r w:rsidRPr="009D0659">
        <w:rPr>
          <w:lang w:val="id-ID"/>
        </w:rPr>
        <w:lastRenderedPageBreak/>
        <w:t>KRITERI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7.</w:t>
      </w:r>
      <w:r w:rsidRPr="009D0659">
        <w:rPr>
          <w:spacing w:val="-3"/>
          <w:lang w:val="id-ID"/>
        </w:rPr>
        <w:t xml:space="preserve"> </w:t>
      </w:r>
      <w:bookmarkEnd w:id="9"/>
      <w:r w:rsidRPr="009D0659">
        <w:rPr>
          <w:lang w:val="id-ID"/>
        </w:rPr>
        <w:t>PENELITIAN</w:t>
      </w:r>
    </w:p>
    <w:p w14:paraId="3D1B8964" w14:textId="77777777" w:rsidR="002A2B54" w:rsidRPr="009D0659" w:rsidRDefault="002A2B54" w:rsidP="00346BEE">
      <w:pPr>
        <w:pStyle w:val="BodyText"/>
        <w:rPr>
          <w:sz w:val="32"/>
          <w:lang w:val="id-ID"/>
        </w:rPr>
      </w:pPr>
    </w:p>
    <w:p w14:paraId="64729F10" w14:textId="77777777" w:rsidR="002A2B54" w:rsidRPr="009D0659" w:rsidRDefault="00FC320D" w:rsidP="00346BEE">
      <w:pPr>
        <w:pStyle w:val="ListParagraph"/>
        <w:numPr>
          <w:ilvl w:val="1"/>
          <w:numId w:val="6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1C4D0B92" w14:textId="0D747BFE" w:rsidR="002A2B54" w:rsidRPr="009D0659" w:rsidRDefault="00FC320D" w:rsidP="00346BEE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(Rektor,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rektur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atau Ketua)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engatur penelitian d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S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UPPS.</w:t>
      </w:r>
    </w:p>
    <w:p w14:paraId="20C9D5B7" w14:textId="275B5B09" w:rsidR="00346BEE" w:rsidRPr="009D0659" w:rsidRDefault="00346BEE" w:rsidP="00346BEE">
      <w:pPr>
        <w:pStyle w:val="BodyText"/>
        <w:ind w:left="113" w:right="106"/>
        <w:jc w:val="both"/>
        <w:rPr>
          <w:lang w:val="id-ID"/>
        </w:rPr>
      </w:pPr>
    </w:p>
    <w:p w14:paraId="51A83963" w14:textId="4B368283" w:rsidR="002B16CB" w:rsidRPr="009D0659" w:rsidRDefault="002B16CB" w:rsidP="00346BEE">
      <w:pPr>
        <w:pStyle w:val="BodyText"/>
        <w:ind w:left="113" w:right="106"/>
        <w:jc w:val="both"/>
        <w:rPr>
          <w:lang w:val="id-ID"/>
        </w:rPr>
      </w:pPr>
    </w:p>
    <w:p w14:paraId="52C1A2F3" w14:textId="77777777" w:rsidR="002A2B54" w:rsidRPr="009D0659" w:rsidRDefault="002A2B54" w:rsidP="00346BEE">
      <w:pPr>
        <w:pStyle w:val="BodyText"/>
        <w:rPr>
          <w:sz w:val="33"/>
          <w:lang w:val="id-ID"/>
        </w:rPr>
      </w:pPr>
    </w:p>
    <w:p w14:paraId="699525FB" w14:textId="77777777" w:rsidR="002A2B54" w:rsidRPr="009D0659" w:rsidRDefault="00FC320D" w:rsidP="00346BEE">
      <w:pPr>
        <w:pStyle w:val="ListParagraph"/>
        <w:numPr>
          <w:ilvl w:val="1"/>
          <w:numId w:val="6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19DF08FE" w14:textId="77777777" w:rsidR="002A2B54" w:rsidRPr="009D0659" w:rsidRDefault="00FC320D" w:rsidP="00346BEE">
      <w:pPr>
        <w:pStyle w:val="ListParagraph"/>
        <w:numPr>
          <w:ilvl w:val="2"/>
          <w:numId w:val="6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Peta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Jal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Kelompo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enelitian</w:t>
      </w:r>
    </w:p>
    <w:p w14:paraId="1C68C6F3" w14:textId="38285FA2" w:rsidR="002A2B54" w:rsidRPr="009D0659" w:rsidRDefault="00346BEE" w:rsidP="00346BEE">
      <w:pPr>
        <w:pStyle w:val="BodyText"/>
        <w:ind w:left="113" w:right="108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>elaksanaan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penelitian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dilakukan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berdasark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pada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peta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jal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(roadmap)</w:t>
      </w:r>
      <w:r w:rsidR="00FC320D" w:rsidRPr="009D0659">
        <w:rPr>
          <w:spacing w:val="-58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elompok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eneliti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(research group).</w:t>
      </w:r>
    </w:p>
    <w:p w14:paraId="46D48BBD" w14:textId="2B335E66" w:rsidR="00346BEE" w:rsidRPr="009D0659" w:rsidRDefault="00346BEE" w:rsidP="00346BEE">
      <w:pPr>
        <w:pStyle w:val="BodyText"/>
        <w:ind w:left="113" w:right="108"/>
        <w:jc w:val="both"/>
        <w:rPr>
          <w:lang w:val="id-ID"/>
        </w:rPr>
      </w:pPr>
    </w:p>
    <w:p w14:paraId="21E32322" w14:textId="2F0CA82B" w:rsidR="002B16CB" w:rsidRPr="009D0659" w:rsidRDefault="002B16CB" w:rsidP="00346BEE">
      <w:pPr>
        <w:pStyle w:val="BodyText"/>
        <w:ind w:left="113" w:right="108"/>
        <w:jc w:val="both"/>
        <w:rPr>
          <w:lang w:val="id-ID"/>
        </w:rPr>
      </w:pPr>
    </w:p>
    <w:p w14:paraId="7AA52779" w14:textId="77777777" w:rsidR="002A2B54" w:rsidRPr="009D0659" w:rsidRDefault="002A2B54" w:rsidP="00346BEE">
      <w:pPr>
        <w:pStyle w:val="BodyText"/>
        <w:rPr>
          <w:sz w:val="32"/>
          <w:lang w:val="id-ID"/>
        </w:rPr>
      </w:pPr>
    </w:p>
    <w:p w14:paraId="2CF42965" w14:textId="7C45EF20" w:rsidR="002A2B54" w:rsidRPr="009D0659" w:rsidRDefault="00FC320D" w:rsidP="00346BEE">
      <w:pPr>
        <w:pStyle w:val="ListParagraph"/>
        <w:numPr>
          <w:ilvl w:val="2"/>
          <w:numId w:val="6"/>
        </w:numPr>
        <w:tabs>
          <w:tab w:val="left" w:pos="666"/>
        </w:tabs>
        <w:ind w:left="665" w:hanging="553"/>
        <w:rPr>
          <w:b/>
          <w:lang w:val="id-ID"/>
        </w:rPr>
      </w:pPr>
      <w:r w:rsidRPr="009D0659">
        <w:rPr>
          <w:b/>
          <w:lang w:val="id-ID"/>
        </w:rPr>
        <w:t>Aktivitas,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Relevansi,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elibata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dalam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enelitian</w:t>
      </w:r>
    </w:p>
    <w:p w14:paraId="2DE4D4CB" w14:textId="4A911347" w:rsidR="002A2B54" w:rsidRPr="009D0659" w:rsidRDefault="002B16CB" w:rsidP="00346BEE">
      <w:pPr>
        <w:pStyle w:val="BodyText"/>
        <w:ind w:left="113" w:right="111"/>
        <w:jc w:val="both"/>
        <w:rPr>
          <w:lang w:val="id-ID"/>
        </w:rPr>
      </w:pPr>
      <w:r w:rsidRPr="009D0659">
        <w:rPr>
          <w:lang w:val="id-ID"/>
        </w:rPr>
        <w:t>A</w:t>
      </w:r>
      <w:r w:rsidR="00FC320D" w:rsidRPr="009D0659">
        <w:rPr>
          <w:lang w:val="id-ID"/>
        </w:rPr>
        <w:t>ktivitas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karya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penelitiaan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relevan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melibatkan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mahasasiswa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dilakukan</w:t>
      </w:r>
      <w:r w:rsidR="00FC320D" w:rsidRPr="009D0659">
        <w:rPr>
          <w:spacing w:val="-58"/>
          <w:lang w:val="id-ID"/>
        </w:rPr>
        <w:t xml:space="preserve"> </w:t>
      </w:r>
      <w:r w:rsidR="00FC320D" w:rsidRPr="009D0659">
        <w:rPr>
          <w:lang w:val="id-ID"/>
        </w:rPr>
        <w:t>oleh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TPS dalam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iga tahun terakhir</w:t>
      </w:r>
      <w:r w:rsidR="00FC320D" w:rsidRPr="009D0659">
        <w:rPr>
          <w:spacing w:val="1"/>
          <w:lang w:val="id-ID"/>
        </w:rPr>
        <w:t xml:space="preserve"> </w:t>
      </w:r>
      <w:r w:rsidR="003A2D38" w:rsidRPr="009D0659">
        <w:rPr>
          <w:spacing w:val="1"/>
          <w:lang w:val="id-ID"/>
        </w:rPr>
        <w:t>(</w:t>
      </w:r>
      <w:r w:rsidR="00FC320D" w:rsidRPr="009D0659">
        <w:rPr>
          <w:lang w:val="id-ID"/>
        </w:rPr>
        <w:t>Tabel 7.2.2</w:t>
      </w:r>
      <w:r w:rsidR="003A2D38" w:rsidRPr="009D0659">
        <w:rPr>
          <w:lang w:val="id-ID"/>
        </w:rPr>
        <w:t>)</w:t>
      </w:r>
    </w:p>
    <w:p w14:paraId="3EC44610" w14:textId="77777777" w:rsidR="002A2B54" w:rsidRPr="009D0659" w:rsidRDefault="002A2B54" w:rsidP="00346BEE">
      <w:pPr>
        <w:pStyle w:val="BodyText"/>
        <w:rPr>
          <w:sz w:val="20"/>
          <w:lang w:val="id-ID"/>
        </w:rPr>
      </w:pPr>
    </w:p>
    <w:p w14:paraId="0AC0B73F" w14:textId="77777777" w:rsidR="002A2B54" w:rsidRPr="009D0659" w:rsidRDefault="002A2B54" w:rsidP="00346BEE">
      <w:pPr>
        <w:pStyle w:val="BodyText"/>
        <w:rPr>
          <w:sz w:val="20"/>
          <w:lang w:val="id-ID"/>
        </w:rPr>
      </w:pPr>
    </w:p>
    <w:p w14:paraId="1E42A0CA" w14:textId="77777777" w:rsidR="002A2B54" w:rsidRPr="009D0659" w:rsidRDefault="002A2B54" w:rsidP="00346BEE">
      <w:pPr>
        <w:pStyle w:val="BodyText"/>
        <w:rPr>
          <w:sz w:val="20"/>
          <w:lang w:val="id-ID"/>
        </w:rPr>
      </w:pPr>
    </w:p>
    <w:p w14:paraId="7D1F21FF" w14:textId="77777777" w:rsidR="002A2B54" w:rsidRPr="009D0659" w:rsidRDefault="002A2B54" w:rsidP="00346BEE">
      <w:pPr>
        <w:pStyle w:val="BodyText"/>
        <w:rPr>
          <w:sz w:val="20"/>
          <w:lang w:val="id-ID"/>
        </w:rPr>
      </w:pPr>
    </w:p>
    <w:p w14:paraId="2E6831D1" w14:textId="77777777" w:rsidR="002A2B54" w:rsidRPr="009D0659" w:rsidRDefault="002A2B54" w:rsidP="00346BEE">
      <w:pPr>
        <w:pStyle w:val="BodyText"/>
        <w:rPr>
          <w:sz w:val="20"/>
          <w:lang w:val="id-ID"/>
        </w:rPr>
      </w:pPr>
    </w:p>
    <w:p w14:paraId="6E4BF444" w14:textId="77777777" w:rsidR="002A2B54" w:rsidRPr="009D0659" w:rsidRDefault="002A2B54" w:rsidP="00346BEE">
      <w:pPr>
        <w:pStyle w:val="BodyText"/>
        <w:rPr>
          <w:sz w:val="29"/>
          <w:lang w:val="id-ID"/>
        </w:rPr>
      </w:pPr>
    </w:p>
    <w:p w14:paraId="72E6D0A2" w14:textId="77777777" w:rsidR="002A2B54" w:rsidRPr="009D0659" w:rsidRDefault="00FC320D" w:rsidP="00346BEE">
      <w:pPr>
        <w:pStyle w:val="BodyText"/>
        <w:ind w:left="1109" w:right="1104"/>
        <w:jc w:val="center"/>
        <w:rPr>
          <w:lang w:val="id-ID"/>
        </w:rPr>
      </w:pPr>
      <w:r w:rsidRPr="009D0659">
        <w:rPr>
          <w:lang w:val="id-ID"/>
        </w:rPr>
        <w:t>41</w:t>
      </w:r>
    </w:p>
    <w:p w14:paraId="1BDEC17A" w14:textId="77777777" w:rsidR="002A2B54" w:rsidRPr="009D0659" w:rsidRDefault="002A2B54" w:rsidP="00346BEE">
      <w:pPr>
        <w:jc w:val="center"/>
        <w:rPr>
          <w:lang w:val="id-ID"/>
        </w:rPr>
        <w:sectPr w:rsidR="002A2B54" w:rsidRPr="009D0659">
          <w:footerReference w:type="default" r:id="rId22"/>
          <w:pgSz w:w="11910" w:h="16850"/>
          <w:pgMar w:top="1340" w:right="1020" w:bottom="280" w:left="1020" w:header="0" w:footer="0" w:gutter="0"/>
          <w:cols w:space="720"/>
        </w:sectPr>
      </w:pPr>
    </w:p>
    <w:p w14:paraId="4BB12B14" w14:textId="77777777" w:rsidR="002A2B54" w:rsidRPr="009D0659" w:rsidRDefault="00FC320D" w:rsidP="00346BEE">
      <w:pPr>
        <w:pStyle w:val="BodyText"/>
        <w:ind w:left="402"/>
        <w:rPr>
          <w:lang w:val="id-ID"/>
        </w:rPr>
      </w:pPr>
      <w:r w:rsidRPr="009D0659">
        <w:rPr>
          <w:lang w:val="id-ID"/>
        </w:rPr>
        <w:lastRenderedPageBreak/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7.2.2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Aktivitas,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Relevansi, d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Pelibat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elitian</w:t>
      </w:r>
    </w:p>
    <w:p w14:paraId="66CE7C39" w14:textId="77777777" w:rsidR="002A2B54" w:rsidRPr="009D0659" w:rsidRDefault="002A2B54" w:rsidP="00346BEE">
      <w:pPr>
        <w:pStyle w:val="BodyText"/>
        <w:rPr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2549"/>
        <w:gridCol w:w="2835"/>
        <w:gridCol w:w="2835"/>
        <w:gridCol w:w="2550"/>
        <w:gridCol w:w="2411"/>
      </w:tblGrid>
      <w:tr w:rsidR="002A2B54" w:rsidRPr="009D0659" w14:paraId="2095BA00" w14:textId="77777777">
        <w:trPr>
          <w:trHeight w:val="688"/>
        </w:trPr>
        <w:tc>
          <w:tcPr>
            <w:tcW w:w="711" w:type="dxa"/>
            <w:shd w:val="clear" w:color="auto" w:fill="D9D9D9"/>
          </w:tcPr>
          <w:p w14:paraId="1A808E5F" w14:textId="77777777" w:rsidR="002A2B54" w:rsidRPr="009D0659" w:rsidRDefault="002A2B54" w:rsidP="00346BEE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50E2890F" w14:textId="77777777" w:rsidR="002A2B54" w:rsidRPr="009D0659" w:rsidRDefault="00FC320D" w:rsidP="00346BEE">
            <w:pPr>
              <w:pStyle w:val="TableParagraph"/>
              <w:ind w:left="171" w:right="16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549" w:type="dxa"/>
            <w:shd w:val="clear" w:color="auto" w:fill="D9D9D9"/>
          </w:tcPr>
          <w:p w14:paraId="1DB0E748" w14:textId="77777777" w:rsidR="002A2B54" w:rsidRPr="009D0659" w:rsidRDefault="002A2B54" w:rsidP="00346BEE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26A57F0A" w14:textId="77777777" w:rsidR="002A2B54" w:rsidRPr="009D0659" w:rsidRDefault="00FC320D" w:rsidP="00346BEE">
            <w:pPr>
              <w:pStyle w:val="TableParagraph"/>
              <w:ind w:left="486" w:right="48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dul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2835" w:type="dxa"/>
            <w:shd w:val="clear" w:color="auto" w:fill="D9D9D9"/>
          </w:tcPr>
          <w:p w14:paraId="360759DB" w14:textId="77777777" w:rsidR="002A2B54" w:rsidRPr="009D0659" w:rsidRDefault="002A2B54" w:rsidP="00346BEE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530EFB60" w14:textId="77777777" w:rsidR="002A2B54" w:rsidRPr="009D0659" w:rsidRDefault="00FC320D" w:rsidP="00346BEE">
            <w:pPr>
              <w:pStyle w:val="TableParagraph"/>
              <w:ind w:left="331" w:right="33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tu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2835" w:type="dxa"/>
            <w:shd w:val="clear" w:color="auto" w:fill="D9D9D9"/>
          </w:tcPr>
          <w:p w14:paraId="00CE8365" w14:textId="77777777" w:rsidR="002A2B54" w:rsidRPr="009D0659" w:rsidRDefault="002A2B54" w:rsidP="00346BEE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0D93744A" w14:textId="77777777" w:rsidR="002A2B54" w:rsidRPr="009D0659" w:rsidRDefault="00FC320D" w:rsidP="00346BEE">
            <w:pPr>
              <w:pStyle w:val="TableParagraph"/>
              <w:ind w:left="335" w:right="33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Kepakaran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tu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im*</w:t>
            </w:r>
          </w:p>
        </w:tc>
        <w:tc>
          <w:tcPr>
            <w:tcW w:w="2550" w:type="dxa"/>
            <w:shd w:val="clear" w:color="auto" w:fill="D9D9D9"/>
          </w:tcPr>
          <w:p w14:paraId="6CE0F001" w14:textId="77777777" w:rsidR="002A2B54" w:rsidRPr="009D0659" w:rsidRDefault="00FC320D" w:rsidP="00346BEE">
            <w:pPr>
              <w:pStyle w:val="TableParagraph"/>
              <w:ind w:left="354" w:right="35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Identitas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nggota</w:t>
            </w:r>
          </w:p>
          <w:p w14:paraId="0C6459C1" w14:textId="77777777" w:rsidR="002A2B54" w:rsidRPr="009D0659" w:rsidRDefault="00FC320D" w:rsidP="00346BEE">
            <w:pPr>
              <w:pStyle w:val="TableParagraph"/>
              <w:ind w:left="352" w:right="35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2411" w:type="dxa"/>
            <w:shd w:val="clear" w:color="auto" w:fill="D9D9D9"/>
          </w:tcPr>
          <w:p w14:paraId="00D3F4E5" w14:textId="77777777" w:rsidR="002A2B54" w:rsidRPr="009D0659" w:rsidRDefault="00FC320D" w:rsidP="00346BEE">
            <w:pPr>
              <w:pStyle w:val="TableParagraph"/>
              <w:ind w:left="286" w:right="28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</w:t>
            </w:r>
            <w:r w:rsidRPr="009D0659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Identitas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 yang</w:t>
            </w:r>
          </w:p>
          <w:p w14:paraId="5E669602" w14:textId="77777777" w:rsidR="002A2B54" w:rsidRPr="009D0659" w:rsidRDefault="00FC320D" w:rsidP="00346BEE">
            <w:pPr>
              <w:pStyle w:val="TableParagraph"/>
              <w:ind w:left="281" w:right="28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dilibatkan</w:t>
            </w:r>
          </w:p>
        </w:tc>
      </w:tr>
      <w:tr w:rsidR="002A2B54" w:rsidRPr="009D0659" w14:paraId="206973F1" w14:textId="77777777">
        <w:trPr>
          <w:trHeight w:val="230"/>
        </w:trPr>
        <w:tc>
          <w:tcPr>
            <w:tcW w:w="711" w:type="dxa"/>
            <w:shd w:val="clear" w:color="auto" w:fill="BEBEBE"/>
          </w:tcPr>
          <w:p w14:paraId="2B0D46D3" w14:textId="77777777" w:rsidR="002A2B54" w:rsidRPr="009D0659" w:rsidRDefault="00FC320D" w:rsidP="00346BEE">
            <w:pPr>
              <w:pStyle w:val="TableParagraph"/>
              <w:ind w:left="170" w:right="16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549" w:type="dxa"/>
            <w:shd w:val="clear" w:color="auto" w:fill="BEBEBE"/>
          </w:tcPr>
          <w:p w14:paraId="3762E8AA" w14:textId="77777777" w:rsidR="002A2B54" w:rsidRPr="009D0659" w:rsidRDefault="00FC320D" w:rsidP="00346BEE">
            <w:pPr>
              <w:pStyle w:val="TableParagraph"/>
              <w:ind w:left="486" w:right="48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835" w:type="dxa"/>
            <w:shd w:val="clear" w:color="auto" w:fill="BEBEBE"/>
          </w:tcPr>
          <w:p w14:paraId="68849DB1" w14:textId="77777777" w:rsidR="002A2B54" w:rsidRPr="009D0659" w:rsidRDefault="00FC320D" w:rsidP="00346BEE">
            <w:pPr>
              <w:pStyle w:val="TableParagraph"/>
              <w:ind w:left="335" w:right="32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835" w:type="dxa"/>
            <w:shd w:val="clear" w:color="auto" w:fill="BEBEBE"/>
          </w:tcPr>
          <w:p w14:paraId="42A28AA2" w14:textId="77777777" w:rsidR="002A2B54" w:rsidRPr="009D0659" w:rsidRDefault="00FC320D" w:rsidP="00346BEE">
            <w:pPr>
              <w:pStyle w:val="TableParagraph"/>
              <w:ind w:left="335" w:right="33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550" w:type="dxa"/>
            <w:shd w:val="clear" w:color="auto" w:fill="BEBEBE"/>
          </w:tcPr>
          <w:p w14:paraId="70AD41F0" w14:textId="77777777" w:rsidR="002A2B54" w:rsidRPr="009D0659" w:rsidRDefault="00FC320D" w:rsidP="00346BEE">
            <w:pPr>
              <w:pStyle w:val="TableParagraph"/>
              <w:ind w:left="354" w:right="35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411" w:type="dxa"/>
            <w:shd w:val="clear" w:color="auto" w:fill="BEBEBE"/>
          </w:tcPr>
          <w:p w14:paraId="41C79344" w14:textId="77777777" w:rsidR="002A2B54" w:rsidRPr="009D0659" w:rsidRDefault="00FC320D" w:rsidP="00346BEE">
            <w:pPr>
              <w:pStyle w:val="TableParagraph"/>
              <w:ind w:left="285" w:right="28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2A2B54" w:rsidRPr="009D0659" w14:paraId="57F48E83" w14:textId="77777777">
        <w:trPr>
          <w:trHeight w:val="230"/>
        </w:trPr>
        <w:tc>
          <w:tcPr>
            <w:tcW w:w="13891" w:type="dxa"/>
            <w:gridSpan w:val="6"/>
          </w:tcPr>
          <w:p w14:paraId="0891AF09" w14:textId="77777777" w:rsidR="002A2B54" w:rsidRPr="009D0659" w:rsidRDefault="00FC320D" w:rsidP="00346BEE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(20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...)</w:t>
            </w:r>
          </w:p>
        </w:tc>
      </w:tr>
      <w:tr w:rsidR="002A2B54" w:rsidRPr="009D0659" w14:paraId="14B7DCD7" w14:textId="77777777">
        <w:trPr>
          <w:trHeight w:val="230"/>
        </w:trPr>
        <w:tc>
          <w:tcPr>
            <w:tcW w:w="711" w:type="dxa"/>
          </w:tcPr>
          <w:p w14:paraId="5C0C11CD" w14:textId="77777777" w:rsidR="002A2B54" w:rsidRPr="009D0659" w:rsidRDefault="00FC320D" w:rsidP="00346BEE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549" w:type="dxa"/>
          </w:tcPr>
          <w:p w14:paraId="5613D9FC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529E83B2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262F13C4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77160058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22182E60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42D2963" w14:textId="77777777">
        <w:trPr>
          <w:trHeight w:val="230"/>
        </w:trPr>
        <w:tc>
          <w:tcPr>
            <w:tcW w:w="711" w:type="dxa"/>
          </w:tcPr>
          <w:p w14:paraId="6C9FCDEA" w14:textId="77777777" w:rsidR="002A2B54" w:rsidRPr="009D0659" w:rsidRDefault="00FC320D" w:rsidP="00346BEE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549" w:type="dxa"/>
          </w:tcPr>
          <w:p w14:paraId="49AB717C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512D760A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58164F39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6AEA25A1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33B28F38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61C026B" w14:textId="77777777">
        <w:trPr>
          <w:trHeight w:val="230"/>
        </w:trPr>
        <w:tc>
          <w:tcPr>
            <w:tcW w:w="711" w:type="dxa"/>
          </w:tcPr>
          <w:p w14:paraId="3399B732" w14:textId="77777777" w:rsidR="002A2B54" w:rsidRPr="009D0659" w:rsidRDefault="00FC320D" w:rsidP="00346BEE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549" w:type="dxa"/>
          </w:tcPr>
          <w:p w14:paraId="2B15D926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0038546F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0C0BE0B2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3EB7D340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2D300426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6E40F19" w14:textId="77777777">
        <w:trPr>
          <w:trHeight w:val="230"/>
        </w:trPr>
        <w:tc>
          <w:tcPr>
            <w:tcW w:w="711" w:type="dxa"/>
          </w:tcPr>
          <w:p w14:paraId="1B9589D5" w14:textId="77777777" w:rsidR="002A2B54" w:rsidRPr="009D0659" w:rsidRDefault="00FC320D" w:rsidP="00346BEE">
            <w:pPr>
              <w:pStyle w:val="TableParagraph"/>
              <w:ind w:left="171" w:right="16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549" w:type="dxa"/>
          </w:tcPr>
          <w:p w14:paraId="52D56461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5F78B953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356A880F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52F2784C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3AFDD513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D2FADD6" w14:textId="77777777">
        <w:trPr>
          <w:trHeight w:val="230"/>
        </w:trPr>
        <w:tc>
          <w:tcPr>
            <w:tcW w:w="13891" w:type="dxa"/>
            <w:gridSpan w:val="6"/>
          </w:tcPr>
          <w:p w14:paraId="6623F9B6" w14:textId="77777777" w:rsidR="002A2B54" w:rsidRPr="009D0659" w:rsidRDefault="00FC320D" w:rsidP="00346BEE">
            <w:pPr>
              <w:pStyle w:val="TableParagraph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judul</w:t>
            </w:r>
            <w:r w:rsidRPr="009D0659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penelitian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di</w:t>
            </w:r>
            <w:r w:rsidRPr="009D0659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TS: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2A2B54" w:rsidRPr="009D0659" w14:paraId="4045B5F0" w14:textId="77777777">
        <w:trPr>
          <w:trHeight w:val="230"/>
        </w:trPr>
        <w:tc>
          <w:tcPr>
            <w:tcW w:w="13891" w:type="dxa"/>
            <w:gridSpan w:val="6"/>
          </w:tcPr>
          <w:p w14:paraId="792CA1BD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2D5AC19" w14:textId="77777777">
        <w:trPr>
          <w:trHeight w:val="230"/>
        </w:trPr>
        <w:tc>
          <w:tcPr>
            <w:tcW w:w="13891" w:type="dxa"/>
            <w:gridSpan w:val="6"/>
          </w:tcPr>
          <w:p w14:paraId="4D618FC7" w14:textId="77777777" w:rsidR="002A2B54" w:rsidRPr="009D0659" w:rsidRDefault="00FC320D" w:rsidP="00346BEE">
            <w:pPr>
              <w:pStyle w:val="TableParagraph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TS-1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(20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2A2B54" w:rsidRPr="009D0659" w14:paraId="2E2994E5" w14:textId="77777777">
        <w:trPr>
          <w:trHeight w:val="230"/>
        </w:trPr>
        <w:tc>
          <w:tcPr>
            <w:tcW w:w="711" w:type="dxa"/>
          </w:tcPr>
          <w:p w14:paraId="4A37F6A6" w14:textId="77777777" w:rsidR="002A2B54" w:rsidRPr="009D0659" w:rsidRDefault="00FC320D" w:rsidP="00346BEE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549" w:type="dxa"/>
          </w:tcPr>
          <w:p w14:paraId="5FFE27A7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34441A58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33B3724B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0634764D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25AB0D4A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93567F5" w14:textId="77777777">
        <w:trPr>
          <w:trHeight w:val="230"/>
        </w:trPr>
        <w:tc>
          <w:tcPr>
            <w:tcW w:w="711" w:type="dxa"/>
          </w:tcPr>
          <w:p w14:paraId="0C41D3D6" w14:textId="77777777" w:rsidR="002A2B54" w:rsidRPr="009D0659" w:rsidRDefault="00FC320D" w:rsidP="00346BEE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549" w:type="dxa"/>
          </w:tcPr>
          <w:p w14:paraId="54686686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4431FBD8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4C976D27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68434948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785F405F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DE988EE" w14:textId="77777777">
        <w:trPr>
          <w:trHeight w:val="230"/>
        </w:trPr>
        <w:tc>
          <w:tcPr>
            <w:tcW w:w="711" w:type="dxa"/>
          </w:tcPr>
          <w:p w14:paraId="10E20E21" w14:textId="77777777" w:rsidR="002A2B54" w:rsidRPr="009D0659" w:rsidRDefault="00FC320D" w:rsidP="00346BEE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549" w:type="dxa"/>
          </w:tcPr>
          <w:p w14:paraId="4B44BFA9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27798EA9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7D62C22E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50C06847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006D5885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20380EE" w14:textId="77777777">
        <w:trPr>
          <w:trHeight w:val="229"/>
        </w:trPr>
        <w:tc>
          <w:tcPr>
            <w:tcW w:w="711" w:type="dxa"/>
          </w:tcPr>
          <w:p w14:paraId="03370F85" w14:textId="77777777" w:rsidR="002A2B54" w:rsidRPr="009D0659" w:rsidRDefault="00FC320D" w:rsidP="00346BEE">
            <w:pPr>
              <w:pStyle w:val="TableParagraph"/>
              <w:ind w:left="171" w:right="16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549" w:type="dxa"/>
          </w:tcPr>
          <w:p w14:paraId="725B2679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2DDFE2E7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0110748A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6F538395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71EBE6D5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1746D05" w14:textId="77777777">
        <w:trPr>
          <w:trHeight w:val="230"/>
        </w:trPr>
        <w:tc>
          <w:tcPr>
            <w:tcW w:w="13891" w:type="dxa"/>
            <w:gridSpan w:val="6"/>
          </w:tcPr>
          <w:p w14:paraId="5B75CE33" w14:textId="77777777" w:rsidR="002A2B54" w:rsidRPr="009D0659" w:rsidRDefault="00FC320D" w:rsidP="00346BEE">
            <w:pPr>
              <w:pStyle w:val="TableParagraph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judul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penelitian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di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TS-1: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2A2B54" w:rsidRPr="009D0659" w14:paraId="3086BF01" w14:textId="77777777">
        <w:trPr>
          <w:trHeight w:val="230"/>
        </w:trPr>
        <w:tc>
          <w:tcPr>
            <w:tcW w:w="13891" w:type="dxa"/>
            <w:gridSpan w:val="6"/>
          </w:tcPr>
          <w:p w14:paraId="7A873846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23AD7F5" w14:textId="77777777">
        <w:trPr>
          <w:trHeight w:val="230"/>
        </w:trPr>
        <w:tc>
          <w:tcPr>
            <w:tcW w:w="13891" w:type="dxa"/>
            <w:gridSpan w:val="6"/>
          </w:tcPr>
          <w:p w14:paraId="3C5A60A8" w14:textId="77777777" w:rsidR="002A2B54" w:rsidRPr="009D0659" w:rsidRDefault="00FC320D" w:rsidP="00346BEE">
            <w:pPr>
              <w:pStyle w:val="TableParagraph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TS-2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(20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2A2B54" w:rsidRPr="009D0659" w14:paraId="7BBAC5E8" w14:textId="77777777">
        <w:trPr>
          <w:trHeight w:val="230"/>
        </w:trPr>
        <w:tc>
          <w:tcPr>
            <w:tcW w:w="711" w:type="dxa"/>
          </w:tcPr>
          <w:p w14:paraId="567BC46B" w14:textId="77777777" w:rsidR="002A2B54" w:rsidRPr="009D0659" w:rsidRDefault="00FC320D" w:rsidP="00346BEE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549" w:type="dxa"/>
          </w:tcPr>
          <w:p w14:paraId="652B24CB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432F7D7A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0FED8338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25CFC347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2E833CA8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CAA71A6" w14:textId="77777777">
        <w:trPr>
          <w:trHeight w:val="230"/>
        </w:trPr>
        <w:tc>
          <w:tcPr>
            <w:tcW w:w="711" w:type="dxa"/>
          </w:tcPr>
          <w:p w14:paraId="47473D0F" w14:textId="77777777" w:rsidR="002A2B54" w:rsidRPr="009D0659" w:rsidRDefault="00FC320D" w:rsidP="00346BEE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549" w:type="dxa"/>
          </w:tcPr>
          <w:p w14:paraId="12FE31F5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3CCF3EC0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75A70ECF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24F00AD8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27DCCCD3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09A3472" w14:textId="77777777">
        <w:trPr>
          <w:trHeight w:val="230"/>
        </w:trPr>
        <w:tc>
          <w:tcPr>
            <w:tcW w:w="711" w:type="dxa"/>
          </w:tcPr>
          <w:p w14:paraId="11D6D396" w14:textId="77777777" w:rsidR="002A2B54" w:rsidRPr="009D0659" w:rsidRDefault="00FC320D" w:rsidP="00346BEE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549" w:type="dxa"/>
          </w:tcPr>
          <w:p w14:paraId="797FD2A4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37C0E3C7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7DEF090E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563B4E07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3C2D4AC5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32EC73E" w14:textId="77777777">
        <w:trPr>
          <w:trHeight w:val="230"/>
        </w:trPr>
        <w:tc>
          <w:tcPr>
            <w:tcW w:w="711" w:type="dxa"/>
          </w:tcPr>
          <w:p w14:paraId="26DABAD4" w14:textId="77777777" w:rsidR="002A2B54" w:rsidRPr="009D0659" w:rsidRDefault="00FC320D" w:rsidP="00346BEE">
            <w:pPr>
              <w:pStyle w:val="TableParagraph"/>
              <w:ind w:left="171" w:right="16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549" w:type="dxa"/>
          </w:tcPr>
          <w:p w14:paraId="303E2072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5A6F8F8D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35" w:type="dxa"/>
          </w:tcPr>
          <w:p w14:paraId="04E301C6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0" w:type="dxa"/>
          </w:tcPr>
          <w:p w14:paraId="13C7AB7A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11" w:type="dxa"/>
          </w:tcPr>
          <w:p w14:paraId="6E0A10AE" w14:textId="77777777" w:rsidR="002A2B54" w:rsidRPr="009D0659" w:rsidRDefault="002A2B54" w:rsidP="00346BE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A37B615" w14:textId="77777777">
        <w:trPr>
          <w:trHeight w:val="230"/>
        </w:trPr>
        <w:tc>
          <w:tcPr>
            <w:tcW w:w="13891" w:type="dxa"/>
            <w:gridSpan w:val="6"/>
          </w:tcPr>
          <w:p w14:paraId="049E5BE3" w14:textId="77777777" w:rsidR="002A2B54" w:rsidRPr="009D0659" w:rsidRDefault="00FC320D" w:rsidP="00346BEE">
            <w:pPr>
              <w:pStyle w:val="TableParagraph"/>
              <w:ind w:left="107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judul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penelitian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di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TS-2: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2A2B54" w:rsidRPr="009D0659" w14:paraId="006B9BB4" w14:textId="77777777">
        <w:trPr>
          <w:trHeight w:val="230"/>
        </w:trPr>
        <w:tc>
          <w:tcPr>
            <w:tcW w:w="13891" w:type="dxa"/>
            <w:gridSpan w:val="6"/>
          </w:tcPr>
          <w:p w14:paraId="56511A52" w14:textId="77777777" w:rsidR="002A2B54" w:rsidRPr="009D0659" w:rsidRDefault="00FC320D" w:rsidP="00346BEE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Jumlah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otal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elitian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S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iga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ahu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erakhir:</w:t>
            </w:r>
          </w:p>
        </w:tc>
      </w:tr>
      <w:tr w:rsidR="002A2B54" w:rsidRPr="009D0659" w14:paraId="442B666E" w14:textId="77777777">
        <w:trPr>
          <w:trHeight w:val="230"/>
        </w:trPr>
        <w:tc>
          <w:tcPr>
            <w:tcW w:w="13891" w:type="dxa"/>
            <w:gridSpan w:val="6"/>
          </w:tcPr>
          <w:p w14:paraId="3B40E8AF" w14:textId="77777777" w:rsidR="002A2B54" w:rsidRPr="009D0659" w:rsidRDefault="00FC320D" w:rsidP="00346BEE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Jumlah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rata-rata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judul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elitia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r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ahun/dosen:</w:t>
            </w:r>
          </w:p>
        </w:tc>
      </w:tr>
    </w:tbl>
    <w:p w14:paraId="27B62BC0" w14:textId="15C23C5B" w:rsidR="002A2B54" w:rsidRPr="009D0659" w:rsidRDefault="00FC320D" w:rsidP="008E4F8C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Dii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eng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pakaran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(expertise)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research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interest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tu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im peneliti.</w:t>
      </w:r>
    </w:p>
    <w:p w14:paraId="57923185" w14:textId="77777777" w:rsidR="008E4F8C" w:rsidRPr="009D0659" w:rsidRDefault="008E4F8C" w:rsidP="008E4F8C">
      <w:pPr>
        <w:pStyle w:val="BodyText"/>
        <w:ind w:left="402"/>
        <w:rPr>
          <w:lang w:val="id-ID"/>
        </w:rPr>
      </w:pPr>
    </w:p>
    <w:p w14:paraId="12B93081" w14:textId="77777777" w:rsidR="002A2B54" w:rsidRPr="009D0659" w:rsidRDefault="00FC320D" w:rsidP="00346BEE">
      <w:pPr>
        <w:pStyle w:val="ListParagraph"/>
        <w:numPr>
          <w:ilvl w:val="1"/>
          <w:numId w:val="6"/>
        </w:numPr>
        <w:tabs>
          <w:tab w:val="left" w:pos="488"/>
        </w:tabs>
        <w:ind w:left="487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663B7013" w14:textId="5E4B2736" w:rsidR="002B16CB" w:rsidRPr="009D0659" w:rsidRDefault="002B16CB" w:rsidP="002D1683">
      <w:pPr>
        <w:pStyle w:val="BodyText"/>
        <w:ind w:left="118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</w:t>
      </w:r>
      <w:r w:rsidR="00FC320D" w:rsidRPr="009D0659">
        <w:rPr>
          <w:spacing w:val="32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34"/>
          <w:lang w:val="id-ID"/>
        </w:rPr>
        <w:t xml:space="preserve"> </w:t>
      </w:r>
      <w:r w:rsidR="00FC320D" w:rsidRPr="009D0659">
        <w:rPr>
          <w:lang w:val="id-ID"/>
        </w:rPr>
        <w:t>kebijakan</w:t>
      </w:r>
      <w:r w:rsidR="00FC320D" w:rsidRPr="009D0659">
        <w:rPr>
          <w:spacing w:val="33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30"/>
          <w:lang w:val="id-ID"/>
        </w:rPr>
        <w:t xml:space="preserve"> </w:t>
      </w:r>
      <w:r w:rsidR="00FC320D" w:rsidRPr="009D0659">
        <w:rPr>
          <w:lang w:val="id-ID"/>
        </w:rPr>
        <w:t>pelaksanaan</w:t>
      </w:r>
      <w:r w:rsidR="00FC320D" w:rsidRPr="009D0659">
        <w:rPr>
          <w:spacing w:val="35"/>
          <w:lang w:val="id-ID"/>
        </w:rPr>
        <w:t xml:space="preserve"> </w:t>
      </w:r>
      <w:r w:rsidR="00FC320D" w:rsidRPr="009D0659">
        <w:rPr>
          <w:lang w:val="id-ID"/>
        </w:rPr>
        <w:t>penelitian</w:t>
      </w:r>
      <w:r w:rsidR="00FC320D" w:rsidRPr="009D0659">
        <w:rPr>
          <w:spacing w:val="32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35"/>
          <w:lang w:val="id-ID"/>
        </w:rPr>
        <w:t xml:space="preserve"> </w:t>
      </w:r>
      <w:r w:rsidR="00FC320D" w:rsidRPr="009D0659">
        <w:rPr>
          <w:lang w:val="id-ID"/>
        </w:rPr>
        <w:t>dilakukan</w:t>
      </w:r>
      <w:r w:rsidR="00FC320D" w:rsidRPr="009D0659">
        <w:rPr>
          <w:spacing w:val="32"/>
          <w:lang w:val="id-ID"/>
        </w:rPr>
        <w:t xml:space="preserve"> </w:t>
      </w:r>
      <w:r w:rsidR="00FC320D" w:rsidRPr="009D0659">
        <w:rPr>
          <w:lang w:val="id-ID"/>
        </w:rPr>
        <w:t>oleh</w:t>
      </w:r>
      <w:r w:rsidR="00FC320D" w:rsidRPr="009D0659">
        <w:rPr>
          <w:spacing w:val="35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35"/>
          <w:lang w:val="id-ID"/>
        </w:rPr>
        <w:t xml:space="preserve"> </w:t>
      </w:r>
      <w:r w:rsidR="00FC320D" w:rsidRPr="009D0659">
        <w:rPr>
          <w:lang w:val="id-ID"/>
        </w:rPr>
        <w:t>berdasarkan</w:t>
      </w:r>
      <w:r w:rsidR="00FC320D" w:rsidRPr="009D0659">
        <w:rPr>
          <w:spacing w:val="32"/>
          <w:lang w:val="id-ID"/>
        </w:rPr>
        <w:t xml:space="preserve"> </w:t>
      </w:r>
      <w:r w:rsidR="00FC320D" w:rsidRPr="009D0659">
        <w:rPr>
          <w:lang w:val="id-ID"/>
        </w:rPr>
        <w:t>pada</w:t>
      </w:r>
      <w:r w:rsidR="00FC320D" w:rsidRPr="009D0659">
        <w:rPr>
          <w:spacing w:val="32"/>
          <w:lang w:val="id-ID"/>
        </w:rPr>
        <w:t xml:space="preserve"> </w:t>
      </w:r>
      <w:r w:rsidR="00FC320D" w:rsidRPr="009D0659">
        <w:rPr>
          <w:lang w:val="id-ID"/>
        </w:rPr>
        <w:t>peta</w:t>
      </w:r>
      <w:r w:rsidR="00FC320D" w:rsidRPr="009D0659">
        <w:rPr>
          <w:spacing w:val="33"/>
          <w:lang w:val="id-ID"/>
        </w:rPr>
        <w:t xml:space="preserve"> </w:t>
      </w:r>
      <w:r w:rsidR="00FC320D" w:rsidRPr="009D0659">
        <w:rPr>
          <w:lang w:val="id-ID"/>
        </w:rPr>
        <w:t>jalan</w:t>
      </w:r>
      <w:r w:rsidR="00FC320D" w:rsidRPr="009D0659">
        <w:rPr>
          <w:spacing w:val="31"/>
          <w:lang w:val="id-ID"/>
        </w:rPr>
        <w:t xml:space="preserve"> </w:t>
      </w:r>
      <w:r w:rsidR="00FC320D" w:rsidRPr="009D0659">
        <w:rPr>
          <w:lang w:val="id-ID"/>
        </w:rPr>
        <w:t>(roadmap)</w:t>
      </w:r>
      <w:r w:rsidR="00FC320D" w:rsidRPr="009D0659">
        <w:rPr>
          <w:spacing w:val="-58"/>
          <w:lang w:val="id-ID"/>
        </w:rPr>
        <w:t xml:space="preserve"> </w:t>
      </w:r>
      <w:r w:rsidR="00FC320D" w:rsidRPr="009D0659">
        <w:rPr>
          <w:lang w:val="id-ID"/>
        </w:rPr>
        <w:t>peneliti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yang telah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ibuat: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roduktivitas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relevansi,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elibatan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mahasiswa dalam penelitian dosen.</w:t>
      </w:r>
    </w:p>
    <w:p w14:paraId="766F68FC" w14:textId="77777777" w:rsidR="002A2B54" w:rsidRPr="009D0659" w:rsidRDefault="002A2B54" w:rsidP="00346BEE">
      <w:pPr>
        <w:pStyle w:val="BodyText"/>
        <w:rPr>
          <w:sz w:val="20"/>
          <w:lang w:val="id-ID"/>
        </w:rPr>
      </w:pPr>
    </w:p>
    <w:p w14:paraId="2B1B866E" w14:textId="77777777" w:rsidR="002A2B54" w:rsidRPr="009D0659" w:rsidRDefault="002A2B54" w:rsidP="00346BEE">
      <w:pPr>
        <w:pStyle w:val="BodyText"/>
        <w:rPr>
          <w:sz w:val="20"/>
          <w:lang w:val="id-ID"/>
        </w:rPr>
      </w:pPr>
    </w:p>
    <w:p w14:paraId="002155B6" w14:textId="77777777" w:rsidR="002D1683" w:rsidRPr="009D0659" w:rsidRDefault="002D1683" w:rsidP="002D1683">
      <w:pPr>
        <w:pStyle w:val="ListParagraph"/>
        <w:numPr>
          <w:ilvl w:val="1"/>
          <w:numId w:val="6"/>
        </w:numPr>
        <w:tabs>
          <w:tab w:val="left" w:pos="481"/>
        </w:tabs>
        <w:ind w:left="480" w:hanging="368"/>
        <w:rPr>
          <w:b/>
          <w:lang w:val="id-ID"/>
        </w:rPr>
      </w:pPr>
      <w:r w:rsidRPr="009D0659">
        <w:rPr>
          <w:b/>
          <w:lang w:val="id-ID"/>
        </w:rPr>
        <w:t>Tindak Lanjut</w:t>
      </w:r>
    </w:p>
    <w:p w14:paraId="19E1D9B2" w14:textId="77777777" w:rsidR="002D1683" w:rsidRPr="009D0659" w:rsidRDefault="002D1683" w:rsidP="002D1683">
      <w:pPr>
        <w:pStyle w:val="BodyText"/>
        <w:ind w:left="113" w:right="110"/>
        <w:jc w:val="both"/>
        <w:rPr>
          <w:lang w:val="id-ID"/>
        </w:rPr>
      </w:pPr>
      <w:r w:rsidRPr="009D0659">
        <w:rPr>
          <w:lang w:val="id-ID"/>
        </w:rPr>
        <w:t>Tindak lanjut yang telah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 xml:space="preserve"> diambil oleh UPPS dalam rangka meningkatkan produktivitas, relevansi, dan pelibatan mahasisw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penelitian dosen.</w:t>
      </w:r>
    </w:p>
    <w:p w14:paraId="5A00FF9A" w14:textId="77777777" w:rsidR="002A2B54" w:rsidRPr="009D0659" w:rsidRDefault="002A2B54" w:rsidP="00346BEE">
      <w:pPr>
        <w:pStyle w:val="BodyText"/>
        <w:rPr>
          <w:sz w:val="20"/>
          <w:lang w:val="id-ID"/>
        </w:rPr>
      </w:pPr>
    </w:p>
    <w:p w14:paraId="735AA862" w14:textId="77777777" w:rsidR="002A2B54" w:rsidRPr="009D0659" w:rsidRDefault="002A2B54" w:rsidP="00346BEE">
      <w:pPr>
        <w:pStyle w:val="BodyText"/>
        <w:rPr>
          <w:lang w:val="id-ID"/>
        </w:rPr>
      </w:pPr>
    </w:p>
    <w:p w14:paraId="77FAB7F3" w14:textId="77777777" w:rsidR="002A2B54" w:rsidRPr="009D0659" w:rsidRDefault="00FC320D" w:rsidP="00346BEE">
      <w:pPr>
        <w:pStyle w:val="BodyText"/>
        <w:ind w:left="6982" w:right="6982"/>
        <w:jc w:val="center"/>
        <w:rPr>
          <w:lang w:val="id-ID"/>
        </w:rPr>
      </w:pPr>
      <w:r w:rsidRPr="009D0659">
        <w:rPr>
          <w:lang w:val="id-ID"/>
        </w:rPr>
        <w:t>42</w:t>
      </w:r>
    </w:p>
    <w:p w14:paraId="686FEB52" w14:textId="77777777" w:rsidR="002A2B54" w:rsidRPr="009D0659" w:rsidRDefault="002A2B54" w:rsidP="002D1683">
      <w:pPr>
        <w:rPr>
          <w:lang w:val="id-ID"/>
        </w:rPr>
        <w:sectPr w:rsidR="002A2B54" w:rsidRPr="009D0659">
          <w:footerReference w:type="default" r:id="rId23"/>
          <w:pgSz w:w="16850" w:h="11910" w:orient="landscape"/>
          <w:pgMar w:top="1060" w:right="1300" w:bottom="280" w:left="1300" w:header="0" w:footer="0" w:gutter="0"/>
          <w:cols w:space="720"/>
        </w:sectPr>
      </w:pPr>
    </w:p>
    <w:p w14:paraId="134A8993" w14:textId="523A70A9" w:rsidR="008E4F8C" w:rsidRPr="009D0659" w:rsidRDefault="008E4F8C" w:rsidP="002D1683">
      <w:pPr>
        <w:pStyle w:val="BodyText"/>
        <w:ind w:right="110"/>
        <w:jc w:val="both"/>
        <w:rPr>
          <w:lang w:val="id-ID"/>
        </w:rPr>
      </w:pPr>
    </w:p>
    <w:p w14:paraId="66311419" w14:textId="77777777" w:rsidR="002A2B54" w:rsidRPr="009D0659" w:rsidRDefault="00FC320D" w:rsidP="0019494E">
      <w:pPr>
        <w:pStyle w:val="Heading2"/>
        <w:ind w:left="113" w:firstLine="0"/>
        <w:jc w:val="both"/>
        <w:rPr>
          <w:lang w:val="id-ID"/>
        </w:rPr>
      </w:pPr>
      <w:bookmarkStart w:id="10" w:name="_TOC_250002"/>
      <w:r w:rsidRPr="009D0659">
        <w:rPr>
          <w:lang w:val="id-ID"/>
        </w:rPr>
        <w:t>KRITERI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8.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PENGABDIAN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KEPADA</w:t>
      </w:r>
      <w:r w:rsidRPr="009D0659">
        <w:rPr>
          <w:spacing w:val="-3"/>
          <w:lang w:val="id-ID"/>
        </w:rPr>
        <w:t xml:space="preserve"> </w:t>
      </w:r>
      <w:bookmarkEnd w:id="10"/>
      <w:r w:rsidRPr="009D0659">
        <w:rPr>
          <w:lang w:val="id-ID"/>
        </w:rPr>
        <w:t>MASYARAKAT</w:t>
      </w:r>
    </w:p>
    <w:p w14:paraId="3D4A65A7" w14:textId="77777777" w:rsidR="002A2B54" w:rsidRPr="009D0659" w:rsidRDefault="002A2B54" w:rsidP="0019494E">
      <w:pPr>
        <w:pStyle w:val="BodyText"/>
        <w:rPr>
          <w:sz w:val="33"/>
          <w:lang w:val="id-ID"/>
        </w:rPr>
      </w:pPr>
    </w:p>
    <w:p w14:paraId="6A2A8FEE" w14:textId="77777777" w:rsidR="002A2B54" w:rsidRPr="009D0659" w:rsidRDefault="00FC320D" w:rsidP="0019494E">
      <w:pPr>
        <w:pStyle w:val="ListParagraph"/>
        <w:numPr>
          <w:ilvl w:val="1"/>
          <w:numId w:val="5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7DE09C9C" w14:textId="0BA8095D" w:rsidR="002A2B54" w:rsidRPr="009D0659" w:rsidRDefault="00894475" w:rsidP="0019494E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K</w:t>
      </w:r>
      <w:r w:rsidR="00FC320D" w:rsidRPr="009D0659">
        <w:rPr>
          <w:lang w:val="id-ID"/>
        </w:rPr>
        <w:t>ebijakan tertuli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lam bentuk peratur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rundang-undangan dan/atau peraturan pimpinan perguru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inggi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engatur Pk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dan UPPS.</w:t>
      </w:r>
    </w:p>
    <w:p w14:paraId="138761B1" w14:textId="41BDBB6E" w:rsidR="0019494E" w:rsidRPr="009D0659" w:rsidRDefault="0019494E" w:rsidP="0019494E">
      <w:pPr>
        <w:pStyle w:val="BodyText"/>
        <w:ind w:left="113" w:right="106"/>
        <w:jc w:val="both"/>
        <w:rPr>
          <w:lang w:val="id-ID"/>
        </w:rPr>
      </w:pPr>
    </w:p>
    <w:p w14:paraId="30ECE882" w14:textId="1F0F14F9" w:rsidR="00894475" w:rsidRPr="009D0659" w:rsidRDefault="00894475" w:rsidP="0019494E">
      <w:pPr>
        <w:pStyle w:val="BodyText"/>
        <w:ind w:left="113" w:right="106"/>
        <w:jc w:val="both"/>
        <w:rPr>
          <w:lang w:val="id-ID"/>
        </w:rPr>
      </w:pPr>
    </w:p>
    <w:p w14:paraId="2CE5163E" w14:textId="77777777" w:rsidR="002A2B54" w:rsidRPr="009D0659" w:rsidRDefault="002A2B54" w:rsidP="0019494E">
      <w:pPr>
        <w:pStyle w:val="BodyText"/>
        <w:rPr>
          <w:sz w:val="32"/>
          <w:lang w:val="id-ID"/>
        </w:rPr>
      </w:pPr>
    </w:p>
    <w:p w14:paraId="6B930EE1" w14:textId="77777777" w:rsidR="002A2B54" w:rsidRPr="009D0659" w:rsidRDefault="00FC320D" w:rsidP="0019494E">
      <w:pPr>
        <w:pStyle w:val="ListParagraph"/>
        <w:numPr>
          <w:ilvl w:val="1"/>
          <w:numId w:val="5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03AEBD16" w14:textId="77777777" w:rsidR="002A2B54" w:rsidRPr="009D0659" w:rsidRDefault="00FC320D" w:rsidP="0019494E">
      <w:pPr>
        <w:pStyle w:val="ListParagraph"/>
        <w:numPr>
          <w:ilvl w:val="2"/>
          <w:numId w:val="5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Pet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Jal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an Kelompo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kM</w:t>
      </w:r>
    </w:p>
    <w:p w14:paraId="6198A578" w14:textId="5AFADB64" w:rsidR="002A2B54" w:rsidRPr="009D0659" w:rsidRDefault="00894475" w:rsidP="0019494E">
      <w:pPr>
        <w:pStyle w:val="BodyText"/>
        <w:ind w:left="113" w:right="115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>elaksana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giat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k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laku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berdasark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ad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t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jalan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(roadmap)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kM.</w:t>
      </w:r>
    </w:p>
    <w:p w14:paraId="64BF6338" w14:textId="7881C0F4" w:rsidR="0019494E" w:rsidRPr="009D0659" w:rsidRDefault="0019494E" w:rsidP="0019494E">
      <w:pPr>
        <w:pStyle w:val="BodyText"/>
        <w:ind w:left="113" w:right="115"/>
        <w:jc w:val="both"/>
        <w:rPr>
          <w:lang w:val="id-ID"/>
        </w:rPr>
      </w:pPr>
    </w:p>
    <w:p w14:paraId="01ED3199" w14:textId="155400E6" w:rsidR="00894475" w:rsidRPr="009D0659" w:rsidRDefault="00894475" w:rsidP="0019494E">
      <w:pPr>
        <w:pStyle w:val="BodyText"/>
        <w:ind w:left="113" w:right="115"/>
        <w:jc w:val="both"/>
        <w:rPr>
          <w:lang w:val="id-ID"/>
        </w:rPr>
      </w:pPr>
    </w:p>
    <w:p w14:paraId="3810DA70" w14:textId="77777777" w:rsidR="002A2B54" w:rsidRPr="009D0659" w:rsidRDefault="002A2B54" w:rsidP="0019494E">
      <w:pPr>
        <w:pStyle w:val="BodyText"/>
        <w:rPr>
          <w:sz w:val="32"/>
          <w:lang w:val="id-ID"/>
        </w:rPr>
      </w:pPr>
    </w:p>
    <w:p w14:paraId="3B9C79E8" w14:textId="25D09BD7" w:rsidR="002A2B54" w:rsidRPr="009D0659" w:rsidRDefault="00FC320D" w:rsidP="0019494E">
      <w:pPr>
        <w:pStyle w:val="ListParagraph"/>
        <w:numPr>
          <w:ilvl w:val="2"/>
          <w:numId w:val="5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Aktivitas,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Relevansi,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elibata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alam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kM</w:t>
      </w:r>
    </w:p>
    <w:p w14:paraId="7CFD97EA" w14:textId="2B96437E" w:rsidR="002A2B54" w:rsidRPr="009D0659" w:rsidRDefault="00894475" w:rsidP="0019494E">
      <w:pPr>
        <w:pStyle w:val="BodyText"/>
        <w:ind w:left="113" w:right="113"/>
        <w:jc w:val="both"/>
        <w:rPr>
          <w:lang w:val="id-ID"/>
        </w:rPr>
      </w:pPr>
      <w:r w:rsidRPr="009D0659">
        <w:rPr>
          <w:lang w:val="id-ID"/>
        </w:rPr>
        <w:t>A</w:t>
      </w:r>
      <w:r w:rsidR="00FC320D" w:rsidRPr="009D0659">
        <w:rPr>
          <w:lang w:val="id-ID"/>
        </w:rPr>
        <w:t>ktivitas PkM yang relevan dan yang melibatkan mahasasiswa yang dilakukan oleh DTPS</w:t>
      </w:r>
      <w:r w:rsidR="00FC320D"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 xml:space="preserve"> dalam</w:t>
      </w:r>
      <w:r w:rsidR="00FC320D" w:rsidRPr="009D0659">
        <w:rPr>
          <w:lang w:val="id-ID"/>
        </w:rPr>
        <w:t xml:space="preserve"> tiga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erakhir</w:t>
      </w:r>
      <w:r w:rsidR="00FC320D" w:rsidRPr="009D0659">
        <w:rPr>
          <w:spacing w:val="1"/>
          <w:lang w:val="id-ID"/>
        </w:rPr>
        <w:t xml:space="preserve"> </w:t>
      </w:r>
      <w:r w:rsidR="003A2D38" w:rsidRPr="009D0659">
        <w:rPr>
          <w:spacing w:val="1"/>
          <w:lang w:val="id-ID"/>
        </w:rPr>
        <w:t>(</w:t>
      </w:r>
      <w:r w:rsidR="00FC320D" w:rsidRPr="009D0659">
        <w:rPr>
          <w:lang w:val="id-ID"/>
        </w:rPr>
        <w:t>Tabel 8.2.2</w:t>
      </w:r>
      <w:r w:rsidR="003A2D38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27B9D5A9" w14:textId="77777777" w:rsidR="002A2B54" w:rsidRPr="009D0659" w:rsidRDefault="002A2B54" w:rsidP="0019494E">
      <w:pPr>
        <w:jc w:val="both"/>
        <w:rPr>
          <w:lang w:val="id-ID"/>
        </w:rPr>
        <w:sectPr w:rsidR="002A2B54" w:rsidRPr="009D0659">
          <w:footerReference w:type="default" r:id="rId24"/>
          <w:pgSz w:w="11910" w:h="16850"/>
          <w:pgMar w:top="1340" w:right="1020" w:bottom="1020" w:left="1020" w:header="0" w:footer="837" w:gutter="0"/>
          <w:cols w:space="720"/>
        </w:sectPr>
      </w:pPr>
    </w:p>
    <w:p w14:paraId="1F466C5E" w14:textId="77777777" w:rsidR="002A2B54" w:rsidRPr="009D0659" w:rsidRDefault="00FC320D" w:rsidP="0019494E">
      <w:pPr>
        <w:pStyle w:val="BodyText"/>
        <w:ind w:left="396"/>
        <w:rPr>
          <w:lang w:val="id-ID"/>
        </w:rPr>
      </w:pPr>
      <w:r w:rsidRPr="009D0659">
        <w:rPr>
          <w:lang w:val="id-ID"/>
        </w:rPr>
        <w:lastRenderedPageBreak/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8.2.2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Aktivitas,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Relevansi, 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elibat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Mahasasisw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lam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kM</w:t>
      </w:r>
    </w:p>
    <w:p w14:paraId="6BB81FEC" w14:textId="77777777" w:rsidR="002A2B54" w:rsidRPr="009D0659" w:rsidRDefault="002A2B54" w:rsidP="0019494E">
      <w:pPr>
        <w:pStyle w:val="BodyText"/>
        <w:rPr>
          <w:sz w:val="11"/>
          <w:lang w:val="id-ID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9"/>
        <w:gridCol w:w="1736"/>
        <w:gridCol w:w="1812"/>
        <w:gridCol w:w="1793"/>
        <w:gridCol w:w="1752"/>
        <w:gridCol w:w="1809"/>
      </w:tblGrid>
      <w:tr w:rsidR="002A2B54" w:rsidRPr="009D0659" w14:paraId="2A68ADB6" w14:textId="77777777">
        <w:trPr>
          <w:trHeight w:val="918"/>
        </w:trPr>
        <w:tc>
          <w:tcPr>
            <w:tcW w:w="619" w:type="dxa"/>
            <w:shd w:val="clear" w:color="auto" w:fill="D9D9D9"/>
          </w:tcPr>
          <w:p w14:paraId="11AD8F68" w14:textId="77777777" w:rsidR="002A2B54" w:rsidRPr="009D0659" w:rsidRDefault="002A2B54" w:rsidP="0019494E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4A634732" w14:textId="77777777" w:rsidR="002A2B54" w:rsidRPr="009D0659" w:rsidRDefault="00FC320D" w:rsidP="0019494E">
            <w:pPr>
              <w:pStyle w:val="TableParagraph"/>
              <w:ind w:left="15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1736" w:type="dxa"/>
            <w:shd w:val="clear" w:color="auto" w:fill="D9D9D9"/>
          </w:tcPr>
          <w:p w14:paraId="5DAF2EC4" w14:textId="77777777" w:rsidR="002A2B54" w:rsidRPr="009D0659" w:rsidRDefault="002A2B54" w:rsidP="0019494E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24A1FABC" w14:textId="77777777" w:rsidR="002A2B54" w:rsidRPr="009D0659" w:rsidRDefault="00FC320D" w:rsidP="0019494E">
            <w:pPr>
              <w:pStyle w:val="TableParagraph"/>
              <w:ind w:left="345" w:right="34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dul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812" w:type="dxa"/>
            <w:shd w:val="clear" w:color="auto" w:fill="D9D9D9"/>
          </w:tcPr>
          <w:p w14:paraId="751CB67D" w14:textId="77777777" w:rsidR="002A2B54" w:rsidRPr="009D0659" w:rsidRDefault="002A2B54" w:rsidP="0019494E">
            <w:pPr>
              <w:pStyle w:val="TableParagraph"/>
              <w:rPr>
                <w:rFonts w:ascii="Arial MT"/>
                <w:sz w:val="30"/>
                <w:lang w:val="id-ID"/>
              </w:rPr>
            </w:pPr>
          </w:p>
          <w:p w14:paraId="6991E274" w14:textId="77777777" w:rsidR="002A2B54" w:rsidRPr="009D0659" w:rsidRDefault="00FC320D" w:rsidP="0019494E">
            <w:pPr>
              <w:pStyle w:val="TableParagraph"/>
              <w:ind w:left="102" w:right="9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tua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793" w:type="dxa"/>
            <w:shd w:val="clear" w:color="auto" w:fill="D9D9D9"/>
          </w:tcPr>
          <w:p w14:paraId="1CA95E86" w14:textId="77777777" w:rsidR="002A2B54" w:rsidRPr="009D0659" w:rsidRDefault="002A2B54" w:rsidP="0019494E">
            <w:pPr>
              <w:pStyle w:val="TableParagraph"/>
              <w:rPr>
                <w:rFonts w:ascii="Arial MT"/>
                <w:sz w:val="19"/>
                <w:lang w:val="id-ID"/>
              </w:rPr>
            </w:pPr>
          </w:p>
          <w:p w14:paraId="289C011D" w14:textId="77777777" w:rsidR="002A2B54" w:rsidRPr="009D0659" w:rsidRDefault="00FC320D" w:rsidP="0019494E">
            <w:pPr>
              <w:pStyle w:val="TableParagraph"/>
              <w:ind w:left="412" w:hanging="27"/>
              <w:rPr>
                <w:b/>
                <w:sz w:val="20"/>
                <w:lang w:val="id-ID"/>
              </w:rPr>
            </w:pPr>
            <w:r w:rsidRPr="009D0659">
              <w:rPr>
                <w:b/>
                <w:w w:val="95"/>
                <w:sz w:val="20"/>
                <w:lang w:val="id-ID"/>
              </w:rPr>
              <w:t>Kepakaran</w:t>
            </w:r>
            <w:r w:rsidRPr="009D0659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tua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752" w:type="dxa"/>
            <w:shd w:val="clear" w:color="auto" w:fill="D9D9D9"/>
          </w:tcPr>
          <w:p w14:paraId="03E3857D" w14:textId="77777777" w:rsidR="002A2B54" w:rsidRPr="009D0659" w:rsidRDefault="00FC320D" w:rsidP="0019494E">
            <w:pPr>
              <w:pStyle w:val="TableParagraph"/>
              <w:ind w:left="131" w:right="121" w:hanging="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 d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Identitas </w:t>
            </w:r>
            <w:r w:rsidRPr="009D0659">
              <w:rPr>
                <w:b/>
                <w:sz w:val="20"/>
                <w:lang w:val="id-ID"/>
              </w:rPr>
              <w:t>Dosen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nggot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809" w:type="dxa"/>
            <w:shd w:val="clear" w:color="auto" w:fill="D9D9D9"/>
          </w:tcPr>
          <w:p w14:paraId="4A84B89E" w14:textId="77777777" w:rsidR="002A2B54" w:rsidRPr="009D0659" w:rsidRDefault="00FC320D" w:rsidP="0019494E">
            <w:pPr>
              <w:pStyle w:val="TableParagraph"/>
              <w:ind w:left="115" w:right="10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 dan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Identitas</w:t>
            </w:r>
          </w:p>
          <w:p w14:paraId="60AB65AE" w14:textId="77777777" w:rsidR="002A2B54" w:rsidRPr="009D0659" w:rsidRDefault="00FC320D" w:rsidP="0019494E">
            <w:pPr>
              <w:pStyle w:val="TableParagraph"/>
              <w:ind w:left="115" w:right="10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pacing w:val="-1"/>
                <w:sz w:val="20"/>
                <w:lang w:val="id-ID"/>
              </w:rPr>
              <w:t xml:space="preserve">Mahasiswa </w:t>
            </w:r>
            <w:r w:rsidRPr="009D0659">
              <w:rPr>
                <w:b/>
                <w:sz w:val="20"/>
                <w:lang w:val="id-ID"/>
              </w:rPr>
              <w:t>yang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ilibatkan</w:t>
            </w:r>
          </w:p>
        </w:tc>
      </w:tr>
      <w:tr w:rsidR="002A2B54" w:rsidRPr="009D0659" w14:paraId="00975468" w14:textId="77777777">
        <w:trPr>
          <w:trHeight w:val="230"/>
        </w:trPr>
        <w:tc>
          <w:tcPr>
            <w:tcW w:w="619" w:type="dxa"/>
            <w:shd w:val="clear" w:color="auto" w:fill="BEBEBE"/>
          </w:tcPr>
          <w:p w14:paraId="0CDCEF5E" w14:textId="77777777" w:rsidR="002A2B54" w:rsidRPr="009D0659" w:rsidRDefault="00FC320D" w:rsidP="0019494E">
            <w:pPr>
              <w:pStyle w:val="TableParagraph"/>
              <w:ind w:left="189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736" w:type="dxa"/>
            <w:shd w:val="clear" w:color="auto" w:fill="BEBEBE"/>
          </w:tcPr>
          <w:p w14:paraId="12D7B13C" w14:textId="77777777" w:rsidR="002A2B54" w:rsidRPr="009D0659" w:rsidRDefault="00FC320D" w:rsidP="0019494E">
            <w:pPr>
              <w:pStyle w:val="TableParagraph"/>
              <w:ind w:left="345" w:right="34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812" w:type="dxa"/>
            <w:shd w:val="clear" w:color="auto" w:fill="BEBEBE"/>
          </w:tcPr>
          <w:p w14:paraId="77B6F43B" w14:textId="77777777" w:rsidR="002A2B54" w:rsidRPr="009D0659" w:rsidRDefault="00FC320D" w:rsidP="0019494E">
            <w:pPr>
              <w:pStyle w:val="TableParagraph"/>
              <w:ind w:left="102" w:right="9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793" w:type="dxa"/>
            <w:shd w:val="clear" w:color="auto" w:fill="BEBEBE"/>
          </w:tcPr>
          <w:p w14:paraId="40C4666E" w14:textId="77777777" w:rsidR="002A2B54" w:rsidRPr="009D0659" w:rsidRDefault="00FC320D" w:rsidP="0019494E">
            <w:pPr>
              <w:pStyle w:val="TableParagraph"/>
              <w:ind w:left="752" w:right="74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752" w:type="dxa"/>
            <w:shd w:val="clear" w:color="auto" w:fill="BEBEBE"/>
          </w:tcPr>
          <w:p w14:paraId="499A727C" w14:textId="77777777" w:rsidR="002A2B54" w:rsidRPr="009D0659" w:rsidRDefault="00FC320D" w:rsidP="0019494E">
            <w:pPr>
              <w:pStyle w:val="TableParagraph"/>
              <w:ind w:left="733" w:right="72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809" w:type="dxa"/>
            <w:shd w:val="clear" w:color="auto" w:fill="BEBEBE"/>
          </w:tcPr>
          <w:p w14:paraId="4526E7CC" w14:textId="77777777" w:rsidR="002A2B54" w:rsidRPr="009D0659" w:rsidRDefault="00FC320D" w:rsidP="0019494E">
            <w:pPr>
              <w:pStyle w:val="TableParagraph"/>
              <w:ind w:left="115" w:right="10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2A2B54" w:rsidRPr="009D0659" w14:paraId="00CC2864" w14:textId="77777777">
        <w:trPr>
          <w:trHeight w:val="230"/>
        </w:trPr>
        <w:tc>
          <w:tcPr>
            <w:tcW w:w="9521" w:type="dxa"/>
            <w:gridSpan w:val="6"/>
          </w:tcPr>
          <w:p w14:paraId="488DBE59" w14:textId="77777777" w:rsidR="002A2B54" w:rsidRPr="009D0659" w:rsidRDefault="00FC320D" w:rsidP="0019494E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(20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...)</w:t>
            </w:r>
          </w:p>
        </w:tc>
      </w:tr>
      <w:tr w:rsidR="002A2B54" w:rsidRPr="009D0659" w14:paraId="68A20C09" w14:textId="77777777">
        <w:trPr>
          <w:trHeight w:val="230"/>
        </w:trPr>
        <w:tc>
          <w:tcPr>
            <w:tcW w:w="619" w:type="dxa"/>
          </w:tcPr>
          <w:p w14:paraId="33362AEB" w14:textId="77777777" w:rsidR="002A2B54" w:rsidRPr="009D0659" w:rsidRDefault="00FC320D" w:rsidP="0019494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736" w:type="dxa"/>
          </w:tcPr>
          <w:p w14:paraId="401941C1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23FC59ED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23129BF0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1BF4FA91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203D3EE1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B14C263" w14:textId="77777777">
        <w:trPr>
          <w:trHeight w:val="230"/>
        </w:trPr>
        <w:tc>
          <w:tcPr>
            <w:tcW w:w="619" w:type="dxa"/>
          </w:tcPr>
          <w:p w14:paraId="2BB4AE5B" w14:textId="77777777" w:rsidR="002A2B54" w:rsidRPr="009D0659" w:rsidRDefault="00FC320D" w:rsidP="0019494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736" w:type="dxa"/>
          </w:tcPr>
          <w:p w14:paraId="4D91A0EA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66D71243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63E48BB3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51D0396D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3C37FDEA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C412220" w14:textId="77777777">
        <w:trPr>
          <w:trHeight w:val="230"/>
        </w:trPr>
        <w:tc>
          <w:tcPr>
            <w:tcW w:w="619" w:type="dxa"/>
          </w:tcPr>
          <w:p w14:paraId="76723BA2" w14:textId="77777777" w:rsidR="002A2B54" w:rsidRPr="009D0659" w:rsidRDefault="00FC320D" w:rsidP="0019494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736" w:type="dxa"/>
          </w:tcPr>
          <w:p w14:paraId="1766B6BB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5A7CE798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04CD8CE3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5CA28BB2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62D62472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08A1A46E" w14:textId="77777777">
        <w:trPr>
          <w:trHeight w:val="230"/>
        </w:trPr>
        <w:tc>
          <w:tcPr>
            <w:tcW w:w="619" w:type="dxa"/>
          </w:tcPr>
          <w:p w14:paraId="79C6F100" w14:textId="77777777" w:rsidR="002A2B54" w:rsidRPr="009D0659" w:rsidRDefault="00FC320D" w:rsidP="0019494E">
            <w:pPr>
              <w:pStyle w:val="TableParagraph"/>
              <w:ind w:left="17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736" w:type="dxa"/>
          </w:tcPr>
          <w:p w14:paraId="601882DC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2761277C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553499A9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5DF7CB86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0647B970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2285770" w14:textId="77777777">
        <w:trPr>
          <w:trHeight w:val="230"/>
        </w:trPr>
        <w:tc>
          <w:tcPr>
            <w:tcW w:w="9521" w:type="dxa"/>
            <w:gridSpan w:val="6"/>
          </w:tcPr>
          <w:p w14:paraId="3C2DBFEA" w14:textId="77777777" w:rsidR="002A2B54" w:rsidRPr="009D0659" w:rsidRDefault="00FC320D" w:rsidP="0019494E">
            <w:pPr>
              <w:pStyle w:val="TableParagraph"/>
              <w:ind w:left="110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judul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PkM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di</w:t>
            </w:r>
            <w:r w:rsidRPr="009D0659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TS: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2A2B54" w:rsidRPr="009D0659" w14:paraId="7E0ED341" w14:textId="77777777">
        <w:trPr>
          <w:trHeight w:val="230"/>
        </w:trPr>
        <w:tc>
          <w:tcPr>
            <w:tcW w:w="9521" w:type="dxa"/>
            <w:gridSpan w:val="6"/>
          </w:tcPr>
          <w:p w14:paraId="20AF3EF4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A99DB17" w14:textId="77777777">
        <w:trPr>
          <w:trHeight w:val="230"/>
        </w:trPr>
        <w:tc>
          <w:tcPr>
            <w:tcW w:w="9521" w:type="dxa"/>
            <w:gridSpan w:val="6"/>
          </w:tcPr>
          <w:p w14:paraId="19CB62CC" w14:textId="77777777" w:rsidR="002A2B54" w:rsidRPr="009D0659" w:rsidRDefault="00FC320D" w:rsidP="0019494E">
            <w:pPr>
              <w:pStyle w:val="TableParagraph"/>
              <w:ind w:left="110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TS-1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(20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2A2B54" w:rsidRPr="009D0659" w14:paraId="14831EB2" w14:textId="77777777">
        <w:trPr>
          <w:trHeight w:val="230"/>
        </w:trPr>
        <w:tc>
          <w:tcPr>
            <w:tcW w:w="619" w:type="dxa"/>
          </w:tcPr>
          <w:p w14:paraId="6B76D6EC" w14:textId="77777777" w:rsidR="002A2B54" w:rsidRPr="009D0659" w:rsidRDefault="00FC320D" w:rsidP="0019494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736" w:type="dxa"/>
          </w:tcPr>
          <w:p w14:paraId="49200635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6C9AFD70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10F997E5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5244D660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35E104D5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DF5721D" w14:textId="77777777">
        <w:trPr>
          <w:trHeight w:val="230"/>
        </w:trPr>
        <w:tc>
          <w:tcPr>
            <w:tcW w:w="619" w:type="dxa"/>
          </w:tcPr>
          <w:p w14:paraId="053D58CD" w14:textId="77777777" w:rsidR="002A2B54" w:rsidRPr="009D0659" w:rsidRDefault="00FC320D" w:rsidP="0019494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736" w:type="dxa"/>
          </w:tcPr>
          <w:p w14:paraId="1D84648D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7B1231E9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0411BCCC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3784890B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728A47E8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B702CE0" w14:textId="77777777">
        <w:trPr>
          <w:trHeight w:val="230"/>
        </w:trPr>
        <w:tc>
          <w:tcPr>
            <w:tcW w:w="619" w:type="dxa"/>
          </w:tcPr>
          <w:p w14:paraId="0C278C7E" w14:textId="77777777" w:rsidR="002A2B54" w:rsidRPr="009D0659" w:rsidRDefault="00FC320D" w:rsidP="0019494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736" w:type="dxa"/>
          </w:tcPr>
          <w:p w14:paraId="64457BF6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58B1836D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2D0BDE7D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3B633ED9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696ED1B6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45A50FD" w14:textId="77777777">
        <w:trPr>
          <w:trHeight w:val="230"/>
        </w:trPr>
        <w:tc>
          <w:tcPr>
            <w:tcW w:w="619" w:type="dxa"/>
          </w:tcPr>
          <w:p w14:paraId="79766D94" w14:textId="77777777" w:rsidR="002A2B54" w:rsidRPr="009D0659" w:rsidRDefault="00FC320D" w:rsidP="0019494E">
            <w:pPr>
              <w:pStyle w:val="TableParagraph"/>
              <w:ind w:left="17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736" w:type="dxa"/>
          </w:tcPr>
          <w:p w14:paraId="4F56CFA9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50695AD7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74CEB8C7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39939FDB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6F686E3F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8F07330" w14:textId="77777777">
        <w:trPr>
          <w:trHeight w:val="230"/>
        </w:trPr>
        <w:tc>
          <w:tcPr>
            <w:tcW w:w="9521" w:type="dxa"/>
            <w:gridSpan w:val="6"/>
          </w:tcPr>
          <w:p w14:paraId="67E1B52D" w14:textId="77777777" w:rsidR="002A2B54" w:rsidRPr="009D0659" w:rsidRDefault="00FC320D" w:rsidP="0019494E">
            <w:pPr>
              <w:pStyle w:val="TableParagraph"/>
              <w:ind w:left="110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judul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PkM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di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TS-1: …</w:t>
            </w:r>
          </w:p>
        </w:tc>
      </w:tr>
      <w:tr w:rsidR="002A2B54" w:rsidRPr="009D0659" w14:paraId="10A48BA0" w14:textId="77777777">
        <w:trPr>
          <w:trHeight w:val="230"/>
        </w:trPr>
        <w:tc>
          <w:tcPr>
            <w:tcW w:w="9521" w:type="dxa"/>
            <w:gridSpan w:val="6"/>
          </w:tcPr>
          <w:p w14:paraId="1B7FCB3C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A735BEE" w14:textId="77777777">
        <w:trPr>
          <w:trHeight w:val="230"/>
        </w:trPr>
        <w:tc>
          <w:tcPr>
            <w:tcW w:w="9521" w:type="dxa"/>
            <w:gridSpan w:val="6"/>
          </w:tcPr>
          <w:p w14:paraId="138D2FE7" w14:textId="77777777" w:rsidR="002A2B54" w:rsidRPr="009D0659" w:rsidRDefault="00FC320D" w:rsidP="0019494E">
            <w:pPr>
              <w:pStyle w:val="TableParagraph"/>
              <w:ind w:left="110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TS-2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(20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2A2B54" w:rsidRPr="009D0659" w14:paraId="2EF74E05" w14:textId="77777777">
        <w:trPr>
          <w:trHeight w:val="230"/>
        </w:trPr>
        <w:tc>
          <w:tcPr>
            <w:tcW w:w="619" w:type="dxa"/>
          </w:tcPr>
          <w:p w14:paraId="269A76FB" w14:textId="77777777" w:rsidR="002A2B54" w:rsidRPr="009D0659" w:rsidRDefault="00FC320D" w:rsidP="0019494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736" w:type="dxa"/>
          </w:tcPr>
          <w:p w14:paraId="0ED33388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576CB2A9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000ED776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546C8A14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62FA14A8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B668177" w14:textId="77777777">
        <w:trPr>
          <w:trHeight w:val="230"/>
        </w:trPr>
        <w:tc>
          <w:tcPr>
            <w:tcW w:w="619" w:type="dxa"/>
          </w:tcPr>
          <w:p w14:paraId="6078D940" w14:textId="77777777" w:rsidR="002A2B54" w:rsidRPr="009D0659" w:rsidRDefault="00FC320D" w:rsidP="0019494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736" w:type="dxa"/>
          </w:tcPr>
          <w:p w14:paraId="17335860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27D21279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411B7D41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56A10386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7A110E82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FBFF006" w14:textId="77777777">
        <w:trPr>
          <w:trHeight w:val="230"/>
        </w:trPr>
        <w:tc>
          <w:tcPr>
            <w:tcW w:w="619" w:type="dxa"/>
          </w:tcPr>
          <w:p w14:paraId="2681B655" w14:textId="77777777" w:rsidR="002A2B54" w:rsidRPr="009D0659" w:rsidRDefault="00FC320D" w:rsidP="0019494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736" w:type="dxa"/>
          </w:tcPr>
          <w:p w14:paraId="593C9758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0486FB37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49602434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0859B3B7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74501844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A888C97" w14:textId="77777777">
        <w:trPr>
          <w:trHeight w:val="230"/>
        </w:trPr>
        <w:tc>
          <w:tcPr>
            <w:tcW w:w="619" w:type="dxa"/>
          </w:tcPr>
          <w:p w14:paraId="4167F1D1" w14:textId="77777777" w:rsidR="002A2B54" w:rsidRPr="009D0659" w:rsidRDefault="00FC320D" w:rsidP="0019494E">
            <w:pPr>
              <w:pStyle w:val="TableParagraph"/>
              <w:ind w:left="17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736" w:type="dxa"/>
          </w:tcPr>
          <w:p w14:paraId="4BB4BE62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12" w:type="dxa"/>
          </w:tcPr>
          <w:p w14:paraId="6FF89F2C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93" w:type="dxa"/>
          </w:tcPr>
          <w:p w14:paraId="2FFF5891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2" w:type="dxa"/>
          </w:tcPr>
          <w:p w14:paraId="71F576A2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09" w:type="dxa"/>
          </w:tcPr>
          <w:p w14:paraId="70D51B63" w14:textId="77777777" w:rsidR="002A2B54" w:rsidRPr="009D0659" w:rsidRDefault="002A2B54" w:rsidP="0019494E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4EF2E5E" w14:textId="77777777">
        <w:trPr>
          <w:trHeight w:val="230"/>
        </w:trPr>
        <w:tc>
          <w:tcPr>
            <w:tcW w:w="9521" w:type="dxa"/>
            <w:gridSpan w:val="6"/>
          </w:tcPr>
          <w:p w14:paraId="23865ECA" w14:textId="77777777" w:rsidR="002A2B54" w:rsidRPr="009D0659" w:rsidRDefault="00FC320D" w:rsidP="0019494E">
            <w:pPr>
              <w:pStyle w:val="TableParagraph"/>
              <w:ind w:left="110"/>
              <w:rPr>
                <w:rFonts w:ascii="Arial MT" w:hAnsi="Arial MT"/>
                <w:sz w:val="20"/>
                <w:lang w:val="id-ID"/>
              </w:rPr>
            </w:pPr>
            <w:r w:rsidRPr="009D0659">
              <w:rPr>
                <w:rFonts w:ascii="Arial MT" w:hAnsi="Arial MT"/>
                <w:sz w:val="20"/>
                <w:lang w:val="id-ID"/>
              </w:rPr>
              <w:t>Jumlah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judul</w:t>
            </w:r>
            <w:r w:rsidRPr="009D0659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PkM</w:t>
            </w:r>
            <w:r w:rsidRPr="009D0659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di</w:t>
            </w:r>
            <w:r w:rsidRPr="009D0659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 w:hAnsi="Arial MT"/>
                <w:sz w:val="20"/>
                <w:lang w:val="id-ID"/>
              </w:rPr>
              <w:t>TS-2: …</w:t>
            </w:r>
          </w:p>
        </w:tc>
      </w:tr>
      <w:tr w:rsidR="002A2B54" w:rsidRPr="009D0659" w14:paraId="2C6FD30D" w14:textId="77777777">
        <w:trPr>
          <w:trHeight w:val="230"/>
        </w:trPr>
        <w:tc>
          <w:tcPr>
            <w:tcW w:w="9521" w:type="dxa"/>
            <w:gridSpan w:val="6"/>
          </w:tcPr>
          <w:p w14:paraId="16D2B4D3" w14:textId="77777777" w:rsidR="002A2B54" w:rsidRPr="009D0659" w:rsidRDefault="00FC320D" w:rsidP="0019494E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Jumlah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otal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kM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S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iga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ahu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erakhir:</w:t>
            </w:r>
          </w:p>
        </w:tc>
      </w:tr>
      <w:tr w:rsidR="002A2B54" w:rsidRPr="009D0659" w14:paraId="00CB9396" w14:textId="77777777">
        <w:trPr>
          <w:trHeight w:val="230"/>
        </w:trPr>
        <w:tc>
          <w:tcPr>
            <w:tcW w:w="9521" w:type="dxa"/>
            <w:gridSpan w:val="6"/>
          </w:tcPr>
          <w:p w14:paraId="59006FBD" w14:textId="77777777" w:rsidR="002A2B54" w:rsidRPr="009D0659" w:rsidRDefault="00FC320D" w:rsidP="0019494E">
            <w:pPr>
              <w:pStyle w:val="TableParagraph"/>
              <w:ind w:left="110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Jumlah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rata-rat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judul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kM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r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ahun/dosen:</w:t>
            </w:r>
          </w:p>
        </w:tc>
      </w:tr>
    </w:tbl>
    <w:p w14:paraId="1CE98084" w14:textId="77777777" w:rsidR="002A2B54" w:rsidRPr="009D0659" w:rsidRDefault="002A2B54" w:rsidP="0019494E">
      <w:pPr>
        <w:pStyle w:val="BodyText"/>
        <w:rPr>
          <w:sz w:val="24"/>
          <w:lang w:val="id-ID"/>
        </w:rPr>
      </w:pPr>
    </w:p>
    <w:p w14:paraId="44F40313" w14:textId="77777777" w:rsidR="002A2B54" w:rsidRPr="009D0659" w:rsidRDefault="002A2B54" w:rsidP="0019494E">
      <w:pPr>
        <w:pStyle w:val="BodyText"/>
        <w:rPr>
          <w:lang w:val="id-ID"/>
        </w:rPr>
      </w:pPr>
    </w:p>
    <w:p w14:paraId="6026BAF1" w14:textId="77777777" w:rsidR="002A2B54" w:rsidRPr="009D0659" w:rsidRDefault="00FC320D" w:rsidP="0019494E">
      <w:pPr>
        <w:pStyle w:val="ListParagraph"/>
        <w:numPr>
          <w:ilvl w:val="1"/>
          <w:numId w:val="5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48DE9933" w14:textId="1517A1EF" w:rsidR="002A2B54" w:rsidRPr="009D0659" w:rsidRDefault="00894475" w:rsidP="0019494E">
      <w:pPr>
        <w:pStyle w:val="BodyText"/>
        <w:ind w:left="113" w:right="111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 terhadap kebijakan dan pelaksanaan PkM 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lakukan oleh DTPS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berdasarkan pada peta jalan (roadmap) penelitian yang telah dibuat: produktivitas, relevansi, 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libat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mahasiswa dala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giatan Pk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osen.</w:t>
      </w:r>
    </w:p>
    <w:p w14:paraId="46ABFE74" w14:textId="77777777" w:rsidR="0019494E" w:rsidRPr="009D0659" w:rsidRDefault="0019494E" w:rsidP="0019494E">
      <w:pPr>
        <w:pStyle w:val="BodyText"/>
        <w:ind w:left="113" w:right="111"/>
        <w:jc w:val="both"/>
        <w:rPr>
          <w:lang w:val="id-ID"/>
        </w:rPr>
      </w:pPr>
    </w:p>
    <w:p w14:paraId="6E652ABD" w14:textId="68DDFC65" w:rsidR="00894475" w:rsidRPr="009D0659" w:rsidRDefault="00894475" w:rsidP="0019494E">
      <w:pPr>
        <w:pStyle w:val="BodyText"/>
        <w:ind w:left="113" w:right="111"/>
        <w:jc w:val="both"/>
        <w:rPr>
          <w:lang w:val="id-ID"/>
        </w:rPr>
      </w:pPr>
    </w:p>
    <w:p w14:paraId="1EA817B7" w14:textId="77777777" w:rsidR="002A2B54" w:rsidRPr="009D0659" w:rsidRDefault="002A2B54" w:rsidP="0019494E">
      <w:pPr>
        <w:pStyle w:val="BodyText"/>
        <w:rPr>
          <w:sz w:val="33"/>
          <w:lang w:val="id-ID"/>
        </w:rPr>
      </w:pPr>
    </w:p>
    <w:p w14:paraId="31A28752" w14:textId="77777777" w:rsidR="002A2B54" w:rsidRPr="009D0659" w:rsidRDefault="00FC320D" w:rsidP="0019494E">
      <w:pPr>
        <w:pStyle w:val="ListParagraph"/>
        <w:numPr>
          <w:ilvl w:val="1"/>
          <w:numId w:val="5"/>
        </w:numPr>
        <w:tabs>
          <w:tab w:val="left" w:pos="481"/>
        </w:tabs>
        <w:ind w:left="480" w:hanging="368"/>
        <w:rPr>
          <w:b/>
          <w:lang w:val="id-ID"/>
        </w:rPr>
      </w:pPr>
      <w:r w:rsidRPr="009D0659">
        <w:rPr>
          <w:b/>
          <w:lang w:val="id-ID"/>
        </w:rPr>
        <w:t>Tindak Lanjut</w:t>
      </w:r>
    </w:p>
    <w:p w14:paraId="432E2556" w14:textId="4F4D7D8F" w:rsidR="002A2B54" w:rsidRPr="009D0659" w:rsidRDefault="00894475" w:rsidP="0019494E">
      <w:pPr>
        <w:pStyle w:val="BodyText"/>
        <w:ind w:left="113" w:right="108"/>
        <w:jc w:val="both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dak lanjut yang telah</w:t>
      </w:r>
      <w:r w:rsidR="00FC320D"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 xml:space="preserve"> diambil</w:t>
      </w:r>
      <w:r w:rsidR="00FC320D" w:rsidRPr="009D0659">
        <w:rPr>
          <w:lang w:val="id-ID"/>
        </w:rPr>
        <w:t xml:space="preserve"> oleh UPPS dalam rangka meningkatkan produktivitas, relevansi, dan pelibatan mahasisw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lam kegiat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kM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osen.</w:t>
      </w:r>
    </w:p>
    <w:p w14:paraId="6AD6B37C" w14:textId="77777777" w:rsidR="0019494E" w:rsidRPr="009D0659" w:rsidRDefault="0019494E" w:rsidP="0019494E">
      <w:pPr>
        <w:pStyle w:val="BodyText"/>
        <w:ind w:left="113" w:right="108"/>
        <w:jc w:val="both"/>
        <w:rPr>
          <w:lang w:val="id-ID"/>
        </w:rPr>
      </w:pPr>
    </w:p>
    <w:p w14:paraId="4FDCF8FD" w14:textId="7DACE015" w:rsidR="00894475" w:rsidRPr="009D0659" w:rsidRDefault="00894475">
      <w:pPr>
        <w:pStyle w:val="BodyText"/>
        <w:spacing w:before="127" w:line="360" w:lineRule="auto"/>
        <w:ind w:left="113" w:right="108"/>
        <w:jc w:val="both"/>
        <w:rPr>
          <w:lang w:val="id-ID"/>
        </w:rPr>
      </w:pPr>
    </w:p>
    <w:p w14:paraId="5C5B3832" w14:textId="77777777" w:rsidR="002A2B54" w:rsidRPr="009D0659" w:rsidRDefault="002A2B54">
      <w:pPr>
        <w:spacing w:line="360" w:lineRule="auto"/>
        <w:jc w:val="both"/>
        <w:rPr>
          <w:lang w:val="id-ID"/>
        </w:rPr>
        <w:sectPr w:rsidR="002A2B54" w:rsidRPr="009D0659">
          <w:pgSz w:w="11910" w:h="16850"/>
          <w:pgMar w:top="1340" w:right="1020" w:bottom="1020" w:left="1020" w:header="0" w:footer="837" w:gutter="0"/>
          <w:cols w:space="720"/>
        </w:sectPr>
      </w:pPr>
    </w:p>
    <w:p w14:paraId="3287BBD8" w14:textId="77777777" w:rsidR="002A2B54" w:rsidRPr="009D0659" w:rsidRDefault="00FC320D" w:rsidP="00727B85">
      <w:pPr>
        <w:pStyle w:val="Heading2"/>
        <w:ind w:left="113" w:firstLine="0"/>
        <w:jc w:val="both"/>
        <w:rPr>
          <w:lang w:val="id-ID"/>
        </w:rPr>
      </w:pPr>
      <w:bookmarkStart w:id="11" w:name="_TOC_250001"/>
      <w:r w:rsidRPr="009D0659">
        <w:rPr>
          <w:lang w:val="id-ID"/>
        </w:rPr>
        <w:lastRenderedPageBreak/>
        <w:t>KRITERI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9.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KELUAR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CAPAIAN</w:t>
      </w:r>
      <w:r w:rsidRPr="009D0659">
        <w:rPr>
          <w:spacing w:val="-6"/>
          <w:lang w:val="id-ID"/>
        </w:rPr>
        <w:t xml:space="preserve"> </w:t>
      </w:r>
      <w:bookmarkEnd w:id="11"/>
      <w:r w:rsidRPr="009D0659">
        <w:rPr>
          <w:lang w:val="id-ID"/>
        </w:rPr>
        <w:t>TRIDHARMA</w:t>
      </w:r>
    </w:p>
    <w:p w14:paraId="1C3E139B" w14:textId="77777777" w:rsidR="002A2B54" w:rsidRPr="009D0659" w:rsidRDefault="002A2B54" w:rsidP="00727B85">
      <w:pPr>
        <w:pStyle w:val="BodyText"/>
        <w:rPr>
          <w:rFonts w:ascii="Arial"/>
          <w:b/>
          <w:sz w:val="34"/>
          <w:lang w:val="id-ID"/>
        </w:rPr>
      </w:pPr>
    </w:p>
    <w:p w14:paraId="28D052D1" w14:textId="2981ABED" w:rsidR="002A2B54" w:rsidRPr="009D0659" w:rsidRDefault="00FC320D" w:rsidP="00727B85">
      <w:pPr>
        <w:pStyle w:val="ListParagraph"/>
        <w:numPr>
          <w:ilvl w:val="1"/>
          <w:numId w:val="4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Keluar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Capai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harm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endidikan</w:t>
      </w:r>
    </w:p>
    <w:p w14:paraId="5B05ED39" w14:textId="77777777" w:rsidR="002A2B54" w:rsidRPr="009D0659" w:rsidRDefault="00FC320D" w:rsidP="00727B85">
      <w:pPr>
        <w:pStyle w:val="ListParagraph"/>
        <w:numPr>
          <w:ilvl w:val="2"/>
          <w:numId w:val="4"/>
        </w:numPr>
        <w:tabs>
          <w:tab w:val="left" w:pos="665"/>
        </w:tabs>
        <w:rPr>
          <w:b/>
          <w:lang w:val="id-ID"/>
        </w:rPr>
      </w:pPr>
      <w:r w:rsidRPr="009D0659">
        <w:rPr>
          <w:b/>
          <w:lang w:val="id-ID"/>
        </w:rPr>
        <w:t>Kebijakan</w:t>
      </w:r>
    </w:p>
    <w:p w14:paraId="0D6A809F" w14:textId="0A1720CB" w:rsidR="002A2B54" w:rsidRPr="009D0659" w:rsidRDefault="00FC320D" w:rsidP="00727B85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 xml:space="preserve">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</w:t>
      </w:r>
      <w:r w:rsidRPr="009D0659">
        <w:rPr>
          <w:spacing w:val="-6"/>
          <w:lang w:val="id-ID"/>
        </w:rPr>
        <w:t xml:space="preserve"> 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8"/>
          <w:lang w:val="id-ID"/>
        </w:rPr>
        <w:t xml:space="preserve"> </w:t>
      </w:r>
      <w:r w:rsidRPr="009D0659">
        <w:rPr>
          <w:lang w:val="id-ID"/>
        </w:rPr>
        <w:t>mengatur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keluaran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8"/>
          <w:lang w:val="id-ID"/>
        </w:rPr>
        <w:t xml:space="preserve"> </w:t>
      </w:r>
      <w:r w:rsidRPr="009D0659">
        <w:rPr>
          <w:lang w:val="id-ID"/>
        </w:rPr>
        <w:t>capaian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dharma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pendidikan,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59"/>
          <w:lang w:val="id-ID"/>
        </w:rPr>
        <w:t xml:space="preserve"> </w:t>
      </w:r>
      <w:r w:rsidRPr="009D0659">
        <w:rPr>
          <w:spacing w:val="-1"/>
          <w:lang w:val="id-ID"/>
        </w:rPr>
        <w:t>meliputi</w:t>
      </w:r>
      <w:r w:rsidRPr="009D0659">
        <w:rPr>
          <w:spacing w:val="-15"/>
          <w:lang w:val="id-ID"/>
        </w:rPr>
        <w:t xml:space="preserve"> </w:t>
      </w:r>
      <w:r w:rsidRPr="009D0659">
        <w:rPr>
          <w:spacing w:val="-1"/>
          <w:lang w:val="id-ID"/>
        </w:rPr>
        <w:t>IPK</w:t>
      </w:r>
      <w:r w:rsidRPr="009D0659">
        <w:rPr>
          <w:spacing w:val="-15"/>
          <w:lang w:val="id-ID"/>
        </w:rPr>
        <w:t xml:space="preserve"> </w:t>
      </w:r>
      <w:r w:rsidRPr="009D0659">
        <w:rPr>
          <w:spacing w:val="-1"/>
          <w:lang w:val="id-ID"/>
        </w:rPr>
        <w:t>lulusan,</w:t>
      </w:r>
      <w:r w:rsidRPr="009D0659">
        <w:rPr>
          <w:spacing w:val="-14"/>
          <w:lang w:val="id-ID"/>
        </w:rPr>
        <w:t xml:space="preserve"> </w:t>
      </w:r>
      <w:r w:rsidRPr="009D0659">
        <w:rPr>
          <w:spacing w:val="-1"/>
          <w:lang w:val="id-ID"/>
        </w:rPr>
        <w:t>prestasi</w:t>
      </w:r>
      <w:r w:rsidRPr="009D0659">
        <w:rPr>
          <w:spacing w:val="-15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-13"/>
          <w:lang w:val="id-ID"/>
        </w:rPr>
        <w:t xml:space="preserve"> </w:t>
      </w:r>
      <w:r w:rsidRPr="009D0659">
        <w:rPr>
          <w:lang w:val="id-ID"/>
        </w:rPr>
        <w:t>(akademik</w:t>
      </w:r>
      <w:r w:rsidRPr="009D0659">
        <w:rPr>
          <w:spacing w:val="-14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3"/>
          <w:lang w:val="id-ID"/>
        </w:rPr>
        <w:t xml:space="preserve"> </w:t>
      </w:r>
      <w:r w:rsidRPr="009D0659">
        <w:rPr>
          <w:lang w:val="id-ID"/>
        </w:rPr>
        <w:t>non-akademik),</w:t>
      </w:r>
      <w:r w:rsidRPr="009D0659">
        <w:rPr>
          <w:spacing w:val="-15"/>
          <w:lang w:val="id-ID"/>
        </w:rPr>
        <w:t xml:space="preserve"> </w:t>
      </w:r>
      <w:r w:rsidRPr="009D0659">
        <w:rPr>
          <w:lang w:val="id-ID"/>
        </w:rPr>
        <w:t>masa</w:t>
      </w:r>
      <w:r w:rsidRPr="009D0659">
        <w:rPr>
          <w:spacing w:val="-13"/>
          <w:lang w:val="id-ID"/>
        </w:rPr>
        <w:t xml:space="preserve"> </w:t>
      </w:r>
      <w:r w:rsidRPr="009D0659">
        <w:rPr>
          <w:lang w:val="id-ID"/>
        </w:rPr>
        <w:t>studi,</w:t>
      </w:r>
      <w:r w:rsidRPr="009D0659">
        <w:rPr>
          <w:spacing w:val="-13"/>
          <w:lang w:val="id-ID"/>
        </w:rPr>
        <w:t xml:space="preserve"> </w:t>
      </w:r>
      <w:r w:rsidRPr="009D0659">
        <w:rPr>
          <w:lang w:val="id-ID"/>
        </w:rPr>
        <w:t>kelulusan</w:t>
      </w:r>
      <w:r w:rsidRPr="009D0659">
        <w:rPr>
          <w:spacing w:val="-15"/>
          <w:lang w:val="id-ID"/>
        </w:rPr>
        <w:t xml:space="preserve"> </w:t>
      </w:r>
      <w:r w:rsidRPr="009D0659">
        <w:rPr>
          <w:lang w:val="id-ID"/>
        </w:rPr>
        <w:t>tepat</w:t>
      </w:r>
      <w:r w:rsidRPr="009D0659">
        <w:rPr>
          <w:spacing w:val="-59"/>
          <w:lang w:val="id-ID"/>
        </w:rPr>
        <w:t xml:space="preserve"> </w:t>
      </w:r>
      <w:r w:rsidRPr="009D0659">
        <w:rPr>
          <w:lang w:val="id-ID"/>
        </w:rPr>
        <w:t>waktu, keberhasilan studi, tracer study, waktu tunggu, relevansi bidang pekerjaan, dan tingkat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puasan penggun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lulusan.</w:t>
      </w:r>
    </w:p>
    <w:p w14:paraId="0BFBAA46" w14:textId="4EE249E9" w:rsidR="00727B85" w:rsidRPr="009D0659" w:rsidRDefault="00727B85" w:rsidP="00727B85">
      <w:pPr>
        <w:pStyle w:val="BodyText"/>
        <w:ind w:left="113" w:right="106"/>
        <w:jc w:val="both"/>
        <w:rPr>
          <w:lang w:val="id-ID"/>
        </w:rPr>
      </w:pPr>
    </w:p>
    <w:p w14:paraId="4FAF7105" w14:textId="102D9D70" w:rsidR="00616F70" w:rsidRPr="009D0659" w:rsidRDefault="00616F70" w:rsidP="00727B85">
      <w:pPr>
        <w:pStyle w:val="BodyText"/>
        <w:ind w:left="113" w:right="106"/>
        <w:jc w:val="both"/>
        <w:rPr>
          <w:lang w:val="id-ID"/>
        </w:rPr>
      </w:pPr>
    </w:p>
    <w:p w14:paraId="49D5103B" w14:textId="77777777" w:rsidR="002A2B54" w:rsidRPr="009D0659" w:rsidRDefault="002A2B54" w:rsidP="00727B85">
      <w:pPr>
        <w:jc w:val="both"/>
        <w:rPr>
          <w:lang w:val="id-ID"/>
        </w:rPr>
        <w:sectPr w:rsidR="002A2B54" w:rsidRPr="009D0659">
          <w:pgSz w:w="11910" w:h="16850"/>
          <w:pgMar w:top="1340" w:right="1020" w:bottom="1020" w:left="1020" w:header="0" w:footer="837" w:gutter="0"/>
          <w:cols w:space="720"/>
        </w:sectPr>
      </w:pPr>
    </w:p>
    <w:p w14:paraId="0DDC7151" w14:textId="77777777" w:rsidR="002A2B54" w:rsidRPr="009D0659" w:rsidRDefault="00FC320D" w:rsidP="00727B85">
      <w:pPr>
        <w:pStyle w:val="ListParagraph"/>
        <w:numPr>
          <w:ilvl w:val="2"/>
          <w:numId w:val="4"/>
        </w:numPr>
        <w:tabs>
          <w:tab w:val="left" w:pos="670"/>
        </w:tabs>
        <w:ind w:left="669"/>
        <w:rPr>
          <w:b/>
          <w:lang w:val="id-ID"/>
        </w:rPr>
      </w:pPr>
      <w:r w:rsidRPr="009D0659">
        <w:rPr>
          <w:b/>
          <w:lang w:val="id-ID"/>
        </w:rPr>
        <w:lastRenderedPageBreak/>
        <w:t>Pelaksanaan</w:t>
      </w:r>
    </w:p>
    <w:p w14:paraId="5CF3E7A6" w14:textId="77777777" w:rsidR="002A2B54" w:rsidRPr="009D0659" w:rsidRDefault="00FC320D" w:rsidP="00727B85">
      <w:pPr>
        <w:pStyle w:val="ListParagraph"/>
        <w:numPr>
          <w:ilvl w:val="3"/>
          <w:numId w:val="4"/>
        </w:numPr>
        <w:tabs>
          <w:tab w:val="left" w:pos="853"/>
        </w:tabs>
        <w:ind w:hanging="735"/>
        <w:rPr>
          <w:b/>
          <w:lang w:val="id-ID"/>
        </w:rPr>
      </w:pPr>
      <w:r w:rsidRPr="009D0659">
        <w:rPr>
          <w:b/>
          <w:lang w:val="id-ID"/>
        </w:rPr>
        <w:t>IPK Lulusan</w:t>
      </w:r>
    </w:p>
    <w:p w14:paraId="140AA020" w14:textId="301A679C" w:rsidR="002A2B54" w:rsidRPr="009D0659" w:rsidRDefault="00616F70" w:rsidP="00727B85">
      <w:pPr>
        <w:pStyle w:val="BodyText"/>
        <w:ind w:left="118"/>
        <w:jc w:val="both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jumlah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lulus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indeks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restasi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kumulatif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(IPK)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ereka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iga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terakhir</w:t>
      </w:r>
      <w:r w:rsidR="00FC320D" w:rsidRPr="009D0659">
        <w:rPr>
          <w:spacing w:val="-2"/>
          <w:lang w:val="id-ID"/>
        </w:rPr>
        <w:t xml:space="preserve"> </w:t>
      </w:r>
      <w:r w:rsidR="007D68B1" w:rsidRPr="009D0659">
        <w:rPr>
          <w:spacing w:val="-2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9.1.2.1</w:t>
      </w:r>
      <w:r w:rsidR="007D68B1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76ADB6C6" w14:textId="77777777" w:rsidR="002A2B54" w:rsidRPr="009D0659" w:rsidRDefault="002A2B54" w:rsidP="00727B85">
      <w:pPr>
        <w:pStyle w:val="BodyText"/>
        <w:rPr>
          <w:sz w:val="34"/>
          <w:lang w:val="id-ID"/>
        </w:rPr>
      </w:pPr>
    </w:p>
    <w:p w14:paraId="0149D141" w14:textId="77777777" w:rsidR="002A2B54" w:rsidRPr="009D0659" w:rsidRDefault="00FC320D" w:rsidP="00727B8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9.1.2.1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IPK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Lulusan</w:t>
      </w:r>
    </w:p>
    <w:p w14:paraId="07ED5FE4" w14:textId="77777777" w:rsidR="002A2B54" w:rsidRPr="009D0659" w:rsidRDefault="002A2B54" w:rsidP="00727B85">
      <w:pPr>
        <w:pStyle w:val="BodyText"/>
        <w:rPr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4"/>
        <w:gridCol w:w="2388"/>
        <w:gridCol w:w="3223"/>
        <w:gridCol w:w="2942"/>
        <w:gridCol w:w="3088"/>
      </w:tblGrid>
      <w:tr w:rsidR="002A2B54" w:rsidRPr="009D0659" w14:paraId="4EA77F7C" w14:textId="77777777">
        <w:trPr>
          <w:trHeight w:val="230"/>
        </w:trPr>
        <w:tc>
          <w:tcPr>
            <w:tcW w:w="2244" w:type="dxa"/>
            <w:vMerge w:val="restart"/>
            <w:shd w:val="clear" w:color="auto" w:fill="D9D9D9"/>
          </w:tcPr>
          <w:p w14:paraId="388466ED" w14:textId="77777777" w:rsidR="002A2B54" w:rsidRPr="009D0659" w:rsidRDefault="00FC320D" w:rsidP="00727B85">
            <w:pPr>
              <w:pStyle w:val="TableParagraph"/>
              <w:ind w:left="52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ulus</w:t>
            </w:r>
          </w:p>
        </w:tc>
        <w:tc>
          <w:tcPr>
            <w:tcW w:w="2388" w:type="dxa"/>
            <w:vMerge w:val="restart"/>
            <w:shd w:val="clear" w:color="auto" w:fill="D9D9D9"/>
          </w:tcPr>
          <w:p w14:paraId="4A6D60CF" w14:textId="77777777" w:rsidR="002A2B54" w:rsidRPr="009D0659" w:rsidRDefault="00FC320D" w:rsidP="00727B85">
            <w:pPr>
              <w:pStyle w:val="TableParagraph"/>
              <w:ind w:left="43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ulusan</w:t>
            </w:r>
          </w:p>
        </w:tc>
        <w:tc>
          <w:tcPr>
            <w:tcW w:w="9253" w:type="dxa"/>
            <w:gridSpan w:val="3"/>
            <w:shd w:val="clear" w:color="auto" w:fill="D9D9D9"/>
          </w:tcPr>
          <w:p w14:paraId="6127CB1A" w14:textId="77777777" w:rsidR="002A2B54" w:rsidRPr="009D0659" w:rsidRDefault="00FC320D" w:rsidP="00727B85">
            <w:pPr>
              <w:pStyle w:val="TableParagraph"/>
              <w:ind w:left="3120" w:right="312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Indeks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restasi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umulatif (IPK)</w:t>
            </w:r>
          </w:p>
        </w:tc>
      </w:tr>
      <w:tr w:rsidR="002A2B54" w:rsidRPr="009D0659" w14:paraId="6A058FB7" w14:textId="77777777">
        <w:trPr>
          <w:trHeight w:val="230"/>
        </w:trPr>
        <w:tc>
          <w:tcPr>
            <w:tcW w:w="2244" w:type="dxa"/>
            <w:vMerge/>
            <w:tcBorders>
              <w:top w:val="nil"/>
            </w:tcBorders>
            <w:shd w:val="clear" w:color="auto" w:fill="D9D9D9"/>
          </w:tcPr>
          <w:p w14:paraId="0AD28620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388" w:type="dxa"/>
            <w:vMerge/>
            <w:tcBorders>
              <w:top w:val="nil"/>
            </w:tcBorders>
            <w:shd w:val="clear" w:color="auto" w:fill="D9D9D9"/>
          </w:tcPr>
          <w:p w14:paraId="49703771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23" w:type="dxa"/>
            <w:shd w:val="clear" w:color="auto" w:fill="D9D9D9"/>
          </w:tcPr>
          <w:p w14:paraId="710BBE44" w14:textId="77777777" w:rsidR="002A2B54" w:rsidRPr="009D0659" w:rsidRDefault="00FC320D" w:rsidP="00727B85">
            <w:pPr>
              <w:pStyle w:val="TableParagraph"/>
              <w:ind w:left="1150" w:right="114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Minimum</w:t>
            </w:r>
          </w:p>
        </w:tc>
        <w:tc>
          <w:tcPr>
            <w:tcW w:w="2942" w:type="dxa"/>
            <w:shd w:val="clear" w:color="auto" w:fill="D9D9D9"/>
          </w:tcPr>
          <w:p w14:paraId="6A8F3D32" w14:textId="77777777" w:rsidR="002A2B54" w:rsidRPr="009D0659" w:rsidRDefault="00FC320D" w:rsidP="00727B85">
            <w:pPr>
              <w:pStyle w:val="TableParagraph"/>
              <w:ind w:left="983" w:right="97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3088" w:type="dxa"/>
            <w:shd w:val="clear" w:color="auto" w:fill="D9D9D9"/>
          </w:tcPr>
          <w:p w14:paraId="142BA92B" w14:textId="77777777" w:rsidR="002A2B54" w:rsidRPr="009D0659" w:rsidRDefault="00FC320D" w:rsidP="00727B85">
            <w:pPr>
              <w:pStyle w:val="TableParagraph"/>
              <w:ind w:left="1008" w:right="99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Maksimum</w:t>
            </w:r>
          </w:p>
        </w:tc>
      </w:tr>
      <w:tr w:rsidR="002A2B54" w:rsidRPr="009D0659" w14:paraId="2EE98A2A" w14:textId="77777777">
        <w:trPr>
          <w:trHeight w:val="230"/>
        </w:trPr>
        <w:tc>
          <w:tcPr>
            <w:tcW w:w="2244" w:type="dxa"/>
            <w:shd w:val="clear" w:color="auto" w:fill="BEBEBE"/>
          </w:tcPr>
          <w:p w14:paraId="7267490D" w14:textId="77777777" w:rsidR="002A2B54" w:rsidRPr="009D0659" w:rsidRDefault="00FC320D" w:rsidP="00727B85">
            <w:pPr>
              <w:pStyle w:val="TableParagraph"/>
              <w:ind w:left="883" w:right="87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388" w:type="dxa"/>
            <w:shd w:val="clear" w:color="auto" w:fill="BEBEBE"/>
          </w:tcPr>
          <w:p w14:paraId="7F6A754D" w14:textId="77777777" w:rsidR="002A2B54" w:rsidRPr="009D0659" w:rsidRDefault="00FC320D" w:rsidP="00727B85">
            <w:pPr>
              <w:pStyle w:val="TableParagraph"/>
              <w:ind w:left="1050" w:right="104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223" w:type="dxa"/>
            <w:shd w:val="clear" w:color="auto" w:fill="BEBEBE"/>
          </w:tcPr>
          <w:p w14:paraId="3222F54C" w14:textId="77777777" w:rsidR="002A2B54" w:rsidRPr="009D0659" w:rsidRDefault="00FC320D" w:rsidP="00727B85">
            <w:pPr>
              <w:pStyle w:val="TableParagraph"/>
              <w:ind w:left="1150" w:right="114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942" w:type="dxa"/>
            <w:shd w:val="clear" w:color="auto" w:fill="BEBEBE"/>
          </w:tcPr>
          <w:p w14:paraId="022934DD" w14:textId="77777777" w:rsidR="002A2B54" w:rsidRPr="009D0659" w:rsidRDefault="00FC320D" w:rsidP="00727B85">
            <w:pPr>
              <w:pStyle w:val="TableParagraph"/>
              <w:ind w:left="982" w:right="97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3088" w:type="dxa"/>
            <w:shd w:val="clear" w:color="auto" w:fill="BEBEBE"/>
          </w:tcPr>
          <w:p w14:paraId="01DDA402" w14:textId="77777777" w:rsidR="002A2B54" w:rsidRPr="009D0659" w:rsidRDefault="00FC320D" w:rsidP="00727B85">
            <w:pPr>
              <w:pStyle w:val="TableParagraph"/>
              <w:ind w:left="1008" w:right="99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2A2B54" w:rsidRPr="009D0659" w14:paraId="6658463B" w14:textId="77777777">
        <w:trPr>
          <w:trHeight w:val="230"/>
        </w:trPr>
        <w:tc>
          <w:tcPr>
            <w:tcW w:w="2244" w:type="dxa"/>
          </w:tcPr>
          <w:p w14:paraId="506648E4" w14:textId="77777777" w:rsidR="002A2B54" w:rsidRPr="009D0659" w:rsidRDefault="00FC320D" w:rsidP="00727B85">
            <w:pPr>
              <w:pStyle w:val="TableParagraph"/>
              <w:ind w:left="884" w:right="87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2388" w:type="dxa"/>
          </w:tcPr>
          <w:p w14:paraId="7F072AA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23" w:type="dxa"/>
          </w:tcPr>
          <w:p w14:paraId="50FBD149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42" w:type="dxa"/>
          </w:tcPr>
          <w:p w14:paraId="6798B329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088" w:type="dxa"/>
          </w:tcPr>
          <w:p w14:paraId="681E1D5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B024463" w14:textId="77777777">
        <w:trPr>
          <w:trHeight w:val="230"/>
        </w:trPr>
        <w:tc>
          <w:tcPr>
            <w:tcW w:w="2244" w:type="dxa"/>
          </w:tcPr>
          <w:p w14:paraId="638B250A" w14:textId="77777777" w:rsidR="002A2B54" w:rsidRPr="009D0659" w:rsidRDefault="00FC320D" w:rsidP="00727B85">
            <w:pPr>
              <w:pStyle w:val="TableParagraph"/>
              <w:ind w:left="884" w:right="87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2388" w:type="dxa"/>
          </w:tcPr>
          <w:p w14:paraId="6C18E82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23" w:type="dxa"/>
          </w:tcPr>
          <w:p w14:paraId="128EA26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42" w:type="dxa"/>
          </w:tcPr>
          <w:p w14:paraId="04F9A7B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088" w:type="dxa"/>
          </w:tcPr>
          <w:p w14:paraId="78A487F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53070B74" w14:textId="77777777">
        <w:trPr>
          <w:trHeight w:val="230"/>
        </w:trPr>
        <w:tc>
          <w:tcPr>
            <w:tcW w:w="2244" w:type="dxa"/>
          </w:tcPr>
          <w:p w14:paraId="01066276" w14:textId="77777777" w:rsidR="002A2B54" w:rsidRPr="009D0659" w:rsidRDefault="00FC320D" w:rsidP="00727B85">
            <w:pPr>
              <w:pStyle w:val="TableParagraph"/>
              <w:ind w:left="884" w:right="87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</w:t>
            </w:r>
          </w:p>
        </w:tc>
        <w:tc>
          <w:tcPr>
            <w:tcW w:w="2388" w:type="dxa"/>
          </w:tcPr>
          <w:p w14:paraId="6CFBE9D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23" w:type="dxa"/>
          </w:tcPr>
          <w:p w14:paraId="17468D97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42" w:type="dxa"/>
          </w:tcPr>
          <w:p w14:paraId="08B28697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088" w:type="dxa"/>
          </w:tcPr>
          <w:p w14:paraId="43E2133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98B2CE3" w14:textId="77777777" w:rsidR="002A2B54" w:rsidRPr="009D0659" w:rsidRDefault="002A2B54" w:rsidP="00727B85">
      <w:pPr>
        <w:pStyle w:val="BodyText"/>
        <w:rPr>
          <w:sz w:val="24"/>
          <w:lang w:val="id-ID"/>
        </w:rPr>
      </w:pPr>
    </w:p>
    <w:p w14:paraId="3B45B31E" w14:textId="77777777" w:rsidR="002A2B54" w:rsidRPr="009D0659" w:rsidRDefault="00FC320D" w:rsidP="00727B85">
      <w:pPr>
        <w:pStyle w:val="ListParagraph"/>
        <w:numPr>
          <w:ilvl w:val="3"/>
          <w:numId w:val="4"/>
        </w:numPr>
        <w:tabs>
          <w:tab w:val="left" w:pos="855"/>
        </w:tabs>
        <w:ind w:left="854" w:hanging="737"/>
        <w:rPr>
          <w:b/>
          <w:lang w:val="id-ID"/>
        </w:rPr>
      </w:pPr>
      <w:r w:rsidRPr="009D0659">
        <w:rPr>
          <w:b/>
          <w:lang w:val="id-ID"/>
        </w:rPr>
        <w:t>Prestasi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Mahasiswa</w:t>
      </w:r>
    </w:p>
    <w:p w14:paraId="7BF557A4" w14:textId="45C4DA7A" w:rsidR="002A2B54" w:rsidRPr="009D0659" w:rsidRDefault="00616F70" w:rsidP="00727B85">
      <w:pPr>
        <w:pStyle w:val="BodyText"/>
        <w:ind w:left="118" w:right="151"/>
        <w:jc w:val="both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 prestasi akademik (seperti menjadi pemenang atau juara 1, 2, 3, atau harapan dalam lomba karya tulis ilmiah, kegiatan olimpiade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ilmiah, debat, pengembangan model, dan lain-lain) dan prestasi non-akademik (sepert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bidang olah raga, seni, pramuka, dan kesehatan) dalam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tiga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erakhir</w:t>
      </w:r>
      <w:r w:rsidR="00FC320D" w:rsidRPr="009D0659">
        <w:rPr>
          <w:spacing w:val="2"/>
          <w:lang w:val="id-ID"/>
        </w:rPr>
        <w:t xml:space="preserve"> </w:t>
      </w:r>
      <w:r w:rsidR="007D68B1" w:rsidRPr="009D0659">
        <w:rPr>
          <w:spacing w:val="2"/>
          <w:lang w:val="id-ID"/>
        </w:rPr>
        <w:t>(</w:t>
      </w:r>
      <w:r w:rsidR="00FC320D" w:rsidRPr="009D0659">
        <w:rPr>
          <w:lang w:val="id-ID"/>
        </w:rPr>
        <w:t>Table 9.1.2.2</w:t>
      </w:r>
      <w:r w:rsidR="007D68B1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0E30354D" w14:textId="77777777" w:rsidR="002A2B54" w:rsidRPr="009D0659" w:rsidRDefault="002A2B54" w:rsidP="00727B85">
      <w:pPr>
        <w:pStyle w:val="BodyText"/>
        <w:rPr>
          <w:sz w:val="23"/>
          <w:lang w:val="id-ID"/>
        </w:rPr>
      </w:pPr>
    </w:p>
    <w:p w14:paraId="6A799539" w14:textId="77777777" w:rsidR="002A2B54" w:rsidRPr="009D0659" w:rsidRDefault="00FC320D" w:rsidP="00727B8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9.1.2.2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esta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hasiswa</w:t>
      </w:r>
    </w:p>
    <w:p w14:paraId="555EAC22" w14:textId="77777777" w:rsidR="002A2B54" w:rsidRPr="009D0659" w:rsidRDefault="002A2B54" w:rsidP="00727B85">
      <w:pPr>
        <w:pStyle w:val="BodyText"/>
        <w:rPr>
          <w:sz w:val="10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4"/>
        <w:gridCol w:w="3253"/>
        <w:gridCol w:w="3375"/>
        <w:gridCol w:w="2232"/>
        <w:gridCol w:w="1666"/>
        <w:gridCol w:w="1428"/>
        <w:gridCol w:w="1268"/>
      </w:tblGrid>
      <w:tr w:rsidR="002A2B54" w:rsidRPr="009D0659" w14:paraId="5B0A6276" w14:textId="77777777">
        <w:trPr>
          <w:trHeight w:val="230"/>
        </w:trPr>
        <w:tc>
          <w:tcPr>
            <w:tcW w:w="704" w:type="dxa"/>
            <w:vMerge w:val="restart"/>
            <w:shd w:val="clear" w:color="auto" w:fill="D9D9D9"/>
          </w:tcPr>
          <w:p w14:paraId="2BFE7AEE" w14:textId="77777777" w:rsidR="002A2B54" w:rsidRPr="009D0659" w:rsidRDefault="00FC320D" w:rsidP="00727B85">
            <w:pPr>
              <w:pStyle w:val="TableParagraph"/>
              <w:ind w:left="18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253" w:type="dxa"/>
            <w:vMerge w:val="restart"/>
            <w:shd w:val="clear" w:color="auto" w:fill="D9D9D9"/>
          </w:tcPr>
          <w:p w14:paraId="5CBEC97C" w14:textId="77777777" w:rsidR="002A2B54" w:rsidRPr="009D0659" w:rsidRDefault="00FC320D" w:rsidP="00727B85">
            <w:pPr>
              <w:pStyle w:val="TableParagraph"/>
              <w:ind w:left="79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</w:p>
        </w:tc>
        <w:tc>
          <w:tcPr>
            <w:tcW w:w="3375" w:type="dxa"/>
            <w:vMerge w:val="restart"/>
            <w:shd w:val="clear" w:color="auto" w:fill="D9D9D9"/>
          </w:tcPr>
          <w:p w14:paraId="1E448FC3" w14:textId="77777777" w:rsidR="002A2B54" w:rsidRPr="009D0659" w:rsidRDefault="00FC320D" w:rsidP="00727B85">
            <w:pPr>
              <w:pStyle w:val="TableParagraph"/>
              <w:ind w:left="65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restasi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yang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icapai</w:t>
            </w:r>
          </w:p>
        </w:tc>
        <w:tc>
          <w:tcPr>
            <w:tcW w:w="2232" w:type="dxa"/>
            <w:vMerge w:val="restart"/>
            <w:shd w:val="clear" w:color="auto" w:fill="D9D9D9"/>
          </w:tcPr>
          <w:p w14:paraId="474BED07" w14:textId="77777777" w:rsidR="002A2B54" w:rsidRPr="009D0659" w:rsidRDefault="00FC320D" w:rsidP="00727B85">
            <w:pPr>
              <w:pStyle w:val="TableParagraph"/>
              <w:ind w:left="231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Waktu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capaian</w:t>
            </w:r>
          </w:p>
        </w:tc>
        <w:tc>
          <w:tcPr>
            <w:tcW w:w="4362" w:type="dxa"/>
            <w:gridSpan w:val="3"/>
            <w:shd w:val="clear" w:color="auto" w:fill="D9D9D9"/>
          </w:tcPr>
          <w:p w14:paraId="46D1006E" w14:textId="77777777" w:rsidR="002A2B54" w:rsidRPr="009D0659" w:rsidRDefault="00FC320D" w:rsidP="00727B85">
            <w:pPr>
              <w:pStyle w:val="TableParagraph"/>
              <w:ind w:left="1801" w:right="179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ingkat</w:t>
            </w:r>
          </w:p>
        </w:tc>
      </w:tr>
      <w:tr w:rsidR="002A2B54" w:rsidRPr="009D0659" w14:paraId="2488662F" w14:textId="77777777">
        <w:trPr>
          <w:trHeight w:val="230"/>
        </w:trPr>
        <w:tc>
          <w:tcPr>
            <w:tcW w:w="704" w:type="dxa"/>
            <w:vMerge/>
            <w:tcBorders>
              <w:top w:val="nil"/>
            </w:tcBorders>
            <w:shd w:val="clear" w:color="auto" w:fill="D9D9D9"/>
          </w:tcPr>
          <w:p w14:paraId="3870354A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53" w:type="dxa"/>
            <w:vMerge/>
            <w:tcBorders>
              <w:top w:val="nil"/>
            </w:tcBorders>
            <w:shd w:val="clear" w:color="auto" w:fill="D9D9D9"/>
          </w:tcPr>
          <w:p w14:paraId="43B92B5A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375" w:type="dxa"/>
            <w:vMerge/>
            <w:tcBorders>
              <w:top w:val="nil"/>
            </w:tcBorders>
            <w:shd w:val="clear" w:color="auto" w:fill="D9D9D9"/>
          </w:tcPr>
          <w:p w14:paraId="31C102DF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232" w:type="dxa"/>
            <w:vMerge/>
            <w:tcBorders>
              <w:top w:val="nil"/>
            </w:tcBorders>
            <w:shd w:val="clear" w:color="auto" w:fill="D9D9D9"/>
          </w:tcPr>
          <w:p w14:paraId="5498036C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666" w:type="dxa"/>
            <w:shd w:val="clear" w:color="auto" w:fill="D9D9D9"/>
          </w:tcPr>
          <w:p w14:paraId="66C81AFA" w14:textId="77777777" w:rsidR="002A2B54" w:rsidRPr="009D0659" w:rsidRDefault="00FC320D" w:rsidP="00727B85">
            <w:pPr>
              <w:pStyle w:val="TableParagraph"/>
              <w:ind w:left="186" w:right="18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Internasional</w:t>
            </w:r>
          </w:p>
        </w:tc>
        <w:tc>
          <w:tcPr>
            <w:tcW w:w="1428" w:type="dxa"/>
            <w:shd w:val="clear" w:color="auto" w:fill="D9D9D9"/>
          </w:tcPr>
          <w:p w14:paraId="25BFD35F" w14:textId="77777777" w:rsidR="002A2B54" w:rsidRPr="009D0659" w:rsidRDefault="00FC320D" w:rsidP="00727B85">
            <w:pPr>
              <w:pStyle w:val="TableParagraph"/>
              <w:ind w:left="274" w:right="26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sional</w:t>
            </w:r>
          </w:p>
        </w:tc>
        <w:tc>
          <w:tcPr>
            <w:tcW w:w="1268" w:type="dxa"/>
            <w:shd w:val="clear" w:color="auto" w:fill="D9D9D9"/>
          </w:tcPr>
          <w:p w14:paraId="4B1CA23A" w14:textId="77777777" w:rsidR="002A2B54" w:rsidRPr="009D0659" w:rsidRDefault="00FC320D" w:rsidP="00727B85">
            <w:pPr>
              <w:pStyle w:val="TableParagraph"/>
              <w:ind w:left="347" w:right="34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Lokal</w:t>
            </w:r>
          </w:p>
        </w:tc>
      </w:tr>
      <w:tr w:rsidR="002A2B54" w:rsidRPr="009D0659" w14:paraId="67231585" w14:textId="77777777">
        <w:trPr>
          <w:trHeight w:val="230"/>
        </w:trPr>
        <w:tc>
          <w:tcPr>
            <w:tcW w:w="704" w:type="dxa"/>
            <w:shd w:val="clear" w:color="auto" w:fill="BEBEBE"/>
          </w:tcPr>
          <w:p w14:paraId="1FC4EE1F" w14:textId="77777777" w:rsidR="002A2B54" w:rsidRPr="009D0659" w:rsidRDefault="00FC320D" w:rsidP="00727B85">
            <w:pPr>
              <w:pStyle w:val="TableParagraph"/>
              <w:ind w:left="195" w:right="18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253" w:type="dxa"/>
            <w:shd w:val="clear" w:color="auto" w:fill="BEBEBE"/>
          </w:tcPr>
          <w:p w14:paraId="60EFD4F4" w14:textId="77777777" w:rsidR="002A2B54" w:rsidRPr="009D0659" w:rsidRDefault="00FC320D" w:rsidP="00727B85">
            <w:pPr>
              <w:pStyle w:val="TableParagraph"/>
              <w:ind w:left="1479" w:right="147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375" w:type="dxa"/>
            <w:shd w:val="clear" w:color="auto" w:fill="BEBEBE"/>
          </w:tcPr>
          <w:p w14:paraId="6BC98F98" w14:textId="77777777" w:rsidR="002A2B54" w:rsidRPr="009D0659" w:rsidRDefault="00FC320D" w:rsidP="00727B85">
            <w:pPr>
              <w:pStyle w:val="TableParagraph"/>
              <w:ind w:left="1543" w:right="153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232" w:type="dxa"/>
            <w:shd w:val="clear" w:color="auto" w:fill="BEBEBE"/>
          </w:tcPr>
          <w:p w14:paraId="2E96BD32" w14:textId="77777777" w:rsidR="002A2B54" w:rsidRPr="009D0659" w:rsidRDefault="00FC320D" w:rsidP="00727B85">
            <w:pPr>
              <w:pStyle w:val="TableParagraph"/>
              <w:ind w:left="971" w:right="96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666" w:type="dxa"/>
            <w:shd w:val="clear" w:color="auto" w:fill="BEBEBE"/>
          </w:tcPr>
          <w:p w14:paraId="67E4EE1E" w14:textId="77777777" w:rsidR="002A2B54" w:rsidRPr="009D0659" w:rsidRDefault="00FC320D" w:rsidP="00727B85">
            <w:pPr>
              <w:pStyle w:val="TableParagraph"/>
              <w:ind w:left="186" w:right="17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28" w:type="dxa"/>
            <w:shd w:val="clear" w:color="auto" w:fill="BEBEBE"/>
          </w:tcPr>
          <w:p w14:paraId="548FF5A0" w14:textId="77777777" w:rsidR="002A2B54" w:rsidRPr="009D0659" w:rsidRDefault="00FC320D" w:rsidP="00727B85">
            <w:pPr>
              <w:pStyle w:val="TableParagraph"/>
              <w:ind w:left="273" w:right="26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268" w:type="dxa"/>
            <w:shd w:val="clear" w:color="auto" w:fill="BEBEBE"/>
          </w:tcPr>
          <w:p w14:paraId="31CED737" w14:textId="77777777" w:rsidR="002A2B54" w:rsidRPr="009D0659" w:rsidRDefault="00FC320D" w:rsidP="00727B85">
            <w:pPr>
              <w:pStyle w:val="TableParagraph"/>
              <w:ind w:left="347" w:right="34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2A2B54" w:rsidRPr="009D0659" w14:paraId="6133AF49" w14:textId="77777777">
        <w:trPr>
          <w:trHeight w:val="230"/>
        </w:trPr>
        <w:tc>
          <w:tcPr>
            <w:tcW w:w="704" w:type="dxa"/>
          </w:tcPr>
          <w:p w14:paraId="47FD8687" w14:textId="77777777" w:rsidR="002A2B54" w:rsidRPr="009D0659" w:rsidRDefault="00FC320D" w:rsidP="00727B85">
            <w:pPr>
              <w:pStyle w:val="TableParagraph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253" w:type="dxa"/>
          </w:tcPr>
          <w:p w14:paraId="641EC28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375" w:type="dxa"/>
          </w:tcPr>
          <w:p w14:paraId="0B18CA6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32" w:type="dxa"/>
          </w:tcPr>
          <w:p w14:paraId="511A58D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66" w:type="dxa"/>
          </w:tcPr>
          <w:p w14:paraId="7AD008F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28" w:type="dxa"/>
          </w:tcPr>
          <w:p w14:paraId="19F6225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68" w:type="dxa"/>
          </w:tcPr>
          <w:p w14:paraId="129109D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CA8F643" w14:textId="77777777">
        <w:trPr>
          <w:trHeight w:val="230"/>
        </w:trPr>
        <w:tc>
          <w:tcPr>
            <w:tcW w:w="704" w:type="dxa"/>
          </w:tcPr>
          <w:p w14:paraId="16D85B1D" w14:textId="77777777" w:rsidR="002A2B54" w:rsidRPr="009D0659" w:rsidRDefault="00FC320D" w:rsidP="00727B85">
            <w:pPr>
              <w:pStyle w:val="TableParagraph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253" w:type="dxa"/>
          </w:tcPr>
          <w:p w14:paraId="052C27F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375" w:type="dxa"/>
          </w:tcPr>
          <w:p w14:paraId="0A065D6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32" w:type="dxa"/>
          </w:tcPr>
          <w:p w14:paraId="3139885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66" w:type="dxa"/>
          </w:tcPr>
          <w:p w14:paraId="072F4DB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28" w:type="dxa"/>
          </w:tcPr>
          <w:p w14:paraId="3CC61BF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68" w:type="dxa"/>
          </w:tcPr>
          <w:p w14:paraId="172C6199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108048F" w14:textId="77777777">
        <w:trPr>
          <w:trHeight w:val="230"/>
        </w:trPr>
        <w:tc>
          <w:tcPr>
            <w:tcW w:w="704" w:type="dxa"/>
          </w:tcPr>
          <w:p w14:paraId="18FC2D5A" w14:textId="77777777" w:rsidR="002A2B54" w:rsidRPr="009D0659" w:rsidRDefault="00FC320D" w:rsidP="00727B85">
            <w:pPr>
              <w:pStyle w:val="TableParagraph"/>
              <w:ind w:left="198" w:right="18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253" w:type="dxa"/>
          </w:tcPr>
          <w:p w14:paraId="1D64945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375" w:type="dxa"/>
          </w:tcPr>
          <w:p w14:paraId="369B7B6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32" w:type="dxa"/>
          </w:tcPr>
          <w:p w14:paraId="05D95E2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66" w:type="dxa"/>
          </w:tcPr>
          <w:p w14:paraId="7EFCF7A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28" w:type="dxa"/>
          </w:tcPr>
          <w:p w14:paraId="49B6599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68" w:type="dxa"/>
          </w:tcPr>
          <w:p w14:paraId="739833C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F704D97" w14:textId="77777777">
        <w:trPr>
          <w:trHeight w:val="230"/>
        </w:trPr>
        <w:tc>
          <w:tcPr>
            <w:tcW w:w="9564" w:type="dxa"/>
            <w:gridSpan w:val="4"/>
          </w:tcPr>
          <w:p w14:paraId="1BA3A7B6" w14:textId="77777777" w:rsidR="002A2B54" w:rsidRPr="009D0659" w:rsidRDefault="00FC320D" w:rsidP="00727B85">
            <w:pPr>
              <w:pStyle w:val="TableParagraph"/>
              <w:ind w:left="4409" w:right="440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666" w:type="dxa"/>
          </w:tcPr>
          <w:p w14:paraId="7065A8B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28" w:type="dxa"/>
          </w:tcPr>
          <w:p w14:paraId="070645C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68" w:type="dxa"/>
          </w:tcPr>
          <w:p w14:paraId="16AFC04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25D85FA" w14:textId="77777777" w:rsidR="002A2B54" w:rsidRPr="009D0659" w:rsidRDefault="002A2B54" w:rsidP="00727B85">
      <w:pPr>
        <w:pStyle w:val="BodyText"/>
        <w:rPr>
          <w:sz w:val="24"/>
          <w:lang w:val="id-ID"/>
        </w:rPr>
      </w:pPr>
    </w:p>
    <w:p w14:paraId="18E9A5DC" w14:textId="77777777" w:rsidR="002A2B54" w:rsidRPr="009D0659" w:rsidRDefault="002A2B54" w:rsidP="00727B85">
      <w:pPr>
        <w:pStyle w:val="BodyText"/>
        <w:rPr>
          <w:sz w:val="32"/>
          <w:lang w:val="id-ID"/>
        </w:rPr>
      </w:pPr>
    </w:p>
    <w:p w14:paraId="568C9AD3" w14:textId="77777777" w:rsidR="002A2B54" w:rsidRPr="009D0659" w:rsidRDefault="00FC320D" w:rsidP="00727B85">
      <w:pPr>
        <w:pStyle w:val="ListParagraph"/>
        <w:numPr>
          <w:ilvl w:val="3"/>
          <w:numId w:val="4"/>
        </w:numPr>
        <w:tabs>
          <w:tab w:val="left" w:pos="853"/>
        </w:tabs>
        <w:ind w:hanging="735"/>
        <w:rPr>
          <w:b/>
          <w:lang w:val="id-ID"/>
        </w:rPr>
      </w:pPr>
      <w:r w:rsidRPr="009D0659">
        <w:rPr>
          <w:b/>
          <w:lang w:val="id-ID"/>
        </w:rPr>
        <w:t>Mas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Studi, Kelulusan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Tepat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Waktu, 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Keberhasil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Studi</w:t>
      </w:r>
    </w:p>
    <w:p w14:paraId="6B1C6971" w14:textId="0431EBC3" w:rsidR="002A2B54" w:rsidRPr="009D0659" w:rsidRDefault="00616F70" w:rsidP="00727B85">
      <w:pPr>
        <w:pStyle w:val="BodyText"/>
        <w:ind w:left="118"/>
        <w:jc w:val="both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tentang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masa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studi, kelulusan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tepat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waktu,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eberhasil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studi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1"/>
          <w:lang w:val="id-ID"/>
        </w:rPr>
        <w:t xml:space="preserve"> </w:t>
      </w:r>
      <w:r w:rsidR="007D68B1" w:rsidRPr="009D0659">
        <w:rPr>
          <w:spacing w:val="1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9.1.2.3</w:t>
      </w:r>
      <w:r w:rsidR="007D68B1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3C05F742" w14:textId="77777777" w:rsidR="002A2B54" w:rsidRPr="009D0659" w:rsidRDefault="002A2B54" w:rsidP="00727B85">
      <w:pPr>
        <w:jc w:val="both"/>
        <w:rPr>
          <w:lang w:val="id-ID"/>
        </w:rPr>
        <w:sectPr w:rsidR="002A2B54" w:rsidRPr="009D0659">
          <w:footerReference w:type="default" r:id="rId25"/>
          <w:pgSz w:w="16850" w:h="11910" w:orient="landscape"/>
          <w:pgMar w:top="1060" w:right="1260" w:bottom="1020" w:left="1300" w:header="0" w:footer="837" w:gutter="0"/>
          <w:cols w:space="720"/>
        </w:sectPr>
      </w:pPr>
    </w:p>
    <w:p w14:paraId="4BEB6555" w14:textId="77777777" w:rsidR="002A2B54" w:rsidRPr="009D0659" w:rsidRDefault="00FC320D" w:rsidP="00727B8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lastRenderedPageBreak/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9.1.2.3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s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tudi,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lulus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epat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Waktu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Keberhasil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Studi</w:t>
      </w:r>
    </w:p>
    <w:p w14:paraId="209B5D39" w14:textId="77777777" w:rsidR="002A2B54" w:rsidRPr="009D0659" w:rsidRDefault="002A2B54" w:rsidP="00727B85">
      <w:pPr>
        <w:pStyle w:val="BodyText"/>
        <w:rPr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5"/>
        <w:gridCol w:w="1548"/>
        <w:gridCol w:w="1117"/>
        <w:gridCol w:w="1116"/>
        <w:gridCol w:w="1116"/>
        <w:gridCol w:w="1116"/>
        <w:gridCol w:w="1116"/>
        <w:gridCol w:w="1116"/>
        <w:gridCol w:w="1117"/>
        <w:gridCol w:w="1534"/>
        <w:gridCol w:w="1599"/>
      </w:tblGrid>
      <w:tr w:rsidR="002A2B54" w:rsidRPr="009D0659" w14:paraId="228EF1FB" w14:textId="77777777">
        <w:trPr>
          <w:trHeight w:val="371"/>
        </w:trPr>
        <w:tc>
          <w:tcPr>
            <w:tcW w:w="1395" w:type="dxa"/>
            <w:vMerge w:val="restart"/>
            <w:shd w:val="clear" w:color="auto" w:fill="D9D9D9"/>
          </w:tcPr>
          <w:p w14:paraId="03542A67" w14:textId="77777777" w:rsidR="002A2B54" w:rsidRPr="009D0659" w:rsidRDefault="00FC320D" w:rsidP="00727B85">
            <w:pPr>
              <w:pStyle w:val="TableParagraph"/>
              <w:ind w:left="386" w:right="361" w:firstLine="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>Masuk</w:t>
            </w:r>
          </w:p>
        </w:tc>
        <w:tc>
          <w:tcPr>
            <w:tcW w:w="1548" w:type="dxa"/>
            <w:vMerge w:val="restart"/>
            <w:shd w:val="clear" w:color="auto" w:fill="D9D9D9"/>
          </w:tcPr>
          <w:p w14:paraId="4EEB6AF6" w14:textId="77777777" w:rsidR="002A2B54" w:rsidRPr="009D0659" w:rsidRDefault="00FC320D" w:rsidP="00727B85">
            <w:pPr>
              <w:pStyle w:val="TableParagraph"/>
              <w:ind w:left="252" w:right="24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Mahasiswa</w:t>
            </w:r>
            <w:r w:rsidRPr="009D0659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iterima</w:t>
            </w:r>
          </w:p>
        </w:tc>
        <w:tc>
          <w:tcPr>
            <w:tcW w:w="7814" w:type="dxa"/>
            <w:gridSpan w:val="7"/>
            <w:shd w:val="clear" w:color="auto" w:fill="D9D9D9"/>
          </w:tcPr>
          <w:p w14:paraId="38734C64" w14:textId="77777777" w:rsidR="002A2B54" w:rsidRPr="009D0659" w:rsidRDefault="00FC320D" w:rsidP="00727B85">
            <w:pPr>
              <w:pStyle w:val="TableParagraph"/>
              <w:ind w:left="2042" w:right="204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ahasiswa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yang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ulus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ada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…</w:t>
            </w:r>
          </w:p>
        </w:tc>
        <w:tc>
          <w:tcPr>
            <w:tcW w:w="1534" w:type="dxa"/>
            <w:vMerge w:val="restart"/>
            <w:shd w:val="clear" w:color="auto" w:fill="D9D9D9"/>
          </w:tcPr>
          <w:p w14:paraId="3A466DD2" w14:textId="77777777" w:rsidR="002A2B54" w:rsidRPr="009D0659" w:rsidRDefault="00FC320D" w:rsidP="00727B85">
            <w:pPr>
              <w:pStyle w:val="TableParagraph"/>
              <w:ind w:left="239" w:right="23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Lulusan </w:t>
            </w:r>
            <w:r w:rsidRPr="009D0659">
              <w:rPr>
                <w:b/>
                <w:sz w:val="20"/>
                <w:lang w:val="id-ID"/>
              </w:rPr>
              <w:t>sd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Akhir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599" w:type="dxa"/>
            <w:vMerge w:val="restart"/>
            <w:shd w:val="clear" w:color="auto" w:fill="D9D9D9"/>
          </w:tcPr>
          <w:p w14:paraId="3AEFF4CB" w14:textId="77777777" w:rsidR="002A2B54" w:rsidRPr="009D0659" w:rsidRDefault="00FC320D" w:rsidP="00727B85">
            <w:pPr>
              <w:pStyle w:val="TableParagraph"/>
              <w:ind w:left="269" w:right="260" w:firstLine="6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  <w:r w:rsidRPr="009D0659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b/>
                <w:spacing w:val="-1"/>
                <w:sz w:val="20"/>
                <w:lang w:val="id-ID"/>
              </w:rPr>
              <w:t>Masa</w:t>
            </w:r>
            <w:r w:rsidRPr="009D0659">
              <w:rPr>
                <w:b/>
                <w:spacing w:val="-1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tudi</w:t>
            </w:r>
          </w:p>
        </w:tc>
      </w:tr>
      <w:tr w:rsidR="002A2B54" w:rsidRPr="009D0659" w14:paraId="7918303C" w14:textId="77777777">
        <w:trPr>
          <w:trHeight w:val="460"/>
        </w:trPr>
        <w:tc>
          <w:tcPr>
            <w:tcW w:w="1395" w:type="dxa"/>
            <w:vMerge/>
            <w:tcBorders>
              <w:top w:val="nil"/>
            </w:tcBorders>
            <w:shd w:val="clear" w:color="auto" w:fill="D9D9D9"/>
          </w:tcPr>
          <w:p w14:paraId="60E5E2AE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48" w:type="dxa"/>
            <w:vMerge/>
            <w:tcBorders>
              <w:top w:val="nil"/>
            </w:tcBorders>
            <w:shd w:val="clear" w:color="auto" w:fill="D9D9D9"/>
          </w:tcPr>
          <w:p w14:paraId="6E360566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17" w:type="dxa"/>
            <w:shd w:val="clear" w:color="auto" w:fill="D9D9D9"/>
          </w:tcPr>
          <w:p w14:paraId="297A123E" w14:textId="77777777" w:rsidR="002A2B54" w:rsidRPr="009D0659" w:rsidRDefault="00FC320D" w:rsidP="00727B85">
            <w:pPr>
              <w:pStyle w:val="TableParagraph"/>
              <w:ind w:left="340" w:right="293" w:hanging="3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Akhir</w:t>
            </w:r>
            <w:r w:rsidRPr="009D0659">
              <w:rPr>
                <w:b/>
                <w:w w:val="9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S-6</w:t>
            </w:r>
          </w:p>
        </w:tc>
        <w:tc>
          <w:tcPr>
            <w:tcW w:w="1116" w:type="dxa"/>
            <w:shd w:val="clear" w:color="auto" w:fill="D9D9D9"/>
          </w:tcPr>
          <w:p w14:paraId="4B1A957C" w14:textId="77777777" w:rsidR="002A2B54" w:rsidRPr="009D0659" w:rsidRDefault="00FC320D" w:rsidP="00727B85">
            <w:pPr>
              <w:pStyle w:val="TableParagraph"/>
              <w:ind w:left="340" w:right="293" w:hanging="39"/>
              <w:rPr>
                <w:b/>
                <w:sz w:val="20"/>
                <w:lang w:val="id-ID"/>
              </w:rPr>
            </w:pPr>
            <w:r w:rsidRPr="009D0659">
              <w:rPr>
                <w:b/>
                <w:w w:val="95"/>
                <w:sz w:val="20"/>
                <w:lang w:val="id-ID"/>
              </w:rPr>
              <w:t>Akhir</w:t>
            </w:r>
            <w:r w:rsidRPr="009D0659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S-5</w:t>
            </w:r>
          </w:p>
        </w:tc>
        <w:tc>
          <w:tcPr>
            <w:tcW w:w="1116" w:type="dxa"/>
            <w:shd w:val="clear" w:color="auto" w:fill="D9D9D9"/>
          </w:tcPr>
          <w:p w14:paraId="55E5A264" w14:textId="77777777" w:rsidR="002A2B54" w:rsidRPr="009D0659" w:rsidRDefault="00FC320D" w:rsidP="00727B85">
            <w:pPr>
              <w:pStyle w:val="TableParagraph"/>
              <w:ind w:left="340" w:right="293" w:hanging="39"/>
              <w:rPr>
                <w:b/>
                <w:sz w:val="20"/>
                <w:lang w:val="id-ID"/>
              </w:rPr>
            </w:pPr>
            <w:r w:rsidRPr="009D0659">
              <w:rPr>
                <w:b/>
                <w:w w:val="95"/>
                <w:sz w:val="20"/>
                <w:lang w:val="id-ID"/>
              </w:rPr>
              <w:t>Akhir</w:t>
            </w:r>
            <w:r w:rsidRPr="009D0659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S-4</w:t>
            </w:r>
          </w:p>
        </w:tc>
        <w:tc>
          <w:tcPr>
            <w:tcW w:w="1116" w:type="dxa"/>
            <w:shd w:val="clear" w:color="auto" w:fill="D9D9D9"/>
          </w:tcPr>
          <w:p w14:paraId="6593C931" w14:textId="77777777" w:rsidR="002A2B54" w:rsidRPr="009D0659" w:rsidRDefault="00FC320D" w:rsidP="00727B85">
            <w:pPr>
              <w:pStyle w:val="TableParagraph"/>
              <w:ind w:left="340" w:right="293" w:hanging="39"/>
              <w:rPr>
                <w:b/>
                <w:sz w:val="20"/>
                <w:lang w:val="id-ID"/>
              </w:rPr>
            </w:pPr>
            <w:r w:rsidRPr="009D0659">
              <w:rPr>
                <w:b/>
                <w:w w:val="95"/>
                <w:sz w:val="20"/>
                <w:lang w:val="id-ID"/>
              </w:rPr>
              <w:t>Akhir</w:t>
            </w:r>
            <w:r w:rsidRPr="009D0659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S-3</w:t>
            </w:r>
          </w:p>
        </w:tc>
        <w:tc>
          <w:tcPr>
            <w:tcW w:w="1116" w:type="dxa"/>
            <w:shd w:val="clear" w:color="auto" w:fill="D9D9D9"/>
          </w:tcPr>
          <w:p w14:paraId="719A4818" w14:textId="77777777" w:rsidR="002A2B54" w:rsidRPr="009D0659" w:rsidRDefault="00FC320D" w:rsidP="00727B85">
            <w:pPr>
              <w:pStyle w:val="TableParagraph"/>
              <w:ind w:left="340" w:right="292" w:hanging="3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Akhir</w:t>
            </w:r>
            <w:r w:rsidRPr="009D0659">
              <w:rPr>
                <w:b/>
                <w:w w:val="9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116" w:type="dxa"/>
            <w:shd w:val="clear" w:color="auto" w:fill="D9D9D9"/>
          </w:tcPr>
          <w:p w14:paraId="46CCC51E" w14:textId="77777777" w:rsidR="002A2B54" w:rsidRPr="009D0659" w:rsidRDefault="00FC320D" w:rsidP="00727B85">
            <w:pPr>
              <w:pStyle w:val="TableParagraph"/>
              <w:ind w:left="340" w:right="292" w:hanging="3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Akhir</w:t>
            </w:r>
            <w:r w:rsidRPr="009D0659">
              <w:rPr>
                <w:b/>
                <w:w w:val="9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117" w:type="dxa"/>
            <w:shd w:val="clear" w:color="auto" w:fill="D9D9D9"/>
          </w:tcPr>
          <w:p w14:paraId="38B2E83D" w14:textId="77777777" w:rsidR="002A2B54" w:rsidRPr="009D0659" w:rsidRDefault="00FC320D" w:rsidP="00727B85">
            <w:pPr>
              <w:pStyle w:val="TableParagraph"/>
              <w:ind w:left="126" w:right="12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Akhir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534" w:type="dxa"/>
            <w:vMerge/>
            <w:tcBorders>
              <w:top w:val="nil"/>
            </w:tcBorders>
            <w:shd w:val="clear" w:color="auto" w:fill="D9D9D9"/>
          </w:tcPr>
          <w:p w14:paraId="42844BEB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99" w:type="dxa"/>
            <w:vMerge/>
            <w:tcBorders>
              <w:top w:val="nil"/>
            </w:tcBorders>
            <w:shd w:val="clear" w:color="auto" w:fill="D9D9D9"/>
          </w:tcPr>
          <w:p w14:paraId="68615574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20AE0F98" w14:textId="77777777">
        <w:trPr>
          <w:trHeight w:val="229"/>
        </w:trPr>
        <w:tc>
          <w:tcPr>
            <w:tcW w:w="1395" w:type="dxa"/>
            <w:shd w:val="clear" w:color="auto" w:fill="BEBEBE"/>
          </w:tcPr>
          <w:p w14:paraId="2FFF599F" w14:textId="77777777" w:rsidR="002A2B54" w:rsidRPr="009D0659" w:rsidRDefault="00FC320D" w:rsidP="00727B85">
            <w:pPr>
              <w:pStyle w:val="TableParagraph"/>
              <w:ind w:left="458" w:right="45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548" w:type="dxa"/>
            <w:shd w:val="clear" w:color="auto" w:fill="BEBEBE"/>
          </w:tcPr>
          <w:p w14:paraId="721DEAEC" w14:textId="77777777" w:rsidR="002A2B54" w:rsidRPr="009D0659" w:rsidRDefault="00FC320D" w:rsidP="00727B85">
            <w:pPr>
              <w:pStyle w:val="TableParagraph"/>
              <w:ind w:left="248" w:right="24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117" w:type="dxa"/>
            <w:shd w:val="clear" w:color="auto" w:fill="BEBEBE"/>
          </w:tcPr>
          <w:p w14:paraId="00CA487D" w14:textId="77777777" w:rsidR="002A2B54" w:rsidRPr="009D0659" w:rsidRDefault="00FC320D" w:rsidP="00727B85">
            <w:pPr>
              <w:pStyle w:val="TableParagraph"/>
              <w:ind w:left="125" w:right="12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116" w:type="dxa"/>
            <w:shd w:val="clear" w:color="auto" w:fill="BEBEBE"/>
          </w:tcPr>
          <w:p w14:paraId="6B4B947C" w14:textId="77777777" w:rsidR="002A2B54" w:rsidRPr="009D0659" w:rsidRDefault="00FC320D" w:rsidP="00727B85">
            <w:pPr>
              <w:pStyle w:val="TableParagraph"/>
              <w:ind w:left="412" w:right="40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116" w:type="dxa"/>
            <w:shd w:val="clear" w:color="auto" w:fill="BEBEBE"/>
          </w:tcPr>
          <w:p w14:paraId="4D8C5847" w14:textId="77777777" w:rsidR="002A2B54" w:rsidRPr="009D0659" w:rsidRDefault="00FC320D" w:rsidP="00727B85">
            <w:pPr>
              <w:pStyle w:val="TableParagraph"/>
              <w:ind w:left="412" w:right="40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116" w:type="dxa"/>
            <w:shd w:val="clear" w:color="auto" w:fill="BEBEBE"/>
          </w:tcPr>
          <w:p w14:paraId="1C236B25" w14:textId="77777777" w:rsidR="002A2B54" w:rsidRPr="009D0659" w:rsidRDefault="00FC320D" w:rsidP="00727B85">
            <w:pPr>
              <w:pStyle w:val="TableParagraph"/>
              <w:ind w:left="412" w:right="40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116" w:type="dxa"/>
            <w:shd w:val="clear" w:color="auto" w:fill="BEBEBE"/>
          </w:tcPr>
          <w:p w14:paraId="15D22BA2" w14:textId="77777777" w:rsidR="002A2B54" w:rsidRPr="009D0659" w:rsidRDefault="00FC320D" w:rsidP="00727B85">
            <w:pPr>
              <w:pStyle w:val="TableParagraph"/>
              <w:ind w:left="413" w:right="40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116" w:type="dxa"/>
            <w:shd w:val="clear" w:color="auto" w:fill="BEBEBE"/>
          </w:tcPr>
          <w:p w14:paraId="3AE09A60" w14:textId="77777777" w:rsidR="002A2B54" w:rsidRPr="009D0659" w:rsidRDefault="00FC320D" w:rsidP="00727B85">
            <w:pPr>
              <w:pStyle w:val="TableParagraph"/>
              <w:ind w:left="413" w:right="40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117" w:type="dxa"/>
            <w:shd w:val="clear" w:color="auto" w:fill="BEBEBE"/>
          </w:tcPr>
          <w:p w14:paraId="558F3B60" w14:textId="77777777" w:rsidR="002A2B54" w:rsidRPr="009D0659" w:rsidRDefault="00FC320D" w:rsidP="00727B85">
            <w:pPr>
              <w:pStyle w:val="TableParagraph"/>
              <w:ind w:left="126" w:right="12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9)</w:t>
            </w:r>
          </w:p>
        </w:tc>
        <w:tc>
          <w:tcPr>
            <w:tcW w:w="1534" w:type="dxa"/>
            <w:shd w:val="clear" w:color="auto" w:fill="BEBEBE"/>
          </w:tcPr>
          <w:p w14:paraId="72E5BE4B" w14:textId="77777777" w:rsidR="002A2B54" w:rsidRPr="009D0659" w:rsidRDefault="00FC320D" w:rsidP="00727B85">
            <w:pPr>
              <w:pStyle w:val="TableParagraph"/>
              <w:ind w:left="234" w:right="23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0)</w:t>
            </w:r>
          </w:p>
        </w:tc>
        <w:tc>
          <w:tcPr>
            <w:tcW w:w="1599" w:type="dxa"/>
            <w:shd w:val="clear" w:color="auto" w:fill="BEBEBE"/>
          </w:tcPr>
          <w:p w14:paraId="72C23D14" w14:textId="77777777" w:rsidR="002A2B54" w:rsidRPr="009D0659" w:rsidRDefault="00FC320D" w:rsidP="00727B85">
            <w:pPr>
              <w:pStyle w:val="TableParagraph"/>
              <w:ind w:left="599" w:right="59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1)</w:t>
            </w:r>
          </w:p>
        </w:tc>
      </w:tr>
      <w:tr w:rsidR="002A2B54" w:rsidRPr="009D0659" w14:paraId="18CCCA81" w14:textId="77777777">
        <w:trPr>
          <w:trHeight w:val="230"/>
        </w:trPr>
        <w:tc>
          <w:tcPr>
            <w:tcW w:w="1395" w:type="dxa"/>
          </w:tcPr>
          <w:p w14:paraId="50990047" w14:textId="77777777" w:rsidR="002A2B54" w:rsidRPr="009D0659" w:rsidRDefault="00FC320D" w:rsidP="00727B85">
            <w:pPr>
              <w:pStyle w:val="TableParagraph"/>
              <w:ind w:left="459" w:right="45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6</w:t>
            </w:r>
          </w:p>
        </w:tc>
        <w:tc>
          <w:tcPr>
            <w:tcW w:w="1548" w:type="dxa"/>
          </w:tcPr>
          <w:p w14:paraId="18AC774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7" w:type="dxa"/>
            <w:shd w:val="clear" w:color="auto" w:fill="ADAAAA"/>
          </w:tcPr>
          <w:p w14:paraId="2B682C8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5680A25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1FE19E8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</w:tcPr>
          <w:p w14:paraId="2D8B8B9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</w:tcPr>
          <w:p w14:paraId="5D7704E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</w:tcPr>
          <w:p w14:paraId="3A051FF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7" w:type="dxa"/>
          </w:tcPr>
          <w:p w14:paraId="71A70F3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4" w:type="dxa"/>
          </w:tcPr>
          <w:p w14:paraId="31002A7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9" w:type="dxa"/>
          </w:tcPr>
          <w:p w14:paraId="6E6AF88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C166E2C" w14:textId="77777777">
        <w:trPr>
          <w:trHeight w:val="230"/>
        </w:trPr>
        <w:tc>
          <w:tcPr>
            <w:tcW w:w="1395" w:type="dxa"/>
          </w:tcPr>
          <w:p w14:paraId="038175BB" w14:textId="77777777" w:rsidR="002A2B54" w:rsidRPr="009D0659" w:rsidRDefault="00FC320D" w:rsidP="00727B85">
            <w:pPr>
              <w:pStyle w:val="TableParagraph"/>
              <w:ind w:left="459" w:right="45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5</w:t>
            </w:r>
          </w:p>
        </w:tc>
        <w:tc>
          <w:tcPr>
            <w:tcW w:w="1548" w:type="dxa"/>
          </w:tcPr>
          <w:p w14:paraId="188E499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7" w:type="dxa"/>
            <w:shd w:val="clear" w:color="auto" w:fill="ADAAAA"/>
          </w:tcPr>
          <w:p w14:paraId="25AB259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31CCE61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1CA500D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011D055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</w:tcPr>
          <w:p w14:paraId="5162323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</w:tcPr>
          <w:p w14:paraId="3F2D6BD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7" w:type="dxa"/>
          </w:tcPr>
          <w:p w14:paraId="4C8F89D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4" w:type="dxa"/>
          </w:tcPr>
          <w:p w14:paraId="39A91DA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9" w:type="dxa"/>
          </w:tcPr>
          <w:p w14:paraId="27E29FB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1C479A7E" w14:textId="77777777">
        <w:trPr>
          <w:trHeight w:val="230"/>
        </w:trPr>
        <w:tc>
          <w:tcPr>
            <w:tcW w:w="1395" w:type="dxa"/>
          </w:tcPr>
          <w:p w14:paraId="438D7263" w14:textId="77777777" w:rsidR="002A2B54" w:rsidRPr="009D0659" w:rsidRDefault="00FC320D" w:rsidP="00727B85">
            <w:pPr>
              <w:pStyle w:val="TableParagraph"/>
              <w:ind w:left="459" w:right="45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4</w:t>
            </w:r>
          </w:p>
        </w:tc>
        <w:tc>
          <w:tcPr>
            <w:tcW w:w="1548" w:type="dxa"/>
          </w:tcPr>
          <w:p w14:paraId="246A2917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7" w:type="dxa"/>
            <w:shd w:val="clear" w:color="auto" w:fill="ADAAAA"/>
          </w:tcPr>
          <w:p w14:paraId="17B72B2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68FE474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7E0295F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4440E127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080A71B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</w:tcPr>
          <w:p w14:paraId="13B8ECB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7" w:type="dxa"/>
          </w:tcPr>
          <w:p w14:paraId="385F138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4" w:type="dxa"/>
          </w:tcPr>
          <w:p w14:paraId="327C3DF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9" w:type="dxa"/>
          </w:tcPr>
          <w:p w14:paraId="6361069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3C98F53" w14:textId="77777777">
        <w:trPr>
          <w:trHeight w:val="230"/>
        </w:trPr>
        <w:tc>
          <w:tcPr>
            <w:tcW w:w="1395" w:type="dxa"/>
          </w:tcPr>
          <w:p w14:paraId="01FE8501" w14:textId="77777777" w:rsidR="002A2B54" w:rsidRPr="009D0659" w:rsidRDefault="00FC320D" w:rsidP="00727B85">
            <w:pPr>
              <w:pStyle w:val="TableParagraph"/>
              <w:ind w:left="459" w:right="45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3</w:t>
            </w:r>
          </w:p>
        </w:tc>
        <w:tc>
          <w:tcPr>
            <w:tcW w:w="1548" w:type="dxa"/>
          </w:tcPr>
          <w:p w14:paraId="1C4137C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7" w:type="dxa"/>
            <w:shd w:val="clear" w:color="auto" w:fill="ADAAAA"/>
          </w:tcPr>
          <w:p w14:paraId="0D069569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509E90C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6E24B52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1147508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77E7E72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6" w:type="dxa"/>
            <w:shd w:val="clear" w:color="auto" w:fill="ADAAAA"/>
          </w:tcPr>
          <w:p w14:paraId="169CE81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17" w:type="dxa"/>
          </w:tcPr>
          <w:p w14:paraId="1C818C0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34" w:type="dxa"/>
          </w:tcPr>
          <w:p w14:paraId="30E6E807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99" w:type="dxa"/>
          </w:tcPr>
          <w:p w14:paraId="2560207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229E6DE0" w14:textId="77777777" w:rsidR="002A2B54" w:rsidRPr="009D0659" w:rsidRDefault="002A2B54" w:rsidP="00727B85">
      <w:pPr>
        <w:pStyle w:val="BodyText"/>
        <w:rPr>
          <w:sz w:val="32"/>
          <w:lang w:val="id-ID"/>
        </w:rPr>
      </w:pPr>
    </w:p>
    <w:p w14:paraId="32E9FFF2" w14:textId="77777777" w:rsidR="002A2B54" w:rsidRPr="009D0659" w:rsidRDefault="00FC320D" w:rsidP="00727B85">
      <w:pPr>
        <w:pStyle w:val="ListParagraph"/>
        <w:numPr>
          <w:ilvl w:val="3"/>
          <w:numId w:val="4"/>
        </w:numPr>
        <w:tabs>
          <w:tab w:val="left" w:pos="853"/>
        </w:tabs>
        <w:ind w:hanging="735"/>
        <w:rPr>
          <w:b/>
          <w:lang w:val="id-ID"/>
        </w:rPr>
      </w:pPr>
      <w:r w:rsidRPr="009D0659">
        <w:rPr>
          <w:b/>
          <w:lang w:val="id-ID"/>
        </w:rPr>
        <w:t>Tracer Study,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Waktu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Tunggu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Mendapatk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ekerja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Pertama</w:t>
      </w:r>
    </w:p>
    <w:p w14:paraId="560CAB06" w14:textId="305AE2E3" w:rsidR="002A2B54" w:rsidRPr="009D0659" w:rsidRDefault="00616F70" w:rsidP="00727B85">
      <w:pPr>
        <w:pStyle w:val="BodyText"/>
        <w:ind w:left="118" w:right="153"/>
        <w:jc w:val="both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 tentang hasil pelacakan lulusan (tracer study), jumlah lulusan yang terlacak, dan waktu tunggu mendapatkan pekerjaan pertama</w:t>
      </w:r>
      <w:r w:rsidR="00FC320D" w:rsidRPr="009D0659">
        <w:rPr>
          <w:spacing w:val="-1"/>
          <w:lang w:val="id-ID"/>
        </w:rPr>
        <w:t xml:space="preserve"> </w:t>
      </w:r>
      <w:r w:rsidR="007D68B1" w:rsidRPr="009D0659">
        <w:rPr>
          <w:spacing w:val="-1"/>
          <w:lang w:val="id-ID"/>
        </w:rPr>
        <w:t>(</w:t>
      </w:r>
      <w:r w:rsidR="00FC320D" w:rsidRPr="009D0659">
        <w:rPr>
          <w:lang w:val="id-ID"/>
        </w:rPr>
        <w:t>Tabel 9.1.2.4</w:t>
      </w:r>
      <w:r w:rsidR="007D68B1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3F09E34A" w14:textId="77777777" w:rsidR="002A2B54" w:rsidRPr="009D0659" w:rsidRDefault="002A2B54" w:rsidP="00727B85">
      <w:pPr>
        <w:pStyle w:val="BodyText"/>
        <w:rPr>
          <w:sz w:val="23"/>
          <w:lang w:val="id-ID"/>
        </w:rPr>
      </w:pPr>
    </w:p>
    <w:p w14:paraId="79616D1D" w14:textId="77777777" w:rsidR="002A2B54" w:rsidRPr="009D0659" w:rsidRDefault="00FC320D" w:rsidP="00727B8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9.1.2.4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racer Study,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Waktu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Tunggu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endapatk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kerja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ertama</w:t>
      </w:r>
    </w:p>
    <w:p w14:paraId="29A3EC92" w14:textId="77777777" w:rsidR="002A2B54" w:rsidRPr="009D0659" w:rsidRDefault="002A2B54" w:rsidP="00727B85">
      <w:pPr>
        <w:pStyle w:val="BodyText"/>
        <w:rPr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4"/>
        <w:gridCol w:w="1682"/>
        <w:gridCol w:w="2331"/>
        <w:gridCol w:w="2624"/>
        <w:gridCol w:w="2624"/>
        <w:gridCol w:w="3260"/>
      </w:tblGrid>
      <w:tr w:rsidR="002A2B54" w:rsidRPr="009D0659" w14:paraId="24D1332C" w14:textId="77777777">
        <w:trPr>
          <w:trHeight w:val="230"/>
        </w:trPr>
        <w:tc>
          <w:tcPr>
            <w:tcW w:w="1404" w:type="dxa"/>
            <w:vMerge w:val="restart"/>
            <w:shd w:val="clear" w:color="auto" w:fill="D9D9D9"/>
          </w:tcPr>
          <w:p w14:paraId="10B75A69" w14:textId="77777777" w:rsidR="002A2B54" w:rsidRPr="009D0659" w:rsidRDefault="00FC320D" w:rsidP="00727B85">
            <w:pPr>
              <w:pStyle w:val="TableParagraph"/>
              <w:ind w:left="434" w:right="374" w:hanging="34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  <w:r w:rsidRPr="009D0659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ulus</w:t>
            </w:r>
          </w:p>
        </w:tc>
        <w:tc>
          <w:tcPr>
            <w:tcW w:w="1682" w:type="dxa"/>
            <w:vMerge w:val="restart"/>
            <w:shd w:val="clear" w:color="auto" w:fill="D9D9D9"/>
          </w:tcPr>
          <w:p w14:paraId="6514188D" w14:textId="77777777" w:rsidR="002A2B54" w:rsidRPr="009D0659" w:rsidRDefault="00FC320D" w:rsidP="00727B85">
            <w:pPr>
              <w:pStyle w:val="TableParagraph"/>
              <w:ind w:left="456" w:firstLine="3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Lulusan</w:t>
            </w:r>
          </w:p>
        </w:tc>
        <w:tc>
          <w:tcPr>
            <w:tcW w:w="2331" w:type="dxa"/>
            <w:vMerge w:val="restart"/>
            <w:shd w:val="clear" w:color="auto" w:fill="D9D9D9"/>
          </w:tcPr>
          <w:p w14:paraId="4EFED215" w14:textId="77777777" w:rsidR="002A2B54" w:rsidRPr="009D0659" w:rsidRDefault="00FC320D" w:rsidP="00727B85">
            <w:pPr>
              <w:pStyle w:val="TableParagraph"/>
              <w:ind w:left="759" w:right="130" w:hanging="61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ulusan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yang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rlacak</w:t>
            </w:r>
          </w:p>
        </w:tc>
        <w:tc>
          <w:tcPr>
            <w:tcW w:w="8508" w:type="dxa"/>
            <w:gridSpan w:val="3"/>
            <w:shd w:val="clear" w:color="auto" w:fill="D9D9D9"/>
          </w:tcPr>
          <w:p w14:paraId="20CE48F2" w14:textId="77777777" w:rsidR="002A2B54" w:rsidRPr="009D0659" w:rsidRDefault="00FC320D" w:rsidP="00727B85">
            <w:pPr>
              <w:pStyle w:val="TableParagraph"/>
              <w:ind w:left="36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ulusan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rlacak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engan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Waktu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unggu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Mendapatkan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kerjaan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rtama</w:t>
            </w:r>
          </w:p>
        </w:tc>
      </w:tr>
      <w:tr w:rsidR="002A2B54" w:rsidRPr="009D0659" w14:paraId="05F1F050" w14:textId="77777777">
        <w:trPr>
          <w:trHeight w:val="230"/>
        </w:trPr>
        <w:tc>
          <w:tcPr>
            <w:tcW w:w="1404" w:type="dxa"/>
            <w:vMerge/>
            <w:tcBorders>
              <w:top w:val="nil"/>
            </w:tcBorders>
            <w:shd w:val="clear" w:color="auto" w:fill="D9D9D9"/>
          </w:tcPr>
          <w:p w14:paraId="08A4EEDD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682" w:type="dxa"/>
            <w:vMerge/>
            <w:tcBorders>
              <w:top w:val="nil"/>
            </w:tcBorders>
            <w:shd w:val="clear" w:color="auto" w:fill="D9D9D9"/>
          </w:tcPr>
          <w:p w14:paraId="3A6C3986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331" w:type="dxa"/>
            <w:vMerge/>
            <w:tcBorders>
              <w:top w:val="nil"/>
            </w:tcBorders>
            <w:shd w:val="clear" w:color="auto" w:fill="D9D9D9"/>
          </w:tcPr>
          <w:p w14:paraId="64E7AE15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624" w:type="dxa"/>
            <w:shd w:val="clear" w:color="auto" w:fill="D9D9D9"/>
          </w:tcPr>
          <w:p w14:paraId="270E44C1" w14:textId="77777777" w:rsidR="002A2B54" w:rsidRPr="009D0659" w:rsidRDefault="00FC320D" w:rsidP="00727B85">
            <w:pPr>
              <w:pStyle w:val="TableParagraph"/>
              <w:ind w:left="445" w:right="44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WT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&lt;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6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ulan</w:t>
            </w:r>
          </w:p>
        </w:tc>
        <w:tc>
          <w:tcPr>
            <w:tcW w:w="2624" w:type="dxa"/>
            <w:shd w:val="clear" w:color="auto" w:fill="D9D9D9"/>
          </w:tcPr>
          <w:p w14:paraId="697073E2" w14:textId="77777777" w:rsidR="002A2B54" w:rsidRPr="009D0659" w:rsidRDefault="00FC320D" w:rsidP="00727B85">
            <w:pPr>
              <w:pStyle w:val="TableParagraph"/>
              <w:ind w:left="447" w:right="44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6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≤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WT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≤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18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ulan</w:t>
            </w:r>
          </w:p>
        </w:tc>
        <w:tc>
          <w:tcPr>
            <w:tcW w:w="3260" w:type="dxa"/>
            <w:shd w:val="clear" w:color="auto" w:fill="D9D9D9"/>
          </w:tcPr>
          <w:p w14:paraId="1A1A81CA" w14:textId="77777777" w:rsidR="002A2B54" w:rsidRPr="009D0659" w:rsidRDefault="00FC320D" w:rsidP="00727B85">
            <w:pPr>
              <w:pStyle w:val="TableParagraph"/>
              <w:ind w:left="920" w:right="92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WT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&gt;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18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ulan</w:t>
            </w:r>
          </w:p>
        </w:tc>
      </w:tr>
      <w:tr w:rsidR="002A2B54" w:rsidRPr="009D0659" w14:paraId="25AF5E83" w14:textId="77777777">
        <w:trPr>
          <w:trHeight w:val="230"/>
        </w:trPr>
        <w:tc>
          <w:tcPr>
            <w:tcW w:w="1404" w:type="dxa"/>
            <w:shd w:val="clear" w:color="auto" w:fill="BEBEBE"/>
          </w:tcPr>
          <w:p w14:paraId="2D9CDCF1" w14:textId="77777777" w:rsidR="002A2B54" w:rsidRPr="009D0659" w:rsidRDefault="00FC320D" w:rsidP="00727B85">
            <w:pPr>
              <w:pStyle w:val="TableParagraph"/>
              <w:ind w:left="261" w:right="25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682" w:type="dxa"/>
            <w:shd w:val="clear" w:color="auto" w:fill="BEBEBE"/>
          </w:tcPr>
          <w:p w14:paraId="75D4E602" w14:textId="77777777" w:rsidR="002A2B54" w:rsidRPr="009D0659" w:rsidRDefault="00FC320D" w:rsidP="00727B85">
            <w:pPr>
              <w:pStyle w:val="TableParagraph"/>
              <w:ind w:left="692" w:right="69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331" w:type="dxa"/>
            <w:shd w:val="clear" w:color="auto" w:fill="BEBEBE"/>
          </w:tcPr>
          <w:p w14:paraId="0388E07A" w14:textId="77777777" w:rsidR="002A2B54" w:rsidRPr="009D0659" w:rsidRDefault="00FC320D" w:rsidP="00727B85">
            <w:pPr>
              <w:pStyle w:val="TableParagraph"/>
              <w:ind w:left="1022" w:right="10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624" w:type="dxa"/>
            <w:shd w:val="clear" w:color="auto" w:fill="BEBEBE"/>
          </w:tcPr>
          <w:p w14:paraId="351864A3" w14:textId="77777777" w:rsidR="002A2B54" w:rsidRPr="009D0659" w:rsidRDefault="00FC320D" w:rsidP="00727B85">
            <w:pPr>
              <w:pStyle w:val="TableParagraph"/>
              <w:ind w:left="447" w:right="44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624" w:type="dxa"/>
            <w:shd w:val="clear" w:color="auto" w:fill="BEBEBE"/>
          </w:tcPr>
          <w:p w14:paraId="03D9A386" w14:textId="77777777" w:rsidR="002A2B54" w:rsidRPr="009D0659" w:rsidRDefault="00FC320D" w:rsidP="00727B85">
            <w:pPr>
              <w:pStyle w:val="TableParagraph"/>
              <w:ind w:left="447" w:right="44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3260" w:type="dxa"/>
            <w:shd w:val="clear" w:color="auto" w:fill="BEBEBE"/>
          </w:tcPr>
          <w:p w14:paraId="4F630B25" w14:textId="77777777" w:rsidR="002A2B54" w:rsidRPr="009D0659" w:rsidRDefault="00FC320D" w:rsidP="00727B85">
            <w:pPr>
              <w:pStyle w:val="TableParagraph"/>
              <w:ind w:left="920" w:right="91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2A2B54" w:rsidRPr="009D0659" w14:paraId="2CDAEC70" w14:textId="77777777">
        <w:trPr>
          <w:trHeight w:val="230"/>
        </w:trPr>
        <w:tc>
          <w:tcPr>
            <w:tcW w:w="1404" w:type="dxa"/>
          </w:tcPr>
          <w:p w14:paraId="53C999C9" w14:textId="77777777" w:rsidR="002A2B54" w:rsidRPr="009D0659" w:rsidRDefault="00FC320D" w:rsidP="00727B85">
            <w:pPr>
              <w:pStyle w:val="TableParagraph"/>
              <w:ind w:left="262" w:right="25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4</w:t>
            </w:r>
          </w:p>
        </w:tc>
        <w:tc>
          <w:tcPr>
            <w:tcW w:w="1682" w:type="dxa"/>
          </w:tcPr>
          <w:p w14:paraId="781D97D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331" w:type="dxa"/>
          </w:tcPr>
          <w:p w14:paraId="2256516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4" w:type="dxa"/>
          </w:tcPr>
          <w:p w14:paraId="647D5E2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4" w:type="dxa"/>
          </w:tcPr>
          <w:p w14:paraId="38916BB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60" w:type="dxa"/>
          </w:tcPr>
          <w:p w14:paraId="3DDEF14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B3A9EE6" w14:textId="77777777">
        <w:trPr>
          <w:trHeight w:val="230"/>
        </w:trPr>
        <w:tc>
          <w:tcPr>
            <w:tcW w:w="1404" w:type="dxa"/>
          </w:tcPr>
          <w:p w14:paraId="65AD4EA4" w14:textId="77777777" w:rsidR="002A2B54" w:rsidRPr="009D0659" w:rsidRDefault="00FC320D" w:rsidP="00727B85">
            <w:pPr>
              <w:pStyle w:val="TableParagraph"/>
              <w:ind w:left="262" w:right="25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3</w:t>
            </w:r>
          </w:p>
        </w:tc>
        <w:tc>
          <w:tcPr>
            <w:tcW w:w="1682" w:type="dxa"/>
          </w:tcPr>
          <w:p w14:paraId="44AECE2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331" w:type="dxa"/>
          </w:tcPr>
          <w:p w14:paraId="0126BF0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4" w:type="dxa"/>
          </w:tcPr>
          <w:p w14:paraId="467C214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4" w:type="dxa"/>
          </w:tcPr>
          <w:p w14:paraId="231471B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60" w:type="dxa"/>
          </w:tcPr>
          <w:p w14:paraId="625A3F4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46E6BCC" w14:textId="77777777">
        <w:trPr>
          <w:trHeight w:val="230"/>
        </w:trPr>
        <w:tc>
          <w:tcPr>
            <w:tcW w:w="1404" w:type="dxa"/>
          </w:tcPr>
          <w:p w14:paraId="52EEAD0E" w14:textId="77777777" w:rsidR="002A2B54" w:rsidRPr="009D0659" w:rsidRDefault="00FC320D" w:rsidP="00727B85">
            <w:pPr>
              <w:pStyle w:val="TableParagraph"/>
              <w:ind w:left="262" w:right="25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682" w:type="dxa"/>
          </w:tcPr>
          <w:p w14:paraId="2971C13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331" w:type="dxa"/>
          </w:tcPr>
          <w:p w14:paraId="0C0E074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4" w:type="dxa"/>
          </w:tcPr>
          <w:p w14:paraId="11397C9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4" w:type="dxa"/>
          </w:tcPr>
          <w:p w14:paraId="656D923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60" w:type="dxa"/>
          </w:tcPr>
          <w:p w14:paraId="378FD86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5BF272D8" w14:textId="77777777" w:rsidR="002A2B54" w:rsidRPr="009D0659" w:rsidRDefault="002A2B54" w:rsidP="00727B85">
      <w:pPr>
        <w:pStyle w:val="BodyText"/>
        <w:rPr>
          <w:sz w:val="32"/>
          <w:lang w:val="id-ID"/>
        </w:rPr>
      </w:pPr>
    </w:p>
    <w:p w14:paraId="7F2C9F62" w14:textId="77777777" w:rsidR="002A2B54" w:rsidRPr="009D0659" w:rsidRDefault="00FC320D" w:rsidP="00727B85">
      <w:pPr>
        <w:pStyle w:val="ListParagraph"/>
        <w:numPr>
          <w:ilvl w:val="3"/>
          <w:numId w:val="4"/>
        </w:numPr>
        <w:tabs>
          <w:tab w:val="left" w:pos="853"/>
        </w:tabs>
        <w:ind w:hanging="735"/>
        <w:rPr>
          <w:b/>
          <w:lang w:val="id-ID"/>
        </w:rPr>
      </w:pPr>
      <w:r w:rsidRPr="009D0659">
        <w:rPr>
          <w:b/>
          <w:lang w:val="id-ID"/>
        </w:rPr>
        <w:t>Tingkat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Relevansi Pekerjaan</w:t>
      </w:r>
    </w:p>
    <w:p w14:paraId="6DEB676A" w14:textId="61C3D0CD" w:rsidR="002A2B54" w:rsidRPr="009D0659" w:rsidRDefault="00616F70" w:rsidP="00727B85">
      <w:pPr>
        <w:pStyle w:val="BodyText"/>
        <w:ind w:left="118" w:right="150"/>
        <w:jc w:val="both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 tentang jumlah lulusan, jumlah lulusan yang terlacak, dan jumlah lulusan terlacak dengan tingkat relevansi bidang kerja merek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(yaitu bidang kependidikan dalam arti luas: guru, instruktur, pelatih, penyuluh, pengelola kursus, perancang pelatihan, pengembang kurikulum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ranc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rogram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mbelajaran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n lain-lain)</w:t>
      </w:r>
      <w:r w:rsidR="00FC320D" w:rsidRPr="009D0659">
        <w:rPr>
          <w:spacing w:val="-1"/>
          <w:lang w:val="id-ID"/>
        </w:rPr>
        <w:t xml:space="preserve"> </w:t>
      </w:r>
      <w:r w:rsidR="007D68B1" w:rsidRPr="009D0659">
        <w:rPr>
          <w:spacing w:val="-1"/>
          <w:lang w:val="id-ID"/>
        </w:rPr>
        <w:t>(</w:t>
      </w:r>
      <w:r w:rsidR="00FC320D" w:rsidRPr="009D0659">
        <w:rPr>
          <w:lang w:val="id-ID"/>
        </w:rPr>
        <w:t>Tabel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9.1.2.5</w:t>
      </w:r>
      <w:r w:rsidR="007D68B1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7AEB2E3D" w14:textId="77777777" w:rsidR="002A2B54" w:rsidRPr="009D0659" w:rsidRDefault="002A2B54" w:rsidP="00727B85">
      <w:pPr>
        <w:jc w:val="both"/>
        <w:rPr>
          <w:lang w:val="id-ID"/>
        </w:rPr>
        <w:sectPr w:rsidR="002A2B54" w:rsidRPr="009D0659">
          <w:pgSz w:w="16850" w:h="11910" w:orient="landscape"/>
          <w:pgMar w:top="1060" w:right="1260" w:bottom="1020" w:left="1300" w:header="0" w:footer="837" w:gutter="0"/>
          <w:cols w:space="720"/>
        </w:sectPr>
      </w:pPr>
    </w:p>
    <w:p w14:paraId="2B59C72F" w14:textId="77777777" w:rsidR="002A2B54" w:rsidRPr="009D0659" w:rsidRDefault="00FC320D" w:rsidP="00727B8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lastRenderedPageBreak/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9.1.2.5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ingkat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Relevan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kerjaan</w:t>
      </w:r>
    </w:p>
    <w:p w14:paraId="2E3B14A4" w14:textId="77777777" w:rsidR="002A2B54" w:rsidRPr="009D0659" w:rsidRDefault="002A2B54" w:rsidP="00727B85">
      <w:pPr>
        <w:pStyle w:val="BodyText"/>
        <w:rPr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2"/>
        <w:gridCol w:w="1682"/>
        <w:gridCol w:w="2926"/>
        <w:gridCol w:w="2623"/>
        <w:gridCol w:w="2626"/>
        <w:gridCol w:w="2628"/>
      </w:tblGrid>
      <w:tr w:rsidR="002A2B54" w:rsidRPr="009D0659" w14:paraId="2AFC06B2" w14:textId="77777777">
        <w:trPr>
          <w:trHeight w:val="230"/>
        </w:trPr>
        <w:tc>
          <w:tcPr>
            <w:tcW w:w="1402" w:type="dxa"/>
            <w:vMerge w:val="restart"/>
            <w:shd w:val="clear" w:color="auto" w:fill="D9D9D9"/>
          </w:tcPr>
          <w:p w14:paraId="2B93A4C1" w14:textId="77777777" w:rsidR="002A2B54" w:rsidRPr="009D0659" w:rsidRDefault="00FC320D" w:rsidP="00727B85">
            <w:pPr>
              <w:pStyle w:val="TableParagraph"/>
              <w:ind w:left="434" w:right="372" w:hanging="34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  <w:r w:rsidRPr="009D0659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ulus</w:t>
            </w:r>
          </w:p>
        </w:tc>
        <w:tc>
          <w:tcPr>
            <w:tcW w:w="1682" w:type="dxa"/>
            <w:vMerge w:val="restart"/>
            <w:shd w:val="clear" w:color="auto" w:fill="D9D9D9"/>
          </w:tcPr>
          <w:p w14:paraId="5A245D66" w14:textId="77777777" w:rsidR="002A2B54" w:rsidRPr="009D0659" w:rsidRDefault="00FC320D" w:rsidP="00727B85">
            <w:pPr>
              <w:pStyle w:val="TableParagraph"/>
              <w:ind w:left="458" w:firstLine="33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w w:val="95"/>
                <w:sz w:val="20"/>
                <w:lang w:val="id-ID"/>
              </w:rPr>
              <w:t>Lulusan</w:t>
            </w:r>
          </w:p>
        </w:tc>
        <w:tc>
          <w:tcPr>
            <w:tcW w:w="2926" w:type="dxa"/>
            <w:vMerge w:val="restart"/>
            <w:shd w:val="clear" w:color="auto" w:fill="D9D9D9"/>
          </w:tcPr>
          <w:p w14:paraId="401FF15D" w14:textId="77777777" w:rsidR="002A2B54" w:rsidRPr="009D0659" w:rsidRDefault="00FC320D" w:rsidP="00727B85">
            <w:pPr>
              <w:pStyle w:val="TableParagraph"/>
              <w:ind w:left="1056" w:right="429" w:hanging="615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ulusan</w:t>
            </w:r>
            <w:r w:rsidRPr="009D0659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yang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rlacak</w:t>
            </w:r>
          </w:p>
        </w:tc>
        <w:tc>
          <w:tcPr>
            <w:tcW w:w="7877" w:type="dxa"/>
            <w:gridSpan w:val="3"/>
            <w:shd w:val="clear" w:color="auto" w:fill="D9D9D9"/>
          </w:tcPr>
          <w:p w14:paraId="247B586D" w14:textId="77777777" w:rsidR="002A2B54" w:rsidRPr="009D0659" w:rsidRDefault="00FC320D" w:rsidP="00727B85">
            <w:pPr>
              <w:pStyle w:val="TableParagraph"/>
              <w:ind w:left="83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Lulusa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erlacak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engan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ingkat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Relevansi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Bidang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rja</w:t>
            </w:r>
          </w:p>
        </w:tc>
      </w:tr>
      <w:tr w:rsidR="002A2B54" w:rsidRPr="009D0659" w14:paraId="3708D5BD" w14:textId="77777777">
        <w:trPr>
          <w:trHeight w:val="230"/>
        </w:trPr>
        <w:tc>
          <w:tcPr>
            <w:tcW w:w="1402" w:type="dxa"/>
            <w:vMerge/>
            <w:tcBorders>
              <w:top w:val="nil"/>
            </w:tcBorders>
            <w:shd w:val="clear" w:color="auto" w:fill="D9D9D9"/>
          </w:tcPr>
          <w:p w14:paraId="21999DE0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682" w:type="dxa"/>
            <w:vMerge/>
            <w:tcBorders>
              <w:top w:val="nil"/>
            </w:tcBorders>
            <w:shd w:val="clear" w:color="auto" w:fill="D9D9D9"/>
          </w:tcPr>
          <w:p w14:paraId="1D4A7198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926" w:type="dxa"/>
            <w:vMerge/>
            <w:tcBorders>
              <w:top w:val="nil"/>
            </w:tcBorders>
            <w:shd w:val="clear" w:color="auto" w:fill="D9D9D9"/>
          </w:tcPr>
          <w:p w14:paraId="4BF4982E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623" w:type="dxa"/>
            <w:shd w:val="clear" w:color="auto" w:fill="D9D9D9"/>
          </w:tcPr>
          <w:p w14:paraId="017EECE3" w14:textId="77777777" w:rsidR="002A2B54" w:rsidRPr="009D0659" w:rsidRDefault="00FC320D" w:rsidP="00727B85">
            <w:pPr>
              <w:pStyle w:val="TableParagraph"/>
              <w:ind w:left="990" w:right="98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inggi</w:t>
            </w:r>
          </w:p>
        </w:tc>
        <w:tc>
          <w:tcPr>
            <w:tcW w:w="2626" w:type="dxa"/>
            <w:shd w:val="clear" w:color="auto" w:fill="D9D9D9"/>
          </w:tcPr>
          <w:p w14:paraId="7D528193" w14:textId="77777777" w:rsidR="002A2B54" w:rsidRPr="009D0659" w:rsidRDefault="00FC320D" w:rsidP="00727B85">
            <w:pPr>
              <w:pStyle w:val="TableParagraph"/>
              <w:ind w:left="929" w:right="92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Sedang</w:t>
            </w:r>
          </w:p>
        </w:tc>
        <w:tc>
          <w:tcPr>
            <w:tcW w:w="2628" w:type="dxa"/>
            <w:shd w:val="clear" w:color="auto" w:fill="D9D9D9"/>
          </w:tcPr>
          <w:p w14:paraId="6141DEAF" w14:textId="77777777" w:rsidR="002A2B54" w:rsidRPr="009D0659" w:rsidRDefault="00FC320D" w:rsidP="00727B85">
            <w:pPr>
              <w:pStyle w:val="TableParagraph"/>
              <w:ind w:left="925" w:right="918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endah</w:t>
            </w:r>
          </w:p>
        </w:tc>
      </w:tr>
      <w:tr w:rsidR="002A2B54" w:rsidRPr="009D0659" w14:paraId="13046E0A" w14:textId="77777777">
        <w:trPr>
          <w:trHeight w:val="230"/>
        </w:trPr>
        <w:tc>
          <w:tcPr>
            <w:tcW w:w="1402" w:type="dxa"/>
            <w:shd w:val="clear" w:color="auto" w:fill="BEBEBE"/>
          </w:tcPr>
          <w:p w14:paraId="68FC784B" w14:textId="77777777" w:rsidR="002A2B54" w:rsidRPr="009D0659" w:rsidRDefault="00FC320D" w:rsidP="00727B85">
            <w:pPr>
              <w:pStyle w:val="TableParagraph"/>
              <w:ind w:left="461" w:right="45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682" w:type="dxa"/>
            <w:shd w:val="clear" w:color="auto" w:fill="BEBEBE"/>
          </w:tcPr>
          <w:p w14:paraId="389FBDC6" w14:textId="77777777" w:rsidR="002A2B54" w:rsidRPr="009D0659" w:rsidRDefault="00FC320D" w:rsidP="00727B85">
            <w:pPr>
              <w:pStyle w:val="TableParagraph"/>
              <w:ind w:left="694" w:right="68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926" w:type="dxa"/>
            <w:shd w:val="clear" w:color="auto" w:fill="BEBEBE"/>
          </w:tcPr>
          <w:p w14:paraId="63401750" w14:textId="77777777" w:rsidR="002A2B54" w:rsidRPr="009D0659" w:rsidRDefault="00FC320D" w:rsidP="00727B85">
            <w:pPr>
              <w:pStyle w:val="TableParagraph"/>
              <w:ind w:left="1319" w:right="131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623" w:type="dxa"/>
            <w:shd w:val="clear" w:color="auto" w:fill="BEBEBE"/>
          </w:tcPr>
          <w:p w14:paraId="2CCB55B8" w14:textId="77777777" w:rsidR="002A2B54" w:rsidRPr="009D0659" w:rsidRDefault="00FC320D" w:rsidP="00727B85">
            <w:pPr>
              <w:pStyle w:val="TableParagraph"/>
              <w:ind w:left="990" w:right="98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626" w:type="dxa"/>
            <w:shd w:val="clear" w:color="auto" w:fill="BEBEBE"/>
          </w:tcPr>
          <w:p w14:paraId="0FA43EC6" w14:textId="77777777" w:rsidR="002A2B54" w:rsidRPr="009D0659" w:rsidRDefault="00FC320D" w:rsidP="00727B85">
            <w:pPr>
              <w:pStyle w:val="TableParagraph"/>
              <w:ind w:left="929" w:right="91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628" w:type="dxa"/>
            <w:shd w:val="clear" w:color="auto" w:fill="BEBEBE"/>
          </w:tcPr>
          <w:p w14:paraId="2B08FDFC" w14:textId="77777777" w:rsidR="002A2B54" w:rsidRPr="009D0659" w:rsidRDefault="00FC320D" w:rsidP="00727B85">
            <w:pPr>
              <w:pStyle w:val="TableParagraph"/>
              <w:ind w:left="925" w:right="91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2A2B54" w:rsidRPr="009D0659" w14:paraId="6CEE0C4C" w14:textId="77777777">
        <w:trPr>
          <w:trHeight w:val="230"/>
        </w:trPr>
        <w:tc>
          <w:tcPr>
            <w:tcW w:w="1402" w:type="dxa"/>
          </w:tcPr>
          <w:p w14:paraId="2BFE1FAB" w14:textId="77777777" w:rsidR="002A2B54" w:rsidRPr="009D0659" w:rsidRDefault="00FC320D" w:rsidP="00727B85">
            <w:pPr>
              <w:pStyle w:val="TableParagraph"/>
              <w:ind w:left="461" w:right="45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4</w:t>
            </w:r>
          </w:p>
        </w:tc>
        <w:tc>
          <w:tcPr>
            <w:tcW w:w="1682" w:type="dxa"/>
          </w:tcPr>
          <w:p w14:paraId="4F11B92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26" w:type="dxa"/>
          </w:tcPr>
          <w:p w14:paraId="75F861A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3" w:type="dxa"/>
          </w:tcPr>
          <w:p w14:paraId="54C66F99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6" w:type="dxa"/>
          </w:tcPr>
          <w:p w14:paraId="5BB4223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8" w:type="dxa"/>
          </w:tcPr>
          <w:p w14:paraId="2891657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5AE6CED" w14:textId="77777777">
        <w:trPr>
          <w:trHeight w:val="230"/>
        </w:trPr>
        <w:tc>
          <w:tcPr>
            <w:tcW w:w="1402" w:type="dxa"/>
          </w:tcPr>
          <w:p w14:paraId="035AB4CD" w14:textId="77777777" w:rsidR="002A2B54" w:rsidRPr="009D0659" w:rsidRDefault="00FC320D" w:rsidP="00727B85">
            <w:pPr>
              <w:pStyle w:val="TableParagraph"/>
              <w:ind w:left="461" w:right="45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3</w:t>
            </w:r>
          </w:p>
        </w:tc>
        <w:tc>
          <w:tcPr>
            <w:tcW w:w="1682" w:type="dxa"/>
          </w:tcPr>
          <w:p w14:paraId="49D6D33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26" w:type="dxa"/>
          </w:tcPr>
          <w:p w14:paraId="5172E94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3" w:type="dxa"/>
          </w:tcPr>
          <w:p w14:paraId="406B6CD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6" w:type="dxa"/>
          </w:tcPr>
          <w:p w14:paraId="743BEC4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8" w:type="dxa"/>
          </w:tcPr>
          <w:p w14:paraId="39E3DD5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1E89F86" w14:textId="77777777">
        <w:trPr>
          <w:trHeight w:val="230"/>
        </w:trPr>
        <w:tc>
          <w:tcPr>
            <w:tcW w:w="1402" w:type="dxa"/>
          </w:tcPr>
          <w:p w14:paraId="3F95ADA5" w14:textId="77777777" w:rsidR="002A2B54" w:rsidRPr="009D0659" w:rsidRDefault="00FC320D" w:rsidP="00727B85">
            <w:pPr>
              <w:pStyle w:val="TableParagraph"/>
              <w:ind w:left="461" w:right="45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1682" w:type="dxa"/>
          </w:tcPr>
          <w:p w14:paraId="6C335BF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26" w:type="dxa"/>
          </w:tcPr>
          <w:p w14:paraId="095D234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3" w:type="dxa"/>
          </w:tcPr>
          <w:p w14:paraId="551FF68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6" w:type="dxa"/>
          </w:tcPr>
          <w:p w14:paraId="46422DD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28" w:type="dxa"/>
          </w:tcPr>
          <w:p w14:paraId="73E4F71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67CF08D9" w14:textId="77777777" w:rsidR="002A2B54" w:rsidRPr="009D0659" w:rsidRDefault="002A2B54" w:rsidP="00727B85">
      <w:pPr>
        <w:pStyle w:val="BodyText"/>
        <w:rPr>
          <w:sz w:val="32"/>
          <w:lang w:val="id-ID"/>
        </w:rPr>
      </w:pPr>
    </w:p>
    <w:p w14:paraId="0C935BCE" w14:textId="77777777" w:rsidR="002A2B54" w:rsidRPr="009D0659" w:rsidRDefault="00FC320D" w:rsidP="00727B85">
      <w:pPr>
        <w:pStyle w:val="ListParagraph"/>
        <w:numPr>
          <w:ilvl w:val="3"/>
          <w:numId w:val="4"/>
        </w:numPr>
        <w:tabs>
          <w:tab w:val="left" w:pos="853"/>
        </w:tabs>
        <w:ind w:hanging="735"/>
        <w:rPr>
          <w:b/>
          <w:lang w:val="id-ID"/>
        </w:rPr>
      </w:pPr>
      <w:r w:rsidRPr="009D0659">
        <w:rPr>
          <w:b/>
          <w:lang w:val="id-ID"/>
        </w:rPr>
        <w:t>Tingkat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Kepuas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enggun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Lulusan</w:t>
      </w:r>
    </w:p>
    <w:p w14:paraId="0C35A1B1" w14:textId="1BD8F6A6" w:rsidR="002A2B54" w:rsidRPr="009D0659" w:rsidRDefault="00616F70" w:rsidP="00727B85">
      <w:pPr>
        <w:pStyle w:val="BodyText"/>
        <w:ind w:left="118" w:right="153"/>
        <w:jc w:val="both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tentang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tingkat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kepuasan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pengguna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terkait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-11"/>
          <w:lang w:val="id-ID"/>
        </w:rPr>
        <w:t xml:space="preserve"> </w:t>
      </w:r>
      <w:r w:rsidR="00FC320D" w:rsidRPr="009D0659">
        <w:rPr>
          <w:lang w:val="id-ID"/>
        </w:rPr>
        <w:t>tujuh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jenis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kemampuan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ditunjukkan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oleh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lulusan</w:t>
      </w:r>
      <w:r w:rsidR="007D68B1" w:rsidRPr="009D0659">
        <w:rPr>
          <w:lang w:val="id-ID"/>
        </w:rPr>
        <w:t xml:space="preserve"> (</w:t>
      </w:r>
      <w:r w:rsidR="00FC320D" w:rsidRPr="009D0659">
        <w:rPr>
          <w:lang w:val="id-ID"/>
        </w:rPr>
        <w:t>Tabel 9.1.2.6</w:t>
      </w:r>
      <w:r w:rsidR="007D68B1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0088AB18" w14:textId="77777777" w:rsidR="002A2B54" w:rsidRPr="009D0659" w:rsidRDefault="002A2B54" w:rsidP="00727B85">
      <w:pPr>
        <w:pStyle w:val="BodyText"/>
        <w:rPr>
          <w:sz w:val="23"/>
          <w:lang w:val="id-ID"/>
        </w:rPr>
      </w:pPr>
    </w:p>
    <w:p w14:paraId="16185624" w14:textId="77777777" w:rsidR="002A2B54" w:rsidRPr="009D0659" w:rsidRDefault="00FC320D" w:rsidP="00727B85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9.1.2.6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Tingkat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Kepuas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nggun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Lulusan</w:t>
      </w:r>
    </w:p>
    <w:p w14:paraId="3EAD732E" w14:textId="77777777" w:rsidR="002A2B54" w:rsidRPr="009D0659" w:rsidRDefault="002A2B54" w:rsidP="00727B85">
      <w:pPr>
        <w:pStyle w:val="BodyText"/>
        <w:rPr>
          <w:sz w:val="11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4313"/>
        <w:gridCol w:w="1538"/>
        <w:gridCol w:w="1394"/>
        <w:gridCol w:w="1398"/>
        <w:gridCol w:w="1540"/>
        <w:gridCol w:w="2857"/>
      </w:tblGrid>
      <w:tr w:rsidR="002A2B54" w:rsidRPr="009D0659" w14:paraId="524F0FA3" w14:textId="77777777">
        <w:trPr>
          <w:trHeight w:val="230"/>
        </w:trPr>
        <w:tc>
          <w:tcPr>
            <w:tcW w:w="809" w:type="dxa"/>
            <w:vMerge w:val="restart"/>
            <w:shd w:val="clear" w:color="auto" w:fill="D9D9D9"/>
          </w:tcPr>
          <w:p w14:paraId="1F28715C" w14:textId="77777777" w:rsidR="002A2B54" w:rsidRPr="009D0659" w:rsidRDefault="00FC320D" w:rsidP="00727B85">
            <w:pPr>
              <w:pStyle w:val="TableParagraph"/>
              <w:ind w:left="24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313" w:type="dxa"/>
            <w:vMerge w:val="restart"/>
            <w:shd w:val="clear" w:color="auto" w:fill="D9D9D9"/>
          </w:tcPr>
          <w:p w14:paraId="6D9196B5" w14:textId="77777777" w:rsidR="002A2B54" w:rsidRPr="009D0659" w:rsidRDefault="00FC320D" w:rsidP="00727B85">
            <w:pPr>
              <w:pStyle w:val="TableParagraph"/>
              <w:ind w:left="127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mampuan</w:t>
            </w:r>
          </w:p>
        </w:tc>
        <w:tc>
          <w:tcPr>
            <w:tcW w:w="5870" w:type="dxa"/>
            <w:gridSpan w:val="4"/>
            <w:shd w:val="clear" w:color="auto" w:fill="D9D9D9"/>
          </w:tcPr>
          <w:p w14:paraId="054F981E" w14:textId="77777777" w:rsidR="002A2B54" w:rsidRPr="009D0659" w:rsidRDefault="00FC320D" w:rsidP="00727B85">
            <w:pPr>
              <w:pStyle w:val="TableParagraph"/>
              <w:ind w:left="1377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ingkat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epuasan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engguna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(%)</w:t>
            </w:r>
          </w:p>
        </w:tc>
        <w:tc>
          <w:tcPr>
            <w:tcW w:w="2857" w:type="dxa"/>
            <w:vMerge w:val="restart"/>
            <w:shd w:val="clear" w:color="auto" w:fill="D9D9D9"/>
          </w:tcPr>
          <w:p w14:paraId="598B5BD6" w14:textId="77777777" w:rsidR="002A2B54" w:rsidRPr="009D0659" w:rsidRDefault="00FC320D" w:rsidP="00727B85">
            <w:pPr>
              <w:pStyle w:val="TableParagraph"/>
              <w:ind w:left="323" w:right="302" w:firstLine="1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encana Tindak Lanjut</w:t>
            </w:r>
            <w:r w:rsidRPr="009D0659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oleh</w:t>
            </w:r>
            <w:r w:rsidRPr="009D0659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S</w:t>
            </w:r>
            <w:r w:rsidRPr="009D0659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an/atau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UPPS</w:t>
            </w:r>
          </w:p>
        </w:tc>
      </w:tr>
      <w:tr w:rsidR="002A2B54" w:rsidRPr="009D0659" w14:paraId="2A2FBB37" w14:textId="77777777">
        <w:trPr>
          <w:trHeight w:val="230"/>
        </w:trPr>
        <w:tc>
          <w:tcPr>
            <w:tcW w:w="809" w:type="dxa"/>
            <w:vMerge/>
            <w:tcBorders>
              <w:top w:val="nil"/>
            </w:tcBorders>
            <w:shd w:val="clear" w:color="auto" w:fill="D9D9D9"/>
          </w:tcPr>
          <w:p w14:paraId="3E17B376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313" w:type="dxa"/>
            <w:vMerge/>
            <w:tcBorders>
              <w:top w:val="nil"/>
            </w:tcBorders>
            <w:shd w:val="clear" w:color="auto" w:fill="D9D9D9"/>
          </w:tcPr>
          <w:p w14:paraId="2E4C8824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38" w:type="dxa"/>
            <w:shd w:val="clear" w:color="auto" w:fill="D9D9D9"/>
          </w:tcPr>
          <w:p w14:paraId="490F917D" w14:textId="77777777" w:rsidR="002A2B54" w:rsidRPr="009D0659" w:rsidRDefault="00FC320D" w:rsidP="00727B85">
            <w:pPr>
              <w:pStyle w:val="TableParagraph"/>
              <w:ind w:left="10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Sangat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Baik</w:t>
            </w:r>
          </w:p>
        </w:tc>
        <w:tc>
          <w:tcPr>
            <w:tcW w:w="1394" w:type="dxa"/>
            <w:shd w:val="clear" w:color="auto" w:fill="D9D9D9"/>
          </w:tcPr>
          <w:p w14:paraId="754D3C07" w14:textId="77777777" w:rsidR="002A2B54" w:rsidRPr="009D0659" w:rsidRDefault="00FC320D" w:rsidP="00727B85">
            <w:pPr>
              <w:pStyle w:val="TableParagraph"/>
              <w:ind w:left="502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Baik</w:t>
            </w:r>
          </w:p>
        </w:tc>
        <w:tc>
          <w:tcPr>
            <w:tcW w:w="1398" w:type="dxa"/>
            <w:shd w:val="clear" w:color="auto" w:fill="D9D9D9"/>
          </w:tcPr>
          <w:p w14:paraId="2F04CDA8" w14:textId="77777777" w:rsidR="002A2B54" w:rsidRPr="009D0659" w:rsidRDefault="00FC320D" w:rsidP="00727B85">
            <w:pPr>
              <w:pStyle w:val="TableParagraph"/>
              <w:ind w:left="390" w:right="37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Cukup</w:t>
            </w:r>
          </w:p>
        </w:tc>
        <w:tc>
          <w:tcPr>
            <w:tcW w:w="1540" w:type="dxa"/>
            <w:shd w:val="clear" w:color="auto" w:fill="D9D9D9"/>
          </w:tcPr>
          <w:p w14:paraId="66527C46" w14:textId="77777777" w:rsidR="002A2B54" w:rsidRPr="009D0659" w:rsidRDefault="00FC320D" w:rsidP="00727B85">
            <w:pPr>
              <w:pStyle w:val="TableParagraph"/>
              <w:ind w:left="428" w:right="41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Kurang</w:t>
            </w:r>
          </w:p>
        </w:tc>
        <w:tc>
          <w:tcPr>
            <w:tcW w:w="2857" w:type="dxa"/>
            <w:vMerge/>
            <w:tcBorders>
              <w:top w:val="nil"/>
            </w:tcBorders>
            <w:shd w:val="clear" w:color="auto" w:fill="D9D9D9"/>
          </w:tcPr>
          <w:p w14:paraId="057665E5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2CE368BF" w14:textId="77777777">
        <w:trPr>
          <w:trHeight w:val="230"/>
        </w:trPr>
        <w:tc>
          <w:tcPr>
            <w:tcW w:w="809" w:type="dxa"/>
            <w:shd w:val="clear" w:color="auto" w:fill="BEBEBE"/>
          </w:tcPr>
          <w:p w14:paraId="042DE93A" w14:textId="77777777" w:rsidR="002A2B54" w:rsidRPr="009D0659" w:rsidRDefault="00FC320D" w:rsidP="00727B85">
            <w:pPr>
              <w:pStyle w:val="TableParagraph"/>
              <w:ind w:left="281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313" w:type="dxa"/>
            <w:shd w:val="clear" w:color="auto" w:fill="BEBEBE"/>
          </w:tcPr>
          <w:p w14:paraId="70590B0B" w14:textId="77777777" w:rsidR="002A2B54" w:rsidRPr="009D0659" w:rsidRDefault="00FC320D" w:rsidP="00727B85">
            <w:pPr>
              <w:pStyle w:val="TableParagraph"/>
              <w:ind w:left="2012" w:right="2006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538" w:type="dxa"/>
            <w:shd w:val="clear" w:color="auto" w:fill="BEBEBE"/>
          </w:tcPr>
          <w:p w14:paraId="23098EF2" w14:textId="77777777" w:rsidR="002A2B54" w:rsidRPr="009D0659" w:rsidRDefault="00FC320D" w:rsidP="00727B85">
            <w:pPr>
              <w:pStyle w:val="TableParagraph"/>
              <w:ind w:left="625" w:right="61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394" w:type="dxa"/>
            <w:shd w:val="clear" w:color="auto" w:fill="BEBEBE"/>
          </w:tcPr>
          <w:p w14:paraId="40BDADC2" w14:textId="77777777" w:rsidR="002A2B54" w:rsidRPr="009D0659" w:rsidRDefault="00FC320D" w:rsidP="00727B85">
            <w:pPr>
              <w:pStyle w:val="TableParagraph"/>
              <w:ind w:left="574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398" w:type="dxa"/>
            <w:shd w:val="clear" w:color="auto" w:fill="BEBEBE"/>
          </w:tcPr>
          <w:p w14:paraId="47BFCF22" w14:textId="77777777" w:rsidR="002A2B54" w:rsidRPr="009D0659" w:rsidRDefault="00FC320D" w:rsidP="00727B85">
            <w:pPr>
              <w:pStyle w:val="TableParagraph"/>
              <w:ind w:left="389" w:right="378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40" w:type="dxa"/>
            <w:shd w:val="clear" w:color="auto" w:fill="BEBEBE"/>
          </w:tcPr>
          <w:p w14:paraId="247A1528" w14:textId="77777777" w:rsidR="002A2B54" w:rsidRPr="009D0659" w:rsidRDefault="00FC320D" w:rsidP="00727B85">
            <w:pPr>
              <w:pStyle w:val="TableParagraph"/>
              <w:ind w:left="428" w:right="4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2857" w:type="dxa"/>
            <w:shd w:val="clear" w:color="auto" w:fill="BEBEBE"/>
          </w:tcPr>
          <w:p w14:paraId="7A8A7625" w14:textId="77777777" w:rsidR="002A2B54" w:rsidRPr="009D0659" w:rsidRDefault="00FC320D" w:rsidP="00727B85">
            <w:pPr>
              <w:pStyle w:val="TableParagraph"/>
              <w:ind w:left="1286" w:right="1275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2A2B54" w:rsidRPr="009D0659" w14:paraId="548BBE6F" w14:textId="77777777">
        <w:trPr>
          <w:trHeight w:val="230"/>
        </w:trPr>
        <w:tc>
          <w:tcPr>
            <w:tcW w:w="809" w:type="dxa"/>
          </w:tcPr>
          <w:p w14:paraId="2B36323E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313" w:type="dxa"/>
          </w:tcPr>
          <w:p w14:paraId="5932399B" w14:textId="77777777" w:rsidR="002A2B54" w:rsidRPr="009D0659" w:rsidRDefault="00FC320D" w:rsidP="00727B85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Etik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berperilaku</w:t>
            </w:r>
          </w:p>
        </w:tc>
        <w:tc>
          <w:tcPr>
            <w:tcW w:w="1538" w:type="dxa"/>
          </w:tcPr>
          <w:p w14:paraId="76D8DB47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7861292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4275A34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3604AA7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6C0D47E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603CDE63" w14:textId="77777777">
        <w:trPr>
          <w:trHeight w:val="230"/>
        </w:trPr>
        <w:tc>
          <w:tcPr>
            <w:tcW w:w="809" w:type="dxa"/>
          </w:tcPr>
          <w:p w14:paraId="1015829E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313" w:type="dxa"/>
          </w:tcPr>
          <w:p w14:paraId="24409628" w14:textId="77777777" w:rsidR="002A2B54" w:rsidRPr="009D0659" w:rsidRDefault="00FC320D" w:rsidP="00727B85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Kinerja</w:t>
            </w:r>
            <w:r w:rsidRPr="009D0659">
              <w:rPr>
                <w:rFonts w:ascii="Arial MT"/>
                <w:spacing w:val="-9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yang</w:t>
            </w:r>
            <w:r w:rsidRPr="009D0659">
              <w:rPr>
                <w:rFonts w:ascii="Arial MT"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erkait</w:t>
            </w:r>
            <w:r w:rsidRPr="009D0659">
              <w:rPr>
                <w:rFonts w:ascii="Arial MT"/>
                <w:spacing w:val="-8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engan</w:t>
            </w:r>
            <w:r w:rsidRPr="009D0659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ompetensi</w:t>
            </w:r>
            <w:r w:rsidRPr="009D0659">
              <w:rPr>
                <w:rFonts w:ascii="Arial MT"/>
                <w:spacing w:val="-10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utama</w:t>
            </w:r>
          </w:p>
        </w:tc>
        <w:tc>
          <w:tcPr>
            <w:tcW w:w="1538" w:type="dxa"/>
          </w:tcPr>
          <w:p w14:paraId="5CCD3D3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48B177A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5B47853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61CDDF5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31FD5F4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3B30A97" w14:textId="77777777">
        <w:trPr>
          <w:trHeight w:val="230"/>
        </w:trPr>
        <w:tc>
          <w:tcPr>
            <w:tcW w:w="809" w:type="dxa"/>
          </w:tcPr>
          <w:p w14:paraId="1A2C73A1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313" w:type="dxa"/>
          </w:tcPr>
          <w:p w14:paraId="365C9E09" w14:textId="77777777" w:rsidR="002A2B54" w:rsidRPr="009D0659" w:rsidRDefault="00FC320D" w:rsidP="00727B85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Kemampu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bekerj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im</w:t>
            </w:r>
          </w:p>
        </w:tc>
        <w:tc>
          <w:tcPr>
            <w:tcW w:w="1538" w:type="dxa"/>
          </w:tcPr>
          <w:p w14:paraId="1A27A21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7D82895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13DB12B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566AB18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562A66B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96DCD5C" w14:textId="77777777">
        <w:trPr>
          <w:trHeight w:val="230"/>
        </w:trPr>
        <w:tc>
          <w:tcPr>
            <w:tcW w:w="809" w:type="dxa"/>
          </w:tcPr>
          <w:p w14:paraId="76AA1EB7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4313" w:type="dxa"/>
          </w:tcPr>
          <w:p w14:paraId="776946D7" w14:textId="77777777" w:rsidR="002A2B54" w:rsidRPr="009D0659" w:rsidRDefault="00FC320D" w:rsidP="00727B85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Kemampuan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berkomunikasi</w:t>
            </w:r>
          </w:p>
        </w:tc>
        <w:tc>
          <w:tcPr>
            <w:tcW w:w="1538" w:type="dxa"/>
          </w:tcPr>
          <w:p w14:paraId="1CCFA9C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65B0307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33415AB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6D43065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3F57E15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8B9EAA0" w14:textId="77777777">
        <w:trPr>
          <w:trHeight w:val="230"/>
        </w:trPr>
        <w:tc>
          <w:tcPr>
            <w:tcW w:w="809" w:type="dxa"/>
          </w:tcPr>
          <w:p w14:paraId="746BFFB6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4313" w:type="dxa"/>
          </w:tcPr>
          <w:p w14:paraId="6E3DD948" w14:textId="77777777" w:rsidR="002A2B54" w:rsidRPr="009D0659" w:rsidRDefault="00FC320D" w:rsidP="00727B85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Kemampuan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berbahasa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Inggris</w:t>
            </w:r>
          </w:p>
        </w:tc>
        <w:tc>
          <w:tcPr>
            <w:tcW w:w="1538" w:type="dxa"/>
          </w:tcPr>
          <w:p w14:paraId="55C59C3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1906A39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2EBF189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741E79C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5032678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B3E147C" w14:textId="77777777">
        <w:trPr>
          <w:trHeight w:val="230"/>
        </w:trPr>
        <w:tc>
          <w:tcPr>
            <w:tcW w:w="809" w:type="dxa"/>
          </w:tcPr>
          <w:p w14:paraId="4F6AD464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6</w:t>
            </w:r>
          </w:p>
        </w:tc>
        <w:tc>
          <w:tcPr>
            <w:tcW w:w="4313" w:type="dxa"/>
          </w:tcPr>
          <w:p w14:paraId="5062D91E" w14:textId="77777777" w:rsidR="002A2B54" w:rsidRPr="009D0659" w:rsidRDefault="00FC320D" w:rsidP="00727B85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Kemampuan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ggunaan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eknologi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informasi</w:t>
            </w:r>
          </w:p>
        </w:tc>
        <w:tc>
          <w:tcPr>
            <w:tcW w:w="1538" w:type="dxa"/>
          </w:tcPr>
          <w:p w14:paraId="7B30371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03BECD2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49D1B3A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0CE6D18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0E00440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C467369" w14:textId="77777777">
        <w:trPr>
          <w:trHeight w:val="230"/>
        </w:trPr>
        <w:tc>
          <w:tcPr>
            <w:tcW w:w="809" w:type="dxa"/>
          </w:tcPr>
          <w:p w14:paraId="57A4BA61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7</w:t>
            </w:r>
          </w:p>
        </w:tc>
        <w:tc>
          <w:tcPr>
            <w:tcW w:w="4313" w:type="dxa"/>
          </w:tcPr>
          <w:p w14:paraId="658EF334" w14:textId="77777777" w:rsidR="002A2B54" w:rsidRPr="009D0659" w:rsidRDefault="00FC320D" w:rsidP="00727B85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Upaya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engembangan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ri</w:t>
            </w:r>
          </w:p>
        </w:tc>
        <w:tc>
          <w:tcPr>
            <w:tcW w:w="1538" w:type="dxa"/>
          </w:tcPr>
          <w:p w14:paraId="3814F52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170E665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1E77CFE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757067C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744AFFD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35C670EA" w14:textId="77777777" w:rsidR="002A2B54" w:rsidRPr="009D0659" w:rsidRDefault="002A2B54" w:rsidP="00727B85">
      <w:pPr>
        <w:pStyle w:val="BodyText"/>
        <w:rPr>
          <w:sz w:val="24"/>
          <w:lang w:val="id-ID"/>
        </w:rPr>
      </w:pPr>
    </w:p>
    <w:p w14:paraId="18E69EE5" w14:textId="77777777" w:rsidR="002A2B54" w:rsidRPr="009D0659" w:rsidRDefault="002A2B54" w:rsidP="00727B85">
      <w:pPr>
        <w:pStyle w:val="BodyText"/>
        <w:rPr>
          <w:sz w:val="19"/>
          <w:lang w:val="id-ID"/>
        </w:rPr>
      </w:pPr>
    </w:p>
    <w:p w14:paraId="626A8185" w14:textId="77777777" w:rsidR="002A2B54" w:rsidRPr="009D0659" w:rsidRDefault="00FC320D" w:rsidP="00727B85">
      <w:pPr>
        <w:pStyle w:val="ListParagraph"/>
        <w:numPr>
          <w:ilvl w:val="2"/>
          <w:numId w:val="4"/>
        </w:numPr>
        <w:tabs>
          <w:tab w:val="left" w:pos="670"/>
        </w:tabs>
        <w:ind w:left="669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2AF7AC5A" w14:textId="7C61D4AD" w:rsidR="002A2B54" w:rsidRPr="009D0659" w:rsidRDefault="00616F70" w:rsidP="00727B85">
      <w:pPr>
        <w:pStyle w:val="BodyText"/>
        <w:ind w:left="118" w:right="151"/>
        <w:jc w:val="both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 terhadap kebijakan dan realisasi dari keluaran dan capaian dharma pendidikan yang meliputi IPK lulusan, prestasi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ahasiswa,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masa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studi,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kelulusan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tepat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waktu,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keberhasil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studi,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tracer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study,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waktu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tunggu,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relevansi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pekerjaan,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tingkat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kepuasan</w:t>
      </w:r>
      <w:r w:rsidR="00FC320D" w:rsidRPr="009D0659">
        <w:rPr>
          <w:spacing w:val="-59"/>
          <w:lang w:val="id-ID"/>
        </w:rPr>
        <w:t xml:space="preserve"> </w:t>
      </w:r>
      <w:r w:rsidR="00FC320D" w:rsidRPr="009D0659">
        <w:rPr>
          <w:lang w:val="id-ID"/>
        </w:rPr>
        <w:t>pengguna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lulusan.</w:t>
      </w:r>
    </w:p>
    <w:p w14:paraId="5028F146" w14:textId="65A2836D" w:rsidR="00727B85" w:rsidRPr="009D0659" w:rsidRDefault="00727B85" w:rsidP="00727B85">
      <w:pPr>
        <w:pStyle w:val="BodyText"/>
        <w:ind w:left="118" w:right="151"/>
        <w:jc w:val="both"/>
        <w:rPr>
          <w:lang w:val="id-ID"/>
        </w:rPr>
      </w:pPr>
    </w:p>
    <w:p w14:paraId="7BBD800D" w14:textId="2E54FD88" w:rsidR="00616F70" w:rsidRPr="009D0659" w:rsidRDefault="00616F70" w:rsidP="00727B85">
      <w:pPr>
        <w:pStyle w:val="BodyText"/>
        <w:ind w:left="118" w:right="151"/>
        <w:jc w:val="both"/>
        <w:rPr>
          <w:lang w:val="id-ID"/>
        </w:rPr>
      </w:pPr>
    </w:p>
    <w:p w14:paraId="7A9BB4C9" w14:textId="4947AA68" w:rsidR="002A2B54" w:rsidRPr="009D0659" w:rsidRDefault="002A2B54" w:rsidP="00727B85">
      <w:pPr>
        <w:jc w:val="both"/>
        <w:rPr>
          <w:lang w:val="id-ID"/>
        </w:rPr>
        <w:sectPr w:rsidR="002A2B54" w:rsidRPr="009D0659">
          <w:pgSz w:w="16850" w:h="11910" w:orient="landscape"/>
          <w:pgMar w:top="1060" w:right="1260" w:bottom="1020" w:left="1300" w:header="0" w:footer="837" w:gutter="0"/>
          <w:cols w:space="720"/>
        </w:sectPr>
      </w:pPr>
    </w:p>
    <w:p w14:paraId="427376C9" w14:textId="77777777" w:rsidR="002A2B54" w:rsidRPr="009D0659" w:rsidRDefault="00FC320D" w:rsidP="00727B85">
      <w:pPr>
        <w:pStyle w:val="ListParagraph"/>
        <w:numPr>
          <w:ilvl w:val="2"/>
          <w:numId w:val="4"/>
        </w:numPr>
        <w:tabs>
          <w:tab w:val="left" w:pos="663"/>
        </w:tabs>
        <w:ind w:left="662" w:hanging="550"/>
        <w:rPr>
          <w:b/>
          <w:lang w:val="id-ID"/>
        </w:rPr>
      </w:pPr>
      <w:r w:rsidRPr="009D0659">
        <w:rPr>
          <w:b/>
          <w:lang w:val="id-ID"/>
        </w:rPr>
        <w:lastRenderedPageBreak/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62A0C8EC" w14:textId="435805A2" w:rsidR="002A2B54" w:rsidRPr="009D0659" w:rsidRDefault="00C219A2" w:rsidP="00727B85">
      <w:pPr>
        <w:pStyle w:val="BodyText"/>
        <w:ind w:left="113" w:right="108"/>
        <w:jc w:val="both"/>
        <w:rPr>
          <w:lang w:val="id-ID"/>
        </w:rPr>
      </w:pPr>
      <w:r w:rsidRPr="009D0659">
        <w:rPr>
          <w:lang w:val="id-ID"/>
        </w:rPr>
        <w:t>T</w:t>
      </w:r>
      <w:r w:rsidR="00FC320D" w:rsidRPr="009D0659">
        <w:rPr>
          <w:lang w:val="id-ID"/>
        </w:rPr>
        <w:t>indak lanjut 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elah diambil oleh UPPS dalam rangka meningkatkan jumlah dan kualitas keluaran dan capai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harma pendidikan yang meliputi IPK lulusan, prestasi mahasiswa, masa studi, kelulusan tepat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waktu, keberhasilan studi, tracer study, waktu tunggu, relevansi bidang pekerjaan, dan tingkat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puasan pengguna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lulusan.</w:t>
      </w:r>
    </w:p>
    <w:p w14:paraId="22DCF524" w14:textId="1146D708" w:rsidR="00727B85" w:rsidRPr="009D0659" w:rsidRDefault="00727B85" w:rsidP="00727B85">
      <w:pPr>
        <w:pStyle w:val="BodyText"/>
        <w:ind w:left="113" w:right="108"/>
        <w:jc w:val="both"/>
        <w:rPr>
          <w:lang w:val="id-ID"/>
        </w:rPr>
      </w:pPr>
    </w:p>
    <w:p w14:paraId="4554840F" w14:textId="07619C0C" w:rsidR="00C219A2" w:rsidRPr="009D0659" w:rsidRDefault="00C219A2" w:rsidP="00727B85">
      <w:pPr>
        <w:pStyle w:val="BodyText"/>
        <w:ind w:left="113" w:right="108"/>
        <w:jc w:val="both"/>
        <w:rPr>
          <w:lang w:val="id-ID"/>
        </w:rPr>
      </w:pPr>
    </w:p>
    <w:p w14:paraId="4D48DFA6" w14:textId="77777777" w:rsidR="002A2B54" w:rsidRPr="009D0659" w:rsidRDefault="002A2B54" w:rsidP="00727B85">
      <w:pPr>
        <w:pStyle w:val="BodyText"/>
        <w:rPr>
          <w:sz w:val="33"/>
          <w:lang w:val="id-ID"/>
        </w:rPr>
      </w:pPr>
    </w:p>
    <w:p w14:paraId="7FB8BBF1" w14:textId="77777777" w:rsidR="002A2B54" w:rsidRPr="009D0659" w:rsidRDefault="00FC320D" w:rsidP="00727B85">
      <w:pPr>
        <w:pStyle w:val="ListParagraph"/>
        <w:numPr>
          <w:ilvl w:val="1"/>
          <w:numId w:val="3"/>
        </w:numPr>
        <w:tabs>
          <w:tab w:val="left" w:pos="483"/>
        </w:tabs>
        <w:rPr>
          <w:b/>
          <w:lang w:val="id-ID"/>
        </w:rPr>
      </w:pPr>
      <w:r w:rsidRPr="009D0659">
        <w:rPr>
          <w:b/>
          <w:lang w:val="id-ID"/>
        </w:rPr>
        <w:t>Keluar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Capai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harma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Peneliti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1"/>
          <w:lang w:val="id-ID"/>
        </w:rPr>
        <w:t xml:space="preserve"> </w:t>
      </w:r>
      <w:r w:rsidRPr="009D0659">
        <w:rPr>
          <w:b/>
          <w:lang w:val="id-ID"/>
        </w:rPr>
        <w:t>PkM</w:t>
      </w:r>
    </w:p>
    <w:p w14:paraId="6D0F082E" w14:textId="3E4C1573" w:rsidR="002A2B54" w:rsidRPr="009D0659" w:rsidRDefault="00727B85" w:rsidP="00727B85">
      <w:pPr>
        <w:tabs>
          <w:tab w:val="left" w:pos="665"/>
        </w:tabs>
        <w:ind w:firstLine="142"/>
        <w:jc w:val="both"/>
        <w:rPr>
          <w:b/>
          <w:lang w:val="id-ID"/>
        </w:rPr>
      </w:pPr>
      <w:r w:rsidRPr="009D0659">
        <w:rPr>
          <w:b/>
          <w:lang w:val="id-ID"/>
        </w:rPr>
        <w:t xml:space="preserve">9.2.1 </w:t>
      </w:r>
      <w:r w:rsidR="00FC320D" w:rsidRPr="009D0659">
        <w:rPr>
          <w:b/>
          <w:lang w:val="id-ID"/>
        </w:rPr>
        <w:t>Kebijakan</w:t>
      </w:r>
    </w:p>
    <w:p w14:paraId="74B9C1D2" w14:textId="7D05F936" w:rsidR="002A2B54" w:rsidRPr="009D0659" w:rsidRDefault="00FC320D" w:rsidP="00727B85">
      <w:pPr>
        <w:pStyle w:val="BodyText"/>
        <w:ind w:left="113" w:right="106"/>
        <w:jc w:val="both"/>
        <w:rPr>
          <w:lang w:val="id-ID"/>
        </w:rPr>
      </w:pPr>
      <w:r w:rsidRPr="009D0659">
        <w:rPr>
          <w:lang w:val="id-ID"/>
        </w:rPr>
        <w:t>Kebijakan tertulis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lam bentuk peratur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erundang-undangan dan/atau peraturan pimpinan perguru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ggi yang mengatur keluaran dan capaian dharma penelitian d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kM dosen dan mahasiswa, yang meliputi publikasi, karya ilmiah yang disitasi, produk atau jasa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adopsi oleh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syarakat,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roduk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jasa y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ber-HKI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atau paten.</w:t>
      </w:r>
    </w:p>
    <w:p w14:paraId="03625B3D" w14:textId="1173C8C7" w:rsidR="00727B85" w:rsidRPr="009D0659" w:rsidRDefault="00727B85" w:rsidP="00727B85">
      <w:pPr>
        <w:pStyle w:val="BodyText"/>
        <w:ind w:left="113" w:right="106"/>
        <w:jc w:val="both"/>
        <w:rPr>
          <w:lang w:val="id-ID"/>
        </w:rPr>
      </w:pPr>
    </w:p>
    <w:p w14:paraId="0FADEF3B" w14:textId="681BD893" w:rsidR="00C219A2" w:rsidRPr="009D0659" w:rsidRDefault="00C219A2" w:rsidP="00727B85">
      <w:pPr>
        <w:pStyle w:val="BodyText"/>
        <w:ind w:left="113" w:right="106"/>
        <w:jc w:val="both"/>
        <w:rPr>
          <w:lang w:val="id-ID"/>
        </w:rPr>
      </w:pPr>
    </w:p>
    <w:p w14:paraId="154D91E6" w14:textId="77777777" w:rsidR="002A2B54" w:rsidRPr="009D0659" w:rsidRDefault="002A2B54" w:rsidP="00727B85">
      <w:pPr>
        <w:pStyle w:val="BodyText"/>
        <w:rPr>
          <w:sz w:val="33"/>
          <w:lang w:val="id-ID"/>
        </w:rPr>
      </w:pPr>
    </w:p>
    <w:p w14:paraId="5BE2DABA" w14:textId="5EA5044E" w:rsidR="002A2B54" w:rsidRPr="009D0659" w:rsidRDefault="00FC320D" w:rsidP="00671CA0">
      <w:pPr>
        <w:pStyle w:val="ListParagraph"/>
        <w:numPr>
          <w:ilvl w:val="2"/>
          <w:numId w:val="29"/>
        </w:numPr>
        <w:tabs>
          <w:tab w:val="left" w:pos="665"/>
        </w:tabs>
        <w:ind w:hanging="578"/>
        <w:rPr>
          <w:b/>
          <w:lang w:val="id-ID"/>
        </w:rPr>
      </w:pPr>
      <w:r w:rsidRPr="009D0659">
        <w:rPr>
          <w:b/>
          <w:lang w:val="id-ID"/>
        </w:rPr>
        <w:t>Pelaksanaan</w:t>
      </w:r>
    </w:p>
    <w:p w14:paraId="28EDF7ED" w14:textId="77777777" w:rsidR="002A2B54" w:rsidRPr="009D0659" w:rsidRDefault="00FC320D" w:rsidP="00671CA0">
      <w:pPr>
        <w:pStyle w:val="ListParagraph"/>
        <w:numPr>
          <w:ilvl w:val="3"/>
          <w:numId w:val="29"/>
        </w:numPr>
        <w:tabs>
          <w:tab w:val="left" w:pos="849"/>
        </w:tabs>
        <w:ind w:hanging="578"/>
        <w:rPr>
          <w:b/>
          <w:lang w:val="id-ID"/>
        </w:rPr>
      </w:pPr>
      <w:r w:rsidRPr="009D0659">
        <w:rPr>
          <w:b/>
          <w:lang w:val="id-ID"/>
        </w:rPr>
        <w:t>Publikasi DTPS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Mahasiswa</w:t>
      </w:r>
    </w:p>
    <w:p w14:paraId="4C4CF738" w14:textId="217421D9" w:rsidR="002A2B54" w:rsidRPr="009D0659" w:rsidRDefault="00C219A2" w:rsidP="00727B85">
      <w:pPr>
        <w:pStyle w:val="BodyText"/>
        <w:ind w:left="113" w:right="110"/>
        <w:jc w:val="both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 publikasi hasil penelitian, PkM, dan/atau pemikiran DTPS (dan mahasiswa yang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bimbingnya)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keahliannya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sesuai</w:t>
      </w:r>
      <w:r w:rsidR="00FC320D" w:rsidRPr="009D0659">
        <w:rPr>
          <w:spacing w:val="-15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PS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dalam</w:t>
      </w:r>
      <w:r w:rsidR="00FC320D" w:rsidRPr="009D0659">
        <w:rPr>
          <w:spacing w:val="-12"/>
          <w:lang w:val="id-ID"/>
        </w:rPr>
        <w:t xml:space="preserve"> </w:t>
      </w:r>
      <w:r w:rsidR="00FC320D" w:rsidRPr="009D0659">
        <w:rPr>
          <w:lang w:val="id-ID"/>
        </w:rPr>
        <w:t>tiga</w:t>
      </w:r>
      <w:r w:rsidR="00FC320D" w:rsidRPr="009D0659">
        <w:rPr>
          <w:spacing w:val="-14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13"/>
          <w:lang w:val="id-ID"/>
        </w:rPr>
        <w:t xml:space="preserve"> </w:t>
      </w:r>
      <w:r w:rsidR="00FC320D" w:rsidRPr="009D0659">
        <w:rPr>
          <w:lang w:val="id-ID"/>
        </w:rPr>
        <w:t>terakhir</w:t>
      </w:r>
      <w:r w:rsidR="00FC320D" w:rsidRPr="009D0659">
        <w:rPr>
          <w:spacing w:val="-1"/>
          <w:lang w:val="id-ID"/>
        </w:rPr>
        <w:t xml:space="preserve"> </w:t>
      </w:r>
      <w:r w:rsidR="00671CA0" w:rsidRPr="009D0659">
        <w:rPr>
          <w:spacing w:val="-1"/>
          <w:lang w:val="id-ID"/>
        </w:rPr>
        <w:t>(</w:t>
      </w:r>
      <w:r w:rsidR="00FC320D" w:rsidRPr="009D0659">
        <w:rPr>
          <w:lang w:val="id-ID"/>
        </w:rPr>
        <w:t>Tabel 9.2.2.1</w:t>
      </w:r>
      <w:r w:rsidR="00671CA0" w:rsidRPr="009D0659">
        <w:rPr>
          <w:lang w:val="id-ID"/>
        </w:rPr>
        <w:t>)</w:t>
      </w:r>
    </w:p>
    <w:p w14:paraId="3FB4FB0E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1D102E84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10D53D0C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5F93A696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3E6AAF4B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1DD3B22E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5D6751B2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5FB60256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648493ED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4D2BE083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2750CD45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61DF9513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5966DEE8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5A823E6D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51A1B4C3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43A07C86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7ED5F8CB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71B674F6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7FB1ECE3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67D9B37A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25C748A2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693A253F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76B3DD24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6D37A68F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0AFDBF27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439AF0BE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2A127DFE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2278525E" w14:textId="77777777" w:rsidR="002A2B54" w:rsidRPr="009D0659" w:rsidRDefault="002A2B54" w:rsidP="00727B85">
      <w:pPr>
        <w:pStyle w:val="BodyText"/>
        <w:rPr>
          <w:sz w:val="20"/>
          <w:lang w:val="id-ID"/>
        </w:rPr>
      </w:pPr>
    </w:p>
    <w:p w14:paraId="7CFC927F" w14:textId="77777777" w:rsidR="002A2B54" w:rsidRPr="009D0659" w:rsidRDefault="002A2B54" w:rsidP="00727B85">
      <w:pPr>
        <w:pStyle w:val="BodyText"/>
        <w:rPr>
          <w:lang w:val="id-ID"/>
        </w:rPr>
      </w:pPr>
    </w:p>
    <w:p w14:paraId="008D14BE" w14:textId="77777777" w:rsidR="002A2B54" w:rsidRPr="009D0659" w:rsidRDefault="00FC320D" w:rsidP="00727B85">
      <w:pPr>
        <w:pStyle w:val="BodyText"/>
        <w:ind w:left="1109" w:right="1104"/>
        <w:jc w:val="center"/>
        <w:rPr>
          <w:lang w:val="id-ID"/>
        </w:rPr>
      </w:pPr>
      <w:r w:rsidRPr="009D0659">
        <w:rPr>
          <w:lang w:val="id-ID"/>
        </w:rPr>
        <w:t>50</w:t>
      </w:r>
    </w:p>
    <w:p w14:paraId="3F616137" w14:textId="77777777" w:rsidR="002A2B54" w:rsidRPr="009D0659" w:rsidRDefault="002A2B54" w:rsidP="00727B85">
      <w:pPr>
        <w:jc w:val="center"/>
        <w:rPr>
          <w:lang w:val="id-ID"/>
        </w:rPr>
        <w:sectPr w:rsidR="002A2B54" w:rsidRPr="009D0659">
          <w:footerReference w:type="default" r:id="rId26"/>
          <w:pgSz w:w="11910" w:h="16850"/>
          <w:pgMar w:top="1340" w:right="1020" w:bottom="280" w:left="1020" w:header="0" w:footer="0" w:gutter="0"/>
          <w:cols w:space="720"/>
        </w:sectPr>
      </w:pPr>
    </w:p>
    <w:p w14:paraId="15DB4A8F" w14:textId="77777777" w:rsidR="002A2B54" w:rsidRPr="009D0659" w:rsidRDefault="00FC320D" w:rsidP="00727B85">
      <w:pPr>
        <w:pStyle w:val="BodyText"/>
        <w:ind w:left="402"/>
        <w:rPr>
          <w:lang w:val="id-ID"/>
        </w:rPr>
      </w:pPr>
      <w:r w:rsidRPr="009D0659">
        <w:rPr>
          <w:lang w:val="id-ID"/>
        </w:rPr>
        <w:lastRenderedPageBreak/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9.2.2.1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ublikasi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DTP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Mahasiswa</w:t>
      </w:r>
    </w:p>
    <w:p w14:paraId="18C80B25" w14:textId="77777777" w:rsidR="002A2B54" w:rsidRPr="009D0659" w:rsidRDefault="002A2B54" w:rsidP="00727B85">
      <w:pPr>
        <w:pStyle w:val="BodyText"/>
        <w:rPr>
          <w:sz w:val="11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6380"/>
        <w:gridCol w:w="1560"/>
        <w:gridCol w:w="1558"/>
        <w:gridCol w:w="1418"/>
        <w:gridCol w:w="1982"/>
      </w:tblGrid>
      <w:tr w:rsidR="002A2B54" w:rsidRPr="009D0659" w14:paraId="53462F48" w14:textId="77777777">
        <w:trPr>
          <w:trHeight w:val="230"/>
        </w:trPr>
        <w:tc>
          <w:tcPr>
            <w:tcW w:w="706" w:type="dxa"/>
            <w:vMerge w:val="restart"/>
            <w:shd w:val="clear" w:color="auto" w:fill="D0CECE"/>
          </w:tcPr>
          <w:p w14:paraId="4D6050F3" w14:textId="77777777" w:rsidR="002A2B54" w:rsidRPr="009D0659" w:rsidRDefault="00FC320D" w:rsidP="00727B85">
            <w:pPr>
              <w:pStyle w:val="TableParagraph"/>
              <w:ind w:left="189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6380" w:type="dxa"/>
            <w:vMerge w:val="restart"/>
            <w:shd w:val="clear" w:color="auto" w:fill="D0CECE"/>
          </w:tcPr>
          <w:p w14:paraId="030E5133" w14:textId="77777777" w:rsidR="002A2B54" w:rsidRPr="009D0659" w:rsidRDefault="00FC320D" w:rsidP="00727B85">
            <w:pPr>
              <w:pStyle w:val="TableParagraph"/>
              <w:ind w:left="2443" w:right="244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enis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ublikasi</w:t>
            </w:r>
          </w:p>
        </w:tc>
        <w:tc>
          <w:tcPr>
            <w:tcW w:w="4536" w:type="dxa"/>
            <w:gridSpan w:val="3"/>
            <w:shd w:val="clear" w:color="auto" w:fill="D0CECE"/>
          </w:tcPr>
          <w:p w14:paraId="574DB99D" w14:textId="77777777" w:rsidR="002A2B54" w:rsidRPr="009D0659" w:rsidRDefault="00FC320D" w:rsidP="00727B85">
            <w:pPr>
              <w:pStyle w:val="TableParagraph"/>
              <w:ind w:left="1600" w:right="160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Judul</w:t>
            </w:r>
          </w:p>
        </w:tc>
        <w:tc>
          <w:tcPr>
            <w:tcW w:w="1982" w:type="dxa"/>
            <w:vMerge w:val="restart"/>
            <w:shd w:val="clear" w:color="auto" w:fill="D0CECE"/>
          </w:tcPr>
          <w:p w14:paraId="5BD69CB2" w14:textId="77777777" w:rsidR="002A2B54" w:rsidRPr="009D0659" w:rsidRDefault="00FC320D" w:rsidP="00727B85">
            <w:pPr>
              <w:pStyle w:val="TableParagraph"/>
              <w:ind w:left="638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</w:tr>
      <w:tr w:rsidR="002A2B54" w:rsidRPr="009D0659" w14:paraId="26261572" w14:textId="77777777">
        <w:trPr>
          <w:trHeight w:val="230"/>
        </w:trPr>
        <w:tc>
          <w:tcPr>
            <w:tcW w:w="706" w:type="dxa"/>
            <w:vMerge/>
            <w:tcBorders>
              <w:top w:val="nil"/>
            </w:tcBorders>
            <w:shd w:val="clear" w:color="auto" w:fill="D0CECE"/>
          </w:tcPr>
          <w:p w14:paraId="4690B619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6380" w:type="dxa"/>
            <w:vMerge/>
            <w:tcBorders>
              <w:top w:val="nil"/>
            </w:tcBorders>
            <w:shd w:val="clear" w:color="auto" w:fill="D0CECE"/>
          </w:tcPr>
          <w:p w14:paraId="38A6A7DC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60" w:type="dxa"/>
            <w:shd w:val="clear" w:color="auto" w:fill="D0CECE"/>
          </w:tcPr>
          <w:p w14:paraId="6C828766" w14:textId="77777777" w:rsidR="002A2B54" w:rsidRPr="009D0659" w:rsidRDefault="00FC320D" w:rsidP="00727B85">
            <w:pPr>
              <w:pStyle w:val="TableParagraph"/>
              <w:ind w:left="87" w:right="8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558" w:type="dxa"/>
            <w:shd w:val="clear" w:color="auto" w:fill="D0CECE"/>
          </w:tcPr>
          <w:p w14:paraId="66914425" w14:textId="77777777" w:rsidR="002A2B54" w:rsidRPr="009D0659" w:rsidRDefault="00FC320D" w:rsidP="00727B85">
            <w:pPr>
              <w:pStyle w:val="TableParagraph"/>
              <w:ind w:left="538" w:right="53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18" w:type="dxa"/>
            <w:shd w:val="clear" w:color="auto" w:fill="D0CECE"/>
          </w:tcPr>
          <w:p w14:paraId="6DF03573" w14:textId="77777777" w:rsidR="002A2B54" w:rsidRPr="009D0659" w:rsidRDefault="00FC320D" w:rsidP="00727B85">
            <w:pPr>
              <w:pStyle w:val="TableParagraph"/>
              <w:ind w:left="580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982" w:type="dxa"/>
            <w:vMerge/>
            <w:tcBorders>
              <w:top w:val="nil"/>
            </w:tcBorders>
            <w:shd w:val="clear" w:color="auto" w:fill="D0CECE"/>
          </w:tcPr>
          <w:p w14:paraId="333F8034" w14:textId="77777777" w:rsidR="002A2B54" w:rsidRPr="009D0659" w:rsidRDefault="002A2B54" w:rsidP="00727B85">
            <w:pPr>
              <w:rPr>
                <w:sz w:val="2"/>
                <w:szCs w:val="2"/>
                <w:lang w:val="id-ID"/>
              </w:rPr>
            </w:pPr>
          </w:p>
        </w:tc>
      </w:tr>
      <w:tr w:rsidR="002A2B54" w:rsidRPr="009D0659" w14:paraId="40691982" w14:textId="77777777">
        <w:trPr>
          <w:trHeight w:val="230"/>
        </w:trPr>
        <w:tc>
          <w:tcPr>
            <w:tcW w:w="706" w:type="dxa"/>
            <w:shd w:val="clear" w:color="auto" w:fill="BEBEBE"/>
          </w:tcPr>
          <w:p w14:paraId="1E1185FE" w14:textId="77777777" w:rsidR="002A2B54" w:rsidRPr="009D0659" w:rsidRDefault="00FC320D" w:rsidP="00727B85">
            <w:pPr>
              <w:pStyle w:val="TableParagraph"/>
              <w:ind w:right="221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6380" w:type="dxa"/>
            <w:shd w:val="clear" w:color="auto" w:fill="BEBEBE"/>
          </w:tcPr>
          <w:p w14:paraId="214E1101" w14:textId="77777777" w:rsidR="002A2B54" w:rsidRPr="009D0659" w:rsidRDefault="00FC320D" w:rsidP="00727B85">
            <w:pPr>
              <w:pStyle w:val="TableParagraph"/>
              <w:ind w:left="2443" w:right="243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560" w:type="dxa"/>
            <w:shd w:val="clear" w:color="auto" w:fill="BEBEBE"/>
          </w:tcPr>
          <w:p w14:paraId="4AEF21E3" w14:textId="77777777" w:rsidR="002A2B54" w:rsidRPr="009D0659" w:rsidRDefault="00FC320D" w:rsidP="00727B85">
            <w:pPr>
              <w:pStyle w:val="TableParagraph"/>
              <w:ind w:left="91" w:right="8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558" w:type="dxa"/>
            <w:shd w:val="clear" w:color="auto" w:fill="BEBEBE"/>
          </w:tcPr>
          <w:p w14:paraId="52F3E917" w14:textId="77777777" w:rsidR="002A2B54" w:rsidRPr="009D0659" w:rsidRDefault="00FC320D" w:rsidP="00727B85">
            <w:pPr>
              <w:pStyle w:val="TableParagraph"/>
              <w:ind w:left="538" w:right="53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8" w:type="dxa"/>
            <w:shd w:val="clear" w:color="auto" w:fill="BEBEBE"/>
          </w:tcPr>
          <w:p w14:paraId="7241F936" w14:textId="77777777" w:rsidR="002A2B54" w:rsidRPr="009D0659" w:rsidRDefault="00FC320D" w:rsidP="00727B85">
            <w:pPr>
              <w:pStyle w:val="TableParagraph"/>
              <w:ind w:left="58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982" w:type="dxa"/>
            <w:shd w:val="clear" w:color="auto" w:fill="BEBEBE"/>
          </w:tcPr>
          <w:p w14:paraId="68026EFF" w14:textId="77777777" w:rsidR="002A2B54" w:rsidRPr="009D0659" w:rsidRDefault="00FC320D" w:rsidP="00727B85">
            <w:pPr>
              <w:pStyle w:val="TableParagraph"/>
              <w:ind w:left="230" w:right="22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2A2B54" w:rsidRPr="009D0659" w14:paraId="3A6157C6" w14:textId="77777777">
        <w:trPr>
          <w:trHeight w:val="230"/>
        </w:trPr>
        <w:tc>
          <w:tcPr>
            <w:tcW w:w="706" w:type="dxa"/>
          </w:tcPr>
          <w:p w14:paraId="1B046725" w14:textId="77777777" w:rsidR="002A2B54" w:rsidRPr="009D0659" w:rsidRDefault="00FC320D" w:rsidP="00727B85">
            <w:pPr>
              <w:pStyle w:val="TableParagraph"/>
              <w:ind w:right="28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6380" w:type="dxa"/>
          </w:tcPr>
          <w:p w14:paraId="12F5C4E5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Artikel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jurnal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nasional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ber-ISSN</w:t>
            </w:r>
          </w:p>
        </w:tc>
        <w:tc>
          <w:tcPr>
            <w:tcW w:w="1560" w:type="dxa"/>
          </w:tcPr>
          <w:p w14:paraId="798F3F7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7835E07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55BAEE4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7F535142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A1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69713991" w14:textId="77777777">
        <w:trPr>
          <w:trHeight w:val="230"/>
        </w:trPr>
        <w:tc>
          <w:tcPr>
            <w:tcW w:w="706" w:type="dxa"/>
          </w:tcPr>
          <w:p w14:paraId="43711814" w14:textId="77777777" w:rsidR="002A2B54" w:rsidRPr="009D0659" w:rsidRDefault="00FC320D" w:rsidP="00727B85">
            <w:pPr>
              <w:pStyle w:val="TableParagraph"/>
              <w:ind w:right="28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6380" w:type="dxa"/>
          </w:tcPr>
          <w:p w14:paraId="64B5863D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Artike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jurna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nasional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erakreditasi</w:t>
            </w:r>
            <w:r w:rsidRPr="009D0659">
              <w:rPr>
                <w:rFonts w:ascii="Arial MT"/>
                <w:spacing w:val="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Kemdikbud/Ristek-BRIN</w:t>
            </w:r>
          </w:p>
        </w:tc>
        <w:tc>
          <w:tcPr>
            <w:tcW w:w="1560" w:type="dxa"/>
          </w:tcPr>
          <w:p w14:paraId="22EBBD3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48C76FE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61DBBB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5DB7A63C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A2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3DB76777" w14:textId="77777777">
        <w:trPr>
          <w:trHeight w:val="230"/>
        </w:trPr>
        <w:tc>
          <w:tcPr>
            <w:tcW w:w="706" w:type="dxa"/>
          </w:tcPr>
          <w:p w14:paraId="37BA4D7D" w14:textId="77777777" w:rsidR="002A2B54" w:rsidRPr="009D0659" w:rsidRDefault="00FC320D" w:rsidP="00727B85">
            <w:pPr>
              <w:pStyle w:val="TableParagraph"/>
              <w:ind w:right="28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6380" w:type="dxa"/>
          </w:tcPr>
          <w:p w14:paraId="013B77C6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Artike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jurna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616EA5B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6CD865E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44CB117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3D6A9A8A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A3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7A012DD2" w14:textId="77777777">
        <w:trPr>
          <w:trHeight w:val="230"/>
        </w:trPr>
        <w:tc>
          <w:tcPr>
            <w:tcW w:w="706" w:type="dxa"/>
          </w:tcPr>
          <w:p w14:paraId="40091713" w14:textId="77777777" w:rsidR="002A2B54" w:rsidRPr="009D0659" w:rsidRDefault="00FC320D" w:rsidP="00727B85">
            <w:pPr>
              <w:pStyle w:val="TableParagraph"/>
              <w:ind w:right="28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6380" w:type="dxa"/>
          </w:tcPr>
          <w:p w14:paraId="37C6FB62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Artike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jurnal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internasiona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bereputasi</w:t>
            </w:r>
          </w:p>
        </w:tc>
        <w:tc>
          <w:tcPr>
            <w:tcW w:w="1560" w:type="dxa"/>
          </w:tcPr>
          <w:p w14:paraId="67A6C36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3A245D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035E2EA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4F2FDB69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A4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17F4F8C5" w14:textId="77777777">
        <w:trPr>
          <w:trHeight w:val="230"/>
        </w:trPr>
        <w:tc>
          <w:tcPr>
            <w:tcW w:w="706" w:type="dxa"/>
          </w:tcPr>
          <w:p w14:paraId="1A47D9F6" w14:textId="77777777" w:rsidR="002A2B54" w:rsidRPr="009D0659" w:rsidRDefault="00FC320D" w:rsidP="00727B85">
            <w:pPr>
              <w:pStyle w:val="TableParagraph"/>
              <w:ind w:right="28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6380" w:type="dxa"/>
          </w:tcPr>
          <w:p w14:paraId="518171D5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Artikel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rosiding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seminar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lokal/perguruan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inggi</w:t>
            </w:r>
          </w:p>
        </w:tc>
        <w:tc>
          <w:tcPr>
            <w:tcW w:w="1560" w:type="dxa"/>
          </w:tcPr>
          <w:p w14:paraId="6DF8CC7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7CC829F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5FF1957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467BD707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B1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08FE9463" w14:textId="77777777">
        <w:trPr>
          <w:trHeight w:val="230"/>
        </w:trPr>
        <w:tc>
          <w:tcPr>
            <w:tcW w:w="706" w:type="dxa"/>
          </w:tcPr>
          <w:p w14:paraId="2BF84D26" w14:textId="77777777" w:rsidR="002A2B54" w:rsidRPr="009D0659" w:rsidRDefault="00FC320D" w:rsidP="00727B85">
            <w:pPr>
              <w:pStyle w:val="TableParagraph"/>
              <w:ind w:right="28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6</w:t>
            </w:r>
          </w:p>
        </w:tc>
        <w:tc>
          <w:tcPr>
            <w:tcW w:w="6380" w:type="dxa"/>
          </w:tcPr>
          <w:p w14:paraId="6FB46B64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Artikel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rosiding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seminar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7788CB3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55E81E5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44E1067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07C0C2D2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B2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6BC68C52" w14:textId="77777777">
        <w:trPr>
          <w:trHeight w:val="230"/>
        </w:trPr>
        <w:tc>
          <w:tcPr>
            <w:tcW w:w="706" w:type="dxa"/>
          </w:tcPr>
          <w:p w14:paraId="298F3FE1" w14:textId="77777777" w:rsidR="002A2B54" w:rsidRPr="009D0659" w:rsidRDefault="00FC320D" w:rsidP="00727B85">
            <w:pPr>
              <w:pStyle w:val="TableParagraph"/>
              <w:ind w:right="28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7</w:t>
            </w:r>
          </w:p>
        </w:tc>
        <w:tc>
          <w:tcPr>
            <w:tcW w:w="6380" w:type="dxa"/>
          </w:tcPr>
          <w:p w14:paraId="77927121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Artikel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alam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prosiding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seminar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480AE96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65A8521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0562B92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3766548E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B3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38AB5C04" w14:textId="77777777">
        <w:trPr>
          <w:trHeight w:val="230"/>
        </w:trPr>
        <w:tc>
          <w:tcPr>
            <w:tcW w:w="706" w:type="dxa"/>
          </w:tcPr>
          <w:p w14:paraId="3B022398" w14:textId="77777777" w:rsidR="002A2B54" w:rsidRPr="009D0659" w:rsidRDefault="00FC320D" w:rsidP="00727B85">
            <w:pPr>
              <w:pStyle w:val="TableParagraph"/>
              <w:ind w:right="28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8</w:t>
            </w:r>
          </w:p>
        </w:tc>
        <w:tc>
          <w:tcPr>
            <w:tcW w:w="6380" w:type="dxa"/>
          </w:tcPr>
          <w:p w14:paraId="5C1C5728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ulisan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edi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ass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lokal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atau wilayah</w:t>
            </w:r>
          </w:p>
        </w:tc>
        <w:tc>
          <w:tcPr>
            <w:tcW w:w="1560" w:type="dxa"/>
          </w:tcPr>
          <w:p w14:paraId="46488AA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67FCCCF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84FE97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5CBC2384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C1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648A069F" w14:textId="77777777">
        <w:trPr>
          <w:trHeight w:val="230"/>
        </w:trPr>
        <w:tc>
          <w:tcPr>
            <w:tcW w:w="706" w:type="dxa"/>
          </w:tcPr>
          <w:p w14:paraId="20F5CFDC" w14:textId="77777777" w:rsidR="002A2B54" w:rsidRPr="009D0659" w:rsidRDefault="00FC320D" w:rsidP="00727B85">
            <w:pPr>
              <w:pStyle w:val="TableParagraph"/>
              <w:ind w:right="287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9</w:t>
            </w:r>
          </w:p>
        </w:tc>
        <w:tc>
          <w:tcPr>
            <w:tcW w:w="6380" w:type="dxa"/>
          </w:tcPr>
          <w:p w14:paraId="1133EC90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ulisan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edi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ass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1007084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78D5A64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375979E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7EA6EAC8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C2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6048B261" w14:textId="77777777">
        <w:trPr>
          <w:trHeight w:val="230"/>
        </w:trPr>
        <w:tc>
          <w:tcPr>
            <w:tcW w:w="706" w:type="dxa"/>
          </w:tcPr>
          <w:p w14:paraId="1E2CE74B" w14:textId="77777777" w:rsidR="002A2B54" w:rsidRPr="009D0659" w:rsidRDefault="00FC320D" w:rsidP="00727B85">
            <w:pPr>
              <w:pStyle w:val="TableParagraph"/>
              <w:ind w:right="232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10</w:t>
            </w:r>
          </w:p>
        </w:tc>
        <w:tc>
          <w:tcPr>
            <w:tcW w:w="6380" w:type="dxa"/>
          </w:tcPr>
          <w:p w14:paraId="3BB1E071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Tulisan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di</w:t>
            </w:r>
            <w:r w:rsidRPr="009D0659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edia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massa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31FC31B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330CB53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0991CAF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39251FFB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C3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421063BE" w14:textId="77777777">
        <w:trPr>
          <w:trHeight w:val="227"/>
        </w:trPr>
        <w:tc>
          <w:tcPr>
            <w:tcW w:w="706" w:type="dxa"/>
          </w:tcPr>
          <w:p w14:paraId="5FF0170B" w14:textId="77777777" w:rsidR="002A2B54" w:rsidRPr="009D0659" w:rsidRDefault="00FC320D" w:rsidP="00727B85">
            <w:pPr>
              <w:pStyle w:val="TableParagraph"/>
              <w:ind w:right="232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11</w:t>
            </w:r>
          </w:p>
        </w:tc>
        <w:tc>
          <w:tcPr>
            <w:tcW w:w="6380" w:type="dxa"/>
          </w:tcPr>
          <w:p w14:paraId="18B0D8BD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Pameran/pagelaran</w:t>
            </w:r>
            <w:r w:rsidRPr="009D0659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ingkat</w:t>
            </w:r>
            <w:r w:rsidRPr="009D0659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lokal/wilayah/perguruan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inggi</w:t>
            </w:r>
          </w:p>
        </w:tc>
        <w:tc>
          <w:tcPr>
            <w:tcW w:w="1560" w:type="dxa"/>
          </w:tcPr>
          <w:p w14:paraId="53779909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2E36C7F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06A1EC1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0CEB8315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D1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5E05D183" w14:textId="77777777">
        <w:trPr>
          <w:trHeight w:val="230"/>
        </w:trPr>
        <w:tc>
          <w:tcPr>
            <w:tcW w:w="706" w:type="dxa"/>
          </w:tcPr>
          <w:p w14:paraId="09CF42D3" w14:textId="77777777" w:rsidR="002A2B54" w:rsidRPr="009D0659" w:rsidRDefault="00FC320D" w:rsidP="00727B85">
            <w:pPr>
              <w:pStyle w:val="TableParagraph"/>
              <w:ind w:right="232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12</w:t>
            </w:r>
          </w:p>
        </w:tc>
        <w:tc>
          <w:tcPr>
            <w:tcW w:w="6380" w:type="dxa"/>
          </w:tcPr>
          <w:p w14:paraId="6F43411C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Pameran/pagelaran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ingkat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0225D2A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00FE1F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C5B524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56719249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D2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2A2B54" w:rsidRPr="009D0659" w14:paraId="229F51E0" w14:textId="77777777">
        <w:trPr>
          <w:trHeight w:val="232"/>
        </w:trPr>
        <w:tc>
          <w:tcPr>
            <w:tcW w:w="706" w:type="dxa"/>
          </w:tcPr>
          <w:p w14:paraId="20436403" w14:textId="77777777" w:rsidR="002A2B54" w:rsidRPr="009D0659" w:rsidRDefault="00FC320D" w:rsidP="00727B85">
            <w:pPr>
              <w:pStyle w:val="TableParagraph"/>
              <w:ind w:right="232"/>
              <w:jc w:val="right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13</w:t>
            </w:r>
          </w:p>
        </w:tc>
        <w:tc>
          <w:tcPr>
            <w:tcW w:w="6380" w:type="dxa"/>
          </w:tcPr>
          <w:p w14:paraId="54607D43" w14:textId="77777777" w:rsidR="002A2B54" w:rsidRPr="009D0659" w:rsidRDefault="00FC320D" w:rsidP="00727B85">
            <w:pPr>
              <w:pStyle w:val="TableParagraph"/>
              <w:ind w:left="105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Pameran/pagelaran</w:t>
            </w:r>
            <w:r w:rsidRPr="009D0659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tingkat</w:t>
            </w:r>
            <w:r w:rsidRPr="009D0659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14B259B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1927B9C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40F2FB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75A6FF5C" w14:textId="77777777" w:rsidR="002A2B54" w:rsidRPr="009D0659" w:rsidRDefault="00FC320D" w:rsidP="00727B85">
            <w:pPr>
              <w:pStyle w:val="TableParagraph"/>
              <w:ind w:left="106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N-D3</w:t>
            </w:r>
            <w:r w:rsidRPr="009D0659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rFonts w:ascii="Arial MT"/>
                <w:sz w:val="20"/>
                <w:lang w:val="id-ID"/>
              </w:rPr>
              <w:t>=</w:t>
            </w:r>
          </w:p>
        </w:tc>
      </w:tr>
    </w:tbl>
    <w:p w14:paraId="5514D61D" w14:textId="77777777" w:rsidR="002A2B54" w:rsidRPr="009D0659" w:rsidRDefault="002A2B54" w:rsidP="00727B85">
      <w:pPr>
        <w:pStyle w:val="BodyText"/>
        <w:rPr>
          <w:sz w:val="23"/>
          <w:lang w:val="id-ID"/>
        </w:rPr>
      </w:pPr>
    </w:p>
    <w:p w14:paraId="1B670B47" w14:textId="77777777" w:rsidR="002A2B54" w:rsidRPr="009D0659" w:rsidRDefault="00FC320D" w:rsidP="00727B85">
      <w:pPr>
        <w:pStyle w:val="ListParagraph"/>
        <w:numPr>
          <w:ilvl w:val="3"/>
          <w:numId w:val="29"/>
        </w:numPr>
        <w:tabs>
          <w:tab w:val="left" w:pos="855"/>
        </w:tabs>
        <w:ind w:left="854" w:hanging="737"/>
        <w:rPr>
          <w:b/>
          <w:lang w:val="id-ID"/>
        </w:rPr>
      </w:pPr>
      <w:r w:rsidRPr="009D0659">
        <w:rPr>
          <w:b/>
          <w:lang w:val="id-ID"/>
        </w:rPr>
        <w:t>Karya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Ilmiah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DTPS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yang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isitasi</w:t>
      </w:r>
    </w:p>
    <w:p w14:paraId="5B28561E" w14:textId="1B089B57" w:rsidR="002A2B54" w:rsidRPr="009D0659" w:rsidRDefault="00C219A2" w:rsidP="00727B85">
      <w:pPr>
        <w:pStyle w:val="BodyText"/>
        <w:ind w:left="118" w:right="110"/>
        <w:jc w:val="both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 karya ilmiah hasil penelitian, PkM, dan/atau pemikiran (judul karya ilmiah, tahun, nama jurnal/prosiding/buku, nomor halaman)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TPS (dan mahasiswa yang dibimbingnya) yang bidang keahliannya sesuai dengan bidang PS dalam tiga tahun terakhir</w:t>
      </w:r>
      <w:r w:rsidR="00FC320D" w:rsidRPr="009D0659">
        <w:rPr>
          <w:spacing w:val="-2"/>
          <w:lang w:val="id-ID"/>
        </w:rPr>
        <w:t xml:space="preserve"> </w:t>
      </w:r>
      <w:r w:rsidR="007D68B1" w:rsidRPr="009D0659">
        <w:rPr>
          <w:spacing w:val="-2"/>
          <w:lang w:val="id-ID"/>
        </w:rPr>
        <w:t>(</w:t>
      </w:r>
      <w:r w:rsidR="00FC320D" w:rsidRPr="009D0659">
        <w:rPr>
          <w:lang w:val="id-ID"/>
        </w:rPr>
        <w:t>Tabel 9.2.2.2</w:t>
      </w:r>
      <w:r w:rsidR="007D68B1" w:rsidRPr="009D0659">
        <w:rPr>
          <w:lang w:val="id-ID"/>
        </w:rPr>
        <w:t>)</w:t>
      </w:r>
    </w:p>
    <w:p w14:paraId="357CA6FF" w14:textId="77777777" w:rsidR="002A2B54" w:rsidRPr="009D0659" w:rsidRDefault="002A2B54" w:rsidP="00727B85">
      <w:pPr>
        <w:pStyle w:val="BodyText"/>
        <w:rPr>
          <w:sz w:val="23"/>
          <w:lang w:val="id-ID"/>
        </w:rPr>
      </w:pPr>
    </w:p>
    <w:p w14:paraId="0A1F6646" w14:textId="77777777" w:rsidR="002A2B54" w:rsidRPr="009D0659" w:rsidRDefault="00FC320D" w:rsidP="00671CA0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9.2.2.2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ary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Ilmiah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TP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sitasi</w:t>
      </w:r>
    </w:p>
    <w:p w14:paraId="71A3328A" w14:textId="77777777" w:rsidR="002A2B54" w:rsidRPr="009D0659" w:rsidRDefault="002A2B54" w:rsidP="00727B85">
      <w:pPr>
        <w:pStyle w:val="BodyText"/>
        <w:rPr>
          <w:sz w:val="11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2"/>
        <w:gridCol w:w="3775"/>
        <w:gridCol w:w="7788"/>
        <w:gridCol w:w="1617"/>
      </w:tblGrid>
      <w:tr w:rsidR="002A2B54" w:rsidRPr="009D0659" w14:paraId="76C2C26C" w14:textId="77777777">
        <w:trPr>
          <w:trHeight w:val="230"/>
        </w:trPr>
        <w:tc>
          <w:tcPr>
            <w:tcW w:w="672" w:type="dxa"/>
            <w:shd w:val="clear" w:color="auto" w:fill="D0CECE"/>
          </w:tcPr>
          <w:p w14:paraId="1CD6D14B" w14:textId="77777777" w:rsidR="002A2B54" w:rsidRPr="009D0659" w:rsidRDefault="00FC320D" w:rsidP="00727B85">
            <w:pPr>
              <w:pStyle w:val="TableParagraph"/>
              <w:ind w:left="154" w:right="14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775" w:type="dxa"/>
            <w:shd w:val="clear" w:color="auto" w:fill="D0CECE"/>
          </w:tcPr>
          <w:p w14:paraId="7827F924" w14:textId="77777777" w:rsidR="002A2B54" w:rsidRPr="009D0659" w:rsidRDefault="00FC320D" w:rsidP="00727B85">
            <w:pPr>
              <w:pStyle w:val="TableParagraph"/>
              <w:ind w:left="704" w:right="70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/Mahasiswa</w:t>
            </w:r>
          </w:p>
        </w:tc>
        <w:tc>
          <w:tcPr>
            <w:tcW w:w="7788" w:type="dxa"/>
            <w:shd w:val="clear" w:color="auto" w:fill="D0CECE"/>
          </w:tcPr>
          <w:p w14:paraId="308DE48C" w14:textId="77777777" w:rsidR="002A2B54" w:rsidRPr="009D0659" w:rsidRDefault="00FC320D" w:rsidP="00727B85">
            <w:pPr>
              <w:pStyle w:val="TableParagraph"/>
              <w:ind w:left="388" w:right="386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dul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Kary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Ilmiah,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Tahun,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Jurnal/Prosiding/Buku,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Nomor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Halaman</w:t>
            </w:r>
          </w:p>
        </w:tc>
        <w:tc>
          <w:tcPr>
            <w:tcW w:w="1617" w:type="dxa"/>
            <w:shd w:val="clear" w:color="auto" w:fill="D0CECE"/>
          </w:tcPr>
          <w:p w14:paraId="4E859C1C" w14:textId="77777777" w:rsidR="002A2B54" w:rsidRPr="009D0659" w:rsidRDefault="00FC320D" w:rsidP="00727B85">
            <w:pPr>
              <w:pStyle w:val="TableParagraph"/>
              <w:ind w:left="144" w:right="135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  <w:r w:rsidRPr="009D0659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Sitasi</w:t>
            </w:r>
          </w:p>
        </w:tc>
      </w:tr>
      <w:tr w:rsidR="002A2B54" w:rsidRPr="009D0659" w14:paraId="769F27FA" w14:textId="77777777">
        <w:trPr>
          <w:trHeight w:val="230"/>
        </w:trPr>
        <w:tc>
          <w:tcPr>
            <w:tcW w:w="672" w:type="dxa"/>
            <w:shd w:val="clear" w:color="auto" w:fill="BEBEBE"/>
          </w:tcPr>
          <w:p w14:paraId="28A9AACA" w14:textId="77777777" w:rsidR="002A2B54" w:rsidRPr="009D0659" w:rsidRDefault="00FC320D" w:rsidP="00727B85">
            <w:pPr>
              <w:pStyle w:val="TableParagraph"/>
              <w:ind w:left="153" w:right="14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775" w:type="dxa"/>
            <w:shd w:val="clear" w:color="auto" w:fill="BEBEBE"/>
          </w:tcPr>
          <w:p w14:paraId="1009BD1C" w14:textId="77777777" w:rsidR="002A2B54" w:rsidRPr="009D0659" w:rsidRDefault="00FC320D" w:rsidP="00727B85">
            <w:pPr>
              <w:pStyle w:val="TableParagraph"/>
              <w:ind w:left="704" w:right="69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7788" w:type="dxa"/>
            <w:shd w:val="clear" w:color="auto" w:fill="BEBEBE"/>
          </w:tcPr>
          <w:p w14:paraId="60A897B6" w14:textId="77777777" w:rsidR="002A2B54" w:rsidRPr="009D0659" w:rsidRDefault="00FC320D" w:rsidP="00727B85">
            <w:pPr>
              <w:pStyle w:val="TableParagraph"/>
              <w:ind w:left="388" w:right="37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617" w:type="dxa"/>
            <w:shd w:val="clear" w:color="auto" w:fill="BEBEBE"/>
          </w:tcPr>
          <w:p w14:paraId="3ED11854" w14:textId="77777777" w:rsidR="002A2B54" w:rsidRPr="009D0659" w:rsidRDefault="00FC320D" w:rsidP="00727B85">
            <w:pPr>
              <w:pStyle w:val="TableParagraph"/>
              <w:ind w:left="144" w:right="13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</w:tr>
      <w:tr w:rsidR="002A2B54" w:rsidRPr="009D0659" w14:paraId="327E26FF" w14:textId="77777777">
        <w:trPr>
          <w:trHeight w:val="230"/>
        </w:trPr>
        <w:tc>
          <w:tcPr>
            <w:tcW w:w="672" w:type="dxa"/>
          </w:tcPr>
          <w:p w14:paraId="52CD9D60" w14:textId="77777777" w:rsidR="002A2B54" w:rsidRPr="009D0659" w:rsidRDefault="00FC320D" w:rsidP="00727B85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775" w:type="dxa"/>
          </w:tcPr>
          <w:p w14:paraId="351B59F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7788" w:type="dxa"/>
          </w:tcPr>
          <w:p w14:paraId="75566C3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0F83130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703A4D6" w14:textId="77777777">
        <w:trPr>
          <w:trHeight w:val="230"/>
        </w:trPr>
        <w:tc>
          <w:tcPr>
            <w:tcW w:w="672" w:type="dxa"/>
          </w:tcPr>
          <w:p w14:paraId="2CAADF9A" w14:textId="77777777" w:rsidR="002A2B54" w:rsidRPr="009D0659" w:rsidRDefault="00FC320D" w:rsidP="00727B85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775" w:type="dxa"/>
          </w:tcPr>
          <w:p w14:paraId="3250DE0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7788" w:type="dxa"/>
          </w:tcPr>
          <w:p w14:paraId="6363810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7B59970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2D86101E" w14:textId="77777777">
        <w:trPr>
          <w:trHeight w:val="230"/>
        </w:trPr>
        <w:tc>
          <w:tcPr>
            <w:tcW w:w="672" w:type="dxa"/>
          </w:tcPr>
          <w:p w14:paraId="21D76FB3" w14:textId="77777777" w:rsidR="002A2B54" w:rsidRPr="009D0659" w:rsidRDefault="00FC320D" w:rsidP="00727B85">
            <w:pPr>
              <w:pStyle w:val="TableParagraph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775" w:type="dxa"/>
          </w:tcPr>
          <w:p w14:paraId="60E4E437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7788" w:type="dxa"/>
          </w:tcPr>
          <w:p w14:paraId="4814090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43ABB68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E39C3A4" w14:textId="77777777">
        <w:trPr>
          <w:trHeight w:val="230"/>
        </w:trPr>
        <w:tc>
          <w:tcPr>
            <w:tcW w:w="672" w:type="dxa"/>
          </w:tcPr>
          <w:p w14:paraId="0B2515C9" w14:textId="77777777" w:rsidR="002A2B54" w:rsidRPr="009D0659" w:rsidRDefault="00FC320D" w:rsidP="00727B85">
            <w:pPr>
              <w:pStyle w:val="TableParagraph"/>
              <w:ind w:left="152" w:right="14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775" w:type="dxa"/>
          </w:tcPr>
          <w:p w14:paraId="28C16D0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7788" w:type="dxa"/>
          </w:tcPr>
          <w:p w14:paraId="1F816BE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43166BF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090F25E" w14:textId="77777777">
        <w:trPr>
          <w:trHeight w:val="230"/>
        </w:trPr>
        <w:tc>
          <w:tcPr>
            <w:tcW w:w="12235" w:type="dxa"/>
            <w:gridSpan w:val="3"/>
          </w:tcPr>
          <w:p w14:paraId="191358A7" w14:textId="77777777" w:rsidR="002A2B54" w:rsidRPr="009D0659" w:rsidRDefault="00FC320D" w:rsidP="00727B85">
            <w:pPr>
              <w:pStyle w:val="TableParagraph"/>
              <w:ind w:left="5626" w:right="562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617" w:type="dxa"/>
          </w:tcPr>
          <w:p w14:paraId="163CABA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420570CD" w14:textId="77777777">
        <w:trPr>
          <w:trHeight w:val="230"/>
        </w:trPr>
        <w:tc>
          <w:tcPr>
            <w:tcW w:w="12235" w:type="dxa"/>
            <w:gridSpan w:val="3"/>
          </w:tcPr>
          <w:p w14:paraId="43AEC070" w14:textId="77777777" w:rsidR="002A2B54" w:rsidRPr="009D0659" w:rsidRDefault="00FC320D" w:rsidP="00727B85">
            <w:pPr>
              <w:pStyle w:val="TableParagraph"/>
              <w:ind w:left="5629" w:right="5622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617" w:type="dxa"/>
          </w:tcPr>
          <w:p w14:paraId="22195CA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65C55065" w14:textId="77777777" w:rsidR="002A2B54" w:rsidRPr="009D0659" w:rsidRDefault="002A2B54" w:rsidP="00727B85">
      <w:pPr>
        <w:rPr>
          <w:rFonts w:ascii="Times New Roman"/>
          <w:sz w:val="16"/>
          <w:lang w:val="id-ID"/>
        </w:rPr>
        <w:sectPr w:rsidR="002A2B54" w:rsidRPr="009D0659">
          <w:footerReference w:type="default" r:id="rId27"/>
          <w:pgSz w:w="16850" w:h="11910" w:orient="landscape"/>
          <w:pgMar w:top="1060" w:right="1300" w:bottom="1020" w:left="1300" w:header="0" w:footer="837" w:gutter="0"/>
          <w:pgNumType w:start="51"/>
          <w:cols w:space="720"/>
        </w:sectPr>
      </w:pPr>
    </w:p>
    <w:p w14:paraId="5DAA306B" w14:textId="77777777" w:rsidR="002A2B54" w:rsidRPr="009D0659" w:rsidRDefault="00FC320D" w:rsidP="00727B85">
      <w:pPr>
        <w:pStyle w:val="ListParagraph"/>
        <w:numPr>
          <w:ilvl w:val="3"/>
          <w:numId w:val="29"/>
        </w:numPr>
        <w:tabs>
          <w:tab w:val="left" w:pos="855"/>
        </w:tabs>
        <w:ind w:left="854" w:hanging="737"/>
        <w:rPr>
          <w:b/>
          <w:lang w:val="id-ID"/>
        </w:rPr>
      </w:pPr>
      <w:r w:rsidRPr="009D0659">
        <w:rPr>
          <w:b/>
          <w:lang w:val="id-ID"/>
        </w:rPr>
        <w:lastRenderedPageBreak/>
        <w:t>Produk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atau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Jas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TPS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yang Diadopsi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oleh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Masyarakat</w:t>
      </w:r>
    </w:p>
    <w:p w14:paraId="65107121" w14:textId="3701BE4A" w:rsidR="002A2B54" w:rsidRPr="009D0659" w:rsidRDefault="00C219A2" w:rsidP="00727B85">
      <w:pPr>
        <w:pStyle w:val="BodyText"/>
        <w:ind w:left="118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produk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atau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jasa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hasil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penelitian,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PkM,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dan/atau</w:t>
      </w:r>
      <w:r w:rsidR="00FC320D" w:rsidRPr="009D0659">
        <w:rPr>
          <w:spacing w:val="7"/>
          <w:lang w:val="id-ID"/>
        </w:rPr>
        <w:t xml:space="preserve"> </w:t>
      </w:r>
      <w:r w:rsidR="00FC320D" w:rsidRPr="009D0659">
        <w:rPr>
          <w:lang w:val="id-ID"/>
        </w:rPr>
        <w:t>pemikiran</w:t>
      </w:r>
      <w:r w:rsidR="00FC320D" w:rsidRPr="009D0659">
        <w:rPr>
          <w:spacing w:val="4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(dan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dibimbingnya)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keahliannya</w:t>
      </w:r>
      <w:r w:rsidR="00FC320D" w:rsidRPr="009D0659">
        <w:rPr>
          <w:spacing w:val="-58"/>
          <w:lang w:val="id-ID"/>
        </w:rPr>
        <w:t xml:space="preserve"> </w:t>
      </w:r>
      <w:r w:rsidR="00FC320D" w:rsidRPr="009D0659">
        <w:rPr>
          <w:lang w:val="id-ID"/>
        </w:rPr>
        <w:t>sesuai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engan bid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S dalam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iga tahu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erakhir yang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elah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iadopsi oleh masyarakat</w:t>
      </w:r>
      <w:r w:rsidR="00FC320D" w:rsidRPr="009D0659">
        <w:rPr>
          <w:spacing w:val="-1"/>
          <w:lang w:val="id-ID"/>
        </w:rPr>
        <w:t xml:space="preserve"> </w:t>
      </w:r>
      <w:r w:rsidR="00E82AF7" w:rsidRPr="009D0659">
        <w:rPr>
          <w:spacing w:val="-1"/>
          <w:lang w:val="id-ID"/>
        </w:rPr>
        <w:t>(</w:t>
      </w:r>
      <w:r w:rsidR="00FC320D" w:rsidRPr="009D0659">
        <w:rPr>
          <w:lang w:val="id-ID"/>
        </w:rPr>
        <w:t>Table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9.2.2.3</w:t>
      </w:r>
      <w:r w:rsidR="00E82AF7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42D0ED48" w14:textId="77777777" w:rsidR="002A2B54" w:rsidRPr="009D0659" w:rsidRDefault="002A2B54" w:rsidP="00727B85">
      <w:pPr>
        <w:pStyle w:val="BodyText"/>
        <w:rPr>
          <w:sz w:val="23"/>
          <w:lang w:val="id-ID"/>
        </w:rPr>
      </w:pPr>
    </w:p>
    <w:p w14:paraId="642BCB61" w14:textId="77777777" w:rsidR="002A2B54" w:rsidRPr="009D0659" w:rsidRDefault="00FC320D" w:rsidP="00671CA0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9.2.2.3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oduk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Jas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TP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iadops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oleh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syarakat</w:t>
      </w:r>
    </w:p>
    <w:p w14:paraId="7F263B79" w14:textId="77777777" w:rsidR="002A2B54" w:rsidRPr="009D0659" w:rsidRDefault="002A2B54" w:rsidP="00727B85">
      <w:pPr>
        <w:pStyle w:val="BodyText"/>
        <w:rPr>
          <w:sz w:val="10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2"/>
        <w:gridCol w:w="3637"/>
        <w:gridCol w:w="3872"/>
        <w:gridCol w:w="3510"/>
        <w:gridCol w:w="2027"/>
      </w:tblGrid>
      <w:tr w:rsidR="002A2B54" w:rsidRPr="009D0659" w14:paraId="3D0843A2" w14:textId="77777777">
        <w:trPr>
          <w:trHeight w:val="230"/>
        </w:trPr>
        <w:tc>
          <w:tcPr>
            <w:tcW w:w="812" w:type="dxa"/>
            <w:shd w:val="clear" w:color="auto" w:fill="D0CECE"/>
          </w:tcPr>
          <w:p w14:paraId="78C49F18" w14:textId="77777777" w:rsidR="002A2B54" w:rsidRPr="009D0659" w:rsidRDefault="00FC320D" w:rsidP="00727B85">
            <w:pPr>
              <w:pStyle w:val="TableParagraph"/>
              <w:ind w:left="24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637" w:type="dxa"/>
            <w:shd w:val="clear" w:color="auto" w:fill="D0CECE"/>
          </w:tcPr>
          <w:p w14:paraId="2A184B97" w14:textId="77777777" w:rsidR="002A2B54" w:rsidRPr="009D0659" w:rsidRDefault="00FC320D" w:rsidP="00727B85">
            <w:pPr>
              <w:pStyle w:val="TableParagraph"/>
              <w:ind w:left="634" w:right="633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/Mahasiswa</w:t>
            </w:r>
          </w:p>
        </w:tc>
        <w:tc>
          <w:tcPr>
            <w:tcW w:w="3872" w:type="dxa"/>
            <w:shd w:val="clear" w:color="auto" w:fill="D0CECE"/>
          </w:tcPr>
          <w:p w14:paraId="01189AAE" w14:textId="77777777" w:rsidR="002A2B54" w:rsidRPr="009D0659" w:rsidRDefault="00FC320D" w:rsidP="00727B85">
            <w:pPr>
              <w:pStyle w:val="TableParagraph"/>
              <w:ind w:left="1018" w:right="101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roduk/Jasa</w:t>
            </w:r>
          </w:p>
        </w:tc>
        <w:tc>
          <w:tcPr>
            <w:tcW w:w="3510" w:type="dxa"/>
            <w:shd w:val="clear" w:color="auto" w:fill="D0CECE"/>
          </w:tcPr>
          <w:p w14:paraId="27F2A8E1" w14:textId="77777777" w:rsidR="002A2B54" w:rsidRPr="009D0659" w:rsidRDefault="00FC320D" w:rsidP="00727B85">
            <w:pPr>
              <w:pStyle w:val="TableParagraph"/>
              <w:ind w:left="659" w:right="65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Deskripsi</w:t>
            </w:r>
            <w:r w:rsidRPr="009D0659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roduk/Jasa</w:t>
            </w:r>
          </w:p>
        </w:tc>
        <w:tc>
          <w:tcPr>
            <w:tcW w:w="2027" w:type="dxa"/>
            <w:shd w:val="clear" w:color="auto" w:fill="D0CECE"/>
          </w:tcPr>
          <w:p w14:paraId="234584E6" w14:textId="77777777" w:rsidR="002A2B54" w:rsidRPr="009D0659" w:rsidRDefault="00FC320D" w:rsidP="00727B85">
            <w:pPr>
              <w:pStyle w:val="TableParagraph"/>
              <w:ind w:left="740" w:right="73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ukti</w:t>
            </w:r>
          </w:p>
        </w:tc>
      </w:tr>
      <w:tr w:rsidR="002A2B54" w:rsidRPr="009D0659" w14:paraId="5F07C437" w14:textId="77777777">
        <w:trPr>
          <w:trHeight w:val="230"/>
        </w:trPr>
        <w:tc>
          <w:tcPr>
            <w:tcW w:w="812" w:type="dxa"/>
            <w:shd w:val="clear" w:color="auto" w:fill="BEBEBE"/>
          </w:tcPr>
          <w:p w14:paraId="01177868" w14:textId="77777777" w:rsidR="002A2B54" w:rsidRPr="009D0659" w:rsidRDefault="00FC320D" w:rsidP="00727B85">
            <w:pPr>
              <w:pStyle w:val="TableParagraph"/>
              <w:ind w:left="281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637" w:type="dxa"/>
            <w:shd w:val="clear" w:color="auto" w:fill="BEBEBE"/>
          </w:tcPr>
          <w:p w14:paraId="7C72E1C7" w14:textId="77777777" w:rsidR="002A2B54" w:rsidRPr="009D0659" w:rsidRDefault="00FC320D" w:rsidP="00727B85">
            <w:pPr>
              <w:pStyle w:val="TableParagraph"/>
              <w:ind w:left="634" w:right="63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872" w:type="dxa"/>
            <w:shd w:val="clear" w:color="auto" w:fill="BEBEBE"/>
          </w:tcPr>
          <w:p w14:paraId="5E4C91BE" w14:textId="77777777" w:rsidR="002A2B54" w:rsidRPr="009D0659" w:rsidRDefault="00FC320D" w:rsidP="00727B85">
            <w:pPr>
              <w:pStyle w:val="TableParagraph"/>
              <w:ind w:left="1018" w:right="10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510" w:type="dxa"/>
            <w:shd w:val="clear" w:color="auto" w:fill="BEBEBE"/>
          </w:tcPr>
          <w:p w14:paraId="3A80148B" w14:textId="77777777" w:rsidR="002A2B54" w:rsidRPr="009D0659" w:rsidRDefault="00FC320D" w:rsidP="00727B85">
            <w:pPr>
              <w:pStyle w:val="TableParagraph"/>
              <w:ind w:left="659" w:right="65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027" w:type="dxa"/>
            <w:shd w:val="clear" w:color="auto" w:fill="BEBEBE"/>
          </w:tcPr>
          <w:p w14:paraId="5EA0EF43" w14:textId="77777777" w:rsidR="002A2B54" w:rsidRPr="009D0659" w:rsidRDefault="00FC320D" w:rsidP="00727B85">
            <w:pPr>
              <w:pStyle w:val="TableParagraph"/>
              <w:ind w:left="740" w:right="73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2A2B54" w:rsidRPr="009D0659" w14:paraId="3369E69D" w14:textId="77777777">
        <w:trPr>
          <w:trHeight w:val="251"/>
        </w:trPr>
        <w:tc>
          <w:tcPr>
            <w:tcW w:w="812" w:type="dxa"/>
          </w:tcPr>
          <w:p w14:paraId="47FF5AE1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637" w:type="dxa"/>
          </w:tcPr>
          <w:p w14:paraId="2A4E4EF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872" w:type="dxa"/>
          </w:tcPr>
          <w:p w14:paraId="193842C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0" w:type="dxa"/>
          </w:tcPr>
          <w:p w14:paraId="1E66BF7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27" w:type="dxa"/>
          </w:tcPr>
          <w:p w14:paraId="66CBCC4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4B939D28" w14:textId="77777777">
        <w:trPr>
          <w:trHeight w:val="253"/>
        </w:trPr>
        <w:tc>
          <w:tcPr>
            <w:tcW w:w="812" w:type="dxa"/>
          </w:tcPr>
          <w:p w14:paraId="00C0EECE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637" w:type="dxa"/>
          </w:tcPr>
          <w:p w14:paraId="0495F92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872" w:type="dxa"/>
          </w:tcPr>
          <w:p w14:paraId="088510D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0" w:type="dxa"/>
          </w:tcPr>
          <w:p w14:paraId="73E4A14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27" w:type="dxa"/>
          </w:tcPr>
          <w:p w14:paraId="250BAA5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7D119F36" w14:textId="77777777">
        <w:trPr>
          <w:trHeight w:val="254"/>
        </w:trPr>
        <w:tc>
          <w:tcPr>
            <w:tcW w:w="812" w:type="dxa"/>
          </w:tcPr>
          <w:p w14:paraId="7900EC88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637" w:type="dxa"/>
          </w:tcPr>
          <w:p w14:paraId="337F17E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872" w:type="dxa"/>
          </w:tcPr>
          <w:p w14:paraId="2DC5454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0" w:type="dxa"/>
          </w:tcPr>
          <w:p w14:paraId="03FE688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27" w:type="dxa"/>
          </w:tcPr>
          <w:p w14:paraId="51FD4A2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214C8EFB" w14:textId="77777777">
        <w:trPr>
          <w:trHeight w:val="251"/>
        </w:trPr>
        <w:tc>
          <w:tcPr>
            <w:tcW w:w="812" w:type="dxa"/>
          </w:tcPr>
          <w:p w14:paraId="2815E8E8" w14:textId="77777777" w:rsidR="002A2B54" w:rsidRPr="009D0659" w:rsidRDefault="00FC320D" w:rsidP="00727B85">
            <w:pPr>
              <w:pStyle w:val="TableParagraph"/>
              <w:ind w:left="271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637" w:type="dxa"/>
          </w:tcPr>
          <w:p w14:paraId="6B94E3B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872" w:type="dxa"/>
          </w:tcPr>
          <w:p w14:paraId="49F1091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0" w:type="dxa"/>
          </w:tcPr>
          <w:p w14:paraId="3EF5E1D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27" w:type="dxa"/>
          </w:tcPr>
          <w:p w14:paraId="79E6AB7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2150BBD1" w14:textId="77777777">
        <w:trPr>
          <w:trHeight w:val="254"/>
        </w:trPr>
        <w:tc>
          <w:tcPr>
            <w:tcW w:w="4449" w:type="dxa"/>
            <w:gridSpan w:val="2"/>
          </w:tcPr>
          <w:p w14:paraId="1116072E" w14:textId="77777777" w:rsidR="002A2B54" w:rsidRPr="009D0659" w:rsidRDefault="00FC320D" w:rsidP="00727B85">
            <w:pPr>
              <w:pStyle w:val="TableParagraph"/>
              <w:ind w:left="1732" w:right="172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3872" w:type="dxa"/>
          </w:tcPr>
          <w:p w14:paraId="151E3AF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0" w:type="dxa"/>
            <w:shd w:val="clear" w:color="auto" w:fill="D0CECE"/>
          </w:tcPr>
          <w:p w14:paraId="43C7F11D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27" w:type="dxa"/>
            <w:shd w:val="clear" w:color="auto" w:fill="D0CECE"/>
          </w:tcPr>
          <w:p w14:paraId="6879BCE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5A67F386" w14:textId="77777777">
        <w:trPr>
          <w:trHeight w:val="251"/>
        </w:trPr>
        <w:tc>
          <w:tcPr>
            <w:tcW w:w="4449" w:type="dxa"/>
            <w:gridSpan w:val="2"/>
          </w:tcPr>
          <w:p w14:paraId="314208DC" w14:textId="77777777" w:rsidR="002A2B54" w:rsidRPr="009D0659" w:rsidRDefault="00FC320D" w:rsidP="00727B85">
            <w:pPr>
              <w:pStyle w:val="TableParagraph"/>
              <w:ind w:left="1735" w:right="172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3872" w:type="dxa"/>
          </w:tcPr>
          <w:p w14:paraId="4D5AA1C9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0" w:type="dxa"/>
            <w:shd w:val="clear" w:color="auto" w:fill="D0CECE"/>
          </w:tcPr>
          <w:p w14:paraId="28FD68E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27" w:type="dxa"/>
            <w:shd w:val="clear" w:color="auto" w:fill="D0CECE"/>
          </w:tcPr>
          <w:p w14:paraId="1CAE00F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60F635D1" w14:textId="77777777" w:rsidR="002A2B54" w:rsidRPr="009D0659" w:rsidRDefault="002A2B54" w:rsidP="00727B85">
      <w:pPr>
        <w:pStyle w:val="BodyText"/>
        <w:rPr>
          <w:sz w:val="23"/>
          <w:lang w:val="id-ID"/>
        </w:rPr>
      </w:pPr>
    </w:p>
    <w:p w14:paraId="607B8078" w14:textId="77777777" w:rsidR="002A2B54" w:rsidRPr="009D0659" w:rsidRDefault="00FC320D" w:rsidP="00727B85">
      <w:pPr>
        <w:pStyle w:val="ListParagraph"/>
        <w:numPr>
          <w:ilvl w:val="3"/>
          <w:numId w:val="29"/>
        </w:numPr>
        <w:tabs>
          <w:tab w:val="left" w:pos="855"/>
        </w:tabs>
        <w:ind w:left="854" w:hanging="737"/>
        <w:rPr>
          <w:b/>
          <w:lang w:val="id-ID"/>
        </w:rPr>
      </w:pPr>
      <w:r w:rsidRPr="009D0659">
        <w:rPr>
          <w:b/>
          <w:lang w:val="id-ID"/>
        </w:rPr>
        <w:t>Produk</w:t>
      </w:r>
      <w:r w:rsidRPr="009D0659">
        <w:rPr>
          <w:b/>
          <w:spacing w:val="-4"/>
          <w:lang w:val="id-ID"/>
        </w:rPr>
        <w:t xml:space="preserve"> </w:t>
      </w:r>
      <w:r w:rsidRPr="009D0659">
        <w:rPr>
          <w:b/>
          <w:lang w:val="id-ID"/>
        </w:rPr>
        <w:t>atau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Jasa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DTPS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dan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Mahasiswa</w:t>
      </w:r>
      <w:r w:rsidRPr="009D0659">
        <w:rPr>
          <w:b/>
          <w:spacing w:val="-3"/>
          <w:lang w:val="id-ID"/>
        </w:rPr>
        <w:t xml:space="preserve"> </w:t>
      </w:r>
      <w:r w:rsidRPr="009D0659">
        <w:rPr>
          <w:b/>
          <w:lang w:val="id-ID"/>
        </w:rPr>
        <w:t>yang Ber-HKI</w:t>
      </w:r>
      <w:r w:rsidRPr="009D0659">
        <w:rPr>
          <w:b/>
          <w:spacing w:val="2"/>
          <w:lang w:val="id-ID"/>
        </w:rPr>
        <w:t xml:space="preserve"> </w:t>
      </w:r>
      <w:r w:rsidRPr="009D0659">
        <w:rPr>
          <w:b/>
          <w:lang w:val="id-ID"/>
        </w:rPr>
        <w:t>atau</w:t>
      </w:r>
      <w:r w:rsidRPr="009D0659">
        <w:rPr>
          <w:b/>
          <w:spacing w:val="-1"/>
          <w:lang w:val="id-ID"/>
        </w:rPr>
        <w:t xml:space="preserve"> </w:t>
      </w:r>
      <w:r w:rsidRPr="009D0659">
        <w:rPr>
          <w:b/>
          <w:lang w:val="id-ID"/>
        </w:rPr>
        <w:t>Paten</w:t>
      </w:r>
    </w:p>
    <w:p w14:paraId="7CFC6ADC" w14:textId="6D2EE2C4" w:rsidR="002A2B54" w:rsidRPr="009D0659" w:rsidRDefault="00C219A2" w:rsidP="00727B85">
      <w:pPr>
        <w:pStyle w:val="BodyText"/>
        <w:ind w:left="118"/>
        <w:rPr>
          <w:lang w:val="id-ID"/>
        </w:rPr>
      </w:pPr>
      <w:r w:rsidRPr="009D0659">
        <w:rPr>
          <w:lang w:val="id-ID"/>
        </w:rPr>
        <w:t>D</w:t>
      </w:r>
      <w:r w:rsidR="00FC320D" w:rsidRPr="009D0659">
        <w:rPr>
          <w:lang w:val="id-ID"/>
        </w:rPr>
        <w:t>ata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produk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atau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jasa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hasil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penelitian,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PkM,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dan/atau</w:t>
      </w:r>
      <w:r w:rsidR="00FC320D" w:rsidRPr="009D0659">
        <w:rPr>
          <w:spacing w:val="7"/>
          <w:lang w:val="id-ID"/>
        </w:rPr>
        <w:t xml:space="preserve"> </w:t>
      </w:r>
      <w:r w:rsidR="00FC320D" w:rsidRPr="009D0659">
        <w:rPr>
          <w:lang w:val="id-ID"/>
        </w:rPr>
        <w:t>pemikiran</w:t>
      </w:r>
      <w:r w:rsidR="00FC320D" w:rsidRPr="009D0659">
        <w:rPr>
          <w:spacing w:val="4"/>
          <w:lang w:val="id-ID"/>
        </w:rPr>
        <w:t xml:space="preserve"> </w:t>
      </w:r>
      <w:r w:rsidR="00FC320D" w:rsidRPr="009D0659">
        <w:rPr>
          <w:lang w:val="id-ID"/>
        </w:rPr>
        <w:t>DTPS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(dan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mahasiswa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9"/>
          <w:lang w:val="id-ID"/>
        </w:rPr>
        <w:t xml:space="preserve"> </w:t>
      </w:r>
      <w:r w:rsidR="00FC320D" w:rsidRPr="009D0659">
        <w:rPr>
          <w:lang w:val="id-ID"/>
        </w:rPr>
        <w:t>dibimbingnya)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6"/>
          <w:lang w:val="id-ID"/>
        </w:rPr>
        <w:t xml:space="preserve"> </w:t>
      </w:r>
      <w:r w:rsidR="00FC320D" w:rsidRPr="009D0659">
        <w:rPr>
          <w:lang w:val="id-ID"/>
        </w:rPr>
        <w:t>bidang</w:t>
      </w:r>
      <w:r w:rsidR="00FC320D" w:rsidRPr="009D0659">
        <w:rPr>
          <w:spacing w:val="8"/>
          <w:lang w:val="id-ID"/>
        </w:rPr>
        <w:t xml:space="preserve"> </w:t>
      </w:r>
      <w:r w:rsidR="00FC320D" w:rsidRPr="009D0659">
        <w:rPr>
          <w:lang w:val="id-ID"/>
        </w:rPr>
        <w:t>keahliannya</w:t>
      </w:r>
      <w:r w:rsidR="00FC320D" w:rsidRPr="009D0659">
        <w:rPr>
          <w:spacing w:val="-58"/>
          <w:lang w:val="id-ID"/>
        </w:rPr>
        <w:t xml:space="preserve"> </w:t>
      </w:r>
      <w:r w:rsidR="00FC320D" w:rsidRPr="009D0659">
        <w:rPr>
          <w:lang w:val="id-ID"/>
        </w:rPr>
        <w:t>sesuai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engan bid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PS dalam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iga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ahu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terakhir yang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sudah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emiliki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HKI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atau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paten</w:t>
      </w:r>
      <w:r w:rsidR="00FC320D" w:rsidRPr="009D0659">
        <w:rPr>
          <w:spacing w:val="-1"/>
          <w:lang w:val="id-ID"/>
        </w:rPr>
        <w:t xml:space="preserve"> </w:t>
      </w:r>
      <w:r w:rsidR="00E82AF7" w:rsidRPr="009D0659">
        <w:rPr>
          <w:spacing w:val="-1"/>
          <w:lang w:val="id-ID"/>
        </w:rPr>
        <w:t>(</w:t>
      </w:r>
      <w:r w:rsidR="00FC320D" w:rsidRPr="009D0659">
        <w:rPr>
          <w:lang w:val="id-ID"/>
        </w:rPr>
        <w:t>Tabel 9.2.2.4</w:t>
      </w:r>
      <w:r w:rsidR="00E82AF7" w:rsidRPr="009D0659">
        <w:rPr>
          <w:lang w:val="id-ID"/>
        </w:rPr>
        <w:t>)</w:t>
      </w:r>
      <w:r w:rsidR="00FC320D" w:rsidRPr="009D0659">
        <w:rPr>
          <w:lang w:val="id-ID"/>
        </w:rPr>
        <w:t>.</w:t>
      </w:r>
    </w:p>
    <w:p w14:paraId="7A9C7001" w14:textId="77777777" w:rsidR="002A2B54" w:rsidRPr="009D0659" w:rsidRDefault="002A2B54" w:rsidP="00727B85">
      <w:pPr>
        <w:pStyle w:val="BodyText"/>
        <w:rPr>
          <w:sz w:val="23"/>
          <w:lang w:val="id-ID"/>
        </w:rPr>
      </w:pPr>
    </w:p>
    <w:p w14:paraId="5E81E0C1" w14:textId="77777777" w:rsidR="002A2B54" w:rsidRPr="009D0659" w:rsidRDefault="00FC320D" w:rsidP="00671CA0">
      <w:pPr>
        <w:pStyle w:val="BodyText"/>
        <w:ind w:left="402" w:hanging="260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9.2.2.4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oduk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Jas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TPS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hasiswa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Ber-HKI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6"/>
          <w:lang w:val="id-ID"/>
        </w:rPr>
        <w:t xml:space="preserve"> </w:t>
      </w:r>
      <w:r w:rsidRPr="009D0659">
        <w:rPr>
          <w:lang w:val="id-ID"/>
        </w:rPr>
        <w:t>Paten</w:t>
      </w:r>
    </w:p>
    <w:p w14:paraId="379838D6" w14:textId="77777777" w:rsidR="002A2B54" w:rsidRPr="009D0659" w:rsidRDefault="002A2B54" w:rsidP="00727B85">
      <w:pPr>
        <w:pStyle w:val="BodyText"/>
        <w:rPr>
          <w:sz w:val="10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3641"/>
        <w:gridCol w:w="5696"/>
        <w:gridCol w:w="1677"/>
        <w:gridCol w:w="2030"/>
      </w:tblGrid>
      <w:tr w:rsidR="002A2B54" w:rsidRPr="009D0659" w14:paraId="08B62400" w14:textId="77777777">
        <w:trPr>
          <w:trHeight w:val="230"/>
        </w:trPr>
        <w:tc>
          <w:tcPr>
            <w:tcW w:w="809" w:type="dxa"/>
            <w:shd w:val="clear" w:color="auto" w:fill="D0CECE"/>
          </w:tcPr>
          <w:p w14:paraId="65C932B8" w14:textId="77777777" w:rsidR="002A2B54" w:rsidRPr="009D0659" w:rsidRDefault="00FC320D" w:rsidP="00727B85">
            <w:pPr>
              <w:pStyle w:val="TableParagraph"/>
              <w:ind w:left="242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641" w:type="dxa"/>
            <w:shd w:val="clear" w:color="auto" w:fill="D0CECE"/>
          </w:tcPr>
          <w:p w14:paraId="72ABB9E5" w14:textId="77777777" w:rsidR="002A2B54" w:rsidRPr="009D0659" w:rsidRDefault="00FC320D" w:rsidP="00727B85">
            <w:pPr>
              <w:pStyle w:val="TableParagraph"/>
              <w:ind w:left="637" w:right="634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ama</w:t>
            </w:r>
            <w:r w:rsidRPr="009D0659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Dosen/Mahasiswa</w:t>
            </w:r>
          </w:p>
        </w:tc>
        <w:tc>
          <w:tcPr>
            <w:tcW w:w="5696" w:type="dxa"/>
            <w:shd w:val="clear" w:color="auto" w:fill="D0CECE"/>
          </w:tcPr>
          <w:p w14:paraId="41078C77" w14:textId="77777777" w:rsidR="002A2B54" w:rsidRPr="009D0659" w:rsidRDefault="00FC320D" w:rsidP="00727B85">
            <w:pPr>
              <w:pStyle w:val="TableParagraph"/>
              <w:ind w:left="1792" w:right="1791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Identitas</w:t>
            </w:r>
            <w:r w:rsidRPr="009D0659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roduk/Jasa</w:t>
            </w:r>
          </w:p>
        </w:tc>
        <w:tc>
          <w:tcPr>
            <w:tcW w:w="1677" w:type="dxa"/>
            <w:shd w:val="clear" w:color="auto" w:fill="D0CECE"/>
          </w:tcPr>
          <w:p w14:paraId="59A477E3" w14:textId="77777777" w:rsidR="002A2B54" w:rsidRPr="009D0659" w:rsidRDefault="00FC320D" w:rsidP="00727B85">
            <w:pPr>
              <w:pStyle w:val="TableParagraph"/>
              <w:ind w:left="517" w:right="50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2030" w:type="dxa"/>
            <w:shd w:val="clear" w:color="auto" w:fill="D0CECE"/>
          </w:tcPr>
          <w:p w14:paraId="15982452" w14:textId="77777777" w:rsidR="002A2B54" w:rsidRPr="009D0659" w:rsidRDefault="00FC320D" w:rsidP="00727B85">
            <w:pPr>
              <w:pStyle w:val="TableParagraph"/>
              <w:ind w:left="705" w:right="69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Bukti*</w:t>
            </w:r>
          </w:p>
        </w:tc>
      </w:tr>
      <w:tr w:rsidR="002A2B54" w:rsidRPr="009D0659" w14:paraId="2AC67249" w14:textId="77777777">
        <w:trPr>
          <w:trHeight w:val="230"/>
        </w:trPr>
        <w:tc>
          <w:tcPr>
            <w:tcW w:w="809" w:type="dxa"/>
            <w:shd w:val="clear" w:color="auto" w:fill="BEBEBE"/>
          </w:tcPr>
          <w:p w14:paraId="4E8FCF0B" w14:textId="77777777" w:rsidR="002A2B54" w:rsidRPr="009D0659" w:rsidRDefault="00FC320D" w:rsidP="00727B85">
            <w:pPr>
              <w:pStyle w:val="TableParagraph"/>
              <w:ind w:left="281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641" w:type="dxa"/>
            <w:shd w:val="clear" w:color="auto" w:fill="BEBEBE"/>
          </w:tcPr>
          <w:p w14:paraId="7E06B7ED" w14:textId="77777777" w:rsidR="002A2B54" w:rsidRPr="009D0659" w:rsidRDefault="00FC320D" w:rsidP="00727B85">
            <w:pPr>
              <w:pStyle w:val="TableParagraph"/>
              <w:ind w:left="637" w:right="631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5696" w:type="dxa"/>
            <w:shd w:val="clear" w:color="auto" w:fill="BEBEBE"/>
          </w:tcPr>
          <w:p w14:paraId="62CB049E" w14:textId="77777777" w:rsidR="002A2B54" w:rsidRPr="009D0659" w:rsidRDefault="00FC320D" w:rsidP="00727B85">
            <w:pPr>
              <w:pStyle w:val="TableParagraph"/>
              <w:ind w:left="1792" w:right="179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677" w:type="dxa"/>
            <w:shd w:val="clear" w:color="auto" w:fill="BEBEBE"/>
          </w:tcPr>
          <w:p w14:paraId="217D159D" w14:textId="77777777" w:rsidR="002A2B54" w:rsidRPr="009D0659" w:rsidRDefault="00FC320D" w:rsidP="00727B85">
            <w:pPr>
              <w:pStyle w:val="TableParagraph"/>
              <w:ind w:left="517" w:right="50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030" w:type="dxa"/>
            <w:shd w:val="clear" w:color="auto" w:fill="BEBEBE"/>
          </w:tcPr>
          <w:p w14:paraId="56B2F74F" w14:textId="77777777" w:rsidR="002A2B54" w:rsidRPr="009D0659" w:rsidRDefault="00FC320D" w:rsidP="00727B85">
            <w:pPr>
              <w:pStyle w:val="TableParagraph"/>
              <w:ind w:left="705" w:right="693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2A2B54" w:rsidRPr="009D0659" w14:paraId="2C94167F" w14:textId="77777777">
        <w:trPr>
          <w:trHeight w:val="252"/>
        </w:trPr>
        <w:tc>
          <w:tcPr>
            <w:tcW w:w="809" w:type="dxa"/>
          </w:tcPr>
          <w:p w14:paraId="1A1B132B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641" w:type="dxa"/>
          </w:tcPr>
          <w:p w14:paraId="1BBB1863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696" w:type="dxa"/>
          </w:tcPr>
          <w:p w14:paraId="73A3578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77" w:type="dxa"/>
          </w:tcPr>
          <w:p w14:paraId="5C625792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0" w:type="dxa"/>
          </w:tcPr>
          <w:p w14:paraId="43C6616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2CEA2EEA" w14:textId="77777777">
        <w:trPr>
          <w:trHeight w:val="254"/>
        </w:trPr>
        <w:tc>
          <w:tcPr>
            <w:tcW w:w="809" w:type="dxa"/>
          </w:tcPr>
          <w:p w14:paraId="482FCAB2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641" w:type="dxa"/>
          </w:tcPr>
          <w:p w14:paraId="6C7FF03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696" w:type="dxa"/>
          </w:tcPr>
          <w:p w14:paraId="032F813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77" w:type="dxa"/>
          </w:tcPr>
          <w:p w14:paraId="507CF1F9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0" w:type="dxa"/>
          </w:tcPr>
          <w:p w14:paraId="645BB2E0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024C3F99" w14:textId="77777777">
        <w:trPr>
          <w:trHeight w:val="251"/>
        </w:trPr>
        <w:tc>
          <w:tcPr>
            <w:tcW w:w="809" w:type="dxa"/>
          </w:tcPr>
          <w:p w14:paraId="2F16A44B" w14:textId="77777777" w:rsidR="002A2B54" w:rsidRPr="009D0659" w:rsidRDefault="00FC320D" w:rsidP="00727B85">
            <w:pPr>
              <w:pStyle w:val="TableParagraph"/>
              <w:ind w:left="348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641" w:type="dxa"/>
          </w:tcPr>
          <w:p w14:paraId="12A9B08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696" w:type="dxa"/>
          </w:tcPr>
          <w:p w14:paraId="12E7133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77" w:type="dxa"/>
          </w:tcPr>
          <w:p w14:paraId="45D9512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0" w:type="dxa"/>
          </w:tcPr>
          <w:p w14:paraId="3D0BA1D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02D8E8B6" w14:textId="77777777">
        <w:trPr>
          <w:trHeight w:val="254"/>
        </w:trPr>
        <w:tc>
          <w:tcPr>
            <w:tcW w:w="809" w:type="dxa"/>
          </w:tcPr>
          <w:p w14:paraId="4230948B" w14:textId="77777777" w:rsidR="002A2B54" w:rsidRPr="009D0659" w:rsidRDefault="00FC320D" w:rsidP="00727B85">
            <w:pPr>
              <w:pStyle w:val="TableParagraph"/>
              <w:ind w:left="254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641" w:type="dxa"/>
          </w:tcPr>
          <w:p w14:paraId="5CBF68A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696" w:type="dxa"/>
          </w:tcPr>
          <w:p w14:paraId="361F669A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77" w:type="dxa"/>
          </w:tcPr>
          <w:p w14:paraId="6DAFECCC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0" w:type="dxa"/>
          </w:tcPr>
          <w:p w14:paraId="111C398F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68914585" w14:textId="77777777">
        <w:trPr>
          <w:trHeight w:val="253"/>
        </w:trPr>
        <w:tc>
          <w:tcPr>
            <w:tcW w:w="4450" w:type="dxa"/>
            <w:gridSpan w:val="2"/>
          </w:tcPr>
          <w:p w14:paraId="566445B7" w14:textId="77777777" w:rsidR="002A2B54" w:rsidRPr="009D0659" w:rsidRDefault="00FC320D" w:rsidP="00727B85">
            <w:pPr>
              <w:pStyle w:val="TableParagraph"/>
              <w:ind w:left="1732" w:right="173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5696" w:type="dxa"/>
          </w:tcPr>
          <w:p w14:paraId="5FD34EC7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77" w:type="dxa"/>
            <w:shd w:val="clear" w:color="auto" w:fill="D0CECE"/>
          </w:tcPr>
          <w:p w14:paraId="48821C3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0" w:type="dxa"/>
            <w:shd w:val="clear" w:color="auto" w:fill="D0CECE"/>
          </w:tcPr>
          <w:p w14:paraId="4280F70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2A2B54" w:rsidRPr="009D0659" w14:paraId="7791E982" w14:textId="77777777">
        <w:trPr>
          <w:trHeight w:val="251"/>
        </w:trPr>
        <w:tc>
          <w:tcPr>
            <w:tcW w:w="4450" w:type="dxa"/>
            <w:gridSpan w:val="2"/>
          </w:tcPr>
          <w:p w14:paraId="2824DCD4" w14:textId="77777777" w:rsidR="002A2B54" w:rsidRPr="009D0659" w:rsidRDefault="00FC320D" w:rsidP="00727B85">
            <w:pPr>
              <w:pStyle w:val="TableParagraph"/>
              <w:ind w:left="1735" w:right="173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5696" w:type="dxa"/>
          </w:tcPr>
          <w:p w14:paraId="29387EDE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77" w:type="dxa"/>
            <w:shd w:val="clear" w:color="auto" w:fill="D0CECE"/>
          </w:tcPr>
          <w:p w14:paraId="7767D9E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0" w:type="dxa"/>
            <w:shd w:val="clear" w:color="auto" w:fill="D0CECE"/>
          </w:tcPr>
          <w:p w14:paraId="66201351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33B80D53" w14:textId="77777777" w:rsidR="002A2B54" w:rsidRPr="009D0659" w:rsidRDefault="00FC320D" w:rsidP="00727B85">
      <w:pPr>
        <w:pStyle w:val="BodyText"/>
        <w:ind w:left="402"/>
        <w:rPr>
          <w:lang w:val="id-ID"/>
        </w:rPr>
      </w:pPr>
      <w:r w:rsidRPr="009D0659">
        <w:rPr>
          <w:lang w:val="id-ID"/>
        </w:rPr>
        <w:t>*Surat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enetap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oleh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enteri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Hukum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Hak Asasi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nusi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atau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pihak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lain yang berwenang</w:t>
      </w:r>
    </w:p>
    <w:p w14:paraId="43AEBC73" w14:textId="77777777" w:rsidR="00C219A2" w:rsidRPr="009D0659" w:rsidRDefault="00C219A2" w:rsidP="00727B85">
      <w:pPr>
        <w:pStyle w:val="BodyText"/>
        <w:rPr>
          <w:sz w:val="26"/>
          <w:lang w:val="id-ID"/>
        </w:rPr>
      </w:pPr>
    </w:p>
    <w:p w14:paraId="6145BF1F" w14:textId="77777777" w:rsidR="002A2B54" w:rsidRPr="009D0659" w:rsidRDefault="00FC320D" w:rsidP="00727B85">
      <w:pPr>
        <w:pStyle w:val="ListParagraph"/>
        <w:numPr>
          <w:ilvl w:val="2"/>
          <w:numId w:val="29"/>
        </w:numPr>
        <w:tabs>
          <w:tab w:val="left" w:pos="670"/>
        </w:tabs>
        <w:ind w:left="669"/>
        <w:rPr>
          <w:b/>
          <w:lang w:val="id-ID"/>
        </w:rPr>
      </w:pPr>
      <w:r w:rsidRPr="009D0659">
        <w:rPr>
          <w:b/>
          <w:lang w:val="id-ID"/>
        </w:rPr>
        <w:t>Evaluasi</w:t>
      </w:r>
    </w:p>
    <w:p w14:paraId="4BC1EA0B" w14:textId="0209DEF7" w:rsidR="002A2B54" w:rsidRPr="009D0659" w:rsidRDefault="00C219A2" w:rsidP="00727B85">
      <w:pPr>
        <w:pStyle w:val="BodyText"/>
        <w:ind w:left="118"/>
        <w:rPr>
          <w:lang w:val="id-ID"/>
        </w:rPr>
      </w:pPr>
      <w:r w:rsidRPr="009D0659">
        <w:rPr>
          <w:lang w:val="id-ID"/>
        </w:rPr>
        <w:t>E</w:t>
      </w:r>
      <w:r w:rsidR="00FC320D" w:rsidRPr="009D0659">
        <w:rPr>
          <w:lang w:val="id-ID"/>
        </w:rPr>
        <w:t>valuasi</w:t>
      </w:r>
      <w:r w:rsidR="00FC320D" w:rsidRPr="009D0659">
        <w:rPr>
          <w:spacing w:val="-10"/>
          <w:lang w:val="id-ID"/>
        </w:rPr>
        <w:t xml:space="preserve"> </w:t>
      </w:r>
      <w:r w:rsidR="00FC320D" w:rsidRPr="009D0659">
        <w:rPr>
          <w:lang w:val="id-ID"/>
        </w:rPr>
        <w:t>terhadap</w:t>
      </w:r>
      <w:r w:rsidR="00FC320D" w:rsidRPr="009D0659">
        <w:rPr>
          <w:spacing w:val="-4"/>
          <w:lang w:val="id-ID"/>
        </w:rPr>
        <w:t xml:space="preserve"> </w:t>
      </w:r>
      <w:r w:rsidR="00FC320D" w:rsidRPr="009D0659">
        <w:rPr>
          <w:lang w:val="id-ID"/>
        </w:rPr>
        <w:t>kebijakan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keluaran</w:t>
      </w:r>
      <w:r w:rsidR="00FC320D" w:rsidRPr="009D0659">
        <w:rPr>
          <w:spacing w:val="-7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capaian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dharma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penelitian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PkM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dosen</w:t>
      </w:r>
      <w:r w:rsidR="00FC320D" w:rsidRPr="009D0659">
        <w:rPr>
          <w:spacing w:val="-5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mahasiswa,</w:t>
      </w:r>
      <w:r w:rsidR="00FC320D" w:rsidRPr="009D0659">
        <w:rPr>
          <w:spacing w:val="-8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6"/>
          <w:lang w:val="id-ID"/>
        </w:rPr>
        <w:t xml:space="preserve"> </w:t>
      </w:r>
      <w:r w:rsidR="00FC320D" w:rsidRPr="009D0659">
        <w:rPr>
          <w:lang w:val="id-ID"/>
        </w:rPr>
        <w:t>meliputi</w:t>
      </w:r>
      <w:r w:rsidR="00FC320D" w:rsidRPr="009D0659">
        <w:rPr>
          <w:spacing w:val="-9"/>
          <w:lang w:val="id-ID"/>
        </w:rPr>
        <w:t xml:space="preserve"> </w:t>
      </w:r>
      <w:r w:rsidR="00FC320D" w:rsidRPr="009D0659">
        <w:rPr>
          <w:lang w:val="id-ID"/>
        </w:rPr>
        <w:t>publikasi,</w:t>
      </w:r>
      <w:r w:rsidR="00FC320D" w:rsidRPr="009D0659">
        <w:rPr>
          <w:spacing w:val="-58"/>
          <w:lang w:val="id-ID"/>
        </w:rPr>
        <w:t xml:space="preserve"> </w:t>
      </w:r>
      <w:r w:rsidR="00FC320D" w:rsidRPr="009D0659">
        <w:rPr>
          <w:lang w:val="id-ID"/>
        </w:rPr>
        <w:t>karya ilmiah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yang disitasi,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roduk atau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jasa</w:t>
      </w:r>
      <w:r w:rsidR="00FC320D" w:rsidRPr="009D0659">
        <w:rPr>
          <w:spacing w:val="-3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iadopsi oleh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masyarakat,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dan produk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atau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jasa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yang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ber-HKI</w:t>
      </w:r>
      <w:r w:rsidR="00FC320D" w:rsidRPr="009D0659">
        <w:rPr>
          <w:spacing w:val="2"/>
          <w:lang w:val="id-ID"/>
        </w:rPr>
        <w:t xml:space="preserve"> </w:t>
      </w:r>
      <w:r w:rsidR="00FC320D" w:rsidRPr="009D0659">
        <w:rPr>
          <w:lang w:val="id-ID"/>
        </w:rPr>
        <w:t>atau paten.</w:t>
      </w:r>
    </w:p>
    <w:p w14:paraId="4FBB64C6" w14:textId="6315DEDD" w:rsidR="00671CA0" w:rsidRPr="009D0659" w:rsidRDefault="00671CA0" w:rsidP="00727B85">
      <w:pPr>
        <w:pStyle w:val="BodyText"/>
        <w:ind w:left="118"/>
        <w:rPr>
          <w:lang w:val="id-ID"/>
        </w:rPr>
      </w:pPr>
    </w:p>
    <w:p w14:paraId="5913BA72" w14:textId="24BECAE4" w:rsidR="00671CA0" w:rsidRPr="009D0659" w:rsidRDefault="00671CA0" w:rsidP="00727B85">
      <w:pPr>
        <w:pStyle w:val="BodyText"/>
        <w:ind w:left="118"/>
        <w:rPr>
          <w:lang w:val="id-ID"/>
        </w:rPr>
      </w:pPr>
    </w:p>
    <w:p w14:paraId="54226819" w14:textId="3B2B20A3" w:rsidR="00C219A2" w:rsidRPr="009D0659" w:rsidRDefault="00C219A2" w:rsidP="00727B85">
      <w:pPr>
        <w:pStyle w:val="BodyText"/>
        <w:ind w:left="118"/>
        <w:rPr>
          <w:lang w:val="id-ID"/>
        </w:rPr>
      </w:pPr>
    </w:p>
    <w:p w14:paraId="51129AA0" w14:textId="3E26F989" w:rsidR="00C219A2" w:rsidRPr="009D0659" w:rsidRDefault="00C219A2" w:rsidP="00727B85">
      <w:pPr>
        <w:rPr>
          <w:lang w:val="id-ID"/>
        </w:rPr>
      </w:pPr>
    </w:p>
    <w:p w14:paraId="783FD7E1" w14:textId="77777777" w:rsidR="00671CA0" w:rsidRPr="009D0659" w:rsidRDefault="00671CA0" w:rsidP="00727B85">
      <w:pPr>
        <w:rPr>
          <w:lang w:val="id-ID"/>
        </w:rPr>
      </w:pPr>
    </w:p>
    <w:p w14:paraId="51C2DCBE" w14:textId="77777777" w:rsidR="00C219A2" w:rsidRPr="009D0659" w:rsidRDefault="00C219A2" w:rsidP="00727B85">
      <w:pPr>
        <w:pStyle w:val="ListParagraph"/>
        <w:numPr>
          <w:ilvl w:val="2"/>
          <w:numId w:val="29"/>
        </w:numPr>
        <w:tabs>
          <w:tab w:val="left" w:pos="663"/>
        </w:tabs>
        <w:ind w:left="662" w:hanging="550"/>
        <w:rPr>
          <w:b/>
          <w:lang w:val="id-ID"/>
        </w:rPr>
      </w:pPr>
      <w:r w:rsidRPr="009D0659">
        <w:rPr>
          <w:b/>
          <w:lang w:val="id-ID"/>
        </w:rPr>
        <w:lastRenderedPageBreak/>
        <w:t>Tindak</w:t>
      </w:r>
      <w:r w:rsidRPr="009D0659">
        <w:rPr>
          <w:b/>
          <w:spacing w:val="-2"/>
          <w:lang w:val="id-ID"/>
        </w:rPr>
        <w:t xml:space="preserve"> </w:t>
      </w:r>
      <w:r w:rsidRPr="009D0659">
        <w:rPr>
          <w:b/>
          <w:lang w:val="id-ID"/>
        </w:rPr>
        <w:t>Lanjut</w:t>
      </w:r>
    </w:p>
    <w:p w14:paraId="3B9B4A8D" w14:textId="06587F21" w:rsidR="00C219A2" w:rsidRPr="009D0659" w:rsidRDefault="00C219A2" w:rsidP="00727B85">
      <w:pPr>
        <w:pStyle w:val="BodyText"/>
        <w:ind w:left="113" w:right="126"/>
        <w:jc w:val="both"/>
        <w:rPr>
          <w:lang w:val="id-ID"/>
        </w:rPr>
      </w:pPr>
      <w:r w:rsidRPr="009D0659">
        <w:rPr>
          <w:lang w:val="id-ID"/>
        </w:rPr>
        <w:t>Tindak lanjut yang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elah diambil oleh UPPS dalam rangka meningkatkan jumlah dan kualitas luaran dan capaian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harma penelitian dan PkM dosen dan mahasiswa, yang meliputi publikasi, karya ilmiah yang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disitasi, produk atau jasa yang diadopsi oleh masyarakat, dan produk atau jasa yang ber-HKI atau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paten.</w:t>
      </w:r>
    </w:p>
    <w:p w14:paraId="41D9E6DD" w14:textId="6B66454F" w:rsidR="00C219A2" w:rsidRPr="009D0659" w:rsidRDefault="00C219A2" w:rsidP="00727B85">
      <w:pPr>
        <w:pStyle w:val="BodyText"/>
        <w:ind w:left="113" w:right="126"/>
        <w:jc w:val="both"/>
        <w:rPr>
          <w:lang w:val="id-ID"/>
        </w:rPr>
      </w:pPr>
    </w:p>
    <w:p w14:paraId="693C8368" w14:textId="1DE77E87" w:rsidR="00C219A2" w:rsidRPr="009D0659" w:rsidRDefault="00C219A2" w:rsidP="00727B85">
      <w:pPr>
        <w:rPr>
          <w:lang w:val="id-ID"/>
        </w:rPr>
        <w:sectPr w:rsidR="00C219A2" w:rsidRPr="009D0659">
          <w:pgSz w:w="16850" w:h="11910" w:orient="landscape"/>
          <w:pgMar w:top="1060" w:right="1300" w:bottom="1020" w:left="1300" w:header="0" w:footer="837" w:gutter="0"/>
          <w:cols w:space="720"/>
        </w:sectPr>
      </w:pPr>
    </w:p>
    <w:p w14:paraId="23E91329" w14:textId="77777777" w:rsidR="002A2B54" w:rsidRPr="009D0659" w:rsidRDefault="00FC320D" w:rsidP="00727B85">
      <w:pPr>
        <w:ind w:left="1609" w:right="1628"/>
        <w:jc w:val="center"/>
        <w:rPr>
          <w:rFonts w:ascii="Arial"/>
          <w:b/>
          <w:sz w:val="28"/>
          <w:lang w:val="id-ID"/>
        </w:rPr>
      </w:pPr>
      <w:r w:rsidRPr="009D0659">
        <w:rPr>
          <w:rFonts w:ascii="Arial"/>
          <w:b/>
          <w:sz w:val="28"/>
          <w:lang w:val="id-ID"/>
        </w:rPr>
        <w:lastRenderedPageBreak/>
        <w:t>BAGIAN</w:t>
      </w:r>
      <w:r w:rsidRPr="009D0659">
        <w:rPr>
          <w:rFonts w:ascii="Arial"/>
          <w:b/>
          <w:spacing w:val="-1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C</w:t>
      </w:r>
    </w:p>
    <w:p w14:paraId="3F90CD28" w14:textId="77777777" w:rsidR="002A2B54" w:rsidRPr="009D0659" w:rsidRDefault="00FC320D" w:rsidP="00727B85">
      <w:pPr>
        <w:ind w:left="155" w:right="173"/>
        <w:jc w:val="center"/>
        <w:rPr>
          <w:rFonts w:ascii="Arial"/>
          <w:b/>
          <w:sz w:val="28"/>
          <w:lang w:val="id-ID"/>
        </w:rPr>
      </w:pPr>
      <w:r w:rsidRPr="009D0659">
        <w:rPr>
          <w:rFonts w:ascii="Arial"/>
          <w:b/>
          <w:sz w:val="28"/>
          <w:lang w:val="id-ID"/>
        </w:rPr>
        <w:t>ANALISIS</w:t>
      </w:r>
      <w:r w:rsidRPr="009D0659">
        <w:rPr>
          <w:rFonts w:ascii="Arial"/>
          <w:b/>
          <w:spacing w:val="-7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PERMASALAHAN</w:t>
      </w:r>
      <w:r w:rsidRPr="009D0659">
        <w:rPr>
          <w:rFonts w:ascii="Arial"/>
          <w:b/>
          <w:spacing w:val="-5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DAN</w:t>
      </w:r>
      <w:r w:rsidRPr="009D0659">
        <w:rPr>
          <w:rFonts w:ascii="Arial"/>
          <w:b/>
          <w:spacing w:val="-5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PENGEMBANGAN</w:t>
      </w:r>
      <w:r w:rsidRPr="009D0659">
        <w:rPr>
          <w:rFonts w:ascii="Arial"/>
          <w:b/>
          <w:spacing w:val="-2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PROGRAM</w:t>
      </w:r>
      <w:r w:rsidRPr="009D0659">
        <w:rPr>
          <w:rFonts w:ascii="Arial"/>
          <w:b/>
          <w:spacing w:val="-2"/>
          <w:sz w:val="28"/>
          <w:lang w:val="id-ID"/>
        </w:rPr>
        <w:t xml:space="preserve"> </w:t>
      </w:r>
      <w:r w:rsidRPr="009D0659">
        <w:rPr>
          <w:rFonts w:ascii="Arial"/>
          <w:b/>
          <w:sz w:val="28"/>
          <w:lang w:val="id-ID"/>
        </w:rPr>
        <w:t>STUDI</w:t>
      </w:r>
    </w:p>
    <w:p w14:paraId="097A9028" w14:textId="77777777" w:rsidR="002A2B54" w:rsidRPr="009D0659" w:rsidRDefault="002A2B54" w:rsidP="00727B85">
      <w:pPr>
        <w:pStyle w:val="BodyText"/>
        <w:rPr>
          <w:sz w:val="33"/>
          <w:lang w:val="id-ID"/>
        </w:rPr>
      </w:pPr>
    </w:p>
    <w:p w14:paraId="3DF90634" w14:textId="77777777" w:rsidR="002A2B54" w:rsidRPr="009D0659" w:rsidRDefault="00FC320D" w:rsidP="00727B85">
      <w:pPr>
        <w:ind w:left="113"/>
        <w:rPr>
          <w:rFonts w:ascii="Arial"/>
          <w:b/>
          <w:lang w:val="id-ID"/>
        </w:rPr>
      </w:pPr>
      <w:r w:rsidRPr="009D0659">
        <w:rPr>
          <w:rFonts w:ascii="Arial"/>
          <w:b/>
          <w:lang w:val="id-ID"/>
        </w:rPr>
        <w:t>C.1</w:t>
      </w:r>
      <w:r w:rsidRPr="009D0659">
        <w:rPr>
          <w:rFonts w:ascii="Arial"/>
          <w:b/>
          <w:spacing w:val="-1"/>
          <w:lang w:val="id-ID"/>
        </w:rPr>
        <w:t xml:space="preserve"> </w:t>
      </w:r>
      <w:r w:rsidRPr="009D0659">
        <w:rPr>
          <w:rFonts w:ascii="Arial"/>
          <w:b/>
          <w:lang w:val="id-ID"/>
        </w:rPr>
        <w:t>Evaluasi Capaian</w:t>
      </w:r>
      <w:r w:rsidRPr="009D0659">
        <w:rPr>
          <w:rFonts w:ascii="Arial"/>
          <w:b/>
          <w:spacing w:val="-1"/>
          <w:lang w:val="id-ID"/>
        </w:rPr>
        <w:t xml:space="preserve"> </w:t>
      </w:r>
      <w:r w:rsidRPr="009D0659">
        <w:rPr>
          <w:rFonts w:ascii="Arial"/>
          <w:b/>
          <w:lang w:val="id-ID"/>
        </w:rPr>
        <w:t>Kinerja</w:t>
      </w:r>
      <w:r w:rsidRPr="009D0659">
        <w:rPr>
          <w:rFonts w:ascii="Arial"/>
          <w:b/>
          <w:spacing w:val="-3"/>
          <w:lang w:val="id-ID"/>
        </w:rPr>
        <w:t xml:space="preserve"> </w:t>
      </w:r>
      <w:r w:rsidRPr="009D0659">
        <w:rPr>
          <w:rFonts w:ascii="Arial"/>
          <w:b/>
          <w:lang w:val="id-ID"/>
        </w:rPr>
        <w:t>PS</w:t>
      </w:r>
    </w:p>
    <w:p w14:paraId="61EA0BB6" w14:textId="6AD04145" w:rsidR="008A2933" w:rsidRPr="009D0659" w:rsidRDefault="00FC320D" w:rsidP="00727B85">
      <w:pPr>
        <w:pStyle w:val="BodyText"/>
        <w:ind w:left="113" w:right="126"/>
        <w:jc w:val="both"/>
        <w:rPr>
          <w:lang w:val="id-ID"/>
        </w:rPr>
      </w:pPr>
      <w:r w:rsidRPr="009D0659">
        <w:rPr>
          <w:lang w:val="id-ID"/>
        </w:rPr>
        <w:t>(1) pelaksanaan evaluasi capaian kinerja PS: waktu pelaksanaan, mekanisme, dan pihak-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 xml:space="preserve">pihak yang terlibat; </w:t>
      </w:r>
    </w:p>
    <w:p w14:paraId="5264F372" w14:textId="0B8077BE" w:rsidR="008A2933" w:rsidRPr="009D0659" w:rsidRDefault="008A2933" w:rsidP="008A2933">
      <w:pPr>
        <w:pStyle w:val="BodyText"/>
        <w:ind w:left="426" w:right="126"/>
        <w:jc w:val="both"/>
        <w:rPr>
          <w:color w:val="0070C0"/>
          <w:lang w:val="id-ID"/>
        </w:rPr>
      </w:pPr>
      <w:r w:rsidRPr="009D0659">
        <w:rPr>
          <w:color w:val="0070C0"/>
          <w:lang w:val="id-ID"/>
        </w:rPr>
        <w:t>Diuraikan dalam bentuk teks narasi dengan pola 5 W (what, who, when, where, dan why) + 1 H (how)</w:t>
      </w:r>
    </w:p>
    <w:p w14:paraId="6AE3BB40" w14:textId="77777777" w:rsidR="008A2933" w:rsidRPr="009D0659" w:rsidRDefault="008A2933" w:rsidP="00727B85">
      <w:pPr>
        <w:pStyle w:val="BodyText"/>
        <w:ind w:left="113" w:right="126"/>
        <w:jc w:val="both"/>
        <w:rPr>
          <w:lang w:val="id-ID"/>
        </w:rPr>
      </w:pPr>
    </w:p>
    <w:p w14:paraId="156FD129" w14:textId="0549EE73" w:rsidR="002A2B54" w:rsidRPr="009D0659" w:rsidRDefault="00FC320D" w:rsidP="00727B85">
      <w:pPr>
        <w:pStyle w:val="BodyText"/>
        <w:ind w:left="113" w:right="126"/>
        <w:jc w:val="both"/>
        <w:rPr>
          <w:lang w:val="id-ID"/>
        </w:rPr>
      </w:pPr>
      <w:r w:rsidRPr="009D0659">
        <w:rPr>
          <w:lang w:val="id-ID"/>
        </w:rPr>
        <w:t>(2) hasil evaluasi capaian kinerja: keberhasilan dan ketidakberhasilan, dan (3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tindak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lanjut.</w:t>
      </w:r>
    </w:p>
    <w:p w14:paraId="004D5659" w14:textId="31F63A06" w:rsidR="008A2933" w:rsidRPr="009D0659" w:rsidRDefault="008A2933" w:rsidP="00727B85">
      <w:pPr>
        <w:pStyle w:val="BodyText"/>
        <w:ind w:left="113" w:right="126"/>
        <w:jc w:val="both"/>
        <w:rPr>
          <w:lang w:val="id-ID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636"/>
        <w:gridCol w:w="3036"/>
        <w:gridCol w:w="2775"/>
        <w:gridCol w:w="2835"/>
      </w:tblGrid>
      <w:tr w:rsidR="00A0796A" w:rsidRPr="009D0659" w14:paraId="035B55ED" w14:textId="77777777" w:rsidTr="00A0796A">
        <w:tc>
          <w:tcPr>
            <w:tcW w:w="567" w:type="dxa"/>
          </w:tcPr>
          <w:p w14:paraId="5B3AD692" w14:textId="4EB9F3B7" w:rsidR="00A0796A" w:rsidRPr="009D0659" w:rsidRDefault="00A0796A" w:rsidP="00A0796A">
            <w:pPr>
              <w:pStyle w:val="BodyText"/>
              <w:ind w:right="12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No</w:t>
            </w:r>
          </w:p>
        </w:tc>
        <w:tc>
          <w:tcPr>
            <w:tcW w:w="3036" w:type="dxa"/>
          </w:tcPr>
          <w:p w14:paraId="7B468876" w14:textId="5662AF90" w:rsidR="00A0796A" w:rsidRPr="009D0659" w:rsidRDefault="00A0796A" w:rsidP="00A0796A">
            <w:pPr>
              <w:pStyle w:val="BodyText"/>
              <w:ind w:right="12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Aspek yang Dievaluasi</w:t>
            </w:r>
          </w:p>
        </w:tc>
        <w:tc>
          <w:tcPr>
            <w:tcW w:w="2775" w:type="dxa"/>
          </w:tcPr>
          <w:p w14:paraId="5BEE0682" w14:textId="4426D133" w:rsidR="00A0796A" w:rsidRPr="009D0659" w:rsidRDefault="00A0796A" w:rsidP="00A0796A">
            <w:pPr>
              <w:pStyle w:val="BodyText"/>
              <w:ind w:right="12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Hasil Evaluasi</w:t>
            </w:r>
          </w:p>
        </w:tc>
        <w:tc>
          <w:tcPr>
            <w:tcW w:w="2835" w:type="dxa"/>
          </w:tcPr>
          <w:p w14:paraId="557C9BF1" w14:textId="330D1DDF" w:rsidR="00A0796A" w:rsidRPr="009D0659" w:rsidRDefault="00A0796A" w:rsidP="00A0796A">
            <w:pPr>
              <w:pStyle w:val="BodyText"/>
              <w:ind w:right="126"/>
              <w:jc w:val="center"/>
              <w:rPr>
                <w:b/>
                <w:bCs/>
                <w:color w:val="0070C0"/>
                <w:lang w:val="id-ID"/>
              </w:rPr>
            </w:pPr>
            <w:r w:rsidRPr="009D0659">
              <w:rPr>
                <w:b/>
                <w:bCs/>
                <w:color w:val="0070C0"/>
                <w:lang w:val="id-ID"/>
              </w:rPr>
              <w:t>Tindak Lanjut</w:t>
            </w:r>
          </w:p>
        </w:tc>
      </w:tr>
      <w:tr w:rsidR="00A0796A" w:rsidRPr="009D0659" w14:paraId="78528EFE" w14:textId="77777777" w:rsidTr="00A0796A">
        <w:tc>
          <w:tcPr>
            <w:tcW w:w="567" w:type="dxa"/>
          </w:tcPr>
          <w:p w14:paraId="61FC1640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3036" w:type="dxa"/>
          </w:tcPr>
          <w:p w14:paraId="1EEE7516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775" w:type="dxa"/>
          </w:tcPr>
          <w:p w14:paraId="3D0E8CAF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835" w:type="dxa"/>
          </w:tcPr>
          <w:p w14:paraId="7237D82F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</w:tr>
      <w:tr w:rsidR="00A0796A" w:rsidRPr="009D0659" w14:paraId="7064036E" w14:textId="77777777" w:rsidTr="00A0796A">
        <w:tc>
          <w:tcPr>
            <w:tcW w:w="567" w:type="dxa"/>
          </w:tcPr>
          <w:p w14:paraId="124499D1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3036" w:type="dxa"/>
          </w:tcPr>
          <w:p w14:paraId="6CCD9DFF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775" w:type="dxa"/>
          </w:tcPr>
          <w:p w14:paraId="27332CE2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835" w:type="dxa"/>
          </w:tcPr>
          <w:p w14:paraId="714DADA5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</w:tr>
      <w:tr w:rsidR="00A0796A" w:rsidRPr="009D0659" w14:paraId="02750F06" w14:textId="77777777" w:rsidTr="00A0796A">
        <w:tc>
          <w:tcPr>
            <w:tcW w:w="567" w:type="dxa"/>
          </w:tcPr>
          <w:p w14:paraId="47E47604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3036" w:type="dxa"/>
          </w:tcPr>
          <w:p w14:paraId="22905664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775" w:type="dxa"/>
          </w:tcPr>
          <w:p w14:paraId="164EF320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835" w:type="dxa"/>
          </w:tcPr>
          <w:p w14:paraId="6DD1E053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</w:tr>
      <w:tr w:rsidR="00A0796A" w:rsidRPr="009D0659" w14:paraId="34F51028" w14:textId="77777777" w:rsidTr="00A0796A">
        <w:tc>
          <w:tcPr>
            <w:tcW w:w="567" w:type="dxa"/>
          </w:tcPr>
          <w:p w14:paraId="5FCE1113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3036" w:type="dxa"/>
          </w:tcPr>
          <w:p w14:paraId="7F71F312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775" w:type="dxa"/>
          </w:tcPr>
          <w:p w14:paraId="51870355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835" w:type="dxa"/>
          </w:tcPr>
          <w:p w14:paraId="4397AF37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</w:tr>
      <w:tr w:rsidR="00A0796A" w:rsidRPr="009D0659" w14:paraId="7F3C3919" w14:textId="77777777" w:rsidTr="00A0796A">
        <w:tc>
          <w:tcPr>
            <w:tcW w:w="567" w:type="dxa"/>
          </w:tcPr>
          <w:p w14:paraId="3879A440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3036" w:type="dxa"/>
          </w:tcPr>
          <w:p w14:paraId="2D9EFD4C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775" w:type="dxa"/>
          </w:tcPr>
          <w:p w14:paraId="4768227A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  <w:tc>
          <w:tcPr>
            <w:tcW w:w="2835" w:type="dxa"/>
          </w:tcPr>
          <w:p w14:paraId="00FF824F" w14:textId="77777777" w:rsidR="00A0796A" w:rsidRPr="009D0659" w:rsidRDefault="00A0796A" w:rsidP="00727B85">
            <w:pPr>
              <w:pStyle w:val="BodyText"/>
              <w:ind w:right="126"/>
              <w:jc w:val="both"/>
              <w:rPr>
                <w:color w:val="0070C0"/>
                <w:lang w:val="id-ID"/>
              </w:rPr>
            </w:pPr>
          </w:p>
        </w:tc>
      </w:tr>
    </w:tbl>
    <w:p w14:paraId="7DB7C451" w14:textId="77777777" w:rsidR="002A2B54" w:rsidRPr="009D0659" w:rsidRDefault="002A2B54" w:rsidP="00727B85">
      <w:pPr>
        <w:pStyle w:val="BodyText"/>
        <w:rPr>
          <w:sz w:val="32"/>
          <w:lang w:val="id-ID"/>
        </w:rPr>
      </w:pPr>
    </w:p>
    <w:p w14:paraId="0DF360FF" w14:textId="77777777" w:rsidR="002A2B54" w:rsidRPr="009D0659" w:rsidRDefault="00FC320D" w:rsidP="00727B85">
      <w:pPr>
        <w:ind w:left="113"/>
        <w:jc w:val="both"/>
        <w:rPr>
          <w:rFonts w:ascii="Arial"/>
          <w:b/>
          <w:lang w:val="id-ID"/>
        </w:rPr>
      </w:pPr>
      <w:r w:rsidRPr="009D0659">
        <w:rPr>
          <w:rFonts w:ascii="Arial"/>
          <w:b/>
          <w:lang w:val="id-ID"/>
        </w:rPr>
        <w:t>C2.</w:t>
      </w:r>
      <w:r w:rsidRPr="009D0659">
        <w:rPr>
          <w:rFonts w:ascii="Arial"/>
          <w:b/>
          <w:spacing w:val="1"/>
          <w:lang w:val="id-ID"/>
        </w:rPr>
        <w:t xml:space="preserve"> </w:t>
      </w:r>
      <w:r w:rsidRPr="009D0659">
        <w:rPr>
          <w:rFonts w:ascii="Arial"/>
          <w:b/>
          <w:lang w:val="id-ID"/>
        </w:rPr>
        <w:t>Permasalahan</w:t>
      </w:r>
      <w:r w:rsidRPr="009D0659">
        <w:rPr>
          <w:rFonts w:ascii="Arial"/>
          <w:b/>
          <w:spacing w:val="-2"/>
          <w:lang w:val="id-ID"/>
        </w:rPr>
        <w:t xml:space="preserve"> </w:t>
      </w:r>
      <w:r w:rsidRPr="009D0659">
        <w:rPr>
          <w:rFonts w:ascii="Arial"/>
          <w:b/>
          <w:lang w:val="id-ID"/>
        </w:rPr>
        <w:t>dan</w:t>
      </w:r>
      <w:r w:rsidRPr="009D0659">
        <w:rPr>
          <w:rFonts w:ascii="Arial"/>
          <w:b/>
          <w:spacing w:val="-2"/>
          <w:lang w:val="id-ID"/>
        </w:rPr>
        <w:t xml:space="preserve"> </w:t>
      </w:r>
      <w:r w:rsidRPr="009D0659">
        <w:rPr>
          <w:rFonts w:ascii="Arial"/>
          <w:b/>
          <w:lang w:val="id-ID"/>
        </w:rPr>
        <w:t>Pemecahan</w:t>
      </w:r>
      <w:r w:rsidRPr="009D0659">
        <w:rPr>
          <w:rFonts w:ascii="Arial"/>
          <w:b/>
          <w:spacing w:val="1"/>
          <w:lang w:val="id-ID"/>
        </w:rPr>
        <w:t xml:space="preserve"> </w:t>
      </w:r>
      <w:r w:rsidRPr="009D0659">
        <w:rPr>
          <w:rFonts w:ascii="Arial"/>
          <w:b/>
          <w:lang w:val="id-ID"/>
        </w:rPr>
        <w:t>Praktis</w:t>
      </w:r>
    </w:p>
    <w:p w14:paraId="4CDCDCFE" w14:textId="1C17B8F2" w:rsidR="002A2B54" w:rsidRPr="009D0659" w:rsidRDefault="00C219A2" w:rsidP="00727B85">
      <w:pPr>
        <w:pStyle w:val="BodyText"/>
        <w:ind w:left="113" w:right="134"/>
        <w:jc w:val="both"/>
        <w:rPr>
          <w:lang w:val="id-ID"/>
        </w:rPr>
      </w:pPr>
      <w:r w:rsidRPr="009D0659">
        <w:rPr>
          <w:lang w:val="id-ID"/>
        </w:rPr>
        <w:t>P</w:t>
      </w:r>
      <w:r w:rsidR="00FC320D" w:rsidRPr="009D0659">
        <w:rPr>
          <w:lang w:val="id-ID"/>
        </w:rPr>
        <w:t xml:space="preserve">ermasalahan yang dihadapi oleh PS </w:t>
      </w:r>
      <w:r w:rsidRPr="009D0659">
        <w:rPr>
          <w:lang w:val="id-ID"/>
        </w:rPr>
        <w:t xml:space="preserve">dan pemecahannya, </w:t>
      </w:r>
      <w:r w:rsidR="00FC320D" w:rsidRPr="009D0659">
        <w:rPr>
          <w:lang w:val="id-ID"/>
        </w:rPr>
        <w:t>yang mencakup (1) tata pamong, tata kelola, 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rjasama; (2) mahasiswa; (3) sumber daya manusia; (4) keuangan, sarana dan prasarana; (5)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didikan;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(6)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elitian;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(7)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pengabdi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kepada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masyarakat;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(8)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luar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d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capaian</w:t>
      </w:r>
      <w:r w:rsidR="00FC320D" w:rsidRPr="009D0659">
        <w:rPr>
          <w:spacing w:val="1"/>
          <w:lang w:val="id-ID"/>
        </w:rPr>
        <w:t xml:space="preserve"> </w:t>
      </w:r>
      <w:r w:rsidR="00FC320D" w:rsidRPr="009D0659">
        <w:rPr>
          <w:lang w:val="id-ID"/>
        </w:rPr>
        <w:t>tridharma,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dengan</w:t>
      </w:r>
      <w:r w:rsidR="00FC320D" w:rsidRPr="009D0659">
        <w:rPr>
          <w:spacing w:val="-2"/>
          <w:lang w:val="id-ID"/>
        </w:rPr>
        <w:t xml:space="preserve"> </w:t>
      </w:r>
      <w:r w:rsidR="00FC320D" w:rsidRPr="009D0659">
        <w:rPr>
          <w:lang w:val="id-ID"/>
        </w:rPr>
        <w:t>mengikuti format</w:t>
      </w:r>
      <w:r w:rsidR="00FC320D" w:rsidRPr="009D0659">
        <w:rPr>
          <w:spacing w:val="-1"/>
          <w:lang w:val="id-ID"/>
        </w:rPr>
        <w:t xml:space="preserve"> </w:t>
      </w:r>
      <w:r w:rsidR="00FC320D" w:rsidRPr="009D0659">
        <w:rPr>
          <w:lang w:val="id-ID"/>
        </w:rPr>
        <w:t>Tabel C.2.</w:t>
      </w:r>
    </w:p>
    <w:p w14:paraId="5016EB9E" w14:textId="77777777" w:rsidR="002A2B54" w:rsidRPr="009D0659" w:rsidRDefault="002A2B54" w:rsidP="00727B85">
      <w:pPr>
        <w:pStyle w:val="BodyText"/>
        <w:rPr>
          <w:sz w:val="33"/>
          <w:lang w:val="id-ID"/>
        </w:rPr>
      </w:pPr>
    </w:p>
    <w:p w14:paraId="1A59E318" w14:textId="77777777" w:rsidR="002A2B54" w:rsidRPr="009D0659" w:rsidRDefault="00FC320D" w:rsidP="00A8471A">
      <w:pPr>
        <w:pStyle w:val="BodyText"/>
        <w:ind w:left="396" w:hanging="254"/>
        <w:rPr>
          <w:lang w:val="id-ID"/>
        </w:rPr>
      </w:pPr>
      <w:r w:rsidRPr="009D0659">
        <w:rPr>
          <w:lang w:val="id-ID"/>
        </w:rPr>
        <w:t>Tabel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C2. Permasalah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emecah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Praktis</w:t>
      </w:r>
    </w:p>
    <w:p w14:paraId="0569C945" w14:textId="77777777" w:rsidR="002A2B54" w:rsidRPr="009D0659" w:rsidRDefault="002A2B54" w:rsidP="00727B85">
      <w:pPr>
        <w:pStyle w:val="BodyText"/>
        <w:rPr>
          <w:sz w:val="11"/>
          <w:lang w:val="id-ID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4294"/>
        <w:gridCol w:w="4524"/>
      </w:tblGrid>
      <w:tr w:rsidR="002A2B54" w:rsidRPr="009D0659" w14:paraId="6159ED68" w14:textId="77777777">
        <w:trPr>
          <w:trHeight w:val="230"/>
        </w:trPr>
        <w:tc>
          <w:tcPr>
            <w:tcW w:w="703" w:type="dxa"/>
            <w:shd w:val="clear" w:color="auto" w:fill="BEBEBE"/>
          </w:tcPr>
          <w:p w14:paraId="465AFC5C" w14:textId="77777777" w:rsidR="002A2B54" w:rsidRPr="009D0659" w:rsidRDefault="00FC320D" w:rsidP="00727B85">
            <w:pPr>
              <w:pStyle w:val="TableParagraph"/>
              <w:ind w:left="171" w:right="159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294" w:type="dxa"/>
            <w:shd w:val="clear" w:color="auto" w:fill="BEBEBE"/>
          </w:tcPr>
          <w:p w14:paraId="2B903A47" w14:textId="77777777" w:rsidR="002A2B54" w:rsidRPr="009D0659" w:rsidRDefault="00FC320D" w:rsidP="00727B85">
            <w:pPr>
              <w:pStyle w:val="TableParagraph"/>
              <w:ind w:left="1447" w:right="1440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rmasalahan</w:t>
            </w:r>
          </w:p>
        </w:tc>
        <w:tc>
          <w:tcPr>
            <w:tcW w:w="4524" w:type="dxa"/>
            <w:shd w:val="clear" w:color="auto" w:fill="BEBEBE"/>
          </w:tcPr>
          <w:p w14:paraId="57187C00" w14:textId="77777777" w:rsidR="002A2B54" w:rsidRPr="009D0659" w:rsidRDefault="00FC320D" w:rsidP="00727B85">
            <w:pPr>
              <w:pStyle w:val="TableParagraph"/>
              <w:ind w:left="1323" w:right="1317"/>
              <w:jc w:val="center"/>
              <w:rPr>
                <w:b/>
                <w:sz w:val="20"/>
                <w:lang w:val="id-ID"/>
              </w:rPr>
            </w:pPr>
            <w:r w:rsidRPr="009D0659">
              <w:rPr>
                <w:b/>
                <w:sz w:val="20"/>
                <w:lang w:val="id-ID"/>
              </w:rPr>
              <w:t>Pemecahan</w:t>
            </w:r>
            <w:r w:rsidRPr="009D0659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D0659">
              <w:rPr>
                <w:b/>
                <w:sz w:val="20"/>
                <w:lang w:val="id-ID"/>
              </w:rPr>
              <w:t>Praktis</w:t>
            </w:r>
          </w:p>
        </w:tc>
      </w:tr>
      <w:tr w:rsidR="002A2B54" w:rsidRPr="009D0659" w14:paraId="32076C7F" w14:textId="77777777">
        <w:trPr>
          <w:trHeight w:val="230"/>
        </w:trPr>
        <w:tc>
          <w:tcPr>
            <w:tcW w:w="703" w:type="dxa"/>
            <w:shd w:val="clear" w:color="auto" w:fill="BEBEBE"/>
          </w:tcPr>
          <w:p w14:paraId="51F58DB7" w14:textId="77777777" w:rsidR="002A2B54" w:rsidRPr="009D0659" w:rsidRDefault="00FC320D" w:rsidP="00727B85">
            <w:pPr>
              <w:pStyle w:val="TableParagraph"/>
              <w:ind w:left="170" w:right="159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294" w:type="dxa"/>
            <w:shd w:val="clear" w:color="auto" w:fill="BEBEBE"/>
          </w:tcPr>
          <w:p w14:paraId="544A84A3" w14:textId="77777777" w:rsidR="002A2B54" w:rsidRPr="009D0659" w:rsidRDefault="00FC320D" w:rsidP="00727B85">
            <w:pPr>
              <w:pStyle w:val="TableParagraph"/>
              <w:ind w:left="1447" w:right="1440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4524" w:type="dxa"/>
            <w:shd w:val="clear" w:color="auto" w:fill="BEBEBE"/>
          </w:tcPr>
          <w:p w14:paraId="49CF5547" w14:textId="77777777" w:rsidR="002A2B54" w:rsidRPr="009D0659" w:rsidRDefault="00FC320D" w:rsidP="00727B85">
            <w:pPr>
              <w:pStyle w:val="TableParagraph"/>
              <w:ind w:left="1323" w:right="1314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(3)</w:t>
            </w:r>
          </w:p>
        </w:tc>
      </w:tr>
      <w:tr w:rsidR="002A2B54" w:rsidRPr="009D0659" w14:paraId="0EE76239" w14:textId="77777777">
        <w:trPr>
          <w:trHeight w:val="230"/>
        </w:trPr>
        <w:tc>
          <w:tcPr>
            <w:tcW w:w="703" w:type="dxa"/>
          </w:tcPr>
          <w:p w14:paraId="61DA0699" w14:textId="77777777" w:rsidR="002A2B54" w:rsidRPr="009D0659" w:rsidRDefault="00FC320D" w:rsidP="00727B85">
            <w:pPr>
              <w:pStyle w:val="TableParagraph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294" w:type="dxa"/>
          </w:tcPr>
          <w:p w14:paraId="043BF9D9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524" w:type="dxa"/>
          </w:tcPr>
          <w:p w14:paraId="0BEC9A4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BFA08E8" w14:textId="77777777">
        <w:trPr>
          <w:trHeight w:val="230"/>
        </w:trPr>
        <w:tc>
          <w:tcPr>
            <w:tcW w:w="703" w:type="dxa"/>
          </w:tcPr>
          <w:p w14:paraId="5DAFE2AC" w14:textId="77777777" w:rsidR="002A2B54" w:rsidRPr="009D0659" w:rsidRDefault="00FC320D" w:rsidP="00727B85">
            <w:pPr>
              <w:pStyle w:val="TableParagraph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294" w:type="dxa"/>
          </w:tcPr>
          <w:p w14:paraId="3F97C2A4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524" w:type="dxa"/>
          </w:tcPr>
          <w:p w14:paraId="3C12E57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7826127F" w14:textId="77777777">
        <w:trPr>
          <w:trHeight w:val="230"/>
        </w:trPr>
        <w:tc>
          <w:tcPr>
            <w:tcW w:w="703" w:type="dxa"/>
          </w:tcPr>
          <w:p w14:paraId="02347DBB" w14:textId="77777777" w:rsidR="002A2B54" w:rsidRPr="009D0659" w:rsidRDefault="00FC320D" w:rsidP="00727B85">
            <w:pPr>
              <w:pStyle w:val="TableParagraph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294" w:type="dxa"/>
          </w:tcPr>
          <w:p w14:paraId="32C8336B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524" w:type="dxa"/>
          </w:tcPr>
          <w:p w14:paraId="45696A76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2A2B54" w:rsidRPr="009D0659" w14:paraId="3CB631A0" w14:textId="77777777">
        <w:trPr>
          <w:trHeight w:val="230"/>
        </w:trPr>
        <w:tc>
          <w:tcPr>
            <w:tcW w:w="703" w:type="dxa"/>
          </w:tcPr>
          <w:p w14:paraId="67A085F9" w14:textId="77777777" w:rsidR="002A2B54" w:rsidRPr="009D0659" w:rsidRDefault="00FC320D" w:rsidP="00727B85">
            <w:pPr>
              <w:pStyle w:val="TableParagraph"/>
              <w:ind w:left="171" w:right="15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4294" w:type="dxa"/>
          </w:tcPr>
          <w:p w14:paraId="14409AC5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524" w:type="dxa"/>
          </w:tcPr>
          <w:p w14:paraId="0D7E2DF8" w14:textId="77777777" w:rsidR="002A2B54" w:rsidRPr="009D0659" w:rsidRDefault="002A2B54" w:rsidP="00727B85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635B078" w14:textId="77777777" w:rsidR="00A8471A" w:rsidRPr="009D0659" w:rsidRDefault="00A8471A" w:rsidP="00A8471A">
      <w:pPr>
        <w:ind w:left="113"/>
        <w:rPr>
          <w:rFonts w:ascii="Arial"/>
          <w:b/>
          <w:spacing w:val="-3"/>
          <w:lang w:val="id-ID"/>
        </w:rPr>
      </w:pPr>
    </w:p>
    <w:p w14:paraId="3B278E25" w14:textId="5F8D5476" w:rsidR="00A8471A" w:rsidRPr="009D0659" w:rsidRDefault="00A8471A" w:rsidP="00A8471A">
      <w:pPr>
        <w:ind w:left="113"/>
        <w:rPr>
          <w:rFonts w:ascii="Arial"/>
          <w:b/>
          <w:lang w:val="id-ID"/>
        </w:rPr>
      </w:pPr>
      <w:r w:rsidRPr="009D0659">
        <w:rPr>
          <w:rFonts w:ascii="Arial"/>
          <w:b/>
          <w:spacing w:val="-3"/>
          <w:lang w:val="id-ID"/>
        </w:rPr>
        <w:t xml:space="preserve">C.3 </w:t>
      </w:r>
      <w:r w:rsidRPr="009D0659">
        <w:rPr>
          <w:rFonts w:ascii="Arial"/>
          <w:b/>
          <w:lang w:val="id-ID"/>
        </w:rPr>
        <w:t>Program</w:t>
      </w:r>
      <w:r w:rsidRPr="009D0659">
        <w:rPr>
          <w:rFonts w:ascii="Arial"/>
          <w:b/>
          <w:spacing w:val="-1"/>
          <w:lang w:val="id-ID"/>
        </w:rPr>
        <w:t xml:space="preserve"> </w:t>
      </w:r>
      <w:r w:rsidRPr="009D0659">
        <w:rPr>
          <w:rFonts w:ascii="Arial"/>
          <w:b/>
          <w:lang w:val="id-ID"/>
        </w:rPr>
        <w:t>Pengembangan</w:t>
      </w:r>
    </w:p>
    <w:p w14:paraId="7F6A599D" w14:textId="77777777" w:rsidR="00A8471A" w:rsidRPr="009D0659" w:rsidRDefault="00A8471A" w:rsidP="00A0796A">
      <w:pPr>
        <w:pStyle w:val="BodyText"/>
        <w:ind w:left="113"/>
        <w:jc w:val="both"/>
        <w:rPr>
          <w:lang w:val="id-ID"/>
        </w:rPr>
      </w:pPr>
      <w:r w:rsidRPr="009D0659">
        <w:rPr>
          <w:lang w:val="id-ID"/>
        </w:rPr>
        <w:t>Program</w:t>
      </w:r>
      <w:r w:rsidRPr="009D0659">
        <w:rPr>
          <w:spacing w:val="5"/>
          <w:lang w:val="id-ID"/>
        </w:rPr>
        <w:t xml:space="preserve"> </w:t>
      </w:r>
      <w:r w:rsidRPr="009D0659">
        <w:rPr>
          <w:lang w:val="id-ID"/>
        </w:rPr>
        <w:t>pengembangan</w:t>
      </w:r>
      <w:r w:rsidRPr="009D0659">
        <w:rPr>
          <w:spacing w:val="4"/>
          <w:lang w:val="id-ID"/>
        </w:rPr>
        <w:t xml:space="preserve"> </w:t>
      </w:r>
      <w:r w:rsidRPr="009D0659">
        <w:rPr>
          <w:lang w:val="id-ID"/>
        </w:rPr>
        <w:t>PS</w:t>
      </w:r>
      <w:r w:rsidRPr="009D0659">
        <w:rPr>
          <w:spacing w:val="6"/>
          <w:lang w:val="id-ID"/>
        </w:rPr>
        <w:t xml:space="preserve"> </w:t>
      </w:r>
      <w:r w:rsidRPr="009D0659">
        <w:rPr>
          <w:lang w:val="id-ID"/>
        </w:rPr>
        <w:t>yang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mencakup</w:t>
      </w:r>
      <w:r w:rsidRPr="009D0659">
        <w:rPr>
          <w:spacing w:val="3"/>
          <w:lang w:val="id-ID"/>
        </w:rPr>
        <w:t xml:space="preserve"> </w:t>
      </w:r>
      <w:r w:rsidRPr="009D0659">
        <w:rPr>
          <w:lang w:val="id-ID"/>
        </w:rPr>
        <w:t>(1)</w:t>
      </w:r>
      <w:r w:rsidRPr="009D0659">
        <w:rPr>
          <w:spacing w:val="2"/>
          <w:lang w:val="id-ID"/>
        </w:rPr>
        <w:t xml:space="preserve"> </w:t>
      </w:r>
      <w:r w:rsidRPr="009D0659">
        <w:rPr>
          <w:lang w:val="id-ID"/>
        </w:rPr>
        <w:t>tata</w:t>
      </w:r>
      <w:r w:rsidRPr="009D0659">
        <w:rPr>
          <w:spacing w:val="5"/>
          <w:lang w:val="id-ID"/>
        </w:rPr>
        <w:t xml:space="preserve"> </w:t>
      </w:r>
      <w:r w:rsidRPr="009D0659">
        <w:rPr>
          <w:lang w:val="id-ID"/>
        </w:rPr>
        <w:t>pamong,</w:t>
      </w:r>
      <w:r w:rsidRPr="009D0659">
        <w:rPr>
          <w:spacing w:val="3"/>
          <w:lang w:val="id-ID"/>
        </w:rPr>
        <w:t xml:space="preserve"> </w:t>
      </w:r>
      <w:r w:rsidRPr="009D0659">
        <w:rPr>
          <w:lang w:val="id-ID"/>
        </w:rPr>
        <w:t>tata</w:t>
      </w:r>
      <w:r w:rsidRPr="009D0659">
        <w:rPr>
          <w:spacing w:val="4"/>
          <w:lang w:val="id-ID"/>
        </w:rPr>
        <w:t xml:space="preserve"> </w:t>
      </w:r>
      <w:r w:rsidRPr="009D0659">
        <w:rPr>
          <w:lang w:val="id-ID"/>
        </w:rPr>
        <w:t>kelola,</w:t>
      </w:r>
      <w:r w:rsidRPr="009D0659">
        <w:rPr>
          <w:spacing w:val="7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3"/>
          <w:lang w:val="id-ID"/>
        </w:rPr>
        <w:t xml:space="preserve"> </w:t>
      </w:r>
      <w:r w:rsidRPr="009D0659">
        <w:rPr>
          <w:lang w:val="id-ID"/>
        </w:rPr>
        <w:t>kerjasama; (2) mahasiswa;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(3)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sumber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day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manusia;</w:t>
      </w:r>
      <w:r w:rsidRPr="009D0659">
        <w:rPr>
          <w:spacing w:val="-5"/>
          <w:lang w:val="id-ID"/>
        </w:rPr>
        <w:t xml:space="preserve"> </w:t>
      </w:r>
      <w:r w:rsidRPr="009D0659">
        <w:rPr>
          <w:lang w:val="id-ID"/>
        </w:rPr>
        <w:t>(4)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keuangan,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sarana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4"/>
          <w:lang w:val="id-ID"/>
        </w:rPr>
        <w:t xml:space="preserve"> </w:t>
      </w:r>
      <w:r w:rsidRPr="009D0659">
        <w:rPr>
          <w:lang w:val="id-ID"/>
        </w:rPr>
        <w:t>prasarana;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(5)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pendidikan;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(6)</w:t>
      </w:r>
      <w:r w:rsidRPr="009D0659">
        <w:rPr>
          <w:spacing w:val="-58"/>
          <w:lang w:val="id-ID"/>
        </w:rPr>
        <w:t xml:space="preserve"> </w:t>
      </w:r>
      <w:r w:rsidRPr="009D0659">
        <w:rPr>
          <w:lang w:val="id-ID"/>
        </w:rPr>
        <w:t>penelitian;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(7) pengabdi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kepada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masyarakat;</w:t>
      </w:r>
      <w:r w:rsidRPr="009D0659">
        <w:rPr>
          <w:spacing w:val="-2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(8)</w:t>
      </w:r>
      <w:r w:rsidRPr="009D0659">
        <w:rPr>
          <w:spacing w:val="1"/>
          <w:lang w:val="id-ID"/>
        </w:rPr>
        <w:t xml:space="preserve"> </w:t>
      </w:r>
      <w:r w:rsidRPr="009D0659">
        <w:rPr>
          <w:lang w:val="id-ID"/>
        </w:rPr>
        <w:t>luaran</w:t>
      </w:r>
      <w:r w:rsidRPr="009D0659">
        <w:rPr>
          <w:spacing w:val="-3"/>
          <w:lang w:val="id-ID"/>
        </w:rPr>
        <w:t xml:space="preserve"> </w:t>
      </w:r>
      <w:r w:rsidRPr="009D0659">
        <w:rPr>
          <w:lang w:val="id-ID"/>
        </w:rPr>
        <w:t>dan</w:t>
      </w:r>
      <w:r w:rsidRPr="009D0659">
        <w:rPr>
          <w:spacing w:val="-1"/>
          <w:lang w:val="id-ID"/>
        </w:rPr>
        <w:t xml:space="preserve"> </w:t>
      </w:r>
      <w:r w:rsidRPr="009D0659">
        <w:rPr>
          <w:lang w:val="id-ID"/>
        </w:rPr>
        <w:t>capaian tridharma.</w:t>
      </w:r>
    </w:p>
    <w:p w14:paraId="23669125" w14:textId="77777777" w:rsidR="00A0796A" w:rsidRPr="009D0659" w:rsidRDefault="00A0796A" w:rsidP="00A0796A">
      <w:pPr>
        <w:pStyle w:val="BodyText"/>
        <w:jc w:val="both"/>
        <w:rPr>
          <w:lang w:val="id-ID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4294"/>
        <w:gridCol w:w="4524"/>
      </w:tblGrid>
      <w:tr w:rsidR="00A0796A" w:rsidRPr="009D0659" w14:paraId="23C1547C" w14:textId="77777777" w:rsidTr="00A0796A">
        <w:trPr>
          <w:trHeight w:val="230"/>
        </w:trPr>
        <w:tc>
          <w:tcPr>
            <w:tcW w:w="703" w:type="dxa"/>
            <w:shd w:val="clear" w:color="auto" w:fill="BEBEBE"/>
            <w:vAlign w:val="center"/>
          </w:tcPr>
          <w:p w14:paraId="30DAF3C9" w14:textId="77777777" w:rsidR="00A0796A" w:rsidRPr="009D0659" w:rsidRDefault="00A0796A" w:rsidP="00A0796A">
            <w:pPr>
              <w:pStyle w:val="TableParagraph"/>
              <w:ind w:left="171" w:right="159"/>
              <w:jc w:val="center"/>
              <w:rPr>
                <w:b/>
                <w:color w:val="0070C0"/>
                <w:sz w:val="20"/>
                <w:lang w:val="id-ID"/>
              </w:rPr>
            </w:pPr>
            <w:r w:rsidRPr="009D0659">
              <w:rPr>
                <w:b/>
                <w:color w:val="0070C0"/>
                <w:sz w:val="20"/>
                <w:lang w:val="id-ID"/>
              </w:rPr>
              <w:t>No.</w:t>
            </w:r>
          </w:p>
        </w:tc>
        <w:tc>
          <w:tcPr>
            <w:tcW w:w="4294" w:type="dxa"/>
            <w:shd w:val="clear" w:color="auto" w:fill="BEBEBE"/>
            <w:vAlign w:val="center"/>
          </w:tcPr>
          <w:p w14:paraId="5AC73A76" w14:textId="4EFC0EF7" w:rsidR="00A0796A" w:rsidRPr="009D0659" w:rsidRDefault="00A0796A" w:rsidP="00A0796A">
            <w:pPr>
              <w:pStyle w:val="TableParagraph"/>
              <w:ind w:left="1447" w:right="1440"/>
              <w:jc w:val="center"/>
              <w:rPr>
                <w:b/>
                <w:color w:val="0070C0"/>
                <w:sz w:val="20"/>
                <w:lang w:val="id-ID"/>
              </w:rPr>
            </w:pPr>
            <w:r w:rsidRPr="009D0659">
              <w:rPr>
                <w:b/>
                <w:color w:val="0070C0"/>
                <w:sz w:val="20"/>
                <w:lang w:val="id-ID"/>
              </w:rPr>
              <w:t>Aspek</w:t>
            </w:r>
          </w:p>
        </w:tc>
        <w:tc>
          <w:tcPr>
            <w:tcW w:w="4524" w:type="dxa"/>
            <w:shd w:val="clear" w:color="auto" w:fill="BEBEBE"/>
            <w:vAlign w:val="center"/>
          </w:tcPr>
          <w:p w14:paraId="281AB5E8" w14:textId="11B97CA3" w:rsidR="00A0796A" w:rsidRPr="009D0659" w:rsidRDefault="00A0796A" w:rsidP="00A0796A">
            <w:pPr>
              <w:pStyle w:val="TableParagraph"/>
              <w:ind w:left="1323" w:right="1317"/>
              <w:jc w:val="center"/>
              <w:rPr>
                <w:b/>
                <w:color w:val="0070C0"/>
                <w:sz w:val="20"/>
                <w:lang w:val="id-ID"/>
              </w:rPr>
            </w:pPr>
            <w:r w:rsidRPr="009D0659">
              <w:rPr>
                <w:b/>
                <w:color w:val="0070C0"/>
                <w:sz w:val="20"/>
                <w:lang w:val="id-ID"/>
              </w:rPr>
              <w:t>Program Pengembangan</w:t>
            </w:r>
          </w:p>
        </w:tc>
      </w:tr>
      <w:tr w:rsidR="00A0796A" w:rsidRPr="009D0659" w14:paraId="4CA0F99C" w14:textId="77777777" w:rsidTr="000966DD">
        <w:trPr>
          <w:trHeight w:val="230"/>
        </w:trPr>
        <w:tc>
          <w:tcPr>
            <w:tcW w:w="703" w:type="dxa"/>
            <w:shd w:val="clear" w:color="auto" w:fill="BEBEBE"/>
          </w:tcPr>
          <w:p w14:paraId="4AD2CC4C" w14:textId="77777777" w:rsidR="00A0796A" w:rsidRPr="009D0659" w:rsidRDefault="00A0796A" w:rsidP="000966DD">
            <w:pPr>
              <w:pStyle w:val="TableParagraph"/>
              <w:ind w:left="170" w:right="159"/>
              <w:jc w:val="center"/>
              <w:rPr>
                <w:rFonts w:ascii="Arial MT"/>
                <w:color w:val="0070C0"/>
                <w:sz w:val="20"/>
                <w:lang w:val="id-ID"/>
              </w:rPr>
            </w:pPr>
            <w:r w:rsidRPr="009D0659">
              <w:rPr>
                <w:rFonts w:ascii="Arial MT"/>
                <w:color w:val="0070C0"/>
                <w:sz w:val="20"/>
                <w:lang w:val="id-ID"/>
              </w:rPr>
              <w:t>(1)</w:t>
            </w:r>
          </w:p>
        </w:tc>
        <w:tc>
          <w:tcPr>
            <w:tcW w:w="4294" w:type="dxa"/>
            <w:shd w:val="clear" w:color="auto" w:fill="BEBEBE"/>
          </w:tcPr>
          <w:p w14:paraId="13F462BE" w14:textId="77777777" w:rsidR="00A0796A" w:rsidRPr="009D0659" w:rsidRDefault="00A0796A" w:rsidP="000966DD">
            <w:pPr>
              <w:pStyle w:val="TableParagraph"/>
              <w:ind w:left="1447" w:right="1440"/>
              <w:jc w:val="center"/>
              <w:rPr>
                <w:rFonts w:ascii="Arial MT"/>
                <w:color w:val="0070C0"/>
                <w:sz w:val="20"/>
                <w:lang w:val="id-ID"/>
              </w:rPr>
            </w:pPr>
            <w:r w:rsidRPr="009D0659">
              <w:rPr>
                <w:rFonts w:ascii="Arial MT"/>
                <w:color w:val="0070C0"/>
                <w:sz w:val="20"/>
                <w:lang w:val="id-ID"/>
              </w:rPr>
              <w:t>(2)</w:t>
            </w:r>
          </w:p>
        </w:tc>
        <w:tc>
          <w:tcPr>
            <w:tcW w:w="4524" w:type="dxa"/>
            <w:shd w:val="clear" w:color="auto" w:fill="BEBEBE"/>
          </w:tcPr>
          <w:p w14:paraId="217CD26A" w14:textId="77777777" w:rsidR="00A0796A" w:rsidRPr="009D0659" w:rsidRDefault="00A0796A" w:rsidP="000966DD">
            <w:pPr>
              <w:pStyle w:val="TableParagraph"/>
              <w:ind w:left="1323" w:right="1314"/>
              <w:jc w:val="center"/>
              <w:rPr>
                <w:rFonts w:ascii="Arial MT"/>
                <w:color w:val="0070C0"/>
                <w:sz w:val="20"/>
                <w:lang w:val="id-ID"/>
              </w:rPr>
            </w:pPr>
            <w:r w:rsidRPr="009D0659">
              <w:rPr>
                <w:rFonts w:ascii="Arial MT"/>
                <w:color w:val="0070C0"/>
                <w:sz w:val="20"/>
                <w:lang w:val="id-ID"/>
              </w:rPr>
              <w:t>(3)</w:t>
            </w:r>
          </w:p>
        </w:tc>
      </w:tr>
      <w:tr w:rsidR="00A0796A" w:rsidRPr="009D0659" w14:paraId="622947A0" w14:textId="77777777" w:rsidTr="000966DD">
        <w:trPr>
          <w:trHeight w:val="230"/>
        </w:trPr>
        <w:tc>
          <w:tcPr>
            <w:tcW w:w="703" w:type="dxa"/>
          </w:tcPr>
          <w:p w14:paraId="5694ABFD" w14:textId="77777777" w:rsidR="00A0796A" w:rsidRPr="009D0659" w:rsidRDefault="00A0796A" w:rsidP="000966DD">
            <w:pPr>
              <w:pStyle w:val="TableParagraph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294" w:type="dxa"/>
          </w:tcPr>
          <w:p w14:paraId="2096EC58" w14:textId="0BE31572" w:rsidR="00A0796A" w:rsidRPr="000318FA" w:rsidRDefault="00A0796A" w:rsidP="000966DD">
            <w:pPr>
              <w:pStyle w:val="TableParagraph"/>
              <w:rPr>
                <w:rFonts w:ascii="Times New Roman"/>
                <w:sz w:val="16"/>
                <w:lang w:val="en-US"/>
              </w:rPr>
            </w:pPr>
          </w:p>
        </w:tc>
        <w:tc>
          <w:tcPr>
            <w:tcW w:w="4524" w:type="dxa"/>
          </w:tcPr>
          <w:p w14:paraId="58F5A0DE" w14:textId="77777777" w:rsidR="00A0796A" w:rsidRPr="009D0659" w:rsidRDefault="00A0796A" w:rsidP="000966DD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A0796A" w:rsidRPr="009D0659" w14:paraId="4AEB40EA" w14:textId="77777777" w:rsidTr="000966DD">
        <w:trPr>
          <w:trHeight w:val="230"/>
        </w:trPr>
        <w:tc>
          <w:tcPr>
            <w:tcW w:w="703" w:type="dxa"/>
          </w:tcPr>
          <w:p w14:paraId="64ADC34D" w14:textId="77777777" w:rsidR="00A0796A" w:rsidRPr="009D0659" w:rsidRDefault="00A0796A" w:rsidP="000966DD">
            <w:pPr>
              <w:pStyle w:val="TableParagraph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294" w:type="dxa"/>
          </w:tcPr>
          <w:p w14:paraId="792A5CAD" w14:textId="77777777" w:rsidR="00A0796A" w:rsidRPr="009D0659" w:rsidRDefault="00A0796A" w:rsidP="000966DD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524" w:type="dxa"/>
          </w:tcPr>
          <w:p w14:paraId="693254C7" w14:textId="77777777" w:rsidR="00A0796A" w:rsidRPr="009D0659" w:rsidRDefault="00A0796A" w:rsidP="000966DD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A0796A" w:rsidRPr="009D0659" w14:paraId="7CB0BB1B" w14:textId="77777777" w:rsidTr="000966DD">
        <w:trPr>
          <w:trHeight w:val="230"/>
        </w:trPr>
        <w:tc>
          <w:tcPr>
            <w:tcW w:w="703" w:type="dxa"/>
          </w:tcPr>
          <w:p w14:paraId="3E263D0E" w14:textId="77777777" w:rsidR="00A0796A" w:rsidRPr="009D0659" w:rsidRDefault="00A0796A" w:rsidP="000966DD">
            <w:pPr>
              <w:pStyle w:val="TableParagraph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294" w:type="dxa"/>
          </w:tcPr>
          <w:p w14:paraId="5C011914" w14:textId="77777777" w:rsidR="00A0796A" w:rsidRPr="009D0659" w:rsidRDefault="00A0796A" w:rsidP="000966DD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524" w:type="dxa"/>
          </w:tcPr>
          <w:p w14:paraId="312BE9AF" w14:textId="77777777" w:rsidR="00A0796A" w:rsidRPr="009D0659" w:rsidRDefault="00A0796A" w:rsidP="000966DD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A0796A" w:rsidRPr="009D0659" w14:paraId="0438A04E" w14:textId="77777777" w:rsidTr="000966DD">
        <w:trPr>
          <w:trHeight w:val="230"/>
        </w:trPr>
        <w:tc>
          <w:tcPr>
            <w:tcW w:w="703" w:type="dxa"/>
          </w:tcPr>
          <w:p w14:paraId="23070787" w14:textId="77777777" w:rsidR="00A0796A" w:rsidRPr="009D0659" w:rsidRDefault="00A0796A" w:rsidP="000966DD">
            <w:pPr>
              <w:pStyle w:val="TableParagraph"/>
              <w:ind w:left="171" w:right="157"/>
              <w:jc w:val="center"/>
              <w:rPr>
                <w:rFonts w:ascii="Arial MT"/>
                <w:sz w:val="20"/>
                <w:lang w:val="id-ID"/>
              </w:rPr>
            </w:pPr>
            <w:r w:rsidRPr="009D0659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4294" w:type="dxa"/>
          </w:tcPr>
          <w:p w14:paraId="5FB87E50" w14:textId="1B19E9B3" w:rsidR="00A0796A" w:rsidRPr="000318FA" w:rsidRDefault="00A0796A" w:rsidP="000966DD">
            <w:pPr>
              <w:pStyle w:val="TableParagraph"/>
              <w:rPr>
                <w:rFonts w:ascii="Times New Roman"/>
                <w:sz w:val="16"/>
                <w:lang w:val="en-US"/>
              </w:rPr>
            </w:pPr>
          </w:p>
        </w:tc>
        <w:tc>
          <w:tcPr>
            <w:tcW w:w="4524" w:type="dxa"/>
          </w:tcPr>
          <w:p w14:paraId="43D2ACB6" w14:textId="77777777" w:rsidR="00A0796A" w:rsidRPr="009D0659" w:rsidRDefault="00A0796A" w:rsidP="000966DD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349A993F" w14:textId="67D64D76" w:rsidR="00A0796A" w:rsidRPr="009D0659" w:rsidRDefault="00A0796A" w:rsidP="00A0796A">
      <w:pPr>
        <w:pStyle w:val="BodyText"/>
        <w:ind w:left="113"/>
        <w:jc w:val="both"/>
        <w:rPr>
          <w:lang w:val="id-ID"/>
        </w:rPr>
        <w:sectPr w:rsidR="00A0796A" w:rsidRPr="009D0659">
          <w:footerReference w:type="default" r:id="rId28"/>
          <w:pgSz w:w="11910" w:h="16850"/>
          <w:pgMar w:top="1340" w:right="1000" w:bottom="1020" w:left="1020" w:header="0" w:footer="837" w:gutter="0"/>
          <w:cols w:space="720"/>
        </w:sectPr>
      </w:pPr>
    </w:p>
    <w:p w14:paraId="7F3BFA4C" w14:textId="77777777" w:rsidR="00FC320D" w:rsidRPr="009D0659" w:rsidRDefault="00FC320D" w:rsidP="00CD1F91">
      <w:pPr>
        <w:rPr>
          <w:lang w:val="id-ID"/>
        </w:rPr>
      </w:pPr>
      <w:bookmarkStart w:id="12" w:name="_TOC_250000"/>
      <w:bookmarkEnd w:id="12"/>
    </w:p>
    <w:sectPr w:rsidR="00FC320D" w:rsidRPr="009D0659">
      <w:pgSz w:w="11910" w:h="16850"/>
      <w:pgMar w:top="1340" w:right="1000" w:bottom="1020" w:left="1020" w:header="0" w:footer="8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B8D8C" w14:textId="77777777" w:rsidR="008538D2" w:rsidRDefault="008538D2">
      <w:r>
        <w:separator/>
      </w:r>
    </w:p>
  </w:endnote>
  <w:endnote w:type="continuationSeparator" w:id="0">
    <w:p w14:paraId="159143AB" w14:textId="77777777" w:rsidR="008538D2" w:rsidRDefault="00853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4268F" w14:textId="46225457" w:rsidR="002A2B54" w:rsidRDefault="005750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39328" behindDoc="1" locked="0" layoutInCell="1" allowOverlap="1" wp14:anchorId="00AE4014" wp14:editId="505ACAC9">
              <wp:simplePos x="0" y="0"/>
              <wp:positionH relativeFrom="page">
                <wp:posOffset>723900</wp:posOffset>
              </wp:positionH>
              <wp:positionV relativeFrom="page">
                <wp:posOffset>9768205</wp:posOffset>
              </wp:positionV>
              <wp:extent cx="6010275" cy="28575"/>
              <wp:effectExtent l="0" t="0" r="0" b="0"/>
              <wp:wrapNone/>
              <wp:docPr id="15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010275" cy="28575"/>
                      </a:xfrm>
                      <a:custGeom>
                        <a:avLst/>
                        <a:gdLst>
                          <a:gd name="T0" fmla="+- 0 10605 1140"/>
                          <a:gd name="T1" fmla="*/ T0 w 9465"/>
                          <a:gd name="T2" fmla="+- 0 15413 15383"/>
                          <a:gd name="T3" fmla="*/ 15413 h 45"/>
                          <a:gd name="T4" fmla="+- 0 1140 1140"/>
                          <a:gd name="T5" fmla="*/ T4 w 9465"/>
                          <a:gd name="T6" fmla="+- 0 15413 15383"/>
                          <a:gd name="T7" fmla="*/ 15413 h 45"/>
                          <a:gd name="T8" fmla="+- 0 1140 1140"/>
                          <a:gd name="T9" fmla="*/ T8 w 9465"/>
                          <a:gd name="T10" fmla="+- 0 15428 15383"/>
                          <a:gd name="T11" fmla="*/ 15428 h 45"/>
                          <a:gd name="T12" fmla="+- 0 10605 1140"/>
                          <a:gd name="T13" fmla="*/ T12 w 9465"/>
                          <a:gd name="T14" fmla="+- 0 15428 15383"/>
                          <a:gd name="T15" fmla="*/ 15428 h 45"/>
                          <a:gd name="T16" fmla="+- 0 10605 1140"/>
                          <a:gd name="T17" fmla="*/ T16 w 9465"/>
                          <a:gd name="T18" fmla="+- 0 15413 15383"/>
                          <a:gd name="T19" fmla="*/ 15413 h 45"/>
                          <a:gd name="T20" fmla="+- 0 10605 1140"/>
                          <a:gd name="T21" fmla="*/ T20 w 9465"/>
                          <a:gd name="T22" fmla="+- 0 15383 15383"/>
                          <a:gd name="T23" fmla="*/ 15383 h 45"/>
                          <a:gd name="T24" fmla="+- 0 1140 1140"/>
                          <a:gd name="T25" fmla="*/ T24 w 9465"/>
                          <a:gd name="T26" fmla="+- 0 15383 15383"/>
                          <a:gd name="T27" fmla="*/ 15383 h 45"/>
                          <a:gd name="T28" fmla="+- 0 1140 1140"/>
                          <a:gd name="T29" fmla="*/ T28 w 9465"/>
                          <a:gd name="T30" fmla="+- 0 15398 15383"/>
                          <a:gd name="T31" fmla="*/ 15398 h 45"/>
                          <a:gd name="T32" fmla="+- 0 10605 1140"/>
                          <a:gd name="T33" fmla="*/ T32 w 9465"/>
                          <a:gd name="T34" fmla="+- 0 15398 15383"/>
                          <a:gd name="T35" fmla="*/ 15398 h 45"/>
                          <a:gd name="T36" fmla="+- 0 10605 1140"/>
                          <a:gd name="T37" fmla="*/ T36 w 9465"/>
                          <a:gd name="T38" fmla="+- 0 15383 15383"/>
                          <a:gd name="T39" fmla="*/ 15383 h 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9465" h="45">
                            <a:moveTo>
                              <a:pt x="9465" y="30"/>
                            </a:moveTo>
                            <a:lnTo>
                              <a:pt x="0" y="30"/>
                            </a:lnTo>
                            <a:lnTo>
                              <a:pt x="0" y="45"/>
                            </a:lnTo>
                            <a:lnTo>
                              <a:pt x="9465" y="45"/>
                            </a:lnTo>
                            <a:lnTo>
                              <a:pt x="9465" y="30"/>
                            </a:lnTo>
                            <a:close/>
                            <a:moveTo>
                              <a:pt x="9465" y="0"/>
                            </a:moveTo>
                            <a:lnTo>
                              <a:pt x="0" y="0"/>
                            </a:lnTo>
                            <a:lnTo>
                              <a:pt x="0" y="15"/>
                            </a:lnTo>
                            <a:lnTo>
                              <a:pt x="9465" y="15"/>
                            </a:lnTo>
                            <a:lnTo>
                              <a:pt x="9465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99961E" id="AutoShape 14" o:spid="_x0000_s1026" style="position:absolute;margin-left:57pt;margin-top:769.15pt;width:473.25pt;height:2.25pt;z-index:-2097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46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" path="m9465,30l,30,,45r9465,l9465,30xm9465,l,,,15r9465,l9465,xe" fillcolor="black" stroked="f">
              <v:path arrowok="t" o:connecttype="custom" o:connectlocs="6010275,9787255;0,9787255;0,9796780;6010275,9796780;6010275,9787255;6010275,9768205;0,9768205;0,9777730;6010275,9777730;6010275,9768205" o:connectangles="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2339840" behindDoc="1" locked="0" layoutInCell="1" allowOverlap="1" wp14:anchorId="37DCEC13" wp14:editId="1FAD2F17">
              <wp:simplePos x="0" y="0"/>
              <wp:positionH relativeFrom="page">
                <wp:posOffset>706755</wp:posOffset>
              </wp:positionH>
              <wp:positionV relativeFrom="page">
                <wp:posOffset>9862185</wp:posOffset>
              </wp:positionV>
              <wp:extent cx="2278380" cy="182245"/>
              <wp:effectExtent l="0" t="0" r="0" b="0"/>
              <wp:wrapNone/>
              <wp:docPr id="14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43D65C" w14:textId="77777777" w:rsidR="002A2B54" w:rsidRDefault="00FC320D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DCEC13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0" type="#_x0000_t202" style="position:absolute;margin-left:55.65pt;margin-top:776.55pt;width:179.4pt;height:14.35pt;z-index:-20976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" filled="f" stroked="f">
              <v:textbox inset="0,0,0,0">
                <w:txbxContent>
                  <w:p w14:paraId="7343D65C" w14:textId="77777777" w:rsidR="002A2B54" w:rsidRDefault="00FC320D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2340352" behindDoc="1" locked="0" layoutInCell="1" allowOverlap="1" wp14:anchorId="31596035" wp14:editId="73CAE0A9">
              <wp:simplePos x="0" y="0"/>
              <wp:positionH relativeFrom="page">
                <wp:posOffset>6374130</wp:posOffset>
              </wp:positionH>
              <wp:positionV relativeFrom="page">
                <wp:posOffset>9862185</wp:posOffset>
              </wp:positionV>
              <wp:extent cx="417195" cy="182245"/>
              <wp:effectExtent l="0" t="0" r="0" b="0"/>
              <wp:wrapNone/>
              <wp:docPr id="1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719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563523" w14:textId="77777777" w:rsidR="002A2B54" w:rsidRDefault="00FC320D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 xml:space="preserve">Hal.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596035" id="Text Box 12" o:spid="_x0000_s1031" type="#_x0000_t202" style="position:absolute;margin-left:501.9pt;margin-top:776.55pt;width:32.85pt;height:14.35pt;z-index:-2097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" filled="f" stroked="f">
              <v:textbox inset="0,0,0,0">
                <w:txbxContent>
                  <w:p w14:paraId="2A563523" w14:textId="77777777" w:rsidR="002A2B54" w:rsidRDefault="00FC320D">
                    <w:pPr>
                      <w:pStyle w:val="BodyText"/>
                      <w:spacing w:before="13"/>
                      <w:ind w:left="20"/>
                    </w:pPr>
                    <w:r>
                      <w:t xml:space="preserve">Hal.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4C9C2" w14:textId="77777777" w:rsidR="00DF3DDA" w:rsidRDefault="00DF3DD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48032" behindDoc="1" locked="0" layoutInCell="1" allowOverlap="1" wp14:anchorId="03C807AE" wp14:editId="2BDB494C">
              <wp:simplePos x="0" y="0"/>
              <wp:positionH relativeFrom="page">
                <wp:posOffset>3665855</wp:posOffset>
              </wp:positionH>
              <wp:positionV relativeFrom="page">
                <wp:posOffset>10022205</wp:posOffset>
              </wp:positionV>
              <wp:extent cx="231775" cy="182245"/>
              <wp:effectExtent l="0" t="0" r="0" b="0"/>
              <wp:wrapNone/>
              <wp:docPr id="15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B8BA6E" w14:textId="77777777" w:rsidR="00DF3DDA" w:rsidRDefault="00DF3DDA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C807A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6" type="#_x0000_t202" style="position:absolute;margin-left:288.65pt;margin-top:789.15pt;width:18.25pt;height:14.35pt;z-index:-20968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" filled="f" stroked="f">
              <v:textbox inset="0,0,0,0">
                <w:txbxContent>
                  <w:p w14:paraId="10B8BA6E" w14:textId="77777777" w:rsidR="00DF3DDA" w:rsidRDefault="00DF3DDA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3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5BF19" w14:textId="09D1E630" w:rsidR="002A2B54" w:rsidRDefault="005750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43936" behindDoc="1" locked="0" layoutInCell="1" allowOverlap="1" wp14:anchorId="79F8B18A" wp14:editId="12EC2EF3">
              <wp:simplePos x="0" y="0"/>
              <wp:positionH relativeFrom="page">
                <wp:posOffset>5231130</wp:posOffset>
              </wp:positionH>
              <wp:positionV relativeFrom="page">
                <wp:posOffset>6889115</wp:posOffset>
              </wp:positionV>
              <wp:extent cx="231775" cy="182245"/>
              <wp:effectExtent l="0" t="0" r="0" b="0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7BC080" w14:textId="77777777" w:rsidR="002A2B54" w:rsidRDefault="00FC320D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F8B18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7" type="#_x0000_t202" style="position:absolute;margin-left:411.9pt;margin-top:542.45pt;width:18.25pt;height:14.35pt;z-index:-20972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" filled="f" stroked="f">
              <v:textbox inset="0,0,0,0">
                <w:txbxContent>
                  <w:p w14:paraId="697BC080" w14:textId="77777777" w:rsidR="002A2B54" w:rsidRDefault="00FC320D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3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80457" w14:textId="77777777" w:rsidR="002A2B54" w:rsidRDefault="002A2B54">
    <w:pPr>
      <w:pStyle w:val="BodyText"/>
      <w:spacing w:line="14" w:lineRule="auto"/>
      <w:rPr>
        <w:sz w:val="2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F3241" w14:textId="77777777" w:rsidR="002A2B54" w:rsidRDefault="002A2B54">
    <w:pPr>
      <w:pStyle w:val="BodyText"/>
      <w:spacing w:line="14" w:lineRule="auto"/>
      <w:rPr>
        <w:sz w:val="2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CB759" w14:textId="77777777" w:rsidR="002A2B54" w:rsidRDefault="002A2B54">
    <w:pPr>
      <w:pStyle w:val="BodyText"/>
      <w:spacing w:line="14" w:lineRule="auto"/>
      <w:rPr>
        <w:sz w:val="2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D4683" w14:textId="77777777" w:rsidR="002A2B54" w:rsidRDefault="002A2B54">
    <w:pPr>
      <w:pStyle w:val="BodyText"/>
      <w:spacing w:line="14" w:lineRule="auto"/>
      <w:rPr>
        <w:sz w:val="2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2A51C" w14:textId="58560AFB" w:rsidR="002A2B54" w:rsidRDefault="005750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44448" behindDoc="1" locked="0" layoutInCell="1" allowOverlap="1" wp14:anchorId="54BFEE5F" wp14:editId="6E0BDE24">
              <wp:simplePos x="0" y="0"/>
              <wp:positionH relativeFrom="page">
                <wp:posOffset>3665855</wp:posOffset>
              </wp:positionH>
              <wp:positionV relativeFrom="page">
                <wp:posOffset>10022205</wp:posOffset>
              </wp:positionV>
              <wp:extent cx="231775" cy="18224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C238AD" w14:textId="77777777" w:rsidR="002A2B54" w:rsidRDefault="00FC320D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BFEE5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8" type="#_x0000_t202" style="position:absolute;margin-left:288.65pt;margin-top:789.15pt;width:18.25pt;height:14.35pt;z-index:-2097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" filled="f" stroked="f">
              <v:textbox inset="0,0,0,0">
                <w:txbxContent>
                  <w:p w14:paraId="26C238AD" w14:textId="77777777" w:rsidR="002A2B54" w:rsidRDefault="00FC320D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4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A1E4D" w14:textId="3081758E" w:rsidR="002A2B54" w:rsidRDefault="005750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44960" behindDoc="1" locked="0" layoutInCell="1" allowOverlap="1" wp14:anchorId="62289A6F" wp14:editId="7A30783B">
              <wp:simplePos x="0" y="0"/>
              <wp:positionH relativeFrom="page">
                <wp:posOffset>5231130</wp:posOffset>
              </wp:positionH>
              <wp:positionV relativeFrom="page">
                <wp:posOffset>6889115</wp:posOffset>
              </wp:positionV>
              <wp:extent cx="231775" cy="18224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BFCDED" w14:textId="77777777" w:rsidR="002A2B54" w:rsidRDefault="00FC320D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289A6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9" type="#_x0000_t202" style="position:absolute;margin-left:411.9pt;margin-top:542.45pt;width:18.25pt;height:14.35pt;z-index:-2097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" filled="f" stroked="f">
              <v:textbox inset="0,0,0,0">
                <w:txbxContent>
                  <w:p w14:paraId="4EBFCDED" w14:textId="77777777" w:rsidR="002A2B54" w:rsidRDefault="00FC320D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4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07F12" w14:textId="77777777" w:rsidR="002A2B54" w:rsidRDefault="002A2B54">
    <w:pPr>
      <w:pStyle w:val="BodyText"/>
      <w:spacing w:line="14" w:lineRule="auto"/>
      <w:rPr>
        <w:sz w:val="2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C4F98" w14:textId="487AE134" w:rsidR="002A2B54" w:rsidRDefault="005750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45472" behindDoc="1" locked="0" layoutInCell="1" allowOverlap="1" wp14:anchorId="4AB9920E" wp14:editId="78ED73A8">
              <wp:simplePos x="0" y="0"/>
              <wp:positionH relativeFrom="page">
                <wp:posOffset>5231130</wp:posOffset>
              </wp:positionH>
              <wp:positionV relativeFrom="page">
                <wp:posOffset>6889115</wp:posOffset>
              </wp:positionV>
              <wp:extent cx="231775" cy="182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1CBFE1" w14:textId="77777777" w:rsidR="002A2B54" w:rsidRDefault="00FC320D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B992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0" type="#_x0000_t202" style="position:absolute;margin-left:411.9pt;margin-top:542.45pt;width:18.25pt;height:14.35pt;z-index:-2097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" filled="f" stroked="f">
              <v:textbox inset="0,0,0,0">
                <w:txbxContent>
                  <w:p w14:paraId="0C1CBFE1" w14:textId="77777777" w:rsidR="002A2B54" w:rsidRDefault="00FC320D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5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147F6" w14:textId="77777777" w:rsidR="002A2B54" w:rsidRDefault="002A2B54">
    <w:pPr>
      <w:pStyle w:val="BodyText"/>
      <w:spacing w:line="14" w:lineRule="auto"/>
      <w:rPr>
        <w:sz w:val="2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57628" w14:textId="23C074FD" w:rsidR="002A2B54" w:rsidRDefault="005750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45984" behindDoc="1" locked="0" layoutInCell="1" allowOverlap="1" wp14:anchorId="4C24F4FB" wp14:editId="62925B2B">
              <wp:simplePos x="0" y="0"/>
              <wp:positionH relativeFrom="page">
                <wp:posOffset>3665855</wp:posOffset>
              </wp:positionH>
              <wp:positionV relativeFrom="page">
                <wp:posOffset>10022205</wp:posOffset>
              </wp:positionV>
              <wp:extent cx="231775" cy="1822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7CD93D" w14:textId="77777777" w:rsidR="002A2B54" w:rsidRDefault="00FC320D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24F4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1" type="#_x0000_t202" style="position:absolute;margin-left:288.65pt;margin-top:789.15pt;width:18.25pt;height:14.35pt;z-index:-20970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" filled="f" stroked="f">
              <v:textbox inset="0,0,0,0">
                <w:txbxContent>
                  <w:p w14:paraId="1C7CD93D" w14:textId="77777777" w:rsidR="002A2B54" w:rsidRDefault="00FC320D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5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055E6" w14:textId="77777777" w:rsidR="002A2B54" w:rsidRDefault="002A2B54">
    <w:pPr>
      <w:pStyle w:val="BodyText"/>
      <w:spacing w:line="14" w:lineRule="auto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AA334" w14:textId="430B0C75" w:rsidR="002A2B54" w:rsidRDefault="005750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41376" behindDoc="1" locked="0" layoutInCell="1" allowOverlap="1" wp14:anchorId="61EC537A" wp14:editId="68DEB678">
              <wp:simplePos x="0" y="0"/>
              <wp:positionH relativeFrom="page">
                <wp:posOffset>5231130</wp:posOffset>
              </wp:positionH>
              <wp:positionV relativeFrom="page">
                <wp:posOffset>6889115</wp:posOffset>
              </wp:positionV>
              <wp:extent cx="231775" cy="182245"/>
              <wp:effectExtent l="0" t="0" r="0" b="0"/>
              <wp:wrapNone/>
              <wp:docPr id="1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A1B365" w14:textId="77777777" w:rsidR="002A2B54" w:rsidRDefault="00FC320D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EC537A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2" type="#_x0000_t202" style="position:absolute;margin-left:411.9pt;margin-top:542.45pt;width:18.25pt;height:14.35pt;z-index:-2097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" filled="f" stroked="f">
              <v:textbox inset="0,0,0,0">
                <w:txbxContent>
                  <w:p w14:paraId="32A1B365" w14:textId="77777777" w:rsidR="002A2B54" w:rsidRDefault="00FC320D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60655" w14:textId="6F54AAFB" w:rsidR="002A2B54" w:rsidRDefault="005750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41888" behindDoc="1" locked="0" layoutInCell="1" allowOverlap="1" wp14:anchorId="424B573F" wp14:editId="0CB0A272">
              <wp:simplePos x="0" y="0"/>
              <wp:positionH relativeFrom="page">
                <wp:posOffset>3665855</wp:posOffset>
              </wp:positionH>
              <wp:positionV relativeFrom="page">
                <wp:posOffset>10022205</wp:posOffset>
              </wp:positionV>
              <wp:extent cx="231775" cy="182245"/>
              <wp:effectExtent l="0" t="0" r="0" b="0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583D8D" w14:textId="77777777" w:rsidR="002A2B54" w:rsidRDefault="00FC320D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4B573F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3" type="#_x0000_t202" style="position:absolute;margin-left:288.65pt;margin-top:789.15pt;width:18.25pt;height:14.35pt;z-index:-20974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" filled="f" stroked="f">
              <v:textbox inset="0,0,0,0">
                <w:txbxContent>
                  <w:p w14:paraId="46583D8D" w14:textId="77777777" w:rsidR="002A2B54" w:rsidRDefault="00FC320D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35307" w14:textId="5C798B54" w:rsidR="002A2B54" w:rsidRDefault="005750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42400" behindDoc="1" locked="0" layoutInCell="1" allowOverlap="1" wp14:anchorId="5F5EE340" wp14:editId="047D7837">
              <wp:simplePos x="0" y="0"/>
              <wp:positionH relativeFrom="page">
                <wp:posOffset>5231130</wp:posOffset>
              </wp:positionH>
              <wp:positionV relativeFrom="page">
                <wp:posOffset>6889115</wp:posOffset>
              </wp:positionV>
              <wp:extent cx="231775" cy="182245"/>
              <wp:effectExtent l="0" t="0" r="0" b="0"/>
              <wp:wrapNone/>
              <wp:docPr id="9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7EE804" w14:textId="77777777" w:rsidR="002A2B54" w:rsidRDefault="00FC320D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5EE34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4" type="#_x0000_t202" style="position:absolute;margin-left:411.9pt;margin-top:542.45pt;width:18.25pt;height:14.35pt;z-index:-2097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" filled="f" stroked="f">
              <v:textbox inset="0,0,0,0">
                <w:txbxContent>
                  <w:p w14:paraId="637EE804" w14:textId="77777777" w:rsidR="002A2B54" w:rsidRDefault="00FC320D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E9F88" w14:textId="6CA2DF81" w:rsidR="002A2B54" w:rsidRDefault="005750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2342912" behindDoc="1" locked="0" layoutInCell="1" allowOverlap="1" wp14:anchorId="56410682" wp14:editId="678ECEDD">
              <wp:simplePos x="0" y="0"/>
              <wp:positionH relativeFrom="page">
                <wp:posOffset>5231130</wp:posOffset>
              </wp:positionH>
              <wp:positionV relativeFrom="page">
                <wp:posOffset>6889115</wp:posOffset>
              </wp:positionV>
              <wp:extent cx="231775" cy="182245"/>
              <wp:effectExtent l="0" t="0" r="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7C5E6B" w14:textId="77777777" w:rsidR="002A2B54" w:rsidRDefault="00FC320D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41068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5" type="#_x0000_t202" style="position:absolute;margin-left:411.9pt;margin-top:542.45pt;width:18.25pt;height:14.35pt;z-index:-20973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" filled="f" stroked="f">
              <v:textbox inset="0,0,0,0">
                <w:txbxContent>
                  <w:p w14:paraId="5B7C5E6B" w14:textId="77777777" w:rsidR="002A2B54" w:rsidRDefault="00FC320D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89F44" w14:textId="77777777" w:rsidR="002A2B54" w:rsidRDefault="002A2B54">
    <w:pPr>
      <w:pStyle w:val="BodyText"/>
      <w:spacing w:line="14" w:lineRule="auto"/>
      <w:rPr>
        <w:sz w:val="2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9E50F" w14:textId="77777777" w:rsidR="002A2B54" w:rsidRDefault="002A2B54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C6216" w14:textId="77777777" w:rsidR="008538D2" w:rsidRDefault="008538D2">
      <w:r>
        <w:separator/>
      </w:r>
    </w:p>
  </w:footnote>
  <w:footnote w:type="continuationSeparator" w:id="0">
    <w:p w14:paraId="6F8A9504" w14:textId="77777777" w:rsidR="008538D2" w:rsidRDefault="008538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4495F"/>
    <w:multiLevelType w:val="multilevel"/>
    <w:tmpl w:val="00A4F49C"/>
    <w:lvl w:ilvl="0">
      <w:start w:val="6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8" w:hanging="736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736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736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736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736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736"/>
      </w:pPr>
      <w:rPr>
        <w:rFonts w:hint="default"/>
        <w:lang w:val="id" w:eastAsia="en-US" w:bidi="ar-SA"/>
      </w:rPr>
    </w:lvl>
  </w:abstractNum>
  <w:abstractNum w:abstractNumId="1" w15:restartNumberingAfterBreak="0">
    <w:nsid w:val="05C44D53"/>
    <w:multiLevelType w:val="multilevel"/>
    <w:tmpl w:val="668C9C5C"/>
    <w:lvl w:ilvl="0">
      <w:start w:val="3"/>
      <w:numFmt w:val="decimal"/>
      <w:lvlText w:val="%1"/>
      <w:lvlJc w:val="left"/>
      <w:pPr>
        <w:ind w:left="487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7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733" w:hanging="615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55" w:hanging="737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4240" w:hanging="73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930" w:hanging="73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7620" w:hanging="73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9310" w:hanging="73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11000" w:hanging="737"/>
      </w:pPr>
      <w:rPr>
        <w:rFonts w:hint="default"/>
        <w:lang w:val="id" w:eastAsia="en-US" w:bidi="ar-SA"/>
      </w:rPr>
    </w:lvl>
  </w:abstractNum>
  <w:abstractNum w:abstractNumId="2" w15:restartNumberingAfterBreak="0">
    <w:nsid w:val="08BE0D8E"/>
    <w:multiLevelType w:val="hybridMultilevel"/>
    <w:tmpl w:val="FBCE9062"/>
    <w:lvl w:ilvl="0" w:tplc="BFCA3894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0274EEA"/>
    <w:multiLevelType w:val="hybridMultilevel"/>
    <w:tmpl w:val="3E546982"/>
    <w:lvl w:ilvl="0" w:tplc="F95E1086">
      <w:start w:val="1"/>
      <w:numFmt w:val="decimal"/>
      <w:lvlText w:val="(%1)"/>
      <w:lvlJc w:val="left"/>
      <w:pPr>
        <w:ind w:left="441" w:hanging="329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2D3CBEAA">
      <w:numFmt w:val="bullet"/>
      <w:lvlText w:val="•"/>
      <w:lvlJc w:val="left"/>
      <w:pPr>
        <w:ind w:left="1382" w:hanging="329"/>
      </w:pPr>
      <w:rPr>
        <w:rFonts w:hint="default"/>
        <w:lang w:val="id" w:eastAsia="en-US" w:bidi="ar-SA"/>
      </w:rPr>
    </w:lvl>
    <w:lvl w:ilvl="2" w:tplc="37B0C8D0">
      <w:numFmt w:val="bullet"/>
      <w:lvlText w:val="•"/>
      <w:lvlJc w:val="left"/>
      <w:pPr>
        <w:ind w:left="2325" w:hanging="329"/>
      </w:pPr>
      <w:rPr>
        <w:rFonts w:hint="default"/>
        <w:lang w:val="id" w:eastAsia="en-US" w:bidi="ar-SA"/>
      </w:rPr>
    </w:lvl>
    <w:lvl w:ilvl="3" w:tplc="7E1CA066">
      <w:numFmt w:val="bullet"/>
      <w:lvlText w:val="•"/>
      <w:lvlJc w:val="left"/>
      <w:pPr>
        <w:ind w:left="3267" w:hanging="329"/>
      </w:pPr>
      <w:rPr>
        <w:rFonts w:hint="default"/>
        <w:lang w:val="id" w:eastAsia="en-US" w:bidi="ar-SA"/>
      </w:rPr>
    </w:lvl>
    <w:lvl w:ilvl="4" w:tplc="18C6CCD8">
      <w:numFmt w:val="bullet"/>
      <w:lvlText w:val="•"/>
      <w:lvlJc w:val="left"/>
      <w:pPr>
        <w:ind w:left="4210" w:hanging="329"/>
      </w:pPr>
      <w:rPr>
        <w:rFonts w:hint="default"/>
        <w:lang w:val="id" w:eastAsia="en-US" w:bidi="ar-SA"/>
      </w:rPr>
    </w:lvl>
    <w:lvl w:ilvl="5" w:tplc="08D8ACC8">
      <w:numFmt w:val="bullet"/>
      <w:lvlText w:val="•"/>
      <w:lvlJc w:val="left"/>
      <w:pPr>
        <w:ind w:left="5153" w:hanging="329"/>
      </w:pPr>
      <w:rPr>
        <w:rFonts w:hint="default"/>
        <w:lang w:val="id" w:eastAsia="en-US" w:bidi="ar-SA"/>
      </w:rPr>
    </w:lvl>
    <w:lvl w:ilvl="6" w:tplc="1E62F390">
      <w:numFmt w:val="bullet"/>
      <w:lvlText w:val="•"/>
      <w:lvlJc w:val="left"/>
      <w:pPr>
        <w:ind w:left="6095" w:hanging="329"/>
      </w:pPr>
      <w:rPr>
        <w:rFonts w:hint="default"/>
        <w:lang w:val="id" w:eastAsia="en-US" w:bidi="ar-SA"/>
      </w:rPr>
    </w:lvl>
    <w:lvl w:ilvl="7" w:tplc="968CF8F8">
      <w:numFmt w:val="bullet"/>
      <w:lvlText w:val="•"/>
      <w:lvlJc w:val="left"/>
      <w:pPr>
        <w:ind w:left="7038" w:hanging="329"/>
      </w:pPr>
      <w:rPr>
        <w:rFonts w:hint="default"/>
        <w:lang w:val="id" w:eastAsia="en-US" w:bidi="ar-SA"/>
      </w:rPr>
    </w:lvl>
    <w:lvl w:ilvl="8" w:tplc="FF5E4CB8">
      <w:numFmt w:val="bullet"/>
      <w:lvlText w:val="•"/>
      <w:lvlJc w:val="left"/>
      <w:pPr>
        <w:ind w:left="7981" w:hanging="329"/>
      </w:pPr>
      <w:rPr>
        <w:rFonts w:hint="default"/>
        <w:lang w:val="id" w:eastAsia="en-US" w:bidi="ar-SA"/>
      </w:rPr>
    </w:lvl>
  </w:abstractNum>
  <w:abstractNum w:abstractNumId="4" w15:restartNumberingAfterBreak="0">
    <w:nsid w:val="11E06A93"/>
    <w:multiLevelType w:val="hybridMultilevel"/>
    <w:tmpl w:val="1F765AD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8D5DCD"/>
    <w:multiLevelType w:val="multilevel"/>
    <w:tmpl w:val="7FF45166"/>
    <w:lvl w:ilvl="0">
      <w:start w:val="4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9" w:hanging="737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73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73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73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73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737"/>
      </w:pPr>
      <w:rPr>
        <w:rFonts w:hint="default"/>
        <w:lang w:val="id" w:eastAsia="en-US" w:bidi="ar-SA"/>
      </w:rPr>
    </w:lvl>
  </w:abstractNum>
  <w:abstractNum w:abstractNumId="6" w15:restartNumberingAfterBreak="0">
    <w:nsid w:val="12CC6064"/>
    <w:multiLevelType w:val="multilevel"/>
    <w:tmpl w:val="6C100AD0"/>
    <w:lvl w:ilvl="0">
      <w:start w:val="9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52" w:hanging="734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41" w:hanging="734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132" w:hanging="734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223" w:hanging="734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314" w:hanging="734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404" w:hanging="734"/>
      </w:pPr>
      <w:rPr>
        <w:rFonts w:hint="default"/>
        <w:lang w:val="id" w:eastAsia="en-US" w:bidi="ar-SA"/>
      </w:rPr>
    </w:lvl>
  </w:abstractNum>
  <w:abstractNum w:abstractNumId="7" w15:restartNumberingAfterBreak="0">
    <w:nsid w:val="143E31C5"/>
    <w:multiLevelType w:val="hybridMultilevel"/>
    <w:tmpl w:val="1A8CABD0"/>
    <w:lvl w:ilvl="0" w:tplc="9F8C4DD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5480F9B"/>
    <w:multiLevelType w:val="hybridMultilevel"/>
    <w:tmpl w:val="C6FC3A7C"/>
    <w:lvl w:ilvl="0" w:tplc="E6D40D76">
      <w:start w:val="1"/>
      <w:numFmt w:val="lowerLetter"/>
      <w:lvlText w:val="%1."/>
      <w:lvlJc w:val="left"/>
      <w:pPr>
        <w:ind w:left="8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9" w15:restartNumberingAfterBreak="0">
    <w:nsid w:val="160451D5"/>
    <w:multiLevelType w:val="hybridMultilevel"/>
    <w:tmpl w:val="F5AA1E14"/>
    <w:lvl w:ilvl="0" w:tplc="AC3AA470">
      <w:start w:val="1"/>
      <w:numFmt w:val="lowerLetter"/>
      <w:lvlText w:val="%1."/>
      <w:lvlJc w:val="left"/>
      <w:pPr>
        <w:ind w:left="8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0" w15:restartNumberingAfterBreak="0">
    <w:nsid w:val="17D504AA"/>
    <w:multiLevelType w:val="hybridMultilevel"/>
    <w:tmpl w:val="6378605C"/>
    <w:lvl w:ilvl="0" w:tplc="942028BE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1" w15:restartNumberingAfterBreak="0">
    <w:nsid w:val="1E1704C3"/>
    <w:multiLevelType w:val="multilevel"/>
    <w:tmpl w:val="C7DA9FB2"/>
    <w:lvl w:ilvl="0">
      <w:start w:val="8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abstractNum w:abstractNumId="12" w15:restartNumberingAfterBreak="0">
    <w:nsid w:val="1E7B01C0"/>
    <w:multiLevelType w:val="hybridMultilevel"/>
    <w:tmpl w:val="7C900330"/>
    <w:lvl w:ilvl="0" w:tplc="7FEE480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3" w15:restartNumberingAfterBreak="0">
    <w:nsid w:val="20D94B0C"/>
    <w:multiLevelType w:val="multilevel"/>
    <w:tmpl w:val="BE821060"/>
    <w:lvl w:ilvl="0">
      <w:start w:val="9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721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8" w:hanging="736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736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736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736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736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736"/>
      </w:pPr>
      <w:rPr>
        <w:rFonts w:hint="default"/>
        <w:lang w:val="id" w:eastAsia="en-US" w:bidi="ar-SA"/>
      </w:rPr>
    </w:lvl>
  </w:abstractNum>
  <w:abstractNum w:abstractNumId="14" w15:restartNumberingAfterBreak="0">
    <w:nsid w:val="22B12493"/>
    <w:multiLevelType w:val="multilevel"/>
    <w:tmpl w:val="CD04B3BC"/>
    <w:lvl w:ilvl="0">
      <w:start w:val="5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94" w:hanging="720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83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6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36" w:hanging="1440"/>
      </w:pPr>
      <w:rPr>
        <w:rFonts w:hint="default"/>
      </w:rPr>
    </w:lvl>
  </w:abstractNum>
  <w:abstractNum w:abstractNumId="15" w15:restartNumberingAfterBreak="0">
    <w:nsid w:val="29567BA7"/>
    <w:multiLevelType w:val="multilevel"/>
    <w:tmpl w:val="F3FA5982"/>
    <w:lvl w:ilvl="0">
      <w:start w:val="4"/>
      <w:numFmt w:val="decimal"/>
      <w:lvlText w:val="%1"/>
      <w:lvlJc w:val="left"/>
      <w:pPr>
        <w:ind w:left="485" w:hanging="368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5" w:hanging="368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9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55" w:hanging="738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4260" w:hanging="738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960" w:hanging="738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7660" w:hanging="738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9360" w:hanging="738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11060" w:hanging="738"/>
      </w:pPr>
      <w:rPr>
        <w:rFonts w:hint="default"/>
        <w:lang w:val="id" w:eastAsia="en-US" w:bidi="ar-SA"/>
      </w:rPr>
    </w:lvl>
  </w:abstractNum>
  <w:abstractNum w:abstractNumId="16" w15:restartNumberingAfterBreak="0">
    <w:nsid w:val="2DEF63F5"/>
    <w:multiLevelType w:val="hybridMultilevel"/>
    <w:tmpl w:val="192862F6"/>
    <w:lvl w:ilvl="0" w:tplc="DC7E5A6C">
      <w:start w:val="1"/>
      <w:numFmt w:val="decimal"/>
      <w:lvlText w:val="%1."/>
      <w:lvlJc w:val="left"/>
      <w:pPr>
        <w:ind w:left="821" w:hanging="281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52CCC7DC">
      <w:numFmt w:val="bullet"/>
      <w:lvlText w:val="•"/>
      <w:lvlJc w:val="left"/>
      <w:pPr>
        <w:ind w:left="1726" w:hanging="281"/>
      </w:pPr>
      <w:rPr>
        <w:rFonts w:hint="default"/>
        <w:lang w:val="id" w:eastAsia="en-US" w:bidi="ar-SA"/>
      </w:rPr>
    </w:lvl>
    <w:lvl w:ilvl="2" w:tplc="E104D864">
      <w:numFmt w:val="bullet"/>
      <w:lvlText w:val="•"/>
      <w:lvlJc w:val="left"/>
      <w:pPr>
        <w:ind w:left="2633" w:hanging="281"/>
      </w:pPr>
      <w:rPr>
        <w:rFonts w:hint="default"/>
        <w:lang w:val="id" w:eastAsia="en-US" w:bidi="ar-SA"/>
      </w:rPr>
    </w:lvl>
    <w:lvl w:ilvl="3" w:tplc="18608CA8">
      <w:numFmt w:val="bullet"/>
      <w:lvlText w:val="•"/>
      <w:lvlJc w:val="left"/>
      <w:pPr>
        <w:ind w:left="3539" w:hanging="281"/>
      </w:pPr>
      <w:rPr>
        <w:rFonts w:hint="default"/>
        <w:lang w:val="id" w:eastAsia="en-US" w:bidi="ar-SA"/>
      </w:rPr>
    </w:lvl>
    <w:lvl w:ilvl="4" w:tplc="A5D0999A">
      <w:numFmt w:val="bullet"/>
      <w:lvlText w:val="•"/>
      <w:lvlJc w:val="left"/>
      <w:pPr>
        <w:ind w:left="4446" w:hanging="281"/>
      </w:pPr>
      <w:rPr>
        <w:rFonts w:hint="default"/>
        <w:lang w:val="id" w:eastAsia="en-US" w:bidi="ar-SA"/>
      </w:rPr>
    </w:lvl>
    <w:lvl w:ilvl="5" w:tplc="49580C60">
      <w:numFmt w:val="bullet"/>
      <w:lvlText w:val="•"/>
      <w:lvlJc w:val="left"/>
      <w:pPr>
        <w:ind w:left="5353" w:hanging="281"/>
      </w:pPr>
      <w:rPr>
        <w:rFonts w:hint="default"/>
        <w:lang w:val="id" w:eastAsia="en-US" w:bidi="ar-SA"/>
      </w:rPr>
    </w:lvl>
    <w:lvl w:ilvl="6" w:tplc="35E84D58">
      <w:numFmt w:val="bullet"/>
      <w:lvlText w:val="•"/>
      <w:lvlJc w:val="left"/>
      <w:pPr>
        <w:ind w:left="6259" w:hanging="281"/>
      </w:pPr>
      <w:rPr>
        <w:rFonts w:hint="default"/>
        <w:lang w:val="id" w:eastAsia="en-US" w:bidi="ar-SA"/>
      </w:rPr>
    </w:lvl>
    <w:lvl w:ilvl="7" w:tplc="B26EC954">
      <w:numFmt w:val="bullet"/>
      <w:lvlText w:val="•"/>
      <w:lvlJc w:val="left"/>
      <w:pPr>
        <w:ind w:left="7166" w:hanging="281"/>
      </w:pPr>
      <w:rPr>
        <w:rFonts w:hint="default"/>
        <w:lang w:val="id" w:eastAsia="en-US" w:bidi="ar-SA"/>
      </w:rPr>
    </w:lvl>
    <w:lvl w:ilvl="8" w:tplc="2A985976">
      <w:numFmt w:val="bullet"/>
      <w:lvlText w:val="•"/>
      <w:lvlJc w:val="left"/>
      <w:pPr>
        <w:ind w:left="8073" w:hanging="281"/>
      </w:pPr>
      <w:rPr>
        <w:rFonts w:hint="default"/>
        <w:lang w:val="id" w:eastAsia="en-US" w:bidi="ar-SA"/>
      </w:rPr>
    </w:lvl>
  </w:abstractNum>
  <w:abstractNum w:abstractNumId="17" w15:restartNumberingAfterBreak="0">
    <w:nsid w:val="2F004845"/>
    <w:multiLevelType w:val="hybridMultilevel"/>
    <w:tmpl w:val="6A047A06"/>
    <w:lvl w:ilvl="0" w:tplc="3D9A9D7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8" w15:restartNumberingAfterBreak="0">
    <w:nsid w:val="2FE365AC"/>
    <w:multiLevelType w:val="hybridMultilevel"/>
    <w:tmpl w:val="B4AA7642"/>
    <w:lvl w:ilvl="0" w:tplc="6E7CEB4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9" w15:restartNumberingAfterBreak="0">
    <w:nsid w:val="2FF220FF"/>
    <w:multiLevelType w:val="multilevel"/>
    <w:tmpl w:val="39FE43FA"/>
    <w:lvl w:ilvl="0">
      <w:start w:val="9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5204460"/>
    <w:multiLevelType w:val="multilevel"/>
    <w:tmpl w:val="AE5A4C78"/>
    <w:lvl w:ilvl="0">
      <w:start w:val="2"/>
      <w:numFmt w:val="decimal"/>
      <w:lvlText w:val="%1"/>
      <w:lvlJc w:val="left"/>
      <w:pPr>
        <w:ind w:left="480" w:hanging="368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0" w:hanging="368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7" w:hanging="73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735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735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735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735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735"/>
      </w:pPr>
      <w:rPr>
        <w:rFonts w:hint="default"/>
        <w:lang w:val="id" w:eastAsia="en-US" w:bidi="ar-SA"/>
      </w:rPr>
    </w:lvl>
  </w:abstractNum>
  <w:abstractNum w:abstractNumId="21" w15:restartNumberingAfterBreak="0">
    <w:nsid w:val="390C3BE1"/>
    <w:multiLevelType w:val="multilevel"/>
    <w:tmpl w:val="C90EC202"/>
    <w:lvl w:ilvl="0">
      <w:start w:val="5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8" w:hanging="736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736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736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736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736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736"/>
      </w:pPr>
      <w:rPr>
        <w:rFonts w:hint="default"/>
        <w:lang w:val="id" w:eastAsia="en-US" w:bidi="ar-SA"/>
      </w:rPr>
    </w:lvl>
  </w:abstractNum>
  <w:abstractNum w:abstractNumId="22" w15:restartNumberingAfterBreak="0">
    <w:nsid w:val="3A4E13D9"/>
    <w:multiLevelType w:val="hybridMultilevel"/>
    <w:tmpl w:val="A72CEFF2"/>
    <w:lvl w:ilvl="0" w:tplc="24227576">
      <w:start w:val="1"/>
      <w:numFmt w:val="lowerLetter"/>
      <w:lvlText w:val="%1."/>
      <w:lvlJc w:val="left"/>
      <w:pPr>
        <w:ind w:left="8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3" w15:restartNumberingAfterBreak="0">
    <w:nsid w:val="3D0470AC"/>
    <w:multiLevelType w:val="multilevel"/>
    <w:tmpl w:val="AE5A4C78"/>
    <w:lvl w:ilvl="0">
      <w:start w:val="2"/>
      <w:numFmt w:val="decimal"/>
      <w:lvlText w:val="%1"/>
      <w:lvlJc w:val="left"/>
      <w:pPr>
        <w:ind w:left="480" w:hanging="368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0" w:hanging="368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7" w:hanging="73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735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735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735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735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735"/>
      </w:pPr>
      <w:rPr>
        <w:rFonts w:hint="default"/>
        <w:lang w:val="id" w:eastAsia="en-US" w:bidi="ar-SA"/>
      </w:rPr>
    </w:lvl>
  </w:abstractNum>
  <w:abstractNum w:abstractNumId="24" w15:restartNumberingAfterBreak="0">
    <w:nsid w:val="3F4B656C"/>
    <w:multiLevelType w:val="multilevel"/>
    <w:tmpl w:val="AE5A4C78"/>
    <w:lvl w:ilvl="0">
      <w:start w:val="2"/>
      <w:numFmt w:val="decimal"/>
      <w:lvlText w:val="%1"/>
      <w:lvlJc w:val="left"/>
      <w:pPr>
        <w:ind w:left="480" w:hanging="368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0" w:hanging="368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7" w:hanging="73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735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735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735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735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735"/>
      </w:pPr>
      <w:rPr>
        <w:rFonts w:hint="default"/>
        <w:lang w:val="id" w:eastAsia="en-US" w:bidi="ar-SA"/>
      </w:rPr>
    </w:lvl>
  </w:abstractNum>
  <w:abstractNum w:abstractNumId="25" w15:restartNumberingAfterBreak="0">
    <w:nsid w:val="42230340"/>
    <w:multiLevelType w:val="hybridMultilevel"/>
    <w:tmpl w:val="43101E98"/>
    <w:lvl w:ilvl="0" w:tplc="3CA01028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6" w15:restartNumberingAfterBreak="0">
    <w:nsid w:val="4B07065B"/>
    <w:multiLevelType w:val="hybridMultilevel"/>
    <w:tmpl w:val="E110B692"/>
    <w:lvl w:ilvl="0" w:tplc="B5F62986">
      <w:start w:val="1"/>
      <w:numFmt w:val="decimal"/>
      <w:lvlText w:val="(%1)"/>
      <w:lvlJc w:val="left"/>
      <w:pPr>
        <w:ind w:left="113" w:hanging="355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43F0A0EE">
      <w:numFmt w:val="bullet"/>
      <w:lvlText w:val="•"/>
      <w:lvlJc w:val="left"/>
      <w:pPr>
        <w:ind w:left="560" w:hanging="355"/>
      </w:pPr>
      <w:rPr>
        <w:rFonts w:hint="default"/>
        <w:lang w:val="id" w:eastAsia="en-US" w:bidi="ar-SA"/>
      </w:rPr>
    </w:lvl>
    <w:lvl w:ilvl="2" w:tplc="58D44018">
      <w:numFmt w:val="bullet"/>
      <w:lvlText w:val="•"/>
      <w:lvlJc w:val="left"/>
      <w:pPr>
        <w:ind w:left="1562" w:hanging="355"/>
      </w:pPr>
      <w:rPr>
        <w:rFonts w:hint="default"/>
        <w:lang w:val="id" w:eastAsia="en-US" w:bidi="ar-SA"/>
      </w:rPr>
    </w:lvl>
    <w:lvl w:ilvl="3" w:tplc="3BC8EA0C">
      <w:numFmt w:val="bullet"/>
      <w:lvlText w:val="•"/>
      <w:lvlJc w:val="left"/>
      <w:pPr>
        <w:ind w:left="2565" w:hanging="355"/>
      </w:pPr>
      <w:rPr>
        <w:rFonts w:hint="default"/>
        <w:lang w:val="id" w:eastAsia="en-US" w:bidi="ar-SA"/>
      </w:rPr>
    </w:lvl>
    <w:lvl w:ilvl="4" w:tplc="7AE064A4">
      <w:numFmt w:val="bullet"/>
      <w:lvlText w:val="•"/>
      <w:lvlJc w:val="left"/>
      <w:pPr>
        <w:ind w:left="3568" w:hanging="355"/>
      </w:pPr>
      <w:rPr>
        <w:rFonts w:hint="default"/>
        <w:lang w:val="id" w:eastAsia="en-US" w:bidi="ar-SA"/>
      </w:rPr>
    </w:lvl>
    <w:lvl w:ilvl="5" w:tplc="44E6A8F8">
      <w:numFmt w:val="bullet"/>
      <w:lvlText w:val="•"/>
      <w:lvlJc w:val="left"/>
      <w:pPr>
        <w:ind w:left="4571" w:hanging="355"/>
      </w:pPr>
      <w:rPr>
        <w:rFonts w:hint="default"/>
        <w:lang w:val="id" w:eastAsia="en-US" w:bidi="ar-SA"/>
      </w:rPr>
    </w:lvl>
    <w:lvl w:ilvl="6" w:tplc="BF6C3C96">
      <w:numFmt w:val="bullet"/>
      <w:lvlText w:val="•"/>
      <w:lvlJc w:val="left"/>
      <w:pPr>
        <w:ind w:left="5574" w:hanging="355"/>
      </w:pPr>
      <w:rPr>
        <w:rFonts w:hint="default"/>
        <w:lang w:val="id" w:eastAsia="en-US" w:bidi="ar-SA"/>
      </w:rPr>
    </w:lvl>
    <w:lvl w:ilvl="7" w:tplc="AD4E1C02">
      <w:numFmt w:val="bullet"/>
      <w:lvlText w:val="•"/>
      <w:lvlJc w:val="left"/>
      <w:pPr>
        <w:ind w:left="6577" w:hanging="355"/>
      </w:pPr>
      <w:rPr>
        <w:rFonts w:hint="default"/>
        <w:lang w:val="id" w:eastAsia="en-US" w:bidi="ar-SA"/>
      </w:rPr>
    </w:lvl>
    <w:lvl w:ilvl="8" w:tplc="0144F8B8">
      <w:numFmt w:val="bullet"/>
      <w:lvlText w:val="•"/>
      <w:lvlJc w:val="left"/>
      <w:pPr>
        <w:ind w:left="7580" w:hanging="355"/>
      </w:pPr>
      <w:rPr>
        <w:rFonts w:hint="default"/>
        <w:lang w:val="id" w:eastAsia="en-US" w:bidi="ar-SA"/>
      </w:rPr>
    </w:lvl>
  </w:abstractNum>
  <w:abstractNum w:abstractNumId="27" w15:restartNumberingAfterBreak="0">
    <w:nsid w:val="4B820CCA"/>
    <w:multiLevelType w:val="hybridMultilevel"/>
    <w:tmpl w:val="3A76109C"/>
    <w:lvl w:ilvl="0" w:tplc="9C3AF40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8" w15:restartNumberingAfterBreak="0">
    <w:nsid w:val="4CC1474A"/>
    <w:multiLevelType w:val="hybridMultilevel"/>
    <w:tmpl w:val="E6CEFA9C"/>
    <w:lvl w:ilvl="0" w:tplc="17D0D5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532EF1"/>
    <w:multiLevelType w:val="hybridMultilevel"/>
    <w:tmpl w:val="FD44C4EE"/>
    <w:lvl w:ilvl="0" w:tplc="572C8EE6">
      <w:start w:val="1"/>
      <w:numFmt w:val="decimal"/>
      <w:lvlText w:val="%1."/>
      <w:lvlJc w:val="left"/>
      <w:pPr>
        <w:ind w:left="449" w:hanging="336"/>
      </w:pPr>
      <w:rPr>
        <w:rFonts w:ascii="Arial" w:eastAsia="Arial" w:hAnsi="Arial" w:cs="Arial" w:hint="default"/>
        <w:b/>
        <w:bCs/>
        <w:w w:val="99"/>
        <w:sz w:val="24"/>
        <w:szCs w:val="24"/>
        <w:lang w:val="id" w:eastAsia="en-US" w:bidi="ar-SA"/>
      </w:rPr>
    </w:lvl>
    <w:lvl w:ilvl="1" w:tplc="8AB49092">
      <w:start w:val="1"/>
      <w:numFmt w:val="upperLetter"/>
      <w:lvlText w:val="%2."/>
      <w:lvlJc w:val="left"/>
      <w:pPr>
        <w:ind w:left="756" w:hanging="283"/>
      </w:pPr>
      <w:rPr>
        <w:rFonts w:ascii="Arial" w:eastAsia="Arial" w:hAnsi="Arial" w:cs="Arial" w:hint="default"/>
        <w:b/>
        <w:bCs/>
        <w:spacing w:val="0"/>
        <w:w w:val="100"/>
        <w:sz w:val="22"/>
        <w:szCs w:val="22"/>
        <w:lang w:val="id" w:eastAsia="en-US" w:bidi="ar-SA"/>
      </w:rPr>
    </w:lvl>
    <w:lvl w:ilvl="2" w:tplc="A0183D1A">
      <w:numFmt w:val="bullet"/>
      <w:lvlText w:val="•"/>
      <w:lvlJc w:val="left"/>
      <w:pPr>
        <w:ind w:left="1774" w:hanging="283"/>
      </w:pPr>
      <w:rPr>
        <w:rFonts w:hint="default"/>
        <w:lang w:val="id" w:eastAsia="en-US" w:bidi="ar-SA"/>
      </w:rPr>
    </w:lvl>
    <w:lvl w:ilvl="3" w:tplc="8572DA40">
      <w:numFmt w:val="bullet"/>
      <w:lvlText w:val="•"/>
      <w:lvlJc w:val="left"/>
      <w:pPr>
        <w:ind w:left="2788" w:hanging="283"/>
      </w:pPr>
      <w:rPr>
        <w:rFonts w:hint="default"/>
        <w:lang w:val="id" w:eastAsia="en-US" w:bidi="ar-SA"/>
      </w:rPr>
    </w:lvl>
    <w:lvl w:ilvl="4" w:tplc="7C787F88">
      <w:numFmt w:val="bullet"/>
      <w:lvlText w:val="•"/>
      <w:lvlJc w:val="left"/>
      <w:pPr>
        <w:ind w:left="3802" w:hanging="283"/>
      </w:pPr>
      <w:rPr>
        <w:rFonts w:hint="default"/>
        <w:lang w:val="id" w:eastAsia="en-US" w:bidi="ar-SA"/>
      </w:rPr>
    </w:lvl>
    <w:lvl w:ilvl="5" w:tplc="1F8CB744">
      <w:numFmt w:val="bullet"/>
      <w:lvlText w:val="•"/>
      <w:lvlJc w:val="left"/>
      <w:pPr>
        <w:ind w:left="4816" w:hanging="283"/>
      </w:pPr>
      <w:rPr>
        <w:rFonts w:hint="default"/>
        <w:lang w:val="id" w:eastAsia="en-US" w:bidi="ar-SA"/>
      </w:rPr>
    </w:lvl>
    <w:lvl w:ilvl="6" w:tplc="28DE413E">
      <w:numFmt w:val="bullet"/>
      <w:lvlText w:val="•"/>
      <w:lvlJc w:val="left"/>
      <w:pPr>
        <w:ind w:left="5830" w:hanging="283"/>
      </w:pPr>
      <w:rPr>
        <w:rFonts w:hint="default"/>
        <w:lang w:val="id" w:eastAsia="en-US" w:bidi="ar-SA"/>
      </w:rPr>
    </w:lvl>
    <w:lvl w:ilvl="7" w:tplc="3E82682A">
      <w:numFmt w:val="bullet"/>
      <w:lvlText w:val="•"/>
      <w:lvlJc w:val="left"/>
      <w:pPr>
        <w:ind w:left="6844" w:hanging="283"/>
      </w:pPr>
      <w:rPr>
        <w:rFonts w:hint="default"/>
        <w:lang w:val="id" w:eastAsia="en-US" w:bidi="ar-SA"/>
      </w:rPr>
    </w:lvl>
    <w:lvl w:ilvl="8" w:tplc="69F659AA">
      <w:numFmt w:val="bullet"/>
      <w:lvlText w:val="•"/>
      <w:lvlJc w:val="left"/>
      <w:pPr>
        <w:ind w:left="7858" w:hanging="283"/>
      </w:pPr>
      <w:rPr>
        <w:rFonts w:hint="default"/>
        <w:lang w:val="id" w:eastAsia="en-US" w:bidi="ar-SA"/>
      </w:rPr>
    </w:lvl>
  </w:abstractNum>
  <w:abstractNum w:abstractNumId="30" w15:restartNumberingAfterBreak="0">
    <w:nsid w:val="4D934E3F"/>
    <w:multiLevelType w:val="hybridMultilevel"/>
    <w:tmpl w:val="DF2C4AC2"/>
    <w:lvl w:ilvl="0" w:tplc="2DB875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BB1199"/>
    <w:multiLevelType w:val="multilevel"/>
    <w:tmpl w:val="ABC665F0"/>
    <w:lvl w:ilvl="0">
      <w:start w:val="3"/>
      <w:numFmt w:val="decimal"/>
      <w:lvlText w:val="%1"/>
      <w:lvlJc w:val="left"/>
      <w:pPr>
        <w:ind w:left="488" w:hanging="371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8" w:hanging="371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70" w:hanging="553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3724" w:hanging="553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5246" w:hanging="553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6769" w:hanging="553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8291" w:hanging="553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9813" w:hanging="553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11336" w:hanging="553"/>
      </w:pPr>
      <w:rPr>
        <w:rFonts w:hint="default"/>
        <w:lang w:val="id" w:eastAsia="en-US" w:bidi="ar-SA"/>
      </w:rPr>
    </w:lvl>
  </w:abstractNum>
  <w:abstractNum w:abstractNumId="32" w15:restartNumberingAfterBreak="0">
    <w:nsid w:val="587F35FE"/>
    <w:multiLevelType w:val="hybridMultilevel"/>
    <w:tmpl w:val="F6FE0C22"/>
    <w:lvl w:ilvl="0" w:tplc="D770A24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5A0371AF"/>
    <w:multiLevelType w:val="hybridMultilevel"/>
    <w:tmpl w:val="9DF2E63C"/>
    <w:lvl w:ilvl="0" w:tplc="83A48D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B3D0B7B"/>
    <w:multiLevelType w:val="hybridMultilevel"/>
    <w:tmpl w:val="F2B47382"/>
    <w:lvl w:ilvl="0" w:tplc="1BA6F9D4">
      <w:start w:val="1"/>
      <w:numFmt w:val="lowerLetter"/>
      <w:lvlText w:val="%1."/>
      <w:lvlJc w:val="left"/>
      <w:pPr>
        <w:ind w:left="8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35" w15:restartNumberingAfterBreak="0">
    <w:nsid w:val="5BBE4CCA"/>
    <w:multiLevelType w:val="hybridMultilevel"/>
    <w:tmpl w:val="73F26706"/>
    <w:lvl w:ilvl="0" w:tplc="29505E7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 w15:restartNumberingAfterBreak="0">
    <w:nsid w:val="5C335325"/>
    <w:multiLevelType w:val="multilevel"/>
    <w:tmpl w:val="2FE0EE84"/>
    <w:lvl w:ilvl="0">
      <w:start w:val="4"/>
      <w:numFmt w:val="decimal"/>
      <w:lvlText w:val="%1"/>
      <w:lvlJc w:val="left"/>
      <w:pPr>
        <w:ind w:left="485" w:hanging="368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5" w:hanging="368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9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-ID" w:eastAsia="en-US" w:bidi="ar-SA"/>
      </w:rPr>
    </w:lvl>
    <w:lvl w:ilvl="3">
      <w:start w:val="1"/>
      <w:numFmt w:val="decimal"/>
      <w:lvlText w:val="%1.%2.%3.%4"/>
      <w:lvlJc w:val="left"/>
      <w:pPr>
        <w:ind w:left="855" w:hanging="738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4260" w:hanging="738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960" w:hanging="738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7660" w:hanging="738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9360" w:hanging="738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11060" w:hanging="738"/>
      </w:pPr>
      <w:rPr>
        <w:rFonts w:hint="default"/>
        <w:lang w:val="id" w:eastAsia="en-US" w:bidi="ar-SA"/>
      </w:rPr>
    </w:lvl>
  </w:abstractNum>
  <w:abstractNum w:abstractNumId="37" w15:restartNumberingAfterBreak="0">
    <w:nsid w:val="5E522CA8"/>
    <w:multiLevelType w:val="multilevel"/>
    <w:tmpl w:val="AE5A4C78"/>
    <w:lvl w:ilvl="0">
      <w:start w:val="2"/>
      <w:numFmt w:val="decimal"/>
      <w:lvlText w:val="%1"/>
      <w:lvlJc w:val="left"/>
      <w:pPr>
        <w:ind w:left="480" w:hanging="368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0" w:hanging="368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7" w:hanging="73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735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735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735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735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735"/>
      </w:pPr>
      <w:rPr>
        <w:rFonts w:hint="default"/>
        <w:lang w:val="id" w:eastAsia="en-US" w:bidi="ar-SA"/>
      </w:rPr>
    </w:lvl>
  </w:abstractNum>
  <w:abstractNum w:abstractNumId="38" w15:restartNumberingAfterBreak="0">
    <w:nsid w:val="5F093220"/>
    <w:multiLevelType w:val="multilevel"/>
    <w:tmpl w:val="7FF45166"/>
    <w:lvl w:ilvl="0">
      <w:start w:val="4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9" w:hanging="737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73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73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73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73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737"/>
      </w:pPr>
      <w:rPr>
        <w:rFonts w:hint="default"/>
        <w:lang w:val="id" w:eastAsia="en-US" w:bidi="ar-SA"/>
      </w:rPr>
    </w:lvl>
  </w:abstractNum>
  <w:abstractNum w:abstractNumId="39" w15:restartNumberingAfterBreak="0">
    <w:nsid w:val="5F4F150B"/>
    <w:multiLevelType w:val="multilevel"/>
    <w:tmpl w:val="2D742AF0"/>
    <w:lvl w:ilvl="0">
      <w:start w:val="1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abstractNum w:abstractNumId="40" w15:restartNumberingAfterBreak="0">
    <w:nsid w:val="6049229C"/>
    <w:multiLevelType w:val="multilevel"/>
    <w:tmpl w:val="CF686110"/>
    <w:lvl w:ilvl="0">
      <w:start w:val="6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9" w:hanging="736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860" w:hanging="736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2314" w:hanging="736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3768" w:hanging="736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5223" w:hanging="736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6677" w:hanging="736"/>
      </w:pPr>
      <w:rPr>
        <w:rFonts w:hint="default"/>
        <w:lang w:val="id" w:eastAsia="en-US" w:bidi="ar-SA"/>
      </w:rPr>
    </w:lvl>
  </w:abstractNum>
  <w:abstractNum w:abstractNumId="41" w15:restartNumberingAfterBreak="0">
    <w:nsid w:val="6B3764E9"/>
    <w:multiLevelType w:val="hybridMultilevel"/>
    <w:tmpl w:val="1A7A3CC4"/>
    <w:lvl w:ilvl="0" w:tplc="A7C6EBA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2" w15:restartNumberingAfterBreak="0">
    <w:nsid w:val="6B5E3269"/>
    <w:multiLevelType w:val="multilevel"/>
    <w:tmpl w:val="2D742AF0"/>
    <w:lvl w:ilvl="0">
      <w:start w:val="1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abstractNum w:abstractNumId="43" w15:restartNumberingAfterBreak="0">
    <w:nsid w:val="6BEC7BC2"/>
    <w:multiLevelType w:val="hybridMultilevel"/>
    <w:tmpl w:val="0C324042"/>
    <w:lvl w:ilvl="0" w:tplc="5B286E6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6F1D73F3"/>
    <w:multiLevelType w:val="hybridMultilevel"/>
    <w:tmpl w:val="B97C7AEE"/>
    <w:lvl w:ilvl="0" w:tplc="6D48CC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1C61D3"/>
    <w:multiLevelType w:val="hybridMultilevel"/>
    <w:tmpl w:val="495E11A6"/>
    <w:lvl w:ilvl="0" w:tplc="8E12B2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1A1C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3FA0A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CA7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C645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F4BA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C9E4B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BC90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738D8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4301EB5"/>
    <w:multiLevelType w:val="multilevel"/>
    <w:tmpl w:val="83DC0036"/>
    <w:lvl w:ilvl="0">
      <w:start w:val="5"/>
      <w:numFmt w:val="decimal"/>
      <w:lvlText w:val="%1"/>
      <w:lvlJc w:val="left"/>
      <w:pPr>
        <w:ind w:left="487" w:hanging="370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7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70" w:hanging="553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54" w:hanging="736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*"/>
      <w:lvlJc w:val="left"/>
      <w:pPr>
        <w:ind w:left="550" w:hanging="149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5">
      <w:numFmt w:val="bullet"/>
      <w:lvlText w:val="•"/>
      <w:lvlJc w:val="left"/>
      <w:pPr>
        <w:ind w:left="4723" w:hanging="149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654" w:hanging="149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8586" w:hanging="149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10517" w:hanging="149"/>
      </w:pPr>
      <w:rPr>
        <w:rFonts w:hint="default"/>
        <w:lang w:val="id" w:eastAsia="en-US" w:bidi="ar-SA"/>
      </w:rPr>
    </w:lvl>
  </w:abstractNum>
  <w:abstractNum w:abstractNumId="47" w15:restartNumberingAfterBreak="0">
    <w:nsid w:val="7C9B1017"/>
    <w:multiLevelType w:val="multilevel"/>
    <w:tmpl w:val="DC147A2A"/>
    <w:lvl w:ilvl="0">
      <w:start w:val="7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num w:numId="1" w16cid:durableId="357244815">
    <w:abstractNumId w:val="16"/>
  </w:num>
  <w:num w:numId="2" w16cid:durableId="1814977692">
    <w:abstractNumId w:val="29"/>
  </w:num>
  <w:num w:numId="3" w16cid:durableId="1919634253">
    <w:abstractNumId w:val="13"/>
  </w:num>
  <w:num w:numId="4" w16cid:durableId="577787016">
    <w:abstractNumId w:val="6"/>
  </w:num>
  <w:num w:numId="5" w16cid:durableId="14774501">
    <w:abstractNumId w:val="11"/>
  </w:num>
  <w:num w:numId="6" w16cid:durableId="416441319">
    <w:abstractNumId w:val="47"/>
  </w:num>
  <w:num w:numId="7" w16cid:durableId="1273316202">
    <w:abstractNumId w:val="40"/>
  </w:num>
  <w:num w:numId="8" w16cid:durableId="1464812713">
    <w:abstractNumId w:val="0"/>
  </w:num>
  <w:num w:numId="9" w16cid:durableId="230043812">
    <w:abstractNumId w:val="46"/>
  </w:num>
  <w:num w:numId="10" w16cid:durableId="177042134">
    <w:abstractNumId w:val="21"/>
  </w:num>
  <w:num w:numId="11" w16cid:durableId="78647614">
    <w:abstractNumId w:val="15"/>
  </w:num>
  <w:num w:numId="12" w16cid:durableId="1103304174">
    <w:abstractNumId w:val="26"/>
  </w:num>
  <w:num w:numId="13" w16cid:durableId="1977832978">
    <w:abstractNumId w:val="38"/>
  </w:num>
  <w:num w:numId="14" w16cid:durableId="991131465">
    <w:abstractNumId w:val="31"/>
  </w:num>
  <w:num w:numId="15" w16cid:durableId="335151687">
    <w:abstractNumId w:val="1"/>
  </w:num>
  <w:num w:numId="16" w16cid:durableId="202596563">
    <w:abstractNumId w:val="20"/>
  </w:num>
  <w:num w:numId="17" w16cid:durableId="642276103">
    <w:abstractNumId w:val="3"/>
  </w:num>
  <w:num w:numId="18" w16cid:durableId="1951233345">
    <w:abstractNumId w:val="42"/>
  </w:num>
  <w:num w:numId="19" w16cid:durableId="218369270">
    <w:abstractNumId w:val="10"/>
  </w:num>
  <w:num w:numId="20" w16cid:durableId="270087090">
    <w:abstractNumId w:val="8"/>
  </w:num>
  <w:num w:numId="21" w16cid:durableId="1894345450">
    <w:abstractNumId w:val="9"/>
  </w:num>
  <w:num w:numId="22" w16cid:durableId="1972399120">
    <w:abstractNumId w:val="39"/>
  </w:num>
  <w:num w:numId="23" w16cid:durableId="915238146">
    <w:abstractNumId w:val="23"/>
  </w:num>
  <w:num w:numId="24" w16cid:durableId="1643538513">
    <w:abstractNumId w:val="37"/>
  </w:num>
  <w:num w:numId="25" w16cid:durableId="678848473">
    <w:abstractNumId w:val="24"/>
  </w:num>
  <w:num w:numId="26" w16cid:durableId="1044141454">
    <w:abstractNumId w:val="5"/>
  </w:num>
  <w:num w:numId="27" w16cid:durableId="2106613523">
    <w:abstractNumId w:val="36"/>
  </w:num>
  <w:num w:numId="28" w16cid:durableId="1854146380">
    <w:abstractNumId w:val="14"/>
  </w:num>
  <w:num w:numId="29" w16cid:durableId="391389507">
    <w:abstractNumId w:val="19"/>
  </w:num>
  <w:num w:numId="30" w16cid:durableId="1735398191">
    <w:abstractNumId w:val="17"/>
  </w:num>
  <w:num w:numId="31" w16cid:durableId="1557817715">
    <w:abstractNumId w:val="18"/>
  </w:num>
  <w:num w:numId="32" w16cid:durableId="1232349857">
    <w:abstractNumId w:val="25"/>
  </w:num>
  <w:num w:numId="33" w16cid:durableId="786777739">
    <w:abstractNumId w:val="34"/>
  </w:num>
  <w:num w:numId="34" w16cid:durableId="679817232">
    <w:abstractNumId w:val="22"/>
  </w:num>
  <w:num w:numId="35" w16cid:durableId="1128352331">
    <w:abstractNumId w:val="32"/>
  </w:num>
  <w:num w:numId="36" w16cid:durableId="1605650540">
    <w:abstractNumId w:val="28"/>
  </w:num>
  <w:num w:numId="37" w16cid:durableId="2089501567">
    <w:abstractNumId w:val="30"/>
  </w:num>
  <w:num w:numId="38" w16cid:durableId="1132821553">
    <w:abstractNumId w:val="33"/>
  </w:num>
  <w:num w:numId="39" w16cid:durableId="593518286">
    <w:abstractNumId w:val="27"/>
  </w:num>
  <w:num w:numId="40" w16cid:durableId="1717927024">
    <w:abstractNumId w:val="44"/>
  </w:num>
  <w:num w:numId="41" w16cid:durableId="1725254725">
    <w:abstractNumId w:val="12"/>
  </w:num>
  <w:num w:numId="42" w16cid:durableId="1742213535">
    <w:abstractNumId w:val="45"/>
  </w:num>
  <w:num w:numId="43" w16cid:durableId="1660843869">
    <w:abstractNumId w:val="4"/>
  </w:num>
  <w:num w:numId="44" w16cid:durableId="1298803919">
    <w:abstractNumId w:val="7"/>
  </w:num>
  <w:num w:numId="45" w16cid:durableId="1947695146">
    <w:abstractNumId w:val="43"/>
  </w:num>
  <w:num w:numId="46" w16cid:durableId="1421756904">
    <w:abstractNumId w:val="35"/>
  </w:num>
  <w:num w:numId="47" w16cid:durableId="2000766261">
    <w:abstractNumId w:val="41"/>
  </w:num>
  <w:num w:numId="48" w16cid:durableId="459229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DK3tDS3MDAzszBR0lEKTi0uzszPAykwNK0FAG2U3nctAAAA"/>
  </w:docVars>
  <w:rsids>
    <w:rsidRoot w:val="002A2B54"/>
    <w:rsid w:val="00026A77"/>
    <w:rsid w:val="00026C68"/>
    <w:rsid w:val="000318FA"/>
    <w:rsid w:val="00033D51"/>
    <w:rsid w:val="000930EB"/>
    <w:rsid w:val="00093773"/>
    <w:rsid w:val="000A2DAB"/>
    <w:rsid w:val="000A64D6"/>
    <w:rsid w:val="000B7BC5"/>
    <w:rsid w:val="000D10D0"/>
    <w:rsid w:val="000D4ED5"/>
    <w:rsid w:val="000D6190"/>
    <w:rsid w:val="000E4DC2"/>
    <w:rsid w:val="000F628F"/>
    <w:rsid w:val="00116D15"/>
    <w:rsid w:val="00133529"/>
    <w:rsid w:val="0014480A"/>
    <w:rsid w:val="0019494E"/>
    <w:rsid w:val="001A2002"/>
    <w:rsid w:val="001A2B45"/>
    <w:rsid w:val="001B0209"/>
    <w:rsid w:val="001B5875"/>
    <w:rsid w:val="001D04D3"/>
    <w:rsid w:val="001D1342"/>
    <w:rsid w:val="001D2EBC"/>
    <w:rsid w:val="001E1DF8"/>
    <w:rsid w:val="001F5BF3"/>
    <w:rsid w:val="00223806"/>
    <w:rsid w:val="00225A77"/>
    <w:rsid w:val="002528A2"/>
    <w:rsid w:val="0026005E"/>
    <w:rsid w:val="00260204"/>
    <w:rsid w:val="00265694"/>
    <w:rsid w:val="002732FC"/>
    <w:rsid w:val="002871E0"/>
    <w:rsid w:val="002A2B54"/>
    <w:rsid w:val="002B16CB"/>
    <w:rsid w:val="002D1683"/>
    <w:rsid w:val="002E18C0"/>
    <w:rsid w:val="002E1D48"/>
    <w:rsid w:val="002E68B5"/>
    <w:rsid w:val="002E6B3B"/>
    <w:rsid w:val="00304B45"/>
    <w:rsid w:val="00307011"/>
    <w:rsid w:val="00313ED1"/>
    <w:rsid w:val="00346BEE"/>
    <w:rsid w:val="003503D5"/>
    <w:rsid w:val="003533A2"/>
    <w:rsid w:val="003575BD"/>
    <w:rsid w:val="00372744"/>
    <w:rsid w:val="00386811"/>
    <w:rsid w:val="00392BFF"/>
    <w:rsid w:val="003A2D38"/>
    <w:rsid w:val="003E3B10"/>
    <w:rsid w:val="003F563E"/>
    <w:rsid w:val="00400EE0"/>
    <w:rsid w:val="00403941"/>
    <w:rsid w:val="00416799"/>
    <w:rsid w:val="00431662"/>
    <w:rsid w:val="00442503"/>
    <w:rsid w:val="00444DD2"/>
    <w:rsid w:val="004831EC"/>
    <w:rsid w:val="004923CD"/>
    <w:rsid w:val="00497D86"/>
    <w:rsid w:val="004C2395"/>
    <w:rsid w:val="004C4827"/>
    <w:rsid w:val="004D4953"/>
    <w:rsid w:val="004D7F78"/>
    <w:rsid w:val="004E43E5"/>
    <w:rsid w:val="004F5B10"/>
    <w:rsid w:val="005037BF"/>
    <w:rsid w:val="00517113"/>
    <w:rsid w:val="00527F51"/>
    <w:rsid w:val="005340C0"/>
    <w:rsid w:val="0054028A"/>
    <w:rsid w:val="00541D0F"/>
    <w:rsid w:val="00575001"/>
    <w:rsid w:val="005768A2"/>
    <w:rsid w:val="0057783D"/>
    <w:rsid w:val="00587A93"/>
    <w:rsid w:val="00590C1C"/>
    <w:rsid w:val="005B61B0"/>
    <w:rsid w:val="005C7934"/>
    <w:rsid w:val="005E04C4"/>
    <w:rsid w:val="005E70C4"/>
    <w:rsid w:val="00616F70"/>
    <w:rsid w:val="00627780"/>
    <w:rsid w:val="00632CD9"/>
    <w:rsid w:val="0064569E"/>
    <w:rsid w:val="00646B51"/>
    <w:rsid w:val="006541D9"/>
    <w:rsid w:val="0066181D"/>
    <w:rsid w:val="00662FB5"/>
    <w:rsid w:val="00671CA0"/>
    <w:rsid w:val="006825E4"/>
    <w:rsid w:val="00683E7F"/>
    <w:rsid w:val="006A7EFC"/>
    <w:rsid w:val="006B648E"/>
    <w:rsid w:val="006B6E15"/>
    <w:rsid w:val="006B75ED"/>
    <w:rsid w:val="006C5ABB"/>
    <w:rsid w:val="006D033B"/>
    <w:rsid w:val="006D1785"/>
    <w:rsid w:val="006E31D6"/>
    <w:rsid w:val="006F0FDA"/>
    <w:rsid w:val="00710758"/>
    <w:rsid w:val="00713FF5"/>
    <w:rsid w:val="0072260E"/>
    <w:rsid w:val="00727B85"/>
    <w:rsid w:val="00745E39"/>
    <w:rsid w:val="00755954"/>
    <w:rsid w:val="00755EC8"/>
    <w:rsid w:val="00763E6C"/>
    <w:rsid w:val="00781A57"/>
    <w:rsid w:val="0079195D"/>
    <w:rsid w:val="00796423"/>
    <w:rsid w:val="007A5F28"/>
    <w:rsid w:val="007D372C"/>
    <w:rsid w:val="007D68B1"/>
    <w:rsid w:val="007E0450"/>
    <w:rsid w:val="007F0699"/>
    <w:rsid w:val="00811E31"/>
    <w:rsid w:val="00820850"/>
    <w:rsid w:val="00824A50"/>
    <w:rsid w:val="00831F85"/>
    <w:rsid w:val="0084426C"/>
    <w:rsid w:val="008538D2"/>
    <w:rsid w:val="0086650D"/>
    <w:rsid w:val="008754B3"/>
    <w:rsid w:val="008774ED"/>
    <w:rsid w:val="00891D83"/>
    <w:rsid w:val="00894475"/>
    <w:rsid w:val="0089613E"/>
    <w:rsid w:val="008A2933"/>
    <w:rsid w:val="008B3D0E"/>
    <w:rsid w:val="008D0EA6"/>
    <w:rsid w:val="008E4F8C"/>
    <w:rsid w:val="008E6739"/>
    <w:rsid w:val="008F7EBB"/>
    <w:rsid w:val="009043F6"/>
    <w:rsid w:val="00941583"/>
    <w:rsid w:val="00942F6C"/>
    <w:rsid w:val="00946082"/>
    <w:rsid w:val="00952B53"/>
    <w:rsid w:val="00975834"/>
    <w:rsid w:val="00984D22"/>
    <w:rsid w:val="00986188"/>
    <w:rsid w:val="009929E1"/>
    <w:rsid w:val="00997FF2"/>
    <w:rsid w:val="009A610B"/>
    <w:rsid w:val="009B1CEC"/>
    <w:rsid w:val="009B6F10"/>
    <w:rsid w:val="009C172C"/>
    <w:rsid w:val="009C43E1"/>
    <w:rsid w:val="009C5094"/>
    <w:rsid w:val="009D0659"/>
    <w:rsid w:val="009D2893"/>
    <w:rsid w:val="009D627B"/>
    <w:rsid w:val="009E4DAE"/>
    <w:rsid w:val="009E7A8F"/>
    <w:rsid w:val="009F74CD"/>
    <w:rsid w:val="00A02AE8"/>
    <w:rsid w:val="00A0455F"/>
    <w:rsid w:val="00A0796A"/>
    <w:rsid w:val="00A079CE"/>
    <w:rsid w:val="00A21FA0"/>
    <w:rsid w:val="00A235E4"/>
    <w:rsid w:val="00A3223A"/>
    <w:rsid w:val="00A5772A"/>
    <w:rsid w:val="00A61926"/>
    <w:rsid w:val="00A65712"/>
    <w:rsid w:val="00A75D5A"/>
    <w:rsid w:val="00A84587"/>
    <w:rsid w:val="00A8471A"/>
    <w:rsid w:val="00A85EB3"/>
    <w:rsid w:val="00AA2991"/>
    <w:rsid w:val="00AB120B"/>
    <w:rsid w:val="00AB5535"/>
    <w:rsid w:val="00AC4471"/>
    <w:rsid w:val="00AC5C6E"/>
    <w:rsid w:val="00AC6F59"/>
    <w:rsid w:val="00AE318F"/>
    <w:rsid w:val="00AF0745"/>
    <w:rsid w:val="00AF19EE"/>
    <w:rsid w:val="00AF298E"/>
    <w:rsid w:val="00AF638E"/>
    <w:rsid w:val="00B0275C"/>
    <w:rsid w:val="00B03B53"/>
    <w:rsid w:val="00B11080"/>
    <w:rsid w:val="00B13002"/>
    <w:rsid w:val="00B73857"/>
    <w:rsid w:val="00B93F49"/>
    <w:rsid w:val="00B95966"/>
    <w:rsid w:val="00B979BC"/>
    <w:rsid w:val="00BC2A8F"/>
    <w:rsid w:val="00BC42F1"/>
    <w:rsid w:val="00BF142A"/>
    <w:rsid w:val="00C008F2"/>
    <w:rsid w:val="00C219A2"/>
    <w:rsid w:val="00C36E5B"/>
    <w:rsid w:val="00C565BB"/>
    <w:rsid w:val="00C61E5E"/>
    <w:rsid w:val="00C63776"/>
    <w:rsid w:val="00C774F1"/>
    <w:rsid w:val="00C92E0A"/>
    <w:rsid w:val="00C93DF2"/>
    <w:rsid w:val="00CA429E"/>
    <w:rsid w:val="00CB31AA"/>
    <w:rsid w:val="00CC4B34"/>
    <w:rsid w:val="00CD1F91"/>
    <w:rsid w:val="00CD4805"/>
    <w:rsid w:val="00CD66FA"/>
    <w:rsid w:val="00CD6B33"/>
    <w:rsid w:val="00CE28D1"/>
    <w:rsid w:val="00CF13F6"/>
    <w:rsid w:val="00D0323F"/>
    <w:rsid w:val="00D15D86"/>
    <w:rsid w:val="00D16776"/>
    <w:rsid w:val="00D22724"/>
    <w:rsid w:val="00D33D8C"/>
    <w:rsid w:val="00D35121"/>
    <w:rsid w:val="00D362D9"/>
    <w:rsid w:val="00D375D4"/>
    <w:rsid w:val="00D55118"/>
    <w:rsid w:val="00D615C2"/>
    <w:rsid w:val="00D66BE3"/>
    <w:rsid w:val="00D816FB"/>
    <w:rsid w:val="00D94D1B"/>
    <w:rsid w:val="00D97124"/>
    <w:rsid w:val="00DA4DB2"/>
    <w:rsid w:val="00DA6E18"/>
    <w:rsid w:val="00DB2BFD"/>
    <w:rsid w:val="00DB7BD5"/>
    <w:rsid w:val="00DD0260"/>
    <w:rsid w:val="00DD234D"/>
    <w:rsid w:val="00DF3DDA"/>
    <w:rsid w:val="00E00DAB"/>
    <w:rsid w:val="00E03AD4"/>
    <w:rsid w:val="00E121CD"/>
    <w:rsid w:val="00E12B88"/>
    <w:rsid w:val="00E23C6E"/>
    <w:rsid w:val="00E24197"/>
    <w:rsid w:val="00E30028"/>
    <w:rsid w:val="00E42521"/>
    <w:rsid w:val="00E432BA"/>
    <w:rsid w:val="00E6251F"/>
    <w:rsid w:val="00E62913"/>
    <w:rsid w:val="00E82546"/>
    <w:rsid w:val="00E82AF7"/>
    <w:rsid w:val="00E855CD"/>
    <w:rsid w:val="00E90572"/>
    <w:rsid w:val="00E94FC1"/>
    <w:rsid w:val="00E9687E"/>
    <w:rsid w:val="00EB04AB"/>
    <w:rsid w:val="00EB3735"/>
    <w:rsid w:val="00EB4BB0"/>
    <w:rsid w:val="00ED32AE"/>
    <w:rsid w:val="00ED4DF8"/>
    <w:rsid w:val="00EE347C"/>
    <w:rsid w:val="00EE5359"/>
    <w:rsid w:val="00F00C3A"/>
    <w:rsid w:val="00F03D72"/>
    <w:rsid w:val="00F05DD5"/>
    <w:rsid w:val="00F151A7"/>
    <w:rsid w:val="00F17A7C"/>
    <w:rsid w:val="00F2300C"/>
    <w:rsid w:val="00F30E67"/>
    <w:rsid w:val="00F405C6"/>
    <w:rsid w:val="00F44339"/>
    <w:rsid w:val="00F45E44"/>
    <w:rsid w:val="00F467B5"/>
    <w:rsid w:val="00F4752E"/>
    <w:rsid w:val="00F60849"/>
    <w:rsid w:val="00F736E9"/>
    <w:rsid w:val="00FA69E3"/>
    <w:rsid w:val="00FA6E09"/>
    <w:rsid w:val="00FB511D"/>
    <w:rsid w:val="00FC320D"/>
    <w:rsid w:val="00FD65FF"/>
    <w:rsid w:val="00FD6970"/>
    <w:rsid w:val="00FD7B43"/>
    <w:rsid w:val="00FF2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CB58F0"/>
  <w15:docId w15:val="{D386A74F-1E0B-4C82-9BD4-5A54F8B02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776"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link w:val="Heading1Char"/>
    <w:uiPriority w:val="9"/>
    <w:qFormat/>
    <w:pPr>
      <w:spacing w:before="77"/>
      <w:ind w:left="1109" w:right="1109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664" w:hanging="552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46"/>
      <w:ind w:left="113"/>
    </w:pPr>
  </w:style>
  <w:style w:type="paragraph" w:styleId="TOC2">
    <w:name w:val="toc 2"/>
    <w:basedOn w:val="Normal"/>
    <w:uiPriority w:val="1"/>
    <w:qFormat/>
    <w:pPr>
      <w:spacing w:before="126"/>
      <w:ind w:left="679"/>
    </w:pPr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664" w:hanging="552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026A77"/>
    <w:rPr>
      <w:rFonts w:ascii="Arial" w:eastAsia="Arial" w:hAnsi="Arial" w:cs="Arial"/>
      <w:b/>
      <w:bCs/>
      <w:sz w:val="28"/>
      <w:szCs w:val="28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026A77"/>
    <w:rPr>
      <w:rFonts w:ascii="Arial MT" w:eastAsia="Arial MT" w:hAnsi="Arial MT" w:cs="Arial MT"/>
      <w:lang w:val="id"/>
    </w:rPr>
  </w:style>
  <w:style w:type="character" w:customStyle="1" w:styleId="Heading2Char">
    <w:name w:val="Heading 2 Char"/>
    <w:basedOn w:val="DefaultParagraphFont"/>
    <w:link w:val="Heading2"/>
    <w:uiPriority w:val="9"/>
    <w:rsid w:val="00745E39"/>
    <w:rPr>
      <w:rFonts w:ascii="Arial" w:eastAsia="Arial" w:hAnsi="Arial" w:cs="Arial"/>
      <w:b/>
      <w:bCs/>
      <w:lang w:val="id"/>
    </w:rPr>
  </w:style>
  <w:style w:type="table" w:styleId="TableGrid">
    <w:name w:val="Table Grid"/>
    <w:basedOn w:val="TableNormal"/>
    <w:uiPriority w:val="39"/>
    <w:rsid w:val="00E4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15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979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97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26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53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15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82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531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101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5.xml"/><Relationship Id="rId18" Type="http://schemas.openxmlformats.org/officeDocument/2006/relationships/footer" Target="footer10.xml"/><Relationship Id="rId26" Type="http://schemas.openxmlformats.org/officeDocument/2006/relationships/footer" Target="footer18.xml"/><Relationship Id="rId3" Type="http://schemas.openxmlformats.org/officeDocument/2006/relationships/settings" Target="settings.xml"/><Relationship Id="rId21" Type="http://schemas.openxmlformats.org/officeDocument/2006/relationships/footer" Target="footer13.xml"/><Relationship Id="rId7" Type="http://schemas.openxmlformats.org/officeDocument/2006/relationships/image" Target="media/image1.jpeg"/><Relationship Id="rId12" Type="http://schemas.openxmlformats.org/officeDocument/2006/relationships/footer" Target="footer4.xml"/><Relationship Id="rId17" Type="http://schemas.openxmlformats.org/officeDocument/2006/relationships/footer" Target="footer9.xml"/><Relationship Id="rId25" Type="http://schemas.openxmlformats.org/officeDocument/2006/relationships/footer" Target="footer17.xml"/><Relationship Id="rId2" Type="http://schemas.openxmlformats.org/officeDocument/2006/relationships/styles" Target="styles.xml"/><Relationship Id="rId16" Type="http://schemas.openxmlformats.org/officeDocument/2006/relationships/footer" Target="footer8.xml"/><Relationship Id="rId20" Type="http://schemas.openxmlformats.org/officeDocument/2006/relationships/footer" Target="footer12.xm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footer" Target="footer16.xml"/><Relationship Id="rId5" Type="http://schemas.openxmlformats.org/officeDocument/2006/relationships/footnotes" Target="footnotes.xml"/><Relationship Id="rId15" Type="http://schemas.openxmlformats.org/officeDocument/2006/relationships/footer" Target="footer7.xml"/><Relationship Id="rId23" Type="http://schemas.openxmlformats.org/officeDocument/2006/relationships/footer" Target="footer15.xml"/><Relationship Id="rId28" Type="http://schemas.openxmlformats.org/officeDocument/2006/relationships/footer" Target="footer20.xml"/><Relationship Id="rId10" Type="http://schemas.openxmlformats.org/officeDocument/2006/relationships/footer" Target="footer2.xml"/><Relationship Id="rId19" Type="http://schemas.openxmlformats.org/officeDocument/2006/relationships/footer" Target="footer1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6.xml"/><Relationship Id="rId22" Type="http://schemas.openxmlformats.org/officeDocument/2006/relationships/footer" Target="footer14.xml"/><Relationship Id="rId27" Type="http://schemas.openxmlformats.org/officeDocument/2006/relationships/footer" Target="footer19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60</Pages>
  <Words>8444</Words>
  <Characters>48137</Characters>
  <Application>Microsoft Office Word</Application>
  <DocSecurity>0</DocSecurity>
  <Lines>401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Company/>
  <LinksUpToDate>false</LinksUpToDate>
  <CharactersWithSpaces>5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creator>I Gusti Putu Purnaba</dc:creator>
  <cp:lastModifiedBy>Joko Nurkamto</cp:lastModifiedBy>
  <cp:revision>228</cp:revision>
  <dcterms:created xsi:type="dcterms:W3CDTF">2022-04-04T00:55:00Z</dcterms:created>
  <dcterms:modified xsi:type="dcterms:W3CDTF">2022-08-22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3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4-04T00:00:00Z</vt:filetime>
  </property>
</Properties>
</file>